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859C3" w14:textId="77777777" w:rsidR="00CE24C3" w:rsidRDefault="00CE24C3" w:rsidP="009800FC">
      <w:pPr>
        <w:rPr>
          <w:rFonts w:cs="Arial"/>
          <w:sz w:val="60"/>
          <w:szCs w:val="60"/>
        </w:rPr>
      </w:pPr>
      <w:r>
        <w:rPr>
          <w:noProof/>
        </w:rPr>
        <w:drawing>
          <wp:anchor distT="0" distB="0" distL="114300" distR="114300" simplePos="0" relativeHeight="251659264" behindDoc="0" locked="0" layoutInCell="1" allowOverlap="1" wp14:anchorId="41F885DF" wp14:editId="76349AA5">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4" name="Picture 4"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600" cy="17221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B1D9597" wp14:editId="1900A031">
            <wp:simplePos x="0" y="0"/>
            <wp:positionH relativeFrom="column">
              <wp:posOffset>3969385</wp:posOffset>
            </wp:positionH>
            <wp:positionV relativeFrom="paragraph">
              <wp:posOffset>-776605</wp:posOffset>
            </wp:positionV>
            <wp:extent cx="2162175" cy="1257300"/>
            <wp:effectExtent l="0" t="0" r="9525" b="0"/>
            <wp:wrapNone/>
            <wp:docPr id="3" name="Picture 3"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ndon Met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79A85EC2" w14:textId="77777777" w:rsidR="00CE24C3" w:rsidRDefault="00CE24C3" w:rsidP="009800FC"/>
    <w:p w14:paraId="4B483F46" w14:textId="77777777" w:rsidR="00CE24C3" w:rsidRDefault="00CE24C3" w:rsidP="009800FC"/>
    <w:p w14:paraId="2DB03194" w14:textId="77777777" w:rsidR="00CE24C3" w:rsidRDefault="00CE24C3" w:rsidP="009800FC"/>
    <w:p w14:paraId="5B6AC9BD" w14:textId="61BFD9C6" w:rsidR="00CE24C3" w:rsidRDefault="00CE24C3" w:rsidP="009800FC"/>
    <w:p w14:paraId="18126A0F" w14:textId="157B6EDC" w:rsidR="00B76096" w:rsidRDefault="00B76096" w:rsidP="009800FC"/>
    <w:p w14:paraId="3B58A43F" w14:textId="77777777" w:rsidR="00B76096" w:rsidRPr="00B76096" w:rsidRDefault="00B76096" w:rsidP="009800FC">
      <w:pPr>
        <w:rPr>
          <w:sz w:val="28"/>
          <w:szCs w:val="28"/>
        </w:rPr>
      </w:pPr>
    </w:p>
    <w:p w14:paraId="2ACA42BC" w14:textId="77777777" w:rsidR="00CE24C3" w:rsidRPr="00B76096" w:rsidRDefault="00CE24C3" w:rsidP="00B76096">
      <w:pPr>
        <w:jc w:val="center"/>
        <w:rPr>
          <w:b/>
          <w:bCs/>
          <w:sz w:val="28"/>
          <w:szCs w:val="28"/>
        </w:rPr>
      </w:pPr>
      <w:r w:rsidRPr="00B76096">
        <w:rPr>
          <w:b/>
          <w:bCs/>
          <w:sz w:val="28"/>
          <w:szCs w:val="28"/>
        </w:rPr>
        <w:t>Module Code &amp; Module Title</w:t>
      </w:r>
    </w:p>
    <w:p w14:paraId="36E40D3A" w14:textId="37B7E365" w:rsidR="00CE24C3" w:rsidRPr="00B76096" w:rsidRDefault="00CE24C3" w:rsidP="00B76096">
      <w:pPr>
        <w:jc w:val="center"/>
        <w:rPr>
          <w:b/>
          <w:bCs/>
          <w:sz w:val="28"/>
          <w:szCs w:val="28"/>
        </w:rPr>
      </w:pPr>
      <w:r w:rsidRPr="00B76096">
        <w:rPr>
          <w:b/>
          <w:bCs/>
          <w:sz w:val="28"/>
          <w:szCs w:val="28"/>
        </w:rPr>
        <w:t>CC6001NI - Advanced Database System Development</w:t>
      </w:r>
    </w:p>
    <w:p w14:paraId="643954B3" w14:textId="77777777" w:rsidR="002F2DC5" w:rsidRPr="00B76096" w:rsidRDefault="002F2DC5" w:rsidP="00B76096">
      <w:pPr>
        <w:jc w:val="center"/>
        <w:rPr>
          <w:b/>
          <w:bCs/>
          <w:sz w:val="28"/>
          <w:szCs w:val="28"/>
        </w:rPr>
      </w:pPr>
    </w:p>
    <w:p w14:paraId="65DC41BC" w14:textId="249B781A" w:rsidR="00CE24C3" w:rsidRPr="00B76096" w:rsidRDefault="00CE24C3" w:rsidP="00B76096">
      <w:pPr>
        <w:jc w:val="center"/>
        <w:rPr>
          <w:b/>
          <w:bCs/>
          <w:sz w:val="28"/>
          <w:szCs w:val="28"/>
        </w:rPr>
      </w:pPr>
      <w:r w:rsidRPr="00B76096">
        <w:rPr>
          <w:b/>
          <w:bCs/>
          <w:sz w:val="28"/>
          <w:szCs w:val="28"/>
        </w:rPr>
        <w:t>Assessment Weightage &amp; Type</w:t>
      </w:r>
    </w:p>
    <w:p w14:paraId="4DD2B711" w14:textId="7B5B5230" w:rsidR="00CE24C3" w:rsidRPr="00B76096" w:rsidRDefault="002F2DC5" w:rsidP="00B76096">
      <w:pPr>
        <w:jc w:val="center"/>
        <w:rPr>
          <w:b/>
          <w:bCs/>
          <w:sz w:val="28"/>
          <w:szCs w:val="28"/>
        </w:rPr>
      </w:pPr>
      <w:r w:rsidRPr="00B76096">
        <w:rPr>
          <w:b/>
          <w:bCs/>
          <w:sz w:val="28"/>
          <w:szCs w:val="28"/>
        </w:rPr>
        <w:t>4</w:t>
      </w:r>
      <w:r w:rsidR="00CE24C3" w:rsidRPr="00B76096">
        <w:rPr>
          <w:b/>
          <w:bCs/>
          <w:sz w:val="28"/>
          <w:szCs w:val="28"/>
        </w:rPr>
        <w:t>0% Individual Coursework</w:t>
      </w:r>
    </w:p>
    <w:p w14:paraId="27C5E4FD" w14:textId="77777777" w:rsidR="00CE24C3" w:rsidRPr="00B76096" w:rsidRDefault="00CE24C3" w:rsidP="00B76096">
      <w:pPr>
        <w:jc w:val="center"/>
        <w:rPr>
          <w:b/>
          <w:bCs/>
          <w:sz w:val="28"/>
          <w:szCs w:val="28"/>
        </w:rPr>
      </w:pPr>
    </w:p>
    <w:p w14:paraId="6DEE8145" w14:textId="77777777" w:rsidR="00CE24C3" w:rsidRPr="00B76096" w:rsidRDefault="00CE24C3" w:rsidP="00B76096">
      <w:pPr>
        <w:jc w:val="center"/>
        <w:rPr>
          <w:b/>
          <w:bCs/>
          <w:sz w:val="28"/>
          <w:szCs w:val="28"/>
        </w:rPr>
      </w:pPr>
      <w:r w:rsidRPr="00B76096">
        <w:rPr>
          <w:b/>
          <w:bCs/>
          <w:sz w:val="28"/>
          <w:szCs w:val="28"/>
        </w:rPr>
        <w:t>Year and Semester</w:t>
      </w:r>
    </w:p>
    <w:p w14:paraId="71E21938" w14:textId="796CE5FB" w:rsidR="00CE24C3" w:rsidRPr="00B76096" w:rsidRDefault="00CE24C3" w:rsidP="00B76096">
      <w:pPr>
        <w:jc w:val="center"/>
        <w:rPr>
          <w:b/>
          <w:bCs/>
          <w:sz w:val="28"/>
          <w:szCs w:val="28"/>
        </w:rPr>
      </w:pPr>
      <w:r w:rsidRPr="00B76096">
        <w:rPr>
          <w:b/>
          <w:bCs/>
          <w:sz w:val="28"/>
          <w:szCs w:val="28"/>
        </w:rPr>
        <w:t>20</w:t>
      </w:r>
      <w:r w:rsidR="003C0848" w:rsidRPr="00B76096">
        <w:rPr>
          <w:b/>
          <w:bCs/>
          <w:sz w:val="28"/>
          <w:szCs w:val="28"/>
        </w:rPr>
        <w:t>20</w:t>
      </w:r>
      <w:r w:rsidRPr="00B76096">
        <w:rPr>
          <w:b/>
          <w:bCs/>
          <w:sz w:val="28"/>
          <w:szCs w:val="28"/>
        </w:rPr>
        <w:t>-2</w:t>
      </w:r>
      <w:r w:rsidR="003C0848" w:rsidRPr="00B76096">
        <w:rPr>
          <w:b/>
          <w:bCs/>
          <w:sz w:val="28"/>
          <w:szCs w:val="28"/>
        </w:rPr>
        <w:t>1</w:t>
      </w:r>
      <w:r w:rsidRPr="00B76096">
        <w:rPr>
          <w:b/>
          <w:bCs/>
          <w:sz w:val="28"/>
          <w:szCs w:val="28"/>
        </w:rPr>
        <w:t xml:space="preserve"> Autumn</w:t>
      </w:r>
    </w:p>
    <w:p w14:paraId="09EE5B94" w14:textId="77777777" w:rsidR="00CE24C3" w:rsidRPr="00B76096" w:rsidRDefault="00CE24C3" w:rsidP="00B76096">
      <w:pPr>
        <w:jc w:val="center"/>
        <w:rPr>
          <w:b/>
          <w:bCs/>
          <w:sz w:val="28"/>
          <w:szCs w:val="28"/>
        </w:rPr>
      </w:pPr>
    </w:p>
    <w:p w14:paraId="183BF557" w14:textId="77777777" w:rsidR="00CE24C3" w:rsidRPr="00B76096" w:rsidRDefault="00CE24C3" w:rsidP="00B76096">
      <w:pPr>
        <w:jc w:val="center"/>
        <w:rPr>
          <w:b/>
          <w:bCs/>
          <w:sz w:val="28"/>
          <w:szCs w:val="28"/>
        </w:rPr>
      </w:pPr>
      <w:r w:rsidRPr="00B76096">
        <w:rPr>
          <w:b/>
          <w:bCs/>
          <w:sz w:val="28"/>
          <w:szCs w:val="28"/>
        </w:rPr>
        <w:t>Student Name: Suyogya Luitel</w:t>
      </w:r>
    </w:p>
    <w:p w14:paraId="4F3FC367" w14:textId="77777777" w:rsidR="00CE24C3" w:rsidRPr="00B76096" w:rsidRDefault="00CE24C3" w:rsidP="00B76096">
      <w:pPr>
        <w:jc w:val="center"/>
        <w:rPr>
          <w:b/>
          <w:bCs/>
          <w:sz w:val="28"/>
          <w:szCs w:val="28"/>
        </w:rPr>
      </w:pPr>
      <w:r w:rsidRPr="00B76096">
        <w:rPr>
          <w:b/>
          <w:bCs/>
          <w:sz w:val="28"/>
          <w:szCs w:val="28"/>
        </w:rPr>
        <w:t>Group: C3</w:t>
      </w:r>
    </w:p>
    <w:p w14:paraId="5C38141E" w14:textId="77777777" w:rsidR="00CE24C3" w:rsidRPr="00B76096" w:rsidRDefault="00CE24C3" w:rsidP="00B76096">
      <w:pPr>
        <w:jc w:val="center"/>
        <w:rPr>
          <w:b/>
          <w:bCs/>
          <w:sz w:val="28"/>
          <w:szCs w:val="28"/>
        </w:rPr>
      </w:pPr>
      <w:r w:rsidRPr="00B76096">
        <w:rPr>
          <w:b/>
          <w:bCs/>
          <w:sz w:val="28"/>
          <w:szCs w:val="28"/>
        </w:rPr>
        <w:t>London Met ID: 19031784</w:t>
      </w:r>
    </w:p>
    <w:p w14:paraId="6E68AA99" w14:textId="77777777" w:rsidR="00CE24C3" w:rsidRPr="00B76096" w:rsidRDefault="00CE24C3" w:rsidP="00B76096">
      <w:pPr>
        <w:jc w:val="center"/>
        <w:rPr>
          <w:b/>
          <w:bCs/>
          <w:sz w:val="28"/>
          <w:szCs w:val="28"/>
        </w:rPr>
      </w:pPr>
      <w:r w:rsidRPr="00B76096">
        <w:rPr>
          <w:b/>
          <w:bCs/>
          <w:sz w:val="28"/>
          <w:szCs w:val="28"/>
        </w:rPr>
        <w:t>College ID: NP01CP4A190035</w:t>
      </w:r>
    </w:p>
    <w:p w14:paraId="40659868" w14:textId="3EC1738F" w:rsidR="00CE24C3" w:rsidRPr="00B76096" w:rsidRDefault="00CE24C3" w:rsidP="00B76096">
      <w:pPr>
        <w:jc w:val="center"/>
        <w:rPr>
          <w:b/>
          <w:bCs/>
          <w:sz w:val="28"/>
          <w:szCs w:val="28"/>
        </w:rPr>
      </w:pPr>
      <w:r w:rsidRPr="00B76096">
        <w:rPr>
          <w:b/>
          <w:bCs/>
          <w:sz w:val="28"/>
          <w:szCs w:val="28"/>
        </w:rPr>
        <w:t xml:space="preserve">Assignment Due Date: </w:t>
      </w:r>
      <w:r w:rsidR="005B17B3" w:rsidRPr="00B76096">
        <w:rPr>
          <w:b/>
          <w:bCs/>
          <w:sz w:val="28"/>
          <w:szCs w:val="28"/>
        </w:rPr>
        <w:t>09</w:t>
      </w:r>
      <w:r w:rsidR="005B17B3" w:rsidRPr="00B76096">
        <w:rPr>
          <w:b/>
          <w:bCs/>
          <w:sz w:val="28"/>
          <w:szCs w:val="28"/>
          <w:vertAlign w:val="superscript"/>
        </w:rPr>
        <w:t>th</w:t>
      </w:r>
      <w:r w:rsidR="005B17B3" w:rsidRPr="00B76096">
        <w:rPr>
          <w:b/>
          <w:bCs/>
          <w:sz w:val="28"/>
          <w:szCs w:val="28"/>
        </w:rPr>
        <w:t xml:space="preserve"> March 2022</w:t>
      </w:r>
    </w:p>
    <w:p w14:paraId="269BC8AD" w14:textId="67DFB0C1" w:rsidR="00CE24C3" w:rsidRPr="00B76096" w:rsidRDefault="00CE24C3" w:rsidP="00B76096">
      <w:pPr>
        <w:jc w:val="center"/>
        <w:rPr>
          <w:b/>
          <w:bCs/>
          <w:sz w:val="28"/>
          <w:szCs w:val="28"/>
        </w:rPr>
      </w:pPr>
      <w:r w:rsidRPr="00B76096">
        <w:rPr>
          <w:b/>
          <w:bCs/>
          <w:sz w:val="28"/>
          <w:szCs w:val="28"/>
        </w:rPr>
        <w:t xml:space="preserve">Assignment Submission Date: </w:t>
      </w:r>
      <w:r w:rsidR="005B17B3" w:rsidRPr="00B76096">
        <w:rPr>
          <w:b/>
          <w:bCs/>
          <w:sz w:val="28"/>
          <w:szCs w:val="28"/>
        </w:rPr>
        <w:t>09</w:t>
      </w:r>
      <w:r w:rsidR="005B17B3" w:rsidRPr="00B76096">
        <w:rPr>
          <w:b/>
          <w:bCs/>
          <w:sz w:val="28"/>
          <w:szCs w:val="28"/>
          <w:vertAlign w:val="superscript"/>
        </w:rPr>
        <w:t>th</w:t>
      </w:r>
      <w:r w:rsidR="005B17B3" w:rsidRPr="00B76096">
        <w:rPr>
          <w:b/>
          <w:bCs/>
          <w:sz w:val="28"/>
          <w:szCs w:val="28"/>
        </w:rPr>
        <w:t xml:space="preserve"> March 2022</w:t>
      </w:r>
    </w:p>
    <w:p w14:paraId="0B8CB80E" w14:textId="77777777" w:rsidR="00EF1C6B" w:rsidRDefault="00EF1C6B" w:rsidP="009800FC"/>
    <w:p w14:paraId="416E5D27" w14:textId="744F0048" w:rsidR="00CE24C3" w:rsidRPr="003F3D71" w:rsidRDefault="00CE24C3" w:rsidP="009800FC">
      <w:pPr>
        <w:rPr>
          <w:sz w:val="22"/>
          <w:szCs w:val="22"/>
        </w:rPr>
      </w:pPr>
      <w:r w:rsidRPr="003F3D71">
        <w:rPr>
          <w:sz w:val="22"/>
          <w:szCs w:val="22"/>
        </w:rPr>
        <w:t>I confirm that I understand my coursework needs to be submitted online via Google Classroom under the relevant module page before the deadline for my assignment to be accepted and marked. I am fully aware that late submissions will be treated as non-submission and a mark of zero will be awarded.</w:t>
      </w:r>
    </w:p>
    <w:p w14:paraId="140EC22F" w14:textId="6F46E946" w:rsidR="00877D80" w:rsidRDefault="00877D80" w:rsidP="009800FC">
      <w:r>
        <w:lastRenderedPageBreak/>
        <w:br w:type="page"/>
      </w:r>
    </w:p>
    <w:p w14:paraId="72C097CD" w14:textId="0629DE65" w:rsidR="00365F80" w:rsidRDefault="00365F80" w:rsidP="002B5208">
      <w:pPr>
        <w:pStyle w:val="Heading1"/>
      </w:pPr>
      <w:r>
        <w:lastRenderedPageBreak/>
        <w:t>Intro</w:t>
      </w:r>
      <w:r w:rsidR="00BB211D">
        <w:t>duction</w:t>
      </w:r>
    </w:p>
    <w:p w14:paraId="3B906A0B" w14:textId="2E4105BC" w:rsidR="00365F80" w:rsidRPr="00412ED9" w:rsidRDefault="00365F80" w:rsidP="009800FC">
      <w:pPr>
        <w:rPr>
          <w:color w:val="C00000"/>
        </w:rPr>
      </w:pPr>
    </w:p>
    <w:p w14:paraId="6DFDD263" w14:textId="77777777" w:rsidR="00073A7B" w:rsidRDefault="00BB211D" w:rsidP="00073A7B">
      <w:r>
        <w:t>This is a report of the coursework</w:t>
      </w:r>
      <w:r w:rsidR="00DD0160">
        <w:t xml:space="preserve"> involving</w:t>
      </w:r>
      <w:r>
        <w:t xml:space="preserve"> </w:t>
      </w:r>
      <w:r w:rsidR="00DD0160">
        <w:t>analysis, design, and implementation of a web-based</w:t>
      </w:r>
      <w:r w:rsidR="003A43A2">
        <w:t xml:space="preserve"> </w:t>
      </w:r>
      <w:r w:rsidR="00DD0160">
        <w:rPr>
          <w:rFonts w:ascii="ArialMT" w:hAnsi="ArialMT" w:cs="ArialMT"/>
        </w:rPr>
        <w:t xml:space="preserve">database application </w:t>
      </w:r>
      <w:r w:rsidR="007E2E2F">
        <w:rPr>
          <w:rFonts w:ascii="ArialMT" w:hAnsi="ArialMT" w:cs="ArialMT"/>
        </w:rPr>
        <w:t>in accordance with the</w:t>
      </w:r>
      <w:r w:rsidR="00DD0160">
        <w:rPr>
          <w:rFonts w:ascii="ArialMT" w:hAnsi="ArialMT" w:cs="ArialMT"/>
        </w:rPr>
        <w:t xml:space="preserve"> given business case study</w:t>
      </w:r>
      <w:r w:rsidR="00740B2A">
        <w:rPr>
          <w:rFonts w:ascii="ArialMT" w:hAnsi="ArialMT" w:cs="ArialMT"/>
        </w:rPr>
        <w:t xml:space="preserve"> with the help of tools such as </w:t>
      </w:r>
      <w:r w:rsidR="00740B2A">
        <w:t>Oracle SQL Developer Data Modeler, Oracle SQL Developer and ASP.NE</w:t>
      </w:r>
      <w:r w:rsidR="0087298F">
        <w:t>T</w:t>
      </w:r>
      <w:r w:rsidR="00083B97">
        <w:t xml:space="preserve">. </w:t>
      </w:r>
      <w:r w:rsidR="00EF7674">
        <w:t>According to the presented business scenario, the database should contain information regarding college departments; students, including fee status and attendance; assignments</w:t>
      </w:r>
      <w:r w:rsidR="00DA00C8">
        <w:t>,</w:t>
      </w:r>
      <w:r w:rsidR="00B17499">
        <w:t xml:space="preserve"> </w:t>
      </w:r>
      <w:r w:rsidR="00EF7674">
        <w:t>and their results.</w:t>
      </w:r>
    </w:p>
    <w:p w14:paraId="7D34E515" w14:textId="52EFFB1F" w:rsidR="00B24A3C" w:rsidRDefault="00073A7B" w:rsidP="00073A7B">
      <w:r>
        <w:t xml:space="preserve">Initially the database is normalized based on given example data and integrated along with assumptions to better fit the given business scenario. </w:t>
      </w:r>
      <w:r w:rsidR="00F1236F">
        <w:t>The final entities and r</w:t>
      </w:r>
      <w:r w:rsidR="00DB3A23">
        <w:t>e</w:t>
      </w:r>
      <w:r w:rsidR="00F1236F">
        <w:t>lations obtained fr</w:t>
      </w:r>
      <w:r w:rsidR="00DB3A23">
        <w:t>o</w:t>
      </w:r>
      <w:r w:rsidR="00F1236F">
        <w:t xml:space="preserve">m </w:t>
      </w:r>
      <w:r w:rsidR="00DB3A23">
        <w:t>integration are visualized with Oracle Developer D</w:t>
      </w:r>
      <w:r w:rsidR="00DB3A23">
        <w:t xml:space="preserve">ata </w:t>
      </w:r>
      <w:r w:rsidR="00DB3A23">
        <w:t>Modeler and a DDL script is generated. The generated DDL is then used to generate a database through Oracle SQL, which is then populated with sample data. Webforms are then created to perform CRUD operations</w:t>
      </w:r>
      <w:r w:rsidR="00C72F29">
        <w:t xml:space="preserve"> on some tables</w:t>
      </w:r>
      <w:r w:rsidR="00DB3A23">
        <w:t xml:space="preserve"> and selective filtration operations</w:t>
      </w:r>
      <w:r w:rsidR="00C72F29">
        <w:t xml:space="preserve"> on joined tables</w:t>
      </w:r>
      <w:r w:rsidR="00DB3A23">
        <w:t>.</w:t>
      </w:r>
      <w:r w:rsidR="00C72F29">
        <w:t xml:space="preserve"> Testing is then performed</w:t>
      </w:r>
      <w:r w:rsidR="00B24A3C">
        <w:br w:type="page"/>
      </w:r>
    </w:p>
    <w:p w14:paraId="1616B5FF" w14:textId="3FF2492E" w:rsidR="00F72085" w:rsidRDefault="00F72085" w:rsidP="002B5208">
      <w:pPr>
        <w:pStyle w:val="Heading1"/>
      </w:pPr>
      <w:r>
        <w:lastRenderedPageBreak/>
        <w:t>Textual Anal</w:t>
      </w:r>
      <w:r w:rsidR="00787E92">
        <w:t>ysis</w:t>
      </w:r>
    </w:p>
    <w:p w14:paraId="4CEE463F" w14:textId="7828F502" w:rsidR="00CA1432" w:rsidRPr="00CA1432" w:rsidRDefault="00CA1432" w:rsidP="00CA1432">
      <w:r>
        <w:t xml:space="preserve">From the given case study, I derived the following </w:t>
      </w:r>
      <w:r w:rsidR="009C3938">
        <w:t>relations between entities:</w:t>
      </w:r>
    </w:p>
    <w:p w14:paraId="30B8D51B" w14:textId="484D79FE" w:rsidR="00F72085" w:rsidRDefault="00CA1432" w:rsidP="00CA1432">
      <w:pPr>
        <w:pStyle w:val="Heading2"/>
      </w:pPr>
      <w:r>
        <w:t>Teacher-Module</w:t>
      </w:r>
    </w:p>
    <w:p w14:paraId="5F4DDB11" w14:textId="1D669B34" w:rsidR="00CA1432" w:rsidRDefault="00CA1432" w:rsidP="00CA1432">
      <w:r>
        <w:t>A teacher is allowed to teach multiple modules.</w:t>
      </w:r>
    </w:p>
    <w:p w14:paraId="045CC893" w14:textId="71998D1A" w:rsidR="00CA1432" w:rsidRDefault="00CA1432" w:rsidP="00CA1432">
      <w:r>
        <w:t>A module can be taught by multiple teachers.</w:t>
      </w:r>
    </w:p>
    <w:p w14:paraId="2AC7094B" w14:textId="33E3CBB5" w:rsidR="006E3957" w:rsidRPr="00CA1432" w:rsidRDefault="006E3957" w:rsidP="00CA1432">
      <w:r>
        <w:t>Hence, a many</w:t>
      </w:r>
      <w:r w:rsidR="00B15A9A">
        <w:t>-</w:t>
      </w:r>
      <w:r>
        <w:t>to</w:t>
      </w:r>
      <w:r w:rsidR="00B15A9A">
        <w:t>-</w:t>
      </w:r>
      <w:r>
        <w:t>many relation seems to be established.</w:t>
      </w:r>
    </w:p>
    <w:p w14:paraId="4051A0E0" w14:textId="1695800D" w:rsidR="00BA536F" w:rsidRDefault="00BA536F" w:rsidP="008566AF"/>
    <w:p w14:paraId="1DE392A7" w14:textId="77777777" w:rsidR="000B4204" w:rsidRDefault="000B4204" w:rsidP="000B4204">
      <w:pPr>
        <w:keepNext/>
      </w:pPr>
      <w:r w:rsidRPr="000B4204">
        <w:rPr>
          <w:noProof/>
        </w:rPr>
        <w:drawing>
          <wp:inline distT="0" distB="0" distL="0" distR="0" wp14:anchorId="04392FC0" wp14:editId="1C13078E">
            <wp:extent cx="3905795" cy="1381318"/>
            <wp:effectExtent l="0" t="0" r="0" b="9525"/>
            <wp:docPr id="172" name="Picture 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Diagram&#10;&#10;Description automatically generated"/>
                    <pic:cNvPicPr/>
                  </pic:nvPicPr>
                  <pic:blipFill>
                    <a:blip r:embed="rId10"/>
                    <a:stretch>
                      <a:fillRect/>
                    </a:stretch>
                  </pic:blipFill>
                  <pic:spPr>
                    <a:xfrm>
                      <a:off x="0" y="0"/>
                      <a:ext cx="3905795" cy="1381318"/>
                    </a:xfrm>
                    <a:prstGeom prst="rect">
                      <a:avLst/>
                    </a:prstGeom>
                  </pic:spPr>
                </pic:pic>
              </a:graphicData>
            </a:graphic>
          </wp:inline>
        </w:drawing>
      </w:r>
    </w:p>
    <w:p w14:paraId="005E41ED" w14:textId="40204531" w:rsidR="00BA536F" w:rsidRDefault="000B4204" w:rsidP="00AD695E">
      <w:pPr>
        <w:pStyle w:val="Caption"/>
        <w:rPr>
          <w:noProof/>
        </w:rPr>
      </w:pPr>
      <w:r>
        <w:t xml:space="preserve">Figure </w:t>
      </w:r>
      <w:fldSimple w:instr=" SEQ Figure \* ARABIC ">
        <w:r w:rsidR="005028DF">
          <w:rPr>
            <w:noProof/>
          </w:rPr>
          <w:t>1</w:t>
        </w:r>
      </w:fldSimple>
      <w:r>
        <w:t>: Relation between Module</w:t>
      </w:r>
      <w:r>
        <w:rPr>
          <w:noProof/>
        </w:rPr>
        <w:t xml:space="preserve"> and Teacher</w:t>
      </w:r>
    </w:p>
    <w:p w14:paraId="35578261" w14:textId="79319655" w:rsidR="00654699" w:rsidRDefault="00654699" w:rsidP="00654699"/>
    <w:p w14:paraId="7E612593" w14:textId="5F8A87BF" w:rsidR="00654699" w:rsidRDefault="00C24C81" w:rsidP="00C24C81">
      <w:pPr>
        <w:pStyle w:val="Heading2"/>
      </w:pPr>
      <w:r>
        <w:t>Student-Module</w:t>
      </w:r>
    </w:p>
    <w:p w14:paraId="60868858" w14:textId="61635940" w:rsidR="00C24C81" w:rsidRDefault="00C24C81" w:rsidP="00C24C81">
      <w:r>
        <w:t>A student</w:t>
      </w:r>
      <w:r w:rsidR="00290FA1">
        <w:t xml:space="preserve"> can</w:t>
      </w:r>
      <w:r>
        <w:t xml:space="preserve"> stud</w:t>
      </w:r>
      <w:r w:rsidR="00290FA1">
        <w:t>y</w:t>
      </w:r>
      <w:r>
        <w:t xml:space="preserve"> multiple modules.</w:t>
      </w:r>
    </w:p>
    <w:p w14:paraId="37759635" w14:textId="2E193D49" w:rsidR="00C24C81" w:rsidRDefault="00C24C81" w:rsidP="00C24C81">
      <w:r>
        <w:t xml:space="preserve">A module </w:t>
      </w:r>
      <w:r w:rsidR="005A340D">
        <w:t>can be</w:t>
      </w:r>
      <w:r>
        <w:t xml:space="preserve"> studied by </w:t>
      </w:r>
      <w:r w:rsidR="00AF442D">
        <w:t>multiple students.</w:t>
      </w:r>
    </w:p>
    <w:p w14:paraId="1950EF2A" w14:textId="6CC3388F" w:rsidR="00AF442D" w:rsidRDefault="00AF442D" w:rsidP="00C24C81">
      <w:r>
        <w:t>Hence a many</w:t>
      </w:r>
      <w:r w:rsidR="00B15A9A">
        <w:t>-</w:t>
      </w:r>
      <w:r>
        <w:t>to</w:t>
      </w:r>
      <w:r w:rsidR="00B15A9A">
        <w:t>-</w:t>
      </w:r>
      <w:r>
        <w:t>many relation seems to be established</w:t>
      </w:r>
      <w:r w:rsidR="00B15A9A">
        <w:t>.</w:t>
      </w:r>
    </w:p>
    <w:p w14:paraId="4C9D4CC0" w14:textId="76BB905A" w:rsidR="00B15A9A" w:rsidRDefault="00B15A9A" w:rsidP="00C24C81"/>
    <w:p w14:paraId="149DC09D" w14:textId="0A2316A9" w:rsidR="006339C5" w:rsidRDefault="006339C5" w:rsidP="00C24C81">
      <w:r w:rsidRPr="006339C5">
        <w:rPr>
          <w:noProof/>
        </w:rPr>
        <w:drawing>
          <wp:inline distT="0" distB="0" distL="0" distR="0" wp14:anchorId="775ED870" wp14:editId="0CA23C06">
            <wp:extent cx="4258269" cy="1181265"/>
            <wp:effectExtent l="0" t="0" r="0" b="0"/>
            <wp:docPr id="173" name="Picture 1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Diagram&#10;&#10;Description automatically generated"/>
                    <pic:cNvPicPr/>
                  </pic:nvPicPr>
                  <pic:blipFill>
                    <a:blip r:embed="rId11"/>
                    <a:stretch>
                      <a:fillRect/>
                    </a:stretch>
                  </pic:blipFill>
                  <pic:spPr>
                    <a:xfrm>
                      <a:off x="0" y="0"/>
                      <a:ext cx="4258269" cy="1181265"/>
                    </a:xfrm>
                    <a:prstGeom prst="rect">
                      <a:avLst/>
                    </a:prstGeom>
                  </pic:spPr>
                </pic:pic>
              </a:graphicData>
            </a:graphic>
          </wp:inline>
        </w:drawing>
      </w:r>
    </w:p>
    <w:p w14:paraId="46E95ED8" w14:textId="16F2D6FB" w:rsidR="006339C5" w:rsidRDefault="006339C5" w:rsidP="006339C5">
      <w:pPr>
        <w:pStyle w:val="Caption"/>
        <w:rPr>
          <w:noProof/>
        </w:rPr>
      </w:pPr>
      <w:r>
        <w:t xml:space="preserve">Figure </w:t>
      </w:r>
      <w:fldSimple w:instr=" SEQ Figure \* ARABIC ">
        <w:r w:rsidR="005028DF">
          <w:rPr>
            <w:noProof/>
          </w:rPr>
          <w:t>2</w:t>
        </w:r>
      </w:fldSimple>
      <w:r>
        <w:t>: Relation between Module</w:t>
      </w:r>
      <w:r>
        <w:rPr>
          <w:noProof/>
        </w:rPr>
        <w:t xml:space="preserve"> and Student</w:t>
      </w:r>
    </w:p>
    <w:p w14:paraId="7F28F641" w14:textId="612AB868" w:rsidR="006339C5" w:rsidRDefault="006339C5" w:rsidP="00C24C81"/>
    <w:p w14:paraId="3EF15CC0" w14:textId="3A99EBD7" w:rsidR="009C3938" w:rsidRDefault="009C3938" w:rsidP="00A67DF5">
      <w:pPr>
        <w:pStyle w:val="Heading2"/>
      </w:pPr>
      <w:r>
        <w:t>Student-Assignment</w:t>
      </w:r>
    </w:p>
    <w:p w14:paraId="3DF9761D" w14:textId="78C08624" w:rsidR="00A67DF5" w:rsidRDefault="00A67DF5" w:rsidP="00A67DF5">
      <w:r>
        <w:t>A student can partake in multiple assignments.</w:t>
      </w:r>
    </w:p>
    <w:p w14:paraId="0CE70114" w14:textId="37D55F32" w:rsidR="00A67DF5" w:rsidRDefault="00A67DF5" w:rsidP="00A67DF5">
      <w:r>
        <w:lastRenderedPageBreak/>
        <w:t>An assignment is submitted by multiple students.</w:t>
      </w:r>
    </w:p>
    <w:p w14:paraId="0FB1CD4B" w14:textId="15212C37" w:rsidR="00A67DF5" w:rsidRDefault="00A67DF5" w:rsidP="00A67DF5">
      <w:r>
        <w:t>Hence, a many-to-many relation is established.</w:t>
      </w:r>
    </w:p>
    <w:p w14:paraId="34A9EA76" w14:textId="48F94AB4" w:rsidR="00A67DF5" w:rsidRDefault="00A67DF5" w:rsidP="00A67DF5"/>
    <w:p w14:paraId="1EB3B4EF" w14:textId="37CCA69C" w:rsidR="003A2ADB" w:rsidRDefault="003A2ADB" w:rsidP="00A67DF5">
      <w:r w:rsidRPr="003A2ADB">
        <w:rPr>
          <w:noProof/>
        </w:rPr>
        <w:drawing>
          <wp:inline distT="0" distB="0" distL="0" distR="0" wp14:anchorId="3E7D63EC" wp14:editId="6DF053D3">
            <wp:extent cx="3867690" cy="914528"/>
            <wp:effectExtent l="0" t="0" r="0" b="0"/>
            <wp:docPr id="174" name="Picture 174"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Diagram, box and whisker chart&#10;&#10;Description automatically generated"/>
                    <pic:cNvPicPr/>
                  </pic:nvPicPr>
                  <pic:blipFill>
                    <a:blip r:embed="rId12"/>
                    <a:stretch>
                      <a:fillRect/>
                    </a:stretch>
                  </pic:blipFill>
                  <pic:spPr>
                    <a:xfrm>
                      <a:off x="0" y="0"/>
                      <a:ext cx="3867690" cy="914528"/>
                    </a:xfrm>
                    <a:prstGeom prst="rect">
                      <a:avLst/>
                    </a:prstGeom>
                  </pic:spPr>
                </pic:pic>
              </a:graphicData>
            </a:graphic>
          </wp:inline>
        </w:drawing>
      </w:r>
    </w:p>
    <w:p w14:paraId="1C8E3CB3" w14:textId="4BE30C7F" w:rsidR="003A2ADB" w:rsidRDefault="003A2ADB" w:rsidP="003A2ADB">
      <w:pPr>
        <w:pStyle w:val="Caption"/>
      </w:pPr>
      <w:r>
        <w:t xml:space="preserve">Figure </w:t>
      </w:r>
      <w:fldSimple w:instr=" SEQ Figure \* ARABIC ">
        <w:r w:rsidR="005028DF">
          <w:rPr>
            <w:noProof/>
          </w:rPr>
          <w:t>3</w:t>
        </w:r>
      </w:fldSimple>
      <w:r>
        <w:t>: Relation between Student and Assignment</w:t>
      </w:r>
    </w:p>
    <w:p w14:paraId="0B646D6A" w14:textId="26C62339" w:rsidR="00566CF7" w:rsidRDefault="00566CF7" w:rsidP="00566CF7"/>
    <w:p w14:paraId="1A41FF87" w14:textId="2DB190F9" w:rsidR="00566CF7" w:rsidRPr="00566CF7" w:rsidRDefault="00566CF7" w:rsidP="00793D36">
      <w:pPr>
        <w:pStyle w:val="Heading2"/>
      </w:pPr>
      <w:r>
        <w:t>Department-Fees-Assignment-Result</w:t>
      </w:r>
    </w:p>
    <w:p w14:paraId="41208A4F" w14:textId="5E7C2A9D" w:rsidR="003A2ADB" w:rsidRDefault="00793D36" w:rsidP="00A67DF5">
      <w:r>
        <w:t>A department manages multiple student fees.</w:t>
      </w:r>
    </w:p>
    <w:p w14:paraId="3C7BC58E" w14:textId="65EEECF8" w:rsidR="00793D36" w:rsidRDefault="00793D36" w:rsidP="00A67DF5">
      <w:r>
        <w:t>A department manages multiple assignments.</w:t>
      </w:r>
    </w:p>
    <w:p w14:paraId="0C751192" w14:textId="5AD28395" w:rsidR="00793D36" w:rsidRDefault="00793D36" w:rsidP="00A67DF5">
      <w:r>
        <w:t>A department manages multiple results.</w:t>
      </w:r>
    </w:p>
    <w:p w14:paraId="17ADDF18" w14:textId="3E56B033" w:rsidR="00793D36" w:rsidRPr="00A67DF5" w:rsidRDefault="00793D36" w:rsidP="00A67DF5">
      <w:r>
        <w:t xml:space="preserve">Student fee is managed by </w:t>
      </w:r>
      <w:r w:rsidR="00503775">
        <w:t>a single department.</w:t>
      </w:r>
    </w:p>
    <w:p w14:paraId="590CC7D1" w14:textId="5529AC52" w:rsidR="00503775" w:rsidRPr="00A67DF5" w:rsidRDefault="00503775" w:rsidP="00503775">
      <w:r>
        <w:t>Assignment is managed by a single department.</w:t>
      </w:r>
    </w:p>
    <w:p w14:paraId="725E3E5A" w14:textId="45EF8042" w:rsidR="00503775" w:rsidRDefault="00503775" w:rsidP="00503775">
      <w:r>
        <w:t>Result is managed by a single department.</w:t>
      </w:r>
    </w:p>
    <w:p w14:paraId="10184AB5" w14:textId="09A1E0AB" w:rsidR="00717C53" w:rsidRDefault="00717C53" w:rsidP="00503775">
      <w:r>
        <w:t xml:space="preserve">Hence, department establishes a </w:t>
      </w:r>
      <w:r w:rsidR="000A35A1">
        <w:t>one-to-many</w:t>
      </w:r>
      <w:r>
        <w:t xml:space="preserve"> relation with fees, assignments, and results</w:t>
      </w:r>
      <w:r w:rsidR="00BA1A4E">
        <w:t>.</w:t>
      </w:r>
    </w:p>
    <w:p w14:paraId="114846D4" w14:textId="53CA9C74" w:rsidR="001678E8" w:rsidRDefault="001678E8" w:rsidP="00503775">
      <w:r w:rsidRPr="001678E8">
        <w:rPr>
          <w:noProof/>
        </w:rPr>
        <w:drawing>
          <wp:inline distT="0" distB="0" distL="0" distR="0" wp14:anchorId="1EE0F1A6" wp14:editId="36A3292C">
            <wp:extent cx="3972479" cy="2791215"/>
            <wp:effectExtent l="0" t="0" r="0" b="9525"/>
            <wp:docPr id="176" name="Picture 1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Diagram&#10;&#10;Description automatically generated"/>
                    <pic:cNvPicPr/>
                  </pic:nvPicPr>
                  <pic:blipFill>
                    <a:blip r:embed="rId13"/>
                    <a:stretch>
                      <a:fillRect/>
                    </a:stretch>
                  </pic:blipFill>
                  <pic:spPr>
                    <a:xfrm>
                      <a:off x="0" y="0"/>
                      <a:ext cx="3972479" cy="2791215"/>
                    </a:xfrm>
                    <a:prstGeom prst="rect">
                      <a:avLst/>
                    </a:prstGeom>
                  </pic:spPr>
                </pic:pic>
              </a:graphicData>
            </a:graphic>
          </wp:inline>
        </w:drawing>
      </w:r>
    </w:p>
    <w:p w14:paraId="59360CB0" w14:textId="71285F79" w:rsidR="00365F80" w:rsidRDefault="001678E8" w:rsidP="000A35A1">
      <w:pPr>
        <w:pStyle w:val="Caption"/>
      </w:pPr>
      <w:r>
        <w:t xml:space="preserve">Figure </w:t>
      </w:r>
      <w:fldSimple w:instr=" SEQ Figure \* ARABIC ">
        <w:r w:rsidR="005028DF">
          <w:rPr>
            <w:noProof/>
          </w:rPr>
          <w:t>4</w:t>
        </w:r>
      </w:fldSimple>
      <w:r>
        <w:t>: Relation between Department with Fees, Assignments and Results</w:t>
      </w:r>
      <w:r w:rsidR="00365F80">
        <w:br w:type="page"/>
      </w:r>
    </w:p>
    <w:p w14:paraId="4145273B" w14:textId="1B54F52C" w:rsidR="001D4688" w:rsidRDefault="001D4688" w:rsidP="001D4688">
      <w:pPr>
        <w:pStyle w:val="Heading1"/>
      </w:pPr>
      <w:r>
        <w:lastRenderedPageBreak/>
        <w:t>ERD From Case Study</w:t>
      </w:r>
    </w:p>
    <w:p w14:paraId="254E486A" w14:textId="13FA4DB0" w:rsidR="00BA536F" w:rsidRDefault="000A35A1" w:rsidP="00BA536F">
      <w:r>
        <w:t>Based on the relations derived in the textual analysis o</w:t>
      </w:r>
      <w:r w:rsidR="00153B0D">
        <w:t>f</w:t>
      </w:r>
      <w:r>
        <w:t xml:space="preserve"> the given case study</w:t>
      </w:r>
      <w:r w:rsidR="00153B0D">
        <w:t xml:space="preserve"> and some general assumptions</w:t>
      </w:r>
      <w:r>
        <w:t>, the following ERD is generated.</w:t>
      </w:r>
    </w:p>
    <w:p w14:paraId="34D29A53" w14:textId="77777777" w:rsidR="005028DF" w:rsidRDefault="005028DF" w:rsidP="005028DF">
      <w:pPr>
        <w:keepNext/>
      </w:pPr>
      <w:r>
        <w:rPr>
          <w:noProof/>
        </w:rPr>
        <w:drawing>
          <wp:inline distT="0" distB="0" distL="0" distR="0" wp14:anchorId="6427D383" wp14:editId="2D83DCC2">
            <wp:extent cx="6492591" cy="4152900"/>
            <wp:effectExtent l="0" t="0" r="3810" b="0"/>
            <wp:docPr id="179" name="Graphic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Graphic 179"/>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494933" cy="4154398"/>
                    </a:xfrm>
                    <a:prstGeom prst="rect">
                      <a:avLst/>
                    </a:prstGeom>
                  </pic:spPr>
                </pic:pic>
              </a:graphicData>
            </a:graphic>
          </wp:inline>
        </w:drawing>
      </w:r>
    </w:p>
    <w:p w14:paraId="2DF3C40F" w14:textId="246E049C" w:rsidR="000A35A1" w:rsidRDefault="005028DF" w:rsidP="005028DF">
      <w:pPr>
        <w:pStyle w:val="Caption"/>
      </w:pPr>
      <w:r>
        <w:t xml:space="preserve">Figure </w:t>
      </w:r>
      <w:fldSimple w:instr=" SEQ Figure \* ARABIC ">
        <w:r>
          <w:rPr>
            <w:noProof/>
          </w:rPr>
          <w:t>5</w:t>
        </w:r>
      </w:fldSimple>
      <w:r>
        <w:t>: Initial ERD from Case Study</w:t>
      </w:r>
    </w:p>
    <w:p w14:paraId="05F15D6E" w14:textId="6E6362C7" w:rsidR="00BA536F" w:rsidRDefault="00BA536F" w:rsidP="00BA536F"/>
    <w:p w14:paraId="75D154BD" w14:textId="5C1F7773" w:rsidR="004462C5" w:rsidRDefault="004462C5" w:rsidP="00BA536F">
      <w:r>
        <w:t>Assumptions:</w:t>
      </w:r>
    </w:p>
    <w:p w14:paraId="3E365A95" w14:textId="50809162" w:rsidR="004462C5" w:rsidRDefault="004462C5" w:rsidP="00703288">
      <w:pPr>
        <w:pStyle w:val="ListParagraph"/>
        <w:numPr>
          <w:ilvl w:val="0"/>
          <w:numId w:val="21"/>
        </w:numPr>
      </w:pPr>
      <w:r>
        <w:t xml:space="preserve">A student pays multiple fees throughout their </w:t>
      </w:r>
      <w:r w:rsidR="00703288">
        <w:t>stay in the college, and a fee belongs to only one student.</w:t>
      </w:r>
    </w:p>
    <w:p w14:paraId="6F56426D" w14:textId="1DC2D8F0" w:rsidR="00703288" w:rsidRDefault="00703288" w:rsidP="00703288">
      <w:pPr>
        <w:pStyle w:val="ListParagraph"/>
        <w:numPr>
          <w:ilvl w:val="0"/>
          <w:numId w:val="21"/>
        </w:numPr>
      </w:pPr>
      <w:r>
        <w:t>Multiple results are published for the same assignment and a result relates to multiple a</w:t>
      </w:r>
      <w:r w:rsidR="00864817">
        <w:t>s</w:t>
      </w:r>
      <w:r>
        <w:t>signments</w:t>
      </w:r>
      <w:r w:rsidR="00B51BF8">
        <w:t>.</w:t>
      </w:r>
    </w:p>
    <w:p w14:paraId="09D6C71D" w14:textId="3CA257AA" w:rsidR="00BA536F" w:rsidRDefault="00864817" w:rsidP="00AB4B77">
      <w:pPr>
        <w:pStyle w:val="ListParagraph"/>
        <w:numPr>
          <w:ilvl w:val="0"/>
          <w:numId w:val="21"/>
        </w:numPr>
      </w:pPr>
      <w:r>
        <w:t xml:space="preserve">A module may be included </w:t>
      </w:r>
      <w:r w:rsidR="00CE2EC3">
        <w:t xml:space="preserve">in multiple assignments and an assignment type may be implemented for multiple </w:t>
      </w:r>
      <w:r w:rsidR="006C7F19">
        <w:t>modules.</w:t>
      </w:r>
    </w:p>
    <w:p w14:paraId="3985D76E" w14:textId="5EA6633D" w:rsidR="00BA536F" w:rsidRDefault="00BA536F" w:rsidP="00BA536F"/>
    <w:p w14:paraId="3039F18E" w14:textId="39F4989F" w:rsidR="00BA536F" w:rsidRDefault="00BA536F" w:rsidP="00BA536F"/>
    <w:p w14:paraId="778FE2E6" w14:textId="77777777" w:rsidR="00BA536F" w:rsidRPr="00BA536F" w:rsidRDefault="00BA536F" w:rsidP="00BA536F"/>
    <w:p w14:paraId="7F6C4C9A" w14:textId="78C3B670" w:rsidR="00D001A3" w:rsidRDefault="00D001A3">
      <w:pPr>
        <w:spacing w:after="160" w:line="259" w:lineRule="auto"/>
        <w:jc w:val="left"/>
      </w:pPr>
      <w:r>
        <w:br w:type="page"/>
      </w:r>
    </w:p>
    <w:p w14:paraId="7C255092" w14:textId="1BB3A426" w:rsidR="00365F80" w:rsidRDefault="00365F80" w:rsidP="002B5208">
      <w:pPr>
        <w:pStyle w:val="Heading1"/>
      </w:pPr>
      <w:r>
        <w:lastRenderedPageBreak/>
        <w:t>Normalization</w:t>
      </w:r>
    </w:p>
    <w:p w14:paraId="55ACF4A2" w14:textId="6731D8D8" w:rsidR="00A46C00" w:rsidRDefault="00A46C00" w:rsidP="009800FC"/>
    <w:p w14:paraId="7E58C92E" w14:textId="16414248" w:rsidR="00A46C00" w:rsidRPr="007E09F7" w:rsidRDefault="00F82911" w:rsidP="002B5208">
      <w:pPr>
        <w:pStyle w:val="Heading2"/>
      </w:pPr>
      <w:r w:rsidRPr="007E09F7">
        <w:t>F</w:t>
      </w:r>
      <w:r w:rsidR="005B0D34" w:rsidRPr="007E09F7">
        <w:t>igure 1:</w:t>
      </w:r>
      <w:r w:rsidR="0095219E" w:rsidRPr="007E09F7">
        <w:t xml:space="preserve"> </w:t>
      </w:r>
      <w:r w:rsidR="00DB4C87" w:rsidRPr="007E09F7">
        <w:t>Example of Teacher allocation list</w:t>
      </w:r>
    </w:p>
    <w:p w14:paraId="5C138E42" w14:textId="77777777" w:rsidR="007871AC" w:rsidRDefault="007871AC" w:rsidP="009800FC"/>
    <w:tbl>
      <w:tblPr>
        <w:tblStyle w:val="ListTable3-Accent6"/>
        <w:tblW w:w="10075" w:type="dxa"/>
        <w:tblLayout w:type="fixed"/>
        <w:tblLook w:val="01E0" w:firstRow="1" w:lastRow="1" w:firstColumn="1" w:lastColumn="1" w:noHBand="0" w:noVBand="0"/>
      </w:tblPr>
      <w:tblGrid>
        <w:gridCol w:w="805"/>
        <w:gridCol w:w="1440"/>
        <w:gridCol w:w="1800"/>
        <w:gridCol w:w="1530"/>
        <w:gridCol w:w="1350"/>
        <w:gridCol w:w="1980"/>
        <w:gridCol w:w="1170"/>
      </w:tblGrid>
      <w:tr w:rsidR="005B0D34" w14:paraId="1BD559C3" w14:textId="77777777" w:rsidTr="00AC00A4">
        <w:trPr>
          <w:cnfStyle w:val="100000000000" w:firstRow="1" w:lastRow="0" w:firstColumn="0" w:lastColumn="0" w:oddVBand="0" w:evenVBand="0" w:oddHBand="0" w:evenHBand="0" w:firstRowFirstColumn="0" w:firstRowLastColumn="0" w:lastRowFirstColumn="0" w:lastRowLastColumn="0"/>
          <w:trHeight w:val="585"/>
        </w:trPr>
        <w:tc>
          <w:tcPr>
            <w:cnfStyle w:val="001000000100" w:firstRow="0" w:lastRow="0" w:firstColumn="1" w:lastColumn="0" w:oddVBand="0" w:evenVBand="0" w:oddHBand="0" w:evenHBand="0" w:firstRowFirstColumn="1" w:firstRowLastColumn="0" w:lastRowFirstColumn="0" w:lastRowLastColumn="0"/>
            <w:tcW w:w="805" w:type="dxa"/>
            <w:hideMark/>
          </w:tcPr>
          <w:p w14:paraId="578303F4" w14:textId="77777777" w:rsidR="005B0D34" w:rsidRPr="005B0D34" w:rsidRDefault="005B0D34" w:rsidP="009800FC">
            <w:pPr>
              <w:pStyle w:val="TableParagraph"/>
              <w:rPr>
                <w:lang w:bidi="ar-SA"/>
              </w:rPr>
            </w:pPr>
            <w:r w:rsidRPr="005B0D34">
              <w:t>S.N.</w:t>
            </w:r>
          </w:p>
        </w:tc>
        <w:tc>
          <w:tcPr>
            <w:cnfStyle w:val="000010000000" w:firstRow="0" w:lastRow="0" w:firstColumn="0" w:lastColumn="0" w:oddVBand="1" w:evenVBand="0" w:oddHBand="0" w:evenHBand="0" w:firstRowFirstColumn="0" w:firstRowLastColumn="0" w:lastRowFirstColumn="0" w:lastRowLastColumn="0"/>
            <w:tcW w:w="1440" w:type="dxa"/>
            <w:hideMark/>
          </w:tcPr>
          <w:p w14:paraId="583B958F" w14:textId="793DCFB1" w:rsidR="005B0D34" w:rsidRPr="005B0D34" w:rsidRDefault="005B0D34" w:rsidP="009800FC">
            <w:pPr>
              <w:pStyle w:val="TableParagraph"/>
            </w:pPr>
            <w:proofErr w:type="gramStart"/>
            <w:r w:rsidRPr="005B0D34">
              <w:t>Teacher</w:t>
            </w:r>
            <w:r w:rsidR="00A70FDC">
              <w:t xml:space="preserve"> </w:t>
            </w:r>
            <w:r w:rsidRPr="005B0D34">
              <w:rPr>
                <w:spacing w:val="-52"/>
              </w:rPr>
              <w:t xml:space="preserve"> </w:t>
            </w:r>
            <w:r w:rsidRPr="005B0D34">
              <w:t>Name</w:t>
            </w:r>
            <w:proofErr w:type="gramEnd"/>
          </w:p>
        </w:tc>
        <w:tc>
          <w:tcPr>
            <w:tcW w:w="1800" w:type="dxa"/>
            <w:hideMark/>
          </w:tcPr>
          <w:p w14:paraId="00E57AB3" w14:textId="77777777" w:rsidR="005B0D34" w:rsidRPr="005B0D34" w:rsidRDefault="005B0D34" w:rsidP="009800FC">
            <w:pPr>
              <w:pStyle w:val="TableParagraph"/>
              <w:cnfStyle w:val="100000000000" w:firstRow="1" w:lastRow="0" w:firstColumn="0" w:lastColumn="0" w:oddVBand="0" w:evenVBand="0" w:oddHBand="0" w:evenHBand="0" w:firstRowFirstColumn="0" w:firstRowLastColumn="0" w:lastRowFirstColumn="0" w:lastRowLastColumn="0"/>
            </w:pPr>
            <w:r w:rsidRPr="005B0D34">
              <w:t>Address</w:t>
            </w:r>
          </w:p>
        </w:tc>
        <w:tc>
          <w:tcPr>
            <w:cnfStyle w:val="000010000000" w:firstRow="0" w:lastRow="0" w:firstColumn="0" w:lastColumn="0" w:oddVBand="1" w:evenVBand="0" w:oddHBand="0" w:evenHBand="0" w:firstRowFirstColumn="0" w:firstRowLastColumn="0" w:lastRowFirstColumn="0" w:lastRowLastColumn="0"/>
            <w:tcW w:w="1530" w:type="dxa"/>
            <w:hideMark/>
          </w:tcPr>
          <w:p w14:paraId="7EA0E024" w14:textId="77777777" w:rsidR="005B0D34" w:rsidRPr="005B0D34" w:rsidRDefault="005B0D34" w:rsidP="009800FC">
            <w:pPr>
              <w:pStyle w:val="TableParagraph"/>
            </w:pPr>
            <w:r w:rsidRPr="005B0D34">
              <w:t>Email</w:t>
            </w:r>
          </w:p>
        </w:tc>
        <w:tc>
          <w:tcPr>
            <w:tcW w:w="1350" w:type="dxa"/>
            <w:hideMark/>
          </w:tcPr>
          <w:p w14:paraId="587E9208" w14:textId="6463BEF3" w:rsidR="00AC00A4" w:rsidRDefault="005B0D34" w:rsidP="009800FC">
            <w:pPr>
              <w:pStyle w:val="TableParagraph"/>
              <w:cnfStyle w:val="100000000000" w:firstRow="1" w:lastRow="0" w:firstColumn="0" w:lastColumn="0" w:oddVBand="0" w:evenVBand="0" w:oddHBand="0" w:evenHBand="0" w:firstRowFirstColumn="0" w:firstRowLastColumn="0" w:lastRowFirstColumn="0" w:lastRowLastColumn="0"/>
              <w:rPr>
                <w:b w:val="0"/>
                <w:bCs w:val="0"/>
                <w:spacing w:val="-52"/>
              </w:rPr>
            </w:pPr>
            <w:r w:rsidRPr="005B0D34">
              <w:t>Modul</w:t>
            </w:r>
            <w:r w:rsidR="00AC00A4">
              <w:t>e</w:t>
            </w:r>
            <w:r w:rsidRPr="005B0D34">
              <w:rPr>
                <w:spacing w:val="-52"/>
              </w:rPr>
              <w:t xml:space="preserve"> </w:t>
            </w:r>
            <w:r w:rsidR="00A70FDC">
              <w:rPr>
                <w:spacing w:val="-52"/>
              </w:rPr>
              <w:t xml:space="preserve">  </w:t>
            </w:r>
          </w:p>
          <w:p w14:paraId="7CC3D157" w14:textId="51B644E9" w:rsidR="005B0D34" w:rsidRPr="005B0D34" w:rsidRDefault="005B0D34" w:rsidP="009800FC">
            <w:pPr>
              <w:pStyle w:val="TableParagraph"/>
              <w:cnfStyle w:val="100000000000" w:firstRow="1" w:lastRow="0" w:firstColumn="0" w:lastColumn="0" w:oddVBand="0" w:evenVBand="0" w:oddHBand="0" w:evenHBand="0" w:firstRowFirstColumn="0" w:firstRowLastColumn="0" w:lastRowFirstColumn="0" w:lastRowLastColumn="0"/>
            </w:pPr>
            <w:r w:rsidRPr="005B0D34">
              <w:t>Code</w:t>
            </w:r>
          </w:p>
        </w:tc>
        <w:tc>
          <w:tcPr>
            <w:cnfStyle w:val="000010000000" w:firstRow="0" w:lastRow="0" w:firstColumn="0" w:lastColumn="0" w:oddVBand="1" w:evenVBand="0" w:oddHBand="0" w:evenHBand="0" w:firstRowFirstColumn="0" w:firstRowLastColumn="0" w:lastRowFirstColumn="0" w:lastRowLastColumn="0"/>
            <w:tcW w:w="1980" w:type="dxa"/>
            <w:hideMark/>
          </w:tcPr>
          <w:p w14:paraId="7F43038B" w14:textId="77777777" w:rsidR="005B0D34" w:rsidRPr="005B0D34" w:rsidRDefault="005B0D34" w:rsidP="009800FC">
            <w:pPr>
              <w:pStyle w:val="TableParagraph"/>
            </w:pPr>
            <w:r w:rsidRPr="005B0D34">
              <w:t>Module</w:t>
            </w:r>
            <w:r w:rsidRPr="005B0D34">
              <w:rPr>
                <w:spacing w:val="-1"/>
              </w:rPr>
              <w:t xml:space="preserve"> </w:t>
            </w:r>
            <w:r w:rsidRPr="005B0D34">
              <w:t>Name</w:t>
            </w:r>
          </w:p>
        </w:tc>
        <w:tc>
          <w:tcPr>
            <w:cnfStyle w:val="000100001000" w:firstRow="0" w:lastRow="0" w:firstColumn="0" w:lastColumn="1" w:oddVBand="0" w:evenVBand="0" w:oddHBand="0" w:evenHBand="0" w:firstRowFirstColumn="0" w:firstRowLastColumn="1" w:lastRowFirstColumn="0" w:lastRowLastColumn="0"/>
            <w:tcW w:w="1170" w:type="dxa"/>
            <w:hideMark/>
          </w:tcPr>
          <w:p w14:paraId="48EBDEF6" w14:textId="77777777" w:rsidR="005B0D34" w:rsidRPr="005B0D34" w:rsidRDefault="005B0D34" w:rsidP="009800FC">
            <w:pPr>
              <w:pStyle w:val="TableParagraph"/>
            </w:pPr>
            <w:r w:rsidRPr="005B0D34">
              <w:t>Credit</w:t>
            </w:r>
            <w:r w:rsidRPr="005B0D34">
              <w:rPr>
                <w:spacing w:val="-52"/>
              </w:rPr>
              <w:t xml:space="preserve"> </w:t>
            </w:r>
            <w:r w:rsidRPr="005B0D34">
              <w:t>Hours</w:t>
            </w:r>
          </w:p>
        </w:tc>
      </w:tr>
      <w:tr w:rsidR="005B0D34" w14:paraId="49F91780" w14:textId="77777777" w:rsidTr="00AC00A4">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805" w:type="dxa"/>
            <w:hideMark/>
          </w:tcPr>
          <w:p w14:paraId="62E151DF" w14:textId="77777777" w:rsidR="005B0D34" w:rsidRPr="005B0D34" w:rsidRDefault="005B0D34" w:rsidP="009800FC">
            <w:pPr>
              <w:pStyle w:val="TableParagraph"/>
            </w:pPr>
            <w:r w:rsidRPr="005B0D34">
              <w:t>1</w:t>
            </w:r>
          </w:p>
        </w:tc>
        <w:tc>
          <w:tcPr>
            <w:cnfStyle w:val="000010000000" w:firstRow="0" w:lastRow="0" w:firstColumn="0" w:lastColumn="0" w:oddVBand="1" w:evenVBand="0" w:oddHBand="0" w:evenHBand="0" w:firstRowFirstColumn="0" w:firstRowLastColumn="0" w:lastRowFirstColumn="0" w:lastRowLastColumn="0"/>
            <w:tcW w:w="1440" w:type="dxa"/>
            <w:hideMark/>
          </w:tcPr>
          <w:p w14:paraId="790ED583" w14:textId="77777777" w:rsidR="005B0D34" w:rsidRPr="005B0D34" w:rsidRDefault="005B0D34" w:rsidP="009800FC">
            <w:pPr>
              <w:pStyle w:val="TableParagraph"/>
            </w:pPr>
            <w:r w:rsidRPr="005B0D34">
              <w:t>Saul</w:t>
            </w:r>
            <w:r w:rsidRPr="005B0D34">
              <w:rPr>
                <w:spacing w:val="1"/>
              </w:rPr>
              <w:t xml:space="preserve"> </w:t>
            </w:r>
            <w:r w:rsidRPr="005B0D34">
              <w:t>Goodman</w:t>
            </w:r>
          </w:p>
        </w:tc>
        <w:tc>
          <w:tcPr>
            <w:tcW w:w="1800" w:type="dxa"/>
            <w:hideMark/>
          </w:tcPr>
          <w:p w14:paraId="49220C4F"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595 Green Lake</w:t>
            </w:r>
            <w:r w:rsidRPr="005B0D34">
              <w:rPr>
                <w:spacing w:val="-52"/>
              </w:rPr>
              <w:t xml:space="preserve"> </w:t>
            </w:r>
            <w:r w:rsidRPr="005B0D34">
              <w:t>Road</w:t>
            </w:r>
          </w:p>
          <w:p w14:paraId="605E9348" w14:textId="5EEDEC44" w:rsid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Black</w:t>
            </w:r>
            <w:r w:rsidRPr="005B0D34">
              <w:rPr>
                <w:spacing w:val="-2"/>
              </w:rPr>
              <w:t xml:space="preserve"> </w:t>
            </w:r>
            <w:r w:rsidRPr="005B0D34">
              <w:t>Lake</w:t>
            </w:r>
          </w:p>
          <w:p w14:paraId="688DD41A" w14:textId="77777777" w:rsidR="0095219E" w:rsidRDefault="0095219E" w:rsidP="009800FC">
            <w:pPr>
              <w:pStyle w:val="TableParagraph"/>
              <w:cnfStyle w:val="000000100000" w:firstRow="0" w:lastRow="0" w:firstColumn="0" w:lastColumn="0" w:oddVBand="0" w:evenVBand="0" w:oddHBand="1" w:evenHBand="0" w:firstRowFirstColumn="0" w:firstRowLastColumn="0" w:lastRowFirstColumn="0" w:lastRowLastColumn="0"/>
            </w:pPr>
          </w:p>
          <w:p w14:paraId="3A3F0725" w14:textId="27451EEE"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9115 Lake Street</w:t>
            </w:r>
            <w:r w:rsidRPr="005B0D34">
              <w:rPr>
                <w:spacing w:val="-53"/>
              </w:rPr>
              <w:t xml:space="preserve"> </w:t>
            </w:r>
            <w:proofErr w:type="spellStart"/>
            <w:r w:rsidRPr="005B0D34">
              <w:t>Harrietsfield</w:t>
            </w:r>
            <w:proofErr w:type="spellEnd"/>
          </w:p>
        </w:tc>
        <w:tc>
          <w:tcPr>
            <w:cnfStyle w:val="000010000000" w:firstRow="0" w:lastRow="0" w:firstColumn="0" w:lastColumn="0" w:oddVBand="1" w:evenVBand="0" w:oddHBand="0" w:evenHBand="0" w:firstRowFirstColumn="0" w:firstRowLastColumn="0" w:lastRowFirstColumn="0" w:lastRowLastColumn="0"/>
            <w:tcW w:w="1530" w:type="dxa"/>
            <w:hideMark/>
          </w:tcPr>
          <w:p w14:paraId="1F01E51E" w14:textId="77777777" w:rsidR="005B0D34" w:rsidRPr="005B0D34" w:rsidRDefault="005B0D34" w:rsidP="009800FC">
            <w:pPr>
              <w:pStyle w:val="TableParagraph"/>
            </w:pPr>
            <w:proofErr w:type="spellStart"/>
            <w:r w:rsidRPr="005B0D34">
              <w:t>Saulthegoodman</w:t>
            </w:r>
            <w:proofErr w:type="spellEnd"/>
            <w:r w:rsidRPr="005B0D34">
              <w:t>@</w:t>
            </w:r>
            <w:r w:rsidRPr="005B0D34">
              <w:rPr>
                <w:spacing w:val="-52"/>
              </w:rPr>
              <w:t xml:space="preserve"> </w:t>
            </w:r>
            <w:r w:rsidRPr="005B0D34">
              <w:t>abc.edu.np</w:t>
            </w:r>
          </w:p>
        </w:tc>
        <w:tc>
          <w:tcPr>
            <w:tcW w:w="1350" w:type="dxa"/>
            <w:hideMark/>
          </w:tcPr>
          <w:p w14:paraId="26BF7F19"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CC12</w:t>
            </w:r>
          </w:p>
        </w:tc>
        <w:tc>
          <w:tcPr>
            <w:cnfStyle w:val="000010000000" w:firstRow="0" w:lastRow="0" w:firstColumn="0" w:lastColumn="0" w:oddVBand="1" w:evenVBand="0" w:oddHBand="0" w:evenHBand="0" w:firstRowFirstColumn="0" w:firstRowLastColumn="0" w:lastRowFirstColumn="0" w:lastRowLastColumn="0"/>
            <w:tcW w:w="1980" w:type="dxa"/>
            <w:hideMark/>
          </w:tcPr>
          <w:p w14:paraId="1B7BBBB3" w14:textId="77777777" w:rsidR="005B0D34" w:rsidRPr="005B0D34" w:rsidRDefault="005B0D34" w:rsidP="009800FC">
            <w:pPr>
              <w:pStyle w:val="TableParagraph"/>
            </w:pPr>
            <w:r w:rsidRPr="005B0D34">
              <w:t>Data Structure</w:t>
            </w:r>
            <w:r w:rsidRPr="005B0D34">
              <w:rPr>
                <w:spacing w:val="-52"/>
              </w:rPr>
              <w:t xml:space="preserve"> </w:t>
            </w:r>
            <w:r w:rsidRPr="005B0D34">
              <w:t>and</w:t>
            </w:r>
            <w:r w:rsidRPr="005B0D34">
              <w:rPr>
                <w:spacing w:val="-1"/>
              </w:rPr>
              <w:t xml:space="preserve"> </w:t>
            </w:r>
            <w:r w:rsidRPr="005B0D34">
              <w:t>Algorithm</w:t>
            </w:r>
          </w:p>
        </w:tc>
        <w:tc>
          <w:tcPr>
            <w:cnfStyle w:val="000100000000" w:firstRow="0" w:lastRow="0" w:firstColumn="0" w:lastColumn="1" w:oddVBand="0" w:evenVBand="0" w:oddHBand="0" w:evenHBand="0" w:firstRowFirstColumn="0" w:firstRowLastColumn="0" w:lastRowFirstColumn="0" w:lastRowLastColumn="0"/>
            <w:tcW w:w="1170" w:type="dxa"/>
            <w:hideMark/>
          </w:tcPr>
          <w:p w14:paraId="74DC7ECB" w14:textId="77777777" w:rsidR="005B0D34" w:rsidRPr="005B0D34" w:rsidRDefault="005B0D34" w:rsidP="009800FC">
            <w:pPr>
              <w:pStyle w:val="TableParagraph"/>
            </w:pPr>
            <w:r w:rsidRPr="005B0D34">
              <w:t>30</w:t>
            </w:r>
          </w:p>
        </w:tc>
      </w:tr>
      <w:tr w:rsidR="005B0D34" w14:paraId="52FC46E9" w14:textId="77777777" w:rsidTr="00AC00A4">
        <w:trPr>
          <w:trHeight w:val="878"/>
        </w:trPr>
        <w:tc>
          <w:tcPr>
            <w:cnfStyle w:val="001000000000" w:firstRow="0" w:lastRow="0" w:firstColumn="1" w:lastColumn="0" w:oddVBand="0" w:evenVBand="0" w:oddHBand="0" w:evenHBand="0" w:firstRowFirstColumn="0" w:firstRowLastColumn="0" w:lastRowFirstColumn="0" w:lastRowLastColumn="0"/>
            <w:tcW w:w="805" w:type="dxa"/>
            <w:hideMark/>
          </w:tcPr>
          <w:p w14:paraId="2DF3586A" w14:textId="77777777" w:rsidR="005B0D34" w:rsidRPr="005B0D34" w:rsidRDefault="005B0D34" w:rsidP="009800FC">
            <w:pPr>
              <w:pStyle w:val="TableParagraph"/>
            </w:pPr>
            <w:r w:rsidRPr="005B0D34">
              <w:t>2</w:t>
            </w:r>
          </w:p>
        </w:tc>
        <w:tc>
          <w:tcPr>
            <w:cnfStyle w:val="000010000000" w:firstRow="0" w:lastRow="0" w:firstColumn="0" w:lastColumn="0" w:oddVBand="1" w:evenVBand="0" w:oddHBand="0" w:evenHBand="0" w:firstRowFirstColumn="0" w:firstRowLastColumn="0" w:lastRowFirstColumn="0" w:lastRowLastColumn="0"/>
            <w:tcW w:w="1440" w:type="dxa"/>
            <w:hideMark/>
          </w:tcPr>
          <w:p w14:paraId="6B93A822" w14:textId="77777777" w:rsidR="005B0D34" w:rsidRPr="005B0D34" w:rsidRDefault="005B0D34" w:rsidP="009800FC">
            <w:pPr>
              <w:pStyle w:val="TableParagraph"/>
            </w:pPr>
            <w:r w:rsidRPr="005B0D34">
              <w:t>Walter</w:t>
            </w:r>
            <w:r w:rsidRPr="005B0D34">
              <w:rPr>
                <w:spacing w:val="-53"/>
              </w:rPr>
              <w:t xml:space="preserve"> </w:t>
            </w:r>
            <w:r w:rsidRPr="005B0D34">
              <w:t>White</w:t>
            </w:r>
          </w:p>
        </w:tc>
        <w:tc>
          <w:tcPr>
            <w:tcW w:w="1800" w:type="dxa"/>
            <w:hideMark/>
          </w:tcPr>
          <w:p w14:paraId="1AA60116"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696 Madison St.</w:t>
            </w:r>
            <w:r w:rsidRPr="005B0D34">
              <w:rPr>
                <w:spacing w:val="-52"/>
              </w:rPr>
              <w:t xml:space="preserve"> </w:t>
            </w:r>
            <w:r w:rsidRPr="005B0D34">
              <w:t>Pierrefonds</w:t>
            </w:r>
          </w:p>
        </w:tc>
        <w:tc>
          <w:tcPr>
            <w:cnfStyle w:val="000010000000" w:firstRow="0" w:lastRow="0" w:firstColumn="0" w:lastColumn="0" w:oddVBand="1" w:evenVBand="0" w:oddHBand="0" w:evenHBand="0" w:firstRowFirstColumn="0" w:firstRowLastColumn="0" w:lastRowFirstColumn="0" w:lastRowLastColumn="0"/>
            <w:tcW w:w="1530" w:type="dxa"/>
            <w:hideMark/>
          </w:tcPr>
          <w:p w14:paraId="6D846FA6" w14:textId="5B47B22C" w:rsidR="005B0D34" w:rsidRPr="005B0D34" w:rsidRDefault="008D5131" w:rsidP="009800FC">
            <w:pPr>
              <w:pStyle w:val="TableParagraph"/>
              <w:rPr>
                <w:sz w:val="24"/>
              </w:rPr>
            </w:pPr>
            <w:hyperlink r:id="rId16" w:history="1">
              <w:r w:rsidR="005B0D34" w:rsidRPr="005B0D34">
                <w:rPr>
                  <w:rStyle w:val="Hyperlink"/>
                  <w:color w:val="auto"/>
                  <w:sz w:val="24"/>
                </w:rPr>
                <w:t>whitywalker@abc.e</w:t>
              </w:r>
            </w:hyperlink>
            <w:r w:rsidR="005B0D34" w:rsidRPr="005B0D34">
              <w:rPr>
                <w:spacing w:val="-52"/>
                <w:sz w:val="24"/>
              </w:rPr>
              <w:t xml:space="preserve"> </w:t>
            </w:r>
            <w:r w:rsidR="005B0D34" w:rsidRPr="005B0D34">
              <w:rPr>
                <w:sz w:val="24"/>
              </w:rPr>
              <w:t>du.np</w:t>
            </w:r>
          </w:p>
        </w:tc>
        <w:tc>
          <w:tcPr>
            <w:tcW w:w="1350" w:type="dxa"/>
            <w:hideMark/>
          </w:tcPr>
          <w:p w14:paraId="0CBC1829"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CC12</w:t>
            </w:r>
          </w:p>
        </w:tc>
        <w:tc>
          <w:tcPr>
            <w:cnfStyle w:val="000010000000" w:firstRow="0" w:lastRow="0" w:firstColumn="0" w:lastColumn="0" w:oddVBand="1" w:evenVBand="0" w:oddHBand="0" w:evenHBand="0" w:firstRowFirstColumn="0" w:firstRowLastColumn="0" w:lastRowFirstColumn="0" w:lastRowLastColumn="0"/>
            <w:tcW w:w="1980" w:type="dxa"/>
            <w:hideMark/>
          </w:tcPr>
          <w:p w14:paraId="26F7A341" w14:textId="77777777" w:rsidR="005B0D34" w:rsidRPr="005B0D34" w:rsidRDefault="005B0D34" w:rsidP="009800FC">
            <w:pPr>
              <w:pStyle w:val="TableParagraph"/>
            </w:pPr>
            <w:r w:rsidRPr="005B0D34">
              <w:t>Data Structure</w:t>
            </w:r>
            <w:r w:rsidRPr="005B0D34">
              <w:rPr>
                <w:spacing w:val="-52"/>
              </w:rPr>
              <w:t xml:space="preserve"> </w:t>
            </w:r>
            <w:r w:rsidRPr="005B0D34">
              <w:t>and</w:t>
            </w:r>
            <w:r w:rsidRPr="005B0D34">
              <w:rPr>
                <w:spacing w:val="-1"/>
              </w:rPr>
              <w:t xml:space="preserve"> </w:t>
            </w:r>
            <w:r w:rsidRPr="005B0D34">
              <w:t>Algorithm</w:t>
            </w:r>
          </w:p>
        </w:tc>
        <w:tc>
          <w:tcPr>
            <w:cnfStyle w:val="000100000000" w:firstRow="0" w:lastRow="0" w:firstColumn="0" w:lastColumn="1" w:oddVBand="0" w:evenVBand="0" w:oddHBand="0" w:evenHBand="0" w:firstRowFirstColumn="0" w:firstRowLastColumn="0" w:lastRowFirstColumn="0" w:lastRowLastColumn="0"/>
            <w:tcW w:w="1170" w:type="dxa"/>
            <w:hideMark/>
          </w:tcPr>
          <w:p w14:paraId="053EBD99" w14:textId="77777777" w:rsidR="005B0D34" w:rsidRPr="005B0D34" w:rsidRDefault="005B0D34" w:rsidP="009800FC">
            <w:pPr>
              <w:pStyle w:val="TableParagraph"/>
            </w:pPr>
            <w:r w:rsidRPr="005B0D34">
              <w:t>30</w:t>
            </w:r>
          </w:p>
        </w:tc>
      </w:tr>
      <w:tr w:rsidR="00A70FDC" w14:paraId="0E2B4C81" w14:textId="77777777" w:rsidTr="00AC00A4">
        <w:trPr>
          <w:cnfStyle w:val="000000100000" w:firstRow="0" w:lastRow="0" w:firstColumn="0" w:lastColumn="0" w:oddVBand="0" w:evenVBand="0" w:oddHBand="1" w:evenHBand="0" w:firstRowFirstColumn="0" w:firstRowLastColumn="0" w:lastRowFirstColumn="0" w:lastRowLastColumn="0"/>
          <w:trHeight w:val="877"/>
        </w:trPr>
        <w:tc>
          <w:tcPr>
            <w:cnfStyle w:val="001000000000" w:firstRow="0" w:lastRow="0" w:firstColumn="1" w:lastColumn="0" w:oddVBand="0" w:evenVBand="0" w:oddHBand="0" w:evenHBand="0" w:firstRowFirstColumn="0" w:firstRowLastColumn="0" w:lastRowFirstColumn="0" w:lastRowLastColumn="0"/>
            <w:tcW w:w="805" w:type="dxa"/>
            <w:hideMark/>
          </w:tcPr>
          <w:p w14:paraId="3339388E" w14:textId="77777777" w:rsidR="005B0D34" w:rsidRPr="005B0D34" w:rsidRDefault="005B0D34" w:rsidP="009800FC">
            <w:pPr>
              <w:pStyle w:val="TableParagraph"/>
            </w:pPr>
            <w:r w:rsidRPr="005B0D34">
              <w:t>3</w:t>
            </w:r>
          </w:p>
        </w:tc>
        <w:tc>
          <w:tcPr>
            <w:cnfStyle w:val="000010000000" w:firstRow="0" w:lastRow="0" w:firstColumn="0" w:lastColumn="0" w:oddVBand="1" w:evenVBand="0" w:oddHBand="0" w:evenHBand="0" w:firstRowFirstColumn="0" w:firstRowLastColumn="0" w:lastRowFirstColumn="0" w:lastRowLastColumn="0"/>
            <w:tcW w:w="1440" w:type="dxa"/>
            <w:hideMark/>
          </w:tcPr>
          <w:p w14:paraId="353B663F" w14:textId="77777777" w:rsidR="005B0D34" w:rsidRPr="005B0D34" w:rsidRDefault="005B0D34" w:rsidP="009800FC">
            <w:pPr>
              <w:pStyle w:val="TableParagraph"/>
            </w:pPr>
            <w:r w:rsidRPr="005B0D34">
              <w:t>Santana</w:t>
            </w:r>
            <w:r w:rsidRPr="005B0D34">
              <w:rPr>
                <w:spacing w:val="-52"/>
              </w:rPr>
              <w:t xml:space="preserve"> </w:t>
            </w:r>
            <w:r w:rsidRPr="005B0D34">
              <w:t>Lopez</w:t>
            </w:r>
          </w:p>
        </w:tc>
        <w:tc>
          <w:tcPr>
            <w:tcW w:w="1800" w:type="dxa"/>
            <w:hideMark/>
          </w:tcPr>
          <w:p w14:paraId="42CE3D61"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6 Valley View</w:t>
            </w:r>
            <w:r w:rsidRPr="005B0D34">
              <w:rPr>
                <w:spacing w:val="-52"/>
              </w:rPr>
              <w:t xml:space="preserve"> </w:t>
            </w:r>
            <w:r w:rsidRPr="005B0D34">
              <w:t>Street</w:t>
            </w:r>
            <w:r w:rsidRPr="005B0D34">
              <w:rPr>
                <w:spacing w:val="1"/>
              </w:rPr>
              <w:t xml:space="preserve"> </w:t>
            </w:r>
            <w:proofErr w:type="spellStart"/>
            <w:r w:rsidRPr="005B0D34">
              <w:t>Griffintown</w:t>
            </w:r>
            <w:proofErr w:type="spellEnd"/>
          </w:p>
        </w:tc>
        <w:tc>
          <w:tcPr>
            <w:cnfStyle w:val="000010000000" w:firstRow="0" w:lastRow="0" w:firstColumn="0" w:lastColumn="0" w:oddVBand="1" w:evenVBand="0" w:oddHBand="0" w:evenHBand="0" w:firstRowFirstColumn="0" w:firstRowLastColumn="0" w:lastRowFirstColumn="0" w:lastRowLastColumn="0"/>
            <w:tcW w:w="1530" w:type="dxa"/>
            <w:hideMark/>
          </w:tcPr>
          <w:p w14:paraId="7D157871" w14:textId="77777777" w:rsidR="005B0D34" w:rsidRPr="005B0D34" w:rsidRDefault="005B0D34" w:rsidP="009800FC">
            <w:pPr>
              <w:pStyle w:val="TableParagraph"/>
            </w:pPr>
            <w:proofErr w:type="spellStart"/>
            <w:r w:rsidRPr="005B0D34">
              <w:t>Santanalopez@abc</w:t>
            </w:r>
            <w:proofErr w:type="spellEnd"/>
            <w:r w:rsidRPr="005B0D34">
              <w:t>.</w:t>
            </w:r>
            <w:r w:rsidRPr="005B0D34">
              <w:rPr>
                <w:spacing w:val="-52"/>
              </w:rPr>
              <w:t xml:space="preserve"> </w:t>
            </w:r>
            <w:r w:rsidRPr="005B0D34">
              <w:t>edu.np</w:t>
            </w:r>
          </w:p>
        </w:tc>
        <w:tc>
          <w:tcPr>
            <w:tcW w:w="1350" w:type="dxa"/>
            <w:hideMark/>
          </w:tcPr>
          <w:p w14:paraId="3BBA8ED2"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CC49</w:t>
            </w:r>
          </w:p>
        </w:tc>
        <w:tc>
          <w:tcPr>
            <w:cnfStyle w:val="000010000000" w:firstRow="0" w:lastRow="0" w:firstColumn="0" w:lastColumn="0" w:oddVBand="1" w:evenVBand="0" w:oddHBand="0" w:evenHBand="0" w:firstRowFirstColumn="0" w:firstRowLastColumn="0" w:lastRowFirstColumn="0" w:lastRowLastColumn="0"/>
            <w:tcW w:w="1980" w:type="dxa"/>
            <w:hideMark/>
          </w:tcPr>
          <w:p w14:paraId="7F05ED38" w14:textId="77777777" w:rsidR="005B0D34" w:rsidRPr="005B0D34" w:rsidRDefault="005B0D34" w:rsidP="009800FC">
            <w:pPr>
              <w:pStyle w:val="TableParagraph"/>
            </w:pPr>
            <w:r w:rsidRPr="005B0D34">
              <w:t>Engineering</w:t>
            </w:r>
            <w:r w:rsidRPr="005B0D34">
              <w:rPr>
                <w:spacing w:val="1"/>
              </w:rPr>
              <w:t xml:space="preserve"> </w:t>
            </w:r>
            <w:r w:rsidRPr="005B0D34">
              <w:t>Thermodynamic</w:t>
            </w:r>
          </w:p>
        </w:tc>
        <w:tc>
          <w:tcPr>
            <w:cnfStyle w:val="000100000000" w:firstRow="0" w:lastRow="0" w:firstColumn="0" w:lastColumn="1" w:oddVBand="0" w:evenVBand="0" w:oddHBand="0" w:evenHBand="0" w:firstRowFirstColumn="0" w:firstRowLastColumn="0" w:lastRowFirstColumn="0" w:lastRowLastColumn="0"/>
            <w:tcW w:w="1170" w:type="dxa"/>
            <w:hideMark/>
          </w:tcPr>
          <w:p w14:paraId="216A82DE" w14:textId="77777777" w:rsidR="005B0D34" w:rsidRPr="005B0D34" w:rsidRDefault="005B0D34" w:rsidP="009800FC">
            <w:pPr>
              <w:pStyle w:val="TableParagraph"/>
            </w:pPr>
            <w:r w:rsidRPr="005B0D34">
              <w:t>60</w:t>
            </w:r>
          </w:p>
        </w:tc>
      </w:tr>
      <w:tr w:rsidR="005B0D34" w14:paraId="0EFDF23A" w14:textId="77777777" w:rsidTr="00AC00A4">
        <w:trPr>
          <w:trHeight w:val="737"/>
        </w:trPr>
        <w:tc>
          <w:tcPr>
            <w:cnfStyle w:val="001000000000" w:firstRow="0" w:lastRow="0" w:firstColumn="1" w:lastColumn="0" w:oddVBand="0" w:evenVBand="0" w:oddHBand="0" w:evenHBand="0" w:firstRowFirstColumn="0" w:firstRowLastColumn="0" w:lastRowFirstColumn="0" w:lastRowLastColumn="0"/>
            <w:tcW w:w="805" w:type="dxa"/>
            <w:hideMark/>
          </w:tcPr>
          <w:p w14:paraId="2E2299C7" w14:textId="77777777" w:rsidR="005B0D34" w:rsidRPr="005B0D34" w:rsidRDefault="005B0D34" w:rsidP="009800FC">
            <w:pPr>
              <w:pStyle w:val="TableParagraph"/>
            </w:pPr>
            <w:r w:rsidRPr="005B0D34">
              <w:t>4</w:t>
            </w:r>
          </w:p>
        </w:tc>
        <w:tc>
          <w:tcPr>
            <w:cnfStyle w:val="000010000000" w:firstRow="0" w:lastRow="0" w:firstColumn="0" w:lastColumn="0" w:oddVBand="1" w:evenVBand="0" w:oddHBand="0" w:evenHBand="0" w:firstRowFirstColumn="0" w:firstRowLastColumn="0" w:lastRowFirstColumn="0" w:lastRowLastColumn="0"/>
            <w:tcW w:w="1440" w:type="dxa"/>
            <w:hideMark/>
          </w:tcPr>
          <w:p w14:paraId="00722184" w14:textId="77777777" w:rsidR="005B0D34" w:rsidRPr="005B0D34" w:rsidRDefault="005B0D34" w:rsidP="009800FC">
            <w:pPr>
              <w:pStyle w:val="TableParagraph"/>
            </w:pPr>
            <w:r w:rsidRPr="005B0D34">
              <w:t>Rust</w:t>
            </w:r>
            <w:r w:rsidRPr="005B0D34">
              <w:rPr>
                <w:spacing w:val="1"/>
              </w:rPr>
              <w:t xml:space="preserve"> </w:t>
            </w:r>
            <w:proofErr w:type="spellStart"/>
            <w:r w:rsidRPr="005B0D34">
              <w:t>Cohle</w:t>
            </w:r>
            <w:proofErr w:type="spellEnd"/>
          </w:p>
        </w:tc>
        <w:tc>
          <w:tcPr>
            <w:tcW w:w="1800" w:type="dxa"/>
            <w:hideMark/>
          </w:tcPr>
          <w:p w14:paraId="357C7D9A"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89 Coffee Dr.</w:t>
            </w:r>
            <w:r w:rsidRPr="005B0D34">
              <w:rPr>
                <w:spacing w:val="-53"/>
              </w:rPr>
              <w:t xml:space="preserve"> </w:t>
            </w:r>
            <w:r w:rsidRPr="005B0D34">
              <w:t>Plaster</w:t>
            </w:r>
            <w:r w:rsidRPr="005B0D34">
              <w:rPr>
                <w:spacing w:val="-1"/>
              </w:rPr>
              <w:t xml:space="preserve"> </w:t>
            </w:r>
            <w:r w:rsidRPr="005B0D34">
              <w:t>Rock</w:t>
            </w:r>
          </w:p>
        </w:tc>
        <w:tc>
          <w:tcPr>
            <w:cnfStyle w:val="000010000000" w:firstRow="0" w:lastRow="0" w:firstColumn="0" w:lastColumn="0" w:oddVBand="1" w:evenVBand="0" w:oddHBand="0" w:evenHBand="0" w:firstRowFirstColumn="0" w:firstRowLastColumn="0" w:lastRowFirstColumn="0" w:lastRowLastColumn="0"/>
            <w:tcW w:w="1530" w:type="dxa"/>
            <w:hideMark/>
          </w:tcPr>
          <w:p w14:paraId="03EB3CB7" w14:textId="688B3AC4" w:rsidR="005B0D34" w:rsidRPr="005B0D34" w:rsidRDefault="008D5131" w:rsidP="009800FC">
            <w:pPr>
              <w:pStyle w:val="TableParagraph"/>
              <w:rPr>
                <w:sz w:val="24"/>
              </w:rPr>
            </w:pPr>
            <w:hyperlink r:id="rId17" w:history="1">
              <w:r w:rsidR="005B0D34" w:rsidRPr="005B0D34">
                <w:rPr>
                  <w:rStyle w:val="Hyperlink"/>
                  <w:color w:val="auto"/>
                  <w:sz w:val="24"/>
                </w:rPr>
                <w:t>rustycohle@abc.ed</w:t>
              </w:r>
            </w:hyperlink>
            <w:r w:rsidR="005B0D34" w:rsidRPr="005B0D34">
              <w:rPr>
                <w:spacing w:val="-52"/>
                <w:sz w:val="24"/>
              </w:rPr>
              <w:t xml:space="preserve"> </w:t>
            </w:r>
            <w:r w:rsidR="005B0D34" w:rsidRPr="005B0D34">
              <w:rPr>
                <w:sz w:val="24"/>
              </w:rPr>
              <w:t>u.np</w:t>
            </w:r>
          </w:p>
        </w:tc>
        <w:tc>
          <w:tcPr>
            <w:tcW w:w="1350" w:type="dxa"/>
            <w:hideMark/>
          </w:tcPr>
          <w:p w14:paraId="7284E728"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SG101</w:t>
            </w:r>
          </w:p>
        </w:tc>
        <w:tc>
          <w:tcPr>
            <w:cnfStyle w:val="000010000000" w:firstRow="0" w:lastRow="0" w:firstColumn="0" w:lastColumn="0" w:oddVBand="1" w:evenVBand="0" w:oddHBand="0" w:evenHBand="0" w:firstRowFirstColumn="0" w:firstRowLastColumn="0" w:lastRowFirstColumn="0" w:lastRowLastColumn="0"/>
            <w:tcW w:w="1980" w:type="dxa"/>
            <w:hideMark/>
          </w:tcPr>
          <w:p w14:paraId="6FA4EFF3" w14:textId="77777777" w:rsidR="005B0D34" w:rsidRPr="005B0D34" w:rsidRDefault="005B0D34" w:rsidP="009800FC">
            <w:pPr>
              <w:pStyle w:val="TableParagraph"/>
            </w:pPr>
            <w:r w:rsidRPr="005B0D34">
              <w:t>Software</w:t>
            </w:r>
            <w:r w:rsidRPr="005B0D34">
              <w:rPr>
                <w:spacing w:val="-53"/>
              </w:rPr>
              <w:t xml:space="preserve"> </w:t>
            </w:r>
            <w:r w:rsidRPr="005B0D34">
              <w:t>engineer</w:t>
            </w:r>
          </w:p>
        </w:tc>
        <w:tc>
          <w:tcPr>
            <w:cnfStyle w:val="000100000000" w:firstRow="0" w:lastRow="0" w:firstColumn="0" w:lastColumn="1" w:oddVBand="0" w:evenVBand="0" w:oddHBand="0" w:evenHBand="0" w:firstRowFirstColumn="0" w:firstRowLastColumn="0" w:lastRowFirstColumn="0" w:lastRowLastColumn="0"/>
            <w:tcW w:w="1170" w:type="dxa"/>
            <w:hideMark/>
          </w:tcPr>
          <w:p w14:paraId="25963863" w14:textId="77777777" w:rsidR="005B0D34" w:rsidRPr="005B0D34" w:rsidRDefault="005B0D34" w:rsidP="009800FC">
            <w:pPr>
              <w:pStyle w:val="TableParagraph"/>
            </w:pPr>
            <w:r w:rsidRPr="005B0D34">
              <w:t>30</w:t>
            </w:r>
          </w:p>
        </w:tc>
      </w:tr>
      <w:tr w:rsidR="005B0D34" w14:paraId="75D10725" w14:textId="77777777" w:rsidTr="00AC00A4">
        <w:trPr>
          <w:cnfStyle w:val="010000000000" w:firstRow="0" w:lastRow="1" w:firstColumn="0" w:lastColumn="0" w:oddVBand="0" w:evenVBand="0" w:oddHBand="0" w:evenHBand="0" w:firstRowFirstColumn="0" w:firstRowLastColumn="0" w:lastRowFirstColumn="0" w:lastRowLastColumn="0"/>
          <w:trHeight w:val="1022"/>
        </w:trPr>
        <w:tc>
          <w:tcPr>
            <w:cnfStyle w:val="001000000001" w:firstRow="0" w:lastRow="0" w:firstColumn="1" w:lastColumn="0" w:oddVBand="0" w:evenVBand="0" w:oddHBand="0" w:evenHBand="0" w:firstRowFirstColumn="0" w:firstRowLastColumn="0" w:lastRowFirstColumn="1" w:lastRowLastColumn="0"/>
            <w:tcW w:w="805" w:type="dxa"/>
          </w:tcPr>
          <w:p w14:paraId="3F4260C1" w14:textId="77777777" w:rsidR="005B0D34" w:rsidRPr="005B0D34" w:rsidRDefault="005B0D34" w:rsidP="009800FC">
            <w:pPr>
              <w:pStyle w:val="TableParagraph"/>
            </w:pPr>
          </w:p>
        </w:tc>
        <w:tc>
          <w:tcPr>
            <w:cnfStyle w:val="000010000000" w:firstRow="0" w:lastRow="0" w:firstColumn="0" w:lastColumn="0" w:oddVBand="1" w:evenVBand="0" w:oddHBand="0" w:evenHBand="0" w:firstRowFirstColumn="0" w:firstRowLastColumn="0" w:lastRowFirstColumn="0" w:lastRowLastColumn="0"/>
            <w:tcW w:w="1440" w:type="dxa"/>
          </w:tcPr>
          <w:p w14:paraId="7086A31A" w14:textId="77777777" w:rsidR="005B0D34" w:rsidRPr="005B0D34" w:rsidRDefault="005B0D34" w:rsidP="009800FC">
            <w:pPr>
              <w:pStyle w:val="TableParagraph"/>
            </w:pPr>
          </w:p>
        </w:tc>
        <w:tc>
          <w:tcPr>
            <w:tcW w:w="1800" w:type="dxa"/>
          </w:tcPr>
          <w:p w14:paraId="782C1839" w14:textId="77777777" w:rsidR="005B0D34" w:rsidRPr="005B0D34" w:rsidRDefault="005B0D34" w:rsidP="009800FC">
            <w:pPr>
              <w:pStyle w:val="TableParagraph"/>
              <w:cnfStyle w:val="010000000000" w:firstRow="0" w:lastRow="1"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530" w:type="dxa"/>
          </w:tcPr>
          <w:p w14:paraId="4EAA459B" w14:textId="77777777" w:rsidR="005B0D34" w:rsidRPr="005B0D34" w:rsidRDefault="005B0D34" w:rsidP="009800FC">
            <w:pPr>
              <w:pStyle w:val="TableParagraph"/>
            </w:pPr>
          </w:p>
        </w:tc>
        <w:tc>
          <w:tcPr>
            <w:tcW w:w="1350" w:type="dxa"/>
            <w:hideMark/>
          </w:tcPr>
          <w:p w14:paraId="753D31BC" w14:textId="77777777" w:rsidR="005B0D34" w:rsidRPr="005B0D34" w:rsidRDefault="005B0D34" w:rsidP="009800FC">
            <w:pPr>
              <w:pStyle w:val="TableParagraph"/>
              <w:cnfStyle w:val="010000000000" w:firstRow="0" w:lastRow="1" w:firstColumn="0" w:lastColumn="0" w:oddVBand="0" w:evenVBand="0" w:oddHBand="0" w:evenHBand="0" w:firstRowFirstColumn="0" w:firstRowLastColumn="0" w:lastRowFirstColumn="0" w:lastRowLastColumn="0"/>
            </w:pPr>
            <w:r w:rsidRPr="005B0D34">
              <w:t>TG405</w:t>
            </w:r>
          </w:p>
        </w:tc>
        <w:tc>
          <w:tcPr>
            <w:cnfStyle w:val="000010000000" w:firstRow="0" w:lastRow="0" w:firstColumn="0" w:lastColumn="0" w:oddVBand="1" w:evenVBand="0" w:oddHBand="0" w:evenHBand="0" w:firstRowFirstColumn="0" w:firstRowLastColumn="0" w:lastRowFirstColumn="0" w:lastRowLastColumn="0"/>
            <w:tcW w:w="1980" w:type="dxa"/>
            <w:hideMark/>
          </w:tcPr>
          <w:p w14:paraId="47A9DEC0" w14:textId="77777777" w:rsidR="005B0D34" w:rsidRPr="005B0D34" w:rsidRDefault="005B0D34" w:rsidP="009800FC">
            <w:pPr>
              <w:pStyle w:val="TableParagraph"/>
            </w:pPr>
            <w:r w:rsidRPr="005B0D34">
              <w:t>Data Analysis</w:t>
            </w:r>
          </w:p>
        </w:tc>
        <w:tc>
          <w:tcPr>
            <w:cnfStyle w:val="000100000010" w:firstRow="0" w:lastRow="0" w:firstColumn="0" w:lastColumn="1" w:oddVBand="0" w:evenVBand="0" w:oddHBand="0" w:evenHBand="0" w:firstRowFirstColumn="0" w:firstRowLastColumn="0" w:lastRowFirstColumn="0" w:lastRowLastColumn="1"/>
            <w:tcW w:w="1170" w:type="dxa"/>
            <w:hideMark/>
          </w:tcPr>
          <w:p w14:paraId="5AD3437D" w14:textId="77777777" w:rsidR="005B0D34" w:rsidRPr="005B0D34" w:rsidRDefault="005B0D34" w:rsidP="009800FC">
            <w:pPr>
              <w:pStyle w:val="TableParagraph"/>
            </w:pPr>
            <w:r w:rsidRPr="005B0D34">
              <w:t>50</w:t>
            </w:r>
          </w:p>
        </w:tc>
      </w:tr>
    </w:tbl>
    <w:p w14:paraId="5C099368" w14:textId="7917B6EB" w:rsidR="005B0D34" w:rsidRDefault="00DB4C87" w:rsidP="00F41973">
      <w:pPr>
        <w:pStyle w:val="Caption"/>
      </w:pPr>
      <w:r>
        <w:t xml:space="preserve">Table </w:t>
      </w:r>
      <w:fldSimple w:instr=" SEQ Table \* ARABIC ">
        <w:r w:rsidR="000A35A1">
          <w:rPr>
            <w:noProof/>
          </w:rPr>
          <w:t>1</w:t>
        </w:r>
      </w:fldSimple>
      <w:r>
        <w:t xml:space="preserve">: </w:t>
      </w:r>
      <w:r w:rsidRPr="00055163">
        <w:t>Example of Teacher allocation list</w:t>
      </w:r>
    </w:p>
    <w:p w14:paraId="085B6BA5" w14:textId="4C5DC6D8" w:rsidR="00A70FDC" w:rsidRDefault="00A70FDC" w:rsidP="009800FC">
      <w:r w:rsidRPr="00B14EBC">
        <w:t>N</w:t>
      </w:r>
      <w:r>
        <w:t xml:space="preserve">ormalization of </w:t>
      </w:r>
      <w:r w:rsidR="00E6391A">
        <w:t>teacher allocation:</w:t>
      </w:r>
    </w:p>
    <w:p w14:paraId="44A229D4" w14:textId="5F885342" w:rsidR="004D0B33" w:rsidRDefault="004D0B33">
      <w:pPr>
        <w:spacing w:after="160" w:line="259" w:lineRule="auto"/>
        <w:jc w:val="left"/>
      </w:pPr>
      <w:r>
        <w:br w:type="page"/>
      </w:r>
    </w:p>
    <w:p w14:paraId="4E4B64C3" w14:textId="35E8B78B" w:rsidR="00E6391A" w:rsidRPr="009B2BBA" w:rsidRDefault="00E6391A" w:rsidP="00641586">
      <w:pPr>
        <w:pStyle w:val="Heading3"/>
      </w:pPr>
      <w:r w:rsidRPr="009B2BBA">
        <w:lastRenderedPageBreak/>
        <w:t>UNF</w:t>
      </w:r>
    </w:p>
    <w:p w14:paraId="60517457" w14:textId="6746A942" w:rsidR="00BC020F" w:rsidRDefault="00281F8C" w:rsidP="009800FC">
      <w:r>
        <w:t>I</w:t>
      </w:r>
      <w:r w:rsidR="007E5ADE">
        <w:t xml:space="preserve">dentifying the repeating groups among </w:t>
      </w:r>
      <w:r>
        <w:t>the given figure fields</w:t>
      </w:r>
      <w:r w:rsidR="007E5ADE">
        <w:t>,</w:t>
      </w:r>
      <w:r w:rsidR="00BC020F">
        <w:t xml:space="preserve"> we get the following</w:t>
      </w:r>
      <w:r w:rsidR="004D3023">
        <w:t xml:space="preserve"> </w:t>
      </w:r>
      <w:r w:rsidR="006D2288">
        <w:t>UNF</w:t>
      </w:r>
      <w:r w:rsidR="00BC020F">
        <w:t>:</w:t>
      </w:r>
    </w:p>
    <w:p w14:paraId="69842A5B" w14:textId="77777777" w:rsidR="00BC020F" w:rsidRDefault="00BC020F" w:rsidP="009800FC"/>
    <w:p w14:paraId="01F3739A" w14:textId="620ACB88" w:rsidR="00BD5F41" w:rsidRDefault="00BD5F41" w:rsidP="009800FC">
      <w:r w:rsidRPr="00553476">
        <w:t>Teacher</w:t>
      </w:r>
      <w:r w:rsidR="0065303F">
        <w:rPr>
          <w:b/>
          <w:bCs/>
        </w:rPr>
        <w:t xml:space="preserve"> </w:t>
      </w:r>
      <w:r>
        <w:t>(</w:t>
      </w:r>
      <w:r w:rsidRPr="00043E51">
        <w:rPr>
          <w:u w:val="single"/>
        </w:rPr>
        <w:t>Teacher_ID</w:t>
      </w:r>
      <w:r>
        <w:t>, Teacher_Name,</w:t>
      </w:r>
      <w:r w:rsidR="00587971">
        <w:t xml:space="preserve"> {</w:t>
      </w:r>
      <w:proofErr w:type="spellStart"/>
      <w:r w:rsidR="00396C6E">
        <w:t>Street_No</w:t>
      </w:r>
      <w:proofErr w:type="spellEnd"/>
      <w:r w:rsidR="00396C6E">
        <w:t xml:space="preserve">., </w:t>
      </w:r>
      <w:proofErr w:type="spellStart"/>
      <w:r w:rsidR="00396C6E">
        <w:t>Street_Name</w:t>
      </w:r>
      <w:proofErr w:type="spellEnd"/>
      <w:r w:rsidR="00396C6E">
        <w:t xml:space="preserve">, </w:t>
      </w:r>
      <w:proofErr w:type="spellStart"/>
      <w:r w:rsidR="00396C6E">
        <w:t>State_Name</w:t>
      </w:r>
      <w:proofErr w:type="spellEnd"/>
      <w:r w:rsidR="00587971">
        <w:t>},</w:t>
      </w:r>
      <w:r>
        <w:t xml:space="preserve"> Email</w:t>
      </w:r>
      <w:r w:rsidR="003175E6">
        <w:t>,</w:t>
      </w:r>
      <w:r>
        <w:t xml:space="preserve"> {</w:t>
      </w:r>
      <w:bookmarkStart w:id="0" w:name="_Hlk97141088"/>
      <w:r>
        <w:t xml:space="preserve">Module_Code, </w:t>
      </w:r>
      <w:proofErr w:type="spellStart"/>
      <w:r>
        <w:t>Module_Name</w:t>
      </w:r>
      <w:proofErr w:type="spellEnd"/>
      <w:r>
        <w:t xml:space="preserve">, </w:t>
      </w:r>
      <w:proofErr w:type="spellStart"/>
      <w:r>
        <w:t>Credit_Hours</w:t>
      </w:r>
      <w:proofErr w:type="spellEnd"/>
      <w:r w:rsidR="007F68D9">
        <w:t>,</w:t>
      </w:r>
      <w:bookmarkEnd w:id="0"/>
      <w:r>
        <w:t>})</w:t>
      </w:r>
    </w:p>
    <w:p w14:paraId="419AE289" w14:textId="0CB89CBF" w:rsidR="00DB4C87" w:rsidRDefault="00DB4C87" w:rsidP="009800FC"/>
    <w:p w14:paraId="2161F6B3" w14:textId="7E8498E6" w:rsidR="008642A9" w:rsidRPr="00EC52E7" w:rsidRDefault="008642A9" w:rsidP="00641586">
      <w:pPr>
        <w:pStyle w:val="Heading3"/>
      </w:pPr>
      <w:r w:rsidRPr="00EC52E7">
        <w:t>1NF</w:t>
      </w:r>
    </w:p>
    <w:p w14:paraId="3FEAB6CD" w14:textId="2F93F498" w:rsidR="008642A9" w:rsidRDefault="008642A9" w:rsidP="009800FC">
      <w:r w:rsidRPr="008642A9">
        <w:t xml:space="preserve">Separating the </w:t>
      </w:r>
      <w:r w:rsidR="005157F0">
        <w:t>repeating groups identified in the UNF above</w:t>
      </w:r>
      <w:r w:rsidR="00D91218">
        <w:t xml:space="preserve"> and assigning composite keys</w:t>
      </w:r>
      <w:r w:rsidR="005157F0">
        <w:t>, we ge</w:t>
      </w:r>
      <w:r w:rsidR="0065303F">
        <w:t>t</w:t>
      </w:r>
      <w:r w:rsidR="005157F0">
        <w:t xml:space="preserve"> the following </w:t>
      </w:r>
      <w:r w:rsidR="00FB53EF">
        <w:t>entities</w:t>
      </w:r>
      <w:r w:rsidR="005157F0">
        <w:t>:</w:t>
      </w:r>
    </w:p>
    <w:p w14:paraId="1DA20FF2" w14:textId="6D4A74F4" w:rsidR="0065303F" w:rsidRDefault="0065303F" w:rsidP="009800FC"/>
    <w:p w14:paraId="5C759DC3" w14:textId="6B95B86A" w:rsidR="0065303F" w:rsidRDefault="0065303F" w:rsidP="00EC665C">
      <w:pPr>
        <w:ind w:left="720"/>
      </w:pPr>
      <w:r w:rsidRPr="00553476">
        <w:t>Teacher</w:t>
      </w:r>
      <w:r w:rsidR="00154C6E" w:rsidRPr="00553476">
        <w:t>-1</w:t>
      </w:r>
      <w:r>
        <w:t xml:space="preserve"> (</w:t>
      </w:r>
      <w:r w:rsidRPr="00043E51">
        <w:rPr>
          <w:u w:val="single"/>
        </w:rPr>
        <w:t>Teacher_ID</w:t>
      </w:r>
      <w:r>
        <w:t>, Teacher_Name, Email)</w:t>
      </w:r>
    </w:p>
    <w:p w14:paraId="187ADB19" w14:textId="067F5C9C" w:rsidR="0065303F" w:rsidRDefault="0065303F" w:rsidP="00EC665C">
      <w:pPr>
        <w:ind w:firstLine="720"/>
      </w:pPr>
      <w:r w:rsidRPr="00553476">
        <w:t>Address</w:t>
      </w:r>
      <w:r w:rsidR="00154C6E" w:rsidRPr="00553476">
        <w:t>-1</w:t>
      </w:r>
      <w:r>
        <w:rPr>
          <w:b/>
          <w:bCs/>
        </w:rPr>
        <w:t xml:space="preserve"> </w:t>
      </w:r>
      <w:r w:rsidRPr="0065303F">
        <w:t>(</w:t>
      </w:r>
      <w:r w:rsidRPr="00ED1253">
        <w:rPr>
          <w:u w:val="single"/>
        </w:rPr>
        <w:t>Address_ID</w:t>
      </w:r>
      <w:r w:rsidR="009A322A" w:rsidRPr="00ED1253">
        <w:rPr>
          <w:u w:val="single"/>
        </w:rPr>
        <w:t>, Teacher_ID*</w:t>
      </w:r>
      <w:r w:rsidR="00406879" w:rsidRPr="00406879">
        <w:t>,</w:t>
      </w:r>
      <w:r>
        <w:t xml:space="preserve"> </w:t>
      </w:r>
      <w:proofErr w:type="spellStart"/>
      <w:r w:rsidR="00630FB8">
        <w:t>Street_No</w:t>
      </w:r>
      <w:proofErr w:type="spellEnd"/>
      <w:r w:rsidR="00630FB8">
        <w:t xml:space="preserve">., </w:t>
      </w:r>
      <w:proofErr w:type="spellStart"/>
      <w:r w:rsidR="00630FB8">
        <w:t>Street_Name</w:t>
      </w:r>
      <w:proofErr w:type="spellEnd"/>
      <w:r w:rsidR="00630FB8">
        <w:t xml:space="preserve">, </w:t>
      </w:r>
      <w:proofErr w:type="spellStart"/>
      <w:r w:rsidR="00630FB8">
        <w:t>State_Name</w:t>
      </w:r>
      <w:proofErr w:type="spellEnd"/>
      <w:r w:rsidRPr="0065303F">
        <w:t>)</w:t>
      </w:r>
    </w:p>
    <w:p w14:paraId="0CC4232F" w14:textId="05FE9898" w:rsidR="004E4A93" w:rsidRDefault="004E4A93" w:rsidP="00EC665C">
      <w:pPr>
        <w:ind w:left="720"/>
      </w:pPr>
      <w:r w:rsidRPr="00553476">
        <w:t>Module</w:t>
      </w:r>
      <w:r w:rsidR="00154C6E" w:rsidRPr="00553476">
        <w:t>-1</w:t>
      </w:r>
      <w:r w:rsidR="004479D1">
        <w:rPr>
          <w:b/>
          <w:bCs/>
        </w:rPr>
        <w:t xml:space="preserve"> </w:t>
      </w:r>
      <w:r w:rsidR="00154C6E">
        <w:t>(</w:t>
      </w:r>
      <w:r w:rsidR="00154C6E" w:rsidRPr="00406879">
        <w:rPr>
          <w:u w:val="single"/>
        </w:rPr>
        <w:t>Module_Code</w:t>
      </w:r>
      <w:r w:rsidR="002F3247" w:rsidRPr="00406879">
        <w:rPr>
          <w:u w:val="single"/>
        </w:rPr>
        <w:t>, Teacher_ID*</w:t>
      </w:r>
      <w:r w:rsidR="00406879" w:rsidRPr="00406879">
        <w:t>,</w:t>
      </w:r>
      <w:r w:rsidR="00154C6E">
        <w:t xml:space="preserve"> </w:t>
      </w:r>
      <w:proofErr w:type="spellStart"/>
      <w:r w:rsidR="00154C6E">
        <w:t>Module_Name</w:t>
      </w:r>
      <w:proofErr w:type="spellEnd"/>
      <w:r w:rsidR="00154C6E">
        <w:t xml:space="preserve">, </w:t>
      </w:r>
      <w:proofErr w:type="spellStart"/>
      <w:r w:rsidR="00154C6E">
        <w:t>Credit_Hours</w:t>
      </w:r>
      <w:proofErr w:type="spellEnd"/>
      <w:r w:rsidR="00154C6E">
        <w:t>)</w:t>
      </w:r>
    </w:p>
    <w:p w14:paraId="1AB2771C" w14:textId="0E523590" w:rsidR="002B124C" w:rsidRDefault="002B124C">
      <w:pPr>
        <w:spacing w:after="160" w:line="259" w:lineRule="auto"/>
        <w:jc w:val="left"/>
      </w:pPr>
      <w:r>
        <w:br w:type="page"/>
      </w:r>
    </w:p>
    <w:p w14:paraId="77A53F68" w14:textId="283DF7BD" w:rsidR="00944C23" w:rsidRPr="00EC52E7" w:rsidRDefault="008914C8" w:rsidP="00641586">
      <w:pPr>
        <w:pStyle w:val="Heading3"/>
      </w:pPr>
      <w:r w:rsidRPr="00EC52E7">
        <w:lastRenderedPageBreak/>
        <w:t>2NF</w:t>
      </w:r>
    </w:p>
    <w:p w14:paraId="1E11B995" w14:textId="58EB893A" w:rsidR="003D236B" w:rsidRDefault="00944260" w:rsidP="009800FC">
      <w:r>
        <w:t xml:space="preserve">After the repeating groups were separated into different entities and assigned new composite keys, they needed to be checked </w:t>
      </w:r>
      <w:r w:rsidR="009D4558">
        <w:t xml:space="preserve">for partial </w:t>
      </w:r>
      <w:r w:rsidR="003D236B">
        <w:t>dependencies</w:t>
      </w:r>
      <w:r>
        <w:t>.</w:t>
      </w:r>
    </w:p>
    <w:p w14:paraId="61FC7CC4" w14:textId="77777777" w:rsidR="003D236B" w:rsidRDefault="003D236B" w:rsidP="009800FC"/>
    <w:p w14:paraId="5B21C958" w14:textId="558A65AE" w:rsidR="00944260" w:rsidRDefault="003D236B" w:rsidP="009800FC">
      <w:r>
        <w:t>For Teacher</w:t>
      </w:r>
      <w:r w:rsidR="001D2D85">
        <w:t>-1</w:t>
      </w:r>
      <w:r>
        <w:t xml:space="preserve">: </w:t>
      </w:r>
    </w:p>
    <w:p w14:paraId="736671AC" w14:textId="4D206045" w:rsidR="00944260" w:rsidRDefault="00944260" w:rsidP="005232EE">
      <w:pPr>
        <w:pStyle w:val="ListParagraph"/>
        <w:numPr>
          <w:ilvl w:val="0"/>
          <w:numId w:val="2"/>
        </w:numPr>
      </w:pPr>
      <w:r w:rsidRPr="000D0631">
        <w:t>No composite keys were present and hence there were no partial depend</w:t>
      </w:r>
      <w:r w:rsidR="007526D8">
        <w:t>e</w:t>
      </w:r>
      <w:r w:rsidRPr="000D0631">
        <w:t>ncies.</w:t>
      </w:r>
    </w:p>
    <w:p w14:paraId="3F40543E" w14:textId="77777777" w:rsidR="0063075C" w:rsidRDefault="0063075C" w:rsidP="009800FC">
      <w:pPr>
        <w:pStyle w:val="ListParagraph"/>
      </w:pPr>
    </w:p>
    <w:p w14:paraId="116D6A3C" w14:textId="790F91B1" w:rsidR="007543BA" w:rsidRDefault="007543BA" w:rsidP="009800FC">
      <w:pPr>
        <w:pStyle w:val="ListParagraph"/>
      </w:pPr>
      <w:r>
        <w:t>Teacher_ID → Teacher_Name, Email</w:t>
      </w:r>
    </w:p>
    <w:p w14:paraId="655529C3" w14:textId="77777777" w:rsidR="0063075C" w:rsidRDefault="0063075C" w:rsidP="009800FC">
      <w:pPr>
        <w:pStyle w:val="ListParagraph"/>
      </w:pPr>
    </w:p>
    <w:p w14:paraId="4D1C03F1" w14:textId="2D7A3E83" w:rsidR="0029163E" w:rsidRDefault="0029163E" w:rsidP="009800FC">
      <w:pPr>
        <w:pStyle w:val="ListParagraph"/>
      </w:pPr>
      <w:r w:rsidRPr="0029163E">
        <w:t>Teacher-</w:t>
      </w:r>
      <w:r w:rsidR="00817F21">
        <w:t>2</w:t>
      </w:r>
      <w:r w:rsidRPr="0029163E">
        <w:t xml:space="preserve"> (</w:t>
      </w:r>
      <w:r w:rsidRPr="0029163E">
        <w:rPr>
          <w:u w:val="single"/>
        </w:rPr>
        <w:t>Teacher_ID</w:t>
      </w:r>
      <w:r>
        <w:t>, Teacher_Name, Email)</w:t>
      </w:r>
    </w:p>
    <w:p w14:paraId="0AF44D97" w14:textId="1A190686" w:rsidR="0029163E" w:rsidRPr="0029163E" w:rsidRDefault="0029163E" w:rsidP="009800FC"/>
    <w:p w14:paraId="310AF3C9" w14:textId="0C372C88" w:rsidR="000D0631" w:rsidRDefault="000D0631" w:rsidP="009800FC"/>
    <w:p w14:paraId="3BB40DF6" w14:textId="358574A7" w:rsidR="000D0631" w:rsidRDefault="000D0631" w:rsidP="009800FC">
      <w:r>
        <w:t>For Address</w:t>
      </w:r>
      <w:r w:rsidR="001D2D85">
        <w:t>-1</w:t>
      </w:r>
      <w:r>
        <w:t>:</w:t>
      </w:r>
    </w:p>
    <w:p w14:paraId="7AB88C05" w14:textId="000ABEFE" w:rsidR="000D0631" w:rsidRDefault="000D0631" w:rsidP="005232EE">
      <w:pPr>
        <w:pStyle w:val="ListParagraph"/>
        <w:numPr>
          <w:ilvl w:val="0"/>
          <w:numId w:val="2"/>
        </w:numPr>
      </w:pPr>
      <w:r>
        <w:t xml:space="preserve">Address_ID key determines </w:t>
      </w:r>
      <w:proofErr w:type="spellStart"/>
      <w:r w:rsidR="00C93DE0">
        <w:t>Street_No</w:t>
      </w:r>
      <w:proofErr w:type="spellEnd"/>
      <w:r w:rsidR="00C93DE0">
        <w:t xml:space="preserve">., </w:t>
      </w:r>
      <w:proofErr w:type="spellStart"/>
      <w:r w:rsidR="00C93DE0">
        <w:t>Street_Name</w:t>
      </w:r>
      <w:proofErr w:type="spellEnd"/>
      <w:r w:rsidR="00C93DE0">
        <w:t xml:space="preserve">, </w:t>
      </w:r>
      <w:proofErr w:type="spellStart"/>
      <w:r w:rsidR="00C93DE0">
        <w:t>State_Name</w:t>
      </w:r>
      <w:proofErr w:type="spellEnd"/>
    </w:p>
    <w:p w14:paraId="2D0F85FF" w14:textId="126E1044" w:rsidR="000D0631" w:rsidRDefault="000D0631" w:rsidP="005232EE">
      <w:pPr>
        <w:pStyle w:val="ListParagraph"/>
        <w:numPr>
          <w:ilvl w:val="0"/>
          <w:numId w:val="2"/>
        </w:numPr>
      </w:pPr>
      <w:r>
        <w:t>Address_ID</w:t>
      </w:r>
      <w:r w:rsidR="002D0A15">
        <w:t>,</w:t>
      </w:r>
      <w:r>
        <w:t xml:space="preserve"> Teacher_ID* </w:t>
      </w:r>
      <w:r w:rsidR="002D0A15">
        <w:t xml:space="preserve">composite key </w:t>
      </w:r>
      <w:r w:rsidR="005653D8">
        <w:t xml:space="preserve">determines </w:t>
      </w:r>
      <w:r w:rsidR="00AE4EF9">
        <w:t>nothing</w:t>
      </w:r>
    </w:p>
    <w:p w14:paraId="437C8B8A" w14:textId="087CA526" w:rsidR="004F25EF" w:rsidRDefault="004F25EF" w:rsidP="005232EE">
      <w:pPr>
        <w:pStyle w:val="ListParagraph"/>
        <w:numPr>
          <w:ilvl w:val="0"/>
          <w:numId w:val="2"/>
        </w:numPr>
      </w:pPr>
      <w:r>
        <w:t>Teacher_ID* foreign key determines nothing</w:t>
      </w:r>
    </w:p>
    <w:p w14:paraId="30D851DC" w14:textId="6A552408" w:rsidR="0029163E" w:rsidRDefault="0029163E" w:rsidP="009800FC"/>
    <w:p w14:paraId="5F54393F" w14:textId="65BA2F08" w:rsidR="007543BA" w:rsidRDefault="007543BA" w:rsidP="00BC3538">
      <w:pPr>
        <w:ind w:left="360"/>
      </w:pPr>
      <w:r>
        <w:t>Address</w:t>
      </w:r>
      <w:r w:rsidR="005653D8">
        <w:t xml:space="preserve">_ID → </w:t>
      </w:r>
      <w:r w:rsidR="003074AE">
        <w:t>(</w:t>
      </w:r>
      <w:proofErr w:type="spellStart"/>
      <w:r w:rsidR="009032F2">
        <w:t>Street_No</w:t>
      </w:r>
      <w:proofErr w:type="spellEnd"/>
      <w:r w:rsidR="009032F2">
        <w:t xml:space="preserve">., </w:t>
      </w:r>
      <w:proofErr w:type="spellStart"/>
      <w:r w:rsidR="009032F2">
        <w:t>Street_Name</w:t>
      </w:r>
      <w:proofErr w:type="spellEnd"/>
      <w:r w:rsidR="009032F2">
        <w:t xml:space="preserve">, </w:t>
      </w:r>
      <w:proofErr w:type="spellStart"/>
      <w:r w:rsidR="009032F2">
        <w:t>State_Name</w:t>
      </w:r>
      <w:proofErr w:type="spellEnd"/>
      <w:r w:rsidR="003074AE">
        <w:t>)</w:t>
      </w:r>
    </w:p>
    <w:p w14:paraId="10DCF9B4" w14:textId="17BE1891" w:rsidR="00D804F0" w:rsidRDefault="00D804F0" w:rsidP="00BC3538">
      <w:pPr>
        <w:ind w:left="360"/>
      </w:pPr>
      <w:r>
        <w:t xml:space="preserve">Address_ID, Teacher_ID* → </w:t>
      </w:r>
      <w:r w:rsidR="00B91695">
        <w:t>()</w:t>
      </w:r>
    </w:p>
    <w:p w14:paraId="698AADE5" w14:textId="060E9463" w:rsidR="00D804F0" w:rsidRDefault="00D804F0" w:rsidP="00BC3538">
      <w:pPr>
        <w:ind w:left="360"/>
      </w:pPr>
      <w:r>
        <w:t xml:space="preserve">Teacher_ID → </w:t>
      </w:r>
      <w:r w:rsidR="00B91695">
        <w:t>()</w:t>
      </w:r>
    </w:p>
    <w:p w14:paraId="5E5FACEA" w14:textId="7B95F2C8" w:rsidR="00A50CF8" w:rsidRDefault="00A50CF8" w:rsidP="00BC3538">
      <w:pPr>
        <w:ind w:left="360"/>
      </w:pPr>
    </w:p>
    <w:p w14:paraId="428FE149" w14:textId="38E307D7" w:rsidR="002136DA" w:rsidRDefault="002136DA" w:rsidP="00BC3538">
      <w:pPr>
        <w:ind w:left="360"/>
      </w:pPr>
      <w:r>
        <w:t>The partial dependencies are separated into new entities</w:t>
      </w:r>
      <w:r w:rsidR="00FA5300">
        <w:t xml:space="preserve"> as:</w:t>
      </w:r>
    </w:p>
    <w:p w14:paraId="4AE4D7C5" w14:textId="77777777" w:rsidR="00FA5300" w:rsidRDefault="00FA5300" w:rsidP="00BC3538">
      <w:pPr>
        <w:ind w:left="360"/>
      </w:pPr>
    </w:p>
    <w:p w14:paraId="2B119A79" w14:textId="5489D4F2" w:rsidR="00A50CF8" w:rsidRDefault="00A50CF8" w:rsidP="00BC3538">
      <w:pPr>
        <w:ind w:left="360"/>
      </w:pPr>
      <w:r>
        <w:t>Address-2 (</w:t>
      </w:r>
      <w:r w:rsidRPr="007D35F3">
        <w:rPr>
          <w:u w:val="single"/>
        </w:rPr>
        <w:t>Address_ID</w:t>
      </w:r>
      <w:r w:rsidR="00386048">
        <w:rPr>
          <w:u w:val="single"/>
        </w:rPr>
        <w:t>*</w:t>
      </w:r>
      <w:r w:rsidR="00386048" w:rsidRPr="00386048">
        <w:t>,</w:t>
      </w:r>
      <w:r>
        <w:t xml:space="preserve"> </w:t>
      </w:r>
      <w:proofErr w:type="spellStart"/>
      <w:r w:rsidR="00386048">
        <w:t>Street_No</w:t>
      </w:r>
      <w:proofErr w:type="spellEnd"/>
      <w:r w:rsidR="00386048">
        <w:t xml:space="preserve">., </w:t>
      </w:r>
      <w:proofErr w:type="spellStart"/>
      <w:r w:rsidR="00386048">
        <w:t>Street_Name</w:t>
      </w:r>
      <w:proofErr w:type="spellEnd"/>
      <w:r w:rsidR="00386048">
        <w:t xml:space="preserve">, </w:t>
      </w:r>
      <w:proofErr w:type="spellStart"/>
      <w:r w:rsidR="00386048">
        <w:t>State_Name</w:t>
      </w:r>
      <w:proofErr w:type="spellEnd"/>
      <w:r>
        <w:t>)</w:t>
      </w:r>
    </w:p>
    <w:p w14:paraId="03B20571" w14:textId="30D81F0E" w:rsidR="00700A1C" w:rsidRDefault="00700A1C" w:rsidP="00BC3538">
      <w:pPr>
        <w:ind w:left="360"/>
      </w:pPr>
      <w:r>
        <w:t>Address</w:t>
      </w:r>
      <w:r w:rsidR="00420102">
        <w:t>-</w:t>
      </w:r>
      <w:r>
        <w:t>Teacher-2 (</w:t>
      </w:r>
      <w:r w:rsidRPr="00ED1253">
        <w:rPr>
          <w:u w:val="single"/>
        </w:rPr>
        <w:t>Address_ID, Teacher_ID*</w:t>
      </w:r>
      <w:r>
        <w:t>)</w:t>
      </w:r>
    </w:p>
    <w:p w14:paraId="2276B71C" w14:textId="3F5B824A" w:rsidR="00AE6973" w:rsidRDefault="00AE6973" w:rsidP="009800FC"/>
    <w:p w14:paraId="34A237E9" w14:textId="2C0DE940" w:rsidR="00AE6973" w:rsidRDefault="00AA721C" w:rsidP="009800FC">
      <w:r>
        <w:t>For Module</w:t>
      </w:r>
      <w:r w:rsidR="001D2D85">
        <w:t>-1</w:t>
      </w:r>
      <w:r>
        <w:t>:</w:t>
      </w:r>
    </w:p>
    <w:p w14:paraId="6F65468C" w14:textId="014655DC" w:rsidR="00AA721C" w:rsidRDefault="00AA721C" w:rsidP="005232EE">
      <w:pPr>
        <w:pStyle w:val="ListParagraph"/>
        <w:numPr>
          <w:ilvl w:val="0"/>
          <w:numId w:val="3"/>
        </w:numPr>
      </w:pPr>
      <w:r>
        <w:t>Module_</w:t>
      </w:r>
      <w:r w:rsidR="005777BD">
        <w:t>Code</w:t>
      </w:r>
      <w:r>
        <w:t xml:space="preserve"> key determines </w:t>
      </w:r>
      <w:proofErr w:type="spellStart"/>
      <w:r>
        <w:t>Module_Name</w:t>
      </w:r>
      <w:proofErr w:type="spellEnd"/>
      <w:r w:rsidR="00CB3FC7">
        <w:t xml:space="preserve">, </w:t>
      </w:r>
      <w:proofErr w:type="spellStart"/>
      <w:r w:rsidR="00CB3FC7">
        <w:t>Credit_Hours</w:t>
      </w:r>
      <w:proofErr w:type="spellEnd"/>
    </w:p>
    <w:p w14:paraId="17202E92" w14:textId="72A5D4D2" w:rsidR="00CB3FC7" w:rsidRPr="003377FA" w:rsidRDefault="0097766C" w:rsidP="005232EE">
      <w:pPr>
        <w:pStyle w:val="ListParagraph"/>
        <w:numPr>
          <w:ilvl w:val="0"/>
          <w:numId w:val="3"/>
        </w:numPr>
        <w:rPr>
          <w:bCs/>
        </w:rPr>
      </w:pPr>
      <w:r w:rsidRPr="0097766C">
        <w:t>Module_Code, Teacher_ID*</w:t>
      </w:r>
      <w:r w:rsidR="002C4F9E">
        <w:t xml:space="preserve"> composite key determines nothing</w:t>
      </w:r>
    </w:p>
    <w:p w14:paraId="5EE26DCE" w14:textId="56437CC4" w:rsidR="003377FA" w:rsidRDefault="003377FA" w:rsidP="009800FC">
      <w:pPr>
        <w:pStyle w:val="ListParagraph"/>
      </w:pPr>
    </w:p>
    <w:p w14:paraId="1904F753" w14:textId="44B054D2" w:rsidR="00CB48BA" w:rsidRDefault="00CB48BA" w:rsidP="009800FC">
      <w:pPr>
        <w:pStyle w:val="ListParagraph"/>
      </w:pPr>
      <w:r>
        <w:t>Module_Code → (</w:t>
      </w:r>
      <w:proofErr w:type="spellStart"/>
      <w:r>
        <w:t>Module_Name</w:t>
      </w:r>
      <w:proofErr w:type="spellEnd"/>
      <w:r>
        <w:t xml:space="preserve">, </w:t>
      </w:r>
      <w:proofErr w:type="spellStart"/>
      <w:r>
        <w:t>Credit_Hours</w:t>
      </w:r>
      <w:proofErr w:type="spellEnd"/>
      <w:r>
        <w:t>)</w:t>
      </w:r>
    </w:p>
    <w:p w14:paraId="2610A092" w14:textId="11C9C3CD" w:rsidR="00363C3C" w:rsidRDefault="00363C3C" w:rsidP="009800FC">
      <w:pPr>
        <w:pStyle w:val="ListParagraph"/>
      </w:pPr>
      <w:r w:rsidRPr="0097766C">
        <w:lastRenderedPageBreak/>
        <w:t>Module_Code, Teacher_ID*</w:t>
      </w:r>
      <w:r>
        <w:t xml:space="preserve"> </w:t>
      </w:r>
      <w:r w:rsidR="00A25E09">
        <w:t>→ ()</w:t>
      </w:r>
    </w:p>
    <w:p w14:paraId="04694B45" w14:textId="77777777" w:rsidR="00F00024" w:rsidRPr="003377FA" w:rsidRDefault="00F00024" w:rsidP="009800FC">
      <w:pPr>
        <w:pStyle w:val="ListParagraph"/>
        <w:rPr>
          <w:bCs/>
        </w:rPr>
      </w:pPr>
    </w:p>
    <w:p w14:paraId="7F10EBA7" w14:textId="7A77D5FB" w:rsidR="0071485E" w:rsidRDefault="0071485E" w:rsidP="009800FC">
      <w:pPr>
        <w:pStyle w:val="ListParagraph"/>
      </w:pPr>
      <w:r>
        <w:t>Module</w:t>
      </w:r>
      <w:r w:rsidR="00EA22DE">
        <w:t xml:space="preserve"> </w:t>
      </w:r>
      <w:r>
        <w:t>-2 (</w:t>
      </w:r>
      <w:r w:rsidR="00EA22DE" w:rsidRPr="00EA22DE">
        <w:rPr>
          <w:u w:val="single"/>
        </w:rPr>
        <w:t>Module_Code</w:t>
      </w:r>
      <w:r w:rsidR="00EA22DE">
        <w:t xml:space="preserve">, </w:t>
      </w:r>
      <w:proofErr w:type="spellStart"/>
      <w:r>
        <w:t>Module_Name</w:t>
      </w:r>
      <w:proofErr w:type="spellEnd"/>
      <w:r>
        <w:t xml:space="preserve">, </w:t>
      </w:r>
      <w:proofErr w:type="spellStart"/>
      <w:r>
        <w:t>Credit_Hours</w:t>
      </w:r>
      <w:proofErr w:type="spellEnd"/>
      <w:r w:rsidR="00767FF2">
        <w:t>)</w:t>
      </w:r>
    </w:p>
    <w:p w14:paraId="78618C94" w14:textId="0E2E533F" w:rsidR="009375A9" w:rsidRDefault="009375A9" w:rsidP="009800FC">
      <w:pPr>
        <w:pStyle w:val="ListParagraph"/>
        <w:rPr>
          <w:bCs/>
        </w:rPr>
      </w:pPr>
      <w:r>
        <w:rPr>
          <w:bCs/>
        </w:rPr>
        <w:t>Module-Teacher -2 (</w:t>
      </w:r>
      <w:r w:rsidR="003C2E03" w:rsidRPr="00FE56E8">
        <w:rPr>
          <w:u w:val="single"/>
        </w:rPr>
        <w:t>Module_Code, Teacher_ID*</w:t>
      </w:r>
      <w:r>
        <w:rPr>
          <w:bCs/>
        </w:rPr>
        <w:t>)</w:t>
      </w:r>
    </w:p>
    <w:p w14:paraId="54B68036" w14:textId="77777777" w:rsidR="009375A9" w:rsidRDefault="009375A9" w:rsidP="009800FC">
      <w:pPr>
        <w:pStyle w:val="ListParagraph"/>
      </w:pPr>
    </w:p>
    <w:p w14:paraId="0A08DA58" w14:textId="497F156F" w:rsidR="001F3D95" w:rsidRDefault="001F3D95" w:rsidP="009800FC"/>
    <w:p w14:paraId="2B662688" w14:textId="737DA8EB" w:rsidR="001F3D95" w:rsidRDefault="001F3D95" w:rsidP="009800FC">
      <w:r>
        <w:t>Hence, the results of 2NF are the following entities:</w:t>
      </w:r>
    </w:p>
    <w:p w14:paraId="38E54E54" w14:textId="674A206D" w:rsidR="001F3D95" w:rsidRDefault="001F3D95" w:rsidP="009800FC">
      <w:pPr>
        <w:pStyle w:val="ListParagraph"/>
      </w:pPr>
      <w:r w:rsidRPr="0029163E">
        <w:t>Teacher-</w:t>
      </w:r>
      <w:r>
        <w:t>2</w:t>
      </w:r>
      <w:r w:rsidRPr="0029163E">
        <w:t xml:space="preserve"> </w:t>
      </w:r>
      <w:r w:rsidR="00934C58">
        <w:tab/>
      </w:r>
      <w:r w:rsidR="00934C58">
        <w:tab/>
      </w:r>
      <w:r w:rsidRPr="0029163E">
        <w:t>(</w:t>
      </w:r>
      <w:r w:rsidRPr="0029163E">
        <w:rPr>
          <w:u w:val="single"/>
        </w:rPr>
        <w:t>Teacher_ID</w:t>
      </w:r>
      <w:r>
        <w:t>, Teacher_Name, Email)</w:t>
      </w:r>
    </w:p>
    <w:p w14:paraId="4FFAB8DE" w14:textId="300E2CBE" w:rsidR="001F3D95" w:rsidRDefault="001F3D95" w:rsidP="00EC665C">
      <w:pPr>
        <w:ind w:firstLine="720"/>
      </w:pPr>
      <w:r>
        <w:t xml:space="preserve">Address-2 </w:t>
      </w:r>
      <w:r w:rsidR="00934C58">
        <w:tab/>
      </w:r>
      <w:r w:rsidR="00934C58">
        <w:tab/>
      </w:r>
      <w:r>
        <w:t>(</w:t>
      </w:r>
      <w:r w:rsidRPr="007D35F3">
        <w:rPr>
          <w:u w:val="single"/>
        </w:rPr>
        <w:t>Address_ID</w:t>
      </w:r>
      <w:r>
        <w:t xml:space="preserve">→ </w:t>
      </w:r>
      <w:proofErr w:type="spellStart"/>
      <w:r w:rsidR="008B1B22">
        <w:t>Street_No</w:t>
      </w:r>
      <w:proofErr w:type="spellEnd"/>
      <w:r w:rsidR="008B1B22">
        <w:t xml:space="preserve">., </w:t>
      </w:r>
      <w:proofErr w:type="spellStart"/>
      <w:r w:rsidR="008B1B22">
        <w:t>Street_Name</w:t>
      </w:r>
      <w:proofErr w:type="spellEnd"/>
      <w:r w:rsidR="008B1B22">
        <w:t xml:space="preserve">, </w:t>
      </w:r>
      <w:proofErr w:type="spellStart"/>
      <w:r w:rsidR="008B1B22">
        <w:t>State_Name</w:t>
      </w:r>
      <w:proofErr w:type="spellEnd"/>
      <w:r>
        <w:t>)</w:t>
      </w:r>
    </w:p>
    <w:p w14:paraId="6092FA02" w14:textId="77777777" w:rsidR="001F3D95" w:rsidRDefault="001F3D95" w:rsidP="00EC665C">
      <w:pPr>
        <w:ind w:firstLine="720"/>
      </w:pPr>
      <w:r>
        <w:t>Address-Teacher-2 (</w:t>
      </w:r>
      <w:r w:rsidRPr="005535BD">
        <w:rPr>
          <w:u w:val="single"/>
        </w:rPr>
        <w:t>Address_ID, Teacher_ID*</w:t>
      </w:r>
      <w:r>
        <w:t>)</w:t>
      </w:r>
    </w:p>
    <w:p w14:paraId="018E0502" w14:textId="05384A6F" w:rsidR="001F3D95" w:rsidRDefault="001F3D95" w:rsidP="009800FC">
      <w:pPr>
        <w:pStyle w:val="ListParagraph"/>
      </w:pPr>
      <w:r>
        <w:t xml:space="preserve">Module -2 </w:t>
      </w:r>
      <w:r w:rsidR="00934C58">
        <w:tab/>
      </w:r>
      <w:r w:rsidR="00934C58">
        <w:tab/>
      </w:r>
      <w:r>
        <w:t>(</w:t>
      </w:r>
      <w:r w:rsidRPr="00EA22DE">
        <w:rPr>
          <w:u w:val="single"/>
        </w:rPr>
        <w:t>Module_Code</w:t>
      </w:r>
      <w:r>
        <w:t xml:space="preserve">, </w:t>
      </w:r>
      <w:proofErr w:type="spellStart"/>
      <w:r>
        <w:t>Module_Name</w:t>
      </w:r>
      <w:proofErr w:type="spellEnd"/>
      <w:r>
        <w:t xml:space="preserve">, </w:t>
      </w:r>
      <w:proofErr w:type="spellStart"/>
      <w:r>
        <w:t>Credit_Hours</w:t>
      </w:r>
      <w:proofErr w:type="spellEnd"/>
      <w:r>
        <w:t>)</w:t>
      </w:r>
    </w:p>
    <w:p w14:paraId="0AB7FD67" w14:textId="77777777" w:rsidR="000B4D43" w:rsidRDefault="000B4D43" w:rsidP="009800FC">
      <w:pPr>
        <w:pStyle w:val="ListParagraph"/>
        <w:rPr>
          <w:bCs/>
        </w:rPr>
      </w:pPr>
      <w:r>
        <w:rPr>
          <w:bCs/>
        </w:rPr>
        <w:t>Module-Teacher -2 (</w:t>
      </w:r>
      <w:r w:rsidRPr="00B3196B">
        <w:rPr>
          <w:u w:val="single"/>
        </w:rPr>
        <w:t>Module_Code, Teacher_ID*</w:t>
      </w:r>
      <w:r>
        <w:rPr>
          <w:bCs/>
        </w:rPr>
        <w:t>)</w:t>
      </w:r>
    </w:p>
    <w:p w14:paraId="27E80296" w14:textId="6573DF2F" w:rsidR="00B616A5" w:rsidRDefault="00B616A5">
      <w:pPr>
        <w:spacing w:after="160" w:line="259" w:lineRule="auto"/>
        <w:jc w:val="left"/>
      </w:pPr>
      <w:r>
        <w:br w:type="page"/>
      </w:r>
    </w:p>
    <w:p w14:paraId="6C326CF2" w14:textId="6A52CBFC" w:rsidR="001F3D95" w:rsidRPr="00EC52E7" w:rsidRDefault="000D7BD9" w:rsidP="00641586">
      <w:pPr>
        <w:pStyle w:val="Heading3"/>
      </w:pPr>
      <w:r w:rsidRPr="00EC52E7">
        <w:lastRenderedPageBreak/>
        <w:t>3NF</w:t>
      </w:r>
    </w:p>
    <w:p w14:paraId="591406EC" w14:textId="474FD35A" w:rsidR="0095304C" w:rsidRDefault="0095304C" w:rsidP="009800FC">
      <w:r w:rsidRPr="0095304C">
        <w:t xml:space="preserve">After </w:t>
      </w:r>
      <w:r>
        <w:t>checking and removing any partial dependencies, transitive dependencies are required to be checked and removed.</w:t>
      </w:r>
    </w:p>
    <w:p w14:paraId="5C6C04F3" w14:textId="3706D5A4" w:rsidR="0095304C" w:rsidRDefault="0095304C" w:rsidP="009800FC"/>
    <w:p w14:paraId="35EC2013" w14:textId="543C1240" w:rsidR="002F6D90" w:rsidRDefault="002F6D90" w:rsidP="009800FC">
      <w:r>
        <w:t>For Teacher</w:t>
      </w:r>
      <w:r w:rsidR="00B93886">
        <w:t>-2</w:t>
      </w:r>
      <w:r>
        <w:t xml:space="preserve">: </w:t>
      </w:r>
    </w:p>
    <w:p w14:paraId="3E975BBC" w14:textId="11703F1C" w:rsidR="002F6D90" w:rsidRDefault="002F6D90" w:rsidP="005232EE">
      <w:pPr>
        <w:pStyle w:val="ListParagraph"/>
        <w:numPr>
          <w:ilvl w:val="0"/>
          <w:numId w:val="2"/>
        </w:numPr>
      </w:pPr>
      <w:r>
        <w:t>Teacher_ID determines Teacher_Name and Email</w:t>
      </w:r>
    </w:p>
    <w:p w14:paraId="1A31CB59" w14:textId="77B7476C" w:rsidR="002F6D90" w:rsidRDefault="002F6D90" w:rsidP="005232EE">
      <w:pPr>
        <w:pStyle w:val="ListParagraph"/>
        <w:numPr>
          <w:ilvl w:val="0"/>
          <w:numId w:val="2"/>
        </w:numPr>
      </w:pPr>
      <w:r>
        <w:t>Teacher_Name determines nothing</w:t>
      </w:r>
    </w:p>
    <w:p w14:paraId="6E25E1A4" w14:textId="1CD1E2B1" w:rsidR="002F6D90" w:rsidRDefault="002F6D90" w:rsidP="005232EE">
      <w:pPr>
        <w:pStyle w:val="ListParagraph"/>
        <w:numPr>
          <w:ilvl w:val="0"/>
          <w:numId w:val="2"/>
        </w:numPr>
      </w:pPr>
      <w:r w:rsidRPr="005F7B68">
        <w:t>Email determines nothing</w:t>
      </w:r>
    </w:p>
    <w:p w14:paraId="3AF273C6" w14:textId="75FF6510" w:rsidR="005F7B68" w:rsidRDefault="005F7B68" w:rsidP="009800FC"/>
    <w:p w14:paraId="61D51225" w14:textId="225C8E4D" w:rsidR="005F7B68" w:rsidRDefault="005F7B68" w:rsidP="00B077DE">
      <w:pPr>
        <w:ind w:firstLine="360"/>
      </w:pPr>
      <w:r>
        <w:t>There are no transitive dependencies.</w:t>
      </w:r>
    </w:p>
    <w:p w14:paraId="53CBEB20" w14:textId="77777777" w:rsidR="00B93886" w:rsidRPr="005F7B68" w:rsidRDefault="00B93886" w:rsidP="009800FC"/>
    <w:p w14:paraId="3E4E4218" w14:textId="51080B95" w:rsidR="002F6D90" w:rsidRDefault="002F6D90" w:rsidP="009800FC">
      <w:pPr>
        <w:pStyle w:val="ListParagraph"/>
      </w:pPr>
      <w:r w:rsidRPr="0029163E">
        <w:t>Teacher-</w:t>
      </w:r>
      <w:r w:rsidR="005F7B68">
        <w:t>3</w:t>
      </w:r>
      <w:r w:rsidRPr="0029163E">
        <w:t xml:space="preserve"> (</w:t>
      </w:r>
      <w:r w:rsidRPr="0029163E">
        <w:rPr>
          <w:u w:val="single"/>
        </w:rPr>
        <w:t>Teacher_ID</w:t>
      </w:r>
      <w:r>
        <w:t>, Teacher_Name, Email)</w:t>
      </w:r>
    </w:p>
    <w:p w14:paraId="39552ACB" w14:textId="77777777" w:rsidR="00B93886" w:rsidRDefault="00B93886" w:rsidP="009800FC"/>
    <w:p w14:paraId="2A390D30" w14:textId="64339A8F" w:rsidR="00B93886" w:rsidRDefault="00B93886" w:rsidP="009800FC">
      <w:r>
        <w:t>For Address-2:</w:t>
      </w:r>
    </w:p>
    <w:p w14:paraId="2ABD4DA5" w14:textId="1E859431" w:rsidR="00B93886" w:rsidRDefault="00B93886" w:rsidP="005232EE">
      <w:pPr>
        <w:pStyle w:val="ListParagraph"/>
        <w:numPr>
          <w:ilvl w:val="0"/>
          <w:numId w:val="4"/>
        </w:numPr>
      </w:pPr>
      <w:r>
        <w:t xml:space="preserve">Address_ID determines </w:t>
      </w:r>
      <w:proofErr w:type="spellStart"/>
      <w:r w:rsidR="002E076B">
        <w:t>Street_No</w:t>
      </w:r>
      <w:proofErr w:type="spellEnd"/>
      <w:r w:rsidR="002E076B">
        <w:t xml:space="preserve">., </w:t>
      </w:r>
      <w:proofErr w:type="spellStart"/>
      <w:r w:rsidR="002E076B">
        <w:t>Street_Name</w:t>
      </w:r>
      <w:proofErr w:type="spellEnd"/>
      <w:r w:rsidR="002E076B">
        <w:t xml:space="preserve">, </w:t>
      </w:r>
      <w:proofErr w:type="spellStart"/>
      <w:r w:rsidR="002E076B">
        <w:t>State_Name</w:t>
      </w:r>
      <w:proofErr w:type="spellEnd"/>
    </w:p>
    <w:p w14:paraId="5AACDCD7" w14:textId="0815A134" w:rsidR="00B93886" w:rsidRDefault="00B93886" w:rsidP="005232EE">
      <w:pPr>
        <w:pStyle w:val="ListParagraph"/>
        <w:numPr>
          <w:ilvl w:val="0"/>
          <w:numId w:val="4"/>
        </w:numPr>
      </w:pPr>
      <w:r>
        <w:t>Address determines nothing</w:t>
      </w:r>
    </w:p>
    <w:p w14:paraId="1C3EB59E" w14:textId="77777777" w:rsidR="0095304C" w:rsidRPr="0095304C" w:rsidRDefault="0095304C" w:rsidP="009800FC"/>
    <w:p w14:paraId="45F52A5A" w14:textId="77777777" w:rsidR="00B93886" w:rsidRDefault="00B93886" w:rsidP="008B55E5">
      <w:pPr>
        <w:ind w:firstLine="360"/>
      </w:pPr>
      <w:r>
        <w:t>There are no transitive dependencies.</w:t>
      </w:r>
    </w:p>
    <w:p w14:paraId="6966AA71" w14:textId="77777777" w:rsidR="00B93886" w:rsidRPr="005F7B68" w:rsidRDefault="00B93886" w:rsidP="009800FC"/>
    <w:p w14:paraId="7F9F0D57" w14:textId="75DE4C40" w:rsidR="00B93886" w:rsidRDefault="00B93886" w:rsidP="00EC665C">
      <w:pPr>
        <w:ind w:firstLine="720"/>
      </w:pPr>
      <w:r>
        <w:t>Address-</w:t>
      </w:r>
      <w:r w:rsidR="00BC5ABA">
        <w:t>3</w:t>
      </w:r>
      <w:r w:rsidR="004C7005">
        <w:t xml:space="preserve"> </w:t>
      </w:r>
      <w:r>
        <w:t>(</w:t>
      </w:r>
      <w:r w:rsidRPr="007D35F3">
        <w:rPr>
          <w:u w:val="single"/>
        </w:rPr>
        <w:t>Address_ID</w:t>
      </w:r>
      <w:r w:rsidR="00924390">
        <w:t>,</w:t>
      </w:r>
      <w:r>
        <w:t xml:space="preserve"> </w:t>
      </w:r>
      <w:proofErr w:type="spellStart"/>
      <w:r w:rsidR="00C715AA">
        <w:t>Street_No</w:t>
      </w:r>
      <w:proofErr w:type="spellEnd"/>
      <w:r w:rsidR="00C715AA">
        <w:t xml:space="preserve">., </w:t>
      </w:r>
      <w:proofErr w:type="spellStart"/>
      <w:r w:rsidR="00C715AA">
        <w:t>Street_Name</w:t>
      </w:r>
      <w:proofErr w:type="spellEnd"/>
      <w:r w:rsidR="00C715AA">
        <w:t xml:space="preserve">, </w:t>
      </w:r>
      <w:proofErr w:type="spellStart"/>
      <w:r w:rsidR="00C715AA">
        <w:t>State_Name</w:t>
      </w:r>
      <w:proofErr w:type="spellEnd"/>
      <w:r>
        <w:t>)</w:t>
      </w:r>
    </w:p>
    <w:p w14:paraId="0C642B24" w14:textId="77777777" w:rsidR="0071485E" w:rsidRDefault="0071485E" w:rsidP="009800FC">
      <w:pPr>
        <w:pStyle w:val="ListParagraph"/>
      </w:pPr>
    </w:p>
    <w:p w14:paraId="76163D19" w14:textId="77777777" w:rsidR="00CB48BA" w:rsidRPr="0097766C" w:rsidRDefault="00CB48BA" w:rsidP="009800FC">
      <w:pPr>
        <w:pStyle w:val="ListParagraph"/>
      </w:pPr>
    </w:p>
    <w:p w14:paraId="3692C48C" w14:textId="73E0101F" w:rsidR="008A1A4E" w:rsidRDefault="008A1A4E" w:rsidP="009800FC">
      <w:r>
        <w:t>For Address-Teacher</w:t>
      </w:r>
      <w:r w:rsidR="000C2430">
        <w:t xml:space="preserve"> </w:t>
      </w:r>
      <w:r>
        <w:t>2:</w:t>
      </w:r>
    </w:p>
    <w:p w14:paraId="025D0F6B" w14:textId="77777777" w:rsidR="008A1A4E" w:rsidRPr="0095304C" w:rsidRDefault="008A1A4E" w:rsidP="009800FC"/>
    <w:p w14:paraId="47253232" w14:textId="169FDDA3" w:rsidR="008A1A4E" w:rsidRDefault="008A1A4E" w:rsidP="003A2B04">
      <w:pPr>
        <w:ind w:left="720"/>
      </w:pPr>
      <w:r>
        <w:t>There are no transitive dependencies</w:t>
      </w:r>
      <w:r w:rsidR="000C2430">
        <w:t>, the entity contains only a composite primary key</w:t>
      </w:r>
      <w:r w:rsidR="00215578">
        <w:t>.</w:t>
      </w:r>
    </w:p>
    <w:p w14:paraId="79037617" w14:textId="77777777" w:rsidR="008A1A4E" w:rsidRPr="005F7B68" w:rsidRDefault="008A1A4E" w:rsidP="009800FC"/>
    <w:p w14:paraId="297B812B" w14:textId="75C3C81E" w:rsidR="00215578" w:rsidRDefault="00215578" w:rsidP="003A2B04">
      <w:pPr>
        <w:ind w:firstLine="720"/>
      </w:pPr>
      <w:r>
        <w:t>Address-Teacher-</w:t>
      </w:r>
      <w:r w:rsidR="00445DF7">
        <w:t>3</w:t>
      </w:r>
      <w:r>
        <w:t xml:space="preserve"> (</w:t>
      </w:r>
      <w:r w:rsidRPr="005535BD">
        <w:rPr>
          <w:u w:val="single"/>
        </w:rPr>
        <w:t>Address_ID, Teacher_ID*</w:t>
      </w:r>
      <w:r>
        <w:t>)</w:t>
      </w:r>
    </w:p>
    <w:p w14:paraId="72E12DC4" w14:textId="77777777" w:rsidR="007B03E0" w:rsidRDefault="007B03E0" w:rsidP="009800FC"/>
    <w:p w14:paraId="32BF77DE" w14:textId="5952C9AD" w:rsidR="007B03E0" w:rsidRDefault="007B03E0" w:rsidP="009800FC">
      <w:r>
        <w:t>For Module-Teacher 2:</w:t>
      </w:r>
    </w:p>
    <w:p w14:paraId="76663F2F" w14:textId="77777777" w:rsidR="007B03E0" w:rsidRPr="0095304C" w:rsidRDefault="007B03E0" w:rsidP="009800FC"/>
    <w:p w14:paraId="4B92EF7A" w14:textId="77777777" w:rsidR="007B03E0" w:rsidRDefault="007B03E0" w:rsidP="00E9002F">
      <w:pPr>
        <w:ind w:left="720"/>
      </w:pPr>
      <w:r>
        <w:lastRenderedPageBreak/>
        <w:t>There are no transitive dependencies, the entity contains only a composite primary key.</w:t>
      </w:r>
    </w:p>
    <w:p w14:paraId="5EF9E978" w14:textId="77777777" w:rsidR="007B03E0" w:rsidRPr="005F7B68" w:rsidRDefault="007B03E0" w:rsidP="00E9002F">
      <w:pPr>
        <w:ind w:left="720"/>
      </w:pPr>
    </w:p>
    <w:p w14:paraId="347E8BBE" w14:textId="43B54A1F" w:rsidR="007B03E0" w:rsidRDefault="00FD1D23" w:rsidP="00E9002F">
      <w:pPr>
        <w:ind w:left="720"/>
      </w:pPr>
      <w:r>
        <w:t>Module</w:t>
      </w:r>
      <w:r w:rsidR="007B03E0">
        <w:t>-Teacher-3 (</w:t>
      </w:r>
      <w:r w:rsidR="007B03E0" w:rsidRPr="001F2828">
        <w:rPr>
          <w:u w:val="single"/>
        </w:rPr>
        <w:t>Module_ID, Teacher_ID*</w:t>
      </w:r>
      <w:r w:rsidR="007B03E0">
        <w:t>)</w:t>
      </w:r>
    </w:p>
    <w:p w14:paraId="4BDE85CA" w14:textId="77777777" w:rsidR="007B03E0" w:rsidRDefault="007B03E0" w:rsidP="009800FC"/>
    <w:p w14:paraId="1B33B25F" w14:textId="294E963E" w:rsidR="007422F4" w:rsidRDefault="007422F4" w:rsidP="009800FC"/>
    <w:p w14:paraId="46E6970C" w14:textId="77777777" w:rsidR="007422F4" w:rsidRDefault="007422F4" w:rsidP="009800FC"/>
    <w:p w14:paraId="749ECD70" w14:textId="14C4D04B" w:rsidR="007422F4" w:rsidRDefault="007422F4" w:rsidP="009800FC">
      <w:r>
        <w:t>For Module-2:</w:t>
      </w:r>
    </w:p>
    <w:p w14:paraId="0B3C384D" w14:textId="19F89BAB" w:rsidR="007422F4" w:rsidRPr="00382B55" w:rsidRDefault="00A25CC0" w:rsidP="005232EE">
      <w:pPr>
        <w:pStyle w:val="ListParagraph"/>
        <w:numPr>
          <w:ilvl w:val="0"/>
          <w:numId w:val="4"/>
        </w:numPr>
        <w:rPr>
          <w:lang w:val="en-GB" w:bidi="ar-SA"/>
        </w:rPr>
      </w:pPr>
      <w:r>
        <w:t>Module</w:t>
      </w:r>
      <w:r w:rsidR="007422F4">
        <w:t>_</w:t>
      </w:r>
      <w:r>
        <w:t>C</w:t>
      </w:r>
      <w:r w:rsidR="003E5698">
        <w:t>ode</w:t>
      </w:r>
      <w:r w:rsidR="007422F4">
        <w:t xml:space="preserve"> determines</w:t>
      </w:r>
      <w:r>
        <w:t xml:space="preserve"> </w:t>
      </w:r>
      <w:proofErr w:type="spellStart"/>
      <w:r>
        <w:t>Module_Name</w:t>
      </w:r>
      <w:proofErr w:type="spellEnd"/>
      <w:r>
        <w:t xml:space="preserve">, </w:t>
      </w:r>
      <w:proofErr w:type="spellStart"/>
      <w:r>
        <w:t>Credit_Hours</w:t>
      </w:r>
      <w:proofErr w:type="spellEnd"/>
    </w:p>
    <w:p w14:paraId="242CCEA0" w14:textId="5E71D9E6" w:rsidR="00382B55" w:rsidRPr="00382B55" w:rsidRDefault="00382B55" w:rsidP="005232EE">
      <w:pPr>
        <w:pStyle w:val="ListParagraph"/>
        <w:numPr>
          <w:ilvl w:val="0"/>
          <w:numId w:val="4"/>
        </w:numPr>
        <w:rPr>
          <w:lang w:val="en-GB" w:bidi="ar-SA"/>
        </w:rPr>
      </w:pPr>
      <w:proofErr w:type="spellStart"/>
      <w:r>
        <w:t>Module_Name</w:t>
      </w:r>
      <w:proofErr w:type="spellEnd"/>
      <w:r>
        <w:t xml:space="preserve"> determines nothing</w:t>
      </w:r>
    </w:p>
    <w:p w14:paraId="07E63415" w14:textId="1C32F4E0" w:rsidR="0014444F" w:rsidRDefault="00382B55" w:rsidP="005232EE">
      <w:pPr>
        <w:pStyle w:val="ListParagraph"/>
        <w:numPr>
          <w:ilvl w:val="0"/>
          <w:numId w:val="4"/>
        </w:numPr>
      </w:pPr>
      <w:proofErr w:type="spellStart"/>
      <w:r>
        <w:t>Credit_Hours</w:t>
      </w:r>
      <w:proofErr w:type="spellEnd"/>
      <w:r w:rsidRPr="00382B55">
        <w:t xml:space="preserve"> </w:t>
      </w:r>
      <w:r>
        <w:t>determines nothing</w:t>
      </w:r>
    </w:p>
    <w:p w14:paraId="69E8E45A" w14:textId="77777777" w:rsidR="005513DC" w:rsidRDefault="005513DC" w:rsidP="00B71B2F">
      <w:pPr>
        <w:pStyle w:val="ListParagraph"/>
      </w:pPr>
    </w:p>
    <w:p w14:paraId="6F42DB40" w14:textId="13AC83CC" w:rsidR="0014444F" w:rsidRPr="00382B55" w:rsidRDefault="0014444F" w:rsidP="009800FC">
      <w:pPr>
        <w:pStyle w:val="ListParagraph"/>
        <w:rPr>
          <w:lang w:val="en-GB" w:bidi="ar-SA"/>
        </w:rPr>
      </w:pPr>
      <w:r>
        <w:t>Module_Code → (</w:t>
      </w:r>
      <w:proofErr w:type="spellStart"/>
      <w:r>
        <w:t>Module_Name</w:t>
      </w:r>
      <w:proofErr w:type="spellEnd"/>
      <w:r>
        <w:t xml:space="preserve">, </w:t>
      </w:r>
      <w:proofErr w:type="spellStart"/>
      <w:r>
        <w:t>Credit_Hours</w:t>
      </w:r>
      <w:proofErr w:type="spellEnd"/>
      <w:r>
        <w:t>)</w:t>
      </w:r>
    </w:p>
    <w:p w14:paraId="1EB38AC2" w14:textId="77777777" w:rsidR="007422F4" w:rsidRPr="0095304C" w:rsidRDefault="007422F4" w:rsidP="009800FC"/>
    <w:p w14:paraId="68DEF4FD" w14:textId="29871D2C" w:rsidR="007422F4" w:rsidRDefault="00F4138A" w:rsidP="00282B39">
      <w:pPr>
        <w:ind w:firstLine="720"/>
      </w:pPr>
      <w:r>
        <w:t>The transitive depend</w:t>
      </w:r>
      <w:r w:rsidR="007526D8">
        <w:t>e</w:t>
      </w:r>
      <w:r>
        <w:t>ncies are separated into entities as follows:</w:t>
      </w:r>
    </w:p>
    <w:p w14:paraId="4C6976CF" w14:textId="77777777" w:rsidR="007422F4" w:rsidRPr="005F7B68" w:rsidRDefault="007422F4" w:rsidP="009800FC"/>
    <w:p w14:paraId="4A23C69F" w14:textId="5B8E95FA" w:rsidR="003F350F" w:rsidRPr="00382B55" w:rsidRDefault="003F350F" w:rsidP="009800FC">
      <w:pPr>
        <w:pStyle w:val="ListParagraph"/>
        <w:rPr>
          <w:lang w:val="en-GB" w:bidi="ar-SA"/>
        </w:rPr>
      </w:pPr>
      <w:r>
        <w:t>Module-3 → (</w:t>
      </w:r>
      <w:r w:rsidR="006F1658" w:rsidRPr="00B3196B">
        <w:rPr>
          <w:u w:val="single"/>
        </w:rPr>
        <w:t>Module_</w:t>
      </w:r>
      <w:r w:rsidR="004D7C24" w:rsidRPr="00B3196B">
        <w:rPr>
          <w:u w:val="single"/>
        </w:rPr>
        <w:t>C</w:t>
      </w:r>
      <w:r w:rsidR="006F1658" w:rsidRPr="00B3196B">
        <w:rPr>
          <w:u w:val="single"/>
        </w:rPr>
        <w:t>ode</w:t>
      </w:r>
      <w:r w:rsidR="006F1658">
        <w:t xml:space="preserve">, </w:t>
      </w:r>
      <w:proofErr w:type="spellStart"/>
      <w:r>
        <w:t>Module_Name</w:t>
      </w:r>
      <w:proofErr w:type="spellEnd"/>
      <w:r>
        <w:t xml:space="preserve">, </w:t>
      </w:r>
      <w:proofErr w:type="spellStart"/>
      <w:r>
        <w:t>Credit_Hours</w:t>
      </w:r>
      <w:proofErr w:type="spellEnd"/>
      <w:r w:rsidR="001F57DE">
        <w:t>)</w:t>
      </w:r>
    </w:p>
    <w:p w14:paraId="168DD313" w14:textId="59E72E6E" w:rsidR="00445DF7" w:rsidRDefault="00445DF7" w:rsidP="009800FC">
      <w:pPr>
        <w:pStyle w:val="ListParagraph"/>
      </w:pPr>
    </w:p>
    <w:p w14:paraId="14ED2A73" w14:textId="746EC3EB" w:rsidR="00445DF7" w:rsidRDefault="00321677" w:rsidP="000433AA">
      <w:r>
        <w:t>Hence, the results of 3NF are the following entities:</w:t>
      </w:r>
      <w:r w:rsidR="00445DF7">
        <w:t xml:space="preserve"> </w:t>
      </w:r>
    </w:p>
    <w:p w14:paraId="47F062F4" w14:textId="77777777" w:rsidR="00445DF7" w:rsidRDefault="00445DF7" w:rsidP="009800FC">
      <w:pPr>
        <w:pStyle w:val="ListParagraph"/>
      </w:pPr>
      <w:r w:rsidRPr="0029163E">
        <w:t>Teacher-</w:t>
      </w:r>
      <w:r>
        <w:t>3</w:t>
      </w:r>
      <w:r w:rsidRPr="0029163E">
        <w:t xml:space="preserve"> (</w:t>
      </w:r>
      <w:r w:rsidRPr="0029163E">
        <w:rPr>
          <w:u w:val="single"/>
        </w:rPr>
        <w:t>Teacher_ID</w:t>
      </w:r>
      <w:r>
        <w:t>, Teacher_Name, Email)</w:t>
      </w:r>
    </w:p>
    <w:p w14:paraId="6C1117A9" w14:textId="26E1C7D1" w:rsidR="00445DF7" w:rsidRDefault="00445DF7" w:rsidP="00EC52E7">
      <w:pPr>
        <w:ind w:firstLine="720"/>
      </w:pPr>
      <w:r>
        <w:t>Address-3 (</w:t>
      </w:r>
      <w:r w:rsidRPr="007D35F3">
        <w:rPr>
          <w:u w:val="single"/>
        </w:rPr>
        <w:t>Address_ID</w:t>
      </w:r>
      <w:r w:rsidR="00AB4111">
        <w:t>,</w:t>
      </w:r>
      <w:r>
        <w:t xml:space="preserve"> Address)</w:t>
      </w:r>
    </w:p>
    <w:p w14:paraId="66C5933F" w14:textId="77777777" w:rsidR="00445DF7" w:rsidRDefault="00445DF7" w:rsidP="00EC52E7">
      <w:pPr>
        <w:ind w:firstLine="720"/>
      </w:pPr>
      <w:r>
        <w:t>Address-Teacher-3 (</w:t>
      </w:r>
      <w:r w:rsidRPr="005535BD">
        <w:rPr>
          <w:u w:val="single"/>
        </w:rPr>
        <w:t>Address_ID, Teacher_ID*</w:t>
      </w:r>
      <w:r>
        <w:t>)</w:t>
      </w:r>
    </w:p>
    <w:p w14:paraId="44AEC49C" w14:textId="6DEE5306" w:rsidR="00445DF7" w:rsidRDefault="00445DF7" w:rsidP="009800FC">
      <w:pPr>
        <w:pStyle w:val="ListParagraph"/>
      </w:pPr>
      <w:r>
        <w:t>Module-3 (</w:t>
      </w:r>
      <w:r w:rsidRPr="00B3196B">
        <w:rPr>
          <w:u w:val="single"/>
        </w:rPr>
        <w:t>Module_Code</w:t>
      </w:r>
      <w:r>
        <w:t xml:space="preserve">, </w:t>
      </w:r>
      <w:proofErr w:type="spellStart"/>
      <w:r>
        <w:t>Module_Name</w:t>
      </w:r>
      <w:proofErr w:type="spellEnd"/>
      <w:r>
        <w:t xml:space="preserve">, </w:t>
      </w:r>
      <w:proofErr w:type="spellStart"/>
      <w:r>
        <w:t>Credit_Hours</w:t>
      </w:r>
      <w:proofErr w:type="spellEnd"/>
      <w:r>
        <w:t>)</w:t>
      </w:r>
    </w:p>
    <w:p w14:paraId="0D946008" w14:textId="33ACDFE5" w:rsidR="00EC52E7" w:rsidRDefault="000B07A4" w:rsidP="004D5F90">
      <w:pPr>
        <w:ind w:firstLine="720"/>
      </w:pPr>
      <w:r>
        <w:t>Module-Teacher-3 (Module</w:t>
      </w:r>
      <w:r w:rsidRPr="00700A1C">
        <w:t>_ID, Teacher_ID*</w:t>
      </w:r>
      <w:r>
        <w:t>)</w:t>
      </w:r>
    </w:p>
    <w:p w14:paraId="0A161CBA" w14:textId="77777777" w:rsidR="00BB50B0" w:rsidRDefault="00BB50B0" w:rsidP="004D5F90">
      <w:pPr>
        <w:ind w:firstLine="720"/>
      </w:pPr>
    </w:p>
    <w:p w14:paraId="4DBF2774" w14:textId="797467D8" w:rsidR="00321677" w:rsidRDefault="00321677" w:rsidP="00641586">
      <w:pPr>
        <w:pStyle w:val="Heading3"/>
      </w:pPr>
      <w:r w:rsidRPr="00EC52E7">
        <w:t>Final entities from figure 1</w:t>
      </w:r>
    </w:p>
    <w:p w14:paraId="01C0D357" w14:textId="15CACE1C" w:rsidR="00266571" w:rsidRPr="00266571" w:rsidRDefault="00266571" w:rsidP="00266571">
      <w:r>
        <w:t>After normalizing figure 1 up</w:t>
      </w:r>
      <w:r w:rsidR="007526D8">
        <w:t xml:space="preserve"> </w:t>
      </w:r>
      <w:r>
        <w:t>to third normal form, the following entities are obtained</w:t>
      </w:r>
      <w:r w:rsidR="00062C04">
        <w:t>:</w:t>
      </w:r>
    </w:p>
    <w:p w14:paraId="6011B3D1" w14:textId="67FBF3D7" w:rsidR="00036A2E" w:rsidRDefault="00036A2E" w:rsidP="009800FC">
      <w:pPr>
        <w:pStyle w:val="ListParagraph"/>
      </w:pPr>
      <w:r w:rsidRPr="0029163E">
        <w:t>Teacher (</w:t>
      </w:r>
      <w:r w:rsidRPr="0029163E">
        <w:rPr>
          <w:u w:val="single"/>
        </w:rPr>
        <w:t>Teacher_ID</w:t>
      </w:r>
      <w:r>
        <w:t>, Teacher_Name, Email)</w:t>
      </w:r>
    </w:p>
    <w:p w14:paraId="222C499F" w14:textId="38CD2206" w:rsidR="00036A2E" w:rsidRDefault="00036A2E" w:rsidP="00EC52E7">
      <w:pPr>
        <w:ind w:firstLine="720"/>
      </w:pPr>
      <w:r>
        <w:t>Address (</w:t>
      </w:r>
      <w:r w:rsidRPr="007D35F3">
        <w:rPr>
          <w:u w:val="single"/>
        </w:rPr>
        <w:t>Address_ID</w:t>
      </w:r>
      <w:r w:rsidR="00706CA9">
        <w:t>,</w:t>
      </w:r>
      <w:r>
        <w:t xml:space="preserve"> </w:t>
      </w:r>
      <w:proofErr w:type="spellStart"/>
      <w:r w:rsidR="001F7D59">
        <w:t>Street_No</w:t>
      </w:r>
      <w:proofErr w:type="spellEnd"/>
      <w:r w:rsidR="001F7D59">
        <w:t xml:space="preserve">., </w:t>
      </w:r>
      <w:proofErr w:type="spellStart"/>
      <w:r w:rsidR="001F7D59">
        <w:t>Street_Name</w:t>
      </w:r>
      <w:proofErr w:type="spellEnd"/>
      <w:r w:rsidR="001F7D59">
        <w:t xml:space="preserve">, </w:t>
      </w:r>
      <w:proofErr w:type="spellStart"/>
      <w:r w:rsidR="001F7D59">
        <w:t>State_Name</w:t>
      </w:r>
      <w:proofErr w:type="spellEnd"/>
      <w:r>
        <w:t>)</w:t>
      </w:r>
    </w:p>
    <w:p w14:paraId="1811136F" w14:textId="1F8C632B" w:rsidR="00036A2E" w:rsidRDefault="00036A2E" w:rsidP="00EC52E7">
      <w:pPr>
        <w:ind w:firstLine="720"/>
      </w:pPr>
      <w:r>
        <w:t>Address-Teacher (</w:t>
      </w:r>
      <w:r w:rsidRPr="005535BD">
        <w:rPr>
          <w:u w:val="single"/>
        </w:rPr>
        <w:t>Address_ID, Teacher_ID*</w:t>
      </w:r>
      <w:r>
        <w:t>)</w:t>
      </w:r>
    </w:p>
    <w:p w14:paraId="6223456A" w14:textId="16D162FA" w:rsidR="00036A2E" w:rsidRDefault="00036A2E" w:rsidP="009800FC">
      <w:pPr>
        <w:pStyle w:val="ListParagraph"/>
      </w:pPr>
      <w:r>
        <w:lastRenderedPageBreak/>
        <w:t>Module (</w:t>
      </w:r>
      <w:r w:rsidRPr="00B3196B">
        <w:rPr>
          <w:u w:val="single"/>
        </w:rPr>
        <w:t>Module_Code</w:t>
      </w:r>
      <w:r>
        <w:t xml:space="preserve">, </w:t>
      </w:r>
      <w:proofErr w:type="spellStart"/>
      <w:r>
        <w:t>Module_Name</w:t>
      </w:r>
      <w:proofErr w:type="spellEnd"/>
      <w:r>
        <w:t xml:space="preserve">, </w:t>
      </w:r>
      <w:proofErr w:type="spellStart"/>
      <w:r>
        <w:t>Credit_Hours</w:t>
      </w:r>
      <w:proofErr w:type="spellEnd"/>
      <w:r>
        <w:t>)</w:t>
      </w:r>
    </w:p>
    <w:p w14:paraId="42113B05" w14:textId="4AB82318" w:rsidR="0021036E" w:rsidRDefault="00036A2E" w:rsidP="001F28CC">
      <w:pPr>
        <w:ind w:firstLine="720"/>
      </w:pPr>
      <w:r>
        <w:t>Module-Teacher (</w:t>
      </w:r>
      <w:r w:rsidRPr="004D36BA">
        <w:rPr>
          <w:u w:val="single"/>
        </w:rPr>
        <w:t>Module_ID, Teacher_ID*</w:t>
      </w:r>
      <w:r>
        <w:t>)</w:t>
      </w:r>
      <w:r w:rsidR="0021036E">
        <w:br w:type="page"/>
      </w:r>
    </w:p>
    <w:p w14:paraId="2408C38E" w14:textId="77777777" w:rsidR="00321677" w:rsidRDefault="00321677" w:rsidP="009800FC">
      <w:pPr>
        <w:pStyle w:val="ListParagraph"/>
      </w:pPr>
    </w:p>
    <w:p w14:paraId="21B89932" w14:textId="77777777" w:rsidR="0021036E" w:rsidRDefault="0021036E" w:rsidP="009800FC">
      <w:pPr>
        <w:pStyle w:val="ListParagraph"/>
      </w:pPr>
    </w:p>
    <w:p w14:paraId="1BF0F7B9" w14:textId="77777777" w:rsidR="00633FB1" w:rsidRDefault="00633FB1" w:rsidP="009800FC"/>
    <w:p w14:paraId="2B2E698B" w14:textId="77777777" w:rsidR="00C53B9D" w:rsidRPr="00545063" w:rsidRDefault="00C53B9D" w:rsidP="002B5208">
      <w:pPr>
        <w:pStyle w:val="Heading2"/>
        <w:rPr>
          <w:szCs w:val="22"/>
          <w:lang w:bidi="ar-SA"/>
        </w:rPr>
      </w:pPr>
      <w:r w:rsidRPr="00545063">
        <w:t>Fig 2</w:t>
      </w:r>
      <w:r>
        <w:t>:</w:t>
      </w:r>
      <w:r w:rsidRPr="00545063">
        <w:rPr>
          <w:spacing w:val="-1"/>
        </w:rPr>
        <w:t xml:space="preserve"> </w:t>
      </w:r>
      <w:r w:rsidRPr="00545063">
        <w:t>Example of</w:t>
      </w:r>
      <w:r w:rsidRPr="00545063">
        <w:rPr>
          <w:spacing w:val="-1"/>
        </w:rPr>
        <w:t xml:space="preserve"> </w:t>
      </w:r>
      <w:r w:rsidRPr="00545063">
        <w:t>Assignment</w:t>
      </w:r>
      <w:r w:rsidRPr="00545063">
        <w:rPr>
          <w:spacing w:val="-1"/>
        </w:rPr>
        <w:t xml:space="preserve"> </w:t>
      </w:r>
      <w:r w:rsidRPr="00545063">
        <w:t>and Examination Results</w:t>
      </w:r>
    </w:p>
    <w:p w14:paraId="2E93C0AE" w14:textId="77777777" w:rsidR="00C53B9D" w:rsidRDefault="00C53B9D" w:rsidP="00C53B9D">
      <w:pPr>
        <w:pStyle w:val="BodyText"/>
        <w:rPr>
          <w:sz w:val="18"/>
        </w:rPr>
      </w:pPr>
      <w:r>
        <w:rPr>
          <w:noProof/>
        </w:rPr>
        <mc:AlternateContent>
          <mc:Choice Requires="wps">
            <w:drawing>
              <wp:anchor distT="0" distB="0" distL="0" distR="0" simplePos="0" relativeHeight="251662336" behindDoc="1" locked="0" layoutInCell="1" allowOverlap="1" wp14:anchorId="6129E347" wp14:editId="1F00FE26">
                <wp:simplePos x="0" y="0"/>
                <wp:positionH relativeFrom="page">
                  <wp:posOffset>917575</wp:posOffset>
                </wp:positionH>
                <wp:positionV relativeFrom="paragraph">
                  <wp:posOffset>156845</wp:posOffset>
                </wp:positionV>
                <wp:extent cx="5724525" cy="1231900"/>
                <wp:effectExtent l="0" t="0" r="28575" b="2540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2319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3960F6A" w14:textId="77777777" w:rsidR="00C53B9D" w:rsidRDefault="00C53B9D" w:rsidP="00C53B9D">
                            <w:pPr>
                              <w:pStyle w:val="BodyText"/>
                            </w:pPr>
                          </w:p>
                          <w:p w14:paraId="4EDA2BAD" w14:textId="77777777" w:rsidR="00C53B9D" w:rsidRDefault="00C53B9D" w:rsidP="00C53B9D">
                            <w:pPr>
                              <w:ind w:left="720"/>
                            </w:pPr>
                            <w:r>
                              <w:t>Student</w:t>
                            </w:r>
                            <w:r>
                              <w:rPr>
                                <w:spacing w:val="-2"/>
                              </w:rPr>
                              <w:t xml:space="preserve"> </w:t>
                            </w:r>
                            <w:r>
                              <w:t>ID:</w:t>
                            </w:r>
                            <w:r>
                              <w:rPr>
                                <w:spacing w:val="-1"/>
                              </w:rPr>
                              <w:t xml:space="preserve"> </w:t>
                            </w:r>
                            <w:r>
                              <w:t>149893</w:t>
                            </w:r>
                          </w:p>
                          <w:p w14:paraId="22CA6158" w14:textId="77777777" w:rsidR="00C53B9D" w:rsidRDefault="00C53B9D" w:rsidP="00C53B9D">
                            <w:pPr>
                              <w:ind w:left="720"/>
                            </w:pPr>
                            <w:r>
                              <w:t>Student</w:t>
                            </w:r>
                            <w:r>
                              <w:rPr>
                                <w:spacing w:val="-2"/>
                              </w:rPr>
                              <w:t xml:space="preserve"> </w:t>
                            </w:r>
                            <w:r>
                              <w:t>Name:</w:t>
                            </w:r>
                            <w:r>
                              <w:rPr>
                                <w:spacing w:val="-1"/>
                              </w:rPr>
                              <w:t xml:space="preserve"> </w:t>
                            </w:r>
                            <w:r>
                              <w:t>Mr.</w:t>
                            </w:r>
                            <w:r>
                              <w:rPr>
                                <w:spacing w:val="-2"/>
                              </w:rPr>
                              <w:t xml:space="preserve"> </w:t>
                            </w:r>
                            <w:r>
                              <w:t>William</w:t>
                            </w:r>
                            <w:r>
                              <w:rPr>
                                <w:spacing w:val="-1"/>
                              </w:rPr>
                              <w:t xml:space="preserve"> </w:t>
                            </w:r>
                            <w:r>
                              <w:t>Ishee</w:t>
                            </w:r>
                          </w:p>
                          <w:p w14:paraId="49052A1C" w14:textId="77777777" w:rsidR="00C53B9D" w:rsidRDefault="00C53B9D" w:rsidP="00C53B9D">
                            <w:pPr>
                              <w:ind w:left="720"/>
                            </w:pPr>
                            <w:r>
                              <w:t>Student</w:t>
                            </w:r>
                            <w:r>
                              <w:rPr>
                                <w:spacing w:val="-2"/>
                              </w:rPr>
                              <w:t xml:space="preserve"> </w:t>
                            </w:r>
                            <w:r>
                              <w:t>Address:</w:t>
                            </w:r>
                            <w:r>
                              <w:rPr>
                                <w:spacing w:val="-1"/>
                              </w:rPr>
                              <w:t xml:space="preserve"> </w:t>
                            </w:r>
                            <w:r>
                              <w:t>2508 Shinn</w:t>
                            </w:r>
                            <w:r>
                              <w:rPr>
                                <w:spacing w:val="-1"/>
                              </w:rPr>
                              <w:t xml:space="preserve"> </w:t>
                            </w:r>
                            <w:r>
                              <w:t>Street</w:t>
                            </w:r>
                            <w:r>
                              <w:rPr>
                                <w:spacing w:val="-1"/>
                              </w:rPr>
                              <w:t xml:space="preserve"> </w:t>
                            </w:r>
                            <w:r>
                              <w:t>New York</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9E347" id="_x0000_t202" coordsize="21600,21600" o:spt="202" path="m,l,21600r21600,l21600,xe">
                <v:stroke joinstyle="miter"/>
                <v:path gradientshapeok="t" o:connecttype="rect"/>
              </v:shapetype>
              <v:shape id="Text Box 1" o:spid="_x0000_s1026" type="#_x0000_t202" style="position:absolute;left:0;text-align:left;margin-left:72.25pt;margin-top:12.35pt;width:450.75pt;height:9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" filled="f" strokeweight=".48pt">
                <v:textbox inset="0,0,0,0">
                  <w:txbxContent>
                    <w:p w14:paraId="23960F6A" w14:textId="77777777" w:rsidR="00C53B9D" w:rsidRDefault="00C53B9D" w:rsidP="00C53B9D">
                      <w:pPr>
                        <w:pStyle w:val="BodyText"/>
                      </w:pPr>
                    </w:p>
                    <w:p w14:paraId="4EDA2BAD" w14:textId="77777777" w:rsidR="00C53B9D" w:rsidRDefault="00C53B9D" w:rsidP="00C53B9D">
                      <w:pPr>
                        <w:ind w:left="720"/>
                      </w:pPr>
                      <w:r>
                        <w:t>Student</w:t>
                      </w:r>
                      <w:r>
                        <w:rPr>
                          <w:spacing w:val="-2"/>
                        </w:rPr>
                        <w:t xml:space="preserve"> </w:t>
                      </w:r>
                      <w:r>
                        <w:t>ID:</w:t>
                      </w:r>
                      <w:r>
                        <w:rPr>
                          <w:spacing w:val="-1"/>
                        </w:rPr>
                        <w:t xml:space="preserve"> </w:t>
                      </w:r>
                      <w:r>
                        <w:t>149893</w:t>
                      </w:r>
                    </w:p>
                    <w:p w14:paraId="22CA6158" w14:textId="77777777" w:rsidR="00C53B9D" w:rsidRDefault="00C53B9D" w:rsidP="00C53B9D">
                      <w:pPr>
                        <w:ind w:left="720"/>
                      </w:pPr>
                      <w:r>
                        <w:t>Student</w:t>
                      </w:r>
                      <w:r>
                        <w:rPr>
                          <w:spacing w:val="-2"/>
                        </w:rPr>
                        <w:t xml:space="preserve"> </w:t>
                      </w:r>
                      <w:r>
                        <w:t>Name:</w:t>
                      </w:r>
                      <w:r>
                        <w:rPr>
                          <w:spacing w:val="-1"/>
                        </w:rPr>
                        <w:t xml:space="preserve"> </w:t>
                      </w:r>
                      <w:r>
                        <w:t>Mr.</w:t>
                      </w:r>
                      <w:r>
                        <w:rPr>
                          <w:spacing w:val="-2"/>
                        </w:rPr>
                        <w:t xml:space="preserve"> </w:t>
                      </w:r>
                      <w:r>
                        <w:t>William</w:t>
                      </w:r>
                      <w:r>
                        <w:rPr>
                          <w:spacing w:val="-1"/>
                        </w:rPr>
                        <w:t xml:space="preserve"> </w:t>
                      </w:r>
                      <w:r>
                        <w:t>Ishee</w:t>
                      </w:r>
                    </w:p>
                    <w:p w14:paraId="49052A1C" w14:textId="77777777" w:rsidR="00C53B9D" w:rsidRDefault="00C53B9D" w:rsidP="00C53B9D">
                      <w:pPr>
                        <w:ind w:left="720"/>
                      </w:pPr>
                      <w:r>
                        <w:t>Student</w:t>
                      </w:r>
                      <w:r>
                        <w:rPr>
                          <w:spacing w:val="-2"/>
                        </w:rPr>
                        <w:t xml:space="preserve"> </w:t>
                      </w:r>
                      <w:r>
                        <w:t>Address:</w:t>
                      </w:r>
                      <w:r>
                        <w:rPr>
                          <w:spacing w:val="-1"/>
                        </w:rPr>
                        <w:t xml:space="preserve"> </w:t>
                      </w:r>
                      <w:r>
                        <w:t>2508 Shinn</w:t>
                      </w:r>
                      <w:r>
                        <w:rPr>
                          <w:spacing w:val="-1"/>
                        </w:rPr>
                        <w:t xml:space="preserve"> </w:t>
                      </w:r>
                      <w:r>
                        <w:t>Street</w:t>
                      </w:r>
                      <w:r>
                        <w:rPr>
                          <w:spacing w:val="-1"/>
                        </w:rPr>
                        <w:t xml:space="preserve"> </w:t>
                      </w:r>
                      <w:r>
                        <w:t>New York</w:t>
                      </w:r>
                    </w:p>
                  </w:txbxContent>
                </v:textbox>
                <w10:wrap type="topAndBottom" anchorx="page"/>
              </v:shape>
            </w:pict>
          </mc:Fallback>
        </mc:AlternateContent>
      </w:r>
    </w:p>
    <w:p w14:paraId="75539C1D" w14:textId="77777777" w:rsidR="00C53B9D" w:rsidRDefault="00C53B9D" w:rsidP="00C53B9D">
      <w:pPr>
        <w:pStyle w:val="BodyText"/>
      </w:pPr>
    </w:p>
    <w:p w14:paraId="2398FAA0" w14:textId="77777777" w:rsidR="00C53B9D" w:rsidRDefault="00C53B9D" w:rsidP="00C53B9D">
      <w:pPr>
        <w:pStyle w:val="BodyText"/>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9"/>
        <w:gridCol w:w="3355"/>
        <w:gridCol w:w="2501"/>
        <w:gridCol w:w="883"/>
        <w:gridCol w:w="1046"/>
      </w:tblGrid>
      <w:tr w:rsidR="00C53B9D" w14:paraId="0C32932A" w14:textId="77777777" w:rsidTr="004F2AE1">
        <w:trPr>
          <w:trHeight w:val="830"/>
        </w:trPr>
        <w:tc>
          <w:tcPr>
            <w:tcW w:w="1229" w:type="dxa"/>
            <w:tcBorders>
              <w:top w:val="single" w:sz="4" w:space="0" w:color="000000"/>
              <w:left w:val="single" w:sz="4" w:space="0" w:color="000000"/>
              <w:bottom w:val="single" w:sz="4" w:space="0" w:color="000000"/>
              <w:right w:val="single" w:sz="4" w:space="0" w:color="000000"/>
            </w:tcBorders>
            <w:hideMark/>
          </w:tcPr>
          <w:p w14:paraId="3ED389C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Module</w:t>
            </w:r>
          </w:p>
          <w:p w14:paraId="5459F70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de</w:t>
            </w:r>
          </w:p>
        </w:tc>
        <w:tc>
          <w:tcPr>
            <w:tcW w:w="3355" w:type="dxa"/>
            <w:tcBorders>
              <w:top w:val="single" w:sz="4" w:space="0" w:color="000000"/>
              <w:left w:val="single" w:sz="4" w:space="0" w:color="000000"/>
              <w:bottom w:val="single" w:sz="4" w:space="0" w:color="000000"/>
              <w:right w:val="single" w:sz="4" w:space="0" w:color="000000"/>
            </w:tcBorders>
            <w:hideMark/>
          </w:tcPr>
          <w:p w14:paraId="1A66AFE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Module Name</w:t>
            </w:r>
          </w:p>
        </w:tc>
        <w:tc>
          <w:tcPr>
            <w:tcW w:w="2501" w:type="dxa"/>
            <w:tcBorders>
              <w:top w:val="single" w:sz="4" w:space="0" w:color="000000"/>
              <w:left w:val="single" w:sz="4" w:space="0" w:color="000000"/>
              <w:bottom w:val="single" w:sz="4" w:space="0" w:color="000000"/>
              <w:right w:val="single" w:sz="4" w:space="0" w:color="000000"/>
            </w:tcBorders>
            <w:hideMark/>
          </w:tcPr>
          <w:p w14:paraId="7077A52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ssignment</w:t>
            </w:r>
            <w:r w:rsidRPr="006E598D">
              <w:rPr>
                <w:rFonts w:ascii="Arial" w:hAnsi="Arial" w:cs="Arial"/>
                <w:spacing w:val="-1"/>
                <w:sz w:val="24"/>
                <w:szCs w:val="24"/>
              </w:rPr>
              <w:t xml:space="preserve"> </w:t>
            </w:r>
            <w:r w:rsidRPr="006E598D">
              <w:rPr>
                <w:rFonts w:ascii="Arial" w:hAnsi="Arial" w:cs="Arial"/>
                <w:sz w:val="24"/>
                <w:szCs w:val="24"/>
              </w:rPr>
              <w:t>Type</w:t>
            </w:r>
          </w:p>
        </w:tc>
        <w:tc>
          <w:tcPr>
            <w:tcW w:w="883" w:type="dxa"/>
            <w:tcBorders>
              <w:top w:val="single" w:sz="4" w:space="0" w:color="000000"/>
              <w:left w:val="single" w:sz="4" w:space="0" w:color="000000"/>
              <w:bottom w:val="single" w:sz="4" w:space="0" w:color="000000"/>
              <w:right w:val="single" w:sz="4" w:space="0" w:color="000000"/>
            </w:tcBorders>
            <w:hideMark/>
          </w:tcPr>
          <w:p w14:paraId="3908DB9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Grade</w:t>
            </w:r>
          </w:p>
        </w:tc>
        <w:tc>
          <w:tcPr>
            <w:tcW w:w="1046" w:type="dxa"/>
            <w:tcBorders>
              <w:top w:val="single" w:sz="4" w:space="0" w:color="000000"/>
              <w:left w:val="single" w:sz="4" w:space="0" w:color="000000"/>
              <w:bottom w:val="single" w:sz="4" w:space="0" w:color="000000"/>
              <w:right w:val="single" w:sz="4" w:space="0" w:color="000000"/>
            </w:tcBorders>
            <w:hideMark/>
          </w:tcPr>
          <w:p w14:paraId="23DDB9E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tatus</w:t>
            </w:r>
          </w:p>
        </w:tc>
      </w:tr>
      <w:tr w:rsidR="00C53B9D" w14:paraId="7C1A61E2"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0B44727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12</w:t>
            </w:r>
          </w:p>
        </w:tc>
        <w:tc>
          <w:tcPr>
            <w:tcW w:w="3355" w:type="dxa"/>
            <w:tcBorders>
              <w:top w:val="single" w:sz="4" w:space="0" w:color="000000"/>
              <w:left w:val="single" w:sz="4" w:space="0" w:color="000000"/>
              <w:bottom w:val="single" w:sz="4" w:space="0" w:color="000000"/>
              <w:right w:val="single" w:sz="4" w:space="0" w:color="000000"/>
            </w:tcBorders>
            <w:hideMark/>
          </w:tcPr>
          <w:p w14:paraId="5BE858F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Data</w:t>
            </w:r>
            <w:r w:rsidRPr="006E598D">
              <w:rPr>
                <w:rFonts w:ascii="Arial" w:hAnsi="Arial" w:cs="Arial"/>
                <w:spacing w:val="-1"/>
                <w:sz w:val="24"/>
                <w:szCs w:val="24"/>
              </w:rPr>
              <w:t xml:space="preserve"> </w:t>
            </w:r>
            <w:r w:rsidRPr="006E598D">
              <w:rPr>
                <w:rFonts w:ascii="Arial" w:hAnsi="Arial" w:cs="Arial"/>
                <w:sz w:val="24"/>
                <w:szCs w:val="24"/>
              </w:rPr>
              <w:t>Structure and</w:t>
            </w:r>
            <w:r w:rsidRPr="006E598D">
              <w:rPr>
                <w:rFonts w:ascii="Arial" w:hAnsi="Arial" w:cs="Arial"/>
                <w:spacing w:val="-1"/>
                <w:sz w:val="24"/>
                <w:szCs w:val="24"/>
              </w:rPr>
              <w:t xml:space="preserve"> </w:t>
            </w:r>
            <w:r w:rsidRPr="006E598D">
              <w:rPr>
                <w:rFonts w:ascii="Arial" w:hAnsi="Arial" w:cs="Arial"/>
                <w:sz w:val="24"/>
                <w:szCs w:val="24"/>
              </w:rPr>
              <w:t>Algorithm</w:t>
            </w:r>
          </w:p>
        </w:tc>
        <w:tc>
          <w:tcPr>
            <w:tcW w:w="2501" w:type="dxa"/>
            <w:tcBorders>
              <w:top w:val="single" w:sz="4" w:space="0" w:color="000000"/>
              <w:left w:val="single" w:sz="4" w:space="0" w:color="000000"/>
              <w:bottom w:val="single" w:sz="4" w:space="0" w:color="000000"/>
              <w:right w:val="single" w:sz="4" w:space="0" w:color="000000"/>
            </w:tcBorders>
            <w:hideMark/>
          </w:tcPr>
          <w:p w14:paraId="7BAA8AE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ursework</w:t>
            </w:r>
          </w:p>
        </w:tc>
        <w:tc>
          <w:tcPr>
            <w:tcW w:w="883" w:type="dxa"/>
            <w:tcBorders>
              <w:top w:val="single" w:sz="4" w:space="0" w:color="000000"/>
              <w:left w:val="single" w:sz="4" w:space="0" w:color="000000"/>
              <w:bottom w:val="single" w:sz="4" w:space="0" w:color="000000"/>
              <w:right w:val="single" w:sz="4" w:space="0" w:color="000000"/>
            </w:tcBorders>
            <w:hideMark/>
          </w:tcPr>
          <w:p w14:paraId="589F5AB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w:t>
            </w:r>
          </w:p>
        </w:tc>
        <w:tc>
          <w:tcPr>
            <w:tcW w:w="1046" w:type="dxa"/>
            <w:tcBorders>
              <w:top w:val="single" w:sz="4" w:space="0" w:color="000000"/>
              <w:left w:val="single" w:sz="4" w:space="0" w:color="000000"/>
              <w:bottom w:val="single" w:sz="4" w:space="0" w:color="000000"/>
              <w:right w:val="single" w:sz="4" w:space="0" w:color="000000"/>
            </w:tcBorders>
            <w:hideMark/>
          </w:tcPr>
          <w:p w14:paraId="746906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6AF8D25B"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1B2A25C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49</w:t>
            </w:r>
          </w:p>
        </w:tc>
        <w:tc>
          <w:tcPr>
            <w:tcW w:w="3355" w:type="dxa"/>
            <w:tcBorders>
              <w:top w:val="single" w:sz="4" w:space="0" w:color="000000"/>
              <w:left w:val="single" w:sz="4" w:space="0" w:color="000000"/>
              <w:bottom w:val="single" w:sz="4" w:space="0" w:color="000000"/>
              <w:right w:val="single" w:sz="4" w:space="0" w:color="000000"/>
            </w:tcBorders>
            <w:hideMark/>
          </w:tcPr>
          <w:p w14:paraId="3AF8BEF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Engineering Thermodynamic</w:t>
            </w:r>
          </w:p>
        </w:tc>
        <w:tc>
          <w:tcPr>
            <w:tcW w:w="2501" w:type="dxa"/>
            <w:tcBorders>
              <w:top w:val="single" w:sz="4" w:space="0" w:color="000000"/>
              <w:left w:val="single" w:sz="4" w:space="0" w:color="000000"/>
              <w:bottom w:val="single" w:sz="4" w:space="0" w:color="000000"/>
              <w:right w:val="single" w:sz="4" w:space="0" w:color="000000"/>
            </w:tcBorders>
            <w:hideMark/>
          </w:tcPr>
          <w:p w14:paraId="73C35BAD"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ursework</w:t>
            </w:r>
          </w:p>
        </w:tc>
        <w:tc>
          <w:tcPr>
            <w:tcW w:w="883" w:type="dxa"/>
            <w:tcBorders>
              <w:top w:val="single" w:sz="4" w:space="0" w:color="000000"/>
              <w:left w:val="single" w:sz="4" w:space="0" w:color="000000"/>
              <w:bottom w:val="single" w:sz="4" w:space="0" w:color="000000"/>
              <w:right w:val="single" w:sz="4" w:space="0" w:color="000000"/>
            </w:tcBorders>
            <w:hideMark/>
          </w:tcPr>
          <w:p w14:paraId="28A0FA6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42B3135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3D2E0557" w14:textId="77777777" w:rsidTr="004F2AE1">
        <w:trPr>
          <w:trHeight w:val="417"/>
        </w:trPr>
        <w:tc>
          <w:tcPr>
            <w:tcW w:w="1229" w:type="dxa"/>
            <w:tcBorders>
              <w:top w:val="single" w:sz="4" w:space="0" w:color="000000"/>
              <w:left w:val="single" w:sz="4" w:space="0" w:color="000000"/>
              <w:bottom w:val="single" w:sz="4" w:space="0" w:color="000000"/>
              <w:right w:val="single" w:sz="4" w:space="0" w:color="000000"/>
            </w:tcBorders>
            <w:hideMark/>
          </w:tcPr>
          <w:p w14:paraId="66AAD548"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49</w:t>
            </w:r>
          </w:p>
        </w:tc>
        <w:tc>
          <w:tcPr>
            <w:tcW w:w="3355" w:type="dxa"/>
            <w:tcBorders>
              <w:top w:val="single" w:sz="4" w:space="0" w:color="000000"/>
              <w:left w:val="single" w:sz="4" w:space="0" w:color="000000"/>
              <w:bottom w:val="single" w:sz="4" w:space="0" w:color="000000"/>
              <w:right w:val="single" w:sz="4" w:space="0" w:color="000000"/>
            </w:tcBorders>
            <w:hideMark/>
          </w:tcPr>
          <w:p w14:paraId="42C51E7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Engineering Thermodynamic</w:t>
            </w:r>
          </w:p>
        </w:tc>
        <w:tc>
          <w:tcPr>
            <w:tcW w:w="2501" w:type="dxa"/>
            <w:tcBorders>
              <w:top w:val="single" w:sz="4" w:space="0" w:color="000000"/>
              <w:left w:val="single" w:sz="4" w:space="0" w:color="000000"/>
              <w:bottom w:val="single" w:sz="4" w:space="0" w:color="000000"/>
              <w:right w:val="single" w:sz="4" w:space="0" w:color="000000"/>
            </w:tcBorders>
            <w:hideMark/>
          </w:tcPr>
          <w:p w14:paraId="1F2ED05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Written</w:t>
            </w:r>
            <w:r w:rsidRPr="006E598D">
              <w:rPr>
                <w:rFonts w:ascii="Arial" w:hAnsi="Arial" w:cs="Arial"/>
                <w:spacing w:val="-1"/>
                <w:sz w:val="24"/>
                <w:szCs w:val="24"/>
              </w:rPr>
              <w:t xml:space="preserve"> </w:t>
            </w:r>
            <w:r w:rsidRPr="006E598D">
              <w:rPr>
                <w:rFonts w:ascii="Arial" w:hAnsi="Arial" w:cs="Arial"/>
                <w:sz w:val="24"/>
                <w:szCs w:val="24"/>
              </w:rPr>
              <w:t>Exam</w:t>
            </w:r>
          </w:p>
        </w:tc>
        <w:tc>
          <w:tcPr>
            <w:tcW w:w="883" w:type="dxa"/>
            <w:tcBorders>
              <w:top w:val="single" w:sz="4" w:space="0" w:color="000000"/>
              <w:left w:val="single" w:sz="4" w:space="0" w:color="000000"/>
              <w:bottom w:val="single" w:sz="4" w:space="0" w:color="000000"/>
              <w:right w:val="single" w:sz="4" w:space="0" w:color="000000"/>
            </w:tcBorders>
            <w:hideMark/>
          </w:tcPr>
          <w:p w14:paraId="61FB5EE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F</w:t>
            </w:r>
          </w:p>
        </w:tc>
        <w:tc>
          <w:tcPr>
            <w:tcW w:w="1046" w:type="dxa"/>
            <w:tcBorders>
              <w:top w:val="single" w:sz="4" w:space="0" w:color="000000"/>
              <w:left w:val="single" w:sz="4" w:space="0" w:color="000000"/>
              <w:bottom w:val="single" w:sz="4" w:space="0" w:color="000000"/>
              <w:right w:val="single" w:sz="4" w:space="0" w:color="000000"/>
            </w:tcBorders>
            <w:hideMark/>
          </w:tcPr>
          <w:p w14:paraId="03751186"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Fail</w:t>
            </w:r>
          </w:p>
        </w:tc>
      </w:tr>
      <w:tr w:rsidR="00C53B9D" w14:paraId="5E968913" w14:textId="77777777" w:rsidTr="004F2AE1">
        <w:trPr>
          <w:trHeight w:val="825"/>
        </w:trPr>
        <w:tc>
          <w:tcPr>
            <w:tcW w:w="1229" w:type="dxa"/>
            <w:tcBorders>
              <w:top w:val="single" w:sz="4" w:space="0" w:color="000000"/>
              <w:left w:val="single" w:sz="4" w:space="0" w:color="000000"/>
              <w:bottom w:val="single" w:sz="4" w:space="0" w:color="000000"/>
              <w:right w:val="single" w:sz="4" w:space="0" w:color="000000"/>
            </w:tcBorders>
            <w:hideMark/>
          </w:tcPr>
          <w:p w14:paraId="298FB54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0929E9A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27F5F12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Individual</w:t>
            </w:r>
          </w:p>
          <w:p w14:paraId="213244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ssignment</w:t>
            </w:r>
          </w:p>
        </w:tc>
        <w:tc>
          <w:tcPr>
            <w:tcW w:w="883" w:type="dxa"/>
            <w:tcBorders>
              <w:top w:val="single" w:sz="4" w:space="0" w:color="000000"/>
              <w:left w:val="single" w:sz="4" w:space="0" w:color="000000"/>
              <w:bottom w:val="single" w:sz="4" w:space="0" w:color="000000"/>
              <w:right w:val="single" w:sz="4" w:space="0" w:color="000000"/>
            </w:tcBorders>
            <w:hideMark/>
          </w:tcPr>
          <w:p w14:paraId="2069BED4"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13CA9A84"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0C7C10FC" w14:textId="77777777" w:rsidTr="004F2AE1">
        <w:trPr>
          <w:trHeight w:val="417"/>
        </w:trPr>
        <w:tc>
          <w:tcPr>
            <w:tcW w:w="1229" w:type="dxa"/>
            <w:tcBorders>
              <w:top w:val="single" w:sz="4" w:space="0" w:color="000000"/>
              <w:left w:val="single" w:sz="4" w:space="0" w:color="000000"/>
              <w:bottom w:val="single" w:sz="4" w:space="0" w:color="000000"/>
              <w:right w:val="single" w:sz="4" w:space="0" w:color="000000"/>
            </w:tcBorders>
            <w:hideMark/>
          </w:tcPr>
          <w:p w14:paraId="501596E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674B4FE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4F44E99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Group Assignment</w:t>
            </w:r>
          </w:p>
        </w:tc>
        <w:tc>
          <w:tcPr>
            <w:tcW w:w="883" w:type="dxa"/>
            <w:tcBorders>
              <w:top w:val="single" w:sz="4" w:space="0" w:color="000000"/>
              <w:left w:val="single" w:sz="4" w:space="0" w:color="000000"/>
              <w:bottom w:val="single" w:sz="4" w:space="0" w:color="000000"/>
              <w:right w:val="single" w:sz="4" w:space="0" w:color="000000"/>
            </w:tcBorders>
            <w:hideMark/>
          </w:tcPr>
          <w:p w14:paraId="21C156A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11267C5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31247FCC"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0EA45A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521FA20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2296CED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Unseen Examination</w:t>
            </w:r>
          </w:p>
        </w:tc>
        <w:tc>
          <w:tcPr>
            <w:tcW w:w="883" w:type="dxa"/>
            <w:tcBorders>
              <w:top w:val="single" w:sz="4" w:space="0" w:color="000000"/>
              <w:left w:val="single" w:sz="4" w:space="0" w:color="000000"/>
              <w:bottom w:val="single" w:sz="4" w:space="0" w:color="000000"/>
              <w:right w:val="single" w:sz="4" w:space="0" w:color="000000"/>
            </w:tcBorders>
            <w:hideMark/>
          </w:tcPr>
          <w:p w14:paraId="0E88E23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w:t>
            </w:r>
          </w:p>
        </w:tc>
        <w:tc>
          <w:tcPr>
            <w:tcW w:w="1046" w:type="dxa"/>
            <w:tcBorders>
              <w:top w:val="single" w:sz="4" w:space="0" w:color="000000"/>
              <w:left w:val="single" w:sz="4" w:space="0" w:color="000000"/>
              <w:bottom w:val="single" w:sz="4" w:space="0" w:color="000000"/>
              <w:right w:val="single" w:sz="4" w:space="0" w:color="000000"/>
            </w:tcBorders>
            <w:hideMark/>
          </w:tcPr>
          <w:p w14:paraId="345B645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bl>
    <w:p w14:paraId="60477F10" w14:textId="77777777" w:rsidR="00C53B9D" w:rsidRDefault="00C53B9D" w:rsidP="00C53B9D"/>
    <w:p w14:paraId="568A7FD8" w14:textId="77777777" w:rsidR="00C53B9D" w:rsidRDefault="00C53B9D" w:rsidP="00C53B9D"/>
    <w:p w14:paraId="1A57735D" w14:textId="77777777" w:rsidR="00C53B9D" w:rsidRDefault="00C53B9D" w:rsidP="00C53B9D">
      <w:r w:rsidRPr="00F35582">
        <w:rPr>
          <w:b/>
          <w:bCs/>
        </w:rPr>
        <w:t>Assumptions</w:t>
      </w:r>
      <w:r>
        <w:t>:</w:t>
      </w:r>
    </w:p>
    <w:p w14:paraId="2F739C1A" w14:textId="0F4733EF" w:rsidR="003C3A53" w:rsidRPr="003220C5" w:rsidRDefault="000E6D55" w:rsidP="005232EE">
      <w:pPr>
        <w:pStyle w:val="ListParagraph"/>
        <w:numPr>
          <w:ilvl w:val="0"/>
          <w:numId w:val="1"/>
        </w:numPr>
      </w:pPr>
      <w:r w:rsidRPr="003220C5">
        <w:t>A student cannot have multiple addresses</w:t>
      </w:r>
      <w:r w:rsidR="003220C5">
        <w:t>.</w:t>
      </w:r>
    </w:p>
    <w:p w14:paraId="022BE4BD" w14:textId="4050D94C" w:rsidR="00C53B9D" w:rsidRDefault="00C53B9D" w:rsidP="00C53B9D">
      <w:pPr>
        <w:spacing w:after="160" w:line="259" w:lineRule="auto"/>
        <w:jc w:val="left"/>
      </w:pPr>
    </w:p>
    <w:p w14:paraId="68F2DB68" w14:textId="77777777" w:rsidR="00C53B9D" w:rsidRPr="007A3F45" w:rsidRDefault="00C53B9D" w:rsidP="00641586">
      <w:pPr>
        <w:pStyle w:val="Heading3"/>
        <w:rPr>
          <w:sz w:val="22"/>
          <w:szCs w:val="22"/>
          <w:lang w:bidi="ar-SA"/>
        </w:rPr>
      </w:pPr>
      <w:r w:rsidRPr="007A3F45">
        <w:t>UNF</w:t>
      </w:r>
    </w:p>
    <w:p w14:paraId="47D82031" w14:textId="7D7FA568" w:rsidR="00C53B9D" w:rsidRDefault="00C53B9D" w:rsidP="00C53B9D">
      <w:r>
        <w:t xml:space="preserve">Adding the </w:t>
      </w:r>
      <w:r w:rsidR="00B55C19">
        <w:t>above-mentioned</w:t>
      </w:r>
      <w:r>
        <w:t xml:space="preserve"> fields to the given Figure 2 fields, and identifying the repeating groups among them, we get the following UNF:</w:t>
      </w:r>
    </w:p>
    <w:p w14:paraId="4957C880" w14:textId="77777777" w:rsidR="00C53B9D" w:rsidRDefault="00C53B9D" w:rsidP="00C53B9D"/>
    <w:p w14:paraId="47B3A207" w14:textId="29739BF0" w:rsidR="00C53B9D" w:rsidRDefault="00C53B9D" w:rsidP="00C53B9D">
      <w:r w:rsidRPr="00B35800">
        <w:lastRenderedPageBreak/>
        <w:t>Student</w:t>
      </w:r>
      <w:r>
        <w:t xml:space="preserve"> (</w:t>
      </w:r>
      <w:r w:rsidRPr="0008124A">
        <w:rPr>
          <w:u w:val="single"/>
        </w:rPr>
        <w:t>Student_ID</w:t>
      </w:r>
      <w:r>
        <w:t xml:space="preserve">, </w:t>
      </w:r>
      <w:proofErr w:type="spellStart"/>
      <w:r>
        <w:t>Sudent_Name</w:t>
      </w:r>
      <w:proofErr w:type="spellEnd"/>
      <w:r>
        <w:t xml:space="preserve">, </w:t>
      </w:r>
      <w:proofErr w:type="spellStart"/>
      <w:r w:rsidR="00581314">
        <w:t>Street_No</w:t>
      </w:r>
      <w:proofErr w:type="spellEnd"/>
      <w:r w:rsidR="00581314">
        <w:t xml:space="preserve">., </w:t>
      </w:r>
      <w:proofErr w:type="spellStart"/>
      <w:r w:rsidR="00581314">
        <w:t>Street_Name</w:t>
      </w:r>
      <w:proofErr w:type="spellEnd"/>
      <w:r w:rsidR="00581314">
        <w:t xml:space="preserve">, </w:t>
      </w:r>
      <w:proofErr w:type="spellStart"/>
      <w:r w:rsidR="00581314">
        <w:t>State_Name</w:t>
      </w:r>
      <w:proofErr w:type="spellEnd"/>
      <w:r>
        <w:t xml:space="preserve">, {Module_Code, </w:t>
      </w:r>
      <w:proofErr w:type="spellStart"/>
      <w:r>
        <w:t>Module_Name</w:t>
      </w:r>
      <w:proofErr w:type="spellEnd"/>
      <w:r>
        <w:t xml:space="preserve"> {</w:t>
      </w:r>
      <w:proofErr w:type="spellStart"/>
      <w:r>
        <w:t>Assignment_Type</w:t>
      </w:r>
      <w:proofErr w:type="spellEnd"/>
      <w:r>
        <w:t>, Grade, Status}})</w:t>
      </w:r>
    </w:p>
    <w:p w14:paraId="515BC3FA" w14:textId="77777777" w:rsidR="00C53B9D" w:rsidRDefault="00C53B9D" w:rsidP="00C53B9D"/>
    <w:p w14:paraId="487A3B11" w14:textId="77777777" w:rsidR="00C53B9D" w:rsidRPr="00CF2B77" w:rsidRDefault="00C53B9D" w:rsidP="00641586">
      <w:pPr>
        <w:pStyle w:val="Heading3"/>
      </w:pPr>
      <w:r w:rsidRPr="00CF2B77">
        <w:t>1NF</w:t>
      </w:r>
    </w:p>
    <w:p w14:paraId="1438CE93" w14:textId="77777777" w:rsidR="00C53B9D" w:rsidRDefault="00C53B9D" w:rsidP="00C53B9D">
      <w:r w:rsidRPr="008642A9">
        <w:t xml:space="preserve">Separating the </w:t>
      </w:r>
      <w:r>
        <w:t>repeating groups identified in the UNF above and assigning composite keys, we get the following entities:</w:t>
      </w:r>
    </w:p>
    <w:p w14:paraId="6259973F" w14:textId="77777777" w:rsidR="00C53B9D" w:rsidRDefault="00C53B9D" w:rsidP="00C53B9D">
      <w:pPr>
        <w:rPr>
          <w:b/>
          <w:bCs/>
        </w:rPr>
      </w:pPr>
    </w:p>
    <w:p w14:paraId="220C2E6B" w14:textId="3C84B8CE" w:rsidR="00C53B9D" w:rsidRDefault="00C53B9D" w:rsidP="00C53B9D">
      <w:r w:rsidRPr="003D51E4">
        <w:t>Student-1</w:t>
      </w:r>
      <w:r>
        <w:rPr>
          <w:b/>
          <w:bCs/>
        </w:rPr>
        <w:t xml:space="preserve"> </w:t>
      </w:r>
      <w:r>
        <w:t>(</w:t>
      </w:r>
      <w:r>
        <w:rPr>
          <w:u w:val="single"/>
        </w:rPr>
        <w:t>Student_ID</w:t>
      </w:r>
      <w:r>
        <w:t xml:space="preserve">, </w:t>
      </w:r>
      <w:proofErr w:type="spellStart"/>
      <w:r>
        <w:t>Student_Name</w:t>
      </w:r>
      <w:proofErr w:type="spellEnd"/>
      <w:r>
        <w:t xml:space="preserve">, </w:t>
      </w:r>
      <w:proofErr w:type="spellStart"/>
      <w:r w:rsidR="00F000D4">
        <w:t>Street_No</w:t>
      </w:r>
      <w:proofErr w:type="spellEnd"/>
      <w:r w:rsidR="00F000D4">
        <w:t xml:space="preserve">., </w:t>
      </w:r>
      <w:proofErr w:type="spellStart"/>
      <w:r w:rsidR="00F000D4">
        <w:t>Street_Name</w:t>
      </w:r>
      <w:proofErr w:type="spellEnd"/>
      <w:r w:rsidR="00F000D4">
        <w:t xml:space="preserve">, </w:t>
      </w:r>
      <w:proofErr w:type="spellStart"/>
      <w:r w:rsidR="00F000D4">
        <w:t>State_Name</w:t>
      </w:r>
      <w:proofErr w:type="spellEnd"/>
      <w:r>
        <w:t>)</w:t>
      </w:r>
    </w:p>
    <w:p w14:paraId="485D933D" w14:textId="77777777" w:rsidR="00C53B9D" w:rsidRDefault="00C53B9D" w:rsidP="00C53B9D">
      <w:r w:rsidRPr="003D51E4">
        <w:t>Module-1</w:t>
      </w:r>
      <w:r>
        <w:t xml:space="preserve"> (</w:t>
      </w:r>
      <w:r w:rsidRPr="00EF213D">
        <w:rPr>
          <w:u w:val="single"/>
        </w:rPr>
        <w:t>Module_Code</w:t>
      </w:r>
      <w:r>
        <w:rPr>
          <w:u w:val="single"/>
        </w:rPr>
        <w:t xml:space="preserve">, </w:t>
      </w:r>
      <w:r w:rsidRPr="00EF213D">
        <w:rPr>
          <w:u w:val="single"/>
        </w:rPr>
        <w:t>Student_ID*</w:t>
      </w:r>
      <w:r>
        <w:t xml:space="preserve">, </w:t>
      </w:r>
      <w:proofErr w:type="spellStart"/>
      <w:r>
        <w:t>Module_Name</w:t>
      </w:r>
      <w:proofErr w:type="spellEnd"/>
      <w:r>
        <w:t>)</w:t>
      </w:r>
    </w:p>
    <w:p w14:paraId="48E6793B" w14:textId="77777777" w:rsidR="00C53B9D" w:rsidRDefault="00C53B9D" w:rsidP="00C53B9D">
      <w:r>
        <w:t>A</w:t>
      </w:r>
      <w:r w:rsidRPr="00EF0531">
        <w:t>ssignment-1</w:t>
      </w:r>
      <w:r>
        <w:rPr>
          <w:b/>
          <w:bCs/>
        </w:rPr>
        <w:t xml:space="preserve"> </w:t>
      </w:r>
      <w:r>
        <w:t>(</w:t>
      </w:r>
      <w:proofErr w:type="spellStart"/>
      <w:r w:rsidRPr="00CC0715">
        <w:rPr>
          <w:u w:val="single"/>
        </w:rPr>
        <w:t>Assignment_ID</w:t>
      </w:r>
      <w:proofErr w:type="spellEnd"/>
      <w:r>
        <w:rPr>
          <w:u w:val="single"/>
        </w:rPr>
        <w:t xml:space="preserve">, </w:t>
      </w:r>
      <w:r w:rsidRPr="00CC0715">
        <w:rPr>
          <w:u w:val="single"/>
        </w:rPr>
        <w:t>Student_ID*, Module_Code*</w:t>
      </w:r>
      <w:r>
        <w:t xml:space="preserve">, </w:t>
      </w:r>
      <w:proofErr w:type="spellStart"/>
      <w:r>
        <w:t>Assignment_Type</w:t>
      </w:r>
      <w:proofErr w:type="spellEnd"/>
      <w:r>
        <w:t>, Grade, Status)</w:t>
      </w:r>
    </w:p>
    <w:p w14:paraId="4CC59FC1" w14:textId="77777777" w:rsidR="00C53B9D" w:rsidRDefault="00C53B9D" w:rsidP="00C53B9D"/>
    <w:p w14:paraId="548E885A" w14:textId="77777777" w:rsidR="00C53B9D" w:rsidRPr="00CF2B77" w:rsidRDefault="00C53B9D" w:rsidP="00641586">
      <w:pPr>
        <w:pStyle w:val="Heading3"/>
      </w:pPr>
      <w:r w:rsidRPr="00CF2B77">
        <w:t>2NF</w:t>
      </w:r>
    </w:p>
    <w:p w14:paraId="7B11CB58" w14:textId="77777777" w:rsidR="00C53B9D" w:rsidRDefault="00C53B9D" w:rsidP="00C53B9D">
      <w:r>
        <w:t>After the repeating groups were separated into different entities and assigned new composite keys, they needed to be checked for partial dependencies.</w:t>
      </w:r>
    </w:p>
    <w:p w14:paraId="74B2E953" w14:textId="77777777" w:rsidR="00C53B9D" w:rsidRDefault="00C53B9D" w:rsidP="00C53B9D"/>
    <w:p w14:paraId="0EAE06D2" w14:textId="0CF3571E" w:rsidR="00C53B9D" w:rsidRDefault="00C53B9D" w:rsidP="00C53B9D">
      <w:r>
        <w:t xml:space="preserve">For Student-1: </w:t>
      </w:r>
    </w:p>
    <w:p w14:paraId="45486EE5" w14:textId="77777777" w:rsidR="00C53B9D" w:rsidRDefault="00C53B9D" w:rsidP="005232EE">
      <w:pPr>
        <w:pStyle w:val="ListParagraph"/>
        <w:numPr>
          <w:ilvl w:val="0"/>
          <w:numId w:val="2"/>
        </w:numPr>
      </w:pPr>
      <w:r w:rsidRPr="000D0631">
        <w:t>No composite keys were present and hence there were no partial depend</w:t>
      </w:r>
      <w:r>
        <w:t>e</w:t>
      </w:r>
      <w:r w:rsidRPr="000D0631">
        <w:t>ncies.</w:t>
      </w:r>
    </w:p>
    <w:p w14:paraId="06D32169" w14:textId="77777777" w:rsidR="00C53B9D" w:rsidRDefault="00C53B9D" w:rsidP="00C53B9D">
      <w:pPr>
        <w:pStyle w:val="ListParagraph"/>
      </w:pPr>
    </w:p>
    <w:p w14:paraId="6CB560EE" w14:textId="13BC25DB" w:rsidR="00C53B9D" w:rsidRDefault="00C53B9D" w:rsidP="00C53B9D">
      <w:pPr>
        <w:pStyle w:val="ListParagraph"/>
      </w:pPr>
      <w:r>
        <w:t>Student_ID → (</w:t>
      </w:r>
      <w:proofErr w:type="spellStart"/>
      <w:r>
        <w:t>Student_Name</w:t>
      </w:r>
      <w:proofErr w:type="spellEnd"/>
      <w:r>
        <w:t>,</w:t>
      </w:r>
      <w:r w:rsidR="00B62DA5">
        <w:t xml:space="preserve"> </w:t>
      </w:r>
      <w:proofErr w:type="spellStart"/>
      <w:r w:rsidR="00B62DA5">
        <w:t>Street_No</w:t>
      </w:r>
      <w:proofErr w:type="spellEnd"/>
      <w:r w:rsidR="00B62DA5">
        <w:t xml:space="preserve">., </w:t>
      </w:r>
      <w:proofErr w:type="spellStart"/>
      <w:r w:rsidR="00B62DA5">
        <w:t>Street_Name</w:t>
      </w:r>
      <w:proofErr w:type="spellEnd"/>
      <w:r w:rsidR="00B62DA5">
        <w:t xml:space="preserve">, </w:t>
      </w:r>
      <w:proofErr w:type="spellStart"/>
      <w:r w:rsidR="00B62DA5">
        <w:t>State_Name</w:t>
      </w:r>
      <w:proofErr w:type="spellEnd"/>
      <w:r>
        <w:t>)</w:t>
      </w:r>
    </w:p>
    <w:p w14:paraId="0554759D" w14:textId="77777777" w:rsidR="00C53B9D" w:rsidRDefault="00C53B9D" w:rsidP="00C53B9D">
      <w:pPr>
        <w:pStyle w:val="ListParagraph"/>
      </w:pPr>
    </w:p>
    <w:p w14:paraId="1430B1EC" w14:textId="20EF1492" w:rsidR="00C53B9D" w:rsidRDefault="00C53B9D" w:rsidP="00C53B9D">
      <w:pPr>
        <w:pStyle w:val="ListParagraph"/>
      </w:pPr>
      <w:r>
        <w:t>Student</w:t>
      </w:r>
      <w:r w:rsidRPr="0029163E">
        <w:t>-</w:t>
      </w:r>
      <w:r>
        <w:t>2</w:t>
      </w:r>
      <w:r w:rsidRPr="0029163E">
        <w:t xml:space="preserve"> (</w:t>
      </w:r>
      <w:r w:rsidRPr="006C460D">
        <w:rPr>
          <w:u w:val="single"/>
        </w:rPr>
        <w:t>Student_ID</w:t>
      </w:r>
      <w:r>
        <w:t xml:space="preserve">, </w:t>
      </w:r>
      <w:proofErr w:type="spellStart"/>
      <w:r>
        <w:t>Student_Name</w:t>
      </w:r>
      <w:proofErr w:type="spellEnd"/>
      <w:r>
        <w:t xml:space="preserve">, </w:t>
      </w:r>
      <w:proofErr w:type="spellStart"/>
      <w:r w:rsidR="000B2A61">
        <w:t>Street_No</w:t>
      </w:r>
      <w:proofErr w:type="spellEnd"/>
      <w:r w:rsidR="000B2A61">
        <w:t xml:space="preserve">., </w:t>
      </w:r>
      <w:proofErr w:type="spellStart"/>
      <w:r w:rsidR="000B2A61">
        <w:t>Street_Name</w:t>
      </w:r>
      <w:proofErr w:type="spellEnd"/>
      <w:r w:rsidR="000B2A61">
        <w:t xml:space="preserve">, </w:t>
      </w:r>
      <w:proofErr w:type="spellStart"/>
      <w:r w:rsidR="000B2A61">
        <w:t>State_Name</w:t>
      </w:r>
      <w:proofErr w:type="spellEnd"/>
      <w:r>
        <w:t>)</w:t>
      </w:r>
    </w:p>
    <w:p w14:paraId="2B2672D1" w14:textId="77777777" w:rsidR="00C53B9D" w:rsidRDefault="00C53B9D" w:rsidP="00C53B9D">
      <w:pPr>
        <w:pStyle w:val="ListParagraph"/>
      </w:pPr>
    </w:p>
    <w:p w14:paraId="7D0F8BB9" w14:textId="77777777" w:rsidR="00C53B9D" w:rsidRDefault="00C53B9D" w:rsidP="00C53B9D">
      <w:r>
        <w:t>For Module-1:</w:t>
      </w:r>
    </w:p>
    <w:p w14:paraId="58702334" w14:textId="77777777" w:rsidR="00C53B9D" w:rsidRDefault="00C53B9D" w:rsidP="005232EE">
      <w:pPr>
        <w:pStyle w:val="ListParagraph"/>
        <w:numPr>
          <w:ilvl w:val="0"/>
          <w:numId w:val="2"/>
        </w:numPr>
      </w:pPr>
      <w:r>
        <w:t xml:space="preserve">Module_Code key determines </w:t>
      </w:r>
      <w:proofErr w:type="spellStart"/>
      <w:r>
        <w:t>Module_Name</w:t>
      </w:r>
      <w:proofErr w:type="spellEnd"/>
    </w:p>
    <w:p w14:paraId="61036A6A" w14:textId="77777777" w:rsidR="00C53B9D" w:rsidRDefault="00C53B9D" w:rsidP="005232EE">
      <w:pPr>
        <w:pStyle w:val="ListParagraph"/>
        <w:numPr>
          <w:ilvl w:val="0"/>
          <w:numId w:val="2"/>
        </w:numPr>
      </w:pPr>
      <w:r w:rsidRPr="00824E35">
        <w:t>Module_Code, Student_ID</w:t>
      </w:r>
      <w:r>
        <w:t>* composite key determines nothing</w:t>
      </w:r>
    </w:p>
    <w:p w14:paraId="5B164D42" w14:textId="77777777" w:rsidR="00C53B9D" w:rsidRDefault="00C53B9D" w:rsidP="005232EE">
      <w:pPr>
        <w:pStyle w:val="ListParagraph"/>
        <w:numPr>
          <w:ilvl w:val="0"/>
          <w:numId w:val="2"/>
        </w:numPr>
      </w:pPr>
      <w:r>
        <w:t>Student _ID* foreign key determines nothing</w:t>
      </w:r>
    </w:p>
    <w:p w14:paraId="019EB446" w14:textId="77777777" w:rsidR="00C53B9D" w:rsidRDefault="00C53B9D" w:rsidP="00C53B9D"/>
    <w:p w14:paraId="407685FF" w14:textId="77777777" w:rsidR="00C53B9D" w:rsidRDefault="00C53B9D" w:rsidP="00C53B9D">
      <w:pPr>
        <w:ind w:left="360"/>
      </w:pPr>
      <w:r>
        <w:t>Student_ID, Module_Code → ()</w:t>
      </w:r>
    </w:p>
    <w:p w14:paraId="1DFF53B1" w14:textId="77777777" w:rsidR="00C53B9D" w:rsidRDefault="00C53B9D" w:rsidP="00C53B9D">
      <w:pPr>
        <w:ind w:left="360"/>
      </w:pPr>
      <w:r>
        <w:t>Student_ID → ()</w:t>
      </w:r>
    </w:p>
    <w:p w14:paraId="673A7A40" w14:textId="77777777" w:rsidR="00C53B9D" w:rsidRDefault="00C53B9D" w:rsidP="00C53B9D">
      <w:pPr>
        <w:ind w:left="360"/>
      </w:pPr>
      <w:r>
        <w:lastRenderedPageBreak/>
        <w:t>Module_Code → (</w:t>
      </w:r>
      <w:proofErr w:type="spellStart"/>
      <w:r>
        <w:t>Module_Name</w:t>
      </w:r>
      <w:proofErr w:type="spellEnd"/>
      <w:r>
        <w:t>)</w:t>
      </w:r>
    </w:p>
    <w:p w14:paraId="4970D7FE" w14:textId="77777777" w:rsidR="00C53B9D" w:rsidRDefault="00C53B9D" w:rsidP="00C53B9D">
      <w:pPr>
        <w:pStyle w:val="ListParagraph"/>
      </w:pPr>
      <w:r>
        <w:tab/>
      </w:r>
    </w:p>
    <w:p w14:paraId="091B16F3" w14:textId="77777777" w:rsidR="00C53B9D" w:rsidRDefault="00C53B9D" w:rsidP="00C53B9D">
      <w:pPr>
        <w:ind w:left="360"/>
      </w:pPr>
      <w:r w:rsidRPr="003D51E4">
        <w:t>Module-</w:t>
      </w:r>
      <w:r>
        <w:t>S</w:t>
      </w:r>
      <w:r w:rsidRPr="003D51E4">
        <w:t>tudent-</w:t>
      </w:r>
      <w:r>
        <w:t>2 (</w:t>
      </w:r>
      <w:r w:rsidRPr="00EF213D">
        <w:rPr>
          <w:u w:val="single"/>
        </w:rPr>
        <w:t>Student_ID*, Module_Code*</w:t>
      </w:r>
      <w:r>
        <w:t>)</w:t>
      </w:r>
    </w:p>
    <w:p w14:paraId="6F4C1C6D" w14:textId="77777777" w:rsidR="00C53B9D" w:rsidRDefault="00C53B9D" w:rsidP="00C53B9D">
      <w:pPr>
        <w:ind w:left="360"/>
      </w:pPr>
      <w:r w:rsidRPr="00B31E86">
        <w:t>Module-2</w:t>
      </w:r>
      <w:r>
        <w:rPr>
          <w:b/>
          <w:bCs/>
        </w:rPr>
        <w:t xml:space="preserve"> </w:t>
      </w:r>
      <w:r>
        <w:t>(</w:t>
      </w:r>
      <w:r>
        <w:rPr>
          <w:u w:val="single"/>
        </w:rPr>
        <w:t>Module_Code</w:t>
      </w:r>
      <w:r>
        <w:t xml:space="preserve">, </w:t>
      </w:r>
      <w:proofErr w:type="spellStart"/>
      <w:r>
        <w:t>Module_Name</w:t>
      </w:r>
      <w:proofErr w:type="spellEnd"/>
      <w:r>
        <w:t>)</w:t>
      </w:r>
    </w:p>
    <w:p w14:paraId="55EB6B9F" w14:textId="77777777" w:rsidR="00C53B9D" w:rsidRDefault="00C53B9D" w:rsidP="00C53B9D">
      <w:pPr>
        <w:ind w:left="360"/>
      </w:pPr>
    </w:p>
    <w:p w14:paraId="438C8D80" w14:textId="77777777" w:rsidR="00C53B9D" w:rsidRDefault="00C53B9D" w:rsidP="00C53B9D">
      <w:r>
        <w:t>For Assignment-1:</w:t>
      </w:r>
    </w:p>
    <w:p w14:paraId="021D4012" w14:textId="77777777" w:rsidR="00C53B9D" w:rsidRDefault="00C53B9D" w:rsidP="005232EE">
      <w:pPr>
        <w:pStyle w:val="ListParagraph"/>
        <w:numPr>
          <w:ilvl w:val="0"/>
          <w:numId w:val="2"/>
        </w:numPr>
      </w:pPr>
      <w:proofErr w:type="spellStart"/>
      <w:r>
        <w:t>Assignment_ID</w:t>
      </w:r>
      <w:proofErr w:type="spellEnd"/>
      <w:r>
        <w:t xml:space="preserve"> key determines Assigment_Type</w:t>
      </w:r>
    </w:p>
    <w:p w14:paraId="372F9A7A" w14:textId="77777777" w:rsidR="00C53B9D" w:rsidRDefault="00C53B9D" w:rsidP="005232EE">
      <w:pPr>
        <w:pStyle w:val="ListParagraph"/>
        <w:numPr>
          <w:ilvl w:val="0"/>
          <w:numId w:val="2"/>
        </w:numPr>
      </w:pPr>
      <w:proofErr w:type="spellStart"/>
      <w:r>
        <w:t>Assignment_ID</w:t>
      </w:r>
      <w:proofErr w:type="spellEnd"/>
      <w:r>
        <w:t>, Student_ID*, Module_Code* composite key determines Grade, Status</w:t>
      </w:r>
    </w:p>
    <w:p w14:paraId="38460D0B" w14:textId="77777777" w:rsidR="00C53B9D" w:rsidRDefault="00C53B9D" w:rsidP="005232EE">
      <w:pPr>
        <w:pStyle w:val="ListParagraph"/>
        <w:numPr>
          <w:ilvl w:val="0"/>
          <w:numId w:val="2"/>
        </w:numPr>
      </w:pPr>
      <w:r>
        <w:t>Student _ID* foreign key determines nothing</w:t>
      </w:r>
    </w:p>
    <w:p w14:paraId="726F3DDA" w14:textId="77777777" w:rsidR="00C53B9D" w:rsidRDefault="00C53B9D" w:rsidP="005232EE">
      <w:pPr>
        <w:pStyle w:val="ListParagraph"/>
        <w:numPr>
          <w:ilvl w:val="0"/>
          <w:numId w:val="2"/>
        </w:numPr>
      </w:pPr>
      <w:r>
        <w:t>Module _Code* foreign key determines nothing</w:t>
      </w:r>
    </w:p>
    <w:p w14:paraId="30A4D2C0" w14:textId="77777777" w:rsidR="00C53B9D" w:rsidRDefault="00C53B9D" w:rsidP="00C53B9D"/>
    <w:p w14:paraId="3E35E1A6" w14:textId="77777777" w:rsidR="00C53B9D" w:rsidRDefault="00C53B9D" w:rsidP="00C53B9D">
      <w:pPr>
        <w:ind w:left="360"/>
      </w:pPr>
      <w:proofErr w:type="spellStart"/>
      <w:r>
        <w:t>Assignment_ID</w:t>
      </w:r>
      <w:proofErr w:type="spellEnd"/>
      <w:r>
        <w:t xml:space="preserve"> → (</w:t>
      </w:r>
      <w:proofErr w:type="spellStart"/>
      <w:r>
        <w:t>Assignment_Type</w:t>
      </w:r>
      <w:proofErr w:type="spellEnd"/>
      <w:r>
        <w:t>)</w:t>
      </w:r>
    </w:p>
    <w:p w14:paraId="341E653D" w14:textId="77777777" w:rsidR="00C53B9D" w:rsidRPr="00BD26F1" w:rsidRDefault="00C53B9D" w:rsidP="00C53B9D">
      <w:pPr>
        <w:ind w:left="360"/>
        <w:rPr>
          <w:sz w:val="22"/>
          <w:szCs w:val="22"/>
        </w:rPr>
      </w:pPr>
      <w:proofErr w:type="spellStart"/>
      <w:r>
        <w:t>Assignment_ID</w:t>
      </w:r>
      <w:proofErr w:type="spellEnd"/>
      <w:r>
        <w:t>, Student_ID, Module_Code → (Grade, Status)</w:t>
      </w:r>
    </w:p>
    <w:p w14:paraId="0D1E9707" w14:textId="77777777" w:rsidR="00C53B9D" w:rsidRDefault="00C53B9D" w:rsidP="00C53B9D">
      <w:pPr>
        <w:ind w:left="360"/>
      </w:pPr>
      <w:r>
        <w:t>Student_ID → ()</w:t>
      </w:r>
    </w:p>
    <w:p w14:paraId="69948E0E" w14:textId="77777777" w:rsidR="00C53B9D" w:rsidRDefault="00C53B9D" w:rsidP="00C53B9D">
      <w:pPr>
        <w:ind w:left="360"/>
      </w:pPr>
      <w:r>
        <w:t xml:space="preserve">Module_Code → () </w:t>
      </w:r>
    </w:p>
    <w:p w14:paraId="031A96DE" w14:textId="77777777" w:rsidR="00C53B9D" w:rsidRDefault="00C53B9D" w:rsidP="00C53B9D">
      <w:pPr>
        <w:ind w:left="360"/>
      </w:pPr>
    </w:p>
    <w:p w14:paraId="2E1A65B7" w14:textId="77777777" w:rsidR="00C53B9D" w:rsidRDefault="00C53B9D" w:rsidP="00C53B9D">
      <w:pPr>
        <w:ind w:left="360"/>
      </w:pPr>
      <w:r>
        <w:t>The partial dependencies are separated into new entities as:</w:t>
      </w:r>
    </w:p>
    <w:p w14:paraId="45BCF79F" w14:textId="77777777" w:rsidR="00C53B9D" w:rsidRDefault="00C53B9D" w:rsidP="00C53B9D">
      <w:pPr>
        <w:ind w:left="360"/>
      </w:pPr>
      <w:r>
        <w:t>A</w:t>
      </w:r>
      <w:r w:rsidRPr="00EF0531">
        <w:t>ssignment-</w:t>
      </w:r>
      <w:r>
        <w:t>2 (</w:t>
      </w:r>
      <w:proofErr w:type="spellStart"/>
      <w:r>
        <w:rPr>
          <w:u w:val="single"/>
        </w:rPr>
        <w:t>Assignment_ID</w:t>
      </w:r>
      <w:proofErr w:type="spellEnd"/>
      <w:r>
        <w:rPr>
          <w:u w:val="single"/>
        </w:rPr>
        <w:t xml:space="preserve">, </w:t>
      </w:r>
      <w:proofErr w:type="spellStart"/>
      <w:r>
        <w:rPr>
          <w:u w:val="single"/>
        </w:rPr>
        <w:t>Assignment_Type</w:t>
      </w:r>
      <w:proofErr w:type="spellEnd"/>
      <w:r>
        <w:t>)</w:t>
      </w:r>
    </w:p>
    <w:p w14:paraId="7D746CF1" w14:textId="77777777" w:rsidR="00C53B9D" w:rsidRDefault="00C53B9D" w:rsidP="00C53B9D">
      <w:pPr>
        <w:ind w:left="360"/>
      </w:pPr>
      <w:r w:rsidRPr="00EF0531">
        <w:t>Student-</w:t>
      </w:r>
      <w:r>
        <w:t>A</w:t>
      </w:r>
      <w:r w:rsidRPr="00EF0531">
        <w:t>ssignment-</w:t>
      </w:r>
      <w:r>
        <w:t>2</w:t>
      </w:r>
      <w:r>
        <w:rPr>
          <w:b/>
          <w:bCs/>
        </w:rPr>
        <w:t xml:space="preserve"> </w:t>
      </w:r>
      <w:r>
        <w:t>(</w:t>
      </w:r>
      <w:proofErr w:type="spellStart"/>
      <w:r w:rsidRPr="00A57972">
        <w:rPr>
          <w:u w:val="single"/>
        </w:rPr>
        <w:t>Assignment_ID</w:t>
      </w:r>
      <w:proofErr w:type="spellEnd"/>
      <w:r>
        <w:rPr>
          <w:u w:val="single"/>
        </w:rPr>
        <w:t xml:space="preserve">*, </w:t>
      </w:r>
      <w:r w:rsidRPr="00A57972">
        <w:rPr>
          <w:u w:val="single"/>
        </w:rPr>
        <w:t>Student_ID*, Module_Code*</w:t>
      </w:r>
      <w:r>
        <w:t>, Grade, Status)</w:t>
      </w:r>
    </w:p>
    <w:p w14:paraId="7684661D" w14:textId="77777777" w:rsidR="00C53B9D" w:rsidRDefault="00C53B9D" w:rsidP="00C53B9D">
      <w:pPr>
        <w:spacing w:after="160" w:line="259" w:lineRule="auto"/>
        <w:jc w:val="left"/>
      </w:pPr>
      <w:r>
        <w:br w:type="page"/>
      </w:r>
    </w:p>
    <w:p w14:paraId="504E5D72" w14:textId="77777777" w:rsidR="00C53B9D" w:rsidRDefault="00C53B9D" w:rsidP="00C53B9D">
      <w:r>
        <w:lastRenderedPageBreak/>
        <w:t>Hence, the results of 2NF are the following entities:</w:t>
      </w:r>
    </w:p>
    <w:p w14:paraId="6963C271" w14:textId="29BC4206" w:rsidR="00C53B9D" w:rsidRDefault="00C53B9D" w:rsidP="00C53B9D">
      <w:pPr>
        <w:ind w:left="720"/>
      </w:pPr>
      <w:r>
        <w:t>Student</w:t>
      </w:r>
      <w:r w:rsidRPr="0029163E">
        <w:t>-</w:t>
      </w:r>
      <w:r>
        <w:t>2</w:t>
      </w:r>
      <w:r w:rsidRPr="0029163E">
        <w:t xml:space="preserve"> (</w:t>
      </w:r>
      <w:r w:rsidRPr="007E0DD1">
        <w:rPr>
          <w:u w:val="single"/>
        </w:rPr>
        <w:t>Student_ID</w:t>
      </w:r>
      <w:r>
        <w:t xml:space="preserve">, </w:t>
      </w:r>
      <w:proofErr w:type="spellStart"/>
      <w:r>
        <w:t>Student_Name</w:t>
      </w:r>
      <w:proofErr w:type="spellEnd"/>
      <w:r>
        <w:t>,</w:t>
      </w:r>
      <w:r w:rsidR="00A816A1" w:rsidRPr="00A816A1">
        <w:t xml:space="preserve"> </w:t>
      </w:r>
      <w:proofErr w:type="spellStart"/>
      <w:r w:rsidR="00A816A1">
        <w:t>Street_No</w:t>
      </w:r>
      <w:proofErr w:type="spellEnd"/>
      <w:r w:rsidR="00A816A1">
        <w:t xml:space="preserve">., </w:t>
      </w:r>
      <w:proofErr w:type="spellStart"/>
      <w:r w:rsidR="00A816A1">
        <w:t>Street_Name</w:t>
      </w:r>
      <w:proofErr w:type="spellEnd"/>
      <w:r w:rsidR="00A816A1">
        <w:t xml:space="preserve">, </w:t>
      </w:r>
      <w:proofErr w:type="spellStart"/>
      <w:r w:rsidR="00A816A1">
        <w:t>State_Name</w:t>
      </w:r>
      <w:proofErr w:type="spellEnd"/>
      <w:r>
        <w:t>)</w:t>
      </w:r>
    </w:p>
    <w:p w14:paraId="332755B3" w14:textId="77777777" w:rsidR="00C53B9D" w:rsidRDefault="00C53B9D" w:rsidP="00C53B9D">
      <w:pPr>
        <w:ind w:left="360" w:firstLine="360"/>
      </w:pPr>
      <w:r w:rsidRPr="003D51E4">
        <w:t>Module-</w:t>
      </w:r>
      <w:r>
        <w:t>S</w:t>
      </w:r>
      <w:r w:rsidRPr="003D51E4">
        <w:t>tudent-</w:t>
      </w:r>
      <w:r>
        <w:t>2 (</w:t>
      </w:r>
      <w:r w:rsidRPr="00EF213D">
        <w:rPr>
          <w:u w:val="single"/>
        </w:rPr>
        <w:t>Student_ID*, Module_Code*</w:t>
      </w:r>
      <w:r>
        <w:t>)</w:t>
      </w:r>
    </w:p>
    <w:p w14:paraId="070F760B" w14:textId="77777777" w:rsidR="00C53B9D" w:rsidRDefault="00C53B9D" w:rsidP="00C53B9D">
      <w:pPr>
        <w:ind w:left="360" w:firstLine="360"/>
      </w:pPr>
      <w:r w:rsidRPr="00B31E86">
        <w:t>Module-2</w:t>
      </w:r>
      <w:r>
        <w:rPr>
          <w:b/>
          <w:bCs/>
        </w:rPr>
        <w:t xml:space="preserve"> </w:t>
      </w:r>
      <w:r>
        <w:t>(</w:t>
      </w:r>
      <w:r>
        <w:rPr>
          <w:u w:val="single"/>
        </w:rPr>
        <w:t>Module_Code</w:t>
      </w:r>
      <w:r>
        <w:t xml:space="preserve">, </w:t>
      </w:r>
      <w:proofErr w:type="spellStart"/>
      <w:r>
        <w:t>Module_Name</w:t>
      </w:r>
      <w:proofErr w:type="spellEnd"/>
      <w:r>
        <w:t>)</w:t>
      </w:r>
    </w:p>
    <w:p w14:paraId="77303871" w14:textId="77777777" w:rsidR="00C53B9D" w:rsidRDefault="00C53B9D" w:rsidP="00C53B9D">
      <w:pPr>
        <w:ind w:left="360" w:firstLine="360"/>
      </w:pPr>
      <w:bookmarkStart w:id="1" w:name="_Hlk97202554"/>
      <w:r>
        <w:t>A</w:t>
      </w:r>
      <w:r w:rsidRPr="00EF0531">
        <w:t>ssignment-</w:t>
      </w:r>
      <w:r>
        <w:t>2 (</w:t>
      </w:r>
      <w:proofErr w:type="spellStart"/>
      <w:r>
        <w:rPr>
          <w:u w:val="single"/>
        </w:rPr>
        <w:t>Assignment_ID</w:t>
      </w:r>
      <w:proofErr w:type="spellEnd"/>
      <w:r>
        <w:rPr>
          <w:u w:val="single"/>
        </w:rPr>
        <w:t xml:space="preserve">, </w:t>
      </w:r>
      <w:proofErr w:type="spellStart"/>
      <w:r>
        <w:rPr>
          <w:u w:val="single"/>
        </w:rPr>
        <w:t>Assignment_Type</w:t>
      </w:r>
      <w:proofErr w:type="spellEnd"/>
      <w:r>
        <w:t>)</w:t>
      </w:r>
    </w:p>
    <w:p w14:paraId="0FF24CF3" w14:textId="77777777" w:rsidR="00C53B9D" w:rsidRDefault="00C53B9D" w:rsidP="00C53B9D">
      <w:pPr>
        <w:ind w:left="720"/>
      </w:pPr>
      <w:r w:rsidRPr="00EF0531">
        <w:t>Student-</w:t>
      </w:r>
      <w:r>
        <w:t>A</w:t>
      </w:r>
      <w:r w:rsidRPr="00EF0531">
        <w:t>ssignment-</w:t>
      </w:r>
      <w:r>
        <w:t>2</w:t>
      </w:r>
      <w:r>
        <w:rPr>
          <w:b/>
          <w:bCs/>
        </w:rPr>
        <w:t xml:space="preserve"> </w:t>
      </w:r>
      <w:r>
        <w:t>(</w:t>
      </w:r>
      <w:proofErr w:type="spellStart"/>
      <w:r w:rsidRPr="00A57972">
        <w:rPr>
          <w:u w:val="single"/>
        </w:rPr>
        <w:t>Assignment_ID</w:t>
      </w:r>
      <w:proofErr w:type="spellEnd"/>
      <w:r>
        <w:rPr>
          <w:u w:val="single"/>
        </w:rPr>
        <w:t xml:space="preserve">*, </w:t>
      </w:r>
      <w:r w:rsidRPr="00A57972">
        <w:rPr>
          <w:u w:val="single"/>
        </w:rPr>
        <w:t>Student_ID*, Module_Code*</w:t>
      </w:r>
      <w:r>
        <w:t>, Grade, Status)</w:t>
      </w:r>
    </w:p>
    <w:bookmarkEnd w:id="1"/>
    <w:p w14:paraId="5D7ED088" w14:textId="77777777" w:rsidR="00C53B9D" w:rsidRDefault="00C53B9D" w:rsidP="00C53B9D"/>
    <w:p w14:paraId="6512CB78" w14:textId="77777777" w:rsidR="00C53B9D" w:rsidRPr="00CF2B77" w:rsidRDefault="00C53B9D" w:rsidP="00641586">
      <w:pPr>
        <w:pStyle w:val="Heading3"/>
      </w:pPr>
      <w:r w:rsidRPr="00CF2B77">
        <w:t>3NF</w:t>
      </w:r>
    </w:p>
    <w:p w14:paraId="1D14A12C" w14:textId="77777777" w:rsidR="00C53B9D" w:rsidRDefault="00C53B9D" w:rsidP="00C53B9D">
      <w:r w:rsidRPr="0095304C">
        <w:t xml:space="preserve">After </w:t>
      </w:r>
      <w:r>
        <w:t>checking and removing any partial dependencies, transitive dependencies are required to be checked and removed.</w:t>
      </w:r>
    </w:p>
    <w:p w14:paraId="3B77E203" w14:textId="77777777" w:rsidR="00C53B9D" w:rsidRDefault="00C53B9D" w:rsidP="00C53B9D"/>
    <w:p w14:paraId="01265C71" w14:textId="77777777" w:rsidR="00C53B9D" w:rsidRDefault="00C53B9D" w:rsidP="00C53B9D">
      <w:r>
        <w:t>For Student-</w:t>
      </w:r>
      <w:proofErr w:type="gramStart"/>
      <w:r>
        <w:t>2 :</w:t>
      </w:r>
      <w:proofErr w:type="gramEnd"/>
      <w:r>
        <w:t xml:space="preserve"> </w:t>
      </w:r>
    </w:p>
    <w:p w14:paraId="3A092B0D" w14:textId="46BD995A" w:rsidR="00C53B9D" w:rsidRDefault="00C53B9D" w:rsidP="005232EE">
      <w:pPr>
        <w:pStyle w:val="ListParagraph"/>
        <w:numPr>
          <w:ilvl w:val="0"/>
          <w:numId w:val="2"/>
        </w:numPr>
      </w:pPr>
      <w:r w:rsidRPr="009933AA">
        <w:t>Student_ID</w:t>
      </w:r>
      <w:r>
        <w:t xml:space="preserve"> determines </w:t>
      </w:r>
      <w:proofErr w:type="spellStart"/>
      <w:r>
        <w:t>Student_Name</w:t>
      </w:r>
      <w:proofErr w:type="spellEnd"/>
      <w:r>
        <w:t xml:space="preserve">, </w:t>
      </w:r>
      <w:proofErr w:type="spellStart"/>
      <w:r w:rsidR="007A0606">
        <w:t>Street_No</w:t>
      </w:r>
      <w:proofErr w:type="spellEnd"/>
      <w:r w:rsidR="007A0606">
        <w:t xml:space="preserve">., </w:t>
      </w:r>
      <w:proofErr w:type="spellStart"/>
      <w:r w:rsidR="007A0606">
        <w:t>Street_Name</w:t>
      </w:r>
      <w:proofErr w:type="spellEnd"/>
      <w:r w:rsidR="007A0606">
        <w:t xml:space="preserve">, </w:t>
      </w:r>
      <w:proofErr w:type="spellStart"/>
      <w:r w:rsidR="007A0606">
        <w:t>State_Name</w:t>
      </w:r>
      <w:proofErr w:type="spellEnd"/>
      <w:r w:rsidR="007A0606">
        <w:t xml:space="preserve"> </w:t>
      </w:r>
      <w:proofErr w:type="spellStart"/>
      <w:r>
        <w:t>Student_Name</w:t>
      </w:r>
      <w:proofErr w:type="spellEnd"/>
      <w:r>
        <w:t xml:space="preserve"> determines nothing</w:t>
      </w:r>
    </w:p>
    <w:p w14:paraId="0CC55D54" w14:textId="77777777" w:rsidR="00C53B9D" w:rsidRDefault="00C53B9D" w:rsidP="005232EE">
      <w:pPr>
        <w:pStyle w:val="ListParagraph"/>
        <w:numPr>
          <w:ilvl w:val="0"/>
          <w:numId w:val="2"/>
        </w:numPr>
      </w:pPr>
      <w:r>
        <w:t>Student_Address determines nothing</w:t>
      </w:r>
    </w:p>
    <w:p w14:paraId="1AE8EBF7" w14:textId="77777777" w:rsidR="00C53B9D" w:rsidRDefault="00C53B9D" w:rsidP="00D44C3C"/>
    <w:p w14:paraId="606F97BC" w14:textId="3FDEF0DD" w:rsidR="00C53B9D" w:rsidRDefault="00C53B9D" w:rsidP="00D44C3C">
      <w:pPr>
        <w:ind w:left="360"/>
      </w:pPr>
      <w:r w:rsidRPr="007526D8">
        <w:t>Student_ID</w:t>
      </w:r>
      <w:r>
        <w:t xml:space="preserve"> → (</w:t>
      </w:r>
      <w:proofErr w:type="spellStart"/>
      <w:r w:rsidRPr="007526D8">
        <w:t>Student_Name</w:t>
      </w:r>
      <w:proofErr w:type="spellEnd"/>
      <w:r w:rsidRPr="007526D8">
        <w:t>,</w:t>
      </w:r>
      <w:r w:rsidR="008C5ADE" w:rsidRPr="008C5ADE">
        <w:t xml:space="preserve"> </w:t>
      </w:r>
      <w:proofErr w:type="spellStart"/>
      <w:r w:rsidR="008C5ADE">
        <w:t>Street_No</w:t>
      </w:r>
      <w:proofErr w:type="spellEnd"/>
      <w:r w:rsidR="008C5ADE">
        <w:t xml:space="preserve">., </w:t>
      </w:r>
      <w:proofErr w:type="spellStart"/>
      <w:r w:rsidR="008C5ADE">
        <w:t>Street_Name</w:t>
      </w:r>
      <w:proofErr w:type="spellEnd"/>
      <w:r w:rsidR="008C5ADE">
        <w:t xml:space="preserve">, </w:t>
      </w:r>
      <w:proofErr w:type="spellStart"/>
      <w:r w:rsidR="008C5ADE">
        <w:t>State_Name</w:t>
      </w:r>
      <w:proofErr w:type="spellEnd"/>
      <w:r>
        <w:t>)</w:t>
      </w:r>
    </w:p>
    <w:p w14:paraId="2F8BE8E4" w14:textId="77777777" w:rsidR="00D44C3C" w:rsidRDefault="00D44C3C" w:rsidP="00D44C3C">
      <w:pPr>
        <w:ind w:left="360"/>
      </w:pPr>
    </w:p>
    <w:p w14:paraId="54D438EF" w14:textId="77777777" w:rsidR="00DF1707" w:rsidRDefault="00DF1707" w:rsidP="00DF1707">
      <w:pPr>
        <w:ind w:left="360" w:firstLine="360"/>
      </w:pPr>
      <w:r>
        <w:t>There are no transitive dependencies.</w:t>
      </w:r>
    </w:p>
    <w:p w14:paraId="543A9EC6" w14:textId="77777777" w:rsidR="00C53B9D" w:rsidRDefault="00C53B9D" w:rsidP="00C53B9D">
      <w:pPr>
        <w:ind w:firstLine="360"/>
      </w:pPr>
    </w:p>
    <w:p w14:paraId="67E9E5FF" w14:textId="455262BD" w:rsidR="00C53B9D" w:rsidRDefault="00C53B9D" w:rsidP="00C53B9D">
      <w:pPr>
        <w:ind w:left="360"/>
      </w:pPr>
      <w:r>
        <w:t>Student-3 (</w:t>
      </w:r>
      <w:r w:rsidRPr="00C91608">
        <w:rPr>
          <w:u w:val="single"/>
        </w:rPr>
        <w:t>Student_ID</w:t>
      </w:r>
      <w:r>
        <w:t xml:space="preserve">, </w:t>
      </w:r>
      <w:proofErr w:type="spellStart"/>
      <w:r w:rsidRPr="007526D8">
        <w:t>Student_Name</w:t>
      </w:r>
      <w:proofErr w:type="spellEnd"/>
      <w:r w:rsidRPr="007526D8">
        <w:t>,</w:t>
      </w:r>
      <w:r w:rsidR="008C5ADE" w:rsidRPr="008C5ADE">
        <w:t xml:space="preserve"> </w:t>
      </w:r>
      <w:proofErr w:type="spellStart"/>
      <w:r w:rsidR="008C5ADE">
        <w:t>Street_No</w:t>
      </w:r>
      <w:proofErr w:type="spellEnd"/>
      <w:r w:rsidR="008C5ADE">
        <w:t xml:space="preserve">., </w:t>
      </w:r>
      <w:proofErr w:type="spellStart"/>
      <w:r w:rsidR="008C5ADE">
        <w:t>Street_Name</w:t>
      </w:r>
      <w:proofErr w:type="spellEnd"/>
      <w:r w:rsidR="008C5ADE">
        <w:t xml:space="preserve">, </w:t>
      </w:r>
      <w:proofErr w:type="spellStart"/>
      <w:r w:rsidR="008C5ADE">
        <w:t>State_Name</w:t>
      </w:r>
      <w:proofErr w:type="spellEnd"/>
      <w:r>
        <w:t>)</w:t>
      </w:r>
    </w:p>
    <w:p w14:paraId="3FC560AF" w14:textId="77777777" w:rsidR="00033FFF" w:rsidRDefault="00033FFF" w:rsidP="00C53B9D">
      <w:pPr>
        <w:ind w:firstLine="360"/>
      </w:pPr>
    </w:p>
    <w:p w14:paraId="2F5B9ED6" w14:textId="60A547EE" w:rsidR="00C53B9D" w:rsidRDefault="00C53B9D" w:rsidP="00C53B9D">
      <w:pPr>
        <w:ind w:firstLine="360"/>
      </w:pPr>
      <w:r>
        <w:t xml:space="preserve">For </w:t>
      </w:r>
      <w:r w:rsidRPr="003D51E4">
        <w:t>Module-</w:t>
      </w:r>
      <w:r>
        <w:t>S</w:t>
      </w:r>
      <w:r w:rsidRPr="003D51E4">
        <w:t>tudent-</w:t>
      </w:r>
      <w:r>
        <w:t>2:</w:t>
      </w:r>
    </w:p>
    <w:p w14:paraId="68E9461D" w14:textId="77777777" w:rsidR="00C53B9D" w:rsidRDefault="00C53B9D" w:rsidP="00C53B9D">
      <w:pPr>
        <w:ind w:left="720"/>
      </w:pPr>
      <w:r>
        <w:t>There are no transitive dependencies, the entity contains only a composite primary key.</w:t>
      </w:r>
    </w:p>
    <w:p w14:paraId="5833C696" w14:textId="77777777" w:rsidR="00C53B9D" w:rsidRDefault="00C53B9D" w:rsidP="00C53B9D">
      <w:pPr>
        <w:ind w:left="720"/>
      </w:pPr>
    </w:p>
    <w:p w14:paraId="55565297" w14:textId="77777777" w:rsidR="00C53B9D" w:rsidRDefault="00C53B9D" w:rsidP="00C53B9D">
      <w:pPr>
        <w:ind w:firstLine="720"/>
      </w:pPr>
      <w:r w:rsidRPr="003D51E4">
        <w:t>Module-</w:t>
      </w:r>
      <w:r>
        <w:t>S</w:t>
      </w:r>
      <w:r w:rsidRPr="003D51E4">
        <w:t>tudent-</w:t>
      </w:r>
      <w:r>
        <w:t>3 (</w:t>
      </w:r>
      <w:r w:rsidRPr="00EF213D">
        <w:rPr>
          <w:u w:val="single"/>
        </w:rPr>
        <w:t>Student_ID*, Module_Code*</w:t>
      </w:r>
      <w:r>
        <w:t>)</w:t>
      </w:r>
    </w:p>
    <w:p w14:paraId="6BAB4C7C" w14:textId="77777777" w:rsidR="00C53B9D" w:rsidRDefault="00C53B9D" w:rsidP="00C53B9D">
      <w:pPr>
        <w:ind w:left="720"/>
      </w:pPr>
    </w:p>
    <w:p w14:paraId="25A224E3" w14:textId="77777777" w:rsidR="00C53B9D" w:rsidRDefault="00C53B9D" w:rsidP="00C53B9D">
      <w:r>
        <w:tab/>
      </w:r>
    </w:p>
    <w:p w14:paraId="586DEB69" w14:textId="77777777" w:rsidR="00C53B9D" w:rsidRDefault="00C53B9D" w:rsidP="00C53B9D">
      <w:pPr>
        <w:ind w:firstLine="360"/>
      </w:pPr>
      <w:r>
        <w:lastRenderedPageBreak/>
        <w:t>For Module-2:</w:t>
      </w:r>
    </w:p>
    <w:p w14:paraId="0BECF7E9" w14:textId="77777777" w:rsidR="00C53B9D" w:rsidRDefault="00C53B9D" w:rsidP="005232EE">
      <w:pPr>
        <w:pStyle w:val="ListParagraph"/>
        <w:numPr>
          <w:ilvl w:val="0"/>
          <w:numId w:val="2"/>
        </w:numPr>
      </w:pPr>
      <w:r>
        <w:t xml:space="preserve">Module_Code determines </w:t>
      </w:r>
      <w:proofErr w:type="spellStart"/>
      <w:r>
        <w:t>Module_Name</w:t>
      </w:r>
      <w:proofErr w:type="spellEnd"/>
    </w:p>
    <w:p w14:paraId="1CEF542D" w14:textId="77777777" w:rsidR="00C53B9D" w:rsidRDefault="00C53B9D" w:rsidP="005232EE">
      <w:pPr>
        <w:pStyle w:val="ListParagraph"/>
        <w:numPr>
          <w:ilvl w:val="0"/>
          <w:numId w:val="2"/>
        </w:numPr>
      </w:pPr>
      <w:proofErr w:type="spellStart"/>
      <w:r>
        <w:t>Module_Name</w:t>
      </w:r>
      <w:proofErr w:type="spellEnd"/>
      <w:r>
        <w:t xml:space="preserve"> determines nothing</w:t>
      </w:r>
    </w:p>
    <w:p w14:paraId="247D1479" w14:textId="77777777" w:rsidR="00C53B9D" w:rsidRDefault="00C53B9D" w:rsidP="00C53B9D">
      <w:pPr>
        <w:ind w:firstLine="360"/>
      </w:pPr>
    </w:p>
    <w:p w14:paraId="6D871C6D" w14:textId="77777777" w:rsidR="00C53B9D" w:rsidRDefault="00C53B9D" w:rsidP="00C53B9D">
      <w:pPr>
        <w:ind w:left="360" w:firstLine="360"/>
      </w:pPr>
      <w:r>
        <w:t>There are no transitive dependencies.</w:t>
      </w:r>
    </w:p>
    <w:p w14:paraId="735A83D2" w14:textId="77777777" w:rsidR="00C53B9D" w:rsidRDefault="00C53B9D" w:rsidP="00C53B9D">
      <w:pPr>
        <w:ind w:left="720"/>
      </w:pPr>
    </w:p>
    <w:p w14:paraId="728003CD" w14:textId="77777777" w:rsidR="00C53B9D" w:rsidRDefault="00C53B9D" w:rsidP="00C53B9D">
      <w:pPr>
        <w:ind w:left="720"/>
      </w:pPr>
      <w:r w:rsidRPr="00B31E86">
        <w:t>Module-</w:t>
      </w:r>
      <w:r>
        <w:t>3</w:t>
      </w:r>
      <w:r>
        <w:rPr>
          <w:b/>
          <w:bCs/>
        </w:rPr>
        <w:t xml:space="preserve"> </w:t>
      </w:r>
      <w:r>
        <w:t>(</w:t>
      </w:r>
      <w:r>
        <w:rPr>
          <w:u w:val="single"/>
        </w:rPr>
        <w:t>Module_Code</w:t>
      </w:r>
      <w:r>
        <w:t xml:space="preserve">, </w:t>
      </w:r>
      <w:proofErr w:type="spellStart"/>
      <w:r>
        <w:t>Module_Name</w:t>
      </w:r>
      <w:proofErr w:type="spellEnd"/>
      <w:r>
        <w:t>)</w:t>
      </w:r>
    </w:p>
    <w:p w14:paraId="341EBAB2" w14:textId="77777777" w:rsidR="00C53B9D" w:rsidRDefault="00C53B9D" w:rsidP="00C53B9D"/>
    <w:p w14:paraId="19ED15CF" w14:textId="77777777" w:rsidR="00C53B9D" w:rsidRDefault="00C53B9D" w:rsidP="00C53B9D">
      <w:pPr>
        <w:ind w:firstLine="360"/>
      </w:pPr>
      <w:r>
        <w:t>For Assignment-2:</w:t>
      </w:r>
    </w:p>
    <w:p w14:paraId="376A6331" w14:textId="77777777" w:rsidR="00C53B9D" w:rsidRDefault="00C53B9D" w:rsidP="005232EE">
      <w:pPr>
        <w:pStyle w:val="ListParagraph"/>
        <w:numPr>
          <w:ilvl w:val="0"/>
          <w:numId w:val="2"/>
        </w:numPr>
      </w:pPr>
      <w:proofErr w:type="spellStart"/>
      <w:r>
        <w:t>Assignment_ID</w:t>
      </w:r>
      <w:proofErr w:type="spellEnd"/>
      <w:r>
        <w:t xml:space="preserve"> determines Assigment_Type</w:t>
      </w:r>
    </w:p>
    <w:p w14:paraId="076C2319" w14:textId="77777777" w:rsidR="00C53B9D" w:rsidRDefault="00C53B9D" w:rsidP="005232EE">
      <w:pPr>
        <w:pStyle w:val="ListParagraph"/>
        <w:numPr>
          <w:ilvl w:val="0"/>
          <w:numId w:val="2"/>
        </w:numPr>
      </w:pPr>
      <w:proofErr w:type="spellStart"/>
      <w:r>
        <w:t>Assignment_Type</w:t>
      </w:r>
      <w:proofErr w:type="spellEnd"/>
      <w:r>
        <w:t xml:space="preserve"> determines nothing</w:t>
      </w:r>
    </w:p>
    <w:p w14:paraId="5A8B36D2" w14:textId="77777777" w:rsidR="00C53B9D" w:rsidRDefault="00C53B9D" w:rsidP="005232EE">
      <w:pPr>
        <w:pStyle w:val="ListParagraph"/>
        <w:numPr>
          <w:ilvl w:val="0"/>
          <w:numId w:val="2"/>
        </w:numPr>
      </w:pPr>
      <w:proofErr w:type="spellStart"/>
      <w:r>
        <w:t>Module_Name</w:t>
      </w:r>
      <w:proofErr w:type="spellEnd"/>
      <w:r>
        <w:t xml:space="preserve"> determines nothing</w:t>
      </w:r>
    </w:p>
    <w:p w14:paraId="29C2EDBB" w14:textId="77777777" w:rsidR="00C53B9D" w:rsidRDefault="00C53B9D" w:rsidP="00C53B9D">
      <w:pPr>
        <w:ind w:firstLine="360"/>
      </w:pPr>
    </w:p>
    <w:p w14:paraId="3626F7CD" w14:textId="77777777" w:rsidR="00C53B9D" w:rsidRDefault="00C53B9D" w:rsidP="00C53B9D">
      <w:pPr>
        <w:ind w:left="360" w:firstLine="360"/>
      </w:pPr>
      <w:r>
        <w:t>There are no transitive dependencies.</w:t>
      </w:r>
    </w:p>
    <w:p w14:paraId="0FFD3749" w14:textId="77777777" w:rsidR="00C53B9D" w:rsidRDefault="00C53B9D" w:rsidP="00C53B9D">
      <w:pPr>
        <w:ind w:left="360" w:firstLine="360"/>
      </w:pPr>
    </w:p>
    <w:p w14:paraId="003EADC3" w14:textId="77777777" w:rsidR="00C53B9D" w:rsidRDefault="00C53B9D" w:rsidP="00C53B9D">
      <w:pPr>
        <w:ind w:firstLine="720"/>
      </w:pPr>
      <w:r>
        <w:t>Assignment-3 (</w:t>
      </w:r>
      <w:proofErr w:type="spellStart"/>
      <w:r w:rsidRPr="00BB4C8E">
        <w:rPr>
          <w:u w:val="single"/>
        </w:rPr>
        <w:t>Assignment_ID</w:t>
      </w:r>
      <w:proofErr w:type="spellEnd"/>
      <w:r>
        <w:t xml:space="preserve">, </w:t>
      </w:r>
      <w:proofErr w:type="spellStart"/>
      <w:r>
        <w:t>Assignment_Type</w:t>
      </w:r>
      <w:proofErr w:type="spellEnd"/>
      <w:r>
        <w:t>)</w:t>
      </w:r>
    </w:p>
    <w:p w14:paraId="7F9CB4D4" w14:textId="77777777" w:rsidR="00C53B9D" w:rsidRDefault="00C53B9D" w:rsidP="00C53B9D">
      <w:pPr>
        <w:ind w:firstLine="720"/>
      </w:pPr>
    </w:p>
    <w:p w14:paraId="39D2228D" w14:textId="77777777" w:rsidR="00C53B9D" w:rsidRDefault="00C53B9D" w:rsidP="00C53B9D">
      <w:pPr>
        <w:ind w:firstLine="360"/>
      </w:pPr>
      <w:r>
        <w:t>For Student-Assignment-2:</w:t>
      </w:r>
    </w:p>
    <w:p w14:paraId="4D8454E9" w14:textId="77777777" w:rsidR="00C53B9D" w:rsidRDefault="00C53B9D" w:rsidP="005232EE">
      <w:pPr>
        <w:pStyle w:val="ListParagraph"/>
        <w:numPr>
          <w:ilvl w:val="0"/>
          <w:numId w:val="2"/>
        </w:numPr>
      </w:pPr>
      <w:proofErr w:type="spellStart"/>
      <w:r>
        <w:t>Assignment_ID</w:t>
      </w:r>
      <w:proofErr w:type="spellEnd"/>
      <w:r>
        <w:t>, Student_ID, Module_Code composite key determines Grade</w:t>
      </w:r>
    </w:p>
    <w:p w14:paraId="68BA58BE" w14:textId="77777777" w:rsidR="00C53B9D" w:rsidRDefault="00C53B9D" w:rsidP="005232EE">
      <w:pPr>
        <w:pStyle w:val="ListParagraph"/>
        <w:numPr>
          <w:ilvl w:val="0"/>
          <w:numId w:val="2"/>
        </w:numPr>
      </w:pPr>
      <w:r>
        <w:t>Grade determines Status</w:t>
      </w:r>
    </w:p>
    <w:p w14:paraId="4FEB52A8" w14:textId="77777777" w:rsidR="00C53B9D" w:rsidRDefault="00C53B9D" w:rsidP="005232EE">
      <w:pPr>
        <w:pStyle w:val="ListParagraph"/>
        <w:numPr>
          <w:ilvl w:val="0"/>
          <w:numId w:val="2"/>
        </w:numPr>
      </w:pPr>
      <w:r>
        <w:t>Status determines nothing</w:t>
      </w:r>
    </w:p>
    <w:p w14:paraId="11CEC483" w14:textId="77777777" w:rsidR="00C53B9D" w:rsidRDefault="00C53B9D" w:rsidP="00C53B9D">
      <w:pPr>
        <w:pStyle w:val="ListParagraph"/>
      </w:pPr>
    </w:p>
    <w:p w14:paraId="44558206" w14:textId="77777777" w:rsidR="00C53B9D" w:rsidRDefault="00C53B9D" w:rsidP="00C53B9D">
      <w:pPr>
        <w:pStyle w:val="ListParagraph"/>
      </w:pPr>
      <w:proofErr w:type="spellStart"/>
      <w:r>
        <w:t>Assignment_ID</w:t>
      </w:r>
      <w:proofErr w:type="spellEnd"/>
      <w:r>
        <w:t>*, Student_ID*, Module_Code* → Grade</w:t>
      </w:r>
    </w:p>
    <w:p w14:paraId="1F69EF02" w14:textId="77777777" w:rsidR="00C53B9D" w:rsidRDefault="00C53B9D" w:rsidP="00C53B9D">
      <w:pPr>
        <w:pStyle w:val="ListParagraph"/>
      </w:pPr>
      <w:r>
        <w:t>Grade → Status</w:t>
      </w:r>
    </w:p>
    <w:p w14:paraId="3E02D680" w14:textId="77777777" w:rsidR="00C53B9D" w:rsidRDefault="00C53B9D" w:rsidP="00C53B9D">
      <w:pPr>
        <w:ind w:left="360" w:firstLine="360"/>
      </w:pPr>
    </w:p>
    <w:p w14:paraId="0DEBBDE0" w14:textId="77777777" w:rsidR="00C53B9D" w:rsidRDefault="00C53B9D" w:rsidP="00C53B9D">
      <w:pPr>
        <w:ind w:left="360" w:firstLine="360"/>
      </w:pPr>
      <w:r>
        <w:t>The transitive dependencies are separated as:</w:t>
      </w:r>
    </w:p>
    <w:p w14:paraId="27DFF7E5" w14:textId="77777777" w:rsidR="00C53B9D" w:rsidRDefault="00C53B9D" w:rsidP="00C53B9D">
      <w:pPr>
        <w:ind w:left="360" w:firstLine="360"/>
      </w:pPr>
    </w:p>
    <w:p w14:paraId="5635C489" w14:textId="77777777" w:rsidR="00C53B9D" w:rsidRDefault="00C53B9D" w:rsidP="00C53B9D">
      <w:pPr>
        <w:ind w:left="720"/>
      </w:pPr>
      <w:r>
        <w:t>Student-Assignment-3 (</w:t>
      </w:r>
      <w:proofErr w:type="spellStart"/>
      <w:r w:rsidRPr="00477BED">
        <w:rPr>
          <w:u w:val="single"/>
        </w:rPr>
        <w:t>Assignment_ID</w:t>
      </w:r>
      <w:proofErr w:type="spellEnd"/>
      <w:r w:rsidRPr="00477BED">
        <w:rPr>
          <w:u w:val="single"/>
        </w:rPr>
        <w:t>*, Student_ID*, Module_Code*</w:t>
      </w:r>
      <w:r>
        <w:t>, Grade_ID*)</w:t>
      </w:r>
    </w:p>
    <w:p w14:paraId="67C1AC62" w14:textId="77777777" w:rsidR="00C53B9D" w:rsidRDefault="00C53B9D" w:rsidP="00C53B9D">
      <w:pPr>
        <w:ind w:left="720"/>
      </w:pPr>
      <w:r>
        <w:t>Grade-3 (</w:t>
      </w:r>
      <w:r w:rsidRPr="00542F19">
        <w:rPr>
          <w:u w:val="single"/>
        </w:rPr>
        <w:t>Grade_ID</w:t>
      </w:r>
      <w:r>
        <w:t>, Grade, Status)</w:t>
      </w:r>
    </w:p>
    <w:p w14:paraId="0BFF2C08" w14:textId="77777777" w:rsidR="00C53B9D" w:rsidRDefault="00C53B9D" w:rsidP="00C53B9D">
      <w:pPr>
        <w:ind w:left="720"/>
      </w:pPr>
    </w:p>
    <w:p w14:paraId="5748EF1E" w14:textId="77777777" w:rsidR="00C53B9D" w:rsidRDefault="00C53B9D" w:rsidP="00C53B9D">
      <w:r>
        <w:lastRenderedPageBreak/>
        <w:t xml:space="preserve">Hence, the results of 3NF are the following </w:t>
      </w:r>
      <w:proofErr w:type="gramStart"/>
      <w:r>
        <w:t>entities :</w:t>
      </w:r>
      <w:proofErr w:type="gramEnd"/>
      <w:r>
        <w:t xml:space="preserve"> </w:t>
      </w:r>
    </w:p>
    <w:p w14:paraId="240A454A" w14:textId="066D982D" w:rsidR="00C53B9D" w:rsidRDefault="00C53B9D" w:rsidP="00C53B9D">
      <w:pPr>
        <w:ind w:left="360"/>
      </w:pPr>
      <w:r>
        <w:t>Student-3 (</w:t>
      </w:r>
      <w:r w:rsidRPr="00C91608">
        <w:rPr>
          <w:u w:val="single"/>
        </w:rPr>
        <w:t>Student_ID</w:t>
      </w:r>
      <w:r>
        <w:t xml:space="preserve">, </w:t>
      </w:r>
      <w:proofErr w:type="spellStart"/>
      <w:r w:rsidRPr="007526D8">
        <w:t>Student_Name</w:t>
      </w:r>
      <w:proofErr w:type="spellEnd"/>
      <w:r w:rsidRPr="007526D8">
        <w:t xml:space="preserve">, </w:t>
      </w:r>
      <w:proofErr w:type="spellStart"/>
      <w:r w:rsidR="007D5793">
        <w:t>Street_No</w:t>
      </w:r>
      <w:proofErr w:type="spellEnd"/>
      <w:r w:rsidR="007D5793">
        <w:t xml:space="preserve">., </w:t>
      </w:r>
      <w:proofErr w:type="spellStart"/>
      <w:r w:rsidR="007D5793">
        <w:t>Street_Name</w:t>
      </w:r>
      <w:proofErr w:type="spellEnd"/>
      <w:r w:rsidR="007D5793">
        <w:t xml:space="preserve">, </w:t>
      </w:r>
      <w:proofErr w:type="spellStart"/>
      <w:r w:rsidR="007D5793">
        <w:t>State_Name</w:t>
      </w:r>
      <w:proofErr w:type="spellEnd"/>
      <w:r>
        <w:t>)</w:t>
      </w:r>
    </w:p>
    <w:p w14:paraId="5AE979FC" w14:textId="77777777" w:rsidR="00C53B9D" w:rsidRDefault="00C53B9D" w:rsidP="00C53B9D">
      <w:pPr>
        <w:ind w:firstLine="360"/>
      </w:pPr>
      <w:r w:rsidRPr="003D51E4">
        <w:t>Module-</w:t>
      </w:r>
      <w:r>
        <w:t>S</w:t>
      </w:r>
      <w:r w:rsidRPr="003D51E4">
        <w:t>tudent-</w:t>
      </w:r>
      <w:r>
        <w:t>3 (</w:t>
      </w:r>
      <w:r w:rsidRPr="00EF213D">
        <w:rPr>
          <w:u w:val="single"/>
        </w:rPr>
        <w:t>Student_ID*, Module_Code*</w:t>
      </w:r>
      <w:r>
        <w:t>)</w:t>
      </w:r>
    </w:p>
    <w:p w14:paraId="49F9936F" w14:textId="77777777" w:rsidR="00C53B9D" w:rsidRDefault="00C53B9D" w:rsidP="00C53B9D">
      <w:pPr>
        <w:ind w:left="360"/>
      </w:pPr>
      <w:r w:rsidRPr="00B31E86">
        <w:t>Module-</w:t>
      </w:r>
      <w:r>
        <w:t>3</w:t>
      </w:r>
      <w:r>
        <w:rPr>
          <w:b/>
          <w:bCs/>
        </w:rPr>
        <w:t xml:space="preserve"> </w:t>
      </w:r>
      <w:r>
        <w:t>(</w:t>
      </w:r>
      <w:r>
        <w:rPr>
          <w:u w:val="single"/>
        </w:rPr>
        <w:t>Module_Code</w:t>
      </w:r>
      <w:r>
        <w:t xml:space="preserve">, </w:t>
      </w:r>
      <w:proofErr w:type="spellStart"/>
      <w:r>
        <w:t>Module_Name</w:t>
      </w:r>
      <w:proofErr w:type="spellEnd"/>
      <w:r>
        <w:t>)</w:t>
      </w:r>
    </w:p>
    <w:p w14:paraId="0699EFD4" w14:textId="77777777" w:rsidR="00C53B9D" w:rsidRDefault="00C53B9D" w:rsidP="00C53B9D">
      <w:pPr>
        <w:ind w:firstLine="360"/>
      </w:pPr>
      <w:r>
        <w:t>Assignment-3 (</w:t>
      </w:r>
      <w:proofErr w:type="spellStart"/>
      <w:r w:rsidRPr="00BB4C8E">
        <w:rPr>
          <w:u w:val="single"/>
        </w:rPr>
        <w:t>Assignment_ID</w:t>
      </w:r>
      <w:proofErr w:type="spellEnd"/>
      <w:r>
        <w:t xml:space="preserve">, </w:t>
      </w:r>
      <w:proofErr w:type="spellStart"/>
      <w:r>
        <w:t>Assignment_Type</w:t>
      </w:r>
      <w:proofErr w:type="spellEnd"/>
      <w:r>
        <w:t>)</w:t>
      </w:r>
    </w:p>
    <w:p w14:paraId="5A925E13" w14:textId="77777777" w:rsidR="00C53B9D" w:rsidRDefault="00C53B9D" w:rsidP="00C53B9D">
      <w:pPr>
        <w:ind w:left="360"/>
      </w:pPr>
      <w:r>
        <w:t>Student-Assignment-3 (</w:t>
      </w:r>
      <w:proofErr w:type="spellStart"/>
      <w:r w:rsidRPr="00477BED">
        <w:rPr>
          <w:u w:val="single"/>
        </w:rPr>
        <w:t>Assignment_ID</w:t>
      </w:r>
      <w:proofErr w:type="spellEnd"/>
      <w:r w:rsidRPr="00477BED">
        <w:rPr>
          <w:u w:val="single"/>
        </w:rPr>
        <w:t>*, Student_ID*, Module_Code*</w:t>
      </w:r>
      <w:r>
        <w:t>, Grade_ID*)</w:t>
      </w:r>
    </w:p>
    <w:p w14:paraId="3C2FD25F" w14:textId="77777777" w:rsidR="00C53B9D" w:rsidRDefault="00C53B9D" w:rsidP="00C53B9D">
      <w:pPr>
        <w:ind w:left="360"/>
      </w:pPr>
      <w:r>
        <w:t>Grade-3 (</w:t>
      </w:r>
      <w:r w:rsidRPr="00542F19">
        <w:rPr>
          <w:u w:val="single"/>
        </w:rPr>
        <w:t>Grade_ID</w:t>
      </w:r>
      <w:r>
        <w:t>, Grade, Status)</w:t>
      </w:r>
    </w:p>
    <w:p w14:paraId="11A66DB1" w14:textId="77777777" w:rsidR="00C53B9D" w:rsidRDefault="00C53B9D" w:rsidP="00C53B9D">
      <w:pPr>
        <w:ind w:left="720"/>
      </w:pPr>
    </w:p>
    <w:p w14:paraId="38CAD759" w14:textId="77777777" w:rsidR="00C53B9D" w:rsidRDefault="00C53B9D" w:rsidP="00641586">
      <w:pPr>
        <w:pStyle w:val="Heading3"/>
      </w:pPr>
      <w:r w:rsidRPr="00EC52E7">
        <w:t xml:space="preserve">Final entities from figure </w:t>
      </w:r>
      <w:r>
        <w:t>2</w:t>
      </w:r>
    </w:p>
    <w:p w14:paraId="58B44613" w14:textId="77777777" w:rsidR="00C53B9D" w:rsidRPr="00266571" w:rsidRDefault="00C53B9D" w:rsidP="00C53B9D">
      <w:r>
        <w:t>After normalizing figure 2 up to third normal form, the following entities are obtained:</w:t>
      </w:r>
    </w:p>
    <w:p w14:paraId="16F13174" w14:textId="24FCEEC1" w:rsidR="00C53B9D" w:rsidRDefault="00C53B9D" w:rsidP="00C53B9D">
      <w:pPr>
        <w:ind w:left="360"/>
      </w:pPr>
      <w:r>
        <w:t>Student (</w:t>
      </w:r>
      <w:r w:rsidRPr="00C91608">
        <w:rPr>
          <w:u w:val="single"/>
        </w:rPr>
        <w:t>Student_ID</w:t>
      </w:r>
      <w:r>
        <w:t xml:space="preserve">, </w:t>
      </w:r>
      <w:proofErr w:type="spellStart"/>
      <w:r w:rsidRPr="007526D8">
        <w:t>Student_Name</w:t>
      </w:r>
      <w:proofErr w:type="spellEnd"/>
      <w:r w:rsidRPr="007526D8">
        <w:t xml:space="preserve">, </w:t>
      </w:r>
      <w:proofErr w:type="spellStart"/>
      <w:r w:rsidR="00833CC8">
        <w:t>Street_No</w:t>
      </w:r>
      <w:proofErr w:type="spellEnd"/>
      <w:r w:rsidR="00833CC8">
        <w:t xml:space="preserve">., </w:t>
      </w:r>
      <w:proofErr w:type="spellStart"/>
      <w:r w:rsidR="00833CC8">
        <w:t>Street_Name</w:t>
      </w:r>
      <w:proofErr w:type="spellEnd"/>
      <w:r w:rsidR="00833CC8">
        <w:t xml:space="preserve">, </w:t>
      </w:r>
      <w:proofErr w:type="spellStart"/>
      <w:r w:rsidR="00833CC8">
        <w:t>State_Name</w:t>
      </w:r>
      <w:proofErr w:type="spellEnd"/>
      <w:r>
        <w:t>)</w:t>
      </w:r>
    </w:p>
    <w:p w14:paraId="116BC5AD" w14:textId="77777777" w:rsidR="00C53B9D" w:rsidRDefault="00C53B9D" w:rsidP="00C53B9D">
      <w:pPr>
        <w:ind w:firstLine="360"/>
      </w:pPr>
      <w:r w:rsidRPr="003D51E4">
        <w:t>Module-</w:t>
      </w:r>
      <w:r>
        <w:t>S</w:t>
      </w:r>
      <w:r w:rsidRPr="003D51E4">
        <w:t>tudent</w:t>
      </w:r>
      <w:r>
        <w:t xml:space="preserve"> (</w:t>
      </w:r>
      <w:r w:rsidRPr="00EF213D">
        <w:rPr>
          <w:u w:val="single"/>
        </w:rPr>
        <w:t>Student_ID*, Module_Code*</w:t>
      </w:r>
      <w:r>
        <w:t>)</w:t>
      </w:r>
    </w:p>
    <w:p w14:paraId="6E8B2C87" w14:textId="77777777" w:rsidR="00C53B9D" w:rsidRDefault="00C53B9D" w:rsidP="00C53B9D">
      <w:pPr>
        <w:ind w:left="360"/>
      </w:pPr>
      <w:r w:rsidRPr="00B31E86">
        <w:t>Module</w:t>
      </w:r>
      <w:r>
        <w:rPr>
          <w:b/>
          <w:bCs/>
        </w:rPr>
        <w:t xml:space="preserve"> </w:t>
      </w:r>
      <w:r>
        <w:t>(</w:t>
      </w:r>
      <w:r>
        <w:rPr>
          <w:u w:val="single"/>
        </w:rPr>
        <w:t>Module_Code</w:t>
      </w:r>
      <w:r>
        <w:t xml:space="preserve">, </w:t>
      </w:r>
      <w:proofErr w:type="spellStart"/>
      <w:r>
        <w:t>Module_Name</w:t>
      </w:r>
      <w:proofErr w:type="spellEnd"/>
      <w:r>
        <w:t>)</w:t>
      </w:r>
    </w:p>
    <w:p w14:paraId="6C381719" w14:textId="77777777" w:rsidR="00C53B9D" w:rsidRDefault="00C53B9D" w:rsidP="00C53B9D">
      <w:pPr>
        <w:ind w:firstLine="360"/>
      </w:pPr>
      <w:r>
        <w:t>Assignment (</w:t>
      </w:r>
      <w:proofErr w:type="spellStart"/>
      <w:r w:rsidRPr="00BB4C8E">
        <w:rPr>
          <w:u w:val="single"/>
        </w:rPr>
        <w:t>Assignment_ID</w:t>
      </w:r>
      <w:proofErr w:type="spellEnd"/>
      <w:r>
        <w:t xml:space="preserve">, </w:t>
      </w:r>
      <w:proofErr w:type="spellStart"/>
      <w:r>
        <w:t>Assignment_Type</w:t>
      </w:r>
      <w:proofErr w:type="spellEnd"/>
      <w:r>
        <w:t>)</w:t>
      </w:r>
    </w:p>
    <w:p w14:paraId="3EDB1531" w14:textId="77777777" w:rsidR="00C53B9D" w:rsidRDefault="00C53B9D" w:rsidP="00C53B9D">
      <w:pPr>
        <w:ind w:left="360"/>
      </w:pPr>
      <w:r>
        <w:t>Student-Assignment (</w:t>
      </w:r>
      <w:proofErr w:type="spellStart"/>
      <w:r w:rsidRPr="00477BED">
        <w:rPr>
          <w:u w:val="single"/>
        </w:rPr>
        <w:t>Assignment_ID</w:t>
      </w:r>
      <w:proofErr w:type="spellEnd"/>
      <w:r w:rsidRPr="00477BED">
        <w:rPr>
          <w:u w:val="single"/>
        </w:rPr>
        <w:t>*, Student_ID*, Module_Code*</w:t>
      </w:r>
      <w:r>
        <w:t>, Grade_ID*)</w:t>
      </w:r>
    </w:p>
    <w:p w14:paraId="75C8BD0F" w14:textId="77777777" w:rsidR="00C53B9D" w:rsidRDefault="00C53B9D" w:rsidP="00C53B9D">
      <w:pPr>
        <w:ind w:left="360"/>
      </w:pPr>
      <w:r>
        <w:t>Grade (</w:t>
      </w:r>
      <w:r w:rsidRPr="00542F19">
        <w:rPr>
          <w:u w:val="single"/>
        </w:rPr>
        <w:t>Grade_ID</w:t>
      </w:r>
      <w:r>
        <w:t>, Grade, Status)</w:t>
      </w:r>
    </w:p>
    <w:p w14:paraId="3109D47F" w14:textId="77777777" w:rsidR="00C53B9D" w:rsidRDefault="00C53B9D" w:rsidP="00C53B9D">
      <w:pPr>
        <w:spacing w:after="160" w:line="259" w:lineRule="auto"/>
        <w:jc w:val="left"/>
      </w:pPr>
      <w:r>
        <w:br w:type="page"/>
      </w:r>
    </w:p>
    <w:p w14:paraId="645B63C6" w14:textId="595A4DC2" w:rsidR="003E58FB" w:rsidRDefault="003E58FB" w:rsidP="00B43D2E">
      <w:pPr>
        <w:pStyle w:val="Heading1"/>
      </w:pPr>
      <w:r>
        <w:lastRenderedPageBreak/>
        <w:t>Integration</w:t>
      </w:r>
      <w:r w:rsidR="00B43D2E">
        <w:t xml:space="preserve"> and Assumptions</w:t>
      </w:r>
    </w:p>
    <w:p w14:paraId="0D192B09" w14:textId="6DB39505" w:rsidR="00233B11" w:rsidRDefault="00233B11" w:rsidP="00233B11">
      <w:r>
        <w:t>Assumptions:</w:t>
      </w:r>
    </w:p>
    <w:p w14:paraId="1D68C992" w14:textId="2CA2CBA8" w:rsidR="00233B11" w:rsidRDefault="00233B11" w:rsidP="005232EE">
      <w:pPr>
        <w:pStyle w:val="ListParagraph"/>
        <w:numPr>
          <w:ilvl w:val="0"/>
          <w:numId w:val="5"/>
        </w:numPr>
      </w:pPr>
      <w:r>
        <w:t xml:space="preserve">A teacher </w:t>
      </w:r>
      <w:r w:rsidR="005A206B">
        <w:t>may</w:t>
      </w:r>
      <w:r>
        <w:t xml:space="preserve"> have multiple </w:t>
      </w:r>
      <w:r w:rsidR="00B947D4">
        <w:t>addresses,</w:t>
      </w:r>
      <w:r>
        <w:t xml:space="preserve"> but a student can only have one address</w:t>
      </w:r>
      <w:r w:rsidR="00E914BB">
        <w:t xml:space="preserve"> recorded</w:t>
      </w:r>
      <w:r>
        <w:t>.</w:t>
      </w:r>
    </w:p>
    <w:p w14:paraId="134FBC68" w14:textId="650D075C" w:rsidR="00F97B7C" w:rsidRDefault="00BE6491" w:rsidP="005232EE">
      <w:pPr>
        <w:pStyle w:val="ListParagraph"/>
        <w:numPr>
          <w:ilvl w:val="0"/>
          <w:numId w:val="5"/>
        </w:numPr>
      </w:pPr>
      <w:r>
        <w:t>Grade is evaluated in a single alphabet</w:t>
      </w:r>
      <w:r w:rsidR="007F3602">
        <w:t xml:space="preserve"> optionally followed by a sign</w:t>
      </w:r>
      <w:r w:rsidR="00A21E40">
        <w:t xml:space="preserve"> (</w:t>
      </w:r>
      <w:r w:rsidR="00B947D4">
        <w:t>Ex:</w:t>
      </w:r>
      <w:r w:rsidR="00B01AC0">
        <w:t xml:space="preserve"> </w:t>
      </w:r>
      <w:r w:rsidR="00A21E40">
        <w:t>A, A+)</w:t>
      </w:r>
      <w:r w:rsidR="007F3602">
        <w:t>.</w:t>
      </w:r>
    </w:p>
    <w:p w14:paraId="32CE9C60" w14:textId="19D989CB" w:rsidR="008868CF" w:rsidRDefault="008868CF" w:rsidP="005232EE">
      <w:pPr>
        <w:pStyle w:val="ListParagraph"/>
        <w:numPr>
          <w:ilvl w:val="0"/>
          <w:numId w:val="5"/>
        </w:numPr>
      </w:pPr>
      <w:r>
        <w:t xml:space="preserve">College has additional departments for managing examinations, </w:t>
      </w:r>
      <w:r w:rsidR="00EA43D4">
        <w:t>assessments</w:t>
      </w:r>
      <w:r>
        <w:t xml:space="preserve">, </w:t>
      </w:r>
      <w:r w:rsidR="00B947D4">
        <w:t>results,</w:t>
      </w:r>
      <w:r w:rsidR="001459AA">
        <w:t xml:space="preserve"> as well as</w:t>
      </w:r>
      <w:r>
        <w:t xml:space="preserve"> fees.</w:t>
      </w:r>
    </w:p>
    <w:p w14:paraId="00A0E9F9" w14:textId="28A9FD66" w:rsidR="00B947D4" w:rsidRDefault="00B947D4" w:rsidP="005232EE">
      <w:pPr>
        <w:pStyle w:val="ListParagraph"/>
        <w:numPr>
          <w:ilvl w:val="0"/>
          <w:numId w:val="5"/>
        </w:numPr>
      </w:pPr>
      <w:r>
        <w:t>Attendance of students is managed by a different system and recorded for each semester in percentage value</w:t>
      </w:r>
      <w:r w:rsidR="001E3779">
        <w:t xml:space="preserve"> in this database</w:t>
      </w:r>
      <w:r>
        <w:t xml:space="preserve"> at the end of each semester</w:t>
      </w:r>
      <w:r w:rsidR="00C82E84">
        <w:t xml:space="preserve"> right before examinations are conducted</w:t>
      </w:r>
      <w:r>
        <w:t>.</w:t>
      </w:r>
    </w:p>
    <w:p w14:paraId="511608FA" w14:textId="77777777" w:rsidR="008961BB" w:rsidRDefault="008961BB" w:rsidP="005232EE">
      <w:pPr>
        <w:pStyle w:val="ListParagraph"/>
        <w:numPr>
          <w:ilvl w:val="0"/>
          <w:numId w:val="5"/>
        </w:numPr>
      </w:pPr>
      <w:r>
        <w:t>Each semester has a fee associated with it which may or may not be equal for all semesters.</w:t>
      </w:r>
    </w:p>
    <w:p w14:paraId="1C6B07C6" w14:textId="420E9D71" w:rsidR="008961BB" w:rsidRDefault="008961BB" w:rsidP="005232EE">
      <w:pPr>
        <w:pStyle w:val="ListParagraph"/>
        <w:numPr>
          <w:ilvl w:val="0"/>
          <w:numId w:val="5"/>
        </w:numPr>
      </w:pPr>
      <w:r w:rsidRPr="008D7141">
        <w:t xml:space="preserve">Semester fees of the students are common regardless of the modules they study. This implies that students A and B studying module sets C and D have the same semester fees if they both are in semester E. </w:t>
      </w:r>
    </w:p>
    <w:p w14:paraId="0AA13891" w14:textId="65D4F7FA" w:rsidR="00EA43D4" w:rsidRDefault="00EA43D4" w:rsidP="005232EE">
      <w:pPr>
        <w:pStyle w:val="ListParagraph"/>
        <w:numPr>
          <w:ilvl w:val="0"/>
          <w:numId w:val="5"/>
        </w:numPr>
      </w:pPr>
      <w:r>
        <w:t>Each semester, students are required to pay the allocated semester fees</w:t>
      </w:r>
      <w:r w:rsidR="00871669">
        <w:t xml:space="preserve"> in a single installment</w:t>
      </w:r>
      <w:r>
        <w:t>.</w:t>
      </w:r>
    </w:p>
    <w:p w14:paraId="5EC1E182" w14:textId="001650BE" w:rsidR="00B947D4" w:rsidRDefault="0086567E" w:rsidP="005232EE">
      <w:pPr>
        <w:pStyle w:val="ListParagraph"/>
        <w:numPr>
          <w:ilvl w:val="0"/>
          <w:numId w:val="5"/>
        </w:numPr>
      </w:pPr>
      <w:r>
        <w:t>When a student pays semester fees, their fee status is updated to paid</w:t>
      </w:r>
      <w:r w:rsidR="00862B9B">
        <w:t xml:space="preserve">. </w:t>
      </w:r>
    </w:p>
    <w:p w14:paraId="2623D58E" w14:textId="633D6371" w:rsidR="00E37D1C" w:rsidRDefault="00E00DE3" w:rsidP="005232EE">
      <w:pPr>
        <w:pStyle w:val="ListParagraph"/>
        <w:numPr>
          <w:ilvl w:val="0"/>
          <w:numId w:val="5"/>
        </w:numPr>
      </w:pPr>
      <w:r>
        <w:t>To</w:t>
      </w:r>
      <w:r w:rsidR="00E37D1C">
        <w:t xml:space="preserve"> store the fees paid amount, the fee amount is redundantly added to the </w:t>
      </w:r>
      <w:proofErr w:type="spellStart"/>
      <w:r w:rsidR="00E37D1C">
        <w:t>student_fees</w:t>
      </w:r>
      <w:proofErr w:type="spellEnd"/>
      <w:r w:rsidR="00E37D1C">
        <w:t xml:space="preserve"> table so it always remains the same even if the semester fees change over time.</w:t>
      </w:r>
    </w:p>
    <w:p w14:paraId="5AFB894F" w14:textId="77777777" w:rsidR="00E37D1C" w:rsidRDefault="00E37D1C" w:rsidP="005232EE">
      <w:pPr>
        <w:pStyle w:val="ListParagraph"/>
        <w:numPr>
          <w:ilvl w:val="0"/>
          <w:numId w:val="5"/>
        </w:numPr>
      </w:pPr>
    </w:p>
    <w:p w14:paraId="475B2ECF" w14:textId="0068E319" w:rsidR="006C603E" w:rsidRDefault="006C603E" w:rsidP="005232EE">
      <w:pPr>
        <w:pStyle w:val="ListParagraph"/>
        <w:numPr>
          <w:ilvl w:val="0"/>
          <w:numId w:val="5"/>
        </w:numPr>
      </w:pPr>
      <w:r>
        <w:t>Assignments</w:t>
      </w:r>
      <w:r w:rsidR="009D427C">
        <w:t xml:space="preserve"> and their results</w:t>
      </w:r>
      <w:r>
        <w:t>, attendance, and fees are managed by departments</w:t>
      </w:r>
    </w:p>
    <w:p w14:paraId="52DCEBE1" w14:textId="418B0A33" w:rsidR="00E833CB" w:rsidRDefault="00E833CB" w:rsidP="005232EE">
      <w:pPr>
        <w:pStyle w:val="ListParagraph"/>
        <w:numPr>
          <w:ilvl w:val="0"/>
          <w:numId w:val="5"/>
        </w:numPr>
      </w:pPr>
      <w:r>
        <w:t xml:space="preserve">A student </w:t>
      </w:r>
      <w:r w:rsidR="00CA3953">
        <w:t>can study</w:t>
      </w:r>
      <w:r>
        <w:t xml:space="preserve"> any three module they want.</w:t>
      </w:r>
    </w:p>
    <w:p w14:paraId="5CC6A3B9" w14:textId="6194FA2D" w:rsidR="00FF29CC" w:rsidRDefault="00FF29CC" w:rsidP="005232EE">
      <w:pPr>
        <w:pStyle w:val="ListParagraph"/>
        <w:numPr>
          <w:ilvl w:val="0"/>
          <w:numId w:val="5"/>
        </w:numPr>
      </w:pPr>
      <w:r>
        <w:t>A teacher can teach one or multiple modules.</w:t>
      </w:r>
    </w:p>
    <w:p w14:paraId="1E658DC2" w14:textId="230A3711" w:rsidR="00A42030" w:rsidRDefault="0078230A" w:rsidP="005232EE">
      <w:pPr>
        <w:pStyle w:val="ListParagraph"/>
        <w:numPr>
          <w:ilvl w:val="0"/>
          <w:numId w:val="5"/>
        </w:numPr>
      </w:pPr>
      <w:r>
        <w:t xml:space="preserve">Different </w:t>
      </w:r>
      <w:r w:rsidR="00AF266E">
        <w:t>s</w:t>
      </w:r>
      <w:r>
        <w:t>emesters may have different fees.</w:t>
      </w:r>
    </w:p>
    <w:p w14:paraId="009FC931" w14:textId="55ADA1A5" w:rsidR="007F2935" w:rsidRDefault="00D3272B" w:rsidP="005232EE">
      <w:pPr>
        <w:pStyle w:val="ListParagraph"/>
        <w:numPr>
          <w:ilvl w:val="0"/>
          <w:numId w:val="5"/>
        </w:numPr>
      </w:pPr>
      <w:r>
        <w:t>Student assignments for each module are recorded</w:t>
      </w:r>
      <w:r w:rsidR="00E71396">
        <w:t xml:space="preserve"> only</w:t>
      </w:r>
      <w:r>
        <w:t xml:space="preserve"> after their grades have been evaluated.</w:t>
      </w:r>
    </w:p>
    <w:p w14:paraId="011F1009" w14:textId="3430F2B7" w:rsidR="006B4771" w:rsidRDefault="006B4771" w:rsidP="005232EE">
      <w:pPr>
        <w:pStyle w:val="ListParagraph"/>
        <w:numPr>
          <w:ilvl w:val="0"/>
          <w:numId w:val="5"/>
        </w:numPr>
      </w:pPr>
      <w:r>
        <w:lastRenderedPageBreak/>
        <w:t>A student, after graduation, may become a teacher. Hence, a reference for student_id is added to the teacher table in case a student does become a teacher after graduation.</w:t>
      </w:r>
    </w:p>
    <w:p w14:paraId="5CAB20A1" w14:textId="0132FC79" w:rsidR="0086567E" w:rsidRDefault="0086567E" w:rsidP="00CA08D9">
      <w:pPr>
        <w:ind w:left="360"/>
      </w:pPr>
    </w:p>
    <w:p w14:paraId="7CF3BBB8" w14:textId="159274DE" w:rsidR="00A94021" w:rsidRDefault="00CA08D9" w:rsidP="00A94021">
      <w:r>
        <w:t xml:space="preserve">While the given example </w:t>
      </w:r>
      <w:r w:rsidRPr="009800FC">
        <w:t>table</w:t>
      </w:r>
      <w:r w:rsidR="002715D5">
        <w:t>s</w:t>
      </w:r>
      <w:r w:rsidRPr="009800FC">
        <w:t xml:space="preserve"> </w:t>
      </w:r>
      <w:r w:rsidR="002715D5">
        <w:t>are</w:t>
      </w:r>
      <w:r w:rsidRPr="009800FC">
        <w:t xml:space="preserve"> very informative, </w:t>
      </w:r>
      <w:r w:rsidR="002715D5">
        <w:t>they</w:t>
      </w:r>
      <w:r w:rsidRPr="009800FC">
        <w:t xml:space="preserve"> do not contain information regarding college departments</w:t>
      </w:r>
      <w:r>
        <w:t>.</w:t>
      </w:r>
      <w:r w:rsidR="00A94021">
        <w:t xml:space="preserve"> </w:t>
      </w:r>
      <w:r w:rsidR="002715D5">
        <w:t xml:space="preserve">They also </w:t>
      </w:r>
      <w:r w:rsidR="00A94021">
        <w:t>do not contain information regarding semester, semester fees, attendance</w:t>
      </w:r>
      <w:r w:rsidR="002715D5">
        <w:t>,</w:t>
      </w:r>
      <w:r w:rsidR="00EB6472">
        <w:t xml:space="preserve"> and</w:t>
      </w:r>
      <w:r w:rsidR="002715D5">
        <w:t xml:space="preserve"> fee status</w:t>
      </w:r>
      <w:r w:rsidR="00A94021">
        <w:t xml:space="preserve">. </w:t>
      </w:r>
      <w:r w:rsidR="00A21356">
        <w:t>Thus, the entities "Department", and "Semester"</w:t>
      </w:r>
      <w:r w:rsidR="007E4D0A">
        <w:t>, "Student_Fees" and "Student_Attendance"</w:t>
      </w:r>
      <w:r w:rsidR="00A21356">
        <w:t xml:space="preserve"> are added to the result of normalizing figures one and two with appropriate </w:t>
      </w:r>
      <w:r w:rsidR="0098501B">
        <w:t>relations to existing entities</w:t>
      </w:r>
      <w:r w:rsidR="00A21356">
        <w:t xml:space="preserve">. </w:t>
      </w:r>
    </w:p>
    <w:p w14:paraId="1C0C66C1" w14:textId="77777777" w:rsidR="00CA08D9" w:rsidRDefault="00CA08D9" w:rsidP="00CA08D9">
      <w:pPr>
        <w:ind w:left="360"/>
      </w:pPr>
    </w:p>
    <w:p w14:paraId="0428071C" w14:textId="2046D2BF" w:rsidR="008F200C" w:rsidRDefault="008F200C" w:rsidP="008F200C">
      <w:pPr>
        <w:pStyle w:val="ListParagraph"/>
      </w:pPr>
      <w:r w:rsidRPr="0029163E">
        <w:t>Teacher (</w:t>
      </w:r>
      <w:r w:rsidRPr="0029163E">
        <w:rPr>
          <w:u w:val="single"/>
        </w:rPr>
        <w:t>Teacher_ID</w:t>
      </w:r>
      <w:r>
        <w:t>, Teacher_Name, Email</w:t>
      </w:r>
      <w:r w:rsidR="00ED066D">
        <w:t>, Student_ID*</w:t>
      </w:r>
      <w:r>
        <w:t>)</w:t>
      </w:r>
    </w:p>
    <w:p w14:paraId="0EA57ED0" w14:textId="47303B71" w:rsidR="008F200C" w:rsidRDefault="008F200C" w:rsidP="008F200C">
      <w:pPr>
        <w:ind w:firstLine="720"/>
      </w:pPr>
      <w:r>
        <w:t>Address (</w:t>
      </w:r>
      <w:r w:rsidRPr="007D35F3">
        <w:rPr>
          <w:u w:val="single"/>
        </w:rPr>
        <w:t>Address_ID</w:t>
      </w:r>
      <w:r>
        <w:t xml:space="preserve">, </w:t>
      </w:r>
      <w:proofErr w:type="spellStart"/>
      <w:r w:rsidR="002C26B4">
        <w:t>Street_No</w:t>
      </w:r>
      <w:proofErr w:type="spellEnd"/>
      <w:r w:rsidR="002C26B4">
        <w:t xml:space="preserve">., </w:t>
      </w:r>
      <w:proofErr w:type="spellStart"/>
      <w:r w:rsidR="002C26B4">
        <w:t>Street_Name</w:t>
      </w:r>
      <w:proofErr w:type="spellEnd"/>
      <w:r w:rsidR="002C26B4">
        <w:t xml:space="preserve">, </w:t>
      </w:r>
      <w:proofErr w:type="spellStart"/>
      <w:r w:rsidR="002C26B4">
        <w:t>State_Name</w:t>
      </w:r>
      <w:proofErr w:type="spellEnd"/>
      <w:r>
        <w:t>)</w:t>
      </w:r>
    </w:p>
    <w:p w14:paraId="7DFEA988" w14:textId="77777777" w:rsidR="008F200C" w:rsidRDefault="008F200C" w:rsidP="008F200C">
      <w:pPr>
        <w:ind w:firstLine="720"/>
      </w:pPr>
      <w:r>
        <w:t>Address-Teacher (</w:t>
      </w:r>
      <w:r w:rsidRPr="00AA03CF">
        <w:rPr>
          <w:u w:val="single"/>
        </w:rPr>
        <w:t>Address_ID, Teacher_ID</w:t>
      </w:r>
      <w:r w:rsidRPr="00700A1C">
        <w:t>*</w:t>
      </w:r>
      <w:r>
        <w:t>)</w:t>
      </w:r>
    </w:p>
    <w:p w14:paraId="2DBABA8C" w14:textId="77777777" w:rsidR="008F200C" w:rsidRDefault="008F200C" w:rsidP="008F200C">
      <w:pPr>
        <w:pStyle w:val="ListParagraph"/>
      </w:pPr>
      <w:r>
        <w:t>Module (</w:t>
      </w:r>
      <w:r w:rsidRPr="005535BD">
        <w:rPr>
          <w:u w:val="single"/>
        </w:rPr>
        <w:t>Module_Code</w:t>
      </w:r>
      <w:r>
        <w:t xml:space="preserve">, </w:t>
      </w:r>
      <w:proofErr w:type="spellStart"/>
      <w:r>
        <w:t>Module_Name</w:t>
      </w:r>
      <w:proofErr w:type="spellEnd"/>
      <w:r>
        <w:t xml:space="preserve">, </w:t>
      </w:r>
      <w:proofErr w:type="spellStart"/>
      <w:r>
        <w:t>Credit_Hours</w:t>
      </w:r>
      <w:proofErr w:type="spellEnd"/>
      <w:r>
        <w:t>)</w:t>
      </w:r>
    </w:p>
    <w:p w14:paraId="14185FAB" w14:textId="6EB744AE" w:rsidR="00DF0B0E" w:rsidRDefault="008F200C" w:rsidP="000612F9">
      <w:pPr>
        <w:ind w:firstLine="720"/>
      </w:pPr>
      <w:r>
        <w:t>Module-Teacher (</w:t>
      </w:r>
      <w:r w:rsidRPr="00CB78AA">
        <w:rPr>
          <w:u w:val="single"/>
        </w:rPr>
        <w:t>Module_ID</w:t>
      </w:r>
      <w:r w:rsidR="00CB78AA">
        <w:rPr>
          <w:u w:val="single"/>
        </w:rPr>
        <w:t>*</w:t>
      </w:r>
      <w:r w:rsidRPr="00CB78AA">
        <w:rPr>
          <w:u w:val="single"/>
        </w:rPr>
        <w:t>, Teacher_ID</w:t>
      </w:r>
      <w:r w:rsidRPr="00700A1C">
        <w:t>*</w:t>
      </w:r>
      <w:r>
        <w:t>)</w:t>
      </w:r>
    </w:p>
    <w:p w14:paraId="3A933663" w14:textId="73D315F4" w:rsidR="00A85191" w:rsidRDefault="00A85191" w:rsidP="000612F9">
      <w:pPr>
        <w:ind w:left="720"/>
      </w:pPr>
      <w:r>
        <w:t>Student (</w:t>
      </w:r>
      <w:r w:rsidRPr="00C91608">
        <w:rPr>
          <w:u w:val="single"/>
        </w:rPr>
        <w:t>Student_ID</w:t>
      </w:r>
      <w:r>
        <w:t xml:space="preserve">, </w:t>
      </w:r>
      <w:proofErr w:type="spellStart"/>
      <w:r w:rsidRPr="007526D8">
        <w:t>Student_Name</w:t>
      </w:r>
      <w:proofErr w:type="spellEnd"/>
      <w:r w:rsidRPr="007526D8">
        <w:t xml:space="preserve">, </w:t>
      </w:r>
      <w:proofErr w:type="spellStart"/>
      <w:r w:rsidR="00477F41">
        <w:t>Street_No</w:t>
      </w:r>
      <w:proofErr w:type="spellEnd"/>
      <w:r w:rsidR="00477F41">
        <w:t xml:space="preserve">., </w:t>
      </w:r>
      <w:proofErr w:type="spellStart"/>
      <w:r w:rsidR="00477F41">
        <w:t>Street_Name</w:t>
      </w:r>
      <w:proofErr w:type="spellEnd"/>
      <w:r w:rsidR="00477F41">
        <w:t xml:space="preserve">, </w:t>
      </w:r>
      <w:proofErr w:type="spellStart"/>
      <w:r w:rsidR="00477F41">
        <w:t>State_Name</w:t>
      </w:r>
      <w:proofErr w:type="spellEnd"/>
      <w:r>
        <w:t>)</w:t>
      </w:r>
    </w:p>
    <w:p w14:paraId="3C9A457D" w14:textId="7F18D943" w:rsidR="00A85191" w:rsidRDefault="00A85191" w:rsidP="000612F9">
      <w:pPr>
        <w:ind w:left="360" w:firstLine="360"/>
      </w:pPr>
      <w:r w:rsidRPr="003D51E4">
        <w:t>Module-</w:t>
      </w:r>
      <w:r>
        <w:t>S</w:t>
      </w:r>
      <w:r w:rsidRPr="003D51E4">
        <w:t>tudent</w:t>
      </w:r>
      <w:r>
        <w:t xml:space="preserve"> (</w:t>
      </w:r>
      <w:r w:rsidRPr="00EF213D">
        <w:rPr>
          <w:u w:val="single"/>
        </w:rPr>
        <w:t>Student_ID*, Module_Code*</w:t>
      </w:r>
      <w:r>
        <w:t>)</w:t>
      </w:r>
    </w:p>
    <w:p w14:paraId="6962D5D7" w14:textId="77777777" w:rsidR="00CA0477" w:rsidRDefault="00CA0477" w:rsidP="00CA0477">
      <w:pPr>
        <w:ind w:left="720"/>
      </w:pPr>
      <w:r>
        <w:t>Department (</w:t>
      </w:r>
      <w:r w:rsidRPr="00B82DA7">
        <w:rPr>
          <w:u w:val="single"/>
        </w:rPr>
        <w:t>Department_ID</w:t>
      </w:r>
      <w:r>
        <w:t>, Department_Name)</w:t>
      </w:r>
    </w:p>
    <w:p w14:paraId="1896CFC1" w14:textId="38373F23" w:rsidR="00A85191" w:rsidRDefault="00A85191" w:rsidP="000612F9">
      <w:pPr>
        <w:ind w:left="360" w:firstLine="360"/>
      </w:pPr>
      <w:r>
        <w:t>Assignment (</w:t>
      </w:r>
      <w:proofErr w:type="spellStart"/>
      <w:r w:rsidRPr="006D2400">
        <w:rPr>
          <w:u w:val="single"/>
        </w:rPr>
        <w:t>Assignment_ID</w:t>
      </w:r>
      <w:proofErr w:type="spellEnd"/>
      <w:r>
        <w:t xml:space="preserve">, </w:t>
      </w:r>
      <w:proofErr w:type="spellStart"/>
      <w:r>
        <w:t>Assignment_Type</w:t>
      </w:r>
      <w:proofErr w:type="spellEnd"/>
      <w:r w:rsidR="00573CA2">
        <w:t>, Department_ID*</w:t>
      </w:r>
      <w:r>
        <w:t>)</w:t>
      </w:r>
    </w:p>
    <w:p w14:paraId="6CACEA1D" w14:textId="77777777" w:rsidR="00A85191" w:rsidRDefault="00A85191" w:rsidP="000612F9">
      <w:pPr>
        <w:ind w:left="720"/>
      </w:pPr>
      <w:r>
        <w:t>Student-Assignment (</w:t>
      </w:r>
      <w:proofErr w:type="spellStart"/>
      <w:r w:rsidRPr="00477BED">
        <w:rPr>
          <w:u w:val="single"/>
        </w:rPr>
        <w:t>Assignment_ID</w:t>
      </w:r>
      <w:proofErr w:type="spellEnd"/>
      <w:r w:rsidRPr="00477BED">
        <w:rPr>
          <w:u w:val="single"/>
        </w:rPr>
        <w:t>*, Student_ID*, Module_Code*</w:t>
      </w:r>
      <w:r>
        <w:t>, Grade_ID*)</w:t>
      </w:r>
    </w:p>
    <w:p w14:paraId="409E53EB" w14:textId="2DF1DD4A" w:rsidR="00A85191" w:rsidRDefault="00A85191" w:rsidP="000612F9">
      <w:pPr>
        <w:ind w:left="720"/>
      </w:pPr>
      <w:r>
        <w:t>Grade (</w:t>
      </w:r>
      <w:r w:rsidRPr="00542F19">
        <w:rPr>
          <w:u w:val="single"/>
        </w:rPr>
        <w:t>Grade_ID</w:t>
      </w:r>
      <w:r>
        <w:t>, Grade, Status)</w:t>
      </w:r>
    </w:p>
    <w:p w14:paraId="54924229" w14:textId="33386A64" w:rsidR="006E0017" w:rsidRDefault="006E0017" w:rsidP="000612F9">
      <w:pPr>
        <w:ind w:left="720"/>
      </w:pPr>
      <w:r>
        <w:t>Semester (</w:t>
      </w:r>
      <w:r w:rsidRPr="009E38A5">
        <w:rPr>
          <w:u w:val="single"/>
        </w:rPr>
        <w:t>Semester</w:t>
      </w:r>
      <w:r w:rsidR="003339CF" w:rsidRPr="009E38A5">
        <w:rPr>
          <w:u w:val="single"/>
        </w:rPr>
        <w:t>_ID</w:t>
      </w:r>
      <w:r w:rsidR="003339CF">
        <w:t>, Semester</w:t>
      </w:r>
      <w:r w:rsidR="002C3F96">
        <w:t>, Semester_</w:t>
      </w:r>
      <w:r w:rsidR="00037BB3">
        <w:t>F</w:t>
      </w:r>
      <w:r w:rsidR="002C3F96">
        <w:t>ees</w:t>
      </w:r>
      <w:r>
        <w:t>)</w:t>
      </w:r>
    </w:p>
    <w:p w14:paraId="2E132B8B" w14:textId="4784DE55" w:rsidR="009C7662" w:rsidRDefault="005C005A" w:rsidP="000612F9">
      <w:pPr>
        <w:ind w:left="720"/>
      </w:pPr>
      <w:r>
        <w:t>Student_</w:t>
      </w:r>
      <w:r w:rsidR="0051322E">
        <w:t xml:space="preserve">Fees </w:t>
      </w:r>
      <w:r w:rsidR="009C7662">
        <w:t>(</w:t>
      </w:r>
      <w:r w:rsidR="009C7662" w:rsidRPr="009E38A5">
        <w:rPr>
          <w:u w:val="single"/>
        </w:rPr>
        <w:t>Semester_ID</w:t>
      </w:r>
      <w:r w:rsidR="00780BA9">
        <w:rPr>
          <w:u w:val="single"/>
        </w:rPr>
        <w:t>*</w:t>
      </w:r>
      <w:r w:rsidR="009C7662" w:rsidRPr="00780BA9">
        <w:rPr>
          <w:u w:val="single"/>
        </w:rPr>
        <w:t>, Student_ID</w:t>
      </w:r>
      <w:r w:rsidR="00780BA9" w:rsidRPr="00780BA9">
        <w:rPr>
          <w:u w:val="single"/>
        </w:rPr>
        <w:t>*</w:t>
      </w:r>
      <w:r w:rsidR="002D4A1D">
        <w:t xml:space="preserve">, </w:t>
      </w:r>
      <w:r w:rsidR="003D2D54">
        <w:t>Fee_</w:t>
      </w:r>
      <w:r w:rsidR="00E2368A">
        <w:t>S</w:t>
      </w:r>
      <w:r w:rsidR="003D2D54">
        <w:t>tatus</w:t>
      </w:r>
      <w:r w:rsidR="002D4A1D">
        <w:t>, Department_ID</w:t>
      </w:r>
      <w:r w:rsidR="00780BA9">
        <w:t>*</w:t>
      </w:r>
      <w:r w:rsidR="0069498B">
        <w:t>, Fee_Amount</w:t>
      </w:r>
      <w:r w:rsidR="009C7662">
        <w:t>)</w:t>
      </w:r>
    </w:p>
    <w:p w14:paraId="2467D0DE" w14:textId="56E0173B" w:rsidR="00F54379" w:rsidRDefault="00AA03CF" w:rsidP="00F54379">
      <w:pPr>
        <w:ind w:left="360"/>
      </w:pPr>
      <w:r>
        <w:tab/>
      </w:r>
      <w:r w:rsidR="009E38A5">
        <w:t>Student_Attendance</w:t>
      </w:r>
      <w:r w:rsidR="00910C23">
        <w:t xml:space="preserve"> (</w:t>
      </w:r>
      <w:r w:rsidR="00910C23" w:rsidRPr="00910C23">
        <w:rPr>
          <w:u w:val="single"/>
        </w:rPr>
        <w:t>Semester_ID</w:t>
      </w:r>
      <w:r w:rsidR="00321240">
        <w:rPr>
          <w:u w:val="single"/>
        </w:rPr>
        <w:t>*</w:t>
      </w:r>
      <w:r w:rsidR="00910C23" w:rsidRPr="00E05646">
        <w:rPr>
          <w:u w:val="single"/>
        </w:rPr>
        <w:t xml:space="preserve">, </w:t>
      </w:r>
      <w:r w:rsidR="009E38A5" w:rsidRPr="00E05646">
        <w:rPr>
          <w:u w:val="single"/>
        </w:rPr>
        <w:t>Student_ID</w:t>
      </w:r>
      <w:r w:rsidR="00780BA9">
        <w:rPr>
          <w:u w:val="single"/>
        </w:rPr>
        <w:t>*</w:t>
      </w:r>
      <w:r w:rsidR="009E38A5">
        <w:t xml:space="preserve">, </w:t>
      </w:r>
      <w:r w:rsidR="00125378">
        <w:t>Attendance_Percentage</w:t>
      </w:r>
      <w:r w:rsidR="00910C23">
        <w:t>)</w:t>
      </w:r>
    </w:p>
    <w:p w14:paraId="6DE8108B" w14:textId="7D48BBF6" w:rsidR="00AF4B3E" w:rsidRDefault="00AF4B3E" w:rsidP="00F54379">
      <w:pPr>
        <w:ind w:left="360"/>
      </w:pPr>
    </w:p>
    <w:p w14:paraId="6A5FC1DA" w14:textId="77777777" w:rsidR="00532812" w:rsidRDefault="00532812" w:rsidP="00F54379">
      <w:pPr>
        <w:ind w:left="360"/>
      </w:pPr>
    </w:p>
    <w:p w14:paraId="76ACCF24" w14:textId="5E937D9B" w:rsidR="00532812" w:rsidRDefault="00532812" w:rsidP="00A85191">
      <w:pPr>
        <w:ind w:left="360"/>
      </w:pPr>
    </w:p>
    <w:p w14:paraId="5B4681F1" w14:textId="3AF3E433" w:rsidR="00532812" w:rsidRDefault="00532812" w:rsidP="00A85191">
      <w:pPr>
        <w:ind w:left="360"/>
      </w:pPr>
    </w:p>
    <w:p w14:paraId="398656B7" w14:textId="71B96A51" w:rsidR="00532812" w:rsidRDefault="00532812" w:rsidP="00A85191">
      <w:pPr>
        <w:ind w:left="360"/>
      </w:pPr>
    </w:p>
    <w:p w14:paraId="71309C56" w14:textId="70EA7345" w:rsidR="00532812" w:rsidRDefault="00532812">
      <w:pPr>
        <w:spacing w:after="160" w:line="259" w:lineRule="auto"/>
        <w:jc w:val="left"/>
      </w:pPr>
      <w:r>
        <w:br w:type="page"/>
      </w:r>
    </w:p>
    <w:p w14:paraId="6D550AC9" w14:textId="44B48600" w:rsidR="00532812" w:rsidRDefault="00532812" w:rsidP="002B5208">
      <w:pPr>
        <w:pStyle w:val="Heading1"/>
      </w:pPr>
      <w:r>
        <w:lastRenderedPageBreak/>
        <w:t>Final ERD</w:t>
      </w:r>
    </w:p>
    <w:p w14:paraId="5C859A6B" w14:textId="5FE0D842" w:rsidR="00B67B48" w:rsidRDefault="00B67B48" w:rsidP="00B67B48">
      <w:r>
        <w:t>After normalization and integration of the given two example figures, the obtained entities form the following ERD:</w:t>
      </w:r>
    </w:p>
    <w:p w14:paraId="70958490" w14:textId="330B8D16" w:rsidR="00B67B48" w:rsidRDefault="00B67B48" w:rsidP="00B67B48"/>
    <w:p w14:paraId="5D3059BC" w14:textId="77777777" w:rsidR="00B67B48" w:rsidRPr="00B67B48" w:rsidRDefault="00B67B48" w:rsidP="00B67B48"/>
    <w:p w14:paraId="68515266" w14:textId="769CC134" w:rsidR="004A176F" w:rsidRDefault="007A0A93" w:rsidP="00A85191">
      <w:pPr>
        <w:ind w:left="360"/>
      </w:pPr>
      <w:r>
        <w:rPr>
          <w:noProof/>
        </w:rPr>
        <w:drawing>
          <wp:inline distT="0" distB="0" distL="0" distR="0" wp14:anchorId="740BE81F" wp14:editId="5F925966">
            <wp:extent cx="5943600" cy="3978107"/>
            <wp:effectExtent l="0" t="0" r="0" b="381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43600" cy="3978107"/>
                    </a:xfrm>
                    <a:prstGeom prst="rect">
                      <a:avLst/>
                    </a:prstGeom>
                  </pic:spPr>
                </pic:pic>
              </a:graphicData>
            </a:graphic>
          </wp:inline>
        </w:drawing>
      </w:r>
    </w:p>
    <w:p w14:paraId="12D5F6FD" w14:textId="1A3DA8CF" w:rsidR="00F1161A" w:rsidRDefault="00F1161A" w:rsidP="00F1161A">
      <w:pPr>
        <w:keepNext/>
      </w:pPr>
    </w:p>
    <w:p w14:paraId="02D370F5" w14:textId="5318E160" w:rsidR="008F200C" w:rsidRDefault="00F1161A" w:rsidP="00F41973">
      <w:pPr>
        <w:pStyle w:val="Caption"/>
      </w:pPr>
      <w:r>
        <w:t xml:space="preserve">Figure </w:t>
      </w:r>
      <w:fldSimple w:instr=" SEQ Figure \* ARABIC ">
        <w:r w:rsidR="005028DF">
          <w:rPr>
            <w:noProof/>
          </w:rPr>
          <w:t>6</w:t>
        </w:r>
      </w:fldSimple>
      <w:r>
        <w:t>: Final ERD After Integration</w:t>
      </w:r>
    </w:p>
    <w:p w14:paraId="002938C1" w14:textId="77777777" w:rsidR="00B345FD" w:rsidRPr="00B345FD" w:rsidRDefault="00B345FD" w:rsidP="00B345FD"/>
    <w:p w14:paraId="204F5809" w14:textId="77777777" w:rsidR="00655C5F" w:rsidRDefault="00655C5F" w:rsidP="00735487">
      <w:pPr>
        <w:ind w:firstLine="720"/>
      </w:pPr>
    </w:p>
    <w:p w14:paraId="600BAC5D" w14:textId="77777777" w:rsidR="00735487" w:rsidRDefault="00735487" w:rsidP="009951B9">
      <w:pPr>
        <w:ind w:firstLine="720"/>
      </w:pPr>
    </w:p>
    <w:p w14:paraId="34EF1ADF" w14:textId="77777777" w:rsidR="009951B9" w:rsidRDefault="009951B9" w:rsidP="00691648">
      <w:pPr>
        <w:pStyle w:val="ListParagraph"/>
      </w:pPr>
    </w:p>
    <w:p w14:paraId="2D0BCC8A" w14:textId="77777777" w:rsidR="002D2C6D" w:rsidRDefault="002D2C6D">
      <w:pPr>
        <w:spacing w:after="160" w:line="259" w:lineRule="auto"/>
        <w:jc w:val="left"/>
      </w:pPr>
      <w:r>
        <w:br w:type="page"/>
      </w:r>
    </w:p>
    <w:p w14:paraId="6CB93D79" w14:textId="4845B73C" w:rsidR="00F570FD" w:rsidRDefault="00F570FD" w:rsidP="002B5208">
      <w:pPr>
        <w:pStyle w:val="Heading1"/>
      </w:pPr>
      <w:r w:rsidRPr="002B5208">
        <w:lastRenderedPageBreak/>
        <w:t>Data Dictionary</w:t>
      </w:r>
    </w:p>
    <w:p w14:paraId="35936452" w14:textId="727C6A5D" w:rsidR="00CB669E" w:rsidRDefault="00CB669E" w:rsidP="00CB669E"/>
    <w:p w14:paraId="455020B6" w14:textId="3C8836FD" w:rsidR="00CB669E" w:rsidRDefault="00CB669E" w:rsidP="00CB669E">
      <w:pPr>
        <w:pStyle w:val="Heading2"/>
      </w:pPr>
      <w:r w:rsidRPr="002B5208">
        <w:t xml:space="preserve">Table: </w:t>
      </w:r>
      <w:r w:rsidR="00671B7F">
        <w:t>Teacher</w:t>
      </w:r>
    </w:p>
    <w:tbl>
      <w:tblPr>
        <w:tblStyle w:val="TableGrid"/>
        <w:tblW w:w="10824" w:type="dxa"/>
        <w:tblInd w:w="-365" w:type="dxa"/>
        <w:tblLook w:val="04A0" w:firstRow="1" w:lastRow="0" w:firstColumn="1" w:lastColumn="0" w:noHBand="0" w:noVBand="1"/>
      </w:tblPr>
      <w:tblGrid>
        <w:gridCol w:w="1871"/>
        <w:gridCol w:w="1390"/>
        <w:gridCol w:w="683"/>
        <w:gridCol w:w="1310"/>
        <w:gridCol w:w="1324"/>
        <w:gridCol w:w="1324"/>
        <w:gridCol w:w="1417"/>
        <w:gridCol w:w="1577"/>
      </w:tblGrid>
      <w:tr w:rsidR="00CB669E" w14:paraId="437B53F0" w14:textId="77777777" w:rsidTr="00835FD9">
        <w:trPr>
          <w:trHeight w:val="875"/>
        </w:trPr>
        <w:tc>
          <w:tcPr>
            <w:tcW w:w="1990" w:type="dxa"/>
          </w:tcPr>
          <w:p w14:paraId="2E03C5BA" w14:textId="77777777" w:rsidR="00CB669E" w:rsidRDefault="00CB669E" w:rsidP="00835FD9">
            <w:r>
              <w:t>Column Name</w:t>
            </w:r>
          </w:p>
        </w:tc>
        <w:tc>
          <w:tcPr>
            <w:tcW w:w="1393" w:type="dxa"/>
          </w:tcPr>
          <w:p w14:paraId="61C541B7" w14:textId="77777777" w:rsidR="00CB669E" w:rsidRDefault="00CB669E" w:rsidP="00835FD9">
            <w:r>
              <w:t>Data Type</w:t>
            </w:r>
          </w:p>
        </w:tc>
        <w:tc>
          <w:tcPr>
            <w:tcW w:w="683" w:type="dxa"/>
          </w:tcPr>
          <w:p w14:paraId="6776FED1" w14:textId="77777777" w:rsidR="00CB669E" w:rsidRDefault="00CB669E" w:rsidP="00835FD9">
            <w:r>
              <w:t>Size</w:t>
            </w:r>
          </w:p>
        </w:tc>
        <w:tc>
          <w:tcPr>
            <w:tcW w:w="1452" w:type="dxa"/>
          </w:tcPr>
          <w:p w14:paraId="5B1A82FF" w14:textId="77777777" w:rsidR="00CB669E" w:rsidRDefault="00CB669E" w:rsidP="00835FD9">
            <w:r>
              <w:t>Constraint</w:t>
            </w:r>
          </w:p>
        </w:tc>
        <w:tc>
          <w:tcPr>
            <w:tcW w:w="1324" w:type="dxa"/>
          </w:tcPr>
          <w:p w14:paraId="23206022" w14:textId="77777777" w:rsidR="00CB669E" w:rsidRDefault="00CB669E" w:rsidP="00835FD9">
            <w:r>
              <w:t>Reference Table</w:t>
            </w:r>
          </w:p>
        </w:tc>
        <w:tc>
          <w:tcPr>
            <w:tcW w:w="1324" w:type="dxa"/>
          </w:tcPr>
          <w:p w14:paraId="2C14B69E" w14:textId="77777777" w:rsidR="00CB669E" w:rsidRDefault="00CB669E" w:rsidP="00835FD9">
            <w:r>
              <w:t>Reference Column</w:t>
            </w:r>
          </w:p>
        </w:tc>
        <w:tc>
          <w:tcPr>
            <w:tcW w:w="1508" w:type="dxa"/>
          </w:tcPr>
          <w:p w14:paraId="31AEA311" w14:textId="77777777" w:rsidR="00CB669E" w:rsidRDefault="00CB669E" w:rsidP="00835FD9">
            <w:r>
              <w:t>Description</w:t>
            </w:r>
          </w:p>
        </w:tc>
        <w:tc>
          <w:tcPr>
            <w:tcW w:w="1150" w:type="dxa"/>
          </w:tcPr>
          <w:p w14:paraId="13B28A96" w14:textId="77777777" w:rsidR="00CB669E" w:rsidRDefault="00CB669E" w:rsidP="00835FD9">
            <w:r>
              <w:t>Sample Data</w:t>
            </w:r>
          </w:p>
        </w:tc>
      </w:tr>
      <w:tr w:rsidR="00CB669E" w14:paraId="606EC67A" w14:textId="77777777" w:rsidTr="00835FD9">
        <w:trPr>
          <w:trHeight w:val="875"/>
        </w:trPr>
        <w:tc>
          <w:tcPr>
            <w:tcW w:w="1990" w:type="dxa"/>
          </w:tcPr>
          <w:p w14:paraId="6D5007E9" w14:textId="6272F713" w:rsidR="00CB669E" w:rsidRDefault="00671B7F" w:rsidP="00835FD9">
            <w:r>
              <w:t>Teacher</w:t>
            </w:r>
            <w:r w:rsidR="00CB669E">
              <w:t>_ID</w:t>
            </w:r>
          </w:p>
        </w:tc>
        <w:tc>
          <w:tcPr>
            <w:tcW w:w="1393" w:type="dxa"/>
          </w:tcPr>
          <w:p w14:paraId="324C5ACD" w14:textId="77777777" w:rsidR="00CB669E" w:rsidRDefault="00CB669E" w:rsidP="00835FD9">
            <w:r>
              <w:t>INTEGER</w:t>
            </w:r>
          </w:p>
        </w:tc>
        <w:tc>
          <w:tcPr>
            <w:tcW w:w="683" w:type="dxa"/>
          </w:tcPr>
          <w:p w14:paraId="36442657" w14:textId="77777777" w:rsidR="00CB669E" w:rsidRDefault="00CB669E" w:rsidP="00835FD9">
            <w:r>
              <w:t>38</w:t>
            </w:r>
          </w:p>
        </w:tc>
        <w:tc>
          <w:tcPr>
            <w:tcW w:w="1452" w:type="dxa"/>
          </w:tcPr>
          <w:p w14:paraId="6F7FB676" w14:textId="77777777" w:rsidR="00CB669E" w:rsidRDefault="00CB669E" w:rsidP="00835FD9">
            <w:r>
              <w:t>Primary Key</w:t>
            </w:r>
          </w:p>
        </w:tc>
        <w:tc>
          <w:tcPr>
            <w:tcW w:w="1324" w:type="dxa"/>
          </w:tcPr>
          <w:p w14:paraId="1187CB6D" w14:textId="77777777" w:rsidR="00CB669E" w:rsidRDefault="00CB669E" w:rsidP="00835FD9"/>
        </w:tc>
        <w:tc>
          <w:tcPr>
            <w:tcW w:w="1324" w:type="dxa"/>
          </w:tcPr>
          <w:p w14:paraId="2193C022" w14:textId="77777777" w:rsidR="00CB669E" w:rsidRDefault="00CB669E" w:rsidP="00835FD9"/>
        </w:tc>
        <w:tc>
          <w:tcPr>
            <w:tcW w:w="1508" w:type="dxa"/>
          </w:tcPr>
          <w:p w14:paraId="3C3EA049" w14:textId="399CC8B6" w:rsidR="00CB669E" w:rsidRDefault="00CB669E" w:rsidP="00835FD9">
            <w:pPr>
              <w:jc w:val="left"/>
            </w:pPr>
            <w:r>
              <w:t xml:space="preserve">Uniquely identifies each </w:t>
            </w:r>
            <w:r w:rsidR="002E017C">
              <w:t>t</w:t>
            </w:r>
            <w:r w:rsidR="00EC10EC">
              <w:t>eacher</w:t>
            </w:r>
          </w:p>
        </w:tc>
        <w:tc>
          <w:tcPr>
            <w:tcW w:w="1150" w:type="dxa"/>
          </w:tcPr>
          <w:p w14:paraId="4997D262" w14:textId="3A43DF8F" w:rsidR="00CB669E" w:rsidRDefault="00671B7F" w:rsidP="00835FD9">
            <w:r>
              <w:t>9</w:t>
            </w:r>
          </w:p>
        </w:tc>
      </w:tr>
      <w:tr w:rsidR="00CB669E" w14:paraId="2D4AF4E7" w14:textId="77777777" w:rsidTr="00835FD9">
        <w:trPr>
          <w:trHeight w:val="429"/>
        </w:trPr>
        <w:tc>
          <w:tcPr>
            <w:tcW w:w="1990" w:type="dxa"/>
          </w:tcPr>
          <w:p w14:paraId="14C11E19" w14:textId="66B26713" w:rsidR="00CB669E" w:rsidRDefault="00671B7F" w:rsidP="00835FD9">
            <w:r>
              <w:t>Teacher_Name</w:t>
            </w:r>
          </w:p>
        </w:tc>
        <w:tc>
          <w:tcPr>
            <w:tcW w:w="1393" w:type="dxa"/>
          </w:tcPr>
          <w:p w14:paraId="4FAC6E83" w14:textId="53FC2632" w:rsidR="00CB669E" w:rsidRDefault="007532BB" w:rsidP="00835FD9">
            <w:r>
              <w:t>VARCHAR</w:t>
            </w:r>
          </w:p>
        </w:tc>
        <w:tc>
          <w:tcPr>
            <w:tcW w:w="683" w:type="dxa"/>
          </w:tcPr>
          <w:p w14:paraId="251871BB" w14:textId="0608792C" w:rsidR="00CB669E" w:rsidRDefault="007532BB" w:rsidP="00835FD9">
            <w:r>
              <w:t>100</w:t>
            </w:r>
          </w:p>
        </w:tc>
        <w:tc>
          <w:tcPr>
            <w:tcW w:w="1452" w:type="dxa"/>
          </w:tcPr>
          <w:p w14:paraId="35CFDA1E" w14:textId="77777777" w:rsidR="00CB669E" w:rsidRDefault="00CB669E" w:rsidP="00835FD9">
            <w:r>
              <w:t>NOT NULL</w:t>
            </w:r>
          </w:p>
        </w:tc>
        <w:tc>
          <w:tcPr>
            <w:tcW w:w="1324" w:type="dxa"/>
          </w:tcPr>
          <w:p w14:paraId="01EF79CF" w14:textId="77777777" w:rsidR="00CB669E" w:rsidRDefault="00CB669E" w:rsidP="00835FD9"/>
        </w:tc>
        <w:tc>
          <w:tcPr>
            <w:tcW w:w="1324" w:type="dxa"/>
          </w:tcPr>
          <w:p w14:paraId="5B20A38F" w14:textId="77777777" w:rsidR="00CB669E" w:rsidRDefault="00CB669E" w:rsidP="00835FD9"/>
        </w:tc>
        <w:tc>
          <w:tcPr>
            <w:tcW w:w="1508" w:type="dxa"/>
          </w:tcPr>
          <w:p w14:paraId="0E2F88FC" w14:textId="09446F13" w:rsidR="00CB669E" w:rsidRDefault="00CB669E" w:rsidP="00835FD9">
            <w:pPr>
              <w:jc w:val="left"/>
            </w:pPr>
            <w:r>
              <w:t xml:space="preserve">Stores </w:t>
            </w:r>
            <w:r w:rsidR="00C9612E">
              <w:t>the name of the teacher</w:t>
            </w:r>
          </w:p>
        </w:tc>
        <w:tc>
          <w:tcPr>
            <w:tcW w:w="1150" w:type="dxa"/>
          </w:tcPr>
          <w:p w14:paraId="50A6E278" w14:textId="77777777" w:rsidR="00CB669E" w:rsidRDefault="00CB669E" w:rsidP="00835FD9">
            <w:r>
              <w:t>4251</w:t>
            </w:r>
          </w:p>
        </w:tc>
      </w:tr>
      <w:tr w:rsidR="00CB669E" w14:paraId="5FF7B77C" w14:textId="77777777" w:rsidTr="00835FD9">
        <w:trPr>
          <w:trHeight w:val="429"/>
        </w:trPr>
        <w:tc>
          <w:tcPr>
            <w:tcW w:w="1990" w:type="dxa"/>
          </w:tcPr>
          <w:p w14:paraId="2FA21D8E" w14:textId="5643317A" w:rsidR="00CB669E" w:rsidRDefault="00931A53" w:rsidP="00835FD9">
            <w:r>
              <w:t>Email</w:t>
            </w:r>
          </w:p>
        </w:tc>
        <w:tc>
          <w:tcPr>
            <w:tcW w:w="1393" w:type="dxa"/>
          </w:tcPr>
          <w:p w14:paraId="7954B00B" w14:textId="77777777" w:rsidR="00CB669E" w:rsidRDefault="00CB669E" w:rsidP="00835FD9">
            <w:r>
              <w:t>VARCHAR</w:t>
            </w:r>
          </w:p>
        </w:tc>
        <w:tc>
          <w:tcPr>
            <w:tcW w:w="683" w:type="dxa"/>
          </w:tcPr>
          <w:p w14:paraId="40F27F92" w14:textId="77777777" w:rsidR="00CB669E" w:rsidRDefault="00CB669E" w:rsidP="00835FD9">
            <w:r>
              <w:t>100</w:t>
            </w:r>
          </w:p>
        </w:tc>
        <w:tc>
          <w:tcPr>
            <w:tcW w:w="1452" w:type="dxa"/>
          </w:tcPr>
          <w:p w14:paraId="3214DB55" w14:textId="379B08C0" w:rsidR="00CB669E" w:rsidRDefault="00CB669E" w:rsidP="00835FD9">
            <w:r>
              <w:t>NOT NULL</w:t>
            </w:r>
            <w:r w:rsidR="00401398">
              <w:t>, UNIQUE</w:t>
            </w:r>
          </w:p>
        </w:tc>
        <w:tc>
          <w:tcPr>
            <w:tcW w:w="1324" w:type="dxa"/>
          </w:tcPr>
          <w:p w14:paraId="652F16CE" w14:textId="77777777" w:rsidR="00CB669E" w:rsidRDefault="00CB669E" w:rsidP="00835FD9"/>
        </w:tc>
        <w:tc>
          <w:tcPr>
            <w:tcW w:w="1324" w:type="dxa"/>
          </w:tcPr>
          <w:p w14:paraId="5A8ACF40" w14:textId="77777777" w:rsidR="00CB669E" w:rsidRDefault="00CB669E" w:rsidP="00835FD9"/>
        </w:tc>
        <w:tc>
          <w:tcPr>
            <w:tcW w:w="1508" w:type="dxa"/>
          </w:tcPr>
          <w:p w14:paraId="1A3DB21A" w14:textId="5DA177EB" w:rsidR="00CB669E" w:rsidRDefault="00CB669E" w:rsidP="00835FD9">
            <w:pPr>
              <w:jc w:val="left"/>
            </w:pPr>
            <w:r>
              <w:t xml:space="preserve">Stores </w:t>
            </w:r>
            <w:r w:rsidR="00F674DE">
              <w:t>the</w:t>
            </w:r>
            <w:r w:rsidR="00C66869">
              <w:t xml:space="preserve"> active</w:t>
            </w:r>
            <w:r w:rsidR="00F674DE">
              <w:t xml:space="preserve"> email address of the teacher </w:t>
            </w:r>
          </w:p>
        </w:tc>
        <w:tc>
          <w:tcPr>
            <w:tcW w:w="1150" w:type="dxa"/>
          </w:tcPr>
          <w:p w14:paraId="00F2091A" w14:textId="77777777" w:rsidR="00131C93" w:rsidRDefault="00131C93" w:rsidP="00835FD9">
            <w:r w:rsidRPr="00131C93">
              <w:t>Ethan_</w:t>
            </w:r>
          </w:p>
          <w:p w14:paraId="0EC59DC5" w14:textId="77777777" w:rsidR="00131C93" w:rsidRDefault="00131C93" w:rsidP="00835FD9">
            <w:r w:rsidRPr="00131C93">
              <w:t>Cunningham</w:t>
            </w:r>
          </w:p>
          <w:p w14:paraId="5FD54731" w14:textId="77777777" w:rsidR="00131C93" w:rsidRDefault="00131C93" w:rsidP="00835FD9">
            <w:r w:rsidRPr="00131C93">
              <w:t>2529@brety</w:t>
            </w:r>
          </w:p>
          <w:p w14:paraId="4BE65FD8" w14:textId="4E42481C" w:rsidR="00CB669E" w:rsidRDefault="00131C93" w:rsidP="00835FD9">
            <w:r w:rsidRPr="00131C93">
              <w:t>.org</w:t>
            </w:r>
          </w:p>
        </w:tc>
      </w:tr>
      <w:tr w:rsidR="00CB669E" w14:paraId="1B26F602" w14:textId="77777777" w:rsidTr="00835FD9">
        <w:trPr>
          <w:trHeight w:val="429"/>
        </w:trPr>
        <w:tc>
          <w:tcPr>
            <w:tcW w:w="1990" w:type="dxa"/>
          </w:tcPr>
          <w:p w14:paraId="3D46FDF8" w14:textId="45367442" w:rsidR="00CB669E" w:rsidRDefault="00931A53" w:rsidP="00835FD9">
            <w:r>
              <w:t>Student_ID</w:t>
            </w:r>
          </w:p>
        </w:tc>
        <w:tc>
          <w:tcPr>
            <w:tcW w:w="1393" w:type="dxa"/>
          </w:tcPr>
          <w:p w14:paraId="6789D87A" w14:textId="6272DAFD" w:rsidR="00CB669E" w:rsidRDefault="00D4315E" w:rsidP="00835FD9">
            <w:r>
              <w:t>INTEGER</w:t>
            </w:r>
          </w:p>
        </w:tc>
        <w:tc>
          <w:tcPr>
            <w:tcW w:w="683" w:type="dxa"/>
          </w:tcPr>
          <w:p w14:paraId="2E42A1CE" w14:textId="5D877AB6" w:rsidR="00CB669E" w:rsidRDefault="007532BB" w:rsidP="00835FD9">
            <w:r>
              <w:t>38</w:t>
            </w:r>
          </w:p>
        </w:tc>
        <w:tc>
          <w:tcPr>
            <w:tcW w:w="1452" w:type="dxa"/>
          </w:tcPr>
          <w:p w14:paraId="4D461B60" w14:textId="5516F4B2" w:rsidR="00CB669E" w:rsidRDefault="00CB669E" w:rsidP="00835FD9"/>
        </w:tc>
        <w:tc>
          <w:tcPr>
            <w:tcW w:w="1324" w:type="dxa"/>
          </w:tcPr>
          <w:p w14:paraId="15950CEA" w14:textId="77777777" w:rsidR="00CB669E" w:rsidRDefault="00CB669E" w:rsidP="00835FD9"/>
        </w:tc>
        <w:tc>
          <w:tcPr>
            <w:tcW w:w="1324" w:type="dxa"/>
          </w:tcPr>
          <w:p w14:paraId="121D3B16" w14:textId="77777777" w:rsidR="00CB669E" w:rsidRDefault="00CB669E" w:rsidP="00835FD9"/>
        </w:tc>
        <w:tc>
          <w:tcPr>
            <w:tcW w:w="1508" w:type="dxa"/>
          </w:tcPr>
          <w:p w14:paraId="067078D0" w14:textId="7A9E2724" w:rsidR="00CB669E" w:rsidRDefault="00CB669E" w:rsidP="00835FD9">
            <w:pPr>
              <w:jc w:val="left"/>
            </w:pPr>
            <w:r>
              <w:t xml:space="preserve">Stores </w:t>
            </w:r>
            <w:r w:rsidR="00C937AE">
              <w:t>student id of the person if they were a graduated student</w:t>
            </w:r>
          </w:p>
        </w:tc>
        <w:tc>
          <w:tcPr>
            <w:tcW w:w="1150" w:type="dxa"/>
          </w:tcPr>
          <w:p w14:paraId="23D7716C" w14:textId="293D411A" w:rsidR="00CB669E" w:rsidRDefault="00E8575A" w:rsidP="00835FD9">
            <w:pPr>
              <w:keepNext/>
            </w:pPr>
            <w:r>
              <w:t>6</w:t>
            </w:r>
          </w:p>
        </w:tc>
      </w:tr>
    </w:tbl>
    <w:p w14:paraId="40B85FED" w14:textId="1D9D6888" w:rsidR="00CB669E" w:rsidRDefault="00CB669E" w:rsidP="00F41973">
      <w:pPr>
        <w:pStyle w:val="Caption"/>
      </w:pPr>
      <w:r w:rsidRPr="00B74CFF">
        <w:t xml:space="preserve">Table </w:t>
      </w:r>
      <w:fldSimple w:instr=" SEQ Table \* ARABIC ">
        <w:r w:rsidR="000A35A1">
          <w:rPr>
            <w:noProof/>
          </w:rPr>
          <w:t>2</w:t>
        </w:r>
      </w:fldSimple>
      <w:r w:rsidRPr="00B74CFF">
        <w:t xml:space="preserve">: </w:t>
      </w:r>
      <w:r w:rsidR="00360DA7">
        <w:t>Teacher</w:t>
      </w:r>
      <w:r w:rsidRPr="00B74CFF">
        <w:t xml:space="preserve"> Table Dictionary</w:t>
      </w:r>
    </w:p>
    <w:p w14:paraId="27956D0C" w14:textId="68448822" w:rsidR="00682A4C" w:rsidRDefault="005005F5" w:rsidP="00A5487B">
      <w:pPr>
        <w:pStyle w:val="Heading2"/>
      </w:pPr>
      <w:r>
        <w:br w:type="page"/>
      </w:r>
      <w:r w:rsidR="00682A4C" w:rsidRPr="002B5208">
        <w:lastRenderedPageBreak/>
        <w:t xml:space="preserve">Table: </w:t>
      </w:r>
      <w:r w:rsidR="00A5487B">
        <w:t>Student</w:t>
      </w:r>
    </w:p>
    <w:tbl>
      <w:tblPr>
        <w:tblStyle w:val="TableGrid"/>
        <w:tblW w:w="10824" w:type="dxa"/>
        <w:tblInd w:w="-365" w:type="dxa"/>
        <w:tblLook w:val="04A0" w:firstRow="1" w:lastRow="0" w:firstColumn="1" w:lastColumn="0" w:noHBand="0" w:noVBand="1"/>
      </w:tblPr>
      <w:tblGrid>
        <w:gridCol w:w="1978"/>
        <w:gridCol w:w="1393"/>
        <w:gridCol w:w="683"/>
        <w:gridCol w:w="1443"/>
        <w:gridCol w:w="1324"/>
        <w:gridCol w:w="1324"/>
        <w:gridCol w:w="1502"/>
        <w:gridCol w:w="1177"/>
      </w:tblGrid>
      <w:tr w:rsidR="00682A4C" w14:paraId="48004F78" w14:textId="77777777" w:rsidTr="00835FD9">
        <w:trPr>
          <w:trHeight w:val="875"/>
        </w:trPr>
        <w:tc>
          <w:tcPr>
            <w:tcW w:w="1990" w:type="dxa"/>
          </w:tcPr>
          <w:p w14:paraId="2A854066" w14:textId="77777777" w:rsidR="00682A4C" w:rsidRDefault="00682A4C" w:rsidP="00835FD9">
            <w:r>
              <w:t>Column Name</w:t>
            </w:r>
          </w:p>
        </w:tc>
        <w:tc>
          <w:tcPr>
            <w:tcW w:w="1393" w:type="dxa"/>
          </w:tcPr>
          <w:p w14:paraId="55045721" w14:textId="77777777" w:rsidR="00682A4C" w:rsidRDefault="00682A4C" w:rsidP="00835FD9">
            <w:r>
              <w:t>Data Type</w:t>
            </w:r>
          </w:p>
        </w:tc>
        <w:tc>
          <w:tcPr>
            <w:tcW w:w="683" w:type="dxa"/>
          </w:tcPr>
          <w:p w14:paraId="228F712B" w14:textId="77777777" w:rsidR="00682A4C" w:rsidRDefault="00682A4C" w:rsidP="00835FD9">
            <w:r>
              <w:t>Size</w:t>
            </w:r>
          </w:p>
        </w:tc>
        <w:tc>
          <w:tcPr>
            <w:tcW w:w="1452" w:type="dxa"/>
          </w:tcPr>
          <w:p w14:paraId="73F552D6" w14:textId="77777777" w:rsidR="00682A4C" w:rsidRDefault="00682A4C" w:rsidP="00835FD9">
            <w:r>
              <w:t>Constraint</w:t>
            </w:r>
          </w:p>
        </w:tc>
        <w:tc>
          <w:tcPr>
            <w:tcW w:w="1324" w:type="dxa"/>
          </w:tcPr>
          <w:p w14:paraId="2577E23E" w14:textId="77777777" w:rsidR="00682A4C" w:rsidRDefault="00682A4C" w:rsidP="00835FD9">
            <w:r>
              <w:t>Reference Table</w:t>
            </w:r>
          </w:p>
        </w:tc>
        <w:tc>
          <w:tcPr>
            <w:tcW w:w="1324" w:type="dxa"/>
          </w:tcPr>
          <w:p w14:paraId="032F19CD" w14:textId="77777777" w:rsidR="00682A4C" w:rsidRDefault="00682A4C" w:rsidP="00835FD9">
            <w:r>
              <w:t>Reference Column</w:t>
            </w:r>
          </w:p>
        </w:tc>
        <w:tc>
          <w:tcPr>
            <w:tcW w:w="1508" w:type="dxa"/>
          </w:tcPr>
          <w:p w14:paraId="40FD8691" w14:textId="77777777" w:rsidR="00682A4C" w:rsidRDefault="00682A4C" w:rsidP="00835FD9">
            <w:r>
              <w:t>Description</w:t>
            </w:r>
          </w:p>
        </w:tc>
        <w:tc>
          <w:tcPr>
            <w:tcW w:w="1150" w:type="dxa"/>
          </w:tcPr>
          <w:p w14:paraId="59205240" w14:textId="77777777" w:rsidR="00682A4C" w:rsidRDefault="00682A4C" w:rsidP="00835FD9">
            <w:r>
              <w:t>Sample Data</w:t>
            </w:r>
          </w:p>
        </w:tc>
      </w:tr>
      <w:tr w:rsidR="00682A4C" w14:paraId="0D171839" w14:textId="77777777" w:rsidTr="00835FD9">
        <w:trPr>
          <w:trHeight w:val="875"/>
        </w:trPr>
        <w:tc>
          <w:tcPr>
            <w:tcW w:w="1990" w:type="dxa"/>
          </w:tcPr>
          <w:p w14:paraId="4EF58FDA" w14:textId="1CBB26A2" w:rsidR="00682A4C" w:rsidRDefault="00E0709A" w:rsidP="00835FD9">
            <w:r>
              <w:t>Student</w:t>
            </w:r>
            <w:r w:rsidR="00682A4C">
              <w:t>_ID</w:t>
            </w:r>
          </w:p>
        </w:tc>
        <w:tc>
          <w:tcPr>
            <w:tcW w:w="1393" w:type="dxa"/>
          </w:tcPr>
          <w:p w14:paraId="3D9C6F31" w14:textId="77777777" w:rsidR="00682A4C" w:rsidRDefault="00682A4C" w:rsidP="00835FD9">
            <w:r>
              <w:t>INTEGER</w:t>
            </w:r>
          </w:p>
        </w:tc>
        <w:tc>
          <w:tcPr>
            <w:tcW w:w="683" w:type="dxa"/>
          </w:tcPr>
          <w:p w14:paraId="35629234" w14:textId="77777777" w:rsidR="00682A4C" w:rsidRDefault="00682A4C" w:rsidP="00835FD9">
            <w:r>
              <w:t>38</w:t>
            </w:r>
          </w:p>
        </w:tc>
        <w:tc>
          <w:tcPr>
            <w:tcW w:w="1452" w:type="dxa"/>
          </w:tcPr>
          <w:p w14:paraId="218FA1D8" w14:textId="77777777" w:rsidR="00682A4C" w:rsidRDefault="00682A4C" w:rsidP="00835FD9">
            <w:r>
              <w:t>Primary Key</w:t>
            </w:r>
          </w:p>
        </w:tc>
        <w:tc>
          <w:tcPr>
            <w:tcW w:w="1324" w:type="dxa"/>
          </w:tcPr>
          <w:p w14:paraId="1E40A3DA" w14:textId="77777777" w:rsidR="00682A4C" w:rsidRDefault="00682A4C" w:rsidP="00835FD9"/>
        </w:tc>
        <w:tc>
          <w:tcPr>
            <w:tcW w:w="1324" w:type="dxa"/>
          </w:tcPr>
          <w:p w14:paraId="30DAA781" w14:textId="77777777" w:rsidR="00682A4C" w:rsidRDefault="00682A4C" w:rsidP="00835FD9"/>
        </w:tc>
        <w:tc>
          <w:tcPr>
            <w:tcW w:w="1508" w:type="dxa"/>
          </w:tcPr>
          <w:p w14:paraId="4F58DA60" w14:textId="1F7E3629" w:rsidR="00682A4C" w:rsidRDefault="00682A4C" w:rsidP="00835FD9">
            <w:pPr>
              <w:jc w:val="left"/>
            </w:pPr>
            <w:r>
              <w:t xml:space="preserve">Uniquely identifies each </w:t>
            </w:r>
            <w:r w:rsidR="00883993">
              <w:t>student</w:t>
            </w:r>
          </w:p>
        </w:tc>
        <w:tc>
          <w:tcPr>
            <w:tcW w:w="1150" w:type="dxa"/>
          </w:tcPr>
          <w:p w14:paraId="1EBE7EE7" w14:textId="71903EA5" w:rsidR="00682A4C" w:rsidRDefault="00C404FC" w:rsidP="00835FD9">
            <w:r>
              <w:t>5</w:t>
            </w:r>
          </w:p>
        </w:tc>
      </w:tr>
      <w:tr w:rsidR="00E96470" w14:paraId="197593A4" w14:textId="77777777" w:rsidTr="00835FD9">
        <w:trPr>
          <w:trHeight w:val="875"/>
        </w:trPr>
        <w:tc>
          <w:tcPr>
            <w:tcW w:w="1990" w:type="dxa"/>
          </w:tcPr>
          <w:p w14:paraId="7C8D9257" w14:textId="4B69E313" w:rsidR="00E96470" w:rsidRDefault="00E96470" w:rsidP="00835FD9">
            <w:proofErr w:type="spellStart"/>
            <w:r>
              <w:t>Student_Name</w:t>
            </w:r>
            <w:proofErr w:type="spellEnd"/>
          </w:p>
        </w:tc>
        <w:tc>
          <w:tcPr>
            <w:tcW w:w="1393" w:type="dxa"/>
          </w:tcPr>
          <w:p w14:paraId="5E34001A" w14:textId="35B1DDFA" w:rsidR="00E96470" w:rsidRDefault="00E96470" w:rsidP="00835FD9">
            <w:r>
              <w:t>VARCHAR</w:t>
            </w:r>
          </w:p>
        </w:tc>
        <w:tc>
          <w:tcPr>
            <w:tcW w:w="683" w:type="dxa"/>
          </w:tcPr>
          <w:p w14:paraId="0BF4BFE3" w14:textId="59B3CDB0" w:rsidR="00E96470" w:rsidRDefault="00E96470" w:rsidP="00835FD9">
            <w:r>
              <w:t>100</w:t>
            </w:r>
          </w:p>
        </w:tc>
        <w:tc>
          <w:tcPr>
            <w:tcW w:w="1452" w:type="dxa"/>
          </w:tcPr>
          <w:p w14:paraId="47722428" w14:textId="10630BBE" w:rsidR="00E96470" w:rsidRDefault="00E96470" w:rsidP="00835FD9">
            <w:r>
              <w:t>NOT NULL</w:t>
            </w:r>
          </w:p>
        </w:tc>
        <w:tc>
          <w:tcPr>
            <w:tcW w:w="1324" w:type="dxa"/>
          </w:tcPr>
          <w:p w14:paraId="00E1F152" w14:textId="77777777" w:rsidR="00E96470" w:rsidRDefault="00E96470" w:rsidP="00835FD9"/>
        </w:tc>
        <w:tc>
          <w:tcPr>
            <w:tcW w:w="1324" w:type="dxa"/>
          </w:tcPr>
          <w:p w14:paraId="76F381A5" w14:textId="77777777" w:rsidR="00E96470" w:rsidRDefault="00E96470" w:rsidP="00835FD9"/>
        </w:tc>
        <w:tc>
          <w:tcPr>
            <w:tcW w:w="1508" w:type="dxa"/>
          </w:tcPr>
          <w:p w14:paraId="76C1933F" w14:textId="015E2EAC" w:rsidR="00E96470" w:rsidRDefault="00E96470" w:rsidP="00835FD9">
            <w:pPr>
              <w:jc w:val="left"/>
            </w:pPr>
            <w:r>
              <w:t>Stores the name of the student</w:t>
            </w:r>
          </w:p>
        </w:tc>
        <w:tc>
          <w:tcPr>
            <w:tcW w:w="1150" w:type="dxa"/>
          </w:tcPr>
          <w:p w14:paraId="7B3ACA73" w14:textId="15001FE6" w:rsidR="00E96470" w:rsidRDefault="0057124E" w:rsidP="00835FD9">
            <w:r>
              <w:t>Ethan Shrestha</w:t>
            </w:r>
          </w:p>
        </w:tc>
      </w:tr>
      <w:tr w:rsidR="00682A4C" w14:paraId="601DD26C" w14:textId="77777777" w:rsidTr="00835FD9">
        <w:trPr>
          <w:trHeight w:val="429"/>
        </w:trPr>
        <w:tc>
          <w:tcPr>
            <w:tcW w:w="1990" w:type="dxa"/>
          </w:tcPr>
          <w:p w14:paraId="4A08EDF1" w14:textId="77777777" w:rsidR="00682A4C" w:rsidRDefault="00682A4C" w:rsidP="00835FD9">
            <w:proofErr w:type="spellStart"/>
            <w:r>
              <w:t>Street_No</w:t>
            </w:r>
            <w:proofErr w:type="spellEnd"/>
          </w:p>
        </w:tc>
        <w:tc>
          <w:tcPr>
            <w:tcW w:w="1393" w:type="dxa"/>
          </w:tcPr>
          <w:p w14:paraId="539D08F9" w14:textId="77777777" w:rsidR="00682A4C" w:rsidRDefault="00682A4C" w:rsidP="00835FD9">
            <w:r>
              <w:t>INTEGER</w:t>
            </w:r>
          </w:p>
        </w:tc>
        <w:tc>
          <w:tcPr>
            <w:tcW w:w="683" w:type="dxa"/>
          </w:tcPr>
          <w:p w14:paraId="4A6E0ACE" w14:textId="77777777" w:rsidR="00682A4C" w:rsidRDefault="00682A4C" w:rsidP="00835FD9">
            <w:r>
              <w:t>38</w:t>
            </w:r>
          </w:p>
        </w:tc>
        <w:tc>
          <w:tcPr>
            <w:tcW w:w="1452" w:type="dxa"/>
          </w:tcPr>
          <w:p w14:paraId="7AA14C36" w14:textId="77777777" w:rsidR="00682A4C" w:rsidRDefault="00682A4C" w:rsidP="00835FD9">
            <w:r>
              <w:t>NOT NULL</w:t>
            </w:r>
          </w:p>
        </w:tc>
        <w:tc>
          <w:tcPr>
            <w:tcW w:w="1324" w:type="dxa"/>
          </w:tcPr>
          <w:p w14:paraId="18F5A97B" w14:textId="77777777" w:rsidR="00682A4C" w:rsidRDefault="00682A4C" w:rsidP="00835FD9"/>
        </w:tc>
        <w:tc>
          <w:tcPr>
            <w:tcW w:w="1324" w:type="dxa"/>
          </w:tcPr>
          <w:p w14:paraId="2373A2E3" w14:textId="77777777" w:rsidR="00682A4C" w:rsidRDefault="00682A4C" w:rsidP="00835FD9"/>
        </w:tc>
        <w:tc>
          <w:tcPr>
            <w:tcW w:w="1508" w:type="dxa"/>
          </w:tcPr>
          <w:p w14:paraId="263C91B8" w14:textId="77777777" w:rsidR="00682A4C" w:rsidRDefault="00682A4C" w:rsidP="00835FD9">
            <w:pPr>
              <w:jc w:val="left"/>
            </w:pPr>
            <w:r>
              <w:t>Stores street number of an address</w:t>
            </w:r>
          </w:p>
        </w:tc>
        <w:tc>
          <w:tcPr>
            <w:tcW w:w="1150" w:type="dxa"/>
          </w:tcPr>
          <w:p w14:paraId="7CAEFC9B" w14:textId="77777777" w:rsidR="00682A4C" w:rsidRDefault="00682A4C" w:rsidP="00835FD9">
            <w:r>
              <w:t>4251</w:t>
            </w:r>
          </w:p>
        </w:tc>
      </w:tr>
      <w:tr w:rsidR="00682A4C" w14:paraId="1434990C" w14:textId="77777777" w:rsidTr="00835FD9">
        <w:trPr>
          <w:trHeight w:val="429"/>
        </w:trPr>
        <w:tc>
          <w:tcPr>
            <w:tcW w:w="1990" w:type="dxa"/>
          </w:tcPr>
          <w:p w14:paraId="731E6CD9" w14:textId="77777777" w:rsidR="00682A4C" w:rsidRDefault="00682A4C" w:rsidP="00835FD9">
            <w:proofErr w:type="spellStart"/>
            <w:r>
              <w:t>Street_Name</w:t>
            </w:r>
            <w:proofErr w:type="spellEnd"/>
          </w:p>
        </w:tc>
        <w:tc>
          <w:tcPr>
            <w:tcW w:w="1393" w:type="dxa"/>
          </w:tcPr>
          <w:p w14:paraId="7142A515" w14:textId="77777777" w:rsidR="00682A4C" w:rsidRDefault="00682A4C" w:rsidP="00835FD9">
            <w:r>
              <w:t>VARCHAR</w:t>
            </w:r>
          </w:p>
        </w:tc>
        <w:tc>
          <w:tcPr>
            <w:tcW w:w="683" w:type="dxa"/>
          </w:tcPr>
          <w:p w14:paraId="24C41855" w14:textId="77777777" w:rsidR="00682A4C" w:rsidRDefault="00682A4C" w:rsidP="00835FD9">
            <w:r>
              <w:t>100</w:t>
            </w:r>
          </w:p>
        </w:tc>
        <w:tc>
          <w:tcPr>
            <w:tcW w:w="1452" w:type="dxa"/>
          </w:tcPr>
          <w:p w14:paraId="11E6388B" w14:textId="77777777" w:rsidR="00682A4C" w:rsidRDefault="00682A4C" w:rsidP="00835FD9">
            <w:r>
              <w:t>NOT NULL</w:t>
            </w:r>
          </w:p>
        </w:tc>
        <w:tc>
          <w:tcPr>
            <w:tcW w:w="1324" w:type="dxa"/>
          </w:tcPr>
          <w:p w14:paraId="4813E0CC" w14:textId="77777777" w:rsidR="00682A4C" w:rsidRDefault="00682A4C" w:rsidP="00835FD9"/>
        </w:tc>
        <w:tc>
          <w:tcPr>
            <w:tcW w:w="1324" w:type="dxa"/>
          </w:tcPr>
          <w:p w14:paraId="3DA3C3B5" w14:textId="77777777" w:rsidR="00682A4C" w:rsidRDefault="00682A4C" w:rsidP="00835FD9"/>
        </w:tc>
        <w:tc>
          <w:tcPr>
            <w:tcW w:w="1508" w:type="dxa"/>
          </w:tcPr>
          <w:p w14:paraId="4E97C92D" w14:textId="77777777" w:rsidR="00682A4C" w:rsidRDefault="00682A4C" w:rsidP="00835FD9">
            <w:pPr>
              <w:jc w:val="left"/>
            </w:pPr>
            <w:r>
              <w:t>Stores street name of an address</w:t>
            </w:r>
          </w:p>
        </w:tc>
        <w:tc>
          <w:tcPr>
            <w:tcW w:w="1150" w:type="dxa"/>
          </w:tcPr>
          <w:p w14:paraId="300D95B2" w14:textId="77777777" w:rsidR="00682A4C" w:rsidRDefault="00682A4C" w:rsidP="00835FD9">
            <w:r w:rsidRPr="009C3CEF">
              <w:t>Sheffield Walk</w:t>
            </w:r>
          </w:p>
        </w:tc>
      </w:tr>
      <w:tr w:rsidR="00682A4C" w14:paraId="21E5A930" w14:textId="77777777" w:rsidTr="00835FD9">
        <w:trPr>
          <w:trHeight w:val="429"/>
        </w:trPr>
        <w:tc>
          <w:tcPr>
            <w:tcW w:w="1990" w:type="dxa"/>
          </w:tcPr>
          <w:p w14:paraId="40E00A7F" w14:textId="77777777" w:rsidR="00682A4C" w:rsidRDefault="00682A4C" w:rsidP="00835FD9">
            <w:proofErr w:type="spellStart"/>
            <w:r>
              <w:t>State_Name</w:t>
            </w:r>
            <w:proofErr w:type="spellEnd"/>
          </w:p>
        </w:tc>
        <w:tc>
          <w:tcPr>
            <w:tcW w:w="1393" w:type="dxa"/>
          </w:tcPr>
          <w:p w14:paraId="6DFF7942" w14:textId="77777777" w:rsidR="00682A4C" w:rsidRDefault="00682A4C" w:rsidP="00835FD9">
            <w:r>
              <w:t>VARCHAR</w:t>
            </w:r>
          </w:p>
        </w:tc>
        <w:tc>
          <w:tcPr>
            <w:tcW w:w="683" w:type="dxa"/>
          </w:tcPr>
          <w:p w14:paraId="7CDBD1FB" w14:textId="77777777" w:rsidR="00682A4C" w:rsidRDefault="00682A4C" w:rsidP="00835FD9">
            <w:r>
              <w:t>100</w:t>
            </w:r>
          </w:p>
        </w:tc>
        <w:tc>
          <w:tcPr>
            <w:tcW w:w="1452" w:type="dxa"/>
          </w:tcPr>
          <w:p w14:paraId="181397E0" w14:textId="77777777" w:rsidR="00682A4C" w:rsidRDefault="00682A4C" w:rsidP="00835FD9">
            <w:r>
              <w:t>NOT NULL</w:t>
            </w:r>
          </w:p>
        </w:tc>
        <w:tc>
          <w:tcPr>
            <w:tcW w:w="1324" w:type="dxa"/>
          </w:tcPr>
          <w:p w14:paraId="42B6326F" w14:textId="77777777" w:rsidR="00682A4C" w:rsidRDefault="00682A4C" w:rsidP="00835FD9"/>
        </w:tc>
        <w:tc>
          <w:tcPr>
            <w:tcW w:w="1324" w:type="dxa"/>
          </w:tcPr>
          <w:p w14:paraId="62B99FCB" w14:textId="77777777" w:rsidR="00682A4C" w:rsidRDefault="00682A4C" w:rsidP="00835FD9"/>
        </w:tc>
        <w:tc>
          <w:tcPr>
            <w:tcW w:w="1508" w:type="dxa"/>
          </w:tcPr>
          <w:p w14:paraId="063415ED" w14:textId="77777777" w:rsidR="00682A4C" w:rsidRDefault="00682A4C" w:rsidP="00835FD9">
            <w:pPr>
              <w:jc w:val="left"/>
            </w:pPr>
            <w:r>
              <w:t>Stores state name of an address</w:t>
            </w:r>
          </w:p>
        </w:tc>
        <w:tc>
          <w:tcPr>
            <w:tcW w:w="1150" w:type="dxa"/>
          </w:tcPr>
          <w:p w14:paraId="1739DD26" w14:textId="77777777" w:rsidR="00682A4C" w:rsidRDefault="00682A4C" w:rsidP="00835FD9">
            <w:pPr>
              <w:keepNext/>
            </w:pPr>
            <w:r w:rsidRPr="003865C5">
              <w:t>Hawaii</w:t>
            </w:r>
          </w:p>
        </w:tc>
      </w:tr>
    </w:tbl>
    <w:p w14:paraId="02985AA0" w14:textId="1CE2A447" w:rsidR="00682A4C" w:rsidRDefault="00682A4C" w:rsidP="00F41973">
      <w:pPr>
        <w:pStyle w:val="Caption"/>
      </w:pPr>
      <w:r w:rsidRPr="00B74CFF">
        <w:t xml:space="preserve">Table </w:t>
      </w:r>
      <w:fldSimple w:instr=" SEQ Table \* ARABIC ">
        <w:r w:rsidR="000A35A1">
          <w:rPr>
            <w:noProof/>
          </w:rPr>
          <w:t>3</w:t>
        </w:r>
      </w:fldSimple>
      <w:r w:rsidRPr="00B74CFF">
        <w:t xml:space="preserve">: </w:t>
      </w:r>
      <w:r w:rsidR="00041DBB">
        <w:t>Student</w:t>
      </w:r>
      <w:r w:rsidRPr="00B74CFF">
        <w:t xml:space="preserve"> Table Dictionary</w:t>
      </w:r>
    </w:p>
    <w:p w14:paraId="29D96AD7" w14:textId="77777777" w:rsidR="00682A4C" w:rsidRDefault="00682A4C" w:rsidP="00682A4C">
      <w:pPr>
        <w:spacing w:after="160" w:line="259" w:lineRule="auto"/>
        <w:jc w:val="left"/>
        <w:rPr>
          <w:rFonts w:eastAsiaTheme="majorEastAsia" w:cstheme="majorBidi"/>
          <w:b/>
          <w:szCs w:val="28"/>
        </w:rPr>
      </w:pPr>
      <w:r>
        <w:br w:type="page"/>
      </w:r>
    </w:p>
    <w:p w14:paraId="5B4C3623" w14:textId="65ADC4F1" w:rsidR="0030429A" w:rsidRDefault="002B5208" w:rsidP="0030429A">
      <w:pPr>
        <w:pStyle w:val="Heading2"/>
      </w:pPr>
      <w:r w:rsidRPr="002B5208">
        <w:lastRenderedPageBreak/>
        <w:t xml:space="preserve">Table: </w:t>
      </w:r>
      <w:r w:rsidR="00B54A48">
        <w:t>Address</w:t>
      </w:r>
    </w:p>
    <w:tbl>
      <w:tblPr>
        <w:tblStyle w:val="TableGrid"/>
        <w:tblW w:w="10824" w:type="dxa"/>
        <w:tblInd w:w="-365" w:type="dxa"/>
        <w:tblLook w:val="04A0" w:firstRow="1" w:lastRow="0" w:firstColumn="1" w:lastColumn="0" w:noHBand="0" w:noVBand="1"/>
      </w:tblPr>
      <w:tblGrid>
        <w:gridCol w:w="1990"/>
        <w:gridCol w:w="1393"/>
        <w:gridCol w:w="683"/>
        <w:gridCol w:w="1452"/>
        <w:gridCol w:w="1324"/>
        <w:gridCol w:w="1324"/>
        <w:gridCol w:w="1508"/>
        <w:gridCol w:w="1150"/>
      </w:tblGrid>
      <w:tr w:rsidR="0030429A" w14:paraId="2D51F0AF" w14:textId="77777777" w:rsidTr="0030429A">
        <w:trPr>
          <w:trHeight w:val="875"/>
        </w:trPr>
        <w:tc>
          <w:tcPr>
            <w:tcW w:w="1990" w:type="dxa"/>
          </w:tcPr>
          <w:p w14:paraId="0D567608" w14:textId="5284107B" w:rsidR="008455EE" w:rsidRDefault="008455EE" w:rsidP="008D7CD6">
            <w:r>
              <w:t>Column Name</w:t>
            </w:r>
          </w:p>
        </w:tc>
        <w:tc>
          <w:tcPr>
            <w:tcW w:w="1393" w:type="dxa"/>
          </w:tcPr>
          <w:p w14:paraId="48FAD82A" w14:textId="11C0153D" w:rsidR="008455EE" w:rsidRDefault="008455EE" w:rsidP="008D7CD6">
            <w:r>
              <w:t>Data Type</w:t>
            </w:r>
          </w:p>
        </w:tc>
        <w:tc>
          <w:tcPr>
            <w:tcW w:w="683" w:type="dxa"/>
          </w:tcPr>
          <w:p w14:paraId="5A439321" w14:textId="44A579DE" w:rsidR="008455EE" w:rsidRDefault="008455EE" w:rsidP="008D7CD6">
            <w:r>
              <w:t>Size</w:t>
            </w:r>
          </w:p>
        </w:tc>
        <w:tc>
          <w:tcPr>
            <w:tcW w:w="1452" w:type="dxa"/>
          </w:tcPr>
          <w:p w14:paraId="6D704AF4" w14:textId="70F1D9D0" w:rsidR="008455EE" w:rsidRDefault="008455EE" w:rsidP="008D7CD6">
            <w:r>
              <w:t>Constraint</w:t>
            </w:r>
          </w:p>
        </w:tc>
        <w:tc>
          <w:tcPr>
            <w:tcW w:w="1324" w:type="dxa"/>
          </w:tcPr>
          <w:p w14:paraId="07F8570C" w14:textId="3F2C18AE" w:rsidR="008455EE" w:rsidRDefault="008455EE" w:rsidP="008D7CD6">
            <w:r>
              <w:t>Reference Table</w:t>
            </w:r>
          </w:p>
        </w:tc>
        <w:tc>
          <w:tcPr>
            <w:tcW w:w="1324" w:type="dxa"/>
          </w:tcPr>
          <w:p w14:paraId="5D302A1E" w14:textId="4BFC4B76" w:rsidR="008455EE" w:rsidRDefault="008455EE" w:rsidP="008D7CD6">
            <w:r>
              <w:t>Reference Column</w:t>
            </w:r>
          </w:p>
        </w:tc>
        <w:tc>
          <w:tcPr>
            <w:tcW w:w="1508" w:type="dxa"/>
          </w:tcPr>
          <w:p w14:paraId="1BCCBB09" w14:textId="77BE43F2" w:rsidR="008455EE" w:rsidRDefault="008455EE" w:rsidP="008D7CD6">
            <w:r>
              <w:t>Description</w:t>
            </w:r>
          </w:p>
        </w:tc>
        <w:tc>
          <w:tcPr>
            <w:tcW w:w="1150" w:type="dxa"/>
          </w:tcPr>
          <w:p w14:paraId="182FFE98" w14:textId="5FF3A5B4" w:rsidR="008455EE" w:rsidRDefault="008455EE" w:rsidP="008D7CD6">
            <w:r>
              <w:t>Sample Data</w:t>
            </w:r>
          </w:p>
        </w:tc>
      </w:tr>
      <w:tr w:rsidR="0030429A" w14:paraId="674303F1" w14:textId="77777777" w:rsidTr="0030429A">
        <w:trPr>
          <w:trHeight w:val="875"/>
        </w:trPr>
        <w:tc>
          <w:tcPr>
            <w:tcW w:w="1990" w:type="dxa"/>
          </w:tcPr>
          <w:p w14:paraId="3B8B4609" w14:textId="5369356E" w:rsidR="008455EE" w:rsidRDefault="00982075" w:rsidP="008D7CD6">
            <w:r>
              <w:t>Address</w:t>
            </w:r>
            <w:r w:rsidR="008455EE">
              <w:t>_ID</w:t>
            </w:r>
          </w:p>
        </w:tc>
        <w:tc>
          <w:tcPr>
            <w:tcW w:w="1393" w:type="dxa"/>
          </w:tcPr>
          <w:p w14:paraId="690AA6A7" w14:textId="13870B77" w:rsidR="008455EE" w:rsidRDefault="008455EE" w:rsidP="008D7CD6">
            <w:r>
              <w:t>INTEGER</w:t>
            </w:r>
          </w:p>
        </w:tc>
        <w:tc>
          <w:tcPr>
            <w:tcW w:w="683" w:type="dxa"/>
          </w:tcPr>
          <w:p w14:paraId="58A83746" w14:textId="4496F976" w:rsidR="008455EE" w:rsidRDefault="008455EE" w:rsidP="008D7CD6">
            <w:r>
              <w:t>38</w:t>
            </w:r>
          </w:p>
        </w:tc>
        <w:tc>
          <w:tcPr>
            <w:tcW w:w="1452" w:type="dxa"/>
          </w:tcPr>
          <w:p w14:paraId="485D53C4" w14:textId="6AEF321F" w:rsidR="008455EE" w:rsidRDefault="008455EE" w:rsidP="008D7CD6">
            <w:r>
              <w:t>Primary Key</w:t>
            </w:r>
          </w:p>
        </w:tc>
        <w:tc>
          <w:tcPr>
            <w:tcW w:w="1324" w:type="dxa"/>
          </w:tcPr>
          <w:p w14:paraId="3F637027" w14:textId="77777777" w:rsidR="008455EE" w:rsidRDefault="008455EE" w:rsidP="008D7CD6"/>
        </w:tc>
        <w:tc>
          <w:tcPr>
            <w:tcW w:w="1324" w:type="dxa"/>
          </w:tcPr>
          <w:p w14:paraId="64D25BDC" w14:textId="77777777" w:rsidR="008455EE" w:rsidRDefault="008455EE" w:rsidP="008D7CD6"/>
        </w:tc>
        <w:tc>
          <w:tcPr>
            <w:tcW w:w="1508" w:type="dxa"/>
          </w:tcPr>
          <w:p w14:paraId="751B0300" w14:textId="2087D17A" w:rsidR="008455EE" w:rsidRDefault="009D408E" w:rsidP="003865C5">
            <w:pPr>
              <w:jc w:val="left"/>
            </w:pPr>
            <w:r>
              <w:t>Uniquely identifies each address</w:t>
            </w:r>
          </w:p>
        </w:tc>
        <w:tc>
          <w:tcPr>
            <w:tcW w:w="1150" w:type="dxa"/>
          </w:tcPr>
          <w:p w14:paraId="284F0F69" w14:textId="77DA9744" w:rsidR="008455EE" w:rsidRDefault="0069354B" w:rsidP="008D7CD6">
            <w:r>
              <w:t>3</w:t>
            </w:r>
          </w:p>
        </w:tc>
      </w:tr>
      <w:tr w:rsidR="0030429A" w14:paraId="2CB0283A" w14:textId="77777777" w:rsidTr="0030429A">
        <w:trPr>
          <w:trHeight w:val="429"/>
        </w:trPr>
        <w:tc>
          <w:tcPr>
            <w:tcW w:w="1990" w:type="dxa"/>
          </w:tcPr>
          <w:p w14:paraId="10FB2492" w14:textId="72C0287F" w:rsidR="008455EE" w:rsidRDefault="00293C49" w:rsidP="008D7CD6">
            <w:proofErr w:type="spellStart"/>
            <w:r>
              <w:t>Street</w:t>
            </w:r>
            <w:r w:rsidR="008455EE">
              <w:t>_N</w:t>
            </w:r>
            <w:r>
              <w:t>o</w:t>
            </w:r>
            <w:proofErr w:type="spellEnd"/>
          </w:p>
        </w:tc>
        <w:tc>
          <w:tcPr>
            <w:tcW w:w="1393" w:type="dxa"/>
          </w:tcPr>
          <w:p w14:paraId="0DB6BDB9" w14:textId="6F95EA64" w:rsidR="008455EE" w:rsidRDefault="008455EE" w:rsidP="008D7CD6">
            <w:r>
              <w:t>INTEGER</w:t>
            </w:r>
          </w:p>
        </w:tc>
        <w:tc>
          <w:tcPr>
            <w:tcW w:w="683" w:type="dxa"/>
          </w:tcPr>
          <w:p w14:paraId="36991D07" w14:textId="06FC0300" w:rsidR="008455EE" w:rsidRDefault="008455EE" w:rsidP="008D7CD6">
            <w:r>
              <w:t>38</w:t>
            </w:r>
          </w:p>
        </w:tc>
        <w:tc>
          <w:tcPr>
            <w:tcW w:w="1452" w:type="dxa"/>
          </w:tcPr>
          <w:p w14:paraId="2AFB5F93" w14:textId="5396ED9C" w:rsidR="008455EE" w:rsidRDefault="008455EE" w:rsidP="008D7CD6">
            <w:r>
              <w:t>NOT NULL</w:t>
            </w:r>
          </w:p>
        </w:tc>
        <w:tc>
          <w:tcPr>
            <w:tcW w:w="1324" w:type="dxa"/>
          </w:tcPr>
          <w:p w14:paraId="088E4F91" w14:textId="77777777" w:rsidR="008455EE" w:rsidRDefault="008455EE" w:rsidP="008D7CD6"/>
        </w:tc>
        <w:tc>
          <w:tcPr>
            <w:tcW w:w="1324" w:type="dxa"/>
          </w:tcPr>
          <w:p w14:paraId="568F13E3" w14:textId="77777777" w:rsidR="008455EE" w:rsidRDefault="008455EE" w:rsidP="008D7CD6"/>
        </w:tc>
        <w:tc>
          <w:tcPr>
            <w:tcW w:w="1508" w:type="dxa"/>
          </w:tcPr>
          <w:p w14:paraId="49FADDBB" w14:textId="37CD60EC" w:rsidR="008455EE" w:rsidRDefault="0069354B" w:rsidP="003865C5">
            <w:pPr>
              <w:jc w:val="left"/>
            </w:pPr>
            <w:r>
              <w:t>Stores street number of an address</w:t>
            </w:r>
          </w:p>
        </w:tc>
        <w:tc>
          <w:tcPr>
            <w:tcW w:w="1150" w:type="dxa"/>
          </w:tcPr>
          <w:p w14:paraId="381928D9" w14:textId="317F3BDA" w:rsidR="008455EE" w:rsidRDefault="009C3CEF" w:rsidP="008D7CD6">
            <w:r>
              <w:t>4251</w:t>
            </w:r>
          </w:p>
        </w:tc>
      </w:tr>
      <w:tr w:rsidR="0030429A" w14:paraId="7906DADF" w14:textId="77777777" w:rsidTr="0030429A">
        <w:trPr>
          <w:trHeight w:val="429"/>
        </w:trPr>
        <w:tc>
          <w:tcPr>
            <w:tcW w:w="1990" w:type="dxa"/>
          </w:tcPr>
          <w:p w14:paraId="420F7633" w14:textId="10B7D276" w:rsidR="008455EE" w:rsidRDefault="00293C49" w:rsidP="000F0281">
            <w:proofErr w:type="spellStart"/>
            <w:r>
              <w:t>Street</w:t>
            </w:r>
            <w:r w:rsidR="008455EE">
              <w:t>_N</w:t>
            </w:r>
            <w:r>
              <w:t>ame</w:t>
            </w:r>
            <w:proofErr w:type="spellEnd"/>
          </w:p>
        </w:tc>
        <w:tc>
          <w:tcPr>
            <w:tcW w:w="1393" w:type="dxa"/>
          </w:tcPr>
          <w:p w14:paraId="66366488" w14:textId="319C2BB7" w:rsidR="008455EE" w:rsidRDefault="008455EE" w:rsidP="008D7CD6">
            <w:r>
              <w:t>VARCHAR</w:t>
            </w:r>
          </w:p>
        </w:tc>
        <w:tc>
          <w:tcPr>
            <w:tcW w:w="683" w:type="dxa"/>
          </w:tcPr>
          <w:p w14:paraId="4FBBA5B9" w14:textId="3B77940A" w:rsidR="008455EE" w:rsidRDefault="008455EE" w:rsidP="008D7CD6">
            <w:r>
              <w:t>100</w:t>
            </w:r>
          </w:p>
        </w:tc>
        <w:tc>
          <w:tcPr>
            <w:tcW w:w="1452" w:type="dxa"/>
          </w:tcPr>
          <w:p w14:paraId="6CD18EC2" w14:textId="7B40A794" w:rsidR="008455EE" w:rsidRDefault="008455EE" w:rsidP="008D7CD6">
            <w:r>
              <w:t>NOT NULL</w:t>
            </w:r>
          </w:p>
        </w:tc>
        <w:tc>
          <w:tcPr>
            <w:tcW w:w="1324" w:type="dxa"/>
          </w:tcPr>
          <w:p w14:paraId="3E5E9F8A" w14:textId="77777777" w:rsidR="008455EE" w:rsidRDefault="008455EE" w:rsidP="008D7CD6"/>
        </w:tc>
        <w:tc>
          <w:tcPr>
            <w:tcW w:w="1324" w:type="dxa"/>
          </w:tcPr>
          <w:p w14:paraId="4F1B3CBC" w14:textId="77777777" w:rsidR="008455EE" w:rsidRDefault="008455EE" w:rsidP="008D7CD6"/>
        </w:tc>
        <w:tc>
          <w:tcPr>
            <w:tcW w:w="1508" w:type="dxa"/>
          </w:tcPr>
          <w:p w14:paraId="62F5DCB3" w14:textId="1417855B" w:rsidR="008455EE" w:rsidRDefault="00500B43" w:rsidP="003865C5">
            <w:pPr>
              <w:jc w:val="left"/>
            </w:pPr>
            <w:r>
              <w:t>Stores street name of an address</w:t>
            </w:r>
          </w:p>
        </w:tc>
        <w:tc>
          <w:tcPr>
            <w:tcW w:w="1150" w:type="dxa"/>
          </w:tcPr>
          <w:p w14:paraId="0D20A828" w14:textId="562741D8" w:rsidR="008455EE" w:rsidRDefault="009C3CEF" w:rsidP="008D7CD6">
            <w:r w:rsidRPr="009C3CEF">
              <w:t>Sheffield Walk</w:t>
            </w:r>
          </w:p>
        </w:tc>
      </w:tr>
      <w:tr w:rsidR="0030429A" w14:paraId="4ED6C342" w14:textId="77777777" w:rsidTr="0030429A">
        <w:trPr>
          <w:trHeight w:val="429"/>
        </w:trPr>
        <w:tc>
          <w:tcPr>
            <w:tcW w:w="1990" w:type="dxa"/>
          </w:tcPr>
          <w:p w14:paraId="5EAE03D9" w14:textId="2BD353C5" w:rsidR="008455EE" w:rsidRDefault="008455EE" w:rsidP="008D7CD6">
            <w:proofErr w:type="spellStart"/>
            <w:r>
              <w:t>S</w:t>
            </w:r>
            <w:r w:rsidR="00E84156">
              <w:t>tate</w:t>
            </w:r>
            <w:r>
              <w:t>_N</w:t>
            </w:r>
            <w:r w:rsidR="00E84156">
              <w:t>ame</w:t>
            </w:r>
            <w:proofErr w:type="spellEnd"/>
          </w:p>
        </w:tc>
        <w:tc>
          <w:tcPr>
            <w:tcW w:w="1393" w:type="dxa"/>
          </w:tcPr>
          <w:p w14:paraId="54D67392" w14:textId="38FE5CC1" w:rsidR="008455EE" w:rsidRDefault="008455EE" w:rsidP="008D7CD6">
            <w:r>
              <w:t>VARCHAR</w:t>
            </w:r>
          </w:p>
        </w:tc>
        <w:tc>
          <w:tcPr>
            <w:tcW w:w="683" w:type="dxa"/>
          </w:tcPr>
          <w:p w14:paraId="421C9CC7" w14:textId="67DB40A3" w:rsidR="008455EE" w:rsidRDefault="008455EE" w:rsidP="008D7CD6">
            <w:r>
              <w:t>100</w:t>
            </w:r>
          </w:p>
        </w:tc>
        <w:tc>
          <w:tcPr>
            <w:tcW w:w="1452" w:type="dxa"/>
          </w:tcPr>
          <w:p w14:paraId="5EB757FB" w14:textId="1F4850BE" w:rsidR="008455EE" w:rsidRDefault="008455EE" w:rsidP="008D7CD6">
            <w:r>
              <w:t>NOT NULL</w:t>
            </w:r>
          </w:p>
        </w:tc>
        <w:tc>
          <w:tcPr>
            <w:tcW w:w="1324" w:type="dxa"/>
          </w:tcPr>
          <w:p w14:paraId="3AB72248" w14:textId="77777777" w:rsidR="008455EE" w:rsidRDefault="008455EE" w:rsidP="008D7CD6"/>
        </w:tc>
        <w:tc>
          <w:tcPr>
            <w:tcW w:w="1324" w:type="dxa"/>
          </w:tcPr>
          <w:p w14:paraId="1EAB05CA" w14:textId="77777777" w:rsidR="008455EE" w:rsidRDefault="008455EE" w:rsidP="008D7CD6"/>
        </w:tc>
        <w:tc>
          <w:tcPr>
            <w:tcW w:w="1508" w:type="dxa"/>
          </w:tcPr>
          <w:p w14:paraId="2209E3DC" w14:textId="64A12D77" w:rsidR="008455EE" w:rsidRDefault="003865C5" w:rsidP="003865C5">
            <w:pPr>
              <w:jc w:val="left"/>
            </w:pPr>
            <w:r>
              <w:t>Stores state name of an address</w:t>
            </w:r>
          </w:p>
        </w:tc>
        <w:tc>
          <w:tcPr>
            <w:tcW w:w="1150" w:type="dxa"/>
          </w:tcPr>
          <w:p w14:paraId="707741B7" w14:textId="420C22C5" w:rsidR="008455EE" w:rsidRDefault="003865C5" w:rsidP="00157A67">
            <w:pPr>
              <w:keepNext/>
            </w:pPr>
            <w:r w:rsidRPr="003865C5">
              <w:t>Hawaii</w:t>
            </w:r>
          </w:p>
        </w:tc>
      </w:tr>
    </w:tbl>
    <w:p w14:paraId="0EE192A2" w14:textId="6C4459F0" w:rsidR="00157A67" w:rsidRDefault="00157A67" w:rsidP="00F41973">
      <w:pPr>
        <w:pStyle w:val="Caption"/>
      </w:pPr>
      <w:r w:rsidRPr="00B74CFF">
        <w:t xml:space="preserve">Table </w:t>
      </w:r>
      <w:fldSimple w:instr=" SEQ Table \* ARABIC ">
        <w:r w:rsidR="000A35A1">
          <w:rPr>
            <w:noProof/>
          </w:rPr>
          <w:t>4</w:t>
        </w:r>
      </w:fldSimple>
      <w:r w:rsidRPr="00B74CFF">
        <w:t>: Address Table Dictionary</w:t>
      </w:r>
    </w:p>
    <w:p w14:paraId="73BF1987" w14:textId="77777777" w:rsidR="00715E21" w:rsidRDefault="00715E21">
      <w:pPr>
        <w:spacing w:after="160" w:line="259" w:lineRule="auto"/>
        <w:jc w:val="left"/>
        <w:rPr>
          <w:rFonts w:eastAsiaTheme="majorEastAsia" w:cstheme="majorBidi"/>
          <w:b/>
          <w:szCs w:val="28"/>
        </w:rPr>
      </w:pPr>
      <w:r>
        <w:br w:type="page"/>
      </w:r>
    </w:p>
    <w:p w14:paraId="06E373C1" w14:textId="0CD40580" w:rsidR="0017527D" w:rsidRDefault="0017527D" w:rsidP="00B655BA">
      <w:pPr>
        <w:pStyle w:val="Heading2"/>
      </w:pPr>
      <w:r w:rsidRPr="002B5208">
        <w:lastRenderedPageBreak/>
        <w:t xml:space="preserve">Table: </w:t>
      </w:r>
      <w:r w:rsidR="00DC4889">
        <w:t>Department</w:t>
      </w:r>
    </w:p>
    <w:tbl>
      <w:tblPr>
        <w:tblStyle w:val="TableGrid"/>
        <w:tblW w:w="11054" w:type="dxa"/>
        <w:tblInd w:w="-365" w:type="dxa"/>
        <w:tblLook w:val="04A0" w:firstRow="1" w:lastRow="0" w:firstColumn="1" w:lastColumn="0" w:noHBand="0" w:noVBand="1"/>
      </w:tblPr>
      <w:tblGrid>
        <w:gridCol w:w="2244"/>
        <w:gridCol w:w="1390"/>
        <w:gridCol w:w="683"/>
        <w:gridCol w:w="1310"/>
        <w:gridCol w:w="1470"/>
        <w:gridCol w:w="1470"/>
        <w:gridCol w:w="1444"/>
        <w:gridCol w:w="1043"/>
      </w:tblGrid>
      <w:tr w:rsidR="009B76CB" w14:paraId="6BF070FE" w14:textId="77777777" w:rsidTr="00F7254D">
        <w:trPr>
          <w:trHeight w:val="875"/>
        </w:trPr>
        <w:tc>
          <w:tcPr>
            <w:tcW w:w="2244" w:type="dxa"/>
          </w:tcPr>
          <w:p w14:paraId="5EDC731A" w14:textId="77777777" w:rsidR="0017527D" w:rsidRDefault="0017527D" w:rsidP="00835FD9">
            <w:r>
              <w:t>Column Name</w:t>
            </w:r>
          </w:p>
        </w:tc>
        <w:tc>
          <w:tcPr>
            <w:tcW w:w="1390" w:type="dxa"/>
          </w:tcPr>
          <w:p w14:paraId="4A388AEE" w14:textId="77777777" w:rsidR="0017527D" w:rsidRDefault="0017527D" w:rsidP="00835FD9">
            <w:r>
              <w:t>Data Type</w:t>
            </w:r>
          </w:p>
        </w:tc>
        <w:tc>
          <w:tcPr>
            <w:tcW w:w="683" w:type="dxa"/>
          </w:tcPr>
          <w:p w14:paraId="7636A82C" w14:textId="77777777" w:rsidR="0017527D" w:rsidRDefault="0017527D" w:rsidP="00835FD9">
            <w:r>
              <w:t>Size</w:t>
            </w:r>
          </w:p>
        </w:tc>
        <w:tc>
          <w:tcPr>
            <w:tcW w:w="1310" w:type="dxa"/>
          </w:tcPr>
          <w:p w14:paraId="29DE866A" w14:textId="77777777" w:rsidR="0017527D" w:rsidRDefault="0017527D" w:rsidP="00835FD9">
            <w:r>
              <w:t>Constraint</w:t>
            </w:r>
          </w:p>
        </w:tc>
        <w:tc>
          <w:tcPr>
            <w:tcW w:w="1470" w:type="dxa"/>
          </w:tcPr>
          <w:p w14:paraId="58D74FAC" w14:textId="77777777" w:rsidR="0017527D" w:rsidRDefault="0017527D" w:rsidP="00835FD9">
            <w:r>
              <w:t>Reference Table</w:t>
            </w:r>
          </w:p>
        </w:tc>
        <w:tc>
          <w:tcPr>
            <w:tcW w:w="1470" w:type="dxa"/>
          </w:tcPr>
          <w:p w14:paraId="5718580B" w14:textId="77777777" w:rsidR="0017527D" w:rsidRDefault="0017527D" w:rsidP="00835FD9">
            <w:r>
              <w:t>Reference Column</w:t>
            </w:r>
          </w:p>
        </w:tc>
        <w:tc>
          <w:tcPr>
            <w:tcW w:w="1444" w:type="dxa"/>
          </w:tcPr>
          <w:p w14:paraId="5BF680AD" w14:textId="77777777" w:rsidR="0017527D" w:rsidRDefault="0017527D" w:rsidP="00835FD9">
            <w:r>
              <w:t>Description</w:t>
            </w:r>
          </w:p>
        </w:tc>
        <w:tc>
          <w:tcPr>
            <w:tcW w:w="1043" w:type="dxa"/>
          </w:tcPr>
          <w:p w14:paraId="1AB34F28" w14:textId="77777777" w:rsidR="0017527D" w:rsidRDefault="0017527D" w:rsidP="00835FD9">
            <w:r>
              <w:t>Sample Data</w:t>
            </w:r>
          </w:p>
        </w:tc>
      </w:tr>
      <w:tr w:rsidR="009B76CB" w14:paraId="7B3038D7" w14:textId="77777777" w:rsidTr="00F7254D">
        <w:trPr>
          <w:trHeight w:val="875"/>
        </w:trPr>
        <w:tc>
          <w:tcPr>
            <w:tcW w:w="2244" w:type="dxa"/>
          </w:tcPr>
          <w:p w14:paraId="022BBAB6" w14:textId="228FD472" w:rsidR="0017527D" w:rsidRDefault="00DC4889" w:rsidP="00835FD9">
            <w:r>
              <w:t>Department</w:t>
            </w:r>
            <w:r w:rsidR="0017527D">
              <w:t>_ID</w:t>
            </w:r>
          </w:p>
        </w:tc>
        <w:tc>
          <w:tcPr>
            <w:tcW w:w="1390" w:type="dxa"/>
          </w:tcPr>
          <w:p w14:paraId="62A68419" w14:textId="77777777" w:rsidR="0017527D" w:rsidRDefault="0017527D" w:rsidP="00835FD9">
            <w:r>
              <w:t>INTEGER</w:t>
            </w:r>
          </w:p>
        </w:tc>
        <w:tc>
          <w:tcPr>
            <w:tcW w:w="683" w:type="dxa"/>
          </w:tcPr>
          <w:p w14:paraId="2926A4D4" w14:textId="5C3C212C" w:rsidR="0017527D" w:rsidRDefault="0017527D" w:rsidP="00835FD9">
            <w:r>
              <w:t>38</w:t>
            </w:r>
          </w:p>
        </w:tc>
        <w:tc>
          <w:tcPr>
            <w:tcW w:w="1310" w:type="dxa"/>
          </w:tcPr>
          <w:p w14:paraId="4A8E1927" w14:textId="77777777" w:rsidR="0017527D" w:rsidRDefault="0017527D" w:rsidP="00835FD9">
            <w:r>
              <w:t>Primary Key</w:t>
            </w:r>
          </w:p>
        </w:tc>
        <w:tc>
          <w:tcPr>
            <w:tcW w:w="1470" w:type="dxa"/>
          </w:tcPr>
          <w:p w14:paraId="4867D997" w14:textId="77777777" w:rsidR="0017527D" w:rsidRDefault="0017527D" w:rsidP="00835FD9"/>
        </w:tc>
        <w:tc>
          <w:tcPr>
            <w:tcW w:w="1470" w:type="dxa"/>
          </w:tcPr>
          <w:p w14:paraId="53134953" w14:textId="77777777" w:rsidR="0017527D" w:rsidRDefault="0017527D" w:rsidP="00835FD9"/>
        </w:tc>
        <w:tc>
          <w:tcPr>
            <w:tcW w:w="1444" w:type="dxa"/>
          </w:tcPr>
          <w:p w14:paraId="25F0DC55" w14:textId="65C0F6CB" w:rsidR="0017527D" w:rsidRDefault="0017527D" w:rsidP="00835FD9">
            <w:pPr>
              <w:jc w:val="left"/>
            </w:pPr>
            <w:r>
              <w:t xml:space="preserve">Uniquely identifies each </w:t>
            </w:r>
            <w:r w:rsidR="00C7153C">
              <w:t>department</w:t>
            </w:r>
          </w:p>
        </w:tc>
        <w:tc>
          <w:tcPr>
            <w:tcW w:w="1043" w:type="dxa"/>
          </w:tcPr>
          <w:p w14:paraId="244160ED" w14:textId="4D2657D1" w:rsidR="0017527D" w:rsidRDefault="00463A99" w:rsidP="00835FD9">
            <w:r>
              <w:t>9</w:t>
            </w:r>
          </w:p>
        </w:tc>
      </w:tr>
      <w:tr w:rsidR="009B76CB" w14:paraId="16801C62" w14:textId="77777777" w:rsidTr="00F7254D">
        <w:trPr>
          <w:trHeight w:val="429"/>
        </w:trPr>
        <w:tc>
          <w:tcPr>
            <w:tcW w:w="2244" w:type="dxa"/>
          </w:tcPr>
          <w:p w14:paraId="04017AA8" w14:textId="33F5B3F6" w:rsidR="0017527D" w:rsidRDefault="00DC4889" w:rsidP="00835FD9">
            <w:r>
              <w:t>Department_Name</w:t>
            </w:r>
          </w:p>
        </w:tc>
        <w:tc>
          <w:tcPr>
            <w:tcW w:w="1390" w:type="dxa"/>
          </w:tcPr>
          <w:p w14:paraId="47CB3DE5" w14:textId="0D540213" w:rsidR="0017527D" w:rsidRDefault="00C65F58" w:rsidP="00835FD9">
            <w:r>
              <w:t>VARCHAR</w:t>
            </w:r>
          </w:p>
        </w:tc>
        <w:tc>
          <w:tcPr>
            <w:tcW w:w="683" w:type="dxa"/>
          </w:tcPr>
          <w:p w14:paraId="5B12633D" w14:textId="105CC88C" w:rsidR="0017527D" w:rsidRDefault="00C65F58" w:rsidP="00835FD9">
            <w:r>
              <w:t>100</w:t>
            </w:r>
          </w:p>
        </w:tc>
        <w:tc>
          <w:tcPr>
            <w:tcW w:w="1310" w:type="dxa"/>
          </w:tcPr>
          <w:p w14:paraId="6B760E53" w14:textId="1D3F328F" w:rsidR="0017527D" w:rsidRDefault="0017527D" w:rsidP="00835FD9">
            <w:r>
              <w:t>NOT NULL</w:t>
            </w:r>
            <w:r w:rsidR="008B7EC7">
              <w:t>, UNIQUE</w:t>
            </w:r>
          </w:p>
        </w:tc>
        <w:tc>
          <w:tcPr>
            <w:tcW w:w="1470" w:type="dxa"/>
          </w:tcPr>
          <w:p w14:paraId="2B1066F6" w14:textId="77777777" w:rsidR="0017527D" w:rsidRDefault="0017527D" w:rsidP="00835FD9"/>
        </w:tc>
        <w:tc>
          <w:tcPr>
            <w:tcW w:w="1470" w:type="dxa"/>
          </w:tcPr>
          <w:p w14:paraId="2F4AB8EB" w14:textId="77777777" w:rsidR="0017527D" w:rsidRDefault="0017527D" w:rsidP="00835FD9"/>
        </w:tc>
        <w:tc>
          <w:tcPr>
            <w:tcW w:w="1444" w:type="dxa"/>
          </w:tcPr>
          <w:p w14:paraId="60A4E922" w14:textId="510840AC" w:rsidR="0017527D" w:rsidRDefault="0017527D" w:rsidP="00835FD9">
            <w:pPr>
              <w:jc w:val="left"/>
            </w:pPr>
            <w:r>
              <w:t xml:space="preserve">Stores </w:t>
            </w:r>
            <w:r w:rsidR="009E1BDD">
              <w:t xml:space="preserve">the </w:t>
            </w:r>
            <w:r w:rsidR="009B76CB">
              <w:t>name of the department</w:t>
            </w:r>
          </w:p>
        </w:tc>
        <w:tc>
          <w:tcPr>
            <w:tcW w:w="1043" w:type="dxa"/>
          </w:tcPr>
          <w:p w14:paraId="3190AE6B" w14:textId="12E226D6" w:rsidR="0017527D" w:rsidRDefault="00463A99" w:rsidP="00835FD9">
            <w:r>
              <w:t>RTE</w:t>
            </w:r>
          </w:p>
        </w:tc>
      </w:tr>
    </w:tbl>
    <w:p w14:paraId="40309F0E" w14:textId="1A6B60C3" w:rsidR="001760E3" w:rsidRDefault="001760E3" w:rsidP="00F41973">
      <w:pPr>
        <w:pStyle w:val="Caption"/>
      </w:pPr>
      <w:r w:rsidRPr="00B74CFF">
        <w:t xml:space="preserve">Table </w:t>
      </w:r>
      <w:fldSimple w:instr=" SEQ Table \* ARABIC ">
        <w:r w:rsidR="000A35A1">
          <w:rPr>
            <w:noProof/>
          </w:rPr>
          <w:t>5</w:t>
        </w:r>
      </w:fldSimple>
      <w:r w:rsidRPr="00B74CFF">
        <w:t xml:space="preserve">: </w:t>
      </w:r>
      <w:r w:rsidR="00A306BE">
        <w:t>Department</w:t>
      </w:r>
      <w:r w:rsidRPr="00B74CFF">
        <w:t xml:space="preserve"> Table Dictionary</w:t>
      </w:r>
    </w:p>
    <w:p w14:paraId="134255D0" w14:textId="72E2D29E" w:rsidR="00DC4889" w:rsidRDefault="00DC4889">
      <w:pPr>
        <w:spacing w:after="160" w:line="259" w:lineRule="auto"/>
        <w:jc w:val="left"/>
      </w:pPr>
      <w:r>
        <w:br w:type="page"/>
      </w:r>
    </w:p>
    <w:p w14:paraId="3F514BC3" w14:textId="77777777" w:rsidR="00DC4889" w:rsidRDefault="00DC4889" w:rsidP="00DC4889">
      <w:pPr>
        <w:pStyle w:val="Heading2"/>
      </w:pPr>
      <w:r w:rsidRPr="002B5208">
        <w:lastRenderedPageBreak/>
        <w:t xml:space="preserve">Table: </w:t>
      </w:r>
      <w:r>
        <w:t>Assignment</w:t>
      </w:r>
    </w:p>
    <w:tbl>
      <w:tblPr>
        <w:tblStyle w:val="TableGrid"/>
        <w:tblW w:w="11174" w:type="dxa"/>
        <w:tblInd w:w="-913" w:type="dxa"/>
        <w:tblLayout w:type="fixed"/>
        <w:tblLook w:val="04A0" w:firstRow="1" w:lastRow="0" w:firstColumn="1" w:lastColumn="0" w:noHBand="0" w:noVBand="1"/>
      </w:tblPr>
      <w:tblGrid>
        <w:gridCol w:w="2137"/>
        <w:gridCol w:w="1390"/>
        <w:gridCol w:w="683"/>
        <w:gridCol w:w="1310"/>
        <w:gridCol w:w="1470"/>
        <w:gridCol w:w="1470"/>
        <w:gridCol w:w="1564"/>
        <w:gridCol w:w="1150"/>
      </w:tblGrid>
      <w:tr w:rsidR="00A92238" w14:paraId="14E20082" w14:textId="77777777" w:rsidTr="00F73362">
        <w:trPr>
          <w:trHeight w:val="875"/>
        </w:trPr>
        <w:tc>
          <w:tcPr>
            <w:tcW w:w="2137" w:type="dxa"/>
          </w:tcPr>
          <w:p w14:paraId="2CD43DD4" w14:textId="77777777" w:rsidR="00DC4889" w:rsidRDefault="00DC4889" w:rsidP="00835FD9">
            <w:r>
              <w:t>Column Name</w:t>
            </w:r>
          </w:p>
        </w:tc>
        <w:tc>
          <w:tcPr>
            <w:tcW w:w="1390" w:type="dxa"/>
          </w:tcPr>
          <w:p w14:paraId="6554AB28" w14:textId="77777777" w:rsidR="00DC4889" w:rsidRDefault="00DC4889" w:rsidP="00835FD9">
            <w:r>
              <w:t>Data Type</w:t>
            </w:r>
          </w:p>
        </w:tc>
        <w:tc>
          <w:tcPr>
            <w:tcW w:w="683" w:type="dxa"/>
          </w:tcPr>
          <w:p w14:paraId="7C36FFC2" w14:textId="77777777" w:rsidR="00DC4889" w:rsidRDefault="00DC4889" w:rsidP="00835FD9">
            <w:r>
              <w:t>Size</w:t>
            </w:r>
          </w:p>
        </w:tc>
        <w:tc>
          <w:tcPr>
            <w:tcW w:w="1310" w:type="dxa"/>
          </w:tcPr>
          <w:p w14:paraId="64FEBAB2" w14:textId="77777777" w:rsidR="00DC4889" w:rsidRDefault="00DC4889" w:rsidP="00835FD9">
            <w:r>
              <w:t>Constraint</w:t>
            </w:r>
          </w:p>
        </w:tc>
        <w:tc>
          <w:tcPr>
            <w:tcW w:w="1470" w:type="dxa"/>
          </w:tcPr>
          <w:p w14:paraId="1B4D3D5F" w14:textId="77777777" w:rsidR="00DC4889" w:rsidRDefault="00DC4889" w:rsidP="00835FD9">
            <w:r>
              <w:t>Reference Table</w:t>
            </w:r>
          </w:p>
        </w:tc>
        <w:tc>
          <w:tcPr>
            <w:tcW w:w="1470" w:type="dxa"/>
          </w:tcPr>
          <w:p w14:paraId="7D381EE7" w14:textId="77777777" w:rsidR="00DC4889" w:rsidRDefault="00DC4889" w:rsidP="00835FD9">
            <w:r>
              <w:t>Reference Column</w:t>
            </w:r>
          </w:p>
        </w:tc>
        <w:tc>
          <w:tcPr>
            <w:tcW w:w="1564" w:type="dxa"/>
          </w:tcPr>
          <w:p w14:paraId="6D06895D" w14:textId="77777777" w:rsidR="00DC4889" w:rsidRDefault="00DC4889" w:rsidP="00835FD9">
            <w:r>
              <w:t>Description</w:t>
            </w:r>
          </w:p>
        </w:tc>
        <w:tc>
          <w:tcPr>
            <w:tcW w:w="1150" w:type="dxa"/>
          </w:tcPr>
          <w:p w14:paraId="2ED0A1F5" w14:textId="77777777" w:rsidR="00DC4889" w:rsidRDefault="00DC4889" w:rsidP="00835FD9">
            <w:r>
              <w:t>Sample Data</w:t>
            </w:r>
          </w:p>
        </w:tc>
      </w:tr>
      <w:tr w:rsidR="00A92238" w14:paraId="5396107B" w14:textId="77777777" w:rsidTr="00F73362">
        <w:trPr>
          <w:trHeight w:val="875"/>
        </w:trPr>
        <w:tc>
          <w:tcPr>
            <w:tcW w:w="2137" w:type="dxa"/>
          </w:tcPr>
          <w:p w14:paraId="3D3A4029" w14:textId="77777777" w:rsidR="00DC4889" w:rsidRDefault="00DC4889" w:rsidP="00835FD9">
            <w:proofErr w:type="spellStart"/>
            <w:r>
              <w:t>Assignment_ID</w:t>
            </w:r>
            <w:proofErr w:type="spellEnd"/>
          </w:p>
        </w:tc>
        <w:tc>
          <w:tcPr>
            <w:tcW w:w="1390" w:type="dxa"/>
          </w:tcPr>
          <w:p w14:paraId="7EBC42ED" w14:textId="77777777" w:rsidR="00DC4889" w:rsidRDefault="00DC4889" w:rsidP="00835FD9">
            <w:r>
              <w:t>INTEGER</w:t>
            </w:r>
          </w:p>
        </w:tc>
        <w:tc>
          <w:tcPr>
            <w:tcW w:w="683" w:type="dxa"/>
          </w:tcPr>
          <w:p w14:paraId="17607CBB" w14:textId="77777777" w:rsidR="00DC4889" w:rsidRDefault="00DC4889" w:rsidP="00835FD9">
            <w:r>
              <w:t>38</w:t>
            </w:r>
          </w:p>
        </w:tc>
        <w:tc>
          <w:tcPr>
            <w:tcW w:w="1310" w:type="dxa"/>
          </w:tcPr>
          <w:p w14:paraId="6B9DC482" w14:textId="77777777" w:rsidR="00DC4889" w:rsidRDefault="00DC4889" w:rsidP="00835FD9">
            <w:r>
              <w:t>Primary Key</w:t>
            </w:r>
          </w:p>
        </w:tc>
        <w:tc>
          <w:tcPr>
            <w:tcW w:w="1470" w:type="dxa"/>
          </w:tcPr>
          <w:p w14:paraId="1E88A05F" w14:textId="77777777" w:rsidR="00DC4889" w:rsidRDefault="00DC4889" w:rsidP="00835FD9"/>
        </w:tc>
        <w:tc>
          <w:tcPr>
            <w:tcW w:w="1470" w:type="dxa"/>
          </w:tcPr>
          <w:p w14:paraId="7A7D1AC6" w14:textId="77777777" w:rsidR="00DC4889" w:rsidRDefault="00DC4889" w:rsidP="00835FD9"/>
        </w:tc>
        <w:tc>
          <w:tcPr>
            <w:tcW w:w="1564" w:type="dxa"/>
          </w:tcPr>
          <w:p w14:paraId="2C791BF6" w14:textId="77777777" w:rsidR="00DC4889" w:rsidRDefault="00DC4889" w:rsidP="00835FD9">
            <w:pPr>
              <w:jc w:val="left"/>
            </w:pPr>
            <w:r>
              <w:t>Uniquely identifies each assignment</w:t>
            </w:r>
          </w:p>
        </w:tc>
        <w:tc>
          <w:tcPr>
            <w:tcW w:w="1150" w:type="dxa"/>
          </w:tcPr>
          <w:p w14:paraId="3D3273ED" w14:textId="77777777" w:rsidR="00DC4889" w:rsidRDefault="00DC4889" w:rsidP="00835FD9">
            <w:r>
              <w:t>2</w:t>
            </w:r>
          </w:p>
        </w:tc>
      </w:tr>
      <w:tr w:rsidR="00A92238" w14:paraId="7051CA38" w14:textId="77777777" w:rsidTr="00F73362">
        <w:trPr>
          <w:trHeight w:val="429"/>
        </w:trPr>
        <w:tc>
          <w:tcPr>
            <w:tcW w:w="2137" w:type="dxa"/>
          </w:tcPr>
          <w:p w14:paraId="3F03202A" w14:textId="77777777" w:rsidR="00DC4889" w:rsidRDefault="00DC4889" w:rsidP="00835FD9">
            <w:proofErr w:type="spellStart"/>
            <w:r>
              <w:t>Assignment_Type</w:t>
            </w:r>
            <w:proofErr w:type="spellEnd"/>
          </w:p>
        </w:tc>
        <w:tc>
          <w:tcPr>
            <w:tcW w:w="1390" w:type="dxa"/>
          </w:tcPr>
          <w:p w14:paraId="75F5D128" w14:textId="77777777" w:rsidR="00DC4889" w:rsidRDefault="00DC4889" w:rsidP="00835FD9">
            <w:r>
              <w:t>VARCHAR</w:t>
            </w:r>
          </w:p>
        </w:tc>
        <w:tc>
          <w:tcPr>
            <w:tcW w:w="683" w:type="dxa"/>
          </w:tcPr>
          <w:p w14:paraId="7265ECEE" w14:textId="77777777" w:rsidR="00DC4889" w:rsidRDefault="00DC4889" w:rsidP="00835FD9">
            <w:r>
              <w:t>100</w:t>
            </w:r>
          </w:p>
        </w:tc>
        <w:tc>
          <w:tcPr>
            <w:tcW w:w="1310" w:type="dxa"/>
          </w:tcPr>
          <w:p w14:paraId="4B3F5AF9" w14:textId="3EDE9CD1" w:rsidR="00DC4889" w:rsidRDefault="00DC4889" w:rsidP="00835FD9">
            <w:r>
              <w:t>NOT NULL</w:t>
            </w:r>
            <w:r w:rsidR="00F73362">
              <w:t>, UNIQUE</w:t>
            </w:r>
          </w:p>
        </w:tc>
        <w:tc>
          <w:tcPr>
            <w:tcW w:w="1470" w:type="dxa"/>
          </w:tcPr>
          <w:p w14:paraId="5891EDAE" w14:textId="77777777" w:rsidR="00DC4889" w:rsidRDefault="00DC4889" w:rsidP="00835FD9"/>
        </w:tc>
        <w:tc>
          <w:tcPr>
            <w:tcW w:w="1470" w:type="dxa"/>
          </w:tcPr>
          <w:p w14:paraId="71580346" w14:textId="77777777" w:rsidR="00DC4889" w:rsidRDefault="00DC4889" w:rsidP="00835FD9"/>
        </w:tc>
        <w:tc>
          <w:tcPr>
            <w:tcW w:w="1564" w:type="dxa"/>
          </w:tcPr>
          <w:p w14:paraId="5882972E" w14:textId="77777777" w:rsidR="00DC4889" w:rsidRDefault="00DC4889" w:rsidP="00835FD9">
            <w:pPr>
              <w:jc w:val="left"/>
            </w:pPr>
            <w:r>
              <w:t>Stores the type of current assignment</w:t>
            </w:r>
          </w:p>
        </w:tc>
        <w:tc>
          <w:tcPr>
            <w:tcW w:w="1150" w:type="dxa"/>
          </w:tcPr>
          <w:p w14:paraId="24EE9834" w14:textId="77777777" w:rsidR="00DC4889" w:rsidRDefault="00DC4889" w:rsidP="00835FD9">
            <w:r>
              <w:t>4251</w:t>
            </w:r>
          </w:p>
        </w:tc>
      </w:tr>
      <w:tr w:rsidR="00A92238" w14:paraId="6D025C77" w14:textId="77777777" w:rsidTr="00F73362">
        <w:trPr>
          <w:trHeight w:val="429"/>
        </w:trPr>
        <w:tc>
          <w:tcPr>
            <w:tcW w:w="2137" w:type="dxa"/>
          </w:tcPr>
          <w:p w14:paraId="0CC7C38D" w14:textId="77777777" w:rsidR="00DC4889" w:rsidRDefault="00DC4889" w:rsidP="00835FD9">
            <w:r>
              <w:t>Department_ID</w:t>
            </w:r>
          </w:p>
        </w:tc>
        <w:tc>
          <w:tcPr>
            <w:tcW w:w="1390" w:type="dxa"/>
          </w:tcPr>
          <w:p w14:paraId="66A5BFC7" w14:textId="77777777" w:rsidR="00DC4889" w:rsidRDefault="00DC4889" w:rsidP="00835FD9">
            <w:r>
              <w:t>VARCHAR</w:t>
            </w:r>
          </w:p>
        </w:tc>
        <w:tc>
          <w:tcPr>
            <w:tcW w:w="683" w:type="dxa"/>
          </w:tcPr>
          <w:p w14:paraId="7FBB2109" w14:textId="77777777" w:rsidR="00DC4889" w:rsidRDefault="00DC4889" w:rsidP="00835FD9">
            <w:r>
              <w:t>100</w:t>
            </w:r>
          </w:p>
        </w:tc>
        <w:tc>
          <w:tcPr>
            <w:tcW w:w="1310" w:type="dxa"/>
          </w:tcPr>
          <w:p w14:paraId="48EF5E1D" w14:textId="77777777" w:rsidR="00DC4889" w:rsidRDefault="00DC4889" w:rsidP="00835FD9">
            <w:r>
              <w:t>NOT NULL</w:t>
            </w:r>
          </w:p>
        </w:tc>
        <w:tc>
          <w:tcPr>
            <w:tcW w:w="1470" w:type="dxa"/>
          </w:tcPr>
          <w:p w14:paraId="21FA6484" w14:textId="77777777" w:rsidR="00DC4889" w:rsidRDefault="00DC4889" w:rsidP="00835FD9">
            <w:r>
              <w:t>Department</w:t>
            </w:r>
          </w:p>
        </w:tc>
        <w:tc>
          <w:tcPr>
            <w:tcW w:w="1470" w:type="dxa"/>
          </w:tcPr>
          <w:p w14:paraId="1DEED799" w14:textId="77777777" w:rsidR="00DC4889" w:rsidRDefault="00DC4889" w:rsidP="00835FD9">
            <w:r>
              <w:t>Department</w:t>
            </w:r>
          </w:p>
          <w:p w14:paraId="6ED1D289" w14:textId="77777777" w:rsidR="00DC4889" w:rsidRDefault="00DC4889" w:rsidP="00835FD9">
            <w:r>
              <w:t>_ID</w:t>
            </w:r>
          </w:p>
        </w:tc>
        <w:tc>
          <w:tcPr>
            <w:tcW w:w="1564" w:type="dxa"/>
          </w:tcPr>
          <w:p w14:paraId="0286B654" w14:textId="0F7AB3C5" w:rsidR="00DC4889" w:rsidRDefault="00DC4889" w:rsidP="00835FD9">
            <w:pPr>
              <w:jc w:val="left"/>
            </w:pPr>
            <w:r>
              <w:t xml:space="preserve">Stores </w:t>
            </w:r>
            <w:r w:rsidR="005D2933">
              <w:t>the department ID that manages assignme</w:t>
            </w:r>
            <w:r w:rsidR="00A92238">
              <w:t>nts</w:t>
            </w:r>
          </w:p>
        </w:tc>
        <w:tc>
          <w:tcPr>
            <w:tcW w:w="1150" w:type="dxa"/>
          </w:tcPr>
          <w:p w14:paraId="050D5F01" w14:textId="77777777" w:rsidR="00DC4889" w:rsidRDefault="00DC4889" w:rsidP="00835FD9">
            <w:r w:rsidRPr="009C3CEF">
              <w:t>Sheffield Walk</w:t>
            </w:r>
          </w:p>
        </w:tc>
      </w:tr>
    </w:tbl>
    <w:p w14:paraId="0EA22D6C" w14:textId="5764CE37" w:rsidR="00DC4889" w:rsidRDefault="00DC4889" w:rsidP="00F41973">
      <w:pPr>
        <w:pStyle w:val="Caption"/>
      </w:pPr>
      <w:r w:rsidRPr="00B74CFF">
        <w:t xml:space="preserve">Table </w:t>
      </w:r>
      <w:fldSimple w:instr=" SEQ Table \* ARABIC ">
        <w:r w:rsidR="000A35A1">
          <w:rPr>
            <w:noProof/>
          </w:rPr>
          <w:t>6</w:t>
        </w:r>
      </w:fldSimple>
      <w:r w:rsidRPr="00B74CFF">
        <w:t xml:space="preserve">: </w:t>
      </w:r>
      <w:r>
        <w:t>Assignment</w:t>
      </w:r>
      <w:r w:rsidRPr="00B74CFF">
        <w:t xml:space="preserve"> Table Dictionary</w:t>
      </w:r>
    </w:p>
    <w:p w14:paraId="5B55E624" w14:textId="096ADC0E" w:rsidR="00042FC6" w:rsidRDefault="00042FC6" w:rsidP="00042FC6"/>
    <w:p w14:paraId="6388CAEB" w14:textId="11DD7E4D" w:rsidR="00042FC6" w:rsidRDefault="00042FC6">
      <w:pPr>
        <w:spacing w:after="160" w:line="259" w:lineRule="auto"/>
        <w:jc w:val="left"/>
      </w:pPr>
      <w:r>
        <w:br w:type="page"/>
      </w:r>
    </w:p>
    <w:p w14:paraId="1EC21818" w14:textId="27AD99B2" w:rsidR="00042FC6" w:rsidRDefault="00042FC6" w:rsidP="00C425BA">
      <w:pPr>
        <w:pStyle w:val="Heading2"/>
      </w:pPr>
      <w:r w:rsidRPr="002B5208">
        <w:lastRenderedPageBreak/>
        <w:t xml:space="preserve">Table: </w:t>
      </w:r>
      <w:r w:rsidR="00BA74A1">
        <w:t>Grade</w:t>
      </w:r>
    </w:p>
    <w:tbl>
      <w:tblPr>
        <w:tblStyle w:val="TableGrid"/>
        <w:tblW w:w="11054" w:type="dxa"/>
        <w:tblInd w:w="-365" w:type="dxa"/>
        <w:tblLook w:val="04A0" w:firstRow="1" w:lastRow="0" w:firstColumn="1" w:lastColumn="0" w:noHBand="0" w:noVBand="1"/>
      </w:tblPr>
      <w:tblGrid>
        <w:gridCol w:w="2093"/>
        <w:gridCol w:w="1390"/>
        <w:gridCol w:w="683"/>
        <w:gridCol w:w="1310"/>
        <w:gridCol w:w="1324"/>
        <w:gridCol w:w="1324"/>
        <w:gridCol w:w="1786"/>
        <w:gridCol w:w="1144"/>
      </w:tblGrid>
      <w:tr w:rsidR="007A339B" w14:paraId="14D9E4DC" w14:textId="77777777" w:rsidTr="004E0F85">
        <w:trPr>
          <w:trHeight w:val="875"/>
        </w:trPr>
        <w:tc>
          <w:tcPr>
            <w:tcW w:w="2134" w:type="dxa"/>
          </w:tcPr>
          <w:p w14:paraId="172309BE" w14:textId="77777777" w:rsidR="00042FC6" w:rsidRDefault="00042FC6" w:rsidP="00835FD9">
            <w:r>
              <w:t>Column Name</w:t>
            </w:r>
          </w:p>
        </w:tc>
        <w:tc>
          <w:tcPr>
            <w:tcW w:w="1390" w:type="dxa"/>
          </w:tcPr>
          <w:p w14:paraId="36397A44" w14:textId="77777777" w:rsidR="00042FC6" w:rsidRDefault="00042FC6" w:rsidP="00835FD9">
            <w:r>
              <w:t>Data Type</w:t>
            </w:r>
          </w:p>
        </w:tc>
        <w:tc>
          <w:tcPr>
            <w:tcW w:w="683" w:type="dxa"/>
          </w:tcPr>
          <w:p w14:paraId="56145E0A" w14:textId="77777777" w:rsidR="00042FC6" w:rsidRDefault="00042FC6" w:rsidP="00835FD9">
            <w:r>
              <w:t>Size</w:t>
            </w:r>
          </w:p>
        </w:tc>
        <w:tc>
          <w:tcPr>
            <w:tcW w:w="1310" w:type="dxa"/>
          </w:tcPr>
          <w:p w14:paraId="66688F94" w14:textId="77777777" w:rsidR="00042FC6" w:rsidRDefault="00042FC6" w:rsidP="00835FD9">
            <w:r>
              <w:t>Constraint</w:t>
            </w:r>
          </w:p>
        </w:tc>
        <w:tc>
          <w:tcPr>
            <w:tcW w:w="1324" w:type="dxa"/>
          </w:tcPr>
          <w:p w14:paraId="54591AD3" w14:textId="77777777" w:rsidR="00042FC6" w:rsidRDefault="00042FC6" w:rsidP="00835FD9">
            <w:r>
              <w:t>Reference Table</w:t>
            </w:r>
          </w:p>
        </w:tc>
        <w:tc>
          <w:tcPr>
            <w:tcW w:w="1259" w:type="dxa"/>
          </w:tcPr>
          <w:p w14:paraId="7966E65E" w14:textId="77777777" w:rsidR="00042FC6" w:rsidRDefault="00042FC6" w:rsidP="00835FD9">
            <w:r>
              <w:t>Reference Column</w:t>
            </w:r>
          </w:p>
        </w:tc>
        <w:tc>
          <w:tcPr>
            <w:tcW w:w="1804" w:type="dxa"/>
          </w:tcPr>
          <w:p w14:paraId="7BA09C8E" w14:textId="77777777" w:rsidR="00042FC6" w:rsidRDefault="00042FC6" w:rsidP="00835FD9">
            <w:r>
              <w:t>Description</w:t>
            </w:r>
          </w:p>
        </w:tc>
        <w:tc>
          <w:tcPr>
            <w:tcW w:w="1150" w:type="dxa"/>
          </w:tcPr>
          <w:p w14:paraId="5BA2EFE4" w14:textId="77777777" w:rsidR="00042FC6" w:rsidRDefault="00042FC6" w:rsidP="00835FD9">
            <w:r>
              <w:t>Sample Data</w:t>
            </w:r>
          </w:p>
        </w:tc>
      </w:tr>
      <w:tr w:rsidR="007A339B" w14:paraId="566D69FE" w14:textId="77777777" w:rsidTr="004E0F85">
        <w:trPr>
          <w:trHeight w:val="875"/>
        </w:trPr>
        <w:tc>
          <w:tcPr>
            <w:tcW w:w="2134" w:type="dxa"/>
          </w:tcPr>
          <w:p w14:paraId="062D7609" w14:textId="438DD447" w:rsidR="00042FC6" w:rsidRDefault="00461316" w:rsidP="00835FD9">
            <w:r>
              <w:t>Grade</w:t>
            </w:r>
            <w:r w:rsidR="00042FC6">
              <w:t>_ID</w:t>
            </w:r>
          </w:p>
        </w:tc>
        <w:tc>
          <w:tcPr>
            <w:tcW w:w="1390" w:type="dxa"/>
          </w:tcPr>
          <w:p w14:paraId="1915EDE5" w14:textId="77777777" w:rsidR="00042FC6" w:rsidRDefault="00042FC6" w:rsidP="00835FD9">
            <w:r>
              <w:t>INTEGER</w:t>
            </w:r>
          </w:p>
        </w:tc>
        <w:tc>
          <w:tcPr>
            <w:tcW w:w="683" w:type="dxa"/>
          </w:tcPr>
          <w:p w14:paraId="79542DA0" w14:textId="77777777" w:rsidR="00042FC6" w:rsidRDefault="00042FC6" w:rsidP="00835FD9">
            <w:r>
              <w:t>38</w:t>
            </w:r>
          </w:p>
        </w:tc>
        <w:tc>
          <w:tcPr>
            <w:tcW w:w="1310" w:type="dxa"/>
          </w:tcPr>
          <w:p w14:paraId="2D673F3F" w14:textId="77777777" w:rsidR="00042FC6" w:rsidRDefault="00042FC6" w:rsidP="00835FD9">
            <w:r>
              <w:t>Primary Key</w:t>
            </w:r>
          </w:p>
        </w:tc>
        <w:tc>
          <w:tcPr>
            <w:tcW w:w="1324" w:type="dxa"/>
          </w:tcPr>
          <w:p w14:paraId="6CF231EB" w14:textId="77777777" w:rsidR="00042FC6" w:rsidRDefault="00042FC6" w:rsidP="00835FD9"/>
        </w:tc>
        <w:tc>
          <w:tcPr>
            <w:tcW w:w="1259" w:type="dxa"/>
          </w:tcPr>
          <w:p w14:paraId="22720301" w14:textId="77777777" w:rsidR="00042FC6" w:rsidRDefault="00042FC6" w:rsidP="00835FD9"/>
        </w:tc>
        <w:tc>
          <w:tcPr>
            <w:tcW w:w="1804" w:type="dxa"/>
          </w:tcPr>
          <w:p w14:paraId="0AE9EFF2" w14:textId="60EAFC59" w:rsidR="00042FC6" w:rsidRDefault="00042FC6" w:rsidP="00835FD9">
            <w:pPr>
              <w:jc w:val="left"/>
            </w:pPr>
            <w:r>
              <w:t xml:space="preserve">Uniquely identifies each </w:t>
            </w:r>
            <w:r w:rsidR="007A339B">
              <w:t>grade as a number</w:t>
            </w:r>
          </w:p>
        </w:tc>
        <w:tc>
          <w:tcPr>
            <w:tcW w:w="1150" w:type="dxa"/>
          </w:tcPr>
          <w:p w14:paraId="4BA6BB54" w14:textId="77777777" w:rsidR="00042FC6" w:rsidRDefault="00042FC6" w:rsidP="00835FD9">
            <w:r>
              <w:t>2</w:t>
            </w:r>
          </w:p>
        </w:tc>
      </w:tr>
      <w:tr w:rsidR="007A339B" w14:paraId="1638579F" w14:textId="77777777" w:rsidTr="004E0F85">
        <w:trPr>
          <w:trHeight w:val="429"/>
        </w:trPr>
        <w:tc>
          <w:tcPr>
            <w:tcW w:w="2134" w:type="dxa"/>
          </w:tcPr>
          <w:p w14:paraId="3E88255E" w14:textId="3E1DFEAB" w:rsidR="00042FC6" w:rsidRDefault="00461316" w:rsidP="00835FD9">
            <w:r>
              <w:t>Grade</w:t>
            </w:r>
          </w:p>
        </w:tc>
        <w:tc>
          <w:tcPr>
            <w:tcW w:w="1390" w:type="dxa"/>
          </w:tcPr>
          <w:p w14:paraId="080E56CD" w14:textId="77777777" w:rsidR="00042FC6" w:rsidRDefault="00042FC6" w:rsidP="00835FD9">
            <w:r>
              <w:t>VARCHAR</w:t>
            </w:r>
          </w:p>
        </w:tc>
        <w:tc>
          <w:tcPr>
            <w:tcW w:w="683" w:type="dxa"/>
          </w:tcPr>
          <w:p w14:paraId="2924AD2C" w14:textId="77777777" w:rsidR="00042FC6" w:rsidRDefault="00042FC6" w:rsidP="00835FD9">
            <w:r>
              <w:t>100</w:t>
            </w:r>
          </w:p>
        </w:tc>
        <w:tc>
          <w:tcPr>
            <w:tcW w:w="1310" w:type="dxa"/>
          </w:tcPr>
          <w:p w14:paraId="7F143B62" w14:textId="6874B4ED" w:rsidR="00042FC6" w:rsidRDefault="00042FC6" w:rsidP="00835FD9">
            <w:r>
              <w:t>NOT NULL</w:t>
            </w:r>
            <w:r w:rsidR="00401398">
              <w:t>, UNIQUE</w:t>
            </w:r>
          </w:p>
        </w:tc>
        <w:tc>
          <w:tcPr>
            <w:tcW w:w="1324" w:type="dxa"/>
          </w:tcPr>
          <w:p w14:paraId="46372CF7" w14:textId="77777777" w:rsidR="00042FC6" w:rsidRDefault="00042FC6" w:rsidP="00835FD9"/>
        </w:tc>
        <w:tc>
          <w:tcPr>
            <w:tcW w:w="1259" w:type="dxa"/>
          </w:tcPr>
          <w:p w14:paraId="4DC4DE11" w14:textId="77777777" w:rsidR="00042FC6" w:rsidRDefault="00042FC6" w:rsidP="00835FD9"/>
        </w:tc>
        <w:tc>
          <w:tcPr>
            <w:tcW w:w="1804" w:type="dxa"/>
          </w:tcPr>
          <w:p w14:paraId="1487FFF4" w14:textId="349B6730" w:rsidR="00042FC6" w:rsidRDefault="00042FC6" w:rsidP="00835FD9">
            <w:pPr>
              <w:jc w:val="left"/>
            </w:pPr>
            <w:r>
              <w:t xml:space="preserve">Stores the </w:t>
            </w:r>
            <w:r w:rsidR="00C06561">
              <w:t>grade</w:t>
            </w:r>
          </w:p>
        </w:tc>
        <w:tc>
          <w:tcPr>
            <w:tcW w:w="1150" w:type="dxa"/>
          </w:tcPr>
          <w:p w14:paraId="4072FBF2" w14:textId="0D5633B4" w:rsidR="00042FC6" w:rsidRDefault="00C06561" w:rsidP="00835FD9">
            <w:r>
              <w:t>D+</w:t>
            </w:r>
          </w:p>
        </w:tc>
      </w:tr>
      <w:tr w:rsidR="007A339B" w14:paraId="1D226D30" w14:textId="77777777" w:rsidTr="004E0F85">
        <w:trPr>
          <w:trHeight w:val="429"/>
        </w:trPr>
        <w:tc>
          <w:tcPr>
            <w:tcW w:w="2134" w:type="dxa"/>
          </w:tcPr>
          <w:p w14:paraId="0A862709" w14:textId="30624425" w:rsidR="00042FC6" w:rsidRDefault="006826E2" w:rsidP="00835FD9">
            <w:r>
              <w:t>Status</w:t>
            </w:r>
          </w:p>
        </w:tc>
        <w:tc>
          <w:tcPr>
            <w:tcW w:w="1390" w:type="dxa"/>
          </w:tcPr>
          <w:p w14:paraId="5794478E" w14:textId="77777777" w:rsidR="00042FC6" w:rsidRDefault="00042FC6" w:rsidP="00835FD9">
            <w:r>
              <w:t>VARCHAR</w:t>
            </w:r>
          </w:p>
        </w:tc>
        <w:tc>
          <w:tcPr>
            <w:tcW w:w="683" w:type="dxa"/>
          </w:tcPr>
          <w:p w14:paraId="6E89F0C5" w14:textId="77777777" w:rsidR="00042FC6" w:rsidRDefault="00042FC6" w:rsidP="00835FD9">
            <w:r>
              <w:t>100</w:t>
            </w:r>
          </w:p>
        </w:tc>
        <w:tc>
          <w:tcPr>
            <w:tcW w:w="1310" w:type="dxa"/>
          </w:tcPr>
          <w:p w14:paraId="3CE69BC5" w14:textId="77777777" w:rsidR="00042FC6" w:rsidRDefault="00042FC6" w:rsidP="00835FD9">
            <w:r>
              <w:t>NOT NULL</w:t>
            </w:r>
          </w:p>
        </w:tc>
        <w:tc>
          <w:tcPr>
            <w:tcW w:w="1324" w:type="dxa"/>
          </w:tcPr>
          <w:p w14:paraId="75F2A51D" w14:textId="08C209B5" w:rsidR="00042FC6" w:rsidRDefault="00042FC6" w:rsidP="00835FD9"/>
        </w:tc>
        <w:tc>
          <w:tcPr>
            <w:tcW w:w="1259" w:type="dxa"/>
          </w:tcPr>
          <w:p w14:paraId="599EFA3D" w14:textId="0492A49F" w:rsidR="00042FC6" w:rsidRDefault="00042FC6" w:rsidP="00835FD9"/>
        </w:tc>
        <w:tc>
          <w:tcPr>
            <w:tcW w:w="1804" w:type="dxa"/>
          </w:tcPr>
          <w:p w14:paraId="42F2CA4E" w14:textId="0CFF7EB4" w:rsidR="00042FC6" w:rsidRDefault="00042FC6" w:rsidP="00835FD9">
            <w:pPr>
              <w:jc w:val="left"/>
            </w:pPr>
            <w:r>
              <w:t xml:space="preserve">Stores </w:t>
            </w:r>
            <w:r w:rsidR="006C38EE">
              <w:t>the pass or fail status of the grade</w:t>
            </w:r>
          </w:p>
        </w:tc>
        <w:tc>
          <w:tcPr>
            <w:tcW w:w="1150" w:type="dxa"/>
          </w:tcPr>
          <w:p w14:paraId="7747EB7F" w14:textId="18F87553" w:rsidR="00042FC6" w:rsidRDefault="00275106" w:rsidP="00835FD9">
            <w:r>
              <w:t>Pass</w:t>
            </w:r>
          </w:p>
        </w:tc>
      </w:tr>
    </w:tbl>
    <w:p w14:paraId="4CC37C44" w14:textId="7DC340E7" w:rsidR="00042FC6" w:rsidRDefault="00042FC6" w:rsidP="00F41973">
      <w:pPr>
        <w:pStyle w:val="Caption"/>
      </w:pPr>
      <w:r w:rsidRPr="00B74CFF">
        <w:t xml:space="preserve">Table </w:t>
      </w:r>
      <w:fldSimple w:instr=" SEQ Table \* ARABIC ">
        <w:r w:rsidR="000A35A1">
          <w:rPr>
            <w:noProof/>
          </w:rPr>
          <w:t>7</w:t>
        </w:r>
      </w:fldSimple>
      <w:r w:rsidRPr="00B74CFF">
        <w:t xml:space="preserve">: </w:t>
      </w:r>
      <w:r w:rsidR="0080191F">
        <w:t>Grade</w:t>
      </w:r>
      <w:r w:rsidRPr="00B74CFF">
        <w:t xml:space="preserve"> Table Dictionary</w:t>
      </w:r>
    </w:p>
    <w:p w14:paraId="79431D25" w14:textId="27354E7D" w:rsidR="00F031CC" w:rsidRDefault="00F031CC">
      <w:pPr>
        <w:spacing w:after="160" w:line="259" w:lineRule="auto"/>
        <w:jc w:val="left"/>
      </w:pPr>
      <w:r>
        <w:br w:type="page"/>
      </w:r>
    </w:p>
    <w:p w14:paraId="7A9C6DBD" w14:textId="18F44066" w:rsidR="00F031CC" w:rsidRDefault="00F031CC" w:rsidP="00F031CC">
      <w:pPr>
        <w:pStyle w:val="Heading2"/>
      </w:pPr>
      <w:r w:rsidRPr="002B5208">
        <w:lastRenderedPageBreak/>
        <w:t xml:space="preserve">Table: </w:t>
      </w:r>
      <w:r>
        <w:t>Module</w:t>
      </w:r>
    </w:p>
    <w:tbl>
      <w:tblPr>
        <w:tblStyle w:val="TableGrid"/>
        <w:tblW w:w="11054" w:type="dxa"/>
        <w:tblInd w:w="-365" w:type="dxa"/>
        <w:tblLook w:val="04A0" w:firstRow="1" w:lastRow="0" w:firstColumn="1" w:lastColumn="0" w:noHBand="0" w:noVBand="1"/>
      </w:tblPr>
      <w:tblGrid>
        <w:gridCol w:w="1886"/>
        <w:gridCol w:w="1390"/>
        <w:gridCol w:w="683"/>
        <w:gridCol w:w="1310"/>
        <w:gridCol w:w="1324"/>
        <w:gridCol w:w="1327"/>
        <w:gridCol w:w="1904"/>
        <w:gridCol w:w="1230"/>
      </w:tblGrid>
      <w:tr w:rsidR="00C1289F" w14:paraId="77DAE2CF" w14:textId="77777777" w:rsidTr="0091517C">
        <w:trPr>
          <w:trHeight w:val="875"/>
        </w:trPr>
        <w:tc>
          <w:tcPr>
            <w:tcW w:w="1886" w:type="dxa"/>
          </w:tcPr>
          <w:p w14:paraId="5E2AE50B" w14:textId="77777777" w:rsidR="00F031CC" w:rsidRDefault="00F031CC" w:rsidP="00835FD9">
            <w:r>
              <w:t>Column Name</w:t>
            </w:r>
          </w:p>
        </w:tc>
        <w:tc>
          <w:tcPr>
            <w:tcW w:w="1390" w:type="dxa"/>
          </w:tcPr>
          <w:p w14:paraId="2EA1BABA" w14:textId="77777777" w:rsidR="00F031CC" w:rsidRDefault="00F031CC" w:rsidP="00835FD9">
            <w:r>
              <w:t>Data Type</w:t>
            </w:r>
          </w:p>
        </w:tc>
        <w:tc>
          <w:tcPr>
            <w:tcW w:w="683" w:type="dxa"/>
          </w:tcPr>
          <w:p w14:paraId="0D854259" w14:textId="77777777" w:rsidR="00F031CC" w:rsidRDefault="00F031CC" w:rsidP="00835FD9">
            <w:r>
              <w:t>Size</w:t>
            </w:r>
          </w:p>
        </w:tc>
        <w:tc>
          <w:tcPr>
            <w:tcW w:w="1310" w:type="dxa"/>
          </w:tcPr>
          <w:p w14:paraId="4C4EFC77" w14:textId="77777777" w:rsidR="00F031CC" w:rsidRDefault="00F031CC" w:rsidP="00835FD9">
            <w:r>
              <w:t>Constraint</w:t>
            </w:r>
          </w:p>
        </w:tc>
        <w:tc>
          <w:tcPr>
            <w:tcW w:w="1324" w:type="dxa"/>
          </w:tcPr>
          <w:p w14:paraId="0D383A8C" w14:textId="77777777" w:rsidR="00F031CC" w:rsidRDefault="00F031CC" w:rsidP="00835FD9">
            <w:r>
              <w:t>Reference Table</w:t>
            </w:r>
          </w:p>
        </w:tc>
        <w:tc>
          <w:tcPr>
            <w:tcW w:w="1327" w:type="dxa"/>
          </w:tcPr>
          <w:p w14:paraId="412AD41E" w14:textId="77777777" w:rsidR="00F031CC" w:rsidRDefault="00F031CC" w:rsidP="00835FD9">
            <w:r>
              <w:t>Reference Column</w:t>
            </w:r>
          </w:p>
        </w:tc>
        <w:tc>
          <w:tcPr>
            <w:tcW w:w="1904" w:type="dxa"/>
          </w:tcPr>
          <w:p w14:paraId="231852C6" w14:textId="77777777" w:rsidR="00F031CC" w:rsidRDefault="00F031CC" w:rsidP="00835FD9">
            <w:r>
              <w:t>Description</w:t>
            </w:r>
          </w:p>
        </w:tc>
        <w:tc>
          <w:tcPr>
            <w:tcW w:w="1230" w:type="dxa"/>
          </w:tcPr>
          <w:p w14:paraId="772C4187" w14:textId="77777777" w:rsidR="00F031CC" w:rsidRDefault="00F031CC" w:rsidP="00835FD9">
            <w:r>
              <w:t>Sample Data</w:t>
            </w:r>
          </w:p>
        </w:tc>
      </w:tr>
      <w:tr w:rsidR="00C1289F" w14:paraId="30739F65" w14:textId="77777777" w:rsidTr="0091517C">
        <w:trPr>
          <w:trHeight w:val="875"/>
        </w:trPr>
        <w:tc>
          <w:tcPr>
            <w:tcW w:w="1886" w:type="dxa"/>
          </w:tcPr>
          <w:p w14:paraId="233C0853" w14:textId="54FC4BAD" w:rsidR="00F031CC" w:rsidRDefault="00D043B5" w:rsidP="00835FD9">
            <w:r>
              <w:t>Module_Code</w:t>
            </w:r>
          </w:p>
        </w:tc>
        <w:tc>
          <w:tcPr>
            <w:tcW w:w="1390" w:type="dxa"/>
          </w:tcPr>
          <w:p w14:paraId="51182BFF" w14:textId="5463BE81" w:rsidR="00F031CC" w:rsidRDefault="005A40F4" w:rsidP="00835FD9">
            <w:r>
              <w:t>VARCHAR</w:t>
            </w:r>
          </w:p>
        </w:tc>
        <w:tc>
          <w:tcPr>
            <w:tcW w:w="683" w:type="dxa"/>
          </w:tcPr>
          <w:p w14:paraId="275CB94B" w14:textId="7E890A9B" w:rsidR="00F031CC" w:rsidRDefault="00CB3F03" w:rsidP="00835FD9">
            <w:r>
              <w:t>2</w:t>
            </w:r>
            <w:r w:rsidR="005A40F4">
              <w:t>0</w:t>
            </w:r>
          </w:p>
        </w:tc>
        <w:tc>
          <w:tcPr>
            <w:tcW w:w="1310" w:type="dxa"/>
          </w:tcPr>
          <w:p w14:paraId="2B3D3C0D" w14:textId="77777777" w:rsidR="00F031CC" w:rsidRDefault="00F031CC" w:rsidP="00835FD9">
            <w:r>
              <w:t>Primary Key</w:t>
            </w:r>
          </w:p>
        </w:tc>
        <w:tc>
          <w:tcPr>
            <w:tcW w:w="1324" w:type="dxa"/>
          </w:tcPr>
          <w:p w14:paraId="67359556" w14:textId="77777777" w:rsidR="00F031CC" w:rsidRDefault="00F031CC" w:rsidP="00835FD9"/>
        </w:tc>
        <w:tc>
          <w:tcPr>
            <w:tcW w:w="1327" w:type="dxa"/>
          </w:tcPr>
          <w:p w14:paraId="0DAF038C" w14:textId="77777777" w:rsidR="00F031CC" w:rsidRDefault="00F031CC" w:rsidP="00835FD9"/>
        </w:tc>
        <w:tc>
          <w:tcPr>
            <w:tcW w:w="1904" w:type="dxa"/>
          </w:tcPr>
          <w:p w14:paraId="0E27DCA4" w14:textId="77777777" w:rsidR="00F031CC" w:rsidRDefault="00F031CC" w:rsidP="00835FD9">
            <w:pPr>
              <w:jc w:val="left"/>
            </w:pPr>
            <w:r>
              <w:t>Uniquely identifies each assignment</w:t>
            </w:r>
          </w:p>
        </w:tc>
        <w:tc>
          <w:tcPr>
            <w:tcW w:w="1230" w:type="dxa"/>
          </w:tcPr>
          <w:p w14:paraId="2A483DB2" w14:textId="3503B807" w:rsidR="00F031CC" w:rsidRDefault="005A40F4" w:rsidP="00835FD9">
            <w:r w:rsidRPr="005A40F4">
              <w:t>CC12</w:t>
            </w:r>
          </w:p>
        </w:tc>
      </w:tr>
      <w:tr w:rsidR="00C1289F" w14:paraId="50CE401E" w14:textId="77777777" w:rsidTr="0091517C">
        <w:trPr>
          <w:trHeight w:val="429"/>
        </w:trPr>
        <w:tc>
          <w:tcPr>
            <w:tcW w:w="1886" w:type="dxa"/>
          </w:tcPr>
          <w:p w14:paraId="5EB6B557" w14:textId="64269306" w:rsidR="00F031CC" w:rsidRDefault="00D043B5" w:rsidP="00835FD9">
            <w:proofErr w:type="spellStart"/>
            <w:r>
              <w:t>Module_Name</w:t>
            </w:r>
            <w:proofErr w:type="spellEnd"/>
          </w:p>
        </w:tc>
        <w:tc>
          <w:tcPr>
            <w:tcW w:w="1390" w:type="dxa"/>
          </w:tcPr>
          <w:p w14:paraId="2257A7AB" w14:textId="77777777" w:rsidR="00F031CC" w:rsidRDefault="00F031CC" w:rsidP="00835FD9">
            <w:r>
              <w:t>VARCHAR</w:t>
            </w:r>
          </w:p>
        </w:tc>
        <w:tc>
          <w:tcPr>
            <w:tcW w:w="683" w:type="dxa"/>
          </w:tcPr>
          <w:p w14:paraId="17C81587" w14:textId="77777777" w:rsidR="00F031CC" w:rsidRDefault="00F031CC" w:rsidP="00835FD9">
            <w:r>
              <w:t>100</w:t>
            </w:r>
          </w:p>
        </w:tc>
        <w:tc>
          <w:tcPr>
            <w:tcW w:w="1310" w:type="dxa"/>
          </w:tcPr>
          <w:p w14:paraId="71EE9DAD" w14:textId="4850154D" w:rsidR="00F031CC" w:rsidRDefault="00F031CC" w:rsidP="00835FD9">
            <w:r>
              <w:t>NOT NULL</w:t>
            </w:r>
            <w:r w:rsidR="00401398">
              <w:t>, UNIQUE</w:t>
            </w:r>
          </w:p>
        </w:tc>
        <w:tc>
          <w:tcPr>
            <w:tcW w:w="1324" w:type="dxa"/>
          </w:tcPr>
          <w:p w14:paraId="6A23FA8B" w14:textId="77777777" w:rsidR="00F031CC" w:rsidRDefault="00F031CC" w:rsidP="00835FD9"/>
        </w:tc>
        <w:tc>
          <w:tcPr>
            <w:tcW w:w="1327" w:type="dxa"/>
          </w:tcPr>
          <w:p w14:paraId="014F9AB7" w14:textId="77777777" w:rsidR="00F031CC" w:rsidRDefault="00F031CC" w:rsidP="00835FD9"/>
        </w:tc>
        <w:tc>
          <w:tcPr>
            <w:tcW w:w="1904" w:type="dxa"/>
          </w:tcPr>
          <w:p w14:paraId="65EF0764" w14:textId="7CC426D8" w:rsidR="00F031CC" w:rsidRDefault="00F031CC" w:rsidP="00835FD9">
            <w:pPr>
              <w:jc w:val="left"/>
            </w:pPr>
            <w:r>
              <w:t xml:space="preserve">Stores the </w:t>
            </w:r>
            <w:r w:rsidR="00455259">
              <w:t>name of the module</w:t>
            </w:r>
          </w:p>
        </w:tc>
        <w:tc>
          <w:tcPr>
            <w:tcW w:w="1230" w:type="dxa"/>
          </w:tcPr>
          <w:p w14:paraId="1DFB67EA" w14:textId="4DCD4D62" w:rsidR="00F031CC" w:rsidRDefault="005A40F4" w:rsidP="00835FD9">
            <w:r w:rsidRPr="005A40F4">
              <w:t>Data Structure and Algorithm</w:t>
            </w:r>
          </w:p>
        </w:tc>
      </w:tr>
      <w:tr w:rsidR="00C1289F" w14:paraId="02982886" w14:textId="77777777" w:rsidTr="0091517C">
        <w:trPr>
          <w:trHeight w:val="429"/>
        </w:trPr>
        <w:tc>
          <w:tcPr>
            <w:tcW w:w="1886" w:type="dxa"/>
          </w:tcPr>
          <w:p w14:paraId="137E9D03" w14:textId="43B9A1DC" w:rsidR="00F031CC" w:rsidRDefault="00D043B5" w:rsidP="00835FD9">
            <w:proofErr w:type="spellStart"/>
            <w:r>
              <w:t>Credit_Hours</w:t>
            </w:r>
            <w:proofErr w:type="spellEnd"/>
          </w:p>
        </w:tc>
        <w:tc>
          <w:tcPr>
            <w:tcW w:w="1390" w:type="dxa"/>
          </w:tcPr>
          <w:p w14:paraId="7B5A34F5" w14:textId="387B4AC5" w:rsidR="00F031CC" w:rsidRDefault="00C01934" w:rsidP="00835FD9">
            <w:r>
              <w:t>INTEGER</w:t>
            </w:r>
          </w:p>
        </w:tc>
        <w:tc>
          <w:tcPr>
            <w:tcW w:w="683" w:type="dxa"/>
          </w:tcPr>
          <w:p w14:paraId="4EAE9609" w14:textId="3BA0DA92" w:rsidR="00F031CC" w:rsidRDefault="00C01934" w:rsidP="00835FD9">
            <w:r>
              <w:t>38</w:t>
            </w:r>
          </w:p>
        </w:tc>
        <w:tc>
          <w:tcPr>
            <w:tcW w:w="1310" w:type="dxa"/>
          </w:tcPr>
          <w:p w14:paraId="1ABEBB00" w14:textId="77777777" w:rsidR="00F031CC" w:rsidRDefault="00F031CC" w:rsidP="00835FD9">
            <w:r>
              <w:t>NOT NULL</w:t>
            </w:r>
          </w:p>
        </w:tc>
        <w:tc>
          <w:tcPr>
            <w:tcW w:w="1324" w:type="dxa"/>
          </w:tcPr>
          <w:p w14:paraId="2218BFC6" w14:textId="3D6FE6D5" w:rsidR="00F031CC" w:rsidRDefault="00F031CC" w:rsidP="00835FD9"/>
        </w:tc>
        <w:tc>
          <w:tcPr>
            <w:tcW w:w="1327" w:type="dxa"/>
          </w:tcPr>
          <w:p w14:paraId="53B1EBE9" w14:textId="26379585" w:rsidR="00F031CC" w:rsidRDefault="00F031CC" w:rsidP="00835FD9"/>
        </w:tc>
        <w:tc>
          <w:tcPr>
            <w:tcW w:w="1904" w:type="dxa"/>
          </w:tcPr>
          <w:p w14:paraId="6BB43743" w14:textId="34D19E4C" w:rsidR="00F031CC" w:rsidRDefault="00AD36AF" w:rsidP="00835FD9">
            <w:pPr>
              <w:jc w:val="left"/>
            </w:pPr>
            <w:r>
              <w:t>Stores the credit hours of the module</w:t>
            </w:r>
          </w:p>
        </w:tc>
        <w:tc>
          <w:tcPr>
            <w:tcW w:w="1230" w:type="dxa"/>
          </w:tcPr>
          <w:p w14:paraId="7BB8FB93" w14:textId="604BDB29" w:rsidR="00F031CC" w:rsidRDefault="008712CF" w:rsidP="00835FD9">
            <w:r>
              <w:t>30</w:t>
            </w:r>
          </w:p>
        </w:tc>
      </w:tr>
    </w:tbl>
    <w:p w14:paraId="2257425F" w14:textId="0D4A2A8F" w:rsidR="00F031CC" w:rsidRDefault="00F031CC" w:rsidP="00F41973">
      <w:pPr>
        <w:pStyle w:val="Caption"/>
      </w:pPr>
      <w:r w:rsidRPr="00B74CFF">
        <w:t xml:space="preserve">Table </w:t>
      </w:r>
      <w:fldSimple w:instr=" SEQ Table \* ARABIC ">
        <w:r w:rsidR="000A35A1">
          <w:rPr>
            <w:noProof/>
          </w:rPr>
          <w:t>8</w:t>
        </w:r>
      </w:fldSimple>
      <w:r w:rsidRPr="00B74CFF">
        <w:t xml:space="preserve">: </w:t>
      </w:r>
      <w:r w:rsidR="00AB3026">
        <w:t>Module</w:t>
      </w:r>
      <w:r w:rsidRPr="00B74CFF">
        <w:t xml:space="preserve"> Table Dictionary</w:t>
      </w:r>
    </w:p>
    <w:p w14:paraId="4310E7E1" w14:textId="77777777" w:rsidR="00042FC6" w:rsidRPr="00042FC6" w:rsidRDefault="00042FC6" w:rsidP="00042FC6"/>
    <w:p w14:paraId="02B6F13C" w14:textId="671DD7D5" w:rsidR="00884BC8" w:rsidRDefault="00884BC8">
      <w:pPr>
        <w:spacing w:after="160" w:line="259" w:lineRule="auto"/>
        <w:jc w:val="left"/>
      </w:pPr>
      <w:r>
        <w:br w:type="page"/>
      </w:r>
    </w:p>
    <w:p w14:paraId="0A1B0F5A" w14:textId="4853C4FA" w:rsidR="00884BC8" w:rsidRDefault="00884BC8" w:rsidP="00884BC8">
      <w:pPr>
        <w:pStyle w:val="Heading2"/>
      </w:pPr>
      <w:r w:rsidRPr="002B5208">
        <w:lastRenderedPageBreak/>
        <w:t xml:space="preserve">Table: </w:t>
      </w:r>
      <w:proofErr w:type="spellStart"/>
      <w:r>
        <w:t>Module_Student</w:t>
      </w:r>
      <w:proofErr w:type="spellEnd"/>
    </w:p>
    <w:tbl>
      <w:tblPr>
        <w:tblStyle w:val="TableGrid"/>
        <w:tblW w:w="11054" w:type="dxa"/>
        <w:tblInd w:w="-365" w:type="dxa"/>
        <w:tblLook w:val="04A0" w:firstRow="1" w:lastRow="0" w:firstColumn="1" w:lastColumn="0" w:noHBand="0" w:noVBand="1"/>
      </w:tblPr>
      <w:tblGrid>
        <w:gridCol w:w="1792"/>
        <w:gridCol w:w="1390"/>
        <w:gridCol w:w="683"/>
        <w:gridCol w:w="1390"/>
        <w:gridCol w:w="1324"/>
        <w:gridCol w:w="1711"/>
        <w:gridCol w:w="1642"/>
        <w:gridCol w:w="1122"/>
      </w:tblGrid>
      <w:tr w:rsidR="00E00DE3" w14:paraId="0B058759" w14:textId="77777777" w:rsidTr="00835FD9">
        <w:trPr>
          <w:trHeight w:val="875"/>
        </w:trPr>
        <w:tc>
          <w:tcPr>
            <w:tcW w:w="1886" w:type="dxa"/>
          </w:tcPr>
          <w:p w14:paraId="4B289E3A" w14:textId="77777777" w:rsidR="00884BC8" w:rsidRDefault="00884BC8" w:rsidP="00835FD9">
            <w:r>
              <w:t>Column Name</w:t>
            </w:r>
          </w:p>
        </w:tc>
        <w:tc>
          <w:tcPr>
            <w:tcW w:w="1390" w:type="dxa"/>
          </w:tcPr>
          <w:p w14:paraId="704AE930" w14:textId="77777777" w:rsidR="00884BC8" w:rsidRDefault="00884BC8" w:rsidP="00835FD9">
            <w:r>
              <w:t>Data Type</w:t>
            </w:r>
          </w:p>
        </w:tc>
        <w:tc>
          <w:tcPr>
            <w:tcW w:w="683" w:type="dxa"/>
          </w:tcPr>
          <w:p w14:paraId="04E0D9A4" w14:textId="77777777" w:rsidR="00884BC8" w:rsidRDefault="00884BC8" w:rsidP="00835FD9">
            <w:r>
              <w:t>Size</w:t>
            </w:r>
          </w:p>
        </w:tc>
        <w:tc>
          <w:tcPr>
            <w:tcW w:w="1310" w:type="dxa"/>
          </w:tcPr>
          <w:p w14:paraId="410A1E27" w14:textId="77777777" w:rsidR="00884BC8" w:rsidRDefault="00884BC8" w:rsidP="00835FD9">
            <w:r>
              <w:t>Constraint</w:t>
            </w:r>
          </w:p>
        </w:tc>
        <w:tc>
          <w:tcPr>
            <w:tcW w:w="1324" w:type="dxa"/>
          </w:tcPr>
          <w:p w14:paraId="3C339323" w14:textId="77777777" w:rsidR="00884BC8" w:rsidRDefault="00884BC8" w:rsidP="00835FD9">
            <w:r>
              <w:t>Reference Table</w:t>
            </w:r>
          </w:p>
        </w:tc>
        <w:tc>
          <w:tcPr>
            <w:tcW w:w="1327" w:type="dxa"/>
          </w:tcPr>
          <w:p w14:paraId="21A07ECF" w14:textId="77777777" w:rsidR="00884BC8" w:rsidRDefault="00884BC8" w:rsidP="00835FD9">
            <w:r>
              <w:t>Reference Column</w:t>
            </w:r>
          </w:p>
        </w:tc>
        <w:tc>
          <w:tcPr>
            <w:tcW w:w="1904" w:type="dxa"/>
          </w:tcPr>
          <w:p w14:paraId="252D7D8E" w14:textId="77777777" w:rsidR="00884BC8" w:rsidRDefault="00884BC8" w:rsidP="00835FD9">
            <w:r>
              <w:t>Description</w:t>
            </w:r>
          </w:p>
        </w:tc>
        <w:tc>
          <w:tcPr>
            <w:tcW w:w="1230" w:type="dxa"/>
          </w:tcPr>
          <w:p w14:paraId="5D366675" w14:textId="77777777" w:rsidR="00884BC8" w:rsidRDefault="00884BC8" w:rsidP="00835FD9">
            <w:r>
              <w:t>Sample Data</w:t>
            </w:r>
          </w:p>
        </w:tc>
      </w:tr>
      <w:tr w:rsidR="00E00DE3" w14:paraId="061A5456" w14:textId="77777777" w:rsidTr="00835FD9">
        <w:trPr>
          <w:trHeight w:val="875"/>
        </w:trPr>
        <w:tc>
          <w:tcPr>
            <w:tcW w:w="1886" w:type="dxa"/>
          </w:tcPr>
          <w:p w14:paraId="6E2629EF" w14:textId="37739CAD" w:rsidR="00884BC8" w:rsidRDefault="00CD5F4B" w:rsidP="00835FD9">
            <w:r>
              <w:t>Student_ID</w:t>
            </w:r>
          </w:p>
        </w:tc>
        <w:tc>
          <w:tcPr>
            <w:tcW w:w="1390" w:type="dxa"/>
          </w:tcPr>
          <w:p w14:paraId="4923B667" w14:textId="77777777" w:rsidR="00884BC8" w:rsidRDefault="00884BC8" w:rsidP="00835FD9">
            <w:r>
              <w:t>VARCHAR</w:t>
            </w:r>
          </w:p>
        </w:tc>
        <w:tc>
          <w:tcPr>
            <w:tcW w:w="683" w:type="dxa"/>
          </w:tcPr>
          <w:p w14:paraId="7A195B91" w14:textId="77777777" w:rsidR="00884BC8" w:rsidRDefault="00884BC8" w:rsidP="00835FD9">
            <w:r>
              <w:t>100</w:t>
            </w:r>
          </w:p>
        </w:tc>
        <w:tc>
          <w:tcPr>
            <w:tcW w:w="1310" w:type="dxa"/>
          </w:tcPr>
          <w:p w14:paraId="39DAB4D3" w14:textId="0008CDA9" w:rsidR="00884BC8" w:rsidRDefault="00E00DE3" w:rsidP="00835FD9">
            <w:r>
              <w:t>FOREIGN KEY, PRIMARY KEY</w:t>
            </w:r>
            <w:r w:rsidR="00FA4526">
              <w:t xml:space="preserve"> (composite primary key)</w:t>
            </w:r>
          </w:p>
        </w:tc>
        <w:tc>
          <w:tcPr>
            <w:tcW w:w="1324" w:type="dxa"/>
          </w:tcPr>
          <w:p w14:paraId="1657D2E7" w14:textId="23EBA632" w:rsidR="00884BC8" w:rsidRDefault="00D43691" w:rsidP="00835FD9">
            <w:r>
              <w:t>Student</w:t>
            </w:r>
          </w:p>
        </w:tc>
        <w:tc>
          <w:tcPr>
            <w:tcW w:w="1327" w:type="dxa"/>
          </w:tcPr>
          <w:p w14:paraId="4242B000" w14:textId="2AA92CA5" w:rsidR="00884BC8" w:rsidRDefault="00D43691" w:rsidP="00835FD9">
            <w:r>
              <w:t>Student_ID</w:t>
            </w:r>
          </w:p>
        </w:tc>
        <w:tc>
          <w:tcPr>
            <w:tcW w:w="1904" w:type="dxa"/>
          </w:tcPr>
          <w:p w14:paraId="1366BFCD" w14:textId="1C947F3B" w:rsidR="00884BC8" w:rsidRDefault="0029451F" w:rsidP="00835FD9">
            <w:pPr>
              <w:jc w:val="left"/>
            </w:pPr>
            <w:r>
              <w:t xml:space="preserve">Stores the </w:t>
            </w:r>
            <w:r w:rsidR="00801A2A">
              <w:t>student id</w:t>
            </w:r>
            <w:r>
              <w:t xml:space="preserve"> of the student</w:t>
            </w:r>
            <w:r w:rsidR="00801A2A">
              <w:t xml:space="preserve"> associated with a module</w:t>
            </w:r>
          </w:p>
        </w:tc>
        <w:tc>
          <w:tcPr>
            <w:tcW w:w="1230" w:type="dxa"/>
          </w:tcPr>
          <w:p w14:paraId="67D8E01B" w14:textId="67CB0740" w:rsidR="00884BC8" w:rsidRDefault="0029451F" w:rsidP="00835FD9">
            <w:r>
              <w:t>6</w:t>
            </w:r>
          </w:p>
        </w:tc>
      </w:tr>
      <w:tr w:rsidR="00BF27F6" w14:paraId="673773E9" w14:textId="77777777" w:rsidTr="00835FD9">
        <w:trPr>
          <w:trHeight w:val="429"/>
        </w:trPr>
        <w:tc>
          <w:tcPr>
            <w:tcW w:w="1886" w:type="dxa"/>
          </w:tcPr>
          <w:p w14:paraId="3B2229A1" w14:textId="30B93454" w:rsidR="00BF27F6" w:rsidRDefault="00BF27F6" w:rsidP="00BF27F6">
            <w:r>
              <w:t>Module_Code</w:t>
            </w:r>
          </w:p>
        </w:tc>
        <w:tc>
          <w:tcPr>
            <w:tcW w:w="1390" w:type="dxa"/>
          </w:tcPr>
          <w:p w14:paraId="28A3DCC8" w14:textId="77777777" w:rsidR="00BF27F6" w:rsidRDefault="00BF27F6" w:rsidP="00BF27F6">
            <w:r>
              <w:t>VARCHAR</w:t>
            </w:r>
          </w:p>
        </w:tc>
        <w:tc>
          <w:tcPr>
            <w:tcW w:w="683" w:type="dxa"/>
          </w:tcPr>
          <w:p w14:paraId="3159AF96" w14:textId="10957E8A" w:rsidR="00BF27F6" w:rsidRDefault="006E0480" w:rsidP="00BF27F6">
            <w:r>
              <w:t>2</w:t>
            </w:r>
            <w:r w:rsidR="00BF27F6">
              <w:t>0</w:t>
            </w:r>
          </w:p>
        </w:tc>
        <w:tc>
          <w:tcPr>
            <w:tcW w:w="1310" w:type="dxa"/>
          </w:tcPr>
          <w:p w14:paraId="58B1D98B" w14:textId="524869C2" w:rsidR="00BF27F6" w:rsidRDefault="00BF27F6" w:rsidP="00BF27F6">
            <w:r>
              <w:t>FOREIGN KEY, PRIMARY KEY</w:t>
            </w:r>
            <w:r w:rsidR="00FA4526">
              <w:t xml:space="preserve"> (composite primary key)</w:t>
            </w:r>
          </w:p>
        </w:tc>
        <w:tc>
          <w:tcPr>
            <w:tcW w:w="1324" w:type="dxa"/>
          </w:tcPr>
          <w:p w14:paraId="39F39159" w14:textId="37D0BA0A" w:rsidR="00BF27F6" w:rsidRDefault="00D43691" w:rsidP="00BF27F6">
            <w:r>
              <w:t>Module</w:t>
            </w:r>
          </w:p>
        </w:tc>
        <w:tc>
          <w:tcPr>
            <w:tcW w:w="1327" w:type="dxa"/>
          </w:tcPr>
          <w:p w14:paraId="501BD3BB" w14:textId="2FDA060C" w:rsidR="00BF27F6" w:rsidRDefault="00D43691" w:rsidP="00BF27F6">
            <w:r>
              <w:t>Module_Code</w:t>
            </w:r>
          </w:p>
        </w:tc>
        <w:tc>
          <w:tcPr>
            <w:tcW w:w="1904" w:type="dxa"/>
          </w:tcPr>
          <w:p w14:paraId="569682F3" w14:textId="78B47A72" w:rsidR="00BF27F6" w:rsidRDefault="00EB205E" w:rsidP="00BF27F6">
            <w:pPr>
              <w:jc w:val="left"/>
            </w:pPr>
            <w:r>
              <w:t xml:space="preserve">Stores the module code of a module associated with </w:t>
            </w:r>
            <w:r w:rsidR="005332F9">
              <w:t xml:space="preserve">the </w:t>
            </w:r>
            <w:r>
              <w:t>student</w:t>
            </w:r>
          </w:p>
        </w:tc>
        <w:tc>
          <w:tcPr>
            <w:tcW w:w="1230" w:type="dxa"/>
          </w:tcPr>
          <w:p w14:paraId="672A9232" w14:textId="25F75F04" w:rsidR="00BF27F6" w:rsidRDefault="00BF27F6" w:rsidP="00BF27F6">
            <w:r>
              <w:t>CC12</w:t>
            </w:r>
          </w:p>
        </w:tc>
      </w:tr>
    </w:tbl>
    <w:p w14:paraId="44E988B8" w14:textId="7ED78A38" w:rsidR="00884BC8" w:rsidRDefault="00884BC8" w:rsidP="00F41973">
      <w:pPr>
        <w:pStyle w:val="Caption"/>
      </w:pPr>
      <w:r w:rsidRPr="00B74CFF">
        <w:t xml:space="preserve">Table </w:t>
      </w:r>
      <w:fldSimple w:instr=" SEQ Table \* ARABIC ">
        <w:r w:rsidR="000A35A1">
          <w:rPr>
            <w:noProof/>
          </w:rPr>
          <w:t>9</w:t>
        </w:r>
      </w:fldSimple>
      <w:r w:rsidRPr="00B74CFF">
        <w:t xml:space="preserve">: </w:t>
      </w:r>
      <w:proofErr w:type="spellStart"/>
      <w:r w:rsidR="00461781">
        <w:t>Module_Student</w:t>
      </w:r>
      <w:proofErr w:type="spellEnd"/>
      <w:r w:rsidRPr="00B74CFF">
        <w:t xml:space="preserve"> Table Dictionary</w:t>
      </w:r>
    </w:p>
    <w:p w14:paraId="1C716B45" w14:textId="462CF289" w:rsidR="0090517A" w:rsidRDefault="0090517A" w:rsidP="0090517A"/>
    <w:p w14:paraId="45613BA6" w14:textId="14057F30" w:rsidR="00A93A08" w:rsidRDefault="00A93A08">
      <w:pPr>
        <w:spacing w:after="160" w:line="259" w:lineRule="auto"/>
        <w:jc w:val="left"/>
      </w:pPr>
      <w:r>
        <w:br w:type="page"/>
      </w:r>
    </w:p>
    <w:p w14:paraId="70326CB3" w14:textId="382F6787" w:rsidR="00A93A08" w:rsidRDefault="00A93A08" w:rsidP="000E6B8A">
      <w:pPr>
        <w:pStyle w:val="Heading2"/>
      </w:pPr>
      <w:r w:rsidRPr="002B5208">
        <w:lastRenderedPageBreak/>
        <w:t xml:space="preserve">Table: </w:t>
      </w:r>
      <w:r w:rsidRPr="000E6B8A">
        <w:t>Module</w:t>
      </w:r>
      <w:r w:rsidR="00893DF4">
        <w:t>_Teacher</w:t>
      </w:r>
    </w:p>
    <w:tbl>
      <w:tblPr>
        <w:tblStyle w:val="TableGrid"/>
        <w:tblW w:w="11054" w:type="dxa"/>
        <w:tblInd w:w="-365" w:type="dxa"/>
        <w:tblLook w:val="04A0" w:firstRow="1" w:lastRow="0" w:firstColumn="1" w:lastColumn="0" w:noHBand="0" w:noVBand="1"/>
      </w:tblPr>
      <w:tblGrid>
        <w:gridCol w:w="1689"/>
        <w:gridCol w:w="1390"/>
        <w:gridCol w:w="683"/>
        <w:gridCol w:w="1390"/>
        <w:gridCol w:w="1324"/>
        <w:gridCol w:w="1711"/>
        <w:gridCol w:w="1715"/>
        <w:gridCol w:w="1152"/>
      </w:tblGrid>
      <w:tr w:rsidR="00A93A08" w14:paraId="5A745061" w14:textId="77777777" w:rsidTr="00E167CC">
        <w:trPr>
          <w:trHeight w:val="875"/>
        </w:trPr>
        <w:tc>
          <w:tcPr>
            <w:tcW w:w="1689" w:type="dxa"/>
          </w:tcPr>
          <w:p w14:paraId="5980FFB8" w14:textId="77777777" w:rsidR="00A93A08" w:rsidRDefault="00A93A08" w:rsidP="00835FD9">
            <w:r>
              <w:t>Column Name</w:t>
            </w:r>
          </w:p>
        </w:tc>
        <w:tc>
          <w:tcPr>
            <w:tcW w:w="1390" w:type="dxa"/>
          </w:tcPr>
          <w:p w14:paraId="44DF16E0" w14:textId="77777777" w:rsidR="00A93A08" w:rsidRDefault="00A93A08" w:rsidP="00835FD9">
            <w:r>
              <w:t>Data Type</w:t>
            </w:r>
          </w:p>
        </w:tc>
        <w:tc>
          <w:tcPr>
            <w:tcW w:w="683" w:type="dxa"/>
          </w:tcPr>
          <w:p w14:paraId="3D7D71D5" w14:textId="77777777" w:rsidR="00A93A08" w:rsidRDefault="00A93A08" w:rsidP="00835FD9">
            <w:r>
              <w:t>Size</w:t>
            </w:r>
          </w:p>
        </w:tc>
        <w:tc>
          <w:tcPr>
            <w:tcW w:w="1390" w:type="dxa"/>
          </w:tcPr>
          <w:p w14:paraId="1084C5C8" w14:textId="77777777" w:rsidR="00A93A08" w:rsidRDefault="00A93A08" w:rsidP="00835FD9">
            <w:r>
              <w:t>Constraint</w:t>
            </w:r>
          </w:p>
        </w:tc>
        <w:tc>
          <w:tcPr>
            <w:tcW w:w="1324" w:type="dxa"/>
          </w:tcPr>
          <w:p w14:paraId="50A4557C" w14:textId="77777777" w:rsidR="00A93A08" w:rsidRDefault="00A93A08" w:rsidP="00835FD9">
            <w:r>
              <w:t>Reference Table</w:t>
            </w:r>
          </w:p>
        </w:tc>
        <w:tc>
          <w:tcPr>
            <w:tcW w:w="1711" w:type="dxa"/>
          </w:tcPr>
          <w:p w14:paraId="4B7048FE" w14:textId="77777777" w:rsidR="00A93A08" w:rsidRDefault="00A93A08" w:rsidP="00835FD9">
            <w:r>
              <w:t>Reference Column</w:t>
            </w:r>
          </w:p>
        </w:tc>
        <w:tc>
          <w:tcPr>
            <w:tcW w:w="1715" w:type="dxa"/>
          </w:tcPr>
          <w:p w14:paraId="2DAD1509" w14:textId="77777777" w:rsidR="00A93A08" w:rsidRDefault="00A93A08" w:rsidP="00835FD9">
            <w:r>
              <w:t>Description</w:t>
            </w:r>
          </w:p>
        </w:tc>
        <w:tc>
          <w:tcPr>
            <w:tcW w:w="1152" w:type="dxa"/>
          </w:tcPr>
          <w:p w14:paraId="640CCF29" w14:textId="77777777" w:rsidR="00A93A08" w:rsidRDefault="00A93A08" w:rsidP="00835FD9">
            <w:r>
              <w:t>Sample Data</w:t>
            </w:r>
          </w:p>
        </w:tc>
      </w:tr>
      <w:tr w:rsidR="00E167CC" w14:paraId="2AA5FE90" w14:textId="77777777" w:rsidTr="00E167CC">
        <w:trPr>
          <w:trHeight w:val="875"/>
        </w:trPr>
        <w:tc>
          <w:tcPr>
            <w:tcW w:w="1689" w:type="dxa"/>
          </w:tcPr>
          <w:p w14:paraId="32B175AC" w14:textId="2B9484B7" w:rsidR="00E167CC" w:rsidRDefault="00E167CC" w:rsidP="00E167CC">
            <w:r>
              <w:t>Teacher_ID</w:t>
            </w:r>
          </w:p>
        </w:tc>
        <w:tc>
          <w:tcPr>
            <w:tcW w:w="1390" w:type="dxa"/>
          </w:tcPr>
          <w:p w14:paraId="5CFC0573" w14:textId="7BB42184" w:rsidR="00E167CC" w:rsidRDefault="00E167CC" w:rsidP="00E167CC">
            <w:r>
              <w:t>VARCHAR</w:t>
            </w:r>
          </w:p>
        </w:tc>
        <w:tc>
          <w:tcPr>
            <w:tcW w:w="683" w:type="dxa"/>
          </w:tcPr>
          <w:p w14:paraId="4B69EEEF" w14:textId="4876B845" w:rsidR="00E167CC" w:rsidRDefault="00E167CC" w:rsidP="00E167CC">
            <w:r>
              <w:t>100</w:t>
            </w:r>
          </w:p>
        </w:tc>
        <w:tc>
          <w:tcPr>
            <w:tcW w:w="1390" w:type="dxa"/>
          </w:tcPr>
          <w:p w14:paraId="3A001EB7" w14:textId="32037F30" w:rsidR="00E167CC" w:rsidRDefault="00161A55" w:rsidP="00E167CC">
            <w:r>
              <w:t>FOREIGN KEY, PRIMARY KEY (composite primary key)</w:t>
            </w:r>
          </w:p>
        </w:tc>
        <w:tc>
          <w:tcPr>
            <w:tcW w:w="1324" w:type="dxa"/>
          </w:tcPr>
          <w:p w14:paraId="31A72ECB" w14:textId="35EAFE96" w:rsidR="00E167CC" w:rsidRDefault="00795475" w:rsidP="00E167CC">
            <w:r>
              <w:t>Teacher</w:t>
            </w:r>
          </w:p>
        </w:tc>
        <w:tc>
          <w:tcPr>
            <w:tcW w:w="1711" w:type="dxa"/>
          </w:tcPr>
          <w:p w14:paraId="75BAF331" w14:textId="0E0CC676" w:rsidR="00E167CC" w:rsidRDefault="00795475" w:rsidP="00E167CC">
            <w:r>
              <w:t>Teacher_ID</w:t>
            </w:r>
          </w:p>
        </w:tc>
        <w:tc>
          <w:tcPr>
            <w:tcW w:w="1715" w:type="dxa"/>
          </w:tcPr>
          <w:p w14:paraId="201089A7" w14:textId="342F9BF5" w:rsidR="00E167CC" w:rsidRDefault="00E167CC" w:rsidP="00E167CC">
            <w:pPr>
              <w:jc w:val="left"/>
            </w:pPr>
            <w:r>
              <w:t>Stores the teacher id of the teacher associated with a module</w:t>
            </w:r>
          </w:p>
        </w:tc>
        <w:tc>
          <w:tcPr>
            <w:tcW w:w="1152" w:type="dxa"/>
          </w:tcPr>
          <w:p w14:paraId="357D800B" w14:textId="217EDC66" w:rsidR="00E167CC" w:rsidRDefault="00E167CC" w:rsidP="00E167CC">
            <w:r>
              <w:t>9</w:t>
            </w:r>
          </w:p>
        </w:tc>
      </w:tr>
      <w:tr w:rsidR="00481FF8" w14:paraId="6C9FEBEA" w14:textId="77777777" w:rsidTr="00E167CC">
        <w:trPr>
          <w:trHeight w:val="875"/>
        </w:trPr>
        <w:tc>
          <w:tcPr>
            <w:tcW w:w="1689" w:type="dxa"/>
          </w:tcPr>
          <w:p w14:paraId="3B3C7613" w14:textId="688CB7AD" w:rsidR="00481FF8" w:rsidRDefault="00481FF8" w:rsidP="00481FF8">
            <w:r>
              <w:t>Module_ID</w:t>
            </w:r>
          </w:p>
        </w:tc>
        <w:tc>
          <w:tcPr>
            <w:tcW w:w="1390" w:type="dxa"/>
          </w:tcPr>
          <w:p w14:paraId="198A92C4" w14:textId="29BC9F83" w:rsidR="00481FF8" w:rsidRDefault="00481FF8" w:rsidP="00481FF8">
            <w:r>
              <w:t>VARCHAR</w:t>
            </w:r>
          </w:p>
        </w:tc>
        <w:tc>
          <w:tcPr>
            <w:tcW w:w="683" w:type="dxa"/>
          </w:tcPr>
          <w:p w14:paraId="742D3733" w14:textId="347D8939" w:rsidR="00481FF8" w:rsidRDefault="006E0480" w:rsidP="00481FF8">
            <w:r>
              <w:t>2</w:t>
            </w:r>
            <w:r w:rsidR="00481FF8">
              <w:t>0</w:t>
            </w:r>
          </w:p>
        </w:tc>
        <w:tc>
          <w:tcPr>
            <w:tcW w:w="1390" w:type="dxa"/>
          </w:tcPr>
          <w:p w14:paraId="05ABA31B" w14:textId="65DFF31A" w:rsidR="00481FF8" w:rsidRDefault="00481FF8" w:rsidP="00481FF8">
            <w:r>
              <w:t>FOREIGN KEY, PRIMARY KEY (composite primary key)</w:t>
            </w:r>
          </w:p>
        </w:tc>
        <w:tc>
          <w:tcPr>
            <w:tcW w:w="1324" w:type="dxa"/>
          </w:tcPr>
          <w:p w14:paraId="249CF4CA" w14:textId="5B7E1618" w:rsidR="00481FF8" w:rsidRDefault="00481FF8" w:rsidP="00481FF8">
            <w:r>
              <w:t>Module</w:t>
            </w:r>
          </w:p>
        </w:tc>
        <w:tc>
          <w:tcPr>
            <w:tcW w:w="1711" w:type="dxa"/>
          </w:tcPr>
          <w:p w14:paraId="3467A2C7" w14:textId="0F2274E8" w:rsidR="00481FF8" w:rsidRDefault="00481FF8" w:rsidP="00481FF8">
            <w:r>
              <w:t>Module_Code</w:t>
            </w:r>
          </w:p>
        </w:tc>
        <w:tc>
          <w:tcPr>
            <w:tcW w:w="1715" w:type="dxa"/>
          </w:tcPr>
          <w:p w14:paraId="06DC8B61" w14:textId="3954C3E3" w:rsidR="00481FF8" w:rsidRDefault="00481FF8" w:rsidP="00481FF8">
            <w:pPr>
              <w:jc w:val="left"/>
            </w:pPr>
            <w:r>
              <w:t>Stores the module code of a module</w:t>
            </w:r>
            <w:r w:rsidR="00C851C9">
              <w:t xml:space="preserve"> associated with </w:t>
            </w:r>
            <w:r w:rsidR="00CA4F0D">
              <w:t xml:space="preserve">the </w:t>
            </w:r>
            <w:r w:rsidR="00C851C9">
              <w:t>teacher</w:t>
            </w:r>
          </w:p>
        </w:tc>
        <w:tc>
          <w:tcPr>
            <w:tcW w:w="1152" w:type="dxa"/>
          </w:tcPr>
          <w:p w14:paraId="55DBCEF8" w14:textId="188C87D9" w:rsidR="00481FF8" w:rsidRDefault="00481FF8" w:rsidP="00481FF8">
            <w:r>
              <w:t>CC12</w:t>
            </w:r>
          </w:p>
        </w:tc>
      </w:tr>
    </w:tbl>
    <w:p w14:paraId="6482A03B" w14:textId="5365FC16" w:rsidR="000E6B8A" w:rsidRDefault="00A93A08" w:rsidP="00F41973">
      <w:pPr>
        <w:pStyle w:val="Caption"/>
      </w:pPr>
      <w:r w:rsidRPr="00B74CFF">
        <w:t xml:space="preserve">Table </w:t>
      </w:r>
      <w:fldSimple w:instr=" SEQ Table \* ARABIC ">
        <w:r w:rsidR="000A35A1">
          <w:rPr>
            <w:noProof/>
          </w:rPr>
          <w:t>10</w:t>
        </w:r>
      </w:fldSimple>
      <w:r w:rsidRPr="00B74CFF">
        <w:t xml:space="preserve">: </w:t>
      </w:r>
      <w:r>
        <w:t>Module</w:t>
      </w:r>
      <w:r w:rsidR="004856CC">
        <w:t>_Teacher</w:t>
      </w:r>
      <w:r w:rsidRPr="00B74CFF">
        <w:t xml:space="preserve"> Table Dictionary</w:t>
      </w:r>
    </w:p>
    <w:p w14:paraId="60D750CD" w14:textId="77777777" w:rsidR="000E6B8A" w:rsidRDefault="000E6B8A">
      <w:pPr>
        <w:spacing w:after="160" w:line="259" w:lineRule="auto"/>
        <w:jc w:val="left"/>
        <w:rPr>
          <w:i/>
          <w:iCs/>
          <w:sz w:val="20"/>
          <w:szCs w:val="20"/>
        </w:rPr>
      </w:pPr>
      <w:r>
        <w:br w:type="page"/>
      </w:r>
    </w:p>
    <w:p w14:paraId="068EA653" w14:textId="7FCB0E26" w:rsidR="00091D4D" w:rsidRDefault="00091D4D" w:rsidP="00F15C73">
      <w:pPr>
        <w:pStyle w:val="Heading2"/>
      </w:pPr>
      <w:r w:rsidRPr="002B5208">
        <w:lastRenderedPageBreak/>
        <w:t xml:space="preserve">Table: </w:t>
      </w:r>
      <w:r w:rsidR="00752512">
        <w:t>Semester</w:t>
      </w:r>
    </w:p>
    <w:tbl>
      <w:tblPr>
        <w:tblStyle w:val="TableGrid"/>
        <w:tblW w:w="11054" w:type="dxa"/>
        <w:tblInd w:w="-365" w:type="dxa"/>
        <w:tblLook w:val="04A0" w:firstRow="1" w:lastRow="0" w:firstColumn="1" w:lastColumn="0" w:noHBand="0" w:noVBand="1"/>
      </w:tblPr>
      <w:tblGrid>
        <w:gridCol w:w="1911"/>
        <w:gridCol w:w="1386"/>
        <w:gridCol w:w="683"/>
        <w:gridCol w:w="1310"/>
        <w:gridCol w:w="1324"/>
        <w:gridCol w:w="1327"/>
        <w:gridCol w:w="1889"/>
        <w:gridCol w:w="1224"/>
      </w:tblGrid>
      <w:tr w:rsidR="00091D4D" w14:paraId="058C9B80" w14:textId="77777777" w:rsidTr="00E7090C">
        <w:trPr>
          <w:trHeight w:val="875"/>
        </w:trPr>
        <w:tc>
          <w:tcPr>
            <w:tcW w:w="1911" w:type="dxa"/>
          </w:tcPr>
          <w:p w14:paraId="298F7620" w14:textId="77777777" w:rsidR="00091D4D" w:rsidRDefault="00091D4D" w:rsidP="00835FD9">
            <w:r>
              <w:t>Column Name</w:t>
            </w:r>
          </w:p>
        </w:tc>
        <w:tc>
          <w:tcPr>
            <w:tcW w:w="1386" w:type="dxa"/>
          </w:tcPr>
          <w:p w14:paraId="7FB37766" w14:textId="77777777" w:rsidR="00091D4D" w:rsidRDefault="00091D4D" w:rsidP="00835FD9">
            <w:r>
              <w:t>Data Type</w:t>
            </w:r>
          </w:p>
        </w:tc>
        <w:tc>
          <w:tcPr>
            <w:tcW w:w="683" w:type="dxa"/>
          </w:tcPr>
          <w:p w14:paraId="22F872BA" w14:textId="77777777" w:rsidR="00091D4D" w:rsidRDefault="00091D4D" w:rsidP="00835FD9">
            <w:r>
              <w:t>Size</w:t>
            </w:r>
          </w:p>
        </w:tc>
        <w:tc>
          <w:tcPr>
            <w:tcW w:w="1310" w:type="dxa"/>
          </w:tcPr>
          <w:p w14:paraId="305607FD" w14:textId="77777777" w:rsidR="00091D4D" w:rsidRDefault="00091D4D" w:rsidP="00835FD9">
            <w:r>
              <w:t>Constraint</w:t>
            </w:r>
          </w:p>
        </w:tc>
        <w:tc>
          <w:tcPr>
            <w:tcW w:w="1324" w:type="dxa"/>
          </w:tcPr>
          <w:p w14:paraId="6F7D3426" w14:textId="77777777" w:rsidR="00091D4D" w:rsidRDefault="00091D4D" w:rsidP="00835FD9">
            <w:r>
              <w:t>Reference Table</w:t>
            </w:r>
          </w:p>
        </w:tc>
        <w:tc>
          <w:tcPr>
            <w:tcW w:w="1327" w:type="dxa"/>
          </w:tcPr>
          <w:p w14:paraId="31467B55" w14:textId="77777777" w:rsidR="00091D4D" w:rsidRDefault="00091D4D" w:rsidP="00835FD9">
            <w:r>
              <w:t>Reference Column</w:t>
            </w:r>
          </w:p>
        </w:tc>
        <w:tc>
          <w:tcPr>
            <w:tcW w:w="1889" w:type="dxa"/>
          </w:tcPr>
          <w:p w14:paraId="77F64A83" w14:textId="77777777" w:rsidR="00091D4D" w:rsidRDefault="00091D4D" w:rsidP="00835FD9">
            <w:r>
              <w:t>Description</w:t>
            </w:r>
          </w:p>
        </w:tc>
        <w:tc>
          <w:tcPr>
            <w:tcW w:w="1224" w:type="dxa"/>
          </w:tcPr>
          <w:p w14:paraId="3E956D3D" w14:textId="77777777" w:rsidR="00091D4D" w:rsidRDefault="00091D4D" w:rsidP="00835FD9">
            <w:r>
              <w:t>Sample Data</w:t>
            </w:r>
          </w:p>
        </w:tc>
      </w:tr>
      <w:tr w:rsidR="00091D4D" w14:paraId="39EF2D83" w14:textId="77777777" w:rsidTr="00E7090C">
        <w:trPr>
          <w:trHeight w:val="875"/>
        </w:trPr>
        <w:tc>
          <w:tcPr>
            <w:tcW w:w="1911" w:type="dxa"/>
          </w:tcPr>
          <w:p w14:paraId="7E3624E9" w14:textId="7E9B7362" w:rsidR="00091D4D" w:rsidRDefault="006778FC" w:rsidP="00835FD9">
            <w:r>
              <w:t>Semester_ID</w:t>
            </w:r>
          </w:p>
        </w:tc>
        <w:tc>
          <w:tcPr>
            <w:tcW w:w="1386" w:type="dxa"/>
          </w:tcPr>
          <w:p w14:paraId="7E32ED4F" w14:textId="74F2CD39" w:rsidR="00091D4D" w:rsidRDefault="006778FC" w:rsidP="00835FD9">
            <w:r>
              <w:t>INTEGER</w:t>
            </w:r>
          </w:p>
        </w:tc>
        <w:tc>
          <w:tcPr>
            <w:tcW w:w="683" w:type="dxa"/>
          </w:tcPr>
          <w:p w14:paraId="02C6FAD8" w14:textId="2634C344" w:rsidR="00091D4D" w:rsidRDefault="006778FC" w:rsidP="00835FD9">
            <w:r>
              <w:t>38</w:t>
            </w:r>
          </w:p>
        </w:tc>
        <w:tc>
          <w:tcPr>
            <w:tcW w:w="1310" w:type="dxa"/>
          </w:tcPr>
          <w:p w14:paraId="2691EFC9" w14:textId="77777777" w:rsidR="00091D4D" w:rsidRDefault="00091D4D" w:rsidP="00835FD9">
            <w:r>
              <w:t>Primary Key</w:t>
            </w:r>
          </w:p>
        </w:tc>
        <w:tc>
          <w:tcPr>
            <w:tcW w:w="1324" w:type="dxa"/>
          </w:tcPr>
          <w:p w14:paraId="47A8B828" w14:textId="77777777" w:rsidR="00091D4D" w:rsidRDefault="00091D4D" w:rsidP="00835FD9"/>
        </w:tc>
        <w:tc>
          <w:tcPr>
            <w:tcW w:w="1327" w:type="dxa"/>
          </w:tcPr>
          <w:p w14:paraId="2EADA19C" w14:textId="77777777" w:rsidR="00091D4D" w:rsidRDefault="00091D4D" w:rsidP="00835FD9"/>
        </w:tc>
        <w:tc>
          <w:tcPr>
            <w:tcW w:w="1889" w:type="dxa"/>
          </w:tcPr>
          <w:p w14:paraId="561DB7A9" w14:textId="2FCA0A44" w:rsidR="00091D4D" w:rsidRDefault="00091D4D" w:rsidP="00835FD9">
            <w:pPr>
              <w:jc w:val="left"/>
            </w:pPr>
            <w:r>
              <w:t xml:space="preserve">Uniquely identifies each </w:t>
            </w:r>
            <w:r w:rsidR="006778FC">
              <w:t>semester</w:t>
            </w:r>
          </w:p>
        </w:tc>
        <w:tc>
          <w:tcPr>
            <w:tcW w:w="1224" w:type="dxa"/>
          </w:tcPr>
          <w:p w14:paraId="4D1BAE01" w14:textId="1C0F1902" w:rsidR="00091D4D" w:rsidRDefault="00D91497" w:rsidP="00835FD9">
            <w:r>
              <w:t>6</w:t>
            </w:r>
          </w:p>
        </w:tc>
      </w:tr>
      <w:tr w:rsidR="00091D4D" w14:paraId="59AB2C7D" w14:textId="77777777" w:rsidTr="00E7090C">
        <w:trPr>
          <w:trHeight w:val="429"/>
        </w:trPr>
        <w:tc>
          <w:tcPr>
            <w:tcW w:w="1911" w:type="dxa"/>
          </w:tcPr>
          <w:p w14:paraId="27B1C991" w14:textId="07962884" w:rsidR="00091D4D" w:rsidRDefault="00D91497" w:rsidP="00835FD9">
            <w:r>
              <w:t>Semester</w:t>
            </w:r>
          </w:p>
        </w:tc>
        <w:tc>
          <w:tcPr>
            <w:tcW w:w="1386" w:type="dxa"/>
          </w:tcPr>
          <w:p w14:paraId="6A8E8462" w14:textId="1179A027" w:rsidR="00091D4D" w:rsidRDefault="00D91497" w:rsidP="00835FD9">
            <w:r>
              <w:t>INTEGER</w:t>
            </w:r>
          </w:p>
        </w:tc>
        <w:tc>
          <w:tcPr>
            <w:tcW w:w="683" w:type="dxa"/>
          </w:tcPr>
          <w:p w14:paraId="78799317" w14:textId="562C88CE" w:rsidR="00091D4D" w:rsidRDefault="00D91497" w:rsidP="00835FD9">
            <w:r>
              <w:t>38</w:t>
            </w:r>
          </w:p>
        </w:tc>
        <w:tc>
          <w:tcPr>
            <w:tcW w:w="1310" w:type="dxa"/>
          </w:tcPr>
          <w:p w14:paraId="6B0CE458" w14:textId="4C9AFB32" w:rsidR="00091D4D" w:rsidRDefault="00D91497" w:rsidP="00835FD9">
            <w:r>
              <w:t>NOT NULL</w:t>
            </w:r>
            <w:r w:rsidR="00401398">
              <w:t>, UNIQUE</w:t>
            </w:r>
          </w:p>
        </w:tc>
        <w:tc>
          <w:tcPr>
            <w:tcW w:w="1324" w:type="dxa"/>
          </w:tcPr>
          <w:p w14:paraId="68A10212" w14:textId="77777777" w:rsidR="00091D4D" w:rsidRDefault="00091D4D" w:rsidP="00835FD9"/>
        </w:tc>
        <w:tc>
          <w:tcPr>
            <w:tcW w:w="1327" w:type="dxa"/>
          </w:tcPr>
          <w:p w14:paraId="03D9615B" w14:textId="77777777" w:rsidR="00091D4D" w:rsidRDefault="00091D4D" w:rsidP="00835FD9"/>
        </w:tc>
        <w:tc>
          <w:tcPr>
            <w:tcW w:w="1889" w:type="dxa"/>
          </w:tcPr>
          <w:p w14:paraId="45789A5A" w14:textId="258B3DD2" w:rsidR="00091D4D" w:rsidRDefault="00091D4D" w:rsidP="00835FD9">
            <w:pPr>
              <w:jc w:val="left"/>
            </w:pPr>
            <w:r>
              <w:t xml:space="preserve">Stores the </w:t>
            </w:r>
            <w:r w:rsidR="00D91497">
              <w:t>semester number</w:t>
            </w:r>
          </w:p>
        </w:tc>
        <w:tc>
          <w:tcPr>
            <w:tcW w:w="1224" w:type="dxa"/>
          </w:tcPr>
          <w:p w14:paraId="3EC654AC" w14:textId="537203AC" w:rsidR="00091D4D" w:rsidRDefault="00D91497" w:rsidP="00835FD9">
            <w:r>
              <w:t>9</w:t>
            </w:r>
          </w:p>
        </w:tc>
      </w:tr>
      <w:tr w:rsidR="00091D4D" w14:paraId="24F3B94D" w14:textId="77777777" w:rsidTr="00E7090C">
        <w:trPr>
          <w:trHeight w:val="429"/>
        </w:trPr>
        <w:tc>
          <w:tcPr>
            <w:tcW w:w="1911" w:type="dxa"/>
          </w:tcPr>
          <w:p w14:paraId="16D6A7BB" w14:textId="16776960" w:rsidR="00091D4D" w:rsidRDefault="00D91497" w:rsidP="00835FD9">
            <w:r>
              <w:t>Semester_Fees</w:t>
            </w:r>
          </w:p>
        </w:tc>
        <w:tc>
          <w:tcPr>
            <w:tcW w:w="1386" w:type="dxa"/>
          </w:tcPr>
          <w:p w14:paraId="43ED6F20" w14:textId="77777777" w:rsidR="00091D4D" w:rsidRDefault="00091D4D" w:rsidP="00835FD9">
            <w:r>
              <w:t>INTEGER</w:t>
            </w:r>
          </w:p>
        </w:tc>
        <w:tc>
          <w:tcPr>
            <w:tcW w:w="683" w:type="dxa"/>
          </w:tcPr>
          <w:p w14:paraId="06CCEF54" w14:textId="77777777" w:rsidR="00091D4D" w:rsidRDefault="00091D4D" w:rsidP="00835FD9">
            <w:r>
              <w:t>38</w:t>
            </w:r>
          </w:p>
        </w:tc>
        <w:tc>
          <w:tcPr>
            <w:tcW w:w="1310" w:type="dxa"/>
          </w:tcPr>
          <w:p w14:paraId="7F060EAD" w14:textId="77777777" w:rsidR="00091D4D" w:rsidRDefault="00091D4D" w:rsidP="00835FD9">
            <w:r>
              <w:t>NOT NULL</w:t>
            </w:r>
          </w:p>
        </w:tc>
        <w:tc>
          <w:tcPr>
            <w:tcW w:w="1324" w:type="dxa"/>
          </w:tcPr>
          <w:p w14:paraId="266E06A6" w14:textId="77777777" w:rsidR="00091D4D" w:rsidRDefault="00091D4D" w:rsidP="00835FD9"/>
        </w:tc>
        <w:tc>
          <w:tcPr>
            <w:tcW w:w="1327" w:type="dxa"/>
          </w:tcPr>
          <w:p w14:paraId="6601D543" w14:textId="77777777" w:rsidR="00091D4D" w:rsidRDefault="00091D4D" w:rsidP="00835FD9"/>
        </w:tc>
        <w:tc>
          <w:tcPr>
            <w:tcW w:w="1889" w:type="dxa"/>
          </w:tcPr>
          <w:p w14:paraId="6F5F45B3" w14:textId="196C0682" w:rsidR="00091D4D" w:rsidRDefault="00091D4D" w:rsidP="00835FD9">
            <w:pPr>
              <w:jc w:val="left"/>
            </w:pPr>
            <w:r>
              <w:t xml:space="preserve">Stores the </w:t>
            </w:r>
            <w:r w:rsidR="00D91497">
              <w:t>fee for the semester</w:t>
            </w:r>
          </w:p>
        </w:tc>
        <w:tc>
          <w:tcPr>
            <w:tcW w:w="1224" w:type="dxa"/>
          </w:tcPr>
          <w:p w14:paraId="3501E67A" w14:textId="4BE46056" w:rsidR="00091D4D" w:rsidRDefault="008B7331" w:rsidP="00835FD9">
            <w:r>
              <w:t>650</w:t>
            </w:r>
          </w:p>
        </w:tc>
      </w:tr>
    </w:tbl>
    <w:p w14:paraId="351896CA" w14:textId="4CBB64E4" w:rsidR="00091D4D" w:rsidRDefault="00091D4D" w:rsidP="00F41973">
      <w:pPr>
        <w:pStyle w:val="Caption"/>
      </w:pPr>
      <w:r w:rsidRPr="00B74CFF">
        <w:t xml:space="preserve">Table </w:t>
      </w:r>
      <w:fldSimple w:instr=" SEQ Table \* ARABIC ">
        <w:r w:rsidR="000A35A1">
          <w:rPr>
            <w:noProof/>
          </w:rPr>
          <w:t>11</w:t>
        </w:r>
      </w:fldSimple>
      <w:r w:rsidRPr="00B74CFF">
        <w:t xml:space="preserve">: </w:t>
      </w:r>
      <w:r w:rsidR="00FD1600">
        <w:t>Semester</w:t>
      </w:r>
      <w:r w:rsidRPr="00B74CFF">
        <w:t xml:space="preserve"> Table Dictionary</w:t>
      </w:r>
    </w:p>
    <w:p w14:paraId="7F89EB34" w14:textId="69112392" w:rsidR="00F90BC3" w:rsidRDefault="00F90BC3" w:rsidP="00F90BC3"/>
    <w:p w14:paraId="518E97A4" w14:textId="665C553A" w:rsidR="00F90BC3" w:rsidRDefault="00F90BC3">
      <w:pPr>
        <w:spacing w:after="160" w:line="259" w:lineRule="auto"/>
        <w:jc w:val="left"/>
      </w:pPr>
      <w:r>
        <w:br w:type="page"/>
      </w:r>
    </w:p>
    <w:p w14:paraId="6A30D6A1" w14:textId="39823634" w:rsidR="00F90BC3" w:rsidRDefault="00F90BC3" w:rsidP="00F90BC3">
      <w:pPr>
        <w:pStyle w:val="Heading2"/>
      </w:pPr>
      <w:r w:rsidRPr="002B5208">
        <w:lastRenderedPageBreak/>
        <w:t xml:space="preserve">Table: </w:t>
      </w:r>
      <w:r>
        <w:t>Student_Assignment</w:t>
      </w:r>
    </w:p>
    <w:tbl>
      <w:tblPr>
        <w:tblStyle w:val="TableGrid"/>
        <w:tblW w:w="11055" w:type="dxa"/>
        <w:tblInd w:w="-365" w:type="dxa"/>
        <w:tblLook w:val="04A0" w:firstRow="1" w:lastRow="0" w:firstColumn="1" w:lastColumn="0" w:noHBand="0" w:noVBand="1"/>
      </w:tblPr>
      <w:tblGrid>
        <w:gridCol w:w="1844"/>
        <w:gridCol w:w="1390"/>
        <w:gridCol w:w="683"/>
        <w:gridCol w:w="1390"/>
        <w:gridCol w:w="1470"/>
        <w:gridCol w:w="1844"/>
        <w:gridCol w:w="1444"/>
        <w:gridCol w:w="1030"/>
      </w:tblGrid>
      <w:tr w:rsidR="00822BD2" w14:paraId="5943824A" w14:textId="77777777" w:rsidTr="00822BD2">
        <w:trPr>
          <w:trHeight w:val="875"/>
        </w:trPr>
        <w:tc>
          <w:tcPr>
            <w:tcW w:w="1911" w:type="dxa"/>
          </w:tcPr>
          <w:p w14:paraId="6EA6C669" w14:textId="77777777" w:rsidR="00F90BC3" w:rsidRDefault="00F90BC3" w:rsidP="00835FD9">
            <w:r>
              <w:t>Column Name</w:t>
            </w:r>
          </w:p>
        </w:tc>
        <w:tc>
          <w:tcPr>
            <w:tcW w:w="1283" w:type="dxa"/>
          </w:tcPr>
          <w:p w14:paraId="0F16A7E1" w14:textId="77777777" w:rsidR="00F90BC3" w:rsidRDefault="00F90BC3" w:rsidP="00835FD9">
            <w:r>
              <w:t>Data Type</w:t>
            </w:r>
          </w:p>
        </w:tc>
        <w:tc>
          <w:tcPr>
            <w:tcW w:w="683" w:type="dxa"/>
          </w:tcPr>
          <w:p w14:paraId="73330E6B" w14:textId="77777777" w:rsidR="00F90BC3" w:rsidRDefault="00F90BC3" w:rsidP="00835FD9">
            <w:r>
              <w:t>Size</w:t>
            </w:r>
          </w:p>
        </w:tc>
        <w:tc>
          <w:tcPr>
            <w:tcW w:w="1390" w:type="dxa"/>
          </w:tcPr>
          <w:p w14:paraId="08BD1B1B" w14:textId="77777777" w:rsidR="00F90BC3" w:rsidRDefault="00F90BC3" w:rsidP="00835FD9">
            <w:r>
              <w:t>Constraint</w:t>
            </w:r>
          </w:p>
        </w:tc>
        <w:tc>
          <w:tcPr>
            <w:tcW w:w="1470" w:type="dxa"/>
          </w:tcPr>
          <w:p w14:paraId="59C59494" w14:textId="77777777" w:rsidR="00F90BC3" w:rsidRDefault="00F90BC3" w:rsidP="00835FD9">
            <w:r>
              <w:t>Reference Table</w:t>
            </w:r>
          </w:p>
        </w:tc>
        <w:tc>
          <w:tcPr>
            <w:tcW w:w="1844" w:type="dxa"/>
          </w:tcPr>
          <w:p w14:paraId="0BE1CD55" w14:textId="77777777" w:rsidR="00F90BC3" w:rsidRDefault="00F90BC3" w:rsidP="00835FD9">
            <w:r>
              <w:t>Reference Column</w:t>
            </w:r>
          </w:p>
        </w:tc>
        <w:tc>
          <w:tcPr>
            <w:tcW w:w="1444" w:type="dxa"/>
          </w:tcPr>
          <w:p w14:paraId="708EE801" w14:textId="77777777" w:rsidR="00F90BC3" w:rsidRDefault="00F90BC3" w:rsidP="00835FD9">
            <w:r>
              <w:t>Description</w:t>
            </w:r>
          </w:p>
        </w:tc>
        <w:tc>
          <w:tcPr>
            <w:tcW w:w="1030" w:type="dxa"/>
          </w:tcPr>
          <w:p w14:paraId="35675C0F" w14:textId="77777777" w:rsidR="00F90BC3" w:rsidRDefault="00F90BC3" w:rsidP="00835FD9">
            <w:r>
              <w:t>Sample Data</w:t>
            </w:r>
          </w:p>
        </w:tc>
      </w:tr>
      <w:tr w:rsidR="00822BD2" w14:paraId="6C9066CA" w14:textId="77777777" w:rsidTr="00822BD2">
        <w:trPr>
          <w:trHeight w:val="875"/>
        </w:trPr>
        <w:tc>
          <w:tcPr>
            <w:tcW w:w="1911" w:type="dxa"/>
          </w:tcPr>
          <w:p w14:paraId="0DEA3EBB" w14:textId="5FE77D22" w:rsidR="00DB33A3" w:rsidRDefault="00DB33A3" w:rsidP="00DB33A3">
            <w:proofErr w:type="spellStart"/>
            <w:r>
              <w:t>Assignment_ID</w:t>
            </w:r>
            <w:proofErr w:type="spellEnd"/>
          </w:p>
        </w:tc>
        <w:tc>
          <w:tcPr>
            <w:tcW w:w="1283" w:type="dxa"/>
          </w:tcPr>
          <w:p w14:paraId="6E754A59" w14:textId="77777777" w:rsidR="00DB33A3" w:rsidRDefault="00DB33A3" w:rsidP="00DB33A3">
            <w:r>
              <w:t>INTEGER</w:t>
            </w:r>
          </w:p>
        </w:tc>
        <w:tc>
          <w:tcPr>
            <w:tcW w:w="683" w:type="dxa"/>
          </w:tcPr>
          <w:p w14:paraId="24B21DF0" w14:textId="77777777" w:rsidR="00DB33A3" w:rsidRDefault="00DB33A3" w:rsidP="00DB33A3">
            <w:r>
              <w:t>38</w:t>
            </w:r>
          </w:p>
        </w:tc>
        <w:tc>
          <w:tcPr>
            <w:tcW w:w="1390" w:type="dxa"/>
          </w:tcPr>
          <w:p w14:paraId="60333F5A" w14:textId="04B1B454" w:rsidR="00DB33A3" w:rsidRDefault="00DB33A3" w:rsidP="00DB33A3">
            <w:r>
              <w:t>FOREIGN KEY, PRIMARY KEY (composite primary key)</w:t>
            </w:r>
          </w:p>
        </w:tc>
        <w:tc>
          <w:tcPr>
            <w:tcW w:w="1470" w:type="dxa"/>
          </w:tcPr>
          <w:p w14:paraId="29123E42" w14:textId="402047C6" w:rsidR="00DB33A3" w:rsidRDefault="00822BD2" w:rsidP="00DB33A3">
            <w:r>
              <w:t>Assignment</w:t>
            </w:r>
          </w:p>
        </w:tc>
        <w:tc>
          <w:tcPr>
            <w:tcW w:w="1844" w:type="dxa"/>
          </w:tcPr>
          <w:p w14:paraId="3BEB264B" w14:textId="2EEE54CA" w:rsidR="00DB33A3" w:rsidRDefault="00822BD2" w:rsidP="00DB33A3">
            <w:proofErr w:type="spellStart"/>
            <w:r>
              <w:t>Assignment_ID</w:t>
            </w:r>
            <w:proofErr w:type="spellEnd"/>
          </w:p>
        </w:tc>
        <w:tc>
          <w:tcPr>
            <w:tcW w:w="1444" w:type="dxa"/>
          </w:tcPr>
          <w:p w14:paraId="4728ED8D" w14:textId="0269189F" w:rsidR="00DB33A3" w:rsidRDefault="00822BD2" w:rsidP="00DB33A3">
            <w:pPr>
              <w:jc w:val="left"/>
            </w:pPr>
            <w:r>
              <w:t>Stores the assignment id of the assignment</w:t>
            </w:r>
          </w:p>
        </w:tc>
        <w:tc>
          <w:tcPr>
            <w:tcW w:w="1030" w:type="dxa"/>
          </w:tcPr>
          <w:p w14:paraId="082E200E" w14:textId="77777777" w:rsidR="00DB33A3" w:rsidRDefault="00DB33A3" w:rsidP="00DB33A3">
            <w:r>
              <w:t>6</w:t>
            </w:r>
          </w:p>
        </w:tc>
      </w:tr>
      <w:tr w:rsidR="00822BD2" w14:paraId="70DD973D" w14:textId="77777777" w:rsidTr="00822BD2">
        <w:trPr>
          <w:trHeight w:val="429"/>
        </w:trPr>
        <w:tc>
          <w:tcPr>
            <w:tcW w:w="1911" w:type="dxa"/>
          </w:tcPr>
          <w:p w14:paraId="7AC44BF0" w14:textId="3F69DA4C" w:rsidR="00822BD2" w:rsidRDefault="00822BD2" w:rsidP="00822BD2">
            <w:r>
              <w:t>Student_ID</w:t>
            </w:r>
          </w:p>
        </w:tc>
        <w:tc>
          <w:tcPr>
            <w:tcW w:w="1283" w:type="dxa"/>
          </w:tcPr>
          <w:p w14:paraId="57A2406E" w14:textId="77777777" w:rsidR="00822BD2" w:rsidRDefault="00822BD2" w:rsidP="00822BD2">
            <w:r>
              <w:t>INTEGER</w:t>
            </w:r>
          </w:p>
        </w:tc>
        <w:tc>
          <w:tcPr>
            <w:tcW w:w="683" w:type="dxa"/>
          </w:tcPr>
          <w:p w14:paraId="068E9AC0" w14:textId="77777777" w:rsidR="00822BD2" w:rsidRDefault="00822BD2" w:rsidP="00822BD2">
            <w:r>
              <w:t>38</w:t>
            </w:r>
          </w:p>
        </w:tc>
        <w:tc>
          <w:tcPr>
            <w:tcW w:w="1390" w:type="dxa"/>
          </w:tcPr>
          <w:p w14:paraId="27D3629C" w14:textId="52130B6D" w:rsidR="00822BD2" w:rsidRDefault="00822BD2" w:rsidP="00822BD2">
            <w:r>
              <w:t>FOREIGN KEY, PRIMARY KEY (composite primary key)</w:t>
            </w:r>
          </w:p>
        </w:tc>
        <w:tc>
          <w:tcPr>
            <w:tcW w:w="1470" w:type="dxa"/>
          </w:tcPr>
          <w:p w14:paraId="737AD09D" w14:textId="2F84862C" w:rsidR="00822BD2" w:rsidRDefault="00822BD2" w:rsidP="00822BD2">
            <w:r>
              <w:t>Student</w:t>
            </w:r>
          </w:p>
        </w:tc>
        <w:tc>
          <w:tcPr>
            <w:tcW w:w="1844" w:type="dxa"/>
          </w:tcPr>
          <w:p w14:paraId="49A1FDFD" w14:textId="3DE5DA9A" w:rsidR="00822BD2" w:rsidRDefault="00822BD2" w:rsidP="00822BD2">
            <w:r>
              <w:t>Student_ID</w:t>
            </w:r>
          </w:p>
        </w:tc>
        <w:tc>
          <w:tcPr>
            <w:tcW w:w="1444" w:type="dxa"/>
          </w:tcPr>
          <w:p w14:paraId="66999C90" w14:textId="63E5DB64" w:rsidR="00822BD2" w:rsidRDefault="00822BD2" w:rsidP="00822BD2">
            <w:pPr>
              <w:jc w:val="left"/>
            </w:pPr>
            <w:r>
              <w:t>Stores the student id of the student associated with the assignment</w:t>
            </w:r>
          </w:p>
        </w:tc>
        <w:tc>
          <w:tcPr>
            <w:tcW w:w="1030" w:type="dxa"/>
          </w:tcPr>
          <w:p w14:paraId="2E182F5C" w14:textId="77777777" w:rsidR="00822BD2" w:rsidRDefault="00822BD2" w:rsidP="00822BD2">
            <w:r>
              <w:t>9</w:t>
            </w:r>
          </w:p>
        </w:tc>
      </w:tr>
      <w:tr w:rsidR="00B9444D" w14:paraId="61A57EED" w14:textId="77777777" w:rsidTr="00822BD2">
        <w:trPr>
          <w:trHeight w:val="429"/>
        </w:trPr>
        <w:tc>
          <w:tcPr>
            <w:tcW w:w="1911" w:type="dxa"/>
          </w:tcPr>
          <w:p w14:paraId="7FFFEF8D" w14:textId="7862B7D4" w:rsidR="00B9444D" w:rsidRDefault="00B9444D" w:rsidP="00B9444D">
            <w:r>
              <w:t>Module_Code</w:t>
            </w:r>
          </w:p>
        </w:tc>
        <w:tc>
          <w:tcPr>
            <w:tcW w:w="1283" w:type="dxa"/>
          </w:tcPr>
          <w:p w14:paraId="1895DFBF" w14:textId="24ED09F0" w:rsidR="00B9444D" w:rsidRDefault="00596235" w:rsidP="00B9444D">
            <w:r>
              <w:t>VARCHAR</w:t>
            </w:r>
          </w:p>
        </w:tc>
        <w:tc>
          <w:tcPr>
            <w:tcW w:w="683" w:type="dxa"/>
          </w:tcPr>
          <w:p w14:paraId="48B56F0A" w14:textId="1F701E23" w:rsidR="00B9444D" w:rsidRDefault="00596235" w:rsidP="00B9444D">
            <w:r>
              <w:t>20</w:t>
            </w:r>
          </w:p>
        </w:tc>
        <w:tc>
          <w:tcPr>
            <w:tcW w:w="1390" w:type="dxa"/>
          </w:tcPr>
          <w:p w14:paraId="7371A580" w14:textId="669029E5" w:rsidR="00B9444D" w:rsidRDefault="00B9444D" w:rsidP="00B9444D">
            <w:r>
              <w:t>FOREIGN KEY, PRIMARY KEY (composite primary key)</w:t>
            </w:r>
          </w:p>
        </w:tc>
        <w:tc>
          <w:tcPr>
            <w:tcW w:w="1470" w:type="dxa"/>
          </w:tcPr>
          <w:p w14:paraId="69E71BA7" w14:textId="7830A8CD" w:rsidR="00B9444D" w:rsidRDefault="00B9444D" w:rsidP="00B9444D">
            <w:r>
              <w:t>Module</w:t>
            </w:r>
          </w:p>
        </w:tc>
        <w:tc>
          <w:tcPr>
            <w:tcW w:w="1844" w:type="dxa"/>
          </w:tcPr>
          <w:p w14:paraId="621CD51F" w14:textId="3E486A73" w:rsidR="00B9444D" w:rsidRDefault="00B9444D" w:rsidP="00B9444D">
            <w:r>
              <w:t>Module_Code</w:t>
            </w:r>
          </w:p>
        </w:tc>
        <w:tc>
          <w:tcPr>
            <w:tcW w:w="1444" w:type="dxa"/>
          </w:tcPr>
          <w:p w14:paraId="0728DEFB" w14:textId="6A45D2B5" w:rsidR="00B9444D" w:rsidRDefault="00B9444D" w:rsidP="00B9444D">
            <w:pPr>
              <w:jc w:val="left"/>
            </w:pPr>
            <w:r>
              <w:t>Stores the module id of the module of which thew assignment is</w:t>
            </w:r>
          </w:p>
        </w:tc>
        <w:tc>
          <w:tcPr>
            <w:tcW w:w="1030" w:type="dxa"/>
          </w:tcPr>
          <w:p w14:paraId="45FEF90F" w14:textId="7343424F" w:rsidR="00B9444D" w:rsidRDefault="00B9444D" w:rsidP="00B9444D">
            <w:r>
              <w:t>CC12</w:t>
            </w:r>
          </w:p>
        </w:tc>
      </w:tr>
      <w:tr w:rsidR="00B9444D" w14:paraId="6632F79A" w14:textId="77777777" w:rsidTr="00822BD2">
        <w:trPr>
          <w:trHeight w:val="429"/>
        </w:trPr>
        <w:tc>
          <w:tcPr>
            <w:tcW w:w="1911" w:type="dxa"/>
          </w:tcPr>
          <w:p w14:paraId="39552FB7" w14:textId="3AA15E1F" w:rsidR="00B9444D" w:rsidRDefault="00B9444D" w:rsidP="00B9444D">
            <w:r>
              <w:t>Grade_ID</w:t>
            </w:r>
          </w:p>
        </w:tc>
        <w:tc>
          <w:tcPr>
            <w:tcW w:w="1283" w:type="dxa"/>
          </w:tcPr>
          <w:p w14:paraId="14145FEB" w14:textId="50C73258" w:rsidR="00B9444D" w:rsidRDefault="00B9444D" w:rsidP="00B9444D">
            <w:r>
              <w:t>INTE</w:t>
            </w:r>
            <w:r w:rsidR="008839FB">
              <w:t>GER</w:t>
            </w:r>
          </w:p>
        </w:tc>
        <w:tc>
          <w:tcPr>
            <w:tcW w:w="683" w:type="dxa"/>
          </w:tcPr>
          <w:p w14:paraId="6CB06514" w14:textId="1E6679EC" w:rsidR="00B9444D" w:rsidRDefault="008839FB" w:rsidP="00B9444D">
            <w:r>
              <w:t>38</w:t>
            </w:r>
          </w:p>
        </w:tc>
        <w:tc>
          <w:tcPr>
            <w:tcW w:w="1390" w:type="dxa"/>
          </w:tcPr>
          <w:p w14:paraId="46229EA3" w14:textId="47E1064D" w:rsidR="00B9444D" w:rsidRDefault="008839FB" w:rsidP="00B9444D">
            <w:r>
              <w:t>FOREIGN KEY</w:t>
            </w:r>
          </w:p>
        </w:tc>
        <w:tc>
          <w:tcPr>
            <w:tcW w:w="1470" w:type="dxa"/>
          </w:tcPr>
          <w:p w14:paraId="392C9C1F" w14:textId="0207BC7D" w:rsidR="00B9444D" w:rsidRDefault="008839FB" w:rsidP="00B9444D">
            <w:r>
              <w:t>Grade</w:t>
            </w:r>
          </w:p>
        </w:tc>
        <w:tc>
          <w:tcPr>
            <w:tcW w:w="1844" w:type="dxa"/>
          </w:tcPr>
          <w:p w14:paraId="7F6E20FB" w14:textId="7A2B123C" w:rsidR="00B9444D" w:rsidRDefault="008839FB" w:rsidP="00B9444D">
            <w:r>
              <w:t>Grade_ID</w:t>
            </w:r>
          </w:p>
        </w:tc>
        <w:tc>
          <w:tcPr>
            <w:tcW w:w="1444" w:type="dxa"/>
          </w:tcPr>
          <w:p w14:paraId="3EF44794" w14:textId="767FC361" w:rsidR="00B9444D" w:rsidRDefault="008839FB" w:rsidP="00B9444D">
            <w:pPr>
              <w:jc w:val="left"/>
            </w:pPr>
            <w:r>
              <w:t>Stores the grade id of the grade obtained by the student</w:t>
            </w:r>
          </w:p>
        </w:tc>
        <w:tc>
          <w:tcPr>
            <w:tcW w:w="1030" w:type="dxa"/>
          </w:tcPr>
          <w:p w14:paraId="3C6ABF20" w14:textId="0B16DF48" w:rsidR="00B9444D" w:rsidRDefault="001A00C6" w:rsidP="00B9444D">
            <w:r>
              <w:t>3</w:t>
            </w:r>
          </w:p>
        </w:tc>
      </w:tr>
    </w:tbl>
    <w:p w14:paraId="10D04CF0" w14:textId="157CE0BB" w:rsidR="00F5229C" w:rsidRDefault="00F90BC3" w:rsidP="00F41973">
      <w:pPr>
        <w:pStyle w:val="Caption"/>
      </w:pPr>
      <w:r w:rsidRPr="00B74CFF">
        <w:t xml:space="preserve">Table </w:t>
      </w:r>
      <w:fldSimple w:instr=" SEQ Table \* ARABIC ">
        <w:r w:rsidR="000A35A1">
          <w:rPr>
            <w:noProof/>
          </w:rPr>
          <w:t>12</w:t>
        </w:r>
      </w:fldSimple>
      <w:r w:rsidRPr="00B74CFF">
        <w:t xml:space="preserve">: </w:t>
      </w:r>
      <w:r w:rsidR="00F5229C">
        <w:t>Student</w:t>
      </w:r>
      <w:r w:rsidR="00AF2CF7">
        <w:t>_Assignment</w:t>
      </w:r>
      <w:r w:rsidRPr="00B74CFF">
        <w:t xml:space="preserve"> Table Dictionary</w:t>
      </w:r>
      <w:r w:rsidR="00F5229C">
        <w:t xml:space="preserve"> </w:t>
      </w:r>
      <w:r w:rsidR="00F5229C">
        <w:br w:type="page"/>
      </w:r>
    </w:p>
    <w:p w14:paraId="77565549" w14:textId="7A70A8AF" w:rsidR="00DB5509" w:rsidRDefault="00DB5509" w:rsidP="007A3C1B">
      <w:pPr>
        <w:pStyle w:val="Heading2"/>
      </w:pPr>
      <w:r w:rsidRPr="002B5208">
        <w:lastRenderedPageBreak/>
        <w:t xml:space="preserve">Table: </w:t>
      </w:r>
      <w:r w:rsidR="007A3C1B">
        <w:t>Student_Attendance</w:t>
      </w:r>
    </w:p>
    <w:tbl>
      <w:tblPr>
        <w:tblStyle w:val="TableGrid"/>
        <w:tblW w:w="11054" w:type="dxa"/>
        <w:tblInd w:w="-365" w:type="dxa"/>
        <w:tblLook w:val="04A0" w:firstRow="1" w:lastRow="0" w:firstColumn="1" w:lastColumn="0" w:noHBand="0" w:noVBand="1"/>
      </w:tblPr>
      <w:tblGrid>
        <w:gridCol w:w="1850"/>
        <w:gridCol w:w="1291"/>
        <w:gridCol w:w="683"/>
        <w:gridCol w:w="1390"/>
        <w:gridCol w:w="1470"/>
        <w:gridCol w:w="1844"/>
        <w:gridCol w:w="1480"/>
        <w:gridCol w:w="1046"/>
      </w:tblGrid>
      <w:tr w:rsidR="00D32553" w14:paraId="37075AD7" w14:textId="77777777" w:rsidTr="009B5F19">
        <w:trPr>
          <w:trHeight w:val="875"/>
        </w:trPr>
        <w:tc>
          <w:tcPr>
            <w:tcW w:w="1911" w:type="dxa"/>
          </w:tcPr>
          <w:p w14:paraId="4612DA90" w14:textId="77777777" w:rsidR="00DB5509" w:rsidRDefault="00DB5509" w:rsidP="00835FD9">
            <w:r>
              <w:t>Column Name</w:t>
            </w:r>
          </w:p>
        </w:tc>
        <w:tc>
          <w:tcPr>
            <w:tcW w:w="1375" w:type="dxa"/>
          </w:tcPr>
          <w:p w14:paraId="5C57A8B1" w14:textId="77777777" w:rsidR="00DB5509" w:rsidRDefault="00DB5509" w:rsidP="00835FD9">
            <w:r>
              <w:t>Data Type</w:t>
            </w:r>
          </w:p>
        </w:tc>
        <w:tc>
          <w:tcPr>
            <w:tcW w:w="683" w:type="dxa"/>
          </w:tcPr>
          <w:p w14:paraId="29EF7B19" w14:textId="77777777" w:rsidR="00DB5509" w:rsidRDefault="00DB5509" w:rsidP="00835FD9">
            <w:r>
              <w:t>Size</w:t>
            </w:r>
          </w:p>
        </w:tc>
        <w:tc>
          <w:tcPr>
            <w:tcW w:w="1390" w:type="dxa"/>
          </w:tcPr>
          <w:p w14:paraId="63523E07" w14:textId="77777777" w:rsidR="00DB5509" w:rsidRDefault="00DB5509" w:rsidP="00835FD9">
            <w:r>
              <w:t>Constraint</w:t>
            </w:r>
          </w:p>
        </w:tc>
        <w:tc>
          <w:tcPr>
            <w:tcW w:w="1324" w:type="dxa"/>
          </w:tcPr>
          <w:p w14:paraId="65228B7A" w14:textId="77777777" w:rsidR="00DB5509" w:rsidRDefault="00DB5509" w:rsidP="00835FD9">
            <w:r>
              <w:t>Reference Table</w:t>
            </w:r>
          </w:p>
        </w:tc>
        <w:tc>
          <w:tcPr>
            <w:tcW w:w="1327" w:type="dxa"/>
          </w:tcPr>
          <w:p w14:paraId="794DA79A" w14:textId="77777777" w:rsidR="00DB5509" w:rsidRDefault="00DB5509" w:rsidP="00835FD9">
            <w:r>
              <w:t>Reference Column</w:t>
            </w:r>
          </w:p>
        </w:tc>
        <w:tc>
          <w:tcPr>
            <w:tcW w:w="1840" w:type="dxa"/>
          </w:tcPr>
          <w:p w14:paraId="3323A872" w14:textId="77777777" w:rsidR="00DB5509" w:rsidRDefault="00DB5509" w:rsidP="00835FD9">
            <w:r>
              <w:t>Description</w:t>
            </w:r>
          </w:p>
        </w:tc>
        <w:tc>
          <w:tcPr>
            <w:tcW w:w="1204" w:type="dxa"/>
          </w:tcPr>
          <w:p w14:paraId="7A01EDA9" w14:textId="77777777" w:rsidR="00DB5509" w:rsidRDefault="00DB5509" w:rsidP="00835FD9">
            <w:r>
              <w:t>Sample Data</w:t>
            </w:r>
          </w:p>
        </w:tc>
      </w:tr>
      <w:tr w:rsidR="00D32553" w14:paraId="58793F0C" w14:textId="77777777" w:rsidTr="009B5F19">
        <w:trPr>
          <w:trHeight w:val="875"/>
        </w:trPr>
        <w:tc>
          <w:tcPr>
            <w:tcW w:w="1911" w:type="dxa"/>
          </w:tcPr>
          <w:p w14:paraId="3034BA0E" w14:textId="603623DA" w:rsidR="009B5F19" w:rsidRDefault="009B5F19" w:rsidP="009B5F19">
            <w:r>
              <w:t>Student_ID</w:t>
            </w:r>
          </w:p>
        </w:tc>
        <w:tc>
          <w:tcPr>
            <w:tcW w:w="1375" w:type="dxa"/>
          </w:tcPr>
          <w:p w14:paraId="71D27DA7" w14:textId="77777777" w:rsidR="009B5F19" w:rsidRDefault="009B5F19" w:rsidP="009B5F19">
            <w:r>
              <w:t>INTEGER</w:t>
            </w:r>
          </w:p>
        </w:tc>
        <w:tc>
          <w:tcPr>
            <w:tcW w:w="683" w:type="dxa"/>
          </w:tcPr>
          <w:p w14:paraId="332B7651" w14:textId="77777777" w:rsidR="009B5F19" w:rsidRDefault="009B5F19" w:rsidP="009B5F19">
            <w:r>
              <w:t>38</w:t>
            </w:r>
          </w:p>
        </w:tc>
        <w:tc>
          <w:tcPr>
            <w:tcW w:w="1390" w:type="dxa"/>
          </w:tcPr>
          <w:p w14:paraId="2566C4A3" w14:textId="3B14F99F" w:rsidR="009B5F19" w:rsidRDefault="009B5F19" w:rsidP="009B5F19">
            <w:r>
              <w:t>FOREIGN KEY, PRIMARY KEY (composite primary key)</w:t>
            </w:r>
          </w:p>
        </w:tc>
        <w:tc>
          <w:tcPr>
            <w:tcW w:w="1324" w:type="dxa"/>
          </w:tcPr>
          <w:p w14:paraId="7292786E" w14:textId="1EDE9BD4" w:rsidR="009B5F19" w:rsidRDefault="00C212CF" w:rsidP="009B5F19">
            <w:r>
              <w:t>Student</w:t>
            </w:r>
          </w:p>
        </w:tc>
        <w:tc>
          <w:tcPr>
            <w:tcW w:w="1327" w:type="dxa"/>
          </w:tcPr>
          <w:p w14:paraId="7822FE48" w14:textId="606BBB1B" w:rsidR="009B5F19" w:rsidRDefault="00C212CF" w:rsidP="009B5F19">
            <w:r>
              <w:t>Student_ID</w:t>
            </w:r>
          </w:p>
        </w:tc>
        <w:tc>
          <w:tcPr>
            <w:tcW w:w="1840" w:type="dxa"/>
          </w:tcPr>
          <w:p w14:paraId="718206C4" w14:textId="571B02F0" w:rsidR="009B5F19" w:rsidRDefault="008F226F" w:rsidP="009B5F19">
            <w:pPr>
              <w:jc w:val="left"/>
            </w:pPr>
            <w:r>
              <w:t>Stores the student id of the student whose attendance is being recorded</w:t>
            </w:r>
          </w:p>
        </w:tc>
        <w:tc>
          <w:tcPr>
            <w:tcW w:w="1204" w:type="dxa"/>
          </w:tcPr>
          <w:p w14:paraId="244A7BB9" w14:textId="77777777" w:rsidR="009B5F19" w:rsidRDefault="009B5F19" w:rsidP="009B5F19">
            <w:r>
              <w:t>6</w:t>
            </w:r>
          </w:p>
        </w:tc>
      </w:tr>
      <w:tr w:rsidR="00D32553" w14:paraId="102A9DD4" w14:textId="77777777" w:rsidTr="009B5F19">
        <w:trPr>
          <w:trHeight w:val="429"/>
        </w:trPr>
        <w:tc>
          <w:tcPr>
            <w:tcW w:w="1911" w:type="dxa"/>
          </w:tcPr>
          <w:p w14:paraId="3E749D34" w14:textId="6F0E1618" w:rsidR="009B5F19" w:rsidRDefault="009B5F19" w:rsidP="009B5F19">
            <w:r>
              <w:t>Semester_ID</w:t>
            </w:r>
          </w:p>
        </w:tc>
        <w:tc>
          <w:tcPr>
            <w:tcW w:w="1375" w:type="dxa"/>
          </w:tcPr>
          <w:p w14:paraId="1ABFB8AC" w14:textId="77777777" w:rsidR="009B5F19" w:rsidRDefault="009B5F19" w:rsidP="009B5F19">
            <w:r>
              <w:t>INTEGER</w:t>
            </w:r>
          </w:p>
        </w:tc>
        <w:tc>
          <w:tcPr>
            <w:tcW w:w="683" w:type="dxa"/>
          </w:tcPr>
          <w:p w14:paraId="481C5DB9" w14:textId="77777777" w:rsidR="009B5F19" w:rsidRDefault="009B5F19" w:rsidP="009B5F19">
            <w:r>
              <w:t>38</w:t>
            </w:r>
          </w:p>
        </w:tc>
        <w:tc>
          <w:tcPr>
            <w:tcW w:w="1390" w:type="dxa"/>
          </w:tcPr>
          <w:p w14:paraId="034467BD" w14:textId="77AC4FEF" w:rsidR="009B5F19" w:rsidRDefault="009B5F19" w:rsidP="009B5F19">
            <w:r>
              <w:t>FOREIGN KEY, PRIMARY KEY (composite primary key)</w:t>
            </w:r>
          </w:p>
        </w:tc>
        <w:tc>
          <w:tcPr>
            <w:tcW w:w="1324" w:type="dxa"/>
          </w:tcPr>
          <w:p w14:paraId="724C75DB" w14:textId="41FB49C5" w:rsidR="009B5F19" w:rsidRDefault="00D32553" w:rsidP="009B5F19">
            <w:r>
              <w:t>Semester</w:t>
            </w:r>
          </w:p>
        </w:tc>
        <w:tc>
          <w:tcPr>
            <w:tcW w:w="1327" w:type="dxa"/>
          </w:tcPr>
          <w:p w14:paraId="7A52353D" w14:textId="247F1641" w:rsidR="009B5F19" w:rsidRDefault="00D32553" w:rsidP="009B5F19">
            <w:r>
              <w:t>Semester_ID</w:t>
            </w:r>
          </w:p>
        </w:tc>
        <w:tc>
          <w:tcPr>
            <w:tcW w:w="1840" w:type="dxa"/>
          </w:tcPr>
          <w:p w14:paraId="3ED15E78" w14:textId="2F8E4D85" w:rsidR="009B5F19" w:rsidRDefault="009B5F19" w:rsidP="009B5F19">
            <w:pPr>
              <w:jc w:val="left"/>
            </w:pPr>
            <w:r>
              <w:t xml:space="preserve">Stores the semester </w:t>
            </w:r>
            <w:r w:rsidR="00D32553">
              <w:t>id of the semester in which the attendance was recorded</w:t>
            </w:r>
          </w:p>
        </w:tc>
        <w:tc>
          <w:tcPr>
            <w:tcW w:w="1204" w:type="dxa"/>
          </w:tcPr>
          <w:p w14:paraId="0121FE6F" w14:textId="6B6184C0" w:rsidR="009B5F19" w:rsidRDefault="00D32553" w:rsidP="009B5F19">
            <w:r>
              <w:t>3</w:t>
            </w:r>
          </w:p>
        </w:tc>
      </w:tr>
      <w:tr w:rsidR="00D32553" w14:paraId="5C87803A" w14:textId="77777777" w:rsidTr="009B5F19">
        <w:trPr>
          <w:trHeight w:val="429"/>
        </w:trPr>
        <w:tc>
          <w:tcPr>
            <w:tcW w:w="1911" w:type="dxa"/>
          </w:tcPr>
          <w:p w14:paraId="4DF575A7" w14:textId="31A0465E" w:rsidR="009B5F19" w:rsidRDefault="00D32115" w:rsidP="009B5F19">
            <w:r>
              <w:t>Department_ID</w:t>
            </w:r>
          </w:p>
        </w:tc>
        <w:tc>
          <w:tcPr>
            <w:tcW w:w="1375" w:type="dxa"/>
          </w:tcPr>
          <w:p w14:paraId="5CAF7061" w14:textId="77777777" w:rsidR="009B5F19" w:rsidRDefault="009B5F19" w:rsidP="009B5F19">
            <w:r>
              <w:t>INTEGER</w:t>
            </w:r>
          </w:p>
        </w:tc>
        <w:tc>
          <w:tcPr>
            <w:tcW w:w="683" w:type="dxa"/>
          </w:tcPr>
          <w:p w14:paraId="51772030" w14:textId="77777777" w:rsidR="009B5F19" w:rsidRDefault="009B5F19" w:rsidP="009B5F19">
            <w:r>
              <w:t>38</w:t>
            </w:r>
          </w:p>
        </w:tc>
        <w:tc>
          <w:tcPr>
            <w:tcW w:w="1390" w:type="dxa"/>
          </w:tcPr>
          <w:p w14:paraId="621AC14E" w14:textId="0E7EA47C" w:rsidR="009B5F19" w:rsidRDefault="00D32115" w:rsidP="009B5F19">
            <w:r>
              <w:t>FOREIGN KEY, NOT NULL</w:t>
            </w:r>
          </w:p>
        </w:tc>
        <w:tc>
          <w:tcPr>
            <w:tcW w:w="1324" w:type="dxa"/>
          </w:tcPr>
          <w:p w14:paraId="3776AE72" w14:textId="76B482EA" w:rsidR="009B5F19" w:rsidRDefault="000D083F" w:rsidP="009B5F19">
            <w:r>
              <w:t>Department</w:t>
            </w:r>
          </w:p>
        </w:tc>
        <w:tc>
          <w:tcPr>
            <w:tcW w:w="1327" w:type="dxa"/>
          </w:tcPr>
          <w:p w14:paraId="5F0F0E79" w14:textId="66865422" w:rsidR="009B5F19" w:rsidRDefault="000D083F" w:rsidP="009B5F19">
            <w:r>
              <w:t>Department_ID</w:t>
            </w:r>
          </w:p>
        </w:tc>
        <w:tc>
          <w:tcPr>
            <w:tcW w:w="1840" w:type="dxa"/>
          </w:tcPr>
          <w:p w14:paraId="5FAB2799" w14:textId="7D863960" w:rsidR="009B5F19" w:rsidRDefault="00D32115" w:rsidP="009B5F19">
            <w:pPr>
              <w:jc w:val="left"/>
            </w:pPr>
            <w:r>
              <w:t>Stores the department id of the department responsible for managing attendance</w:t>
            </w:r>
          </w:p>
        </w:tc>
        <w:tc>
          <w:tcPr>
            <w:tcW w:w="1204" w:type="dxa"/>
          </w:tcPr>
          <w:p w14:paraId="441B0B26" w14:textId="15FBC934" w:rsidR="009B5F19" w:rsidRDefault="00D32115" w:rsidP="009B5F19">
            <w:r>
              <w:t>1</w:t>
            </w:r>
          </w:p>
        </w:tc>
      </w:tr>
    </w:tbl>
    <w:p w14:paraId="554F1F97" w14:textId="41D972C3" w:rsidR="00DB5509" w:rsidRDefault="00DB5509" w:rsidP="00F41973">
      <w:pPr>
        <w:pStyle w:val="Caption"/>
      </w:pPr>
      <w:r w:rsidRPr="00B74CFF">
        <w:t xml:space="preserve">Table </w:t>
      </w:r>
      <w:fldSimple w:instr=" SEQ Table \* ARABIC ">
        <w:r w:rsidR="000A35A1">
          <w:rPr>
            <w:noProof/>
          </w:rPr>
          <w:t>13</w:t>
        </w:r>
      </w:fldSimple>
      <w:r w:rsidRPr="00B74CFF">
        <w:t xml:space="preserve">: </w:t>
      </w:r>
      <w:r w:rsidR="007A3C1B">
        <w:t>Student_Attendance</w:t>
      </w:r>
      <w:r w:rsidRPr="00B74CFF">
        <w:t xml:space="preserve"> Table Dictionary</w:t>
      </w:r>
    </w:p>
    <w:p w14:paraId="0133CDFB" w14:textId="3B71B5CE" w:rsidR="001427E6" w:rsidRDefault="001427E6">
      <w:pPr>
        <w:spacing w:after="160" w:line="259" w:lineRule="auto"/>
        <w:jc w:val="left"/>
      </w:pPr>
      <w:r>
        <w:br w:type="page"/>
      </w:r>
    </w:p>
    <w:p w14:paraId="6A0E2D67" w14:textId="59ED1B7D" w:rsidR="001427E6" w:rsidRDefault="001427E6" w:rsidP="001427E6">
      <w:pPr>
        <w:pStyle w:val="Heading2"/>
      </w:pPr>
      <w:r w:rsidRPr="002B5208">
        <w:lastRenderedPageBreak/>
        <w:t xml:space="preserve">Table: </w:t>
      </w:r>
      <w:r>
        <w:t>Student_Fees</w:t>
      </w:r>
    </w:p>
    <w:tbl>
      <w:tblPr>
        <w:tblStyle w:val="TableGrid"/>
        <w:tblW w:w="11148" w:type="dxa"/>
        <w:tblInd w:w="-898" w:type="dxa"/>
        <w:tblLook w:val="04A0" w:firstRow="1" w:lastRow="0" w:firstColumn="1" w:lastColumn="0" w:noHBand="0" w:noVBand="1"/>
      </w:tblPr>
      <w:tblGrid>
        <w:gridCol w:w="1844"/>
        <w:gridCol w:w="1390"/>
        <w:gridCol w:w="843"/>
        <w:gridCol w:w="1390"/>
        <w:gridCol w:w="1470"/>
        <w:gridCol w:w="1844"/>
        <w:gridCol w:w="1471"/>
        <w:gridCol w:w="1403"/>
      </w:tblGrid>
      <w:tr w:rsidR="001427E6" w14:paraId="1C32E858" w14:textId="77777777" w:rsidTr="00DB72E7">
        <w:trPr>
          <w:trHeight w:val="875"/>
        </w:trPr>
        <w:tc>
          <w:tcPr>
            <w:tcW w:w="1844" w:type="dxa"/>
          </w:tcPr>
          <w:p w14:paraId="3CF0C3D3" w14:textId="77777777" w:rsidR="001427E6" w:rsidRDefault="001427E6" w:rsidP="00835FD9">
            <w:r>
              <w:t>Column Name</w:t>
            </w:r>
          </w:p>
        </w:tc>
        <w:tc>
          <w:tcPr>
            <w:tcW w:w="1283" w:type="dxa"/>
          </w:tcPr>
          <w:p w14:paraId="7B9555B5" w14:textId="77777777" w:rsidR="001427E6" w:rsidRDefault="001427E6" w:rsidP="00835FD9">
            <w:r>
              <w:t>Data Type</w:t>
            </w:r>
          </w:p>
        </w:tc>
        <w:tc>
          <w:tcPr>
            <w:tcW w:w="843" w:type="dxa"/>
          </w:tcPr>
          <w:p w14:paraId="2B05FBB6" w14:textId="77777777" w:rsidR="001427E6" w:rsidRDefault="001427E6" w:rsidP="00835FD9">
            <w:r>
              <w:t>Size</w:t>
            </w:r>
          </w:p>
        </w:tc>
        <w:tc>
          <w:tcPr>
            <w:tcW w:w="1390" w:type="dxa"/>
          </w:tcPr>
          <w:p w14:paraId="1F9651CE" w14:textId="77777777" w:rsidR="001427E6" w:rsidRDefault="001427E6" w:rsidP="00835FD9">
            <w:r>
              <w:t>Constraint</w:t>
            </w:r>
          </w:p>
        </w:tc>
        <w:tc>
          <w:tcPr>
            <w:tcW w:w="1470" w:type="dxa"/>
          </w:tcPr>
          <w:p w14:paraId="64CD19C2" w14:textId="77777777" w:rsidR="001427E6" w:rsidRDefault="001427E6" w:rsidP="00835FD9">
            <w:r>
              <w:t>Reference Table</w:t>
            </w:r>
          </w:p>
        </w:tc>
        <w:tc>
          <w:tcPr>
            <w:tcW w:w="1844" w:type="dxa"/>
          </w:tcPr>
          <w:p w14:paraId="2B622415" w14:textId="77777777" w:rsidR="001427E6" w:rsidRDefault="001427E6" w:rsidP="00835FD9">
            <w:r>
              <w:t>Reference Column</w:t>
            </w:r>
          </w:p>
        </w:tc>
        <w:tc>
          <w:tcPr>
            <w:tcW w:w="1444" w:type="dxa"/>
          </w:tcPr>
          <w:p w14:paraId="6F0F1616" w14:textId="77777777" w:rsidR="001427E6" w:rsidRDefault="001427E6" w:rsidP="00835FD9">
            <w:r>
              <w:t>Description</w:t>
            </w:r>
          </w:p>
        </w:tc>
        <w:tc>
          <w:tcPr>
            <w:tcW w:w="1030" w:type="dxa"/>
          </w:tcPr>
          <w:p w14:paraId="30CF4FBE" w14:textId="77777777" w:rsidR="001427E6" w:rsidRDefault="001427E6" w:rsidP="00835FD9">
            <w:r>
              <w:t>Sample Data</w:t>
            </w:r>
          </w:p>
        </w:tc>
      </w:tr>
      <w:tr w:rsidR="001427E6" w14:paraId="6979B646" w14:textId="77777777" w:rsidTr="00DB72E7">
        <w:trPr>
          <w:trHeight w:val="875"/>
        </w:trPr>
        <w:tc>
          <w:tcPr>
            <w:tcW w:w="1844" w:type="dxa"/>
          </w:tcPr>
          <w:p w14:paraId="680833E9" w14:textId="77777777" w:rsidR="001427E6" w:rsidRDefault="001427E6" w:rsidP="00835FD9">
            <w:r>
              <w:t>Student_ID</w:t>
            </w:r>
          </w:p>
        </w:tc>
        <w:tc>
          <w:tcPr>
            <w:tcW w:w="1283" w:type="dxa"/>
          </w:tcPr>
          <w:p w14:paraId="1DBC5779" w14:textId="77777777" w:rsidR="001427E6" w:rsidRDefault="001427E6" w:rsidP="00835FD9">
            <w:r>
              <w:t>INTEGER</w:t>
            </w:r>
          </w:p>
        </w:tc>
        <w:tc>
          <w:tcPr>
            <w:tcW w:w="843" w:type="dxa"/>
          </w:tcPr>
          <w:p w14:paraId="5D749106" w14:textId="77777777" w:rsidR="001427E6" w:rsidRDefault="001427E6" w:rsidP="00835FD9">
            <w:r>
              <w:t>38</w:t>
            </w:r>
          </w:p>
        </w:tc>
        <w:tc>
          <w:tcPr>
            <w:tcW w:w="1390" w:type="dxa"/>
          </w:tcPr>
          <w:p w14:paraId="5BEC8BBD" w14:textId="77777777" w:rsidR="001427E6" w:rsidRDefault="001427E6" w:rsidP="00835FD9">
            <w:r>
              <w:t>FOREIGN KEY, PRIMARY KEY (composite primary key)</w:t>
            </w:r>
          </w:p>
        </w:tc>
        <w:tc>
          <w:tcPr>
            <w:tcW w:w="1470" w:type="dxa"/>
          </w:tcPr>
          <w:p w14:paraId="1CB9B578" w14:textId="77777777" w:rsidR="001427E6" w:rsidRDefault="001427E6" w:rsidP="00835FD9">
            <w:r>
              <w:t>Student</w:t>
            </w:r>
          </w:p>
        </w:tc>
        <w:tc>
          <w:tcPr>
            <w:tcW w:w="1844" w:type="dxa"/>
          </w:tcPr>
          <w:p w14:paraId="1B736DF9" w14:textId="77777777" w:rsidR="001427E6" w:rsidRDefault="001427E6" w:rsidP="00835FD9">
            <w:r>
              <w:t>Student_ID</w:t>
            </w:r>
          </w:p>
        </w:tc>
        <w:tc>
          <w:tcPr>
            <w:tcW w:w="1444" w:type="dxa"/>
          </w:tcPr>
          <w:p w14:paraId="364EB7D5" w14:textId="52A505DF" w:rsidR="001427E6" w:rsidRDefault="001427E6" w:rsidP="00835FD9">
            <w:pPr>
              <w:jc w:val="left"/>
            </w:pPr>
            <w:r>
              <w:t xml:space="preserve">Stores the student id of the student whose </w:t>
            </w:r>
            <w:r w:rsidR="00A86DD6">
              <w:t>fee detail</w:t>
            </w:r>
            <w:r>
              <w:t xml:space="preserve"> is being recorded</w:t>
            </w:r>
          </w:p>
        </w:tc>
        <w:tc>
          <w:tcPr>
            <w:tcW w:w="1030" w:type="dxa"/>
          </w:tcPr>
          <w:p w14:paraId="04EF4012" w14:textId="77777777" w:rsidR="001427E6" w:rsidRDefault="001427E6" w:rsidP="00835FD9">
            <w:r>
              <w:t>6</w:t>
            </w:r>
          </w:p>
        </w:tc>
      </w:tr>
      <w:tr w:rsidR="001427E6" w14:paraId="3F4F5232" w14:textId="77777777" w:rsidTr="00DB72E7">
        <w:trPr>
          <w:trHeight w:val="429"/>
        </w:trPr>
        <w:tc>
          <w:tcPr>
            <w:tcW w:w="1844" w:type="dxa"/>
          </w:tcPr>
          <w:p w14:paraId="7D527D0F" w14:textId="77777777" w:rsidR="001427E6" w:rsidRDefault="001427E6" w:rsidP="00835FD9">
            <w:r>
              <w:t>Semester_ID</w:t>
            </w:r>
          </w:p>
        </w:tc>
        <w:tc>
          <w:tcPr>
            <w:tcW w:w="1283" w:type="dxa"/>
          </w:tcPr>
          <w:p w14:paraId="60949C49" w14:textId="77777777" w:rsidR="001427E6" w:rsidRDefault="001427E6" w:rsidP="00835FD9">
            <w:r>
              <w:t>INTEGER</w:t>
            </w:r>
          </w:p>
        </w:tc>
        <w:tc>
          <w:tcPr>
            <w:tcW w:w="843" w:type="dxa"/>
          </w:tcPr>
          <w:p w14:paraId="403C95D4" w14:textId="77777777" w:rsidR="001427E6" w:rsidRDefault="001427E6" w:rsidP="00835FD9">
            <w:r>
              <w:t>38</w:t>
            </w:r>
          </w:p>
        </w:tc>
        <w:tc>
          <w:tcPr>
            <w:tcW w:w="1390" w:type="dxa"/>
          </w:tcPr>
          <w:p w14:paraId="6F4CC2C6" w14:textId="77777777" w:rsidR="001427E6" w:rsidRDefault="001427E6" w:rsidP="00835FD9">
            <w:r>
              <w:t>FOREIGN KEY, PRIMARY KEY (composite primary key)</w:t>
            </w:r>
          </w:p>
        </w:tc>
        <w:tc>
          <w:tcPr>
            <w:tcW w:w="1470" w:type="dxa"/>
          </w:tcPr>
          <w:p w14:paraId="6ED9212F" w14:textId="77777777" w:rsidR="001427E6" w:rsidRDefault="001427E6" w:rsidP="00835FD9">
            <w:r>
              <w:t>Semester</w:t>
            </w:r>
          </w:p>
        </w:tc>
        <w:tc>
          <w:tcPr>
            <w:tcW w:w="1844" w:type="dxa"/>
          </w:tcPr>
          <w:p w14:paraId="1ADB00A3" w14:textId="77777777" w:rsidR="001427E6" w:rsidRDefault="001427E6" w:rsidP="00835FD9">
            <w:r>
              <w:t>Semester_ID</w:t>
            </w:r>
          </w:p>
        </w:tc>
        <w:tc>
          <w:tcPr>
            <w:tcW w:w="1444" w:type="dxa"/>
          </w:tcPr>
          <w:p w14:paraId="5EB42ABB" w14:textId="52AA6011" w:rsidR="001427E6" w:rsidRDefault="001427E6" w:rsidP="00835FD9">
            <w:pPr>
              <w:jc w:val="left"/>
            </w:pPr>
            <w:r>
              <w:t xml:space="preserve">Stores the semester id of the semester </w:t>
            </w:r>
            <w:r w:rsidR="00DA3212">
              <w:t>for</w:t>
            </w:r>
            <w:r>
              <w:t xml:space="preserve"> which the </w:t>
            </w:r>
            <w:r w:rsidR="00DA3212">
              <w:t xml:space="preserve">fee </w:t>
            </w:r>
            <w:r w:rsidR="009632D6">
              <w:t xml:space="preserve">detail </w:t>
            </w:r>
            <w:r>
              <w:t>was recorded</w:t>
            </w:r>
          </w:p>
        </w:tc>
        <w:tc>
          <w:tcPr>
            <w:tcW w:w="1030" w:type="dxa"/>
          </w:tcPr>
          <w:p w14:paraId="40D826A5" w14:textId="77777777" w:rsidR="001427E6" w:rsidRDefault="001427E6" w:rsidP="00835FD9">
            <w:r>
              <w:t>3</w:t>
            </w:r>
          </w:p>
        </w:tc>
      </w:tr>
      <w:tr w:rsidR="001427E6" w14:paraId="28F1B086" w14:textId="77777777" w:rsidTr="00DB72E7">
        <w:trPr>
          <w:trHeight w:val="429"/>
        </w:trPr>
        <w:tc>
          <w:tcPr>
            <w:tcW w:w="1844" w:type="dxa"/>
          </w:tcPr>
          <w:p w14:paraId="6111223A" w14:textId="77777777" w:rsidR="001427E6" w:rsidRDefault="001427E6" w:rsidP="00835FD9">
            <w:r>
              <w:t>Department_ID</w:t>
            </w:r>
          </w:p>
        </w:tc>
        <w:tc>
          <w:tcPr>
            <w:tcW w:w="1283" w:type="dxa"/>
          </w:tcPr>
          <w:p w14:paraId="695AF1A5" w14:textId="77777777" w:rsidR="001427E6" w:rsidRDefault="001427E6" w:rsidP="00835FD9">
            <w:r>
              <w:t>INTEGER</w:t>
            </w:r>
          </w:p>
        </w:tc>
        <w:tc>
          <w:tcPr>
            <w:tcW w:w="843" w:type="dxa"/>
          </w:tcPr>
          <w:p w14:paraId="60F53A54" w14:textId="77777777" w:rsidR="001427E6" w:rsidRDefault="001427E6" w:rsidP="00835FD9">
            <w:r>
              <w:t>38</w:t>
            </w:r>
          </w:p>
        </w:tc>
        <w:tc>
          <w:tcPr>
            <w:tcW w:w="1390" w:type="dxa"/>
          </w:tcPr>
          <w:p w14:paraId="3ACB9E3B" w14:textId="77777777" w:rsidR="001427E6" w:rsidRDefault="001427E6" w:rsidP="00835FD9">
            <w:r>
              <w:t>FOREIGN KEY, NOT NULL</w:t>
            </w:r>
          </w:p>
        </w:tc>
        <w:tc>
          <w:tcPr>
            <w:tcW w:w="1470" w:type="dxa"/>
          </w:tcPr>
          <w:p w14:paraId="3081FE9F" w14:textId="77777777" w:rsidR="001427E6" w:rsidRDefault="001427E6" w:rsidP="00835FD9">
            <w:r>
              <w:t>Department</w:t>
            </w:r>
          </w:p>
        </w:tc>
        <w:tc>
          <w:tcPr>
            <w:tcW w:w="1844" w:type="dxa"/>
          </w:tcPr>
          <w:p w14:paraId="0611F4A7" w14:textId="77777777" w:rsidR="001427E6" w:rsidRDefault="001427E6" w:rsidP="00835FD9">
            <w:r>
              <w:t>Department_ID</w:t>
            </w:r>
          </w:p>
        </w:tc>
        <w:tc>
          <w:tcPr>
            <w:tcW w:w="1444" w:type="dxa"/>
          </w:tcPr>
          <w:p w14:paraId="79E36ACE" w14:textId="38FA2B94" w:rsidR="001427E6" w:rsidRDefault="001427E6" w:rsidP="00835FD9">
            <w:pPr>
              <w:jc w:val="left"/>
            </w:pPr>
            <w:r>
              <w:t xml:space="preserve">Stores the department id of the department responsible for managing </w:t>
            </w:r>
            <w:r w:rsidR="004E77C9">
              <w:t>fees</w:t>
            </w:r>
          </w:p>
        </w:tc>
        <w:tc>
          <w:tcPr>
            <w:tcW w:w="1030" w:type="dxa"/>
          </w:tcPr>
          <w:p w14:paraId="24854D42" w14:textId="2A1B7C20" w:rsidR="001427E6" w:rsidRDefault="004E77C9" w:rsidP="00835FD9">
            <w:r>
              <w:t>2</w:t>
            </w:r>
          </w:p>
        </w:tc>
      </w:tr>
      <w:tr w:rsidR="00C542D0" w14:paraId="2F51742F" w14:textId="77777777" w:rsidTr="00DB72E7">
        <w:trPr>
          <w:trHeight w:val="429"/>
        </w:trPr>
        <w:tc>
          <w:tcPr>
            <w:tcW w:w="1844" w:type="dxa"/>
          </w:tcPr>
          <w:p w14:paraId="6618AA8F" w14:textId="01EC6229" w:rsidR="00C542D0" w:rsidRDefault="00C542D0" w:rsidP="00835FD9">
            <w:r>
              <w:t>Fee_Amount</w:t>
            </w:r>
          </w:p>
        </w:tc>
        <w:tc>
          <w:tcPr>
            <w:tcW w:w="1283" w:type="dxa"/>
          </w:tcPr>
          <w:p w14:paraId="5B542AAE" w14:textId="47A09D48" w:rsidR="00C542D0" w:rsidRDefault="002B4C2A" w:rsidP="00835FD9">
            <w:r>
              <w:t>NUMBER</w:t>
            </w:r>
          </w:p>
        </w:tc>
        <w:tc>
          <w:tcPr>
            <w:tcW w:w="843" w:type="dxa"/>
          </w:tcPr>
          <w:p w14:paraId="46F64348" w14:textId="31A31630" w:rsidR="00C542D0" w:rsidRDefault="002B4C2A" w:rsidP="00835FD9">
            <w:r>
              <w:t>(30,8)</w:t>
            </w:r>
          </w:p>
        </w:tc>
        <w:tc>
          <w:tcPr>
            <w:tcW w:w="1390" w:type="dxa"/>
          </w:tcPr>
          <w:p w14:paraId="707FF479" w14:textId="60967FD0" w:rsidR="00C542D0" w:rsidRDefault="00C542D0" w:rsidP="00835FD9"/>
        </w:tc>
        <w:tc>
          <w:tcPr>
            <w:tcW w:w="1470" w:type="dxa"/>
          </w:tcPr>
          <w:p w14:paraId="77D2C58F" w14:textId="77777777" w:rsidR="00C542D0" w:rsidRDefault="00C542D0" w:rsidP="00835FD9"/>
        </w:tc>
        <w:tc>
          <w:tcPr>
            <w:tcW w:w="1844" w:type="dxa"/>
          </w:tcPr>
          <w:p w14:paraId="6BF1E5AC" w14:textId="77777777" w:rsidR="00C542D0" w:rsidRDefault="00C542D0" w:rsidP="00835FD9"/>
        </w:tc>
        <w:tc>
          <w:tcPr>
            <w:tcW w:w="1444" w:type="dxa"/>
          </w:tcPr>
          <w:p w14:paraId="3A04F8E3" w14:textId="32080994" w:rsidR="00C542D0" w:rsidRDefault="00FB7594" w:rsidP="00835FD9">
            <w:pPr>
              <w:jc w:val="left"/>
            </w:pPr>
            <w:r>
              <w:t xml:space="preserve">Stores </w:t>
            </w:r>
            <w:r w:rsidR="00774412">
              <w:t>t</w:t>
            </w:r>
            <w:r w:rsidR="00DB72E7">
              <w:t>he amount of fee paid by the student</w:t>
            </w:r>
          </w:p>
        </w:tc>
        <w:tc>
          <w:tcPr>
            <w:tcW w:w="1030" w:type="dxa"/>
          </w:tcPr>
          <w:p w14:paraId="6BCCEA9D" w14:textId="678BF99B" w:rsidR="00C542D0" w:rsidRDefault="00596235" w:rsidP="00835FD9">
            <w:r>
              <w:t>700</w:t>
            </w:r>
          </w:p>
        </w:tc>
      </w:tr>
      <w:tr w:rsidR="00596235" w14:paraId="264F4F88" w14:textId="77777777" w:rsidTr="00DB72E7">
        <w:trPr>
          <w:trHeight w:val="429"/>
        </w:trPr>
        <w:tc>
          <w:tcPr>
            <w:tcW w:w="1844" w:type="dxa"/>
          </w:tcPr>
          <w:p w14:paraId="60AA3DAF" w14:textId="6307CDDE" w:rsidR="00596235" w:rsidRDefault="00596235" w:rsidP="00835FD9">
            <w:r>
              <w:lastRenderedPageBreak/>
              <w:t>Fee_Status</w:t>
            </w:r>
          </w:p>
        </w:tc>
        <w:tc>
          <w:tcPr>
            <w:tcW w:w="1283" w:type="dxa"/>
          </w:tcPr>
          <w:p w14:paraId="7E0D3CDC" w14:textId="6176CCAA" w:rsidR="00596235" w:rsidRDefault="00596235" w:rsidP="00835FD9">
            <w:r>
              <w:t>VARCHAR</w:t>
            </w:r>
          </w:p>
        </w:tc>
        <w:tc>
          <w:tcPr>
            <w:tcW w:w="843" w:type="dxa"/>
          </w:tcPr>
          <w:p w14:paraId="5CE4BF67" w14:textId="12DBC6A9" w:rsidR="00596235" w:rsidRDefault="00596235" w:rsidP="00835FD9">
            <w:r>
              <w:t>10</w:t>
            </w:r>
          </w:p>
        </w:tc>
        <w:tc>
          <w:tcPr>
            <w:tcW w:w="1390" w:type="dxa"/>
          </w:tcPr>
          <w:p w14:paraId="4E8FB972" w14:textId="77777777" w:rsidR="00596235" w:rsidRDefault="00596235" w:rsidP="00835FD9"/>
        </w:tc>
        <w:tc>
          <w:tcPr>
            <w:tcW w:w="1470" w:type="dxa"/>
          </w:tcPr>
          <w:p w14:paraId="7ACA1AE2" w14:textId="77777777" w:rsidR="00596235" w:rsidRDefault="00596235" w:rsidP="00835FD9"/>
        </w:tc>
        <w:tc>
          <w:tcPr>
            <w:tcW w:w="1844" w:type="dxa"/>
          </w:tcPr>
          <w:p w14:paraId="36765374" w14:textId="77777777" w:rsidR="00596235" w:rsidRDefault="00596235" w:rsidP="00835FD9"/>
        </w:tc>
        <w:tc>
          <w:tcPr>
            <w:tcW w:w="1444" w:type="dxa"/>
          </w:tcPr>
          <w:p w14:paraId="746C4CA6" w14:textId="00F2A16D" w:rsidR="00596235" w:rsidRDefault="000F0CE9" w:rsidP="00835FD9">
            <w:pPr>
              <w:jc w:val="left"/>
            </w:pPr>
            <w:r>
              <w:t>Stores the status of fees determining if the fee has been paid or not</w:t>
            </w:r>
          </w:p>
        </w:tc>
        <w:tc>
          <w:tcPr>
            <w:tcW w:w="1030" w:type="dxa"/>
          </w:tcPr>
          <w:p w14:paraId="79C56F64" w14:textId="3EC99BAC" w:rsidR="00596235" w:rsidRDefault="000F0CE9" w:rsidP="00835FD9">
            <w:r>
              <w:t>Due</w:t>
            </w:r>
          </w:p>
        </w:tc>
      </w:tr>
      <w:tr w:rsidR="000F0CE9" w14:paraId="4E1BFFF4" w14:textId="77777777" w:rsidTr="00DB72E7">
        <w:trPr>
          <w:trHeight w:val="429"/>
        </w:trPr>
        <w:tc>
          <w:tcPr>
            <w:tcW w:w="1844" w:type="dxa"/>
          </w:tcPr>
          <w:p w14:paraId="340F3B84" w14:textId="47DC4AE8" w:rsidR="000F0CE9" w:rsidRDefault="000F0CE9" w:rsidP="00835FD9">
            <w:r>
              <w:t>Payment_Date</w:t>
            </w:r>
          </w:p>
        </w:tc>
        <w:tc>
          <w:tcPr>
            <w:tcW w:w="1283" w:type="dxa"/>
          </w:tcPr>
          <w:p w14:paraId="476B1776" w14:textId="679C0D56" w:rsidR="000F0CE9" w:rsidRDefault="000F0CE9" w:rsidP="00835FD9">
            <w:r>
              <w:t>DATE</w:t>
            </w:r>
          </w:p>
        </w:tc>
        <w:tc>
          <w:tcPr>
            <w:tcW w:w="843" w:type="dxa"/>
          </w:tcPr>
          <w:p w14:paraId="726FE1E8" w14:textId="77777777" w:rsidR="000F0CE9" w:rsidRDefault="000F0CE9" w:rsidP="00835FD9"/>
        </w:tc>
        <w:tc>
          <w:tcPr>
            <w:tcW w:w="1390" w:type="dxa"/>
          </w:tcPr>
          <w:p w14:paraId="493A6B88" w14:textId="77777777" w:rsidR="000F0CE9" w:rsidRDefault="000F0CE9" w:rsidP="00835FD9"/>
        </w:tc>
        <w:tc>
          <w:tcPr>
            <w:tcW w:w="1470" w:type="dxa"/>
          </w:tcPr>
          <w:p w14:paraId="613C09C2" w14:textId="77777777" w:rsidR="000F0CE9" w:rsidRDefault="000F0CE9" w:rsidP="00835FD9"/>
        </w:tc>
        <w:tc>
          <w:tcPr>
            <w:tcW w:w="1844" w:type="dxa"/>
          </w:tcPr>
          <w:p w14:paraId="574F5102" w14:textId="77777777" w:rsidR="000F0CE9" w:rsidRDefault="000F0CE9" w:rsidP="00835FD9"/>
        </w:tc>
        <w:tc>
          <w:tcPr>
            <w:tcW w:w="1444" w:type="dxa"/>
          </w:tcPr>
          <w:p w14:paraId="18E3AB65" w14:textId="61727C28" w:rsidR="000F0CE9" w:rsidRDefault="000F0CE9" w:rsidP="00835FD9">
            <w:pPr>
              <w:jc w:val="left"/>
            </w:pPr>
            <w:r>
              <w:t>Stores the date of payment of</w:t>
            </w:r>
          </w:p>
        </w:tc>
        <w:tc>
          <w:tcPr>
            <w:tcW w:w="1030" w:type="dxa"/>
          </w:tcPr>
          <w:p w14:paraId="71330A38" w14:textId="3D845E07" w:rsidR="000F0CE9" w:rsidRDefault="00074976" w:rsidP="00DF3256">
            <w:pPr>
              <w:jc w:val="left"/>
            </w:pPr>
            <w:r w:rsidRPr="00074976">
              <w:t>TO_</w:t>
            </w:r>
            <w:proofErr w:type="gramStart"/>
            <w:r w:rsidRPr="00074976">
              <w:t>DATE( '</w:t>
            </w:r>
            <w:proofErr w:type="gramEnd"/>
            <w:r w:rsidRPr="00074976">
              <w:t>09, 01, 2017', 'MM, DD, YYYY' )</w:t>
            </w:r>
          </w:p>
        </w:tc>
      </w:tr>
    </w:tbl>
    <w:p w14:paraId="5B0DCC76" w14:textId="52AA53B3" w:rsidR="001427E6" w:rsidRDefault="001427E6" w:rsidP="00F41973">
      <w:pPr>
        <w:pStyle w:val="Caption"/>
      </w:pPr>
      <w:r w:rsidRPr="00B74CFF">
        <w:t xml:space="preserve">Table </w:t>
      </w:r>
      <w:fldSimple w:instr=" SEQ Table \* ARABIC ">
        <w:r w:rsidR="000A35A1">
          <w:rPr>
            <w:noProof/>
          </w:rPr>
          <w:t>14</w:t>
        </w:r>
      </w:fldSimple>
      <w:r w:rsidRPr="00B74CFF">
        <w:t xml:space="preserve">: </w:t>
      </w:r>
      <w:r>
        <w:t>Student_Attendance</w:t>
      </w:r>
      <w:r w:rsidRPr="00B74CFF">
        <w:t xml:space="preserve"> Table Dictionary</w:t>
      </w:r>
    </w:p>
    <w:p w14:paraId="14586C58" w14:textId="58940F30" w:rsidR="007D3780" w:rsidRDefault="007D3780">
      <w:pPr>
        <w:spacing w:after="160" w:line="259" w:lineRule="auto"/>
        <w:jc w:val="left"/>
      </w:pPr>
      <w:r>
        <w:br w:type="page"/>
      </w:r>
    </w:p>
    <w:p w14:paraId="657D84D0" w14:textId="3DDA574C" w:rsidR="00546152" w:rsidRDefault="00546152" w:rsidP="005B7777">
      <w:pPr>
        <w:pStyle w:val="Heading2"/>
      </w:pPr>
      <w:r w:rsidRPr="002B5208">
        <w:lastRenderedPageBreak/>
        <w:t xml:space="preserve">Table: </w:t>
      </w:r>
      <w:r w:rsidR="005B7777">
        <w:t>Address</w:t>
      </w:r>
      <w:r>
        <w:t>_</w:t>
      </w:r>
      <w:r w:rsidR="005B7777">
        <w:t>Teacher</w:t>
      </w:r>
    </w:p>
    <w:tbl>
      <w:tblPr>
        <w:tblStyle w:val="TableGrid"/>
        <w:tblW w:w="11054" w:type="dxa"/>
        <w:tblInd w:w="-365" w:type="dxa"/>
        <w:tblLook w:val="04A0" w:firstRow="1" w:lastRow="0" w:firstColumn="1" w:lastColumn="0" w:noHBand="0" w:noVBand="1"/>
      </w:tblPr>
      <w:tblGrid>
        <w:gridCol w:w="1810"/>
        <w:gridCol w:w="1370"/>
        <w:gridCol w:w="683"/>
        <w:gridCol w:w="1390"/>
        <w:gridCol w:w="1324"/>
        <w:gridCol w:w="1470"/>
        <w:gridCol w:w="1814"/>
        <w:gridCol w:w="1193"/>
      </w:tblGrid>
      <w:tr w:rsidR="00001409" w14:paraId="357CC0F4" w14:textId="77777777" w:rsidTr="00835FD9">
        <w:trPr>
          <w:trHeight w:val="875"/>
        </w:trPr>
        <w:tc>
          <w:tcPr>
            <w:tcW w:w="1886" w:type="dxa"/>
          </w:tcPr>
          <w:p w14:paraId="1B5D0205" w14:textId="77777777" w:rsidR="00546152" w:rsidRDefault="00546152" w:rsidP="00835FD9">
            <w:r>
              <w:t>Column Name</w:t>
            </w:r>
          </w:p>
        </w:tc>
        <w:tc>
          <w:tcPr>
            <w:tcW w:w="1390" w:type="dxa"/>
          </w:tcPr>
          <w:p w14:paraId="5A234737" w14:textId="77777777" w:rsidR="00546152" w:rsidRDefault="00546152" w:rsidP="00835FD9">
            <w:r>
              <w:t>Data Type</w:t>
            </w:r>
          </w:p>
        </w:tc>
        <w:tc>
          <w:tcPr>
            <w:tcW w:w="683" w:type="dxa"/>
          </w:tcPr>
          <w:p w14:paraId="166FFB2D" w14:textId="77777777" w:rsidR="00546152" w:rsidRDefault="00546152" w:rsidP="00835FD9">
            <w:r>
              <w:t>Size</w:t>
            </w:r>
          </w:p>
        </w:tc>
        <w:tc>
          <w:tcPr>
            <w:tcW w:w="1310" w:type="dxa"/>
          </w:tcPr>
          <w:p w14:paraId="610399EE" w14:textId="77777777" w:rsidR="00546152" w:rsidRDefault="00546152" w:rsidP="00835FD9">
            <w:r>
              <w:t>Constraint</w:t>
            </w:r>
          </w:p>
        </w:tc>
        <w:tc>
          <w:tcPr>
            <w:tcW w:w="1324" w:type="dxa"/>
          </w:tcPr>
          <w:p w14:paraId="62351C38" w14:textId="77777777" w:rsidR="00546152" w:rsidRDefault="00546152" w:rsidP="00835FD9">
            <w:r>
              <w:t>Reference Table</w:t>
            </w:r>
          </w:p>
        </w:tc>
        <w:tc>
          <w:tcPr>
            <w:tcW w:w="1327" w:type="dxa"/>
          </w:tcPr>
          <w:p w14:paraId="2A888B9A" w14:textId="77777777" w:rsidR="00546152" w:rsidRDefault="00546152" w:rsidP="00835FD9">
            <w:r>
              <w:t>Reference Column</w:t>
            </w:r>
          </w:p>
        </w:tc>
        <w:tc>
          <w:tcPr>
            <w:tcW w:w="1904" w:type="dxa"/>
          </w:tcPr>
          <w:p w14:paraId="53606511" w14:textId="77777777" w:rsidR="00546152" w:rsidRDefault="00546152" w:rsidP="00835FD9">
            <w:r>
              <w:t>Description</w:t>
            </w:r>
          </w:p>
        </w:tc>
        <w:tc>
          <w:tcPr>
            <w:tcW w:w="1230" w:type="dxa"/>
          </w:tcPr>
          <w:p w14:paraId="34121A03" w14:textId="77777777" w:rsidR="00546152" w:rsidRDefault="00546152" w:rsidP="00835FD9">
            <w:r>
              <w:t>Sample Data</w:t>
            </w:r>
          </w:p>
        </w:tc>
      </w:tr>
      <w:tr w:rsidR="00001409" w14:paraId="0A4D6FBA" w14:textId="77777777" w:rsidTr="00835FD9">
        <w:trPr>
          <w:trHeight w:val="875"/>
        </w:trPr>
        <w:tc>
          <w:tcPr>
            <w:tcW w:w="1886" w:type="dxa"/>
          </w:tcPr>
          <w:p w14:paraId="0E031EA5" w14:textId="58D4DDC5" w:rsidR="00546152" w:rsidRDefault="00DB7F62" w:rsidP="00835FD9">
            <w:r>
              <w:t>Teacher</w:t>
            </w:r>
            <w:r w:rsidR="00546152">
              <w:t>_ID</w:t>
            </w:r>
          </w:p>
        </w:tc>
        <w:tc>
          <w:tcPr>
            <w:tcW w:w="1390" w:type="dxa"/>
          </w:tcPr>
          <w:p w14:paraId="28BB56CA" w14:textId="045E9F53" w:rsidR="00546152" w:rsidRDefault="00001409" w:rsidP="00835FD9">
            <w:r>
              <w:t>INTEGER</w:t>
            </w:r>
          </w:p>
        </w:tc>
        <w:tc>
          <w:tcPr>
            <w:tcW w:w="683" w:type="dxa"/>
          </w:tcPr>
          <w:p w14:paraId="35FD5BB9" w14:textId="7AE34794" w:rsidR="00546152" w:rsidRDefault="00001409" w:rsidP="00835FD9">
            <w:r>
              <w:t>38</w:t>
            </w:r>
          </w:p>
        </w:tc>
        <w:tc>
          <w:tcPr>
            <w:tcW w:w="1310" w:type="dxa"/>
          </w:tcPr>
          <w:p w14:paraId="53B4A7F7" w14:textId="77777777" w:rsidR="00546152" w:rsidRDefault="00546152" w:rsidP="00835FD9">
            <w:r>
              <w:t>FOREIGN KEY, PRIMARY KEY (composite primary key)</w:t>
            </w:r>
          </w:p>
        </w:tc>
        <w:tc>
          <w:tcPr>
            <w:tcW w:w="1324" w:type="dxa"/>
          </w:tcPr>
          <w:p w14:paraId="549C8DD0" w14:textId="4224D183" w:rsidR="00546152" w:rsidRDefault="00001409" w:rsidP="00835FD9">
            <w:r>
              <w:t>Teacher</w:t>
            </w:r>
          </w:p>
        </w:tc>
        <w:tc>
          <w:tcPr>
            <w:tcW w:w="1327" w:type="dxa"/>
          </w:tcPr>
          <w:p w14:paraId="14F951A9" w14:textId="55EBE8DD" w:rsidR="00546152" w:rsidRDefault="00001409" w:rsidP="00835FD9">
            <w:r>
              <w:t>Teacher_ID</w:t>
            </w:r>
          </w:p>
        </w:tc>
        <w:tc>
          <w:tcPr>
            <w:tcW w:w="1904" w:type="dxa"/>
          </w:tcPr>
          <w:p w14:paraId="3BBE85DB" w14:textId="174A2E2E" w:rsidR="00546152" w:rsidRDefault="00546152" w:rsidP="00835FD9">
            <w:pPr>
              <w:jc w:val="left"/>
            </w:pPr>
            <w:r>
              <w:t xml:space="preserve">Stores the </w:t>
            </w:r>
            <w:r w:rsidR="00001409">
              <w:t>teacher</w:t>
            </w:r>
            <w:r>
              <w:t xml:space="preserve"> id of the </w:t>
            </w:r>
            <w:r w:rsidR="00001409">
              <w:t>teacher</w:t>
            </w:r>
            <w:r>
              <w:t xml:space="preserve"> associated with a</w:t>
            </w:r>
            <w:r w:rsidR="004F1D8F">
              <w:t>n address</w:t>
            </w:r>
          </w:p>
        </w:tc>
        <w:tc>
          <w:tcPr>
            <w:tcW w:w="1230" w:type="dxa"/>
          </w:tcPr>
          <w:p w14:paraId="1721E4A6" w14:textId="77777777" w:rsidR="00546152" w:rsidRDefault="00546152" w:rsidP="00835FD9">
            <w:r>
              <w:t>6</w:t>
            </w:r>
          </w:p>
        </w:tc>
      </w:tr>
      <w:tr w:rsidR="00001409" w14:paraId="58236BB9" w14:textId="77777777" w:rsidTr="00835FD9">
        <w:trPr>
          <w:trHeight w:val="429"/>
        </w:trPr>
        <w:tc>
          <w:tcPr>
            <w:tcW w:w="1886" w:type="dxa"/>
          </w:tcPr>
          <w:p w14:paraId="57C3E79E" w14:textId="1A479D1B" w:rsidR="00546152" w:rsidRDefault="00001409" w:rsidP="00835FD9">
            <w:r>
              <w:t>Address_ID</w:t>
            </w:r>
          </w:p>
        </w:tc>
        <w:tc>
          <w:tcPr>
            <w:tcW w:w="1390" w:type="dxa"/>
          </w:tcPr>
          <w:p w14:paraId="11998952" w14:textId="65677071" w:rsidR="00546152" w:rsidRDefault="00001409" w:rsidP="00835FD9">
            <w:r>
              <w:t>INTEGER</w:t>
            </w:r>
          </w:p>
        </w:tc>
        <w:tc>
          <w:tcPr>
            <w:tcW w:w="683" w:type="dxa"/>
          </w:tcPr>
          <w:p w14:paraId="4A35B800" w14:textId="68716449" w:rsidR="00546152" w:rsidRDefault="00001409" w:rsidP="00835FD9">
            <w:r>
              <w:t>38</w:t>
            </w:r>
          </w:p>
        </w:tc>
        <w:tc>
          <w:tcPr>
            <w:tcW w:w="1310" w:type="dxa"/>
          </w:tcPr>
          <w:p w14:paraId="09E0AE19" w14:textId="77777777" w:rsidR="00546152" w:rsidRDefault="00546152" w:rsidP="00835FD9">
            <w:r>
              <w:t>FOREIGN KEY, PRIMARY KEY (composite primary key)</w:t>
            </w:r>
          </w:p>
        </w:tc>
        <w:tc>
          <w:tcPr>
            <w:tcW w:w="1324" w:type="dxa"/>
          </w:tcPr>
          <w:p w14:paraId="0B839D3F" w14:textId="009E5FEF" w:rsidR="00546152" w:rsidRDefault="00001409" w:rsidP="00835FD9">
            <w:r>
              <w:t>Address</w:t>
            </w:r>
          </w:p>
        </w:tc>
        <w:tc>
          <w:tcPr>
            <w:tcW w:w="1327" w:type="dxa"/>
          </w:tcPr>
          <w:p w14:paraId="53343B26" w14:textId="08FF3867" w:rsidR="00546152" w:rsidRDefault="00001409" w:rsidP="00835FD9">
            <w:r>
              <w:t>Address_ID</w:t>
            </w:r>
          </w:p>
        </w:tc>
        <w:tc>
          <w:tcPr>
            <w:tcW w:w="1904" w:type="dxa"/>
          </w:tcPr>
          <w:p w14:paraId="15CE02AA" w14:textId="4812F38E" w:rsidR="00546152" w:rsidRDefault="00546152" w:rsidP="00835FD9">
            <w:pPr>
              <w:jc w:val="left"/>
            </w:pPr>
            <w:r>
              <w:t xml:space="preserve">Stores the </w:t>
            </w:r>
            <w:r w:rsidR="00001409">
              <w:t>address id</w:t>
            </w:r>
            <w:r>
              <w:t xml:space="preserve"> of </w:t>
            </w:r>
            <w:r w:rsidR="00001409">
              <w:t>the address that is associated with the teacher</w:t>
            </w:r>
          </w:p>
        </w:tc>
        <w:tc>
          <w:tcPr>
            <w:tcW w:w="1230" w:type="dxa"/>
          </w:tcPr>
          <w:p w14:paraId="1B48EFC7" w14:textId="26BF58FF" w:rsidR="00546152" w:rsidRDefault="008D3C77" w:rsidP="00835FD9">
            <w:r>
              <w:t>9</w:t>
            </w:r>
          </w:p>
        </w:tc>
      </w:tr>
    </w:tbl>
    <w:p w14:paraId="61E88E84" w14:textId="2F6AD6A5" w:rsidR="00546152" w:rsidRDefault="00546152" w:rsidP="00F41973">
      <w:pPr>
        <w:pStyle w:val="Caption"/>
      </w:pPr>
      <w:r w:rsidRPr="00B74CFF">
        <w:t xml:space="preserve">Table </w:t>
      </w:r>
      <w:fldSimple w:instr=" SEQ Table \* ARABIC ">
        <w:r w:rsidR="000A35A1">
          <w:rPr>
            <w:noProof/>
          </w:rPr>
          <w:t>15</w:t>
        </w:r>
      </w:fldSimple>
      <w:r w:rsidRPr="00B74CFF">
        <w:t xml:space="preserve">: </w:t>
      </w:r>
      <w:r w:rsidR="00F6260E">
        <w:t>Address_Teacher</w:t>
      </w:r>
      <w:r w:rsidRPr="00B74CFF">
        <w:t xml:space="preserve"> Table Dictionary</w:t>
      </w:r>
    </w:p>
    <w:p w14:paraId="5A9844C2" w14:textId="5E12A9F3" w:rsidR="00DD704F" w:rsidRDefault="00DD704F">
      <w:pPr>
        <w:spacing w:after="160" w:line="259" w:lineRule="auto"/>
        <w:jc w:val="left"/>
      </w:pPr>
      <w:r>
        <w:br w:type="page"/>
      </w:r>
    </w:p>
    <w:p w14:paraId="0D0EA5D3" w14:textId="31B7A7A5" w:rsidR="00246915" w:rsidRDefault="001109F0" w:rsidP="001109F0">
      <w:pPr>
        <w:pStyle w:val="Heading1"/>
      </w:pPr>
      <w:r>
        <w:lastRenderedPageBreak/>
        <w:t xml:space="preserve">DDL </w:t>
      </w:r>
      <w:r w:rsidR="00246915">
        <w:t>Script</w:t>
      </w:r>
    </w:p>
    <w:p w14:paraId="6DA72FF1" w14:textId="34E0443D" w:rsidR="005869B3" w:rsidRPr="005869B3" w:rsidRDefault="005869B3" w:rsidP="005869B3">
      <w:pPr>
        <w:pStyle w:val="Heading2"/>
      </w:pPr>
      <w:r>
        <w:t>Script</w:t>
      </w:r>
    </w:p>
    <w:p w14:paraId="0CAE0C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Generated by Oracle SQL Developer Data Modeler 21.4.1.349.1605</w:t>
      </w:r>
    </w:p>
    <w:p w14:paraId="0C33CC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t:        2022-03-12 18:05:35 NPT</w:t>
      </w:r>
    </w:p>
    <w:p w14:paraId="3A43A37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site:      Oracle Database 11g</w:t>
      </w:r>
    </w:p>
    <w:p w14:paraId="4FE3F1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type:      Oracle Database 11g</w:t>
      </w:r>
    </w:p>
    <w:p w14:paraId="76AB8508" w14:textId="77777777" w:rsidR="00431793" w:rsidRPr="00431793" w:rsidRDefault="00431793" w:rsidP="00431793">
      <w:pPr>
        <w:shd w:val="clear" w:color="auto" w:fill="1A1B26"/>
        <w:spacing w:after="240"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br/>
      </w:r>
    </w:p>
    <w:p w14:paraId="2D1B811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predefined type, no DDL - MDSYS.SDO_GEOMETRY</w:t>
      </w:r>
    </w:p>
    <w:p w14:paraId="1334FD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DE471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predefined type, no DDL - XMLTYPE</w:t>
      </w:r>
    </w:p>
    <w:p w14:paraId="545A91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19D171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address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728B15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CD4559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assignment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58E4B33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8BBF64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department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3DE415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2A02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grade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50BE68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A8D3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semester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6ECA30E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DC301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student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1D0D63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25AF6D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teacher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55F9A0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49B3D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w:t>
      </w:r>
    </w:p>
    <w:p w14:paraId="328029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w:t>
      </w:r>
      <w:proofErr w:type="gramStart"/>
      <w:r w:rsidRPr="00431793">
        <w:rPr>
          <w:rFonts w:ascii="Consolas" w:eastAsia="Times New Roman" w:hAnsi="Consolas" w:cs="Times New Roman"/>
          <w:color w:val="A9B1D6"/>
          <w:sz w:val="21"/>
          <w:szCs w:val="21"/>
          <w:lang w:bidi="ar-SA"/>
        </w:rPr>
        <w:t>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proofErr w:type="gram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9BF41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no</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391E7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534A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ate_</w:t>
      </w:r>
      <w:proofErr w:type="gramStart"/>
      <w:r w:rsidRPr="00431793">
        <w:rPr>
          <w:rFonts w:ascii="Consolas" w:eastAsia="Times New Roman" w:hAnsi="Consolas" w:cs="Times New Roman"/>
          <w:color w:val="A9B1D6"/>
          <w:sz w:val="21"/>
          <w:szCs w:val="21"/>
          <w:lang w:bidi="ar-SA"/>
        </w:rPr>
        <w:t>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w:t>
      </w:r>
      <w:proofErr w:type="gramEnd"/>
      <w:r w:rsidRPr="00431793">
        <w:rPr>
          <w:rFonts w:ascii="Consolas" w:eastAsia="Times New Roman" w:hAnsi="Consolas" w:cs="Times New Roman"/>
          <w:color w:val="BB9AF7"/>
          <w:sz w:val="21"/>
          <w:szCs w:val="21"/>
          <w:lang w:bidi="ar-SA"/>
        </w:rPr>
        <w:t>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94E6CC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0AF39D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0D4B1ED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5EACB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6B9C9CA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31AC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r w:rsidRPr="00431793">
        <w:rPr>
          <w:rFonts w:ascii="Consolas" w:eastAsia="Times New Roman" w:hAnsi="Consolas" w:cs="Times New Roman"/>
          <w:color w:val="A9B1D6"/>
          <w:sz w:val="21"/>
          <w:szCs w:val="21"/>
          <w:lang w:bidi="ar-SA"/>
        </w:rPr>
        <w:t xml:space="preserve"> (</w:t>
      </w:r>
    </w:p>
    <w:p w14:paraId="76A6EC2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CBF4C3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51DCD4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FE01E1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3EF74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460E6D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proofErr w:type="spellStart"/>
      <w:r w:rsidRPr="00431793">
        <w:rPr>
          <w:rFonts w:ascii="Consolas" w:eastAsia="Times New Roman" w:hAnsi="Consolas" w:cs="Times New Roman"/>
          <w:color w:val="9ECE6A"/>
          <w:sz w:val="21"/>
          <w:szCs w:val="21"/>
          <w:lang w:bidi="ar-SA"/>
        </w:rPr>
        <w:t>Address_Teacher_PK</w:t>
      </w:r>
      <w:proofErr w:type="spellEnd"/>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w:t>
      </w:r>
    </w:p>
    <w:p w14:paraId="548599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w:t>
      </w:r>
      <w:proofErr w:type="gramStart"/>
      <w:r w:rsidRPr="00431793">
        <w:rPr>
          <w:rFonts w:ascii="Consolas" w:eastAsia="Times New Roman" w:hAnsi="Consolas" w:cs="Times New Roman"/>
          <w:color w:val="A9B1D6"/>
          <w:sz w:val="21"/>
          <w:szCs w:val="21"/>
          <w:lang w:bidi="ar-SA"/>
        </w:rPr>
        <w:t>id</w:t>
      </w:r>
      <w:proofErr w:type="spellEnd"/>
      <w:r w:rsidRPr="00431793">
        <w:rPr>
          <w:rFonts w:ascii="Consolas" w:eastAsia="Times New Roman" w:hAnsi="Consolas" w:cs="Times New Roman"/>
          <w:color w:val="A9B1D6"/>
          <w:sz w:val="21"/>
          <w:szCs w:val="21"/>
          <w:lang w:bidi="ar-SA"/>
        </w:rPr>
        <w:t xml:space="preserve"> )</w:t>
      </w:r>
      <w:proofErr w:type="gramEnd"/>
      <w:r w:rsidRPr="00431793">
        <w:rPr>
          <w:rFonts w:ascii="Consolas" w:eastAsia="Times New Roman" w:hAnsi="Consolas" w:cs="Times New Roman"/>
          <w:color w:val="A9B1D6"/>
          <w:sz w:val="21"/>
          <w:szCs w:val="21"/>
          <w:lang w:bidi="ar-SA"/>
        </w:rPr>
        <w:t>;</w:t>
      </w:r>
    </w:p>
    <w:p w14:paraId="244BAAB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E0B8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w:t>
      </w:r>
    </w:p>
    <w:p w14:paraId="1910CD5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4A1AF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typ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E27D0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40E448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0B646A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BC1539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B11A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5F434B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B4A1E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assignment_type_un</w:t>
      </w:r>
      <w:proofErr w:type="spellEnd"/>
      <w:r w:rsidRPr="00431793">
        <w:rPr>
          <w:rFonts w:ascii="Consolas" w:eastAsia="Times New Roman" w:hAnsi="Consolas" w:cs="Times New Roman"/>
          <w:color w:val="A9B1D6"/>
          <w:sz w:val="21"/>
          <w:szCs w:val="21"/>
          <w:lang w:bidi="ar-SA"/>
        </w:rPr>
        <w:t xml:space="preserve"> UNIQU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w:t>
      </w:r>
      <w:proofErr w:type="gramEnd"/>
      <w:r w:rsidRPr="00431793">
        <w:rPr>
          <w:rFonts w:ascii="Consolas" w:eastAsia="Times New Roman" w:hAnsi="Consolas" w:cs="Times New Roman"/>
          <w:color w:val="A9B1D6"/>
          <w:sz w:val="21"/>
          <w:szCs w:val="21"/>
          <w:lang w:bidi="ar-SA"/>
        </w:rPr>
        <w:t>_type</w:t>
      </w:r>
      <w:proofErr w:type="spellEnd"/>
      <w:r w:rsidRPr="00431793">
        <w:rPr>
          <w:rFonts w:ascii="Consolas" w:eastAsia="Times New Roman" w:hAnsi="Consolas" w:cs="Times New Roman"/>
          <w:color w:val="A9B1D6"/>
          <w:sz w:val="21"/>
          <w:szCs w:val="21"/>
          <w:lang w:bidi="ar-SA"/>
        </w:rPr>
        <w:t xml:space="preserve"> );</w:t>
      </w:r>
    </w:p>
    <w:p w14:paraId="33B500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1F159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w:t>
      </w:r>
    </w:p>
    <w:p w14:paraId="62FB59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B3D9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99</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19C24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E3966C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B27F7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761AB1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78EE10E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department_name_un</w:t>
      </w:r>
      <w:proofErr w:type="spellEnd"/>
      <w:r w:rsidRPr="00431793">
        <w:rPr>
          <w:rFonts w:ascii="Consolas" w:eastAsia="Times New Roman" w:hAnsi="Consolas" w:cs="Times New Roman"/>
          <w:color w:val="A9B1D6"/>
          <w:sz w:val="21"/>
          <w:szCs w:val="21"/>
          <w:lang w:bidi="ar-SA"/>
        </w:rPr>
        <w:t xml:space="preserve"> UNIQU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name</w:t>
      </w:r>
      <w:proofErr w:type="spellEnd"/>
      <w:r w:rsidRPr="00431793">
        <w:rPr>
          <w:rFonts w:ascii="Consolas" w:eastAsia="Times New Roman" w:hAnsi="Consolas" w:cs="Times New Roman"/>
          <w:color w:val="A9B1D6"/>
          <w:sz w:val="21"/>
          <w:szCs w:val="21"/>
          <w:lang w:bidi="ar-SA"/>
        </w:rPr>
        <w:t xml:space="preserve"> );</w:t>
      </w:r>
    </w:p>
    <w:p w14:paraId="600C90D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D1D773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w:t>
      </w:r>
    </w:p>
    <w:p w14:paraId="4E73AD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6E196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grad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57642E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tu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3968901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B6B93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90564B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EF6BA7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2A5D5C1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AA218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_un</w:t>
      </w:r>
      <w:proofErr w:type="spellEnd"/>
      <w:r w:rsidRPr="00431793">
        <w:rPr>
          <w:rFonts w:ascii="Consolas" w:eastAsia="Times New Roman" w:hAnsi="Consolas" w:cs="Times New Roman"/>
          <w:color w:val="A9B1D6"/>
          <w:sz w:val="21"/>
          <w:szCs w:val="21"/>
          <w:lang w:bidi="ar-SA"/>
        </w:rPr>
        <w:t xml:space="preserve"> UNIQUE </w:t>
      </w:r>
      <w:proofErr w:type="gramStart"/>
      <w:r w:rsidRPr="00431793">
        <w:rPr>
          <w:rFonts w:ascii="Consolas" w:eastAsia="Times New Roman" w:hAnsi="Consolas" w:cs="Times New Roman"/>
          <w:color w:val="A9B1D6"/>
          <w:sz w:val="21"/>
          <w:szCs w:val="21"/>
          <w:lang w:bidi="ar-SA"/>
        </w:rPr>
        <w:t>( grade</w:t>
      </w:r>
      <w:proofErr w:type="gramEnd"/>
      <w:r w:rsidRPr="00431793">
        <w:rPr>
          <w:rFonts w:ascii="Consolas" w:eastAsia="Times New Roman" w:hAnsi="Consolas" w:cs="Times New Roman"/>
          <w:color w:val="A9B1D6"/>
          <w:sz w:val="21"/>
          <w:szCs w:val="21"/>
          <w:lang w:bidi="ar-SA"/>
        </w:rPr>
        <w:t xml:space="preserve"> );</w:t>
      </w:r>
    </w:p>
    <w:p w14:paraId="179C3B0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F91DEC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w:t>
      </w:r>
    </w:p>
    <w:p w14:paraId="7A1D351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w:t>
      </w:r>
      <w:proofErr w:type="gramStart"/>
      <w:r w:rsidRPr="00431793">
        <w:rPr>
          <w:rFonts w:ascii="Consolas" w:eastAsia="Times New Roman" w:hAnsi="Consolas" w:cs="Times New Roman"/>
          <w:color w:val="A9B1D6"/>
          <w:sz w:val="21"/>
          <w:szCs w:val="21"/>
          <w:lang w:bidi="ar-SA"/>
        </w:rPr>
        <w:t>cod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w:t>
      </w:r>
      <w:proofErr w:type="gramEnd"/>
      <w:r w:rsidRPr="00431793">
        <w:rPr>
          <w:rFonts w:ascii="Consolas" w:eastAsia="Times New Roman" w:hAnsi="Consolas" w:cs="Times New Roman"/>
          <w:color w:val="BB9AF7"/>
          <w:sz w:val="21"/>
          <w:szCs w:val="21"/>
          <w:lang w:bidi="ar-SA"/>
        </w:rPr>
        <w:t>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D8A8C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w:t>
      </w:r>
      <w:proofErr w:type="gramStart"/>
      <w:r w:rsidRPr="00431793">
        <w:rPr>
          <w:rFonts w:ascii="Consolas" w:eastAsia="Times New Roman" w:hAnsi="Consolas" w:cs="Times New Roman"/>
          <w:color w:val="A9B1D6"/>
          <w:sz w:val="21"/>
          <w:szCs w:val="21"/>
          <w:lang w:bidi="ar-SA"/>
        </w:rPr>
        <w:t>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w:t>
      </w:r>
      <w:proofErr w:type="gramEnd"/>
      <w:r w:rsidRPr="00431793">
        <w:rPr>
          <w:rFonts w:ascii="Consolas" w:eastAsia="Times New Roman" w:hAnsi="Consolas" w:cs="Times New Roman"/>
          <w:color w:val="BB9AF7"/>
          <w:sz w:val="21"/>
          <w:szCs w:val="21"/>
          <w:lang w:bidi="ar-SA"/>
        </w:rPr>
        <w:t>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7350A7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credit_hours</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28DF3C5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719B50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w:t>
      </w:r>
    </w:p>
    <w:p w14:paraId="5042EA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22318C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code</w:t>
      </w:r>
      <w:proofErr w:type="spellEnd"/>
      <w:r w:rsidRPr="00431793">
        <w:rPr>
          <w:rFonts w:ascii="Consolas" w:eastAsia="Times New Roman" w:hAnsi="Consolas" w:cs="Times New Roman"/>
          <w:color w:val="A9B1D6"/>
          <w:sz w:val="21"/>
          <w:szCs w:val="21"/>
          <w:lang w:bidi="ar-SA"/>
        </w:rPr>
        <w:t xml:space="preserve"> );</w:t>
      </w:r>
    </w:p>
    <w:p w14:paraId="077AB32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938D59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module_name_un</w:t>
      </w:r>
      <w:proofErr w:type="spellEnd"/>
      <w:r w:rsidRPr="00431793">
        <w:rPr>
          <w:rFonts w:ascii="Consolas" w:eastAsia="Times New Roman" w:hAnsi="Consolas" w:cs="Times New Roman"/>
          <w:color w:val="A9B1D6"/>
          <w:sz w:val="21"/>
          <w:szCs w:val="21"/>
          <w:lang w:bidi="ar-SA"/>
        </w:rPr>
        <w:t xml:space="preserve"> UNIQU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name</w:t>
      </w:r>
      <w:proofErr w:type="spellEnd"/>
      <w:r w:rsidRPr="00431793">
        <w:rPr>
          <w:rFonts w:ascii="Consolas" w:eastAsia="Times New Roman" w:hAnsi="Consolas" w:cs="Times New Roman"/>
          <w:color w:val="A9B1D6"/>
          <w:sz w:val="21"/>
          <w:szCs w:val="21"/>
          <w:lang w:bidi="ar-SA"/>
        </w:rPr>
        <w:t xml:space="preserve"> );</w:t>
      </w:r>
    </w:p>
    <w:p w14:paraId="6466A83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150462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r w:rsidRPr="00431793">
        <w:rPr>
          <w:rFonts w:ascii="Consolas" w:eastAsia="Times New Roman" w:hAnsi="Consolas" w:cs="Times New Roman"/>
          <w:color w:val="A9B1D6"/>
          <w:sz w:val="21"/>
          <w:szCs w:val="21"/>
          <w:lang w:bidi="ar-SA"/>
        </w:rPr>
        <w:t xml:space="preserve"> (</w:t>
      </w:r>
    </w:p>
    <w:p w14:paraId="0FA14A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w:t>
      </w:r>
      <w:proofErr w:type="gramStart"/>
      <w:r w:rsidRPr="00431793">
        <w:rPr>
          <w:rFonts w:ascii="Consolas" w:eastAsia="Times New Roman" w:hAnsi="Consolas" w:cs="Times New Roman"/>
          <w:color w:val="A9B1D6"/>
          <w:sz w:val="21"/>
          <w:szCs w:val="21"/>
          <w:lang w:bidi="ar-SA"/>
        </w:rPr>
        <w:t>id  </w:t>
      </w:r>
      <w:r w:rsidRPr="00431793">
        <w:rPr>
          <w:rFonts w:ascii="Consolas" w:eastAsia="Times New Roman" w:hAnsi="Consolas" w:cs="Times New Roman"/>
          <w:color w:val="89DDFF"/>
          <w:sz w:val="21"/>
          <w:szCs w:val="21"/>
          <w:lang w:bidi="ar-SA"/>
        </w:rPr>
        <w:t>INTEGER</w:t>
      </w:r>
      <w:proofErr w:type="gram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BD5A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305052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47A841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B29728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01B12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w:t>
      </w:r>
    </w:p>
    <w:p w14:paraId="69AE704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w:t>
      </w:r>
      <w:proofErr w:type="gramStart"/>
      <w:r w:rsidRPr="00431793">
        <w:rPr>
          <w:rFonts w:ascii="Consolas" w:eastAsia="Times New Roman" w:hAnsi="Consolas" w:cs="Times New Roman"/>
          <w:color w:val="A9B1D6"/>
          <w:sz w:val="21"/>
          <w:szCs w:val="21"/>
          <w:lang w:bidi="ar-SA"/>
        </w:rPr>
        <w:t>code</w:t>
      </w:r>
      <w:proofErr w:type="spellEnd"/>
      <w:r w:rsidRPr="00431793">
        <w:rPr>
          <w:rFonts w:ascii="Consolas" w:eastAsia="Times New Roman" w:hAnsi="Consolas" w:cs="Times New Roman"/>
          <w:color w:val="A9B1D6"/>
          <w:sz w:val="21"/>
          <w:szCs w:val="21"/>
          <w:lang w:bidi="ar-SA"/>
        </w:rPr>
        <w:t xml:space="preserve"> )</w:t>
      </w:r>
      <w:proofErr w:type="gramEnd"/>
      <w:r w:rsidRPr="00431793">
        <w:rPr>
          <w:rFonts w:ascii="Consolas" w:eastAsia="Times New Roman" w:hAnsi="Consolas" w:cs="Times New Roman"/>
          <w:color w:val="A9B1D6"/>
          <w:sz w:val="21"/>
          <w:szCs w:val="21"/>
          <w:lang w:bidi="ar-SA"/>
        </w:rPr>
        <w:t>;</w:t>
      </w:r>
    </w:p>
    <w:p w14:paraId="64158FF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2A4181A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r w:rsidRPr="00431793">
        <w:rPr>
          <w:rFonts w:ascii="Consolas" w:eastAsia="Times New Roman" w:hAnsi="Consolas" w:cs="Times New Roman"/>
          <w:color w:val="A9B1D6"/>
          <w:sz w:val="21"/>
          <w:szCs w:val="21"/>
          <w:lang w:bidi="ar-SA"/>
        </w:rPr>
        <w:t xml:space="preserve"> (</w:t>
      </w:r>
    </w:p>
    <w:p w14:paraId="2E16B11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w:t>
      </w:r>
      <w:proofErr w:type="gramStart"/>
      <w:r w:rsidRPr="00431793">
        <w:rPr>
          <w:rFonts w:ascii="Consolas" w:eastAsia="Times New Roman" w:hAnsi="Consolas" w:cs="Times New Roman"/>
          <w:color w:val="A9B1D6"/>
          <w:sz w:val="21"/>
          <w:szCs w:val="21"/>
          <w:lang w:bidi="ar-SA"/>
        </w:rPr>
        <w:t>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w:t>
      </w:r>
      <w:proofErr w:type="gramEnd"/>
      <w:r w:rsidRPr="00431793">
        <w:rPr>
          <w:rFonts w:ascii="Consolas" w:eastAsia="Times New Roman" w:hAnsi="Consolas" w:cs="Times New Roman"/>
          <w:color w:val="BB9AF7"/>
          <w:sz w:val="21"/>
          <w:szCs w:val="21"/>
          <w:lang w:bidi="ar-SA"/>
        </w:rPr>
        <w:t>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795852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7E21AD9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D0D48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1AFD83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20773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w:t>
      </w:r>
    </w:p>
    <w:p w14:paraId="32DF345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w:t>
      </w:r>
      <w:proofErr w:type="gramStart"/>
      <w:r w:rsidRPr="00431793">
        <w:rPr>
          <w:rFonts w:ascii="Consolas" w:eastAsia="Times New Roman" w:hAnsi="Consolas" w:cs="Times New Roman"/>
          <w:color w:val="A9B1D6"/>
          <w:sz w:val="21"/>
          <w:szCs w:val="21"/>
          <w:lang w:bidi="ar-SA"/>
        </w:rPr>
        <w:t>id</w:t>
      </w:r>
      <w:proofErr w:type="spellEnd"/>
      <w:r w:rsidRPr="00431793">
        <w:rPr>
          <w:rFonts w:ascii="Consolas" w:eastAsia="Times New Roman" w:hAnsi="Consolas" w:cs="Times New Roman"/>
          <w:color w:val="A9B1D6"/>
          <w:sz w:val="21"/>
          <w:szCs w:val="21"/>
          <w:lang w:bidi="ar-SA"/>
        </w:rPr>
        <w:t xml:space="preserve"> )</w:t>
      </w:r>
      <w:proofErr w:type="gramEnd"/>
      <w:r w:rsidRPr="00431793">
        <w:rPr>
          <w:rFonts w:ascii="Consolas" w:eastAsia="Times New Roman" w:hAnsi="Consolas" w:cs="Times New Roman"/>
          <w:color w:val="A9B1D6"/>
          <w:sz w:val="21"/>
          <w:szCs w:val="21"/>
          <w:lang w:bidi="ar-SA"/>
        </w:rPr>
        <w:t>;</w:t>
      </w:r>
    </w:p>
    <w:p w14:paraId="37E74E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FC742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w:t>
      </w:r>
    </w:p>
    <w:p w14:paraId="5A475B6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w:t>
      </w:r>
      <w:proofErr w:type="gramStart"/>
      <w:r w:rsidRPr="00431793">
        <w:rPr>
          <w:rFonts w:ascii="Consolas" w:eastAsia="Times New Roman" w:hAnsi="Consolas" w:cs="Times New Roman"/>
          <w:color w:val="A9B1D6"/>
          <w:sz w:val="21"/>
          <w:szCs w:val="21"/>
          <w:lang w:bidi="ar-SA"/>
        </w:rPr>
        <w:t>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proofErr w:type="gram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E8ACA5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fe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NUMBER</w:t>
      </w:r>
      <w:r w:rsidRPr="00431793">
        <w:rPr>
          <w:rFonts w:ascii="Consolas" w:eastAsia="Times New Roman" w:hAnsi="Consolas" w:cs="Times New Roman"/>
          <w:color w:val="A9B1D6"/>
          <w:sz w:val="21"/>
          <w:szCs w:val="21"/>
          <w:lang w:bidi="ar-SA"/>
        </w:rPr>
        <w:t>,</w:t>
      </w:r>
    </w:p>
    <w:p w14:paraId="2D8288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emester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03C28A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93E899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4F309B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6C87CD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246949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semester_un</w:t>
      </w:r>
      <w:proofErr w:type="spellEnd"/>
      <w:r w:rsidRPr="00431793">
        <w:rPr>
          <w:rFonts w:ascii="Consolas" w:eastAsia="Times New Roman" w:hAnsi="Consolas" w:cs="Times New Roman"/>
          <w:color w:val="A9B1D6"/>
          <w:sz w:val="21"/>
          <w:szCs w:val="21"/>
          <w:lang w:bidi="ar-SA"/>
        </w:rPr>
        <w:t xml:space="preserve"> UNIQUE </w:t>
      </w:r>
      <w:proofErr w:type="gramStart"/>
      <w:r w:rsidRPr="00431793">
        <w:rPr>
          <w:rFonts w:ascii="Consolas" w:eastAsia="Times New Roman" w:hAnsi="Consolas" w:cs="Times New Roman"/>
          <w:color w:val="A9B1D6"/>
          <w:sz w:val="21"/>
          <w:szCs w:val="21"/>
          <w:lang w:bidi="ar-SA"/>
        </w:rPr>
        <w:t>( semester</w:t>
      </w:r>
      <w:proofErr w:type="gramEnd"/>
      <w:r w:rsidRPr="00431793">
        <w:rPr>
          <w:rFonts w:ascii="Consolas" w:eastAsia="Times New Roman" w:hAnsi="Consolas" w:cs="Times New Roman"/>
          <w:color w:val="A9B1D6"/>
          <w:sz w:val="21"/>
          <w:szCs w:val="21"/>
          <w:lang w:bidi="ar-SA"/>
        </w:rPr>
        <w:t xml:space="preserve"> );</w:t>
      </w:r>
    </w:p>
    <w:p w14:paraId="762DCD9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635D4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 (</w:t>
      </w:r>
    </w:p>
    <w:p w14:paraId="6A19C1F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9326D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1EB017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no</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480AE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w:t>
      </w:r>
      <w:proofErr w:type="gramStart"/>
      <w:r w:rsidRPr="00431793">
        <w:rPr>
          <w:rFonts w:ascii="Consolas" w:eastAsia="Times New Roman" w:hAnsi="Consolas" w:cs="Times New Roman"/>
          <w:color w:val="A9B1D6"/>
          <w:sz w:val="21"/>
          <w:szCs w:val="21"/>
          <w:lang w:bidi="ar-SA"/>
        </w:rPr>
        <w:t>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w:t>
      </w:r>
      <w:proofErr w:type="gramEnd"/>
      <w:r w:rsidRPr="00431793">
        <w:rPr>
          <w:rFonts w:ascii="Consolas" w:eastAsia="Times New Roman" w:hAnsi="Consolas" w:cs="Times New Roman"/>
          <w:color w:val="BB9AF7"/>
          <w:sz w:val="21"/>
          <w:szCs w:val="21"/>
          <w:lang w:bidi="ar-SA"/>
        </w:rPr>
        <w:t>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7BF03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ate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35FEF0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050E6F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w:t>
      </w:r>
    </w:p>
    <w:p w14:paraId="0ABA15F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FE92BA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4F3B67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50CD28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r w:rsidRPr="00431793">
        <w:rPr>
          <w:rFonts w:ascii="Consolas" w:eastAsia="Times New Roman" w:hAnsi="Consolas" w:cs="Times New Roman"/>
          <w:color w:val="A9B1D6"/>
          <w:sz w:val="21"/>
          <w:szCs w:val="21"/>
          <w:lang w:bidi="ar-SA"/>
        </w:rPr>
        <w:t xml:space="preserve"> (</w:t>
      </w:r>
    </w:p>
    <w:p w14:paraId="47F5F3F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19E146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88208B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9619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C5DDB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7BADC0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6989F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832E8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741E72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_modul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w:t>
      </w:r>
    </w:p>
    <w:p w14:paraId="4F1153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w:t>
      </w:r>
    </w:p>
    <w:p w14:paraId="66AD9D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w:t>
      </w:r>
      <w:proofErr w:type="gramStart"/>
      <w:r w:rsidRPr="00431793">
        <w:rPr>
          <w:rFonts w:ascii="Consolas" w:eastAsia="Times New Roman" w:hAnsi="Consolas" w:cs="Times New Roman"/>
          <w:color w:val="A9B1D6"/>
          <w:sz w:val="21"/>
          <w:szCs w:val="21"/>
          <w:lang w:bidi="ar-SA"/>
        </w:rPr>
        <w:t>code</w:t>
      </w:r>
      <w:proofErr w:type="spellEnd"/>
      <w:r w:rsidRPr="00431793">
        <w:rPr>
          <w:rFonts w:ascii="Consolas" w:eastAsia="Times New Roman" w:hAnsi="Consolas" w:cs="Times New Roman"/>
          <w:color w:val="A9B1D6"/>
          <w:sz w:val="21"/>
          <w:szCs w:val="21"/>
          <w:lang w:bidi="ar-SA"/>
        </w:rPr>
        <w:t xml:space="preserve"> )</w:t>
      </w:r>
      <w:proofErr w:type="gramEnd"/>
      <w:r w:rsidRPr="00431793">
        <w:rPr>
          <w:rFonts w:ascii="Consolas" w:eastAsia="Times New Roman" w:hAnsi="Consolas" w:cs="Times New Roman"/>
          <w:color w:val="A9B1D6"/>
          <w:sz w:val="21"/>
          <w:szCs w:val="21"/>
          <w:lang w:bidi="ar-SA"/>
        </w:rPr>
        <w:t>;</w:t>
      </w:r>
    </w:p>
    <w:p w14:paraId="2D89CD6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A98DB0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r w:rsidRPr="00431793">
        <w:rPr>
          <w:rFonts w:ascii="Consolas" w:eastAsia="Times New Roman" w:hAnsi="Consolas" w:cs="Times New Roman"/>
          <w:color w:val="A9B1D6"/>
          <w:sz w:val="21"/>
          <w:szCs w:val="21"/>
          <w:lang w:bidi="ar-SA"/>
        </w:rPr>
        <w:t xml:space="preserve"> (</w:t>
      </w:r>
    </w:p>
    <w:p w14:paraId="75177E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216652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D68C53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percentag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w:t>
      </w:r>
    </w:p>
    <w:p w14:paraId="67631F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60C524D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062453F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AB69D4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ABC5F2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student_id, </w:t>
      </w:r>
    </w:p>
    <w:p w14:paraId="779AEA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w:t>
      </w:r>
    </w:p>
    <w:p w14:paraId="0D29DFB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A77520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r w:rsidRPr="00431793">
        <w:rPr>
          <w:rFonts w:ascii="Consolas" w:eastAsia="Times New Roman" w:hAnsi="Consolas" w:cs="Times New Roman"/>
          <w:color w:val="A9B1D6"/>
          <w:sz w:val="21"/>
          <w:szCs w:val="21"/>
          <w:lang w:bidi="ar-SA"/>
        </w:rPr>
        <w:t xml:space="preserve"> (</w:t>
      </w:r>
    </w:p>
    <w:p w14:paraId="6E93CB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6E8A91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16AADD2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2</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3F2CA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fee_status</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045C008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fee_amount</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BB9AF7"/>
          <w:sz w:val="21"/>
          <w:szCs w:val="21"/>
          <w:lang w:bidi="ar-SA"/>
        </w:rPr>
        <w:t>NUMBER</w:t>
      </w:r>
      <w:r w:rsidRPr="00431793">
        <w:rPr>
          <w:rFonts w:ascii="Consolas" w:eastAsia="Times New Roman" w:hAnsi="Consolas" w:cs="Times New Roman"/>
          <w:color w:val="A9B1D6"/>
          <w:sz w:val="21"/>
          <w:szCs w:val="21"/>
          <w:lang w:bidi="ar-SA"/>
        </w:rPr>
        <w:t>(</w:t>
      </w:r>
      <w:proofErr w:type="gramEnd"/>
      <w:r w:rsidRPr="00431793">
        <w:rPr>
          <w:rFonts w:ascii="Consolas" w:eastAsia="Times New Roman" w:hAnsi="Consolas" w:cs="Times New Roman"/>
          <w:color w:val="FF9E64"/>
          <w:sz w:val="21"/>
          <w:szCs w:val="21"/>
          <w:lang w:bidi="ar-SA"/>
        </w:rPr>
        <w:t>30</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8</w:t>
      </w:r>
      <w:r w:rsidRPr="00431793">
        <w:rPr>
          <w:rFonts w:ascii="Consolas" w:eastAsia="Times New Roman" w:hAnsi="Consolas" w:cs="Times New Roman"/>
          <w:color w:val="A9B1D6"/>
          <w:sz w:val="21"/>
          <w:szCs w:val="21"/>
          <w:lang w:bidi="ar-SA"/>
        </w:rPr>
        <w:t>),</w:t>
      </w:r>
    </w:p>
    <w:p w14:paraId="588E23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payment_</w:t>
      </w:r>
      <w:proofErr w:type="gramStart"/>
      <w:r w:rsidRPr="00431793">
        <w:rPr>
          <w:rFonts w:ascii="Consolas" w:eastAsia="Times New Roman" w:hAnsi="Consolas" w:cs="Times New Roman"/>
          <w:color w:val="A9B1D6"/>
          <w:sz w:val="21"/>
          <w:szCs w:val="21"/>
          <w:lang w:bidi="ar-SA"/>
        </w:rPr>
        <w:t>dat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DATE</w:t>
      </w:r>
      <w:proofErr w:type="gramEnd"/>
    </w:p>
    <w:p w14:paraId="5FFE404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7F4171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A25C1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6A88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w:t>
      </w:r>
    </w:p>
    <w:p w14:paraId="62F50D0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w:t>
      </w:r>
      <w:proofErr w:type="gramStart"/>
      <w:r w:rsidRPr="00431793">
        <w:rPr>
          <w:rFonts w:ascii="Consolas" w:eastAsia="Times New Roman" w:hAnsi="Consolas" w:cs="Times New Roman"/>
          <w:color w:val="A9B1D6"/>
          <w:sz w:val="21"/>
          <w:szCs w:val="21"/>
          <w:lang w:bidi="ar-SA"/>
        </w:rPr>
        <w:t>id )</w:t>
      </w:r>
      <w:proofErr w:type="gramEnd"/>
      <w:r w:rsidRPr="00431793">
        <w:rPr>
          <w:rFonts w:ascii="Consolas" w:eastAsia="Times New Roman" w:hAnsi="Consolas" w:cs="Times New Roman"/>
          <w:color w:val="A9B1D6"/>
          <w:sz w:val="21"/>
          <w:szCs w:val="21"/>
          <w:lang w:bidi="ar-SA"/>
        </w:rPr>
        <w:t>;</w:t>
      </w:r>
    </w:p>
    <w:p w14:paraId="6E0120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C4F7EF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w:t>
      </w:r>
    </w:p>
    <w:p w14:paraId="50C695C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D6D018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09DFA8A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email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5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454D83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89DDFF"/>
          <w:sz w:val="21"/>
          <w:szCs w:val="21"/>
          <w:lang w:bidi="ar-SA"/>
        </w:rPr>
        <w:t>NULL</w:t>
      </w:r>
    </w:p>
    <w:p w14:paraId="25F7AAD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962EE4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35BD54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1233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265DEB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C1AABA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email_un</w:t>
      </w:r>
      <w:proofErr w:type="spellEnd"/>
      <w:r w:rsidRPr="00431793">
        <w:rPr>
          <w:rFonts w:ascii="Consolas" w:eastAsia="Times New Roman" w:hAnsi="Consolas" w:cs="Times New Roman"/>
          <w:color w:val="A9B1D6"/>
          <w:sz w:val="21"/>
          <w:szCs w:val="21"/>
          <w:lang w:bidi="ar-SA"/>
        </w:rPr>
        <w:t xml:space="preserve"> UNIQUE </w:t>
      </w:r>
      <w:proofErr w:type="gramStart"/>
      <w:r w:rsidRPr="00431793">
        <w:rPr>
          <w:rFonts w:ascii="Consolas" w:eastAsia="Times New Roman" w:hAnsi="Consolas" w:cs="Times New Roman"/>
          <w:color w:val="A9B1D6"/>
          <w:sz w:val="21"/>
          <w:szCs w:val="21"/>
          <w:lang w:bidi="ar-SA"/>
        </w:rPr>
        <w:t>( email</w:t>
      </w:r>
      <w:proofErr w:type="gramEnd"/>
      <w:r w:rsidRPr="00431793">
        <w:rPr>
          <w:rFonts w:ascii="Consolas" w:eastAsia="Times New Roman" w:hAnsi="Consolas" w:cs="Times New Roman"/>
          <w:color w:val="A9B1D6"/>
          <w:sz w:val="21"/>
          <w:szCs w:val="21"/>
          <w:lang w:bidi="ar-SA"/>
        </w:rPr>
        <w:t xml:space="preserve"> );</w:t>
      </w:r>
    </w:p>
    <w:p w14:paraId="2637AB8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0BBA10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p>
    <w:p w14:paraId="791D344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proofErr w:type="spellStart"/>
      <w:r w:rsidRPr="00431793">
        <w:rPr>
          <w:rFonts w:ascii="Consolas" w:eastAsia="Times New Roman" w:hAnsi="Consolas" w:cs="Times New Roman"/>
          <w:color w:val="9ECE6A"/>
          <w:sz w:val="21"/>
          <w:szCs w:val="21"/>
          <w:lang w:bidi="ar-SA"/>
        </w:rPr>
        <w:t>address_teacher_Address__FK</w:t>
      </w:r>
      <w:proofErr w:type="spellEnd"/>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706A699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3D62C1A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0AC8C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46A6FE5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F7944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p>
    <w:p w14:paraId="3A4C63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proofErr w:type="spellStart"/>
      <w:r w:rsidRPr="00431793">
        <w:rPr>
          <w:rFonts w:ascii="Consolas" w:eastAsia="Times New Roman" w:hAnsi="Consolas" w:cs="Times New Roman"/>
          <w:color w:val="9ECE6A"/>
          <w:sz w:val="21"/>
          <w:szCs w:val="21"/>
          <w:lang w:bidi="ar-SA"/>
        </w:rPr>
        <w:t>address_teacher_Teacher_FK</w:t>
      </w:r>
      <w:proofErr w:type="spellEnd"/>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1F87CC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teacher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37AD594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047119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1179F5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EDAFC3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w:t>
      </w:r>
    </w:p>
    <w:p w14:paraId="020B13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depart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7DE820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4D4376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021D2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1CA4324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22958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p>
    <w:p w14:paraId="6740CB9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depart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3BCEA0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00E07C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F134FC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62E82C6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FFC700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p>
    <w:p w14:paraId="12631C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semester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7F54D75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emester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74D5E98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4D6D31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710416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4F1BB2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p>
    <w:p w14:paraId="08A499D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2DAF61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3C3FC17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 xml:space="preserve">                </w:t>
      </w:r>
      <w:r w:rsidRPr="00431793">
        <w:rPr>
          <w:rFonts w:ascii="Consolas" w:eastAsia="Times New Roman" w:hAnsi="Consolas" w:cs="Times New Roman"/>
          <w:i/>
          <w:iCs/>
          <w:color w:val="9D7CD8"/>
          <w:sz w:val="21"/>
          <w:szCs w:val="21"/>
          <w:lang w:bidi="ar-SA"/>
        </w:rPr>
        <w:t>ON DELETE CASCADE</w:t>
      </w:r>
    </w:p>
    <w:p w14:paraId="74ECA8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3609F76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7659C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p>
    <w:p w14:paraId="503222D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_modul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code</w:t>
      </w:r>
      <w:proofErr w:type="spellEnd"/>
      <w:r w:rsidRPr="00431793">
        <w:rPr>
          <w:rFonts w:ascii="Consolas" w:eastAsia="Times New Roman" w:hAnsi="Consolas" w:cs="Times New Roman"/>
          <w:color w:val="A9B1D6"/>
          <w:sz w:val="21"/>
          <w:szCs w:val="21"/>
          <w:lang w:bidi="ar-SA"/>
        </w:rPr>
        <w:t xml:space="preserve"> )</w:t>
      </w:r>
    </w:p>
    <w:p w14:paraId="2E70208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code</w:t>
      </w:r>
      <w:proofErr w:type="spellEnd"/>
      <w:r w:rsidRPr="00431793">
        <w:rPr>
          <w:rFonts w:ascii="Consolas" w:eastAsia="Times New Roman" w:hAnsi="Consolas" w:cs="Times New Roman"/>
          <w:color w:val="A9B1D6"/>
          <w:sz w:val="21"/>
          <w:szCs w:val="21"/>
          <w:lang w:bidi="ar-SA"/>
        </w:rPr>
        <w:t xml:space="preserve"> )</w:t>
      </w:r>
    </w:p>
    <w:p w14:paraId="1E9C7CE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470D4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7906FF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B254CB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p>
    <w:p w14:paraId="10FC38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3708FB0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6E93FF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EADAE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81BD1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E4F3E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p>
    <w:p w14:paraId="5129937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_modul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430C321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code</w:t>
      </w:r>
      <w:proofErr w:type="spellEnd"/>
      <w:r w:rsidRPr="00431793">
        <w:rPr>
          <w:rFonts w:ascii="Consolas" w:eastAsia="Times New Roman" w:hAnsi="Consolas" w:cs="Times New Roman"/>
          <w:color w:val="A9B1D6"/>
          <w:sz w:val="21"/>
          <w:szCs w:val="21"/>
          <w:lang w:bidi="ar-SA"/>
        </w:rPr>
        <w:t xml:space="preserve"> )</w:t>
      </w:r>
    </w:p>
    <w:p w14:paraId="45EBB7F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EFC42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E906AA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557E15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p>
    <w:p w14:paraId="476C45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_teacher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1FC0C3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teacher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411C5A5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7C17C7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54D0AD0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48BEB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66D25E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assign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2F7E5D0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assignment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1DC3F4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01837D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C65901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F56C3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4E8DCA0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grad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308D3B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grad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353725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FA0CE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772A77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467B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32098D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modul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code</w:t>
      </w:r>
      <w:proofErr w:type="spellEnd"/>
      <w:r w:rsidRPr="00431793">
        <w:rPr>
          <w:rFonts w:ascii="Consolas" w:eastAsia="Times New Roman" w:hAnsi="Consolas" w:cs="Times New Roman"/>
          <w:color w:val="A9B1D6"/>
          <w:sz w:val="21"/>
          <w:szCs w:val="21"/>
          <w:lang w:bidi="ar-SA"/>
        </w:rPr>
        <w:t xml:space="preserve"> )</w:t>
      </w:r>
    </w:p>
    <w:p w14:paraId="3376AF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w:t>
      </w:r>
      <w:proofErr w:type="gramEnd"/>
      <w:r w:rsidRPr="00431793">
        <w:rPr>
          <w:rFonts w:ascii="Consolas" w:eastAsia="Times New Roman" w:hAnsi="Consolas" w:cs="Times New Roman"/>
          <w:color w:val="A9B1D6"/>
          <w:sz w:val="21"/>
          <w:szCs w:val="21"/>
          <w:lang w:bidi="ar-SA"/>
        </w:rPr>
        <w:t>_code</w:t>
      </w:r>
      <w:proofErr w:type="spellEnd"/>
      <w:r w:rsidRPr="00431793">
        <w:rPr>
          <w:rFonts w:ascii="Consolas" w:eastAsia="Times New Roman" w:hAnsi="Consolas" w:cs="Times New Roman"/>
          <w:color w:val="A9B1D6"/>
          <w:sz w:val="21"/>
          <w:szCs w:val="21"/>
          <w:lang w:bidi="ar-SA"/>
        </w:rPr>
        <w:t xml:space="preserve"> )</w:t>
      </w:r>
    </w:p>
    <w:p w14:paraId="6B27788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6448440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436606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C2471C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5D2E14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4BE840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27FE208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B3281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3BAC8BD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57DBC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p>
    <w:p w14:paraId="23BFF9E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depart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16E3FE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43B766F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6DF529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7137C1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FFEA5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p>
    <w:p w14:paraId="2ECCC73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semester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0103861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emester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w:t>
      </w:r>
      <w:proofErr w:type="gramEnd"/>
      <w:r w:rsidRPr="00431793">
        <w:rPr>
          <w:rFonts w:ascii="Consolas" w:eastAsia="Times New Roman" w:hAnsi="Consolas" w:cs="Times New Roman"/>
          <w:color w:val="A9B1D6"/>
          <w:sz w:val="21"/>
          <w:szCs w:val="21"/>
          <w:lang w:bidi="ar-SA"/>
        </w:rPr>
        <w:t>_id</w:t>
      </w:r>
      <w:proofErr w:type="spellEnd"/>
      <w:r w:rsidRPr="00431793">
        <w:rPr>
          <w:rFonts w:ascii="Consolas" w:eastAsia="Times New Roman" w:hAnsi="Consolas" w:cs="Times New Roman"/>
          <w:color w:val="A9B1D6"/>
          <w:sz w:val="21"/>
          <w:szCs w:val="21"/>
          <w:lang w:bidi="ar-SA"/>
        </w:rPr>
        <w:t xml:space="preserve"> )</w:t>
      </w:r>
    </w:p>
    <w:p w14:paraId="7F3CDE0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D1F788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1B60D1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C48732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p>
    <w:p w14:paraId="327625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7990A34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3CD4F2E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077313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07A774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E3E7F0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w:t>
      </w:r>
    </w:p>
    <w:p w14:paraId="7E9CB0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5C3F04F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w:t>
      </w:r>
      <w:proofErr w:type="gramStart"/>
      <w:r w:rsidRPr="00431793">
        <w:rPr>
          <w:rFonts w:ascii="Consolas" w:eastAsia="Times New Roman" w:hAnsi="Consolas" w:cs="Times New Roman"/>
          <w:color w:val="A9B1D6"/>
          <w:sz w:val="21"/>
          <w:szCs w:val="21"/>
          <w:lang w:bidi="ar-SA"/>
        </w:rPr>
        <w:t>( student</w:t>
      </w:r>
      <w:proofErr w:type="gramEnd"/>
      <w:r w:rsidRPr="00431793">
        <w:rPr>
          <w:rFonts w:ascii="Consolas" w:eastAsia="Times New Roman" w:hAnsi="Consolas" w:cs="Times New Roman"/>
          <w:color w:val="A9B1D6"/>
          <w:sz w:val="21"/>
          <w:szCs w:val="21"/>
          <w:lang w:bidi="ar-SA"/>
        </w:rPr>
        <w:t>_id )</w:t>
      </w:r>
    </w:p>
    <w:p w14:paraId="78AE924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C2FAFF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C7EC4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639526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address_address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301A577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p>
    <w:p w14:paraId="7D9B20B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343D3B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C1D0F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1F532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address_address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
    <w:p w14:paraId="56A8B7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2192D6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194835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48527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assignment_assignment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2B910CA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assignment</w:t>
      </w:r>
    </w:p>
    <w:p w14:paraId="76A03A7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7BEED99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51F50D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D6D759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assignment_assignment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
    <w:p w14:paraId="1B4402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END</w:t>
      </w:r>
      <w:r w:rsidRPr="00431793">
        <w:rPr>
          <w:rFonts w:ascii="Consolas" w:eastAsia="Times New Roman" w:hAnsi="Consolas" w:cs="Times New Roman"/>
          <w:color w:val="A9B1D6"/>
          <w:sz w:val="21"/>
          <w:szCs w:val="21"/>
          <w:lang w:bidi="ar-SA"/>
        </w:rPr>
        <w:t>;</w:t>
      </w:r>
    </w:p>
    <w:p w14:paraId="1B177C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6EFD57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80D16D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department_department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793266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department</w:t>
      </w:r>
    </w:p>
    <w:p w14:paraId="1D8433D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73C66A2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DE2E4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4652BC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department_department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
    <w:p w14:paraId="584CBE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13293C4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2FFA98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BAEF5D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grade_grade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421ADE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grade</w:t>
      </w:r>
    </w:p>
    <w:p w14:paraId="1BD1E0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5D9D1C0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6F4940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8493B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grade_grade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
    <w:p w14:paraId="5C6CCA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549524F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78B82B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C609C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semester_semester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3152825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semester</w:t>
      </w:r>
    </w:p>
    <w:p w14:paraId="455E3F9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BBA0F0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3BDF0F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7754366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semester_semester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
    <w:p w14:paraId="74B92B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7EBA11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4346BED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C1460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student_student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04BA73E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student</w:t>
      </w:r>
    </w:p>
    <w:p w14:paraId="7FFDC27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51AC6C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tud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2F4938F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71BC9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tud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student_student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
    <w:p w14:paraId="701B93C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6D00FC2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59D558B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8B9B03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teacher_teacher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36A9DCE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teacher</w:t>
      </w:r>
    </w:p>
    <w:p w14:paraId="2D8BBF1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652DB76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25E1EE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78820B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spellStart"/>
      <w:r w:rsidRPr="00431793">
        <w:rPr>
          <w:rFonts w:ascii="Consolas" w:eastAsia="Times New Roman" w:hAnsi="Consolas" w:cs="Times New Roman"/>
          <w:color w:val="E0AF68"/>
          <w:sz w:val="21"/>
          <w:szCs w:val="21"/>
          <w:lang w:bidi="ar-SA"/>
        </w:rPr>
        <w:t>new</w:t>
      </w:r>
      <w:proofErr w:type="gramEnd"/>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teacher_teacher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
    <w:p w14:paraId="6C5BA90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END</w:t>
      </w:r>
      <w:r w:rsidRPr="00431793">
        <w:rPr>
          <w:rFonts w:ascii="Consolas" w:eastAsia="Times New Roman" w:hAnsi="Consolas" w:cs="Times New Roman"/>
          <w:color w:val="A9B1D6"/>
          <w:sz w:val="21"/>
          <w:szCs w:val="21"/>
          <w:lang w:bidi="ar-SA"/>
        </w:rPr>
        <w:t>;</w:t>
      </w:r>
    </w:p>
    <w:p w14:paraId="137053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573692B1" w14:textId="77777777" w:rsidR="00431793" w:rsidRPr="00431793" w:rsidRDefault="00431793" w:rsidP="00431793">
      <w:pPr>
        <w:shd w:val="clear" w:color="auto" w:fill="1A1B26"/>
        <w:spacing w:after="240"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br/>
      </w:r>
    </w:p>
    <w:p w14:paraId="63A6855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Oracle SQL Developer Data Modeler Summary Report: </w:t>
      </w:r>
    </w:p>
    <w:p w14:paraId="065629C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28E9D7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ABLE                            14</w:t>
      </w:r>
    </w:p>
    <w:p w14:paraId="243B27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INDEX                             0</w:t>
      </w:r>
    </w:p>
    <w:p w14:paraId="0C76D50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TABLE                             30</w:t>
      </w:r>
    </w:p>
    <w:p w14:paraId="45D7875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VIEW                              0</w:t>
      </w:r>
    </w:p>
    <w:p w14:paraId="78711DD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VIEW                               0</w:t>
      </w:r>
    </w:p>
    <w:p w14:paraId="269231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ACKAGE                           0</w:t>
      </w:r>
    </w:p>
    <w:p w14:paraId="517FBD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ACKAGE BODY                      0</w:t>
      </w:r>
    </w:p>
    <w:p w14:paraId="2C9F58B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ROCEDURE                         0</w:t>
      </w:r>
    </w:p>
    <w:p w14:paraId="781A9E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FUNCTION                          0</w:t>
      </w:r>
    </w:p>
    <w:p w14:paraId="3047F4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RIGGER                           7</w:t>
      </w:r>
    </w:p>
    <w:p w14:paraId="538BFA2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TRIGGER                            0</w:t>
      </w:r>
    </w:p>
    <w:p w14:paraId="3C0833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OLLECTION TYPE                   0</w:t>
      </w:r>
    </w:p>
    <w:p w14:paraId="21A53DA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TRUCTURED TYPE                   0</w:t>
      </w:r>
    </w:p>
    <w:p w14:paraId="5B3C303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TRUCTURED TYPE BODY              0</w:t>
      </w:r>
    </w:p>
    <w:p w14:paraId="2F11F5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LUSTER                           0</w:t>
      </w:r>
    </w:p>
    <w:p w14:paraId="5EFAD1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ONTEXT                           0</w:t>
      </w:r>
    </w:p>
    <w:p w14:paraId="5754289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ATABASE                          0</w:t>
      </w:r>
    </w:p>
    <w:p w14:paraId="52A726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MENSION                         0</w:t>
      </w:r>
    </w:p>
    <w:p w14:paraId="716D216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RECTORY                         0</w:t>
      </w:r>
    </w:p>
    <w:p w14:paraId="02A6B56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SK GROUP                        0</w:t>
      </w:r>
    </w:p>
    <w:p w14:paraId="508ABDC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ROLE                              0</w:t>
      </w:r>
    </w:p>
    <w:p w14:paraId="759FA1C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ROLLBACK SEGMENT                  0</w:t>
      </w:r>
    </w:p>
    <w:p w14:paraId="080E7D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EQUENCE                          7</w:t>
      </w:r>
    </w:p>
    <w:p w14:paraId="2EFA1D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MATERIALIZED VIEW                 0</w:t>
      </w:r>
    </w:p>
    <w:p w14:paraId="4C37F1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MATERIALIZED VIEW LOG             0</w:t>
      </w:r>
    </w:p>
    <w:p w14:paraId="192A4E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YNONYM                           0</w:t>
      </w:r>
    </w:p>
    <w:p w14:paraId="0706610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ABLESPACE                        0</w:t>
      </w:r>
    </w:p>
    <w:p w14:paraId="1AC612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USER                              0</w:t>
      </w:r>
    </w:p>
    <w:p w14:paraId="3BCE1AF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6CECA9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DROP TABLESPACE                          0</w:t>
      </w:r>
    </w:p>
    <w:p w14:paraId="4E2AC48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DROP DATABASE                            0</w:t>
      </w:r>
    </w:p>
    <w:p w14:paraId="59C35F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720F7B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REDACTION POLICY                         0</w:t>
      </w:r>
    </w:p>
    <w:p w14:paraId="06CC0A7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5CBA28A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DROP SCHEMA                         0</w:t>
      </w:r>
    </w:p>
    <w:p w14:paraId="6CB796E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ENABLE SCHEMA                       0</w:t>
      </w:r>
    </w:p>
    <w:p w14:paraId="5A258AF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ENABLE OBJECT                       0</w:t>
      </w:r>
    </w:p>
    <w:p w14:paraId="6D5003C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1AF083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lastRenderedPageBreak/>
        <w:t>-- ERRORS                                   0</w:t>
      </w:r>
    </w:p>
    <w:p w14:paraId="6B20AE68" w14:textId="4124DC0E" w:rsidR="007833C1" w:rsidRDefault="00431793" w:rsidP="00431793">
      <w:pPr>
        <w:shd w:val="clear" w:color="auto" w:fill="1A1B26"/>
        <w:spacing w:line="285" w:lineRule="atLeast"/>
        <w:jc w:val="left"/>
      </w:pPr>
      <w:r w:rsidRPr="00431793">
        <w:rPr>
          <w:rFonts w:ascii="Consolas" w:eastAsia="Times New Roman" w:hAnsi="Consolas" w:cs="Times New Roman"/>
          <w:i/>
          <w:iCs/>
          <w:color w:val="444B6A"/>
          <w:sz w:val="21"/>
          <w:szCs w:val="21"/>
          <w:lang w:bidi="ar-SA"/>
        </w:rPr>
        <w:t>-- WARNINGS                                 0</w:t>
      </w:r>
      <w:r w:rsidR="00246915">
        <w:br w:type="page"/>
      </w:r>
    </w:p>
    <w:p w14:paraId="03DD0BA8" w14:textId="32D32CF0" w:rsidR="005869B3" w:rsidRDefault="005869B3" w:rsidP="005869B3">
      <w:pPr>
        <w:pStyle w:val="Heading2"/>
      </w:pPr>
      <w:r>
        <w:lastRenderedPageBreak/>
        <w:t>Output</w:t>
      </w:r>
    </w:p>
    <w:p w14:paraId="3115CEA1" w14:textId="1AA69634" w:rsidR="007833C1" w:rsidRDefault="007833C1" w:rsidP="007833C1">
      <w:pPr>
        <w:keepNext/>
        <w:spacing w:after="160" w:line="259" w:lineRule="auto"/>
        <w:jc w:val="left"/>
      </w:pPr>
      <w:r w:rsidRPr="007833C1">
        <w:rPr>
          <w:noProof/>
        </w:rPr>
        <w:drawing>
          <wp:inline distT="0" distB="0" distL="0" distR="0" wp14:anchorId="4B05BA4A" wp14:editId="136E036E">
            <wp:extent cx="5943600" cy="659257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0"/>
                    <a:stretch>
                      <a:fillRect/>
                    </a:stretch>
                  </pic:blipFill>
                  <pic:spPr>
                    <a:xfrm>
                      <a:off x="0" y="0"/>
                      <a:ext cx="5943600" cy="6592570"/>
                    </a:xfrm>
                    <a:prstGeom prst="rect">
                      <a:avLst/>
                    </a:prstGeom>
                  </pic:spPr>
                </pic:pic>
              </a:graphicData>
            </a:graphic>
          </wp:inline>
        </w:drawing>
      </w:r>
    </w:p>
    <w:p w14:paraId="164FED7F" w14:textId="411F4453" w:rsidR="007833C1" w:rsidRDefault="007833C1" w:rsidP="00F41973">
      <w:pPr>
        <w:pStyle w:val="Caption"/>
      </w:pPr>
      <w:r>
        <w:t xml:space="preserve">Figure </w:t>
      </w:r>
      <w:fldSimple w:instr=" SEQ Figure \* ARABIC ">
        <w:r w:rsidR="005028DF">
          <w:rPr>
            <w:noProof/>
          </w:rPr>
          <w:t>7</w:t>
        </w:r>
      </w:fldSimple>
      <w:r>
        <w:t>:DDL Script Output 1</w:t>
      </w:r>
    </w:p>
    <w:p w14:paraId="51B59D01" w14:textId="153248B9" w:rsidR="00263142" w:rsidRPr="00263142" w:rsidRDefault="00263142" w:rsidP="00263142">
      <w:r w:rsidRPr="00263142">
        <w:rPr>
          <w:noProof/>
        </w:rPr>
        <w:lastRenderedPageBreak/>
        <w:drawing>
          <wp:inline distT="0" distB="0" distL="0" distR="0" wp14:anchorId="451C9B20" wp14:editId="5BEA6400">
            <wp:extent cx="5943600" cy="7401560"/>
            <wp:effectExtent l="0" t="0" r="0"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1"/>
                    <a:stretch>
                      <a:fillRect/>
                    </a:stretch>
                  </pic:blipFill>
                  <pic:spPr>
                    <a:xfrm>
                      <a:off x="0" y="0"/>
                      <a:ext cx="5943600" cy="7401560"/>
                    </a:xfrm>
                    <a:prstGeom prst="rect">
                      <a:avLst/>
                    </a:prstGeom>
                  </pic:spPr>
                </pic:pic>
              </a:graphicData>
            </a:graphic>
          </wp:inline>
        </w:drawing>
      </w:r>
    </w:p>
    <w:p w14:paraId="3DDEB8BC" w14:textId="38FCE99E" w:rsidR="00263142" w:rsidRDefault="00263142" w:rsidP="00F41973">
      <w:pPr>
        <w:pStyle w:val="Caption"/>
      </w:pPr>
      <w:r>
        <w:t xml:space="preserve">Figure </w:t>
      </w:r>
      <w:fldSimple w:instr=" SEQ Figure \* ARABIC ">
        <w:r w:rsidR="005028DF">
          <w:rPr>
            <w:noProof/>
          </w:rPr>
          <w:t>8</w:t>
        </w:r>
      </w:fldSimple>
      <w:r>
        <w:t xml:space="preserve">:DDL Script Output </w:t>
      </w:r>
      <w:r w:rsidR="006A6082">
        <w:t>2</w:t>
      </w:r>
    </w:p>
    <w:p w14:paraId="07BC7EF7" w14:textId="4CACFB3A" w:rsidR="007833C1" w:rsidRDefault="007833C1">
      <w:pPr>
        <w:spacing w:after="160" w:line="259" w:lineRule="auto"/>
        <w:jc w:val="left"/>
      </w:pPr>
    </w:p>
    <w:p w14:paraId="232EC573" w14:textId="1830BABC" w:rsidR="00263142" w:rsidRDefault="00263142">
      <w:pPr>
        <w:spacing w:after="160" w:line="259" w:lineRule="auto"/>
        <w:jc w:val="left"/>
      </w:pPr>
      <w:r w:rsidRPr="00263142">
        <w:rPr>
          <w:noProof/>
        </w:rPr>
        <w:lastRenderedPageBreak/>
        <w:drawing>
          <wp:inline distT="0" distB="0" distL="0" distR="0" wp14:anchorId="207888A1" wp14:editId="17FC63F3">
            <wp:extent cx="5943600" cy="720090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5943600" cy="7200900"/>
                    </a:xfrm>
                    <a:prstGeom prst="rect">
                      <a:avLst/>
                    </a:prstGeom>
                  </pic:spPr>
                </pic:pic>
              </a:graphicData>
            </a:graphic>
          </wp:inline>
        </w:drawing>
      </w:r>
    </w:p>
    <w:p w14:paraId="4C69DE4B" w14:textId="44D25364" w:rsidR="00263142" w:rsidRDefault="00263142" w:rsidP="00F41973">
      <w:pPr>
        <w:pStyle w:val="Caption"/>
      </w:pPr>
      <w:r>
        <w:t xml:space="preserve">Figure </w:t>
      </w:r>
      <w:fldSimple w:instr=" SEQ Figure \* ARABIC ">
        <w:r w:rsidR="005028DF">
          <w:rPr>
            <w:noProof/>
          </w:rPr>
          <w:t>9</w:t>
        </w:r>
      </w:fldSimple>
      <w:r>
        <w:t>:DDL Script Output 3</w:t>
      </w:r>
    </w:p>
    <w:p w14:paraId="07261180" w14:textId="4A43C05E" w:rsidR="007833C1" w:rsidRDefault="007833C1">
      <w:pPr>
        <w:spacing w:after="160" w:line="259" w:lineRule="auto"/>
        <w:jc w:val="left"/>
        <w:rPr>
          <w:rFonts w:eastAsiaTheme="majorEastAsia" w:cstheme="majorBidi"/>
          <w:b/>
          <w:sz w:val="28"/>
          <w:szCs w:val="29"/>
        </w:rPr>
      </w:pPr>
    </w:p>
    <w:p w14:paraId="2437AAF8" w14:textId="63594512" w:rsidR="006A6082" w:rsidRDefault="006A6082">
      <w:pPr>
        <w:spacing w:after="160" w:line="259" w:lineRule="auto"/>
        <w:jc w:val="left"/>
        <w:rPr>
          <w:rFonts w:eastAsiaTheme="majorEastAsia" w:cstheme="majorBidi"/>
          <w:b/>
          <w:sz w:val="28"/>
          <w:szCs w:val="29"/>
        </w:rPr>
      </w:pPr>
      <w:r w:rsidRPr="006A6082">
        <w:rPr>
          <w:rFonts w:eastAsiaTheme="majorEastAsia" w:cstheme="majorBidi"/>
          <w:b/>
          <w:noProof/>
          <w:sz w:val="28"/>
          <w:szCs w:val="29"/>
        </w:rPr>
        <w:lastRenderedPageBreak/>
        <w:drawing>
          <wp:inline distT="0" distB="0" distL="0" distR="0" wp14:anchorId="2332C616" wp14:editId="7CB914A0">
            <wp:extent cx="5932805" cy="77152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3"/>
                    <a:stretch>
                      <a:fillRect/>
                    </a:stretch>
                  </pic:blipFill>
                  <pic:spPr>
                    <a:xfrm>
                      <a:off x="0" y="0"/>
                      <a:ext cx="5932805" cy="7715250"/>
                    </a:xfrm>
                    <a:prstGeom prst="rect">
                      <a:avLst/>
                    </a:prstGeom>
                  </pic:spPr>
                </pic:pic>
              </a:graphicData>
            </a:graphic>
          </wp:inline>
        </w:drawing>
      </w:r>
    </w:p>
    <w:p w14:paraId="0C6CB5B9" w14:textId="793CFFC2" w:rsidR="006A6082" w:rsidRDefault="006A6082" w:rsidP="00F41973">
      <w:pPr>
        <w:pStyle w:val="Caption"/>
      </w:pPr>
      <w:r>
        <w:t xml:space="preserve">Figure </w:t>
      </w:r>
      <w:fldSimple w:instr=" SEQ Figure \* ARABIC ">
        <w:r w:rsidR="005028DF">
          <w:rPr>
            <w:noProof/>
          </w:rPr>
          <w:t>10</w:t>
        </w:r>
      </w:fldSimple>
      <w:r>
        <w:t>:DDL Script Output 4</w:t>
      </w:r>
    </w:p>
    <w:p w14:paraId="72BBA29F" w14:textId="3FB76AF6" w:rsidR="006A6082" w:rsidRDefault="006A6082">
      <w:pPr>
        <w:spacing w:after="160" w:line="259" w:lineRule="auto"/>
        <w:jc w:val="left"/>
        <w:rPr>
          <w:rFonts w:eastAsiaTheme="majorEastAsia" w:cstheme="majorBidi"/>
          <w:b/>
          <w:sz w:val="28"/>
          <w:szCs w:val="29"/>
        </w:rPr>
      </w:pPr>
      <w:r w:rsidRPr="006A6082">
        <w:rPr>
          <w:rFonts w:eastAsiaTheme="majorEastAsia" w:cstheme="majorBidi"/>
          <w:b/>
          <w:noProof/>
          <w:sz w:val="28"/>
          <w:szCs w:val="29"/>
        </w:rPr>
        <w:lastRenderedPageBreak/>
        <w:drawing>
          <wp:inline distT="0" distB="0" distL="0" distR="0" wp14:anchorId="24316BDE" wp14:editId="50978A02">
            <wp:extent cx="5943600" cy="663448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4"/>
                    <a:stretch>
                      <a:fillRect/>
                    </a:stretch>
                  </pic:blipFill>
                  <pic:spPr>
                    <a:xfrm>
                      <a:off x="0" y="0"/>
                      <a:ext cx="5943600" cy="6634480"/>
                    </a:xfrm>
                    <a:prstGeom prst="rect">
                      <a:avLst/>
                    </a:prstGeom>
                  </pic:spPr>
                </pic:pic>
              </a:graphicData>
            </a:graphic>
          </wp:inline>
        </w:drawing>
      </w:r>
    </w:p>
    <w:p w14:paraId="5A517E98" w14:textId="74ADB6F9" w:rsidR="006A6082" w:rsidRDefault="006A6082" w:rsidP="00F41973">
      <w:pPr>
        <w:pStyle w:val="Caption"/>
      </w:pPr>
      <w:r>
        <w:t xml:space="preserve">Figure </w:t>
      </w:r>
      <w:fldSimple w:instr=" SEQ Figure \* ARABIC ">
        <w:r w:rsidR="005028DF">
          <w:rPr>
            <w:noProof/>
          </w:rPr>
          <w:t>11</w:t>
        </w:r>
      </w:fldSimple>
      <w:r>
        <w:t>:DDL Script Output 5</w:t>
      </w:r>
    </w:p>
    <w:p w14:paraId="5B61604A" w14:textId="77777777" w:rsidR="006A6082" w:rsidRDefault="006A6082">
      <w:pPr>
        <w:spacing w:after="160" w:line="259" w:lineRule="auto"/>
        <w:jc w:val="left"/>
        <w:rPr>
          <w:rFonts w:eastAsiaTheme="majorEastAsia" w:cstheme="majorBidi"/>
          <w:b/>
          <w:sz w:val="28"/>
          <w:szCs w:val="29"/>
        </w:rPr>
      </w:pPr>
    </w:p>
    <w:p w14:paraId="7A8F39CE" w14:textId="445634CD" w:rsidR="006A6082" w:rsidRDefault="006A6082">
      <w:pPr>
        <w:spacing w:after="160" w:line="259" w:lineRule="auto"/>
        <w:jc w:val="left"/>
        <w:rPr>
          <w:rFonts w:eastAsiaTheme="majorEastAsia" w:cstheme="majorBidi"/>
          <w:b/>
          <w:sz w:val="28"/>
          <w:szCs w:val="29"/>
        </w:rPr>
      </w:pPr>
    </w:p>
    <w:p w14:paraId="3A3473FD" w14:textId="095290BF" w:rsidR="006A6082" w:rsidRDefault="006A6082">
      <w:pPr>
        <w:spacing w:after="160" w:line="259" w:lineRule="auto"/>
        <w:jc w:val="left"/>
        <w:rPr>
          <w:rFonts w:eastAsiaTheme="majorEastAsia" w:cstheme="majorBidi"/>
          <w:b/>
          <w:sz w:val="28"/>
          <w:szCs w:val="29"/>
        </w:rPr>
      </w:pPr>
    </w:p>
    <w:p w14:paraId="3F87AF13" w14:textId="77777777" w:rsidR="006A6082" w:rsidRDefault="006A6082">
      <w:pPr>
        <w:spacing w:after="160" w:line="259" w:lineRule="auto"/>
        <w:jc w:val="left"/>
        <w:rPr>
          <w:rFonts w:eastAsiaTheme="majorEastAsia" w:cstheme="majorBidi"/>
          <w:b/>
          <w:sz w:val="28"/>
          <w:szCs w:val="29"/>
        </w:rPr>
      </w:pPr>
    </w:p>
    <w:p w14:paraId="32914E8B" w14:textId="1C1EC6D7" w:rsidR="006A6082" w:rsidRDefault="006A6082" w:rsidP="00F41973">
      <w:pPr>
        <w:pStyle w:val="Caption"/>
      </w:pPr>
      <w:r w:rsidRPr="006A6082">
        <w:rPr>
          <w:rFonts w:eastAsiaTheme="majorEastAsia" w:cstheme="majorBidi"/>
          <w:b/>
          <w:noProof/>
          <w:sz w:val="28"/>
          <w:szCs w:val="29"/>
        </w:rPr>
        <w:drawing>
          <wp:inline distT="0" distB="0" distL="0" distR="0" wp14:anchorId="4EC68A7B" wp14:editId="2415ECD4">
            <wp:extent cx="5943600" cy="6054725"/>
            <wp:effectExtent l="0" t="0" r="0" b="317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5"/>
                    <a:stretch>
                      <a:fillRect/>
                    </a:stretch>
                  </pic:blipFill>
                  <pic:spPr>
                    <a:xfrm>
                      <a:off x="0" y="0"/>
                      <a:ext cx="5943600" cy="6054725"/>
                    </a:xfrm>
                    <a:prstGeom prst="rect">
                      <a:avLst/>
                    </a:prstGeom>
                  </pic:spPr>
                </pic:pic>
              </a:graphicData>
            </a:graphic>
          </wp:inline>
        </w:drawing>
      </w:r>
      <w:r w:rsidRPr="006A6082">
        <w:t xml:space="preserve"> </w:t>
      </w:r>
      <w:r>
        <w:t xml:space="preserve">Figure </w:t>
      </w:r>
      <w:fldSimple w:instr=" SEQ Figure \* ARABIC ">
        <w:r w:rsidR="005028DF">
          <w:rPr>
            <w:noProof/>
          </w:rPr>
          <w:t>12</w:t>
        </w:r>
      </w:fldSimple>
      <w:r>
        <w:t>:DDL Script Output 6</w:t>
      </w:r>
    </w:p>
    <w:p w14:paraId="6C9D5376" w14:textId="0B7EFDAC" w:rsidR="006A6082" w:rsidRDefault="006A6082">
      <w:pPr>
        <w:spacing w:after="160" w:line="259" w:lineRule="auto"/>
        <w:jc w:val="left"/>
        <w:rPr>
          <w:rFonts w:eastAsiaTheme="majorEastAsia" w:cstheme="majorBidi"/>
          <w:b/>
          <w:sz w:val="28"/>
          <w:szCs w:val="29"/>
        </w:rPr>
      </w:pPr>
    </w:p>
    <w:p w14:paraId="01EEC2E5" w14:textId="2037A910" w:rsidR="006A6082" w:rsidRDefault="006A6082">
      <w:pPr>
        <w:spacing w:after="160" w:line="259" w:lineRule="auto"/>
        <w:jc w:val="left"/>
        <w:rPr>
          <w:rFonts w:eastAsiaTheme="majorEastAsia" w:cstheme="majorBidi"/>
          <w:b/>
          <w:sz w:val="28"/>
          <w:szCs w:val="29"/>
        </w:rPr>
      </w:pPr>
      <w:r>
        <w:rPr>
          <w:rFonts w:eastAsiaTheme="majorEastAsia" w:cstheme="majorBidi"/>
          <w:b/>
          <w:sz w:val="28"/>
          <w:szCs w:val="29"/>
        </w:rPr>
        <w:br w:type="page"/>
      </w:r>
    </w:p>
    <w:p w14:paraId="125D84CF" w14:textId="77777777" w:rsidR="006A6082" w:rsidRDefault="006A6082">
      <w:pPr>
        <w:spacing w:after="160" w:line="259" w:lineRule="auto"/>
        <w:jc w:val="left"/>
        <w:rPr>
          <w:rFonts w:eastAsiaTheme="majorEastAsia" w:cstheme="majorBidi"/>
          <w:b/>
          <w:sz w:val="28"/>
          <w:szCs w:val="29"/>
        </w:rPr>
      </w:pPr>
    </w:p>
    <w:p w14:paraId="56D67DF8" w14:textId="71F95C89" w:rsidR="00B51C75" w:rsidRDefault="00B51C75" w:rsidP="001109F0">
      <w:pPr>
        <w:pStyle w:val="Heading1"/>
      </w:pPr>
      <w:r>
        <w:t>INSERT Statements</w:t>
      </w:r>
    </w:p>
    <w:p w14:paraId="065FD674" w14:textId="25B2DC29" w:rsidR="00F41973" w:rsidRDefault="00F41973" w:rsidP="00F41973"/>
    <w:p w14:paraId="59B4D753" w14:textId="516C4A30" w:rsidR="00F41973" w:rsidRPr="00F41973" w:rsidRDefault="00CB475A" w:rsidP="00CB475A">
      <w:pPr>
        <w:pStyle w:val="Heading2"/>
      </w:pPr>
      <w:r>
        <w:t>Teacher</w:t>
      </w:r>
    </w:p>
    <w:p w14:paraId="1FF13961" w14:textId="77777777" w:rsidR="00613C62" w:rsidRDefault="00613C62" w:rsidP="00613C62">
      <w:pPr>
        <w:keepNext/>
        <w:spacing w:after="160" w:line="259" w:lineRule="auto"/>
        <w:jc w:val="left"/>
      </w:pPr>
      <w:r>
        <w:rPr>
          <w:noProof/>
        </w:rPr>
        <w:drawing>
          <wp:inline distT="0" distB="0" distL="0" distR="0" wp14:anchorId="6E9BFA2F" wp14:editId="69A64261">
            <wp:extent cx="5943600" cy="3388995"/>
            <wp:effectExtent l="0" t="0" r="0" b="190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88995"/>
                    </a:xfrm>
                    <a:prstGeom prst="rect">
                      <a:avLst/>
                    </a:prstGeom>
                    <a:noFill/>
                    <a:ln>
                      <a:noFill/>
                    </a:ln>
                  </pic:spPr>
                </pic:pic>
              </a:graphicData>
            </a:graphic>
          </wp:inline>
        </w:drawing>
      </w:r>
    </w:p>
    <w:p w14:paraId="0433050D" w14:textId="1B90D1B5" w:rsidR="00613C62" w:rsidRDefault="00613C62" w:rsidP="00F41973">
      <w:pPr>
        <w:pStyle w:val="Caption"/>
      </w:pPr>
      <w:r w:rsidRPr="00F41973">
        <w:t xml:space="preserve">Figure </w:t>
      </w:r>
      <w:fldSimple w:instr=" SEQ Figure \* ARABIC ">
        <w:r w:rsidR="005028DF">
          <w:rPr>
            <w:noProof/>
          </w:rPr>
          <w:t>13</w:t>
        </w:r>
      </w:fldSimple>
      <w:r w:rsidRPr="00F41973">
        <w:t>: INSERT Teacher</w:t>
      </w:r>
    </w:p>
    <w:p w14:paraId="3F245ECB" w14:textId="71555FE5" w:rsidR="00CB475A" w:rsidRDefault="00CB475A">
      <w:pPr>
        <w:spacing w:after="160" w:line="259" w:lineRule="auto"/>
        <w:jc w:val="left"/>
      </w:pPr>
      <w:r>
        <w:br w:type="page"/>
      </w:r>
    </w:p>
    <w:p w14:paraId="1CD7362C" w14:textId="77777777" w:rsidR="00CB475A" w:rsidRPr="00CB475A" w:rsidRDefault="00CB475A" w:rsidP="00233C58">
      <w:pPr>
        <w:pStyle w:val="Heading2"/>
      </w:pPr>
      <w:r>
        <w:lastRenderedPageBreak/>
        <w:t>Student</w:t>
      </w:r>
    </w:p>
    <w:p w14:paraId="0745F9E0" w14:textId="221EEAA7" w:rsidR="00CB475A" w:rsidRDefault="00CB475A" w:rsidP="00CB475A">
      <w:pPr>
        <w:pStyle w:val="Caption"/>
      </w:pPr>
      <w:r>
        <w:rPr>
          <w:noProof/>
        </w:rPr>
        <w:drawing>
          <wp:inline distT="0" distB="0" distL="0" distR="0" wp14:anchorId="7C5B8E93" wp14:editId="5F79974F">
            <wp:extent cx="5943600" cy="3780155"/>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780155"/>
                    </a:xfrm>
                    <a:prstGeom prst="rect">
                      <a:avLst/>
                    </a:prstGeom>
                    <a:noFill/>
                    <a:ln>
                      <a:noFill/>
                    </a:ln>
                  </pic:spPr>
                </pic:pic>
              </a:graphicData>
            </a:graphic>
          </wp:inline>
        </w:drawing>
      </w:r>
      <w:r w:rsidRPr="00F41973">
        <w:t xml:space="preserve"> Figure </w:t>
      </w:r>
      <w:fldSimple w:instr=" SEQ Figure \* ARABIC ">
        <w:r w:rsidR="005028DF">
          <w:rPr>
            <w:noProof/>
          </w:rPr>
          <w:t>14</w:t>
        </w:r>
      </w:fldSimple>
      <w:r w:rsidRPr="00F41973">
        <w:t xml:space="preserve">: INSERT </w:t>
      </w:r>
      <w:r>
        <w:t>Student</w:t>
      </w:r>
    </w:p>
    <w:p w14:paraId="228FA938" w14:textId="77777777" w:rsidR="00CB475A" w:rsidRDefault="00CB475A" w:rsidP="00CB475A">
      <w:pPr>
        <w:spacing w:after="160" w:line="259" w:lineRule="auto"/>
        <w:jc w:val="left"/>
      </w:pPr>
      <w:r>
        <w:br w:type="page"/>
      </w:r>
    </w:p>
    <w:p w14:paraId="78E5FEDD" w14:textId="77777777" w:rsidR="008240A5" w:rsidRPr="00412B4A" w:rsidRDefault="008240A5" w:rsidP="005A4807">
      <w:pPr>
        <w:pStyle w:val="Heading2"/>
      </w:pPr>
      <w:r>
        <w:lastRenderedPageBreak/>
        <w:t>Semester</w:t>
      </w:r>
    </w:p>
    <w:p w14:paraId="2A6F6922" w14:textId="48EC1AF1" w:rsidR="008240A5" w:rsidRDefault="008240A5" w:rsidP="008240A5">
      <w:pPr>
        <w:pStyle w:val="Caption"/>
      </w:pPr>
      <w:r>
        <w:rPr>
          <w:noProof/>
        </w:rPr>
        <w:drawing>
          <wp:inline distT="0" distB="0" distL="0" distR="0" wp14:anchorId="03CE411D" wp14:editId="1AA4B082">
            <wp:extent cx="5943600" cy="6244590"/>
            <wp:effectExtent l="0" t="0" r="0" b="381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244590"/>
                    </a:xfrm>
                    <a:prstGeom prst="rect">
                      <a:avLst/>
                    </a:prstGeom>
                    <a:noFill/>
                    <a:ln>
                      <a:noFill/>
                    </a:ln>
                  </pic:spPr>
                </pic:pic>
              </a:graphicData>
            </a:graphic>
          </wp:inline>
        </w:drawing>
      </w:r>
      <w:r w:rsidRPr="00DD491A">
        <w:t xml:space="preserve"> </w:t>
      </w:r>
      <w:r w:rsidRPr="00F41973">
        <w:t xml:space="preserve">Figure </w:t>
      </w:r>
      <w:fldSimple w:instr=" SEQ Figure \* ARABIC ">
        <w:r w:rsidR="005028DF">
          <w:rPr>
            <w:noProof/>
          </w:rPr>
          <w:t>15</w:t>
        </w:r>
      </w:fldSimple>
      <w:r w:rsidRPr="00F41973">
        <w:t xml:space="preserve">: INSERT </w:t>
      </w:r>
      <w:r>
        <w:t>Semester</w:t>
      </w:r>
    </w:p>
    <w:p w14:paraId="0F211924" w14:textId="77777777" w:rsidR="008240A5" w:rsidRDefault="008240A5" w:rsidP="008240A5">
      <w:pPr>
        <w:spacing w:after="160" w:line="259" w:lineRule="auto"/>
        <w:jc w:val="left"/>
      </w:pPr>
      <w:r>
        <w:br w:type="page"/>
      </w:r>
    </w:p>
    <w:p w14:paraId="56D786EE" w14:textId="77777777" w:rsidR="008240A5" w:rsidRPr="00AD466B" w:rsidRDefault="008240A5" w:rsidP="008240A5">
      <w:pPr>
        <w:pStyle w:val="Heading2"/>
      </w:pPr>
      <w:r>
        <w:lastRenderedPageBreak/>
        <w:t>Module</w:t>
      </w:r>
    </w:p>
    <w:p w14:paraId="25604A47" w14:textId="77777777" w:rsidR="008240A5" w:rsidRDefault="008240A5" w:rsidP="008240A5">
      <w:pPr>
        <w:spacing w:after="160" w:line="259" w:lineRule="auto"/>
        <w:jc w:val="left"/>
      </w:pPr>
      <w:r>
        <w:rPr>
          <w:noProof/>
        </w:rPr>
        <w:drawing>
          <wp:inline distT="0" distB="0" distL="0" distR="0" wp14:anchorId="6935A010" wp14:editId="494A7083">
            <wp:extent cx="5943600" cy="3691255"/>
            <wp:effectExtent l="0" t="0" r="0" b="4445"/>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691255"/>
                    </a:xfrm>
                    <a:prstGeom prst="rect">
                      <a:avLst/>
                    </a:prstGeom>
                    <a:noFill/>
                    <a:ln>
                      <a:noFill/>
                    </a:ln>
                  </pic:spPr>
                </pic:pic>
              </a:graphicData>
            </a:graphic>
          </wp:inline>
        </w:drawing>
      </w:r>
    </w:p>
    <w:p w14:paraId="7A0E5C42" w14:textId="03639B26" w:rsidR="008240A5" w:rsidRDefault="008240A5" w:rsidP="008240A5">
      <w:pPr>
        <w:pStyle w:val="Caption"/>
      </w:pPr>
      <w:r w:rsidRPr="00F41973">
        <w:t xml:space="preserve">Figure </w:t>
      </w:r>
      <w:fldSimple w:instr=" SEQ Figure \* ARABIC ">
        <w:r w:rsidR="005028DF">
          <w:rPr>
            <w:noProof/>
          </w:rPr>
          <w:t>16</w:t>
        </w:r>
      </w:fldSimple>
      <w:r w:rsidRPr="00F41973">
        <w:t xml:space="preserve">: INSERT </w:t>
      </w:r>
      <w:r>
        <w:t>Module</w:t>
      </w:r>
    </w:p>
    <w:p w14:paraId="13F64159" w14:textId="77777777" w:rsidR="008240A5" w:rsidRDefault="008240A5" w:rsidP="008240A5">
      <w:pPr>
        <w:spacing w:after="160" w:line="259" w:lineRule="auto"/>
        <w:jc w:val="left"/>
      </w:pPr>
      <w:r>
        <w:br w:type="page"/>
      </w:r>
    </w:p>
    <w:p w14:paraId="5B986043" w14:textId="77777777" w:rsidR="008240A5" w:rsidRPr="00126A68" w:rsidRDefault="008240A5" w:rsidP="005232EE">
      <w:pPr>
        <w:pStyle w:val="Heading2"/>
      </w:pPr>
      <w:r>
        <w:lastRenderedPageBreak/>
        <w:t>Grade</w:t>
      </w:r>
    </w:p>
    <w:p w14:paraId="7FB1DE53" w14:textId="77777777" w:rsidR="008240A5" w:rsidRDefault="008240A5" w:rsidP="008240A5">
      <w:pPr>
        <w:spacing w:after="160" w:line="259" w:lineRule="auto"/>
        <w:jc w:val="left"/>
      </w:pPr>
      <w:r>
        <w:rPr>
          <w:noProof/>
        </w:rPr>
        <w:drawing>
          <wp:inline distT="0" distB="0" distL="0" distR="0" wp14:anchorId="0EE03723" wp14:editId="4AB00012">
            <wp:extent cx="5943600" cy="3634105"/>
            <wp:effectExtent l="0" t="0" r="0" b="444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634105"/>
                    </a:xfrm>
                    <a:prstGeom prst="rect">
                      <a:avLst/>
                    </a:prstGeom>
                    <a:noFill/>
                    <a:ln>
                      <a:noFill/>
                    </a:ln>
                  </pic:spPr>
                </pic:pic>
              </a:graphicData>
            </a:graphic>
          </wp:inline>
        </w:drawing>
      </w:r>
    </w:p>
    <w:p w14:paraId="65AB1D3F" w14:textId="3B115874" w:rsidR="008240A5" w:rsidRDefault="008240A5" w:rsidP="008240A5">
      <w:pPr>
        <w:pStyle w:val="Caption"/>
      </w:pPr>
      <w:r w:rsidRPr="00F41973">
        <w:t xml:space="preserve">Figure </w:t>
      </w:r>
      <w:fldSimple w:instr=" SEQ Figure \* ARABIC ">
        <w:r w:rsidR="005028DF">
          <w:rPr>
            <w:noProof/>
          </w:rPr>
          <w:t>17</w:t>
        </w:r>
      </w:fldSimple>
      <w:r w:rsidRPr="00F41973">
        <w:t xml:space="preserve">: INSERT </w:t>
      </w:r>
      <w:r>
        <w:t>Grade</w:t>
      </w:r>
    </w:p>
    <w:p w14:paraId="708DE6E8" w14:textId="77777777" w:rsidR="008240A5" w:rsidRDefault="008240A5" w:rsidP="008240A5">
      <w:pPr>
        <w:spacing w:after="160" w:line="259" w:lineRule="auto"/>
        <w:jc w:val="left"/>
      </w:pPr>
      <w:r>
        <w:br w:type="page"/>
      </w:r>
    </w:p>
    <w:p w14:paraId="62949202" w14:textId="77777777" w:rsidR="008240A5" w:rsidRDefault="008240A5" w:rsidP="005232EE">
      <w:pPr>
        <w:pStyle w:val="Heading2"/>
      </w:pPr>
      <w:r>
        <w:lastRenderedPageBreak/>
        <w:t>Department</w:t>
      </w:r>
    </w:p>
    <w:p w14:paraId="78B23848" w14:textId="77777777" w:rsidR="008240A5" w:rsidRDefault="008240A5" w:rsidP="008240A5">
      <w:r>
        <w:rPr>
          <w:noProof/>
        </w:rPr>
        <w:drawing>
          <wp:inline distT="0" distB="0" distL="0" distR="0" wp14:anchorId="0ED39B31" wp14:editId="66F55CF9">
            <wp:extent cx="5943600" cy="4238625"/>
            <wp:effectExtent l="0" t="0" r="0" b="952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68260F06" w14:textId="484662C3" w:rsidR="008240A5" w:rsidRDefault="008240A5" w:rsidP="008240A5">
      <w:pPr>
        <w:pStyle w:val="Caption"/>
      </w:pPr>
      <w:r>
        <w:t xml:space="preserve">Figure </w:t>
      </w:r>
      <w:fldSimple w:instr=" SEQ Figure \* ARABIC ">
        <w:r w:rsidR="005028DF">
          <w:rPr>
            <w:noProof/>
          </w:rPr>
          <w:t>18</w:t>
        </w:r>
      </w:fldSimple>
      <w:r>
        <w:t>: INSERT Department</w:t>
      </w:r>
    </w:p>
    <w:p w14:paraId="171B568A" w14:textId="77777777" w:rsidR="008240A5" w:rsidRDefault="008240A5" w:rsidP="008240A5">
      <w:pPr>
        <w:spacing w:after="160" w:line="259" w:lineRule="auto"/>
        <w:jc w:val="left"/>
      </w:pPr>
      <w:r>
        <w:br w:type="page"/>
      </w:r>
    </w:p>
    <w:p w14:paraId="789008AF" w14:textId="77777777" w:rsidR="008240A5" w:rsidRPr="00A923F9" w:rsidRDefault="008240A5" w:rsidP="005232EE">
      <w:pPr>
        <w:pStyle w:val="Heading2"/>
      </w:pPr>
      <w:r>
        <w:lastRenderedPageBreak/>
        <w:t>Address</w:t>
      </w:r>
    </w:p>
    <w:p w14:paraId="48AA2C6B" w14:textId="4BC7C214" w:rsidR="008240A5" w:rsidRDefault="008240A5" w:rsidP="008240A5">
      <w:pPr>
        <w:pStyle w:val="Caption"/>
      </w:pPr>
      <w:r>
        <w:rPr>
          <w:noProof/>
        </w:rPr>
        <w:drawing>
          <wp:inline distT="0" distB="0" distL="0" distR="0" wp14:anchorId="5BB4B9C3" wp14:editId="3F475252">
            <wp:extent cx="5943600" cy="4264025"/>
            <wp:effectExtent l="0" t="0" r="0" b="317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64025"/>
                    </a:xfrm>
                    <a:prstGeom prst="rect">
                      <a:avLst/>
                    </a:prstGeom>
                    <a:noFill/>
                    <a:ln>
                      <a:noFill/>
                    </a:ln>
                  </pic:spPr>
                </pic:pic>
              </a:graphicData>
            </a:graphic>
          </wp:inline>
        </w:drawing>
      </w:r>
      <w:r w:rsidRPr="003645CA">
        <w:t xml:space="preserve"> </w:t>
      </w:r>
      <w:r>
        <w:t xml:space="preserve">Figure </w:t>
      </w:r>
      <w:fldSimple w:instr=" SEQ Figure \* ARABIC ">
        <w:r w:rsidR="005028DF">
          <w:rPr>
            <w:noProof/>
          </w:rPr>
          <w:t>19</w:t>
        </w:r>
      </w:fldSimple>
      <w:r>
        <w:t>: INSERT Address</w:t>
      </w:r>
    </w:p>
    <w:p w14:paraId="4376CEAD" w14:textId="77777777" w:rsidR="008240A5" w:rsidRDefault="008240A5" w:rsidP="008240A5"/>
    <w:p w14:paraId="3FE39977" w14:textId="77777777" w:rsidR="008240A5" w:rsidRDefault="008240A5" w:rsidP="008240A5"/>
    <w:p w14:paraId="1983432C" w14:textId="77777777" w:rsidR="008240A5" w:rsidRDefault="008240A5" w:rsidP="008240A5">
      <w:pPr>
        <w:rPr>
          <w:rFonts w:eastAsiaTheme="majorEastAsia" w:cstheme="majorBidi"/>
          <w:b/>
          <w:sz w:val="28"/>
          <w:szCs w:val="29"/>
        </w:rPr>
      </w:pPr>
      <w:r>
        <w:br w:type="page"/>
      </w:r>
    </w:p>
    <w:p w14:paraId="203FC170" w14:textId="77777777" w:rsidR="008240A5" w:rsidRDefault="008240A5" w:rsidP="005232EE">
      <w:pPr>
        <w:pStyle w:val="Heading2"/>
      </w:pPr>
      <w:r>
        <w:lastRenderedPageBreak/>
        <w:t>Assignment</w:t>
      </w:r>
    </w:p>
    <w:p w14:paraId="48ECA9F2" w14:textId="77777777" w:rsidR="008240A5" w:rsidRDefault="008240A5" w:rsidP="008240A5">
      <w:r>
        <w:rPr>
          <w:noProof/>
        </w:rPr>
        <w:drawing>
          <wp:inline distT="0" distB="0" distL="0" distR="0" wp14:anchorId="32D936D7" wp14:editId="5219B2A4">
            <wp:extent cx="5943600" cy="5690235"/>
            <wp:effectExtent l="0" t="0" r="0" b="571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5690235"/>
                    </a:xfrm>
                    <a:prstGeom prst="rect">
                      <a:avLst/>
                    </a:prstGeom>
                    <a:noFill/>
                    <a:ln>
                      <a:noFill/>
                    </a:ln>
                  </pic:spPr>
                </pic:pic>
              </a:graphicData>
            </a:graphic>
          </wp:inline>
        </w:drawing>
      </w:r>
    </w:p>
    <w:p w14:paraId="3A4094F6" w14:textId="47695110" w:rsidR="008240A5" w:rsidRDefault="008240A5" w:rsidP="008240A5">
      <w:pPr>
        <w:pStyle w:val="Caption"/>
      </w:pPr>
      <w:r>
        <w:t xml:space="preserve">Figure </w:t>
      </w:r>
      <w:fldSimple w:instr=" SEQ Figure \* ARABIC ">
        <w:r w:rsidR="005028DF">
          <w:rPr>
            <w:noProof/>
          </w:rPr>
          <w:t>20</w:t>
        </w:r>
      </w:fldSimple>
      <w:r>
        <w:t>: INSERT Assignment</w:t>
      </w:r>
    </w:p>
    <w:p w14:paraId="5A9F785C" w14:textId="77777777" w:rsidR="008240A5" w:rsidRDefault="008240A5" w:rsidP="008240A5">
      <w:pPr>
        <w:spacing w:after="160" w:line="259" w:lineRule="auto"/>
        <w:jc w:val="left"/>
      </w:pPr>
      <w:r>
        <w:br w:type="page"/>
      </w:r>
    </w:p>
    <w:p w14:paraId="157A0B22" w14:textId="75950F95" w:rsidR="00CB475A" w:rsidRPr="00CB475A" w:rsidRDefault="00CB475A" w:rsidP="00CB475A">
      <w:pPr>
        <w:pStyle w:val="Heading2"/>
      </w:pPr>
      <w:r>
        <w:lastRenderedPageBreak/>
        <w:t>Student_Fees</w:t>
      </w:r>
    </w:p>
    <w:p w14:paraId="02C04429" w14:textId="33FFFF8C" w:rsidR="006A4096" w:rsidRDefault="00613C62" w:rsidP="006A4096">
      <w:pPr>
        <w:pStyle w:val="Caption"/>
      </w:pPr>
      <w:r>
        <w:rPr>
          <w:noProof/>
        </w:rPr>
        <w:drawing>
          <wp:inline distT="0" distB="0" distL="0" distR="0" wp14:anchorId="7111EE2D" wp14:editId="4287A640">
            <wp:extent cx="5943600" cy="352679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526790"/>
                    </a:xfrm>
                    <a:prstGeom prst="rect">
                      <a:avLst/>
                    </a:prstGeom>
                    <a:noFill/>
                    <a:ln>
                      <a:noFill/>
                    </a:ln>
                  </pic:spPr>
                </pic:pic>
              </a:graphicData>
            </a:graphic>
          </wp:inline>
        </w:drawing>
      </w:r>
      <w:r w:rsidR="006A4096" w:rsidRPr="006A4096">
        <w:t xml:space="preserve"> </w:t>
      </w:r>
      <w:r w:rsidR="006A4096" w:rsidRPr="00F41973">
        <w:t xml:space="preserve">Figure </w:t>
      </w:r>
      <w:fldSimple w:instr=" SEQ Figure \* ARABIC ">
        <w:r w:rsidR="005028DF">
          <w:rPr>
            <w:noProof/>
          </w:rPr>
          <w:t>21</w:t>
        </w:r>
      </w:fldSimple>
      <w:r w:rsidR="006A4096" w:rsidRPr="00F41973">
        <w:t xml:space="preserve">: INSERT </w:t>
      </w:r>
      <w:r w:rsidR="006A4096">
        <w:t>Student_Fees</w:t>
      </w:r>
    </w:p>
    <w:p w14:paraId="40BFE4E0" w14:textId="1CBC3E51" w:rsidR="00CB475A" w:rsidRDefault="00CB475A">
      <w:pPr>
        <w:spacing w:after="160" w:line="259" w:lineRule="auto"/>
        <w:jc w:val="left"/>
      </w:pPr>
      <w:r>
        <w:br w:type="page"/>
      </w:r>
    </w:p>
    <w:p w14:paraId="7CAF7433" w14:textId="1C95D6C6" w:rsidR="00CB475A" w:rsidRPr="00CB475A" w:rsidRDefault="00412B4A" w:rsidP="00CB475A">
      <w:pPr>
        <w:pStyle w:val="Heading2"/>
      </w:pPr>
      <w:r>
        <w:lastRenderedPageBreak/>
        <w:t>Student_Attendance</w:t>
      </w:r>
    </w:p>
    <w:p w14:paraId="3396BCC5" w14:textId="5005326D" w:rsidR="006A4096" w:rsidRDefault="00613C62" w:rsidP="006A4096">
      <w:pPr>
        <w:pStyle w:val="Caption"/>
      </w:pPr>
      <w:r>
        <w:rPr>
          <w:noProof/>
        </w:rPr>
        <w:drawing>
          <wp:inline distT="0" distB="0" distL="0" distR="0" wp14:anchorId="57EB2D5B" wp14:editId="734F05DF">
            <wp:extent cx="5943600" cy="4993005"/>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993005"/>
                    </a:xfrm>
                    <a:prstGeom prst="rect">
                      <a:avLst/>
                    </a:prstGeom>
                    <a:noFill/>
                    <a:ln>
                      <a:noFill/>
                    </a:ln>
                  </pic:spPr>
                </pic:pic>
              </a:graphicData>
            </a:graphic>
          </wp:inline>
        </w:drawing>
      </w:r>
      <w:r w:rsidR="006A4096" w:rsidRPr="006A4096">
        <w:t xml:space="preserve"> </w:t>
      </w:r>
      <w:r w:rsidR="006A4096" w:rsidRPr="00F41973">
        <w:t xml:space="preserve">Figure </w:t>
      </w:r>
      <w:fldSimple w:instr=" SEQ Figure \* ARABIC ">
        <w:r w:rsidR="005028DF">
          <w:rPr>
            <w:noProof/>
          </w:rPr>
          <w:t>22</w:t>
        </w:r>
      </w:fldSimple>
      <w:r w:rsidR="006A4096" w:rsidRPr="00F41973">
        <w:t xml:space="preserve">: INSERT </w:t>
      </w:r>
      <w:r w:rsidR="006A4096">
        <w:t>Student_Attendance</w:t>
      </w:r>
    </w:p>
    <w:p w14:paraId="003D9970" w14:textId="56340C11" w:rsidR="00412B4A" w:rsidRDefault="00412B4A">
      <w:pPr>
        <w:spacing w:after="160" w:line="259" w:lineRule="auto"/>
        <w:jc w:val="left"/>
      </w:pPr>
      <w:r>
        <w:br w:type="page"/>
      </w:r>
    </w:p>
    <w:p w14:paraId="25BFD2BA" w14:textId="098CC4E0" w:rsidR="00412B4A" w:rsidRPr="00412B4A" w:rsidRDefault="00412B4A" w:rsidP="00412B4A">
      <w:pPr>
        <w:pStyle w:val="Heading2"/>
      </w:pPr>
      <w:r>
        <w:lastRenderedPageBreak/>
        <w:t>Student_Assignment</w:t>
      </w:r>
    </w:p>
    <w:p w14:paraId="2F423CCB" w14:textId="05152724" w:rsidR="00EC5806" w:rsidRDefault="00613C62" w:rsidP="00EC5806">
      <w:pPr>
        <w:pStyle w:val="Caption"/>
      </w:pPr>
      <w:r>
        <w:rPr>
          <w:noProof/>
        </w:rPr>
        <w:drawing>
          <wp:inline distT="0" distB="0" distL="0" distR="0" wp14:anchorId="7437E362" wp14:editId="3A60E2BA">
            <wp:extent cx="5943600" cy="44850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85005"/>
                    </a:xfrm>
                    <a:prstGeom prst="rect">
                      <a:avLst/>
                    </a:prstGeom>
                    <a:noFill/>
                    <a:ln>
                      <a:noFill/>
                    </a:ln>
                  </pic:spPr>
                </pic:pic>
              </a:graphicData>
            </a:graphic>
          </wp:inline>
        </w:drawing>
      </w:r>
      <w:r w:rsidR="00EC5806" w:rsidRPr="00EC5806">
        <w:t xml:space="preserve"> </w:t>
      </w:r>
      <w:r w:rsidR="00EC5806" w:rsidRPr="00F41973">
        <w:t xml:space="preserve">Figure </w:t>
      </w:r>
      <w:fldSimple w:instr=" SEQ Figure \* ARABIC ">
        <w:r w:rsidR="005028DF">
          <w:rPr>
            <w:noProof/>
          </w:rPr>
          <w:t>23</w:t>
        </w:r>
      </w:fldSimple>
      <w:r w:rsidR="00EC5806" w:rsidRPr="00F41973">
        <w:t xml:space="preserve">: INSERT </w:t>
      </w:r>
      <w:r w:rsidR="00EC5806">
        <w:t>Student_Assignment</w:t>
      </w:r>
    </w:p>
    <w:p w14:paraId="6FB2D830" w14:textId="3B1C9DF4" w:rsidR="00412B4A" w:rsidRDefault="00412B4A">
      <w:pPr>
        <w:spacing w:after="160" w:line="259" w:lineRule="auto"/>
        <w:jc w:val="left"/>
      </w:pPr>
      <w:r>
        <w:br w:type="page"/>
      </w:r>
    </w:p>
    <w:p w14:paraId="7D445081" w14:textId="791DC214" w:rsidR="001A0EEF" w:rsidRPr="001A0EEF" w:rsidRDefault="001A0EEF" w:rsidP="001A0EEF">
      <w:pPr>
        <w:pStyle w:val="Heading2"/>
      </w:pPr>
      <w:r>
        <w:lastRenderedPageBreak/>
        <w:t>Module_Teacher</w:t>
      </w:r>
    </w:p>
    <w:p w14:paraId="444EF9B0" w14:textId="66B2347D" w:rsidR="0012605E" w:rsidRDefault="00613C62" w:rsidP="0012605E">
      <w:pPr>
        <w:pStyle w:val="Caption"/>
      </w:pPr>
      <w:r>
        <w:rPr>
          <w:noProof/>
        </w:rPr>
        <w:drawing>
          <wp:inline distT="0" distB="0" distL="0" distR="0" wp14:anchorId="6CB2C0ED" wp14:editId="0CCD1601">
            <wp:extent cx="5943600" cy="5515610"/>
            <wp:effectExtent l="0" t="0" r="0" b="889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515610"/>
                    </a:xfrm>
                    <a:prstGeom prst="rect">
                      <a:avLst/>
                    </a:prstGeom>
                    <a:noFill/>
                    <a:ln>
                      <a:noFill/>
                    </a:ln>
                  </pic:spPr>
                </pic:pic>
              </a:graphicData>
            </a:graphic>
          </wp:inline>
        </w:drawing>
      </w:r>
      <w:r w:rsidR="0012605E" w:rsidRPr="0012605E">
        <w:t xml:space="preserve"> </w:t>
      </w:r>
      <w:r w:rsidR="0012605E" w:rsidRPr="00F41973">
        <w:t xml:space="preserve">Figure </w:t>
      </w:r>
      <w:fldSimple w:instr=" SEQ Figure \* ARABIC ">
        <w:r w:rsidR="005028DF">
          <w:rPr>
            <w:noProof/>
          </w:rPr>
          <w:t>24</w:t>
        </w:r>
      </w:fldSimple>
      <w:r w:rsidR="0012605E" w:rsidRPr="00F41973">
        <w:t xml:space="preserve">: INSERT </w:t>
      </w:r>
      <w:r w:rsidR="0012605E">
        <w:t>Module_Teacher</w:t>
      </w:r>
    </w:p>
    <w:p w14:paraId="2F7F0D00" w14:textId="38229191" w:rsidR="00CC189E" w:rsidRDefault="00CC189E">
      <w:pPr>
        <w:spacing w:after="160" w:line="259" w:lineRule="auto"/>
        <w:jc w:val="left"/>
      </w:pPr>
      <w:r>
        <w:br w:type="page"/>
      </w:r>
    </w:p>
    <w:p w14:paraId="213735FA" w14:textId="01BA2DA6" w:rsidR="00CC189E" w:rsidRDefault="00CC189E" w:rsidP="00AD466B">
      <w:pPr>
        <w:pStyle w:val="Heading2"/>
      </w:pPr>
      <w:proofErr w:type="spellStart"/>
      <w:r>
        <w:lastRenderedPageBreak/>
        <w:t>Module_Student</w:t>
      </w:r>
      <w:proofErr w:type="spellEnd"/>
    </w:p>
    <w:p w14:paraId="5E75FB3D" w14:textId="6F344D5E" w:rsidR="00AD466B" w:rsidRDefault="00AD466B" w:rsidP="00AD466B"/>
    <w:p w14:paraId="29B09BE9" w14:textId="3AC92BB2" w:rsidR="00AD466B" w:rsidRDefault="00AD466B" w:rsidP="00AD466B">
      <w:pPr>
        <w:pStyle w:val="Caption"/>
      </w:pPr>
      <w:r>
        <w:rPr>
          <w:noProof/>
        </w:rPr>
        <w:drawing>
          <wp:inline distT="0" distB="0" distL="0" distR="0" wp14:anchorId="2B955080" wp14:editId="1A3E133F">
            <wp:extent cx="5756744" cy="5113682"/>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4751" cy="5120794"/>
                    </a:xfrm>
                    <a:prstGeom prst="rect">
                      <a:avLst/>
                    </a:prstGeom>
                    <a:noFill/>
                    <a:ln>
                      <a:noFill/>
                    </a:ln>
                  </pic:spPr>
                </pic:pic>
              </a:graphicData>
            </a:graphic>
          </wp:inline>
        </w:drawing>
      </w:r>
      <w:r w:rsidRPr="00AD466B">
        <w:t xml:space="preserve"> </w:t>
      </w:r>
      <w:r w:rsidRPr="00F41973">
        <w:t xml:space="preserve">Figure </w:t>
      </w:r>
      <w:fldSimple w:instr=" SEQ Figure \* ARABIC ">
        <w:r w:rsidR="005028DF">
          <w:rPr>
            <w:noProof/>
          </w:rPr>
          <w:t>25</w:t>
        </w:r>
      </w:fldSimple>
      <w:r w:rsidRPr="00F41973">
        <w:t xml:space="preserve">: INSERT </w:t>
      </w:r>
      <w:proofErr w:type="spellStart"/>
      <w:r>
        <w:t>Module_</w:t>
      </w:r>
      <w:r w:rsidR="001549B0">
        <w:t>Student</w:t>
      </w:r>
      <w:proofErr w:type="spellEnd"/>
    </w:p>
    <w:p w14:paraId="448909CE" w14:textId="76B03F9E" w:rsidR="00126A68" w:rsidRDefault="00126A68">
      <w:pPr>
        <w:spacing w:after="160" w:line="259" w:lineRule="auto"/>
        <w:jc w:val="left"/>
      </w:pPr>
      <w:r>
        <w:br w:type="page"/>
      </w:r>
    </w:p>
    <w:p w14:paraId="202FD842" w14:textId="04C0289C" w:rsidR="002A3C52" w:rsidRDefault="00A923F9" w:rsidP="00A923F9">
      <w:pPr>
        <w:pStyle w:val="Heading2"/>
      </w:pPr>
      <w:r>
        <w:lastRenderedPageBreak/>
        <w:t>Address_Teacher</w:t>
      </w:r>
    </w:p>
    <w:p w14:paraId="5AE2A104" w14:textId="57E47B77" w:rsidR="00A923F9" w:rsidRDefault="00A923F9" w:rsidP="00A923F9">
      <w:r>
        <w:rPr>
          <w:noProof/>
        </w:rPr>
        <w:drawing>
          <wp:inline distT="0" distB="0" distL="0" distR="0" wp14:anchorId="73616928" wp14:editId="7CB0AD8B">
            <wp:extent cx="5943600" cy="4829810"/>
            <wp:effectExtent l="0" t="0" r="0" b="889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829810"/>
                    </a:xfrm>
                    <a:prstGeom prst="rect">
                      <a:avLst/>
                    </a:prstGeom>
                    <a:noFill/>
                    <a:ln>
                      <a:noFill/>
                    </a:ln>
                  </pic:spPr>
                </pic:pic>
              </a:graphicData>
            </a:graphic>
          </wp:inline>
        </w:drawing>
      </w:r>
    </w:p>
    <w:p w14:paraId="5D1B612E" w14:textId="05EC50E5" w:rsidR="00A923F9" w:rsidRDefault="00A923F9" w:rsidP="00A923F9">
      <w:pPr>
        <w:pStyle w:val="Caption"/>
      </w:pPr>
      <w:r>
        <w:t xml:space="preserve">Figure </w:t>
      </w:r>
      <w:fldSimple w:instr=" SEQ Figure \* ARABIC ">
        <w:r w:rsidR="005028DF">
          <w:rPr>
            <w:noProof/>
          </w:rPr>
          <w:t>26</w:t>
        </w:r>
      </w:fldSimple>
      <w:r>
        <w:t xml:space="preserve">: INSERT </w:t>
      </w:r>
      <w:r w:rsidR="00035A04">
        <w:t>Address_Teacher</w:t>
      </w:r>
    </w:p>
    <w:p w14:paraId="3D44179A" w14:textId="368426FE" w:rsidR="005869B3" w:rsidRDefault="005869B3">
      <w:pPr>
        <w:spacing w:after="160" w:line="259" w:lineRule="auto"/>
        <w:jc w:val="left"/>
      </w:pPr>
      <w:r>
        <w:br w:type="page"/>
      </w:r>
    </w:p>
    <w:p w14:paraId="0EF88D32" w14:textId="34D88A14" w:rsidR="00B51C75" w:rsidRDefault="00B51C75" w:rsidP="001109F0">
      <w:pPr>
        <w:pStyle w:val="Heading1"/>
      </w:pPr>
      <w:r>
        <w:lastRenderedPageBreak/>
        <w:t>SELECT Statements</w:t>
      </w:r>
    </w:p>
    <w:p w14:paraId="7235F2A3" w14:textId="013A90F6" w:rsidR="005A4807" w:rsidRPr="005A4807" w:rsidRDefault="005A4807" w:rsidP="005A4807">
      <w:pPr>
        <w:pStyle w:val="Heading2"/>
      </w:pPr>
      <w:r>
        <w:t>Address</w:t>
      </w:r>
    </w:p>
    <w:p w14:paraId="69ABAF50" w14:textId="77777777" w:rsidR="005A4807" w:rsidRDefault="005A4807" w:rsidP="005A4807">
      <w:pPr>
        <w:keepNext/>
      </w:pPr>
      <w:r>
        <w:rPr>
          <w:noProof/>
        </w:rPr>
        <w:drawing>
          <wp:inline distT="0" distB="0" distL="0" distR="0" wp14:anchorId="113A3EC2" wp14:editId="39EBD2FA">
            <wp:extent cx="5943600" cy="48291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829175"/>
                    </a:xfrm>
                    <a:prstGeom prst="rect">
                      <a:avLst/>
                    </a:prstGeom>
                    <a:noFill/>
                    <a:ln>
                      <a:noFill/>
                    </a:ln>
                  </pic:spPr>
                </pic:pic>
              </a:graphicData>
            </a:graphic>
          </wp:inline>
        </w:drawing>
      </w:r>
    </w:p>
    <w:p w14:paraId="608AF38E" w14:textId="7E060D84" w:rsidR="008240A5" w:rsidRDefault="005A4807" w:rsidP="005A4807">
      <w:pPr>
        <w:pStyle w:val="Caption"/>
      </w:pPr>
      <w:r>
        <w:t xml:space="preserve">Figure </w:t>
      </w:r>
      <w:fldSimple w:instr=" SEQ Figure \* ARABIC ">
        <w:r w:rsidR="005028DF">
          <w:rPr>
            <w:noProof/>
          </w:rPr>
          <w:t>27</w:t>
        </w:r>
      </w:fldSimple>
      <w:r>
        <w:t>:Select</w:t>
      </w:r>
      <w:r>
        <w:rPr>
          <w:noProof/>
        </w:rPr>
        <w:t xml:space="preserve"> Address</w:t>
      </w:r>
    </w:p>
    <w:p w14:paraId="3BEDD576" w14:textId="77777777" w:rsidR="008240A5" w:rsidRPr="008240A5" w:rsidRDefault="008240A5" w:rsidP="008240A5"/>
    <w:p w14:paraId="67CE4723" w14:textId="0A0D7DF2" w:rsidR="00B51C75" w:rsidRDefault="00B51C75">
      <w:pPr>
        <w:spacing w:after="160" w:line="259" w:lineRule="auto"/>
        <w:jc w:val="left"/>
      </w:pPr>
      <w:r>
        <w:br w:type="page"/>
      </w:r>
    </w:p>
    <w:p w14:paraId="37F43D53" w14:textId="2DADE9C6" w:rsidR="005A4807" w:rsidRDefault="005A4807" w:rsidP="005A4807">
      <w:pPr>
        <w:pStyle w:val="Heading2"/>
      </w:pPr>
      <w:r>
        <w:lastRenderedPageBreak/>
        <w:t>Address_Teacher</w:t>
      </w:r>
    </w:p>
    <w:p w14:paraId="03EE15CB" w14:textId="4D67ACD0" w:rsidR="005A4807" w:rsidRDefault="005A4807" w:rsidP="005A4807">
      <w:r>
        <w:rPr>
          <w:noProof/>
        </w:rPr>
        <w:drawing>
          <wp:inline distT="0" distB="0" distL="0" distR="0" wp14:anchorId="1C2EED37" wp14:editId="6ECB8AED">
            <wp:extent cx="4829175" cy="55816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9175" cy="5581650"/>
                    </a:xfrm>
                    <a:prstGeom prst="rect">
                      <a:avLst/>
                    </a:prstGeom>
                    <a:noFill/>
                    <a:ln>
                      <a:noFill/>
                    </a:ln>
                  </pic:spPr>
                </pic:pic>
              </a:graphicData>
            </a:graphic>
          </wp:inline>
        </w:drawing>
      </w:r>
    </w:p>
    <w:p w14:paraId="699E12DC" w14:textId="7D69BFB2" w:rsidR="005A4807" w:rsidRDefault="005A4807" w:rsidP="005A4807">
      <w:pPr>
        <w:pStyle w:val="Caption"/>
        <w:rPr>
          <w:noProof/>
        </w:rPr>
      </w:pPr>
      <w:r>
        <w:t xml:space="preserve">Figure </w:t>
      </w:r>
      <w:fldSimple w:instr=" SEQ Figure \* ARABIC ">
        <w:r w:rsidR="005028DF">
          <w:rPr>
            <w:noProof/>
          </w:rPr>
          <w:t>28</w:t>
        </w:r>
      </w:fldSimple>
      <w:r>
        <w:t>:Select</w:t>
      </w:r>
      <w:r>
        <w:rPr>
          <w:noProof/>
        </w:rPr>
        <w:t xml:space="preserve"> Address_Teacher</w:t>
      </w:r>
    </w:p>
    <w:p w14:paraId="5C0EB2CE" w14:textId="3AEE75A2" w:rsidR="005A4807" w:rsidRDefault="005A4807">
      <w:pPr>
        <w:spacing w:after="160" w:line="259" w:lineRule="auto"/>
        <w:jc w:val="left"/>
      </w:pPr>
      <w:r>
        <w:br w:type="page"/>
      </w:r>
    </w:p>
    <w:p w14:paraId="692397CC" w14:textId="1B9FC0F2" w:rsidR="005A4807" w:rsidRDefault="005A4807" w:rsidP="005A4807">
      <w:pPr>
        <w:pStyle w:val="Heading2"/>
      </w:pPr>
      <w:r>
        <w:lastRenderedPageBreak/>
        <w:t>Assignment</w:t>
      </w:r>
    </w:p>
    <w:p w14:paraId="5AB9D057" w14:textId="700AF06F" w:rsidR="005A4807" w:rsidRPr="005A4807" w:rsidRDefault="005A4807" w:rsidP="005A4807">
      <w:r>
        <w:rPr>
          <w:noProof/>
        </w:rPr>
        <w:drawing>
          <wp:inline distT="0" distB="0" distL="0" distR="0" wp14:anchorId="08746938" wp14:editId="5D56449E">
            <wp:extent cx="6627755" cy="295275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37530" cy="2957105"/>
                    </a:xfrm>
                    <a:prstGeom prst="rect">
                      <a:avLst/>
                    </a:prstGeom>
                    <a:noFill/>
                    <a:ln>
                      <a:noFill/>
                    </a:ln>
                  </pic:spPr>
                </pic:pic>
              </a:graphicData>
            </a:graphic>
          </wp:inline>
        </w:drawing>
      </w:r>
    </w:p>
    <w:p w14:paraId="6EB6BE5E" w14:textId="5B33D2FB" w:rsidR="005A4807" w:rsidRDefault="005A4807" w:rsidP="005A4807">
      <w:pPr>
        <w:pStyle w:val="Caption"/>
      </w:pPr>
      <w:r>
        <w:t xml:space="preserve">Figure </w:t>
      </w:r>
      <w:fldSimple w:instr=" SEQ Figure \* ARABIC ">
        <w:r w:rsidR="005028DF">
          <w:rPr>
            <w:noProof/>
          </w:rPr>
          <w:t>29</w:t>
        </w:r>
      </w:fldSimple>
      <w:r>
        <w:t>:Select</w:t>
      </w:r>
      <w:r>
        <w:rPr>
          <w:noProof/>
        </w:rPr>
        <w:t xml:space="preserve"> Assignment</w:t>
      </w:r>
    </w:p>
    <w:p w14:paraId="6BAEA2A4" w14:textId="77777777" w:rsidR="005A4807" w:rsidRDefault="005A4807">
      <w:pPr>
        <w:spacing w:after="160" w:line="259" w:lineRule="auto"/>
        <w:jc w:val="left"/>
      </w:pPr>
    </w:p>
    <w:p w14:paraId="2402C1DF" w14:textId="49840AD7" w:rsidR="00A56CE8" w:rsidRDefault="005A4807" w:rsidP="005F581A">
      <w:pPr>
        <w:pStyle w:val="Heading2"/>
      </w:pPr>
      <w:r>
        <w:br w:type="page"/>
      </w:r>
      <w:r w:rsidR="00A56CE8">
        <w:lastRenderedPageBreak/>
        <w:t>Grade</w:t>
      </w:r>
    </w:p>
    <w:p w14:paraId="18D44C6D" w14:textId="77777777" w:rsidR="00A56CE8" w:rsidRPr="005A4807" w:rsidRDefault="00A56CE8" w:rsidP="00A56CE8">
      <w:r>
        <w:rPr>
          <w:noProof/>
        </w:rPr>
        <w:drawing>
          <wp:inline distT="0" distB="0" distL="0" distR="0" wp14:anchorId="4BC3E4A8" wp14:editId="5896B30D">
            <wp:extent cx="3276600" cy="4494605"/>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84751" cy="4505786"/>
                    </a:xfrm>
                    <a:prstGeom prst="rect">
                      <a:avLst/>
                    </a:prstGeom>
                    <a:noFill/>
                    <a:ln>
                      <a:noFill/>
                    </a:ln>
                  </pic:spPr>
                </pic:pic>
              </a:graphicData>
            </a:graphic>
          </wp:inline>
        </w:drawing>
      </w:r>
    </w:p>
    <w:p w14:paraId="23849EDB" w14:textId="7CE72B68" w:rsidR="00A56CE8" w:rsidRDefault="00A56CE8" w:rsidP="00A56CE8">
      <w:pPr>
        <w:pStyle w:val="Caption"/>
      </w:pPr>
      <w:r>
        <w:t xml:space="preserve">Figure </w:t>
      </w:r>
      <w:fldSimple w:instr=" SEQ Figure \* ARABIC ">
        <w:r w:rsidR="005028DF">
          <w:rPr>
            <w:noProof/>
          </w:rPr>
          <w:t>30</w:t>
        </w:r>
      </w:fldSimple>
      <w:r>
        <w:t>:Select</w:t>
      </w:r>
      <w:r>
        <w:rPr>
          <w:noProof/>
        </w:rPr>
        <w:t xml:space="preserve"> Grade</w:t>
      </w:r>
    </w:p>
    <w:p w14:paraId="31CF064F" w14:textId="77777777" w:rsidR="00A56CE8" w:rsidRDefault="00A56CE8" w:rsidP="00A56CE8">
      <w:pPr>
        <w:spacing w:after="160" w:line="259" w:lineRule="auto"/>
        <w:jc w:val="left"/>
      </w:pPr>
    </w:p>
    <w:p w14:paraId="30BE2138" w14:textId="1CB647CE" w:rsidR="005F581A" w:rsidRDefault="00A56CE8" w:rsidP="005F581A">
      <w:pPr>
        <w:pStyle w:val="Heading2"/>
      </w:pPr>
      <w:r>
        <w:br w:type="page"/>
      </w:r>
      <w:r w:rsidR="005F581A">
        <w:lastRenderedPageBreak/>
        <w:t>Module</w:t>
      </w:r>
    </w:p>
    <w:p w14:paraId="090D284E" w14:textId="77777777" w:rsidR="005F581A" w:rsidRPr="005A4807" w:rsidRDefault="005F581A" w:rsidP="005F581A">
      <w:r>
        <w:rPr>
          <w:noProof/>
        </w:rPr>
        <w:drawing>
          <wp:inline distT="0" distB="0" distL="0" distR="0" wp14:anchorId="5A5A6718" wp14:editId="003E5AEF">
            <wp:extent cx="6679305" cy="280035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6685665" cy="2803017"/>
                    </a:xfrm>
                    <a:prstGeom prst="rect">
                      <a:avLst/>
                    </a:prstGeom>
                    <a:noFill/>
                    <a:ln>
                      <a:noFill/>
                    </a:ln>
                  </pic:spPr>
                </pic:pic>
              </a:graphicData>
            </a:graphic>
          </wp:inline>
        </w:drawing>
      </w:r>
    </w:p>
    <w:p w14:paraId="58CFEC56" w14:textId="1FDACA53" w:rsidR="005F581A" w:rsidRDefault="005F581A" w:rsidP="005F581A">
      <w:pPr>
        <w:pStyle w:val="Caption"/>
      </w:pPr>
      <w:r>
        <w:t xml:space="preserve">Figure </w:t>
      </w:r>
      <w:fldSimple w:instr=" SEQ Figure \* ARABIC ">
        <w:r w:rsidR="005028DF">
          <w:rPr>
            <w:noProof/>
          </w:rPr>
          <w:t>31</w:t>
        </w:r>
      </w:fldSimple>
      <w:r>
        <w:t>:Select</w:t>
      </w:r>
      <w:r>
        <w:rPr>
          <w:noProof/>
        </w:rPr>
        <w:t xml:space="preserve"> Module</w:t>
      </w:r>
    </w:p>
    <w:p w14:paraId="3BAA7B54" w14:textId="77777777" w:rsidR="005F581A" w:rsidRDefault="005F581A" w:rsidP="005F581A">
      <w:pPr>
        <w:spacing w:after="160" w:line="259" w:lineRule="auto"/>
        <w:jc w:val="left"/>
      </w:pPr>
    </w:p>
    <w:p w14:paraId="490372E3" w14:textId="046F9380" w:rsidR="005F581A" w:rsidRDefault="005F581A" w:rsidP="005F581A">
      <w:pPr>
        <w:pStyle w:val="Heading2"/>
      </w:pPr>
      <w:r>
        <w:br w:type="page"/>
      </w:r>
      <w:proofErr w:type="spellStart"/>
      <w:r w:rsidR="009042E4">
        <w:lastRenderedPageBreak/>
        <w:t>Module_Student</w:t>
      </w:r>
      <w:proofErr w:type="spellEnd"/>
    </w:p>
    <w:p w14:paraId="245B4CBA" w14:textId="77777777" w:rsidR="005F581A" w:rsidRPr="005A4807" w:rsidRDefault="005F581A" w:rsidP="005F581A">
      <w:r>
        <w:rPr>
          <w:noProof/>
        </w:rPr>
        <w:drawing>
          <wp:inline distT="0" distB="0" distL="0" distR="0" wp14:anchorId="318C98B2" wp14:editId="5BFCB6D6">
            <wp:extent cx="4171950" cy="731185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194386" cy="7351171"/>
                    </a:xfrm>
                    <a:prstGeom prst="rect">
                      <a:avLst/>
                    </a:prstGeom>
                    <a:noFill/>
                    <a:ln>
                      <a:noFill/>
                    </a:ln>
                  </pic:spPr>
                </pic:pic>
              </a:graphicData>
            </a:graphic>
          </wp:inline>
        </w:drawing>
      </w:r>
    </w:p>
    <w:p w14:paraId="5D9B4260" w14:textId="0AEDFC3F" w:rsidR="005F581A" w:rsidRDefault="005F581A" w:rsidP="005F581A">
      <w:pPr>
        <w:pStyle w:val="Caption"/>
      </w:pPr>
      <w:r>
        <w:t xml:space="preserve">Figure </w:t>
      </w:r>
      <w:fldSimple w:instr=" SEQ Figure \* ARABIC ">
        <w:r w:rsidR="005028DF">
          <w:rPr>
            <w:noProof/>
          </w:rPr>
          <w:t>32</w:t>
        </w:r>
      </w:fldSimple>
      <w:r>
        <w:t>:Select</w:t>
      </w:r>
      <w:r>
        <w:rPr>
          <w:noProof/>
        </w:rPr>
        <w:t xml:space="preserve"> </w:t>
      </w:r>
      <w:r w:rsidR="009042E4">
        <w:rPr>
          <w:noProof/>
        </w:rPr>
        <w:t>Module_Student</w:t>
      </w:r>
    </w:p>
    <w:p w14:paraId="284E4FAB" w14:textId="77777777" w:rsidR="005F581A" w:rsidRDefault="005F581A" w:rsidP="005F581A">
      <w:pPr>
        <w:spacing w:after="160" w:line="259" w:lineRule="auto"/>
        <w:jc w:val="left"/>
      </w:pPr>
    </w:p>
    <w:p w14:paraId="47F4B22B" w14:textId="06A8DB58" w:rsidR="00E77B31" w:rsidRDefault="005F581A" w:rsidP="005232EE">
      <w:pPr>
        <w:pStyle w:val="Heading2"/>
        <w:numPr>
          <w:ilvl w:val="1"/>
          <w:numId w:val="8"/>
        </w:numPr>
      </w:pPr>
      <w:r>
        <w:br w:type="page"/>
      </w:r>
      <w:r w:rsidR="00E77B31">
        <w:lastRenderedPageBreak/>
        <w:t>Module_Teacher</w:t>
      </w:r>
    </w:p>
    <w:p w14:paraId="1163EFEB" w14:textId="77777777" w:rsidR="00E77B31" w:rsidRPr="005A4807" w:rsidRDefault="00E77B31" w:rsidP="00E77B31">
      <w:r>
        <w:rPr>
          <w:noProof/>
        </w:rPr>
        <w:drawing>
          <wp:inline distT="0" distB="0" distL="0" distR="0" wp14:anchorId="3DCD842C" wp14:editId="77FA8019">
            <wp:extent cx="2876550" cy="547108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83676" cy="5484640"/>
                    </a:xfrm>
                    <a:prstGeom prst="rect">
                      <a:avLst/>
                    </a:prstGeom>
                    <a:noFill/>
                    <a:ln>
                      <a:noFill/>
                    </a:ln>
                  </pic:spPr>
                </pic:pic>
              </a:graphicData>
            </a:graphic>
          </wp:inline>
        </w:drawing>
      </w:r>
    </w:p>
    <w:p w14:paraId="41F7CB1C" w14:textId="3267F511" w:rsidR="00E77B31" w:rsidRDefault="00E77B31" w:rsidP="00E77B31">
      <w:pPr>
        <w:pStyle w:val="Caption"/>
      </w:pPr>
      <w:r>
        <w:t xml:space="preserve">Figure </w:t>
      </w:r>
      <w:fldSimple w:instr=" SEQ Figure \* ARABIC ">
        <w:r w:rsidR="005028DF">
          <w:rPr>
            <w:noProof/>
          </w:rPr>
          <w:t>33</w:t>
        </w:r>
      </w:fldSimple>
      <w:r>
        <w:t>:Select</w:t>
      </w:r>
      <w:r>
        <w:rPr>
          <w:noProof/>
        </w:rPr>
        <w:t xml:space="preserve"> Module_Teacher</w:t>
      </w:r>
    </w:p>
    <w:p w14:paraId="5A37C89D" w14:textId="77777777" w:rsidR="00E77B31" w:rsidRDefault="00E77B31" w:rsidP="00E77B31">
      <w:pPr>
        <w:spacing w:after="160" w:line="259" w:lineRule="auto"/>
        <w:jc w:val="left"/>
      </w:pPr>
    </w:p>
    <w:p w14:paraId="3643BF70" w14:textId="34B18B80" w:rsidR="00E77B31" w:rsidRDefault="00E77B31" w:rsidP="005232EE">
      <w:pPr>
        <w:pStyle w:val="Heading2"/>
        <w:numPr>
          <w:ilvl w:val="1"/>
          <w:numId w:val="9"/>
        </w:numPr>
      </w:pPr>
      <w:r>
        <w:br w:type="page"/>
      </w:r>
      <w:r>
        <w:lastRenderedPageBreak/>
        <w:t>Semester</w:t>
      </w:r>
    </w:p>
    <w:p w14:paraId="60140435" w14:textId="77777777" w:rsidR="00E77B31" w:rsidRPr="005A4807" w:rsidRDefault="00E77B31" w:rsidP="00E77B31">
      <w:r>
        <w:rPr>
          <w:noProof/>
        </w:rPr>
        <w:drawing>
          <wp:inline distT="0" distB="0" distL="0" distR="0" wp14:anchorId="32A8A6DB" wp14:editId="76224901">
            <wp:extent cx="4030418" cy="49149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035644" cy="4921273"/>
                    </a:xfrm>
                    <a:prstGeom prst="rect">
                      <a:avLst/>
                    </a:prstGeom>
                    <a:noFill/>
                    <a:ln>
                      <a:noFill/>
                    </a:ln>
                  </pic:spPr>
                </pic:pic>
              </a:graphicData>
            </a:graphic>
          </wp:inline>
        </w:drawing>
      </w:r>
    </w:p>
    <w:p w14:paraId="7AF24B01" w14:textId="2E75652B" w:rsidR="00E77B31" w:rsidRDefault="00E77B31" w:rsidP="00E77B31">
      <w:pPr>
        <w:pStyle w:val="Caption"/>
      </w:pPr>
      <w:r>
        <w:t xml:space="preserve">Figure </w:t>
      </w:r>
      <w:fldSimple w:instr=" SEQ Figure \* ARABIC ">
        <w:r w:rsidR="005028DF">
          <w:rPr>
            <w:noProof/>
          </w:rPr>
          <w:t>34</w:t>
        </w:r>
      </w:fldSimple>
      <w:r>
        <w:t>:Select</w:t>
      </w:r>
      <w:r>
        <w:rPr>
          <w:noProof/>
        </w:rPr>
        <w:t xml:space="preserve"> Semester</w:t>
      </w:r>
    </w:p>
    <w:p w14:paraId="3C3458D4" w14:textId="77777777" w:rsidR="00E77B31" w:rsidRDefault="00E77B31" w:rsidP="00E77B31">
      <w:pPr>
        <w:spacing w:after="160" w:line="259" w:lineRule="auto"/>
        <w:jc w:val="left"/>
      </w:pPr>
    </w:p>
    <w:p w14:paraId="1DFCB233" w14:textId="1F407DAC" w:rsidR="00E77B31" w:rsidRDefault="00E77B31" w:rsidP="005232EE">
      <w:pPr>
        <w:pStyle w:val="Heading2"/>
        <w:numPr>
          <w:ilvl w:val="1"/>
          <w:numId w:val="10"/>
        </w:numPr>
      </w:pPr>
      <w:r>
        <w:br w:type="page"/>
      </w:r>
      <w:r>
        <w:lastRenderedPageBreak/>
        <w:t>Student</w:t>
      </w:r>
    </w:p>
    <w:p w14:paraId="024D1497" w14:textId="77777777" w:rsidR="00E77B31" w:rsidRPr="005A4807" w:rsidRDefault="00E77B31" w:rsidP="00E77B31">
      <w:r>
        <w:rPr>
          <w:noProof/>
        </w:rPr>
        <w:drawing>
          <wp:inline distT="0" distB="0" distL="0" distR="0" wp14:anchorId="0B4F5951" wp14:editId="24345D41">
            <wp:extent cx="6581524" cy="3619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6585716" cy="3621806"/>
                    </a:xfrm>
                    <a:prstGeom prst="rect">
                      <a:avLst/>
                    </a:prstGeom>
                    <a:noFill/>
                    <a:ln>
                      <a:noFill/>
                    </a:ln>
                  </pic:spPr>
                </pic:pic>
              </a:graphicData>
            </a:graphic>
          </wp:inline>
        </w:drawing>
      </w:r>
    </w:p>
    <w:p w14:paraId="621B91F6" w14:textId="71BD7A45" w:rsidR="00E77B31" w:rsidRDefault="00E77B31" w:rsidP="00E77B31">
      <w:pPr>
        <w:pStyle w:val="Caption"/>
      </w:pPr>
      <w:r>
        <w:t xml:space="preserve">Figure </w:t>
      </w:r>
      <w:fldSimple w:instr=" SEQ Figure \* ARABIC ">
        <w:r w:rsidR="005028DF">
          <w:rPr>
            <w:noProof/>
          </w:rPr>
          <w:t>35</w:t>
        </w:r>
      </w:fldSimple>
      <w:r>
        <w:t>:Select</w:t>
      </w:r>
      <w:r>
        <w:rPr>
          <w:noProof/>
        </w:rPr>
        <w:t xml:space="preserve"> Student</w:t>
      </w:r>
    </w:p>
    <w:p w14:paraId="56BB718B" w14:textId="77777777" w:rsidR="00E77B31" w:rsidRDefault="00E77B31" w:rsidP="00E77B31">
      <w:pPr>
        <w:spacing w:after="160" w:line="259" w:lineRule="auto"/>
        <w:jc w:val="left"/>
      </w:pPr>
    </w:p>
    <w:p w14:paraId="54297D54" w14:textId="1082DA86" w:rsidR="00272415" w:rsidRDefault="00E77B31" w:rsidP="005232EE">
      <w:pPr>
        <w:pStyle w:val="Heading2"/>
        <w:numPr>
          <w:ilvl w:val="1"/>
          <w:numId w:val="11"/>
        </w:numPr>
      </w:pPr>
      <w:r>
        <w:br w:type="page"/>
      </w:r>
      <w:r w:rsidR="00272415">
        <w:lastRenderedPageBreak/>
        <w:t>Student_Assignment</w:t>
      </w:r>
    </w:p>
    <w:p w14:paraId="56B9D0D0" w14:textId="77777777" w:rsidR="00272415" w:rsidRPr="005A4807" w:rsidRDefault="00272415" w:rsidP="00272415">
      <w:r>
        <w:rPr>
          <w:noProof/>
        </w:rPr>
        <w:drawing>
          <wp:inline distT="0" distB="0" distL="0" distR="0" wp14:anchorId="3C5EF6A9" wp14:editId="55813D5E">
            <wp:extent cx="4533900" cy="709350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540177" cy="7103324"/>
                    </a:xfrm>
                    <a:prstGeom prst="rect">
                      <a:avLst/>
                    </a:prstGeom>
                    <a:noFill/>
                    <a:ln>
                      <a:noFill/>
                    </a:ln>
                  </pic:spPr>
                </pic:pic>
              </a:graphicData>
            </a:graphic>
          </wp:inline>
        </w:drawing>
      </w:r>
    </w:p>
    <w:p w14:paraId="318C987A" w14:textId="3A9456F9" w:rsidR="00272415" w:rsidRDefault="00272415" w:rsidP="00272415">
      <w:pPr>
        <w:pStyle w:val="Caption"/>
      </w:pPr>
      <w:r>
        <w:t xml:space="preserve">Figure </w:t>
      </w:r>
      <w:fldSimple w:instr=" SEQ Figure \* ARABIC ">
        <w:r w:rsidR="005028DF">
          <w:rPr>
            <w:noProof/>
          </w:rPr>
          <w:t>36</w:t>
        </w:r>
      </w:fldSimple>
      <w:r>
        <w:t>:Select</w:t>
      </w:r>
      <w:r>
        <w:rPr>
          <w:noProof/>
        </w:rPr>
        <w:t xml:space="preserve"> Student_Assignment</w:t>
      </w:r>
    </w:p>
    <w:p w14:paraId="79C23CC9" w14:textId="77777777" w:rsidR="00272415" w:rsidRDefault="00272415" w:rsidP="00272415">
      <w:pPr>
        <w:spacing w:after="160" w:line="259" w:lineRule="auto"/>
        <w:jc w:val="left"/>
      </w:pPr>
    </w:p>
    <w:p w14:paraId="4012F316" w14:textId="20FF2E01" w:rsidR="009E5562" w:rsidRDefault="00272415" w:rsidP="005232EE">
      <w:pPr>
        <w:pStyle w:val="Heading2"/>
        <w:numPr>
          <w:ilvl w:val="1"/>
          <w:numId w:val="12"/>
        </w:numPr>
      </w:pPr>
      <w:r>
        <w:br w:type="page"/>
      </w:r>
      <w:r w:rsidR="009E5562">
        <w:lastRenderedPageBreak/>
        <w:t>Student_Attendance</w:t>
      </w:r>
    </w:p>
    <w:p w14:paraId="32047A65" w14:textId="77777777" w:rsidR="009E5562" w:rsidRPr="005A4807" w:rsidRDefault="009E5562" w:rsidP="009E5562">
      <w:r>
        <w:rPr>
          <w:noProof/>
        </w:rPr>
        <w:drawing>
          <wp:inline distT="0" distB="0" distL="0" distR="0" wp14:anchorId="0601440C" wp14:editId="0CBC2627">
            <wp:extent cx="4991100" cy="7649915"/>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997974" cy="7660450"/>
                    </a:xfrm>
                    <a:prstGeom prst="rect">
                      <a:avLst/>
                    </a:prstGeom>
                    <a:noFill/>
                    <a:ln>
                      <a:noFill/>
                    </a:ln>
                  </pic:spPr>
                </pic:pic>
              </a:graphicData>
            </a:graphic>
          </wp:inline>
        </w:drawing>
      </w:r>
    </w:p>
    <w:p w14:paraId="70D841A4" w14:textId="38FEE511" w:rsidR="009E5562" w:rsidRDefault="009E5562" w:rsidP="009E5562">
      <w:pPr>
        <w:pStyle w:val="Caption"/>
      </w:pPr>
      <w:r>
        <w:t xml:space="preserve">Figure </w:t>
      </w:r>
      <w:fldSimple w:instr=" SEQ Figure \* ARABIC ">
        <w:r w:rsidR="005028DF">
          <w:rPr>
            <w:noProof/>
          </w:rPr>
          <w:t>37</w:t>
        </w:r>
      </w:fldSimple>
      <w:r>
        <w:t>:Select</w:t>
      </w:r>
      <w:r>
        <w:rPr>
          <w:noProof/>
        </w:rPr>
        <w:t xml:space="preserve"> Attendance</w:t>
      </w:r>
    </w:p>
    <w:p w14:paraId="335B1F53" w14:textId="77777777" w:rsidR="009E5562" w:rsidRDefault="009E5562" w:rsidP="009E5562">
      <w:pPr>
        <w:spacing w:after="160" w:line="259" w:lineRule="auto"/>
        <w:jc w:val="left"/>
      </w:pPr>
    </w:p>
    <w:p w14:paraId="401A24F5" w14:textId="6BA6786E" w:rsidR="009E5562" w:rsidRDefault="009E5562" w:rsidP="005232EE">
      <w:pPr>
        <w:pStyle w:val="Heading2"/>
        <w:numPr>
          <w:ilvl w:val="1"/>
          <w:numId w:val="7"/>
        </w:numPr>
        <w:ind w:left="1440" w:hanging="360"/>
      </w:pPr>
      <w:r>
        <w:br w:type="page"/>
      </w:r>
      <w:r>
        <w:lastRenderedPageBreak/>
        <w:t>Student_Fees</w:t>
      </w:r>
    </w:p>
    <w:p w14:paraId="46089662" w14:textId="77777777" w:rsidR="009E5562" w:rsidRPr="005A4807" w:rsidRDefault="009E5562" w:rsidP="009E5562">
      <w:r>
        <w:rPr>
          <w:noProof/>
        </w:rPr>
        <w:drawing>
          <wp:inline distT="0" distB="0" distL="0" distR="0" wp14:anchorId="5A22C02E" wp14:editId="76AF2A63">
            <wp:extent cx="5955325" cy="5410200"/>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967439" cy="5421205"/>
                    </a:xfrm>
                    <a:prstGeom prst="rect">
                      <a:avLst/>
                    </a:prstGeom>
                    <a:noFill/>
                    <a:ln>
                      <a:noFill/>
                    </a:ln>
                  </pic:spPr>
                </pic:pic>
              </a:graphicData>
            </a:graphic>
          </wp:inline>
        </w:drawing>
      </w:r>
    </w:p>
    <w:p w14:paraId="527DFD1A" w14:textId="1E1ED2B8" w:rsidR="009E5562" w:rsidRDefault="009E5562" w:rsidP="009E5562">
      <w:pPr>
        <w:pStyle w:val="Caption"/>
        <w:rPr>
          <w:noProof/>
        </w:rPr>
      </w:pPr>
      <w:r>
        <w:t xml:space="preserve">Figure </w:t>
      </w:r>
      <w:fldSimple w:instr=" SEQ Figure \* ARABIC ">
        <w:r w:rsidR="005028DF">
          <w:rPr>
            <w:noProof/>
          </w:rPr>
          <w:t>38</w:t>
        </w:r>
      </w:fldSimple>
      <w:r>
        <w:t>:Select</w:t>
      </w:r>
      <w:r>
        <w:rPr>
          <w:noProof/>
        </w:rPr>
        <w:t xml:space="preserve"> Fees</w:t>
      </w:r>
    </w:p>
    <w:p w14:paraId="63437B77" w14:textId="77777777" w:rsidR="009E5562" w:rsidRDefault="009E5562">
      <w:pPr>
        <w:spacing w:after="160" w:line="259" w:lineRule="auto"/>
        <w:jc w:val="left"/>
        <w:rPr>
          <w:i/>
          <w:iCs/>
          <w:noProof/>
          <w:sz w:val="20"/>
          <w:szCs w:val="20"/>
        </w:rPr>
      </w:pPr>
      <w:r>
        <w:rPr>
          <w:noProof/>
        </w:rPr>
        <w:br w:type="page"/>
      </w:r>
    </w:p>
    <w:p w14:paraId="38FA1745" w14:textId="3BE1D37B" w:rsidR="009E5562" w:rsidRDefault="009E5562" w:rsidP="005232EE">
      <w:pPr>
        <w:pStyle w:val="Heading2"/>
        <w:numPr>
          <w:ilvl w:val="1"/>
          <w:numId w:val="13"/>
        </w:numPr>
      </w:pPr>
      <w:r>
        <w:lastRenderedPageBreak/>
        <w:t>Teacher</w:t>
      </w:r>
    </w:p>
    <w:p w14:paraId="6D5B7CEB" w14:textId="77777777" w:rsidR="009E5562" w:rsidRPr="005A4807" w:rsidRDefault="009E5562" w:rsidP="009E5562">
      <w:r>
        <w:rPr>
          <w:noProof/>
        </w:rPr>
        <w:drawing>
          <wp:inline distT="0" distB="0" distL="0" distR="0" wp14:anchorId="4C3F35E7" wp14:editId="6398D7AC">
            <wp:extent cx="6548165" cy="403860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6560765" cy="4046371"/>
                    </a:xfrm>
                    <a:prstGeom prst="rect">
                      <a:avLst/>
                    </a:prstGeom>
                    <a:noFill/>
                    <a:ln>
                      <a:noFill/>
                    </a:ln>
                  </pic:spPr>
                </pic:pic>
              </a:graphicData>
            </a:graphic>
          </wp:inline>
        </w:drawing>
      </w:r>
    </w:p>
    <w:p w14:paraId="69D42ED1" w14:textId="271C2086" w:rsidR="009E5562" w:rsidRDefault="009E5562" w:rsidP="009E5562">
      <w:pPr>
        <w:pStyle w:val="Caption"/>
      </w:pPr>
      <w:r>
        <w:t xml:space="preserve">Figure </w:t>
      </w:r>
      <w:fldSimple w:instr=" SEQ Figure \* ARABIC ">
        <w:r w:rsidR="005028DF">
          <w:rPr>
            <w:noProof/>
          </w:rPr>
          <w:t>39</w:t>
        </w:r>
      </w:fldSimple>
      <w:r>
        <w:t>:Select</w:t>
      </w:r>
      <w:r>
        <w:rPr>
          <w:noProof/>
        </w:rPr>
        <w:t xml:space="preserve"> Teacher</w:t>
      </w:r>
    </w:p>
    <w:p w14:paraId="0C14F40D" w14:textId="77777777" w:rsidR="009E5562" w:rsidRDefault="009E5562" w:rsidP="009E5562">
      <w:pPr>
        <w:spacing w:after="160" w:line="259" w:lineRule="auto"/>
        <w:jc w:val="left"/>
      </w:pPr>
    </w:p>
    <w:p w14:paraId="1AE34E52" w14:textId="77777777" w:rsidR="009E5562" w:rsidRDefault="009E5562" w:rsidP="009E5562">
      <w:pPr>
        <w:spacing w:after="160" w:line="259" w:lineRule="auto"/>
        <w:jc w:val="left"/>
      </w:pPr>
      <w:r>
        <w:br w:type="page"/>
      </w:r>
    </w:p>
    <w:p w14:paraId="64C45C94" w14:textId="194CB087" w:rsidR="00B51C75" w:rsidRDefault="00B51C75" w:rsidP="001109F0">
      <w:pPr>
        <w:pStyle w:val="Heading1"/>
      </w:pPr>
      <w:r>
        <w:lastRenderedPageBreak/>
        <w:t>Forms</w:t>
      </w:r>
    </w:p>
    <w:p w14:paraId="7EAB7AE1" w14:textId="77777777" w:rsidR="00FC4D8C" w:rsidRDefault="00FC4D8C" w:rsidP="00FC4D8C">
      <w:pPr>
        <w:pStyle w:val="Heading2"/>
        <w:rPr>
          <w:sz w:val="28"/>
          <w:szCs w:val="29"/>
        </w:rPr>
      </w:pPr>
      <w:r>
        <w:t>Dashboard</w:t>
      </w:r>
    </w:p>
    <w:p w14:paraId="60B5F9DE" w14:textId="77777777" w:rsidR="002A14F1" w:rsidRDefault="00FC4D8C" w:rsidP="002A14F1">
      <w:pPr>
        <w:keepNext/>
      </w:pPr>
      <w:r w:rsidRPr="00FC4D8C">
        <w:rPr>
          <w:noProof/>
        </w:rPr>
        <w:drawing>
          <wp:inline distT="0" distB="0" distL="0" distR="0" wp14:anchorId="620CFBAF" wp14:editId="3DD91D2D">
            <wp:extent cx="6684672" cy="3390900"/>
            <wp:effectExtent l="38100" t="38100" r="97155" b="95250"/>
            <wp:docPr id="68" name="Picture 68"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Website&#10;&#10;Description automatically generated with low confidence"/>
                    <pic:cNvPicPr/>
                  </pic:nvPicPr>
                  <pic:blipFill>
                    <a:blip r:embed="rId53"/>
                    <a:stretch>
                      <a:fillRect/>
                    </a:stretch>
                  </pic:blipFill>
                  <pic:spPr>
                    <a:xfrm>
                      <a:off x="0" y="0"/>
                      <a:ext cx="6688951" cy="3393071"/>
                    </a:xfrm>
                    <a:prstGeom prst="rect">
                      <a:avLst/>
                    </a:prstGeom>
                    <a:effectLst>
                      <a:outerShdw blurRad="50800" dist="38100" dir="2700000" algn="tl" rotWithShape="0">
                        <a:prstClr val="black">
                          <a:alpha val="40000"/>
                        </a:prstClr>
                      </a:outerShdw>
                    </a:effectLst>
                  </pic:spPr>
                </pic:pic>
              </a:graphicData>
            </a:graphic>
          </wp:inline>
        </w:drawing>
      </w:r>
    </w:p>
    <w:p w14:paraId="3398101F" w14:textId="19DD5459" w:rsidR="00FC4D8C" w:rsidRDefault="002A14F1" w:rsidP="002A14F1">
      <w:pPr>
        <w:pStyle w:val="Caption"/>
        <w:rPr>
          <w:noProof/>
        </w:rPr>
      </w:pPr>
      <w:r>
        <w:t xml:space="preserve">Figure </w:t>
      </w:r>
      <w:fldSimple w:instr=" SEQ Figure \* ARABIC ">
        <w:r w:rsidR="005028DF">
          <w:rPr>
            <w:noProof/>
          </w:rPr>
          <w:t>40</w:t>
        </w:r>
      </w:fldSimple>
      <w:r>
        <w:t xml:space="preserve">: </w:t>
      </w:r>
      <w:proofErr w:type="spellStart"/>
      <w:r>
        <w:t>WebForms</w:t>
      </w:r>
      <w:proofErr w:type="spellEnd"/>
      <w:r>
        <w:rPr>
          <w:noProof/>
        </w:rPr>
        <w:t xml:space="preserve"> Dashboard</w:t>
      </w:r>
    </w:p>
    <w:p w14:paraId="7A8113DC" w14:textId="4996F74F" w:rsidR="005C10E8" w:rsidRDefault="00AD150A" w:rsidP="005C10E8">
      <w:pPr>
        <w:pStyle w:val="Heading2"/>
      </w:pPr>
      <w:r>
        <w:lastRenderedPageBreak/>
        <w:t>Basic</w:t>
      </w:r>
      <w:r w:rsidR="005C10E8">
        <w:t xml:space="preserve"> Forms</w:t>
      </w:r>
    </w:p>
    <w:p w14:paraId="29A9607E" w14:textId="26D19949" w:rsidR="005C10E8" w:rsidRDefault="00641586" w:rsidP="00641586">
      <w:pPr>
        <w:pStyle w:val="Heading3"/>
      </w:pPr>
      <w:r>
        <w:t>Teacher Form</w:t>
      </w:r>
    </w:p>
    <w:p w14:paraId="213B3B77" w14:textId="77777777" w:rsidR="00B51960" w:rsidRDefault="00B51960" w:rsidP="00B51960">
      <w:pPr>
        <w:keepNext/>
      </w:pPr>
      <w:r w:rsidRPr="00B51960">
        <w:rPr>
          <w:noProof/>
        </w:rPr>
        <w:drawing>
          <wp:inline distT="0" distB="0" distL="0" distR="0" wp14:anchorId="1D83BE20" wp14:editId="3E282793">
            <wp:extent cx="5943600" cy="3014980"/>
            <wp:effectExtent l="38100" t="38100" r="95250" b="9017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54"/>
                    <a:stretch>
                      <a:fillRect/>
                    </a:stretch>
                  </pic:blipFill>
                  <pic:spPr>
                    <a:xfrm>
                      <a:off x="0" y="0"/>
                      <a:ext cx="5943600" cy="3014980"/>
                    </a:xfrm>
                    <a:prstGeom prst="rect">
                      <a:avLst/>
                    </a:prstGeom>
                    <a:effectLst>
                      <a:outerShdw blurRad="50800" dist="38100" dir="2700000" algn="tl" rotWithShape="0">
                        <a:prstClr val="black">
                          <a:alpha val="40000"/>
                        </a:prstClr>
                      </a:outerShdw>
                    </a:effectLst>
                  </pic:spPr>
                </pic:pic>
              </a:graphicData>
            </a:graphic>
          </wp:inline>
        </w:drawing>
      </w:r>
    </w:p>
    <w:p w14:paraId="51F24FB3" w14:textId="26C7A05A" w:rsidR="00B51960" w:rsidRDefault="00B51960" w:rsidP="00B51960">
      <w:pPr>
        <w:pStyle w:val="Caption"/>
      </w:pPr>
      <w:r>
        <w:t xml:space="preserve">Figure </w:t>
      </w:r>
      <w:fldSimple w:instr=" SEQ Figure \* ARABIC ">
        <w:r w:rsidR="005028DF">
          <w:rPr>
            <w:noProof/>
          </w:rPr>
          <w:t>41</w:t>
        </w:r>
      </w:fldSimple>
      <w:r>
        <w:t>: Teacher Form</w:t>
      </w:r>
    </w:p>
    <w:p w14:paraId="03299ACC" w14:textId="77777777" w:rsidR="00492E7B" w:rsidRDefault="00492E7B">
      <w:pPr>
        <w:spacing w:after="160" w:line="259" w:lineRule="auto"/>
        <w:jc w:val="left"/>
        <w:rPr>
          <w:rFonts w:eastAsiaTheme="majorEastAsia" w:cstheme="majorBidi"/>
          <w:b/>
          <w:szCs w:val="28"/>
        </w:rPr>
      </w:pPr>
      <w:r>
        <w:br w:type="page"/>
      </w:r>
    </w:p>
    <w:p w14:paraId="564AC212" w14:textId="73363F5C" w:rsidR="004D115F" w:rsidRDefault="004D115F" w:rsidP="004D115F">
      <w:pPr>
        <w:pStyle w:val="Heading3"/>
      </w:pPr>
      <w:r>
        <w:lastRenderedPageBreak/>
        <w:t>Address Form</w:t>
      </w:r>
    </w:p>
    <w:p w14:paraId="114BF18A" w14:textId="5B3C32A5" w:rsidR="004D115F" w:rsidRDefault="004D115F" w:rsidP="004D115F">
      <w:r w:rsidRPr="004D115F">
        <w:rPr>
          <w:noProof/>
        </w:rPr>
        <w:drawing>
          <wp:inline distT="0" distB="0" distL="0" distR="0" wp14:anchorId="4020D081" wp14:editId="30D8286B">
            <wp:extent cx="5943600" cy="3024505"/>
            <wp:effectExtent l="38100" t="38100" r="95250" b="9969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55"/>
                    <a:stretch>
                      <a:fillRect/>
                    </a:stretch>
                  </pic:blipFill>
                  <pic:spPr>
                    <a:xfrm>
                      <a:off x="0" y="0"/>
                      <a:ext cx="5943600" cy="3024505"/>
                    </a:xfrm>
                    <a:prstGeom prst="rect">
                      <a:avLst/>
                    </a:prstGeom>
                    <a:effectLst>
                      <a:outerShdw blurRad="50800" dist="38100" dir="2700000" algn="tl" rotWithShape="0">
                        <a:prstClr val="black">
                          <a:alpha val="40000"/>
                        </a:prstClr>
                      </a:outerShdw>
                    </a:effectLst>
                  </pic:spPr>
                </pic:pic>
              </a:graphicData>
            </a:graphic>
          </wp:inline>
        </w:drawing>
      </w:r>
    </w:p>
    <w:p w14:paraId="2F6FC31A" w14:textId="77777777" w:rsidR="004D115F" w:rsidRPr="004D115F" w:rsidRDefault="004D115F" w:rsidP="004D115F"/>
    <w:p w14:paraId="5396FC3D" w14:textId="05FF5B78" w:rsidR="005D397A" w:rsidRDefault="00492E7B" w:rsidP="00492E7B">
      <w:pPr>
        <w:pStyle w:val="Caption"/>
      </w:pPr>
      <w:r>
        <w:t xml:space="preserve">Figure </w:t>
      </w:r>
      <w:fldSimple w:instr=" SEQ Figure \* ARABIC ">
        <w:r w:rsidR="005028DF">
          <w:rPr>
            <w:noProof/>
          </w:rPr>
          <w:t>42</w:t>
        </w:r>
      </w:fldSimple>
      <w:r>
        <w:t>: Teacher Form</w:t>
      </w:r>
    </w:p>
    <w:p w14:paraId="2107338B" w14:textId="77777777" w:rsidR="005D397A" w:rsidRDefault="005D397A">
      <w:pPr>
        <w:spacing w:after="160" w:line="259" w:lineRule="auto"/>
        <w:jc w:val="left"/>
        <w:rPr>
          <w:i/>
          <w:iCs/>
          <w:sz w:val="20"/>
          <w:szCs w:val="20"/>
        </w:rPr>
      </w:pPr>
      <w:r>
        <w:br w:type="page"/>
      </w:r>
    </w:p>
    <w:p w14:paraId="2E1CE7A9" w14:textId="1BCC67D6" w:rsidR="00B51C75" w:rsidRDefault="005D397A" w:rsidP="005D397A">
      <w:pPr>
        <w:pStyle w:val="Heading3"/>
      </w:pPr>
      <w:r>
        <w:lastRenderedPageBreak/>
        <w:t xml:space="preserve">Module Form </w:t>
      </w:r>
    </w:p>
    <w:p w14:paraId="0BB839AA" w14:textId="77777777" w:rsidR="005D397A" w:rsidRPr="005D397A" w:rsidRDefault="005D397A" w:rsidP="005D397A"/>
    <w:p w14:paraId="3EBF2EF6" w14:textId="428DD190" w:rsidR="00492E7B" w:rsidRDefault="005D397A" w:rsidP="00FC4D8C">
      <w:pPr>
        <w:rPr>
          <w:sz w:val="28"/>
          <w:szCs w:val="29"/>
        </w:rPr>
      </w:pPr>
      <w:r w:rsidRPr="005D397A">
        <w:rPr>
          <w:noProof/>
          <w:sz w:val="28"/>
          <w:szCs w:val="29"/>
        </w:rPr>
        <w:drawing>
          <wp:inline distT="0" distB="0" distL="0" distR="0" wp14:anchorId="55AD57DB" wp14:editId="7E8FFC52">
            <wp:extent cx="6403118" cy="3238500"/>
            <wp:effectExtent l="38100" t="38100" r="93345" b="9525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56"/>
                    <a:stretch>
                      <a:fillRect/>
                    </a:stretch>
                  </pic:blipFill>
                  <pic:spPr>
                    <a:xfrm>
                      <a:off x="0" y="0"/>
                      <a:ext cx="6407729" cy="3240832"/>
                    </a:xfrm>
                    <a:prstGeom prst="rect">
                      <a:avLst/>
                    </a:prstGeom>
                    <a:effectLst>
                      <a:outerShdw blurRad="50800" dist="38100" dir="2700000" algn="tl" rotWithShape="0">
                        <a:prstClr val="black">
                          <a:alpha val="40000"/>
                        </a:prstClr>
                      </a:outerShdw>
                    </a:effectLst>
                  </pic:spPr>
                </pic:pic>
              </a:graphicData>
            </a:graphic>
          </wp:inline>
        </w:drawing>
      </w:r>
    </w:p>
    <w:p w14:paraId="6072C6AE" w14:textId="6F075153" w:rsidR="005D397A" w:rsidRDefault="005D397A" w:rsidP="005D397A">
      <w:pPr>
        <w:pStyle w:val="Caption"/>
      </w:pPr>
      <w:r>
        <w:t xml:space="preserve">Figure </w:t>
      </w:r>
      <w:fldSimple w:instr=" SEQ Figure \* ARABIC ">
        <w:r w:rsidR="005028DF">
          <w:rPr>
            <w:noProof/>
          </w:rPr>
          <w:t>43</w:t>
        </w:r>
      </w:fldSimple>
      <w:r>
        <w:t>: Module Form</w:t>
      </w:r>
    </w:p>
    <w:p w14:paraId="17F220D8" w14:textId="4462869E" w:rsidR="00F66793" w:rsidRDefault="00F66793">
      <w:pPr>
        <w:spacing w:after="160" w:line="259" w:lineRule="auto"/>
        <w:jc w:val="left"/>
        <w:rPr>
          <w:sz w:val="28"/>
          <w:szCs w:val="29"/>
        </w:rPr>
      </w:pPr>
      <w:r>
        <w:rPr>
          <w:sz w:val="28"/>
          <w:szCs w:val="29"/>
        </w:rPr>
        <w:br w:type="page"/>
      </w:r>
    </w:p>
    <w:p w14:paraId="12D3425A" w14:textId="78AC7843" w:rsidR="00492E7B" w:rsidRDefault="00F66793" w:rsidP="00F66793">
      <w:pPr>
        <w:pStyle w:val="Heading3"/>
      </w:pPr>
      <w:r>
        <w:lastRenderedPageBreak/>
        <w:t>Department Form</w:t>
      </w:r>
    </w:p>
    <w:p w14:paraId="0B8E8E3D" w14:textId="77777777" w:rsidR="00F66793" w:rsidRPr="00F66793" w:rsidRDefault="00F66793" w:rsidP="00F66793"/>
    <w:p w14:paraId="7A634C82" w14:textId="4CBBB9E4" w:rsidR="00F66793" w:rsidRPr="00F66793" w:rsidRDefault="00F66793" w:rsidP="00F66793">
      <w:r w:rsidRPr="00F66793">
        <w:rPr>
          <w:noProof/>
        </w:rPr>
        <w:drawing>
          <wp:inline distT="0" distB="0" distL="0" distR="0" wp14:anchorId="58D72F40" wp14:editId="3089DBC8">
            <wp:extent cx="6407646" cy="3200400"/>
            <wp:effectExtent l="38100" t="38100" r="88900" b="9525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57"/>
                    <a:stretch>
                      <a:fillRect/>
                    </a:stretch>
                  </pic:blipFill>
                  <pic:spPr>
                    <a:xfrm>
                      <a:off x="0" y="0"/>
                      <a:ext cx="6411271" cy="3202211"/>
                    </a:xfrm>
                    <a:prstGeom prst="rect">
                      <a:avLst/>
                    </a:prstGeom>
                    <a:effectLst>
                      <a:outerShdw blurRad="50800" dist="38100" dir="2700000" algn="tl" rotWithShape="0">
                        <a:prstClr val="black">
                          <a:alpha val="40000"/>
                        </a:prstClr>
                      </a:outerShdw>
                    </a:effectLst>
                  </pic:spPr>
                </pic:pic>
              </a:graphicData>
            </a:graphic>
          </wp:inline>
        </w:drawing>
      </w:r>
    </w:p>
    <w:p w14:paraId="0EB606FE" w14:textId="371C5914" w:rsidR="00B40F79" w:rsidRDefault="00F66793" w:rsidP="00F66793">
      <w:pPr>
        <w:pStyle w:val="Caption"/>
      </w:pPr>
      <w:r>
        <w:t xml:space="preserve">Figure </w:t>
      </w:r>
      <w:fldSimple w:instr=" SEQ Figure \* ARABIC ">
        <w:r w:rsidR="005028DF">
          <w:rPr>
            <w:noProof/>
          </w:rPr>
          <w:t>44</w:t>
        </w:r>
      </w:fldSimple>
      <w:r>
        <w:t>: Department Form</w:t>
      </w:r>
    </w:p>
    <w:p w14:paraId="2C36AE62" w14:textId="77777777" w:rsidR="00B40F79" w:rsidRDefault="00B40F79">
      <w:pPr>
        <w:spacing w:after="160" w:line="259" w:lineRule="auto"/>
        <w:jc w:val="left"/>
        <w:rPr>
          <w:i/>
          <w:iCs/>
          <w:sz w:val="20"/>
          <w:szCs w:val="20"/>
        </w:rPr>
      </w:pPr>
      <w:r>
        <w:br w:type="page"/>
      </w:r>
    </w:p>
    <w:p w14:paraId="1A38DDEF" w14:textId="14B99800" w:rsidR="00492E7B" w:rsidRDefault="00B40F79" w:rsidP="00B40F79">
      <w:pPr>
        <w:pStyle w:val="Heading3"/>
      </w:pPr>
      <w:r>
        <w:lastRenderedPageBreak/>
        <w:t>Student Form</w:t>
      </w:r>
    </w:p>
    <w:p w14:paraId="2F08E795" w14:textId="77777777" w:rsidR="00B40F79" w:rsidRPr="00B40F79" w:rsidRDefault="00B40F79" w:rsidP="00B40F79"/>
    <w:p w14:paraId="3235A79F" w14:textId="1F5440F4" w:rsidR="00B40F79" w:rsidRPr="00B40F79" w:rsidRDefault="00B40F79" w:rsidP="00B40F79">
      <w:r w:rsidRPr="00B40F79">
        <w:rPr>
          <w:noProof/>
        </w:rPr>
        <w:drawing>
          <wp:inline distT="0" distB="0" distL="0" distR="0" wp14:anchorId="7E4C8FF4" wp14:editId="3A307CC8">
            <wp:extent cx="5943600" cy="3024505"/>
            <wp:effectExtent l="38100" t="38100" r="95250" b="99695"/>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58"/>
                    <a:stretch>
                      <a:fillRect/>
                    </a:stretch>
                  </pic:blipFill>
                  <pic:spPr>
                    <a:xfrm>
                      <a:off x="0" y="0"/>
                      <a:ext cx="5943600" cy="3024505"/>
                    </a:xfrm>
                    <a:prstGeom prst="rect">
                      <a:avLst/>
                    </a:prstGeom>
                    <a:effectLst>
                      <a:outerShdw blurRad="50800" dist="38100" dir="2700000" algn="tl" rotWithShape="0">
                        <a:prstClr val="black">
                          <a:alpha val="40000"/>
                        </a:prstClr>
                      </a:outerShdw>
                    </a:effectLst>
                  </pic:spPr>
                </pic:pic>
              </a:graphicData>
            </a:graphic>
          </wp:inline>
        </w:drawing>
      </w:r>
    </w:p>
    <w:p w14:paraId="7E270469" w14:textId="4031064B" w:rsidR="00B40F79" w:rsidRDefault="00B40F79" w:rsidP="00B40F79">
      <w:pPr>
        <w:pStyle w:val="Caption"/>
      </w:pPr>
      <w:r>
        <w:t xml:space="preserve">Figure </w:t>
      </w:r>
      <w:fldSimple w:instr=" SEQ Figure \* ARABIC ">
        <w:r w:rsidR="005028DF">
          <w:rPr>
            <w:noProof/>
          </w:rPr>
          <w:t>45</w:t>
        </w:r>
      </w:fldSimple>
      <w:r>
        <w:t>: Student Form</w:t>
      </w:r>
    </w:p>
    <w:p w14:paraId="24D10CA1" w14:textId="02DE3C8E" w:rsidR="00492E7B" w:rsidRDefault="00492E7B" w:rsidP="00FC4D8C">
      <w:pPr>
        <w:rPr>
          <w:sz w:val="28"/>
          <w:szCs w:val="29"/>
        </w:rPr>
      </w:pPr>
    </w:p>
    <w:p w14:paraId="22C5D2AD" w14:textId="1A300E72" w:rsidR="00492E7B" w:rsidRDefault="00492E7B" w:rsidP="00FC4D8C">
      <w:pPr>
        <w:rPr>
          <w:sz w:val="28"/>
          <w:szCs w:val="29"/>
        </w:rPr>
      </w:pPr>
    </w:p>
    <w:p w14:paraId="40A6DC7E" w14:textId="77777777" w:rsidR="00492E7B" w:rsidRPr="00FC4D8C" w:rsidRDefault="00492E7B" w:rsidP="00FC4D8C">
      <w:pPr>
        <w:rPr>
          <w:sz w:val="28"/>
          <w:szCs w:val="29"/>
        </w:rPr>
      </w:pPr>
    </w:p>
    <w:p w14:paraId="1E28BDAE" w14:textId="77777777" w:rsidR="00F73BB6" w:rsidRDefault="00492E7B">
      <w:pPr>
        <w:spacing w:after="160" w:line="259" w:lineRule="auto"/>
        <w:jc w:val="left"/>
      </w:pPr>
      <w:r>
        <w:br w:type="page"/>
      </w:r>
    </w:p>
    <w:p w14:paraId="01CCBA95" w14:textId="46E4BD0B" w:rsidR="00F73BB6" w:rsidRDefault="00F73BB6" w:rsidP="00F73BB6">
      <w:pPr>
        <w:pStyle w:val="Heading2"/>
      </w:pPr>
      <w:r>
        <w:lastRenderedPageBreak/>
        <w:t>Complex Forms</w:t>
      </w:r>
    </w:p>
    <w:p w14:paraId="50352D68" w14:textId="6557075D" w:rsidR="00F73BB6" w:rsidRDefault="00F73BB6" w:rsidP="00F73BB6">
      <w:pPr>
        <w:pStyle w:val="Heading3"/>
      </w:pPr>
      <w:r>
        <w:t>Teacher-Module Mapping</w:t>
      </w:r>
    </w:p>
    <w:p w14:paraId="56C2730B" w14:textId="11A495CF" w:rsidR="00F73BB6" w:rsidRDefault="00F73BB6" w:rsidP="00F73BB6">
      <w:pPr>
        <w:pStyle w:val="Heading4"/>
      </w:pPr>
      <w:r>
        <w:t>Form</w:t>
      </w:r>
    </w:p>
    <w:p w14:paraId="51CE7500" w14:textId="77777777" w:rsidR="00F73BB6" w:rsidRDefault="00F73BB6" w:rsidP="00F73BB6">
      <w:pPr>
        <w:keepNext/>
      </w:pPr>
      <w:r w:rsidRPr="00F73BB6">
        <w:rPr>
          <w:noProof/>
        </w:rPr>
        <w:drawing>
          <wp:inline distT="0" distB="0" distL="0" distR="0" wp14:anchorId="335E9EE9" wp14:editId="5488BF08">
            <wp:extent cx="5943600" cy="3011805"/>
            <wp:effectExtent l="38100" t="38100" r="95250" b="93345"/>
            <wp:docPr id="74" name="Picture 7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 Teams&#10;&#10;Description automatically generated"/>
                    <pic:cNvPicPr/>
                  </pic:nvPicPr>
                  <pic:blipFill>
                    <a:blip r:embed="rId59"/>
                    <a:stretch>
                      <a:fillRect/>
                    </a:stretch>
                  </pic:blipFill>
                  <pic:spPr>
                    <a:xfrm>
                      <a:off x="0" y="0"/>
                      <a:ext cx="5943600" cy="3011805"/>
                    </a:xfrm>
                    <a:prstGeom prst="rect">
                      <a:avLst/>
                    </a:prstGeom>
                    <a:effectLst>
                      <a:outerShdw blurRad="50800" dist="38100" dir="2700000" algn="tl" rotWithShape="0">
                        <a:prstClr val="black">
                          <a:alpha val="40000"/>
                        </a:prstClr>
                      </a:outerShdw>
                    </a:effectLst>
                  </pic:spPr>
                </pic:pic>
              </a:graphicData>
            </a:graphic>
          </wp:inline>
        </w:drawing>
      </w:r>
    </w:p>
    <w:p w14:paraId="7213D866" w14:textId="7354D201" w:rsidR="00F73BB6" w:rsidRDefault="00F73BB6" w:rsidP="00F73BB6">
      <w:pPr>
        <w:pStyle w:val="Caption"/>
      </w:pPr>
      <w:r>
        <w:t xml:space="preserve">Figure </w:t>
      </w:r>
      <w:fldSimple w:instr=" SEQ Figure \* ARABIC ">
        <w:r w:rsidR="005028DF">
          <w:rPr>
            <w:noProof/>
          </w:rPr>
          <w:t>46</w:t>
        </w:r>
      </w:fldSimple>
      <w:r>
        <w:t>: Teacher Module Mapping Form Before Selection</w:t>
      </w:r>
    </w:p>
    <w:p w14:paraId="207471D0" w14:textId="2E3EE96B" w:rsidR="00F73BB6" w:rsidRDefault="00F73BB6" w:rsidP="00F73BB6"/>
    <w:p w14:paraId="4CBE7393" w14:textId="1720472F" w:rsidR="00F73BB6" w:rsidRDefault="00F73BB6" w:rsidP="00F73BB6">
      <w:pPr>
        <w:pStyle w:val="Caption"/>
      </w:pPr>
      <w:r w:rsidRPr="00F73BB6">
        <w:rPr>
          <w:noProof/>
        </w:rPr>
        <w:lastRenderedPageBreak/>
        <w:drawing>
          <wp:inline distT="0" distB="0" distL="0" distR="0" wp14:anchorId="3DCEB35C" wp14:editId="5C66AD4C">
            <wp:extent cx="5943600" cy="3020060"/>
            <wp:effectExtent l="38100" t="38100" r="95250" b="10414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60"/>
                    <a:stretch>
                      <a:fillRect/>
                    </a:stretch>
                  </pic:blipFill>
                  <pic:spPr>
                    <a:xfrm>
                      <a:off x="0" y="0"/>
                      <a:ext cx="5943600" cy="3020060"/>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fldSimple w:instr=" SEQ Figure \* ARABIC ">
        <w:r w:rsidR="005028DF">
          <w:rPr>
            <w:noProof/>
          </w:rPr>
          <w:t>47</w:t>
        </w:r>
      </w:fldSimple>
      <w:r>
        <w:t xml:space="preserve">: Teacher Module Mapping Form </w:t>
      </w:r>
      <w:r w:rsidR="009E235E">
        <w:t>After</w:t>
      </w:r>
      <w:r>
        <w:t xml:space="preserve"> Selection</w:t>
      </w:r>
    </w:p>
    <w:p w14:paraId="3E8D71D5" w14:textId="7E493596" w:rsidR="00251AF9" w:rsidRDefault="00251AF9">
      <w:pPr>
        <w:spacing w:after="160" w:line="259" w:lineRule="auto"/>
        <w:jc w:val="left"/>
      </w:pPr>
      <w:r>
        <w:br w:type="page"/>
      </w:r>
    </w:p>
    <w:p w14:paraId="5999ACC8" w14:textId="63B1C218" w:rsidR="00F73BB6" w:rsidRDefault="0025717B" w:rsidP="00251AF9">
      <w:pPr>
        <w:pStyle w:val="Heading4"/>
      </w:pPr>
      <w:r>
        <w:lastRenderedPageBreak/>
        <w:t>Query</w:t>
      </w:r>
    </w:p>
    <w:p w14:paraId="1D4FDD00" w14:textId="77777777" w:rsidR="00BA4EA9" w:rsidRPr="00BA4EA9" w:rsidRDefault="00BA4EA9" w:rsidP="00BA4EA9"/>
    <w:p w14:paraId="6C30A886" w14:textId="77777777" w:rsidR="001B3EDA" w:rsidRDefault="001B3EDA" w:rsidP="001B3EDA">
      <w:r>
        <w:t>Assuming the selected student has student_id 1, the query is as following:</w:t>
      </w:r>
    </w:p>
    <w:p w14:paraId="7DD74D4F"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SELECT </w:t>
      </w:r>
      <w:proofErr w:type="spellStart"/>
      <w:proofErr w:type="gram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w:t>
      </w:r>
      <w:proofErr w:type="gramEnd"/>
      <w:r>
        <w:rPr>
          <w:rFonts w:ascii="Consolas" w:hAnsi="Consolas"/>
          <w:color w:val="660066"/>
          <w:sz w:val="17"/>
          <w:szCs w:val="17"/>
        </w:rPr>
        <w:t>_Code</w:t>
      </w:r>
      <w:proofErr w:type="spellEnd"/>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Module Cod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t</w:t>
      </w:r>
      <w:r>
        <w:rPr>
          <w:rFonts w:ascii="Consolas" w:hAnsi="Consolas"/>
          <w:color w:val="666600"/>
          <w:sz w:val="17"/>
          <w:szCs w:val="17"/>
        </w:rPr>
        <w:t>.</w:t>
      </w:r>
      <w:r>
        <w:rPr>
          <w:rFonts w:ascii="Consolas" w:hAnsi="Consolas"/>
          <w:color w:val="660066"/>
          <w:sz w:val="17"/>
          <w:szCs w:val="17"/>
        </w:rPr>
        <w:t>Teacher_ID</w:t>
      </w:r>
      <w:proofErr w:type="spellEnd"/>
      <w:r>
        <w:rPr>
          <w:rFonts w:ascii="Consolas" w:hAnsi="Consolas"/>
          <w:color w:val="000000"/>
          <w:sz w:val="17"/>
          <w:szCs w:val="17"/>
        </w:rPr>
        <w:t xml:space="preserve"> </w:t>
      </w:r>
      <w:r>
        <w:rPr>
          <w:rFonts w:ascii="Consolas" w:hAnsi="Consolas"/>
          <w:color w:val="008800"/>
          <w:sz w:val="17"/>
          <w:szCs w:val="17"/>
        </w:rPr>
        <w:t>"Teacher ID"</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Name</w:t>
      </w:r>
      <w:proofErr w:type="spellEnd"/>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Module Nam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Credit_Hours</w:t>
      </w:r>
      <w:proofErr w:type="spellEnd"/>
      <w:r>
        <w:rPr>
          <w:rFonts w:ascii="Consolas" w:hAnsi="Consolas"/>
          <w:color w:val="000000"/>
          <w:sz w:val="17"/>
          <w:szCs w:val="17"/>
        </w:rPr>
        <w:t xml:space="preserve"> </w:t>
      </w:r>
      <w:r>
        <w:rPr>
          <w:rFonts w:ascii="Consolas" w:hAnsi="Consolas"/>
          <w:color w:val="008800"/>
          <w:sz w:val="17"/>
          <w:szCs w:val="17"/>
        </w:rPr>
        <w:t>"Credit Hours"</w:t>
      </w:r>
      <w:r>
        <w:rPr>
          <w:rFonts w:ascii="Consolas" w:hAnsi="Consolas"/>
          <w:color w:val="000000"/>
          <w:sz w:val="17"/>
          <w:szCs w:val="17"/>
        </w:rPr>
        <w:t xml:space="preserve"> </w:t>
      </w:r>
    </w:p>
    <w:p w14:paraId="47BDD5D2"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Module</w:t>
      </w:r>
      <w:r>
        <w:rPr>
          <w:rFonts w:ascii="Consolas" w:hAnsi="Consolas"/>
          <w:color w:val="000000"/>
          <w:sz w:val="17"/>
          <w:szCs w:val="17"/>
        </w:rPr>
        <w:t xml:space="preserve"> m</w:t>
      </w:r>
    </w:p>
    <w:p w14:paraId="58C0B886"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Module_Teacher</w:t>
      </w:r>
      <w:r>
        <w:rPr>
          <w:rFonts w:ascii="Consolas" w:hAnsi="Consolas"/>
          <w:color w:val="000000"/>
          <w:sz w:val="17"/>
          <w:szCs w:val="17"/>
        </w:rPr>
        <w:t xml:space="preserve"> mt ON </w:t>
      </w:r>
      <w:proofErr w:type="spellStart"/>
      <w:proofErr w:type="gramStart"/>
      <w:r>
        <w:rPr>
          <w:rFonts w:ascii="Consolas" w:hAnsi="Consolas"/>
          <w:color w:val="000000"/>
          <w:sz w:val="17"/>
          <w:szCs w:val="17"/>
        </w:rPr>
        <w:t>mt</w:t>
      </w:r>
      <w:r>
        <w:rPr>
          <w:rFonts w:ascii="Consolas" w:hAnsi="Consolas"/>
          <w:color w:val="666600"/>
          <w:sz w:val="17"/>
          <w:szCs w:val="17"/>
        </w:rPr>
        <w:t>.</w:t>
      </w:r>
      <w:r>
        <w:rPr>
          <w:rFonts w:ascii="Consolas" w:hAnsi="Consolas"/>
          <w:color w:val="660066"/>
          <w:sz w:val="17"/>
          <w:szCs w:val="17"/>
        </w:rPr>
        <w:t>Module</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Code</w:t>
      </w:r>
      <w:proofErr w:type="spellEnd"/>
    </w:p>
    <w:p w14:paraId="7473C159" w14:textId="77C541B5"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WHERE </w:t>
      </w:r>
      <w:proofErr w:type="spellStart"/>
      <w:proofErr w:type="gramStart"/>
      <w:r>
        <w:rPr>
          <w:rFonts w:ascii="Consolas" w:hAnsi="Consolas"/>
          <w:color w:val="000000"/>
          <w:sz w:val="17"/>
          <w:szCs w:val="17"/>
        </w:rPr>
        <w:t>mt</w:t>
      </w:r>
      <w:r>
        <w:rPr>
          <w:rFonts w:ascii="Consolas" w:hAnsi="Consolas"/>
          <w:color w:val="666600"/>
          <w:sz w:val="17"/>
          <w:szCs w:val="17"/>
        </w:rPr>
        <w:t>.</w:t>
      </w:r>
      <w:r>
        <w:rPr>
          <w:rFonts w:ascii="Consolas" w:hAnsi="Consolas"/>
          <w:color w:val="660066"/>
          <w:sz w:val="17"/>
          <w:szCs w:val="17"/>
        </w:rPr>
        <w:t>Teacher</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1</w:t>
      </w:r>
      <w:r>
        <w:rPr>
          <w:rFonts w:ascii="Consolas" w:hAnsi="Consolas"/>
          <w:color w:val="000000"/>
          <w:sz w:val="17"/>
          <w:szCs w:val="17"/>
        </w:rPr>
        <w:t xml:space="preserve"> </w:t>
      </w:r>
    </w:p>
    <w:p w14:paraId="17CD56EA"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w:t>
      </w:r>
      <w:r>
        <w:rPr>
          <w:rFonts w:ascii="Consolas" w:hAnsi="Consolas"/>
          <w:color w:val="666600"/>
          <w:sz w:val="17"/>
          <w:szCs w:val="17"/>
        </w:rPr>
        <w:t>;</w:t>
      </w:r>
    </w:p>
    <w:p w14:paraId="3B8C11EB"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w:t>
      </w:r>
    </w:p>
    <w:p w14:paraId="5DC59F9F" w14:textId="77777777" w:rsidR="001B3EDA" w:rsidRDefault="001B3EDA" w:rsidP="001B3EDA">
      <w:pPr>
        <w:spacing w:after="160" w:line="259" w:lineRule="auto"/>
        <w:jc w:val="left"/>
      </w:pPr>
    </w:p>
    <w:p w14:paraId="133B3864" w14:textId="77777777" w:rsidR="001B3EDA" w:rsidRDefault="001B3EDA" w:rsidP="001B3EDA">
      <w:pPr>
        <w:spacing w:after="160" w:line="259" w:lineRule="auto"/>
        <w:jc w:val="left"/>
      </w:pPr>
    </w:p>
    <w:p w14:paraId="6E1F738F" w14:textId="22431694" w:rsidR="001B3EDA" w:rsidRDefault="001B3EDA" w:rsidP="001B3EDA">
      <w:pPr>
        <w:spacing w:after="160" w:line="259" w:lineRule="auto"/>
        <w:jc w:val="left"/>
      </w:pPr>
      <w:r>
        <w:t xml:space="preserve">In the webform the </w:t>
      </w:r>
      <w:r w:rsidR="0025717B">
        <w:t>query</w:t>
      </w:r>
      <w:r>
        <w:t xml:space="preserve"> string is written as: </w:t>
      </w:r>
    </w:p>
    <w:p w14:paraId="0F24F4BE"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0000"/>
          <w:sz w:val="17"/>
          <w:szCs w:val="17"/>
        </w:rPr>
        <w:t>$@</w:t>
      </w:r>
      <w:r>
        <w:rPr>
          <w:rFonts w:ascii="Consolas" w:hAnsi="Consolas"/>
          <w:color w:val="008800"/>
          <w:sz w:val="17"/>
          <w:szCs w:val="17"/>
        </w:rPr>
        <w:t xml:space="preserve">"SELECT </w:t>
      </w:r>
      <w:proofErr w:type="spellStart"/>
      <w:proofErr w:type="gramStart"/>
      <w:r>
        <w:rPr>
          <w:rFonts w:ascii="Consolas" w:hAnsi="Consolas"/>
          <w:color w:val="008800"/>
          <w:sz w:val="17"/>
          <w:szCs w:val="17"/>
        </w:rPr>
        <w:t>m.Module</w:t>
      </w:r>
      <w:proofErr w:type="gramEnd"/>
      <w:r>
        <w:rPr>
          <w:rFonts w:ascii="Consolas" w:hAnsi="Consolas"/>
          <w:color w:val="008800"/>
          <w:sz w:val="17"/>
          <w:szCs w:val="17"/>
        </w:rPr>
        <w:t>_Code</w:t>
      </w:r>
      <w:proofErr w:type="spellEnd"/>
      <w:r>
        <w:rPr>
          <w:rFonts w:ascii="Consolas" w:hAnsi="Consolas"/>
          <w:color w:val="008800"/>
          <w:sz w:val="17"/>
          <w:szCs w:val="17"/>
        </w:rPr>
        <w:t xml:space="preserve"> as ""Module Code"", </w:t>
      </w:r>
      <w:proofErr w:type="spellStart"/>
      <w:r>
        <w:rPr>
          <w:rFonts w:ascii="Consolas" w:hAnsi="Consolas"/>
          <w:color w:val="008800"/>
          <w:sz w:val="17"/>
          <w:szCs w:val="17"/>
        </w:rPr>
        <w:t>mt.Teacher_ID</w:t>
      </w:r>
      <w:proofErr w:type="spellEnd"/>
      <w:r>
        <w:rPr>
          <w:rFonts w:ascii="Consolas" w:hAnsi="Consolas"/>
          <w:color w:val="008800"/>
          <w:sz w:val="17"/>
          <w:szCs w:val="17"/>
        </w:rPr>
        <w:t xml:space="preserve"> ""Teacher ID"", </w:t>
      </w:r>
      <w:proofErr w:type="spellStart"/>
      <w:r>
        <w:rPr>
          <w:rFonts w:ascii="Consolas" w:hAnsi="Consolas"/>
          <w:color w:val="008800"/>
          <w:sz w:val="17"/>
          <w:szCs w:val="17"/>
        </w:rPr>
        <w:t>m.Module_Name</w:t>
      </w:r>
      <w:proofErr w:type="spellEnd"/>
      <w:r>
        <w:rPr>
          <w:rFonts w:ascii="Consolas" w:hAnsi="Consolas"/>
          <w:color w:val="008800"/>
          <w:sz w:val="17"/>
          <w:szCs w:val="17"/>
        </w:rPr>
        <w:t xml:space="preserve"> as ""Module Name"", </w:t>
      </w:r>
      <w:proofErr w:type="spellStart"/>
      <w:r>
        <w:rPr>
          <w:rFonts w:ascii="Consolas" w:hAnsi="Consolas"/>
          <w:color w:val="008800"/>
          <w:sz w:val="17"/>
          <w:szCs w:val="17"/>
        </w:rPr>
        <w:t>m.Credit_Hours</w:t>
      </w:r>
      <w:proofErr w:type="spellEnd"/>
      <w:r>
        <w:rPr>
          <w:rFonts w:ascii="Consolas" w:hAnsi="Consolas"/>
          <w:color w:val="008800"/>
          <w:sz w:val="17"/>
          <w:szCs w:val="17"/>
        </w:rPr>
        <w:t xml:space="preserve"> ""Credit Hours"" </w:t>
      </w:r>
    </w:p>
    <w:p w14:paraId="17CDD2E6"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FROM Module m</w:t>
      </w:r>
    </w:p>
    <w:p w14:paraId="4E208C08"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INNER JOIN Module_Teacher mt ON </w:t>
      </w:r>
      <w:proofErr w:type="spellStart"/>
      <w:proofErr w:type="gramStart"/>
      <w:r>
        <w:rPr>
          <w:rFonts w:ascii="Consolas" w:hAnsi="Consolas"/>
          <w:color w:val="008800"/>
          <w:sz w:val="17"/>
          <w:szCs w:val="17"/>
        </w:rPr>
        <w:t>mt.Module</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m.Module_Code</w:t>
      </w:r>
      <w:proofErr w:type="spellEnd"/>
    </w:p>
    <w:p w14:paraId="51A8FDE0"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WHERE </w:t>
      </w:r>
      <w:proofErr w:type="spellStart"/>
      <w:proofErr w:type="gramStart"/>
      <w:r>
        <w:rPr>
          <w:rFonts w:ascii="Consolas" w:hAnsi="Consolas"/>
          <w:color w:val="008800"/>
          <w:sz w:val="17"/>
          <w:szCs w:val="17"/>
        </w:rPr>
        <w:t>mt.Teacher</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teacherID</w:t>
      </w:r>
      <w:proofErr w:type="spellEnd"/>
      <w:r>
        <w:rPr>
          <w:rFonts w:ascii="Consolas" w:hAnsi="Consolas"/>
          <w:color w:val="008800"/>
          <w:sz w:val="17"/>
          <w:szCs w:val="17"/>
        </w:rPr>
        <w:t xml:space="preserve">} </w:t>
      </w:r>
    </w:p>
    <w:p w14:paraId="5B205496"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0259F303"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0000"/>
          <w:sz w:val="17"/>
          <w:szCs w:val="17"/>
        </w:rPr>
        <w:t> </w:t>
      </w:r>
    </w:p>
    <w:p w14:paraId="47A12531" w14:textId="77777777" w:rsidR="001B3EDA" w:rsidRPr="006A3A4D" w:rsidRDefault="001B3EDA" w:rsidP="001B3EDA"/>
    <w:p w14:paraId="6CAD07F7" w14:textId="1E35C914" w:rsidR="007922C7" w:rsidRDefault="007922C7" w:rsidP="007922C7">
      <w:pPr>
        <w:keepNext/>
        <w:spacing w:after="160" w:line="259" w:lineRule="auto"/>
        <w:jc w:val="left"/>
      </w:pPr>
    </w:p>
    <w:p w14:paraId="1A0E8B70" w14:textId="51764437" w:rsidR="00F73BB6" w:rsidRDefault="00F73BB6">
      <w:pPr>
        <w:spacing w:after="160" w:line="259" w:lineRule="auto"/>
        <w:jc w:val="left"/>
      </w:pPr>
    </w:p>
    <w:p w14:paraId="57434A96" w14:textId="73ED0740" w:rsidR="00BA4EA9" w:rsidRDefault="00BA4EA9">
      <w:pPr>
        <w:spacing w:after="160" w:line="259" w:lineRule="auto"/>
        <w:jc w:val="left"/>
        <w:rPr>
          <w:rFonts w:eastAsiaTheme="majorEastAsia" w:cstheme="majorBidi"/>
          <w:b/>
          <w:sz w:val="28"/>
          <w:szCs w:val="29"/>
        </w:rPr>
      </w:pPr>
      <w:r>
        <w:rPr>
          <w:rFonts w:eastAsiaTheme="majorEastAsia" w:cstheme="majorBidi"/>
          <w:b/>
          <w:sz w:val="28"/>
          <w:szCs w:val="29"/>
        </w:rPr>
        <w:br w:type="page"/>
      </w:r>
    </w:p>
    <w:p w14:paraId="673C12F1" w14:textId="12E8370B" w:rsidR="000467DA" w:rsidRDefault="000467DA" w:rsidP="000467DA">
      <w:pPr>
        <w:pStyle w:val="Heading2"/>
      </w:pPr>
      <w:r>
        <w:lastRenderedPageBreak/>
        <w:t>Student-Fees Mapping</w:t>
      </w:r>
    </w:p>
    <w:p w14:paraId="57C35D1F" w14:textId="77777777" w:rsidR="000467DA" w:rsidRDefault="000467DA" w:rsidP="000467DA">
      <w:pPr>
        <w:pStyle w:val="Heading4"/>
      </w:pPr>
      <w:r>
        <w:t>Form</w:t>
      </w:r>
    </w:p>
    <w:p w14:paraId="7CD845D9" w14:textId="77777777" w:rsidR="000467DA" w:rsidRDefault="000467DA" w:rsidP="000467DA">
      <w:pPr>
        <w:keepNext/>
      </w:pPr>
      <w:r w:rsidRPr="00F73BB6">
        <w:rPr>
          <w:noProof/>
        </w:rPr>
        <w:drawing>
          <wp:inline distT="0" distB="0" distL="0" distR="0" wp14:anchorId="6639F5E2" wp14:editId="280F2501">
            <wp:extent cx="5937028" cy="3011805"/>
            <wp:effectExtent l="38100" t="38100" r="102235" b="933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37028" cy="3011805"/>
                    </a:xfrm>
                    <a:prstGeom prst="rect">
                      <a:avLst/>
                    </a:prstGeom>
                    <a:effectLst>
                      <a:outerShdw blurRad="50800" dist="38100" dir="2700000" algn="tl" rotWithShape="0">
                        <a:prstClr val="black">
                          <a:alpha val="40000"/>
                        </a:prstClr>
                      </a:outerShdw>
                    </a:effectLst>
                  </pic:spPr>
                </pic:pic>
              </a:graphicData>
            </a:graphic>
          </wp:inline>
        </w:drawing>
      </w:r>
    </w:p>
    <w:p w14:paraId="0FFCA300" w14:textId="5D7025FD" w:rsidR="000467DA" w:rsidRDefault="000467DA" w:rsidP="000467DA">
      <w:pPr>
        <w:pStyle w:val="Caption"/>
      </w:pPr>
      <w:r>
        <w:t xml:space="preserve">Figure </w:t>
      </w:r>
      <w:fldSimple w:instr=" SEQ Figure \* ARABIC ">
        <w:r w:rsidR="005028DF">
          <w:rPr>
            <w:noProof/>
          </w:rPr>
          <w:t>48</w:t>
        </w:r>
      </w:fldSimple>
      <w:r>
        <w:t>: Student-Fees Mapping Form Before Selection</w:t>
      </w:r>
    </w:p>
    <w:p w14:paraId="6A05F291" w14:textId="77777777" w:rsidR="000467DA" w:rsidRDefault="000467DA" w:rsidP="000467DA"/>
    <w:p w14:paraId="4B5064DB" w14:textId="4BDCC0F9" w:rsidR="000467DA" w:rsidRDefault="000467DA" w:rsidP="006A3A4D">
      <w:pPr>
        <w:pStyle w:val="Caption"/>
      </w:pPr>
      <w:r w:rsidRPr="00F73BB6">
        <w:rPr>
          <w:noProof/>
        </w:rPr>
        <w:drawing>
          <wp:inline distT="0" distB="0" distL="0" distR="0" wp14:anchorId="42CFA60F" wp14:editId="680CCA20">
            <wp:extent cx="5928951" cy="3020060"/>
            <wp:effectExtent l="38100" t="38100" r="91440" b="1041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28951" cy="3020060"/>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fldSimple w:instr=" SEQ Figure \* ARABIC ">
        <w:r w:rsidR="005028DF">
          <w:rPr>
            <w:noProof/>
          </w:rPr>
          <w:t>49</w:t>
        </w:r>
      </w:fldSimple>
      <w:r>
        <w:t xml:space="preserve">: </w:t>
      </w:r>
      <w:r w:rsidR="00116FD5">
        <w:t>Student-Fees</w:t>
      </w:r>
      <w:r>
        <w:t xml:space="preserve"> Mapping Form After Selection</w:t>
      </w:r>
      <w:r>
        <w:br w:type="page"/>
      </w:r>
    </w:p>
    <w:p w14:paraId="20835B43" w14:textId="00A9CA4E" w:rsidR="006A3A4D" w:rsidRDefault="0025717B" w:rsidP="006A3A4D">
      <w:pPr>
        <w:pStyle w:val="Heading4"/>
      </w:pPr>
      <w:r>
        <w:lastRenderedPageBreak/>
        <w:t>Query</w:t>
      </w:r>
    </w:p>
    <w:p w14:paraId="6A50DD4C" w14:textId="77777777" w:rsidR="006A3A4D" w:rsidRPr="00BA4EA9" w:rsidRDefault="006A3A4D" w:rsidP="006A3A4D"/>
    <w:p w14:paraId="3B46A326" w14:textId="77777777" w:rsidR="006A3A4D" w:rsidRDefault="006A3A4D" w:rsidP="006A3A4D">
      <w:r>
        <w:t>Assuming the selected student has student_id 1, the query is as following:</w:t>
      </w:r>
    </w:p>
    <w:p w14:paraId="20D7AFAD"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SELECT </w:t>
      </w:r>
      <w:proofErr w:type="spellStart"/>
      <w:proofErr w:type="gram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tud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008800"/>
          <w:sz w:val="17"/>
          <w:szCs w:val="17"/>
        </w:rPr>
        <w:t>"Student ID"</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e</w:t>
      </w:r>
      <w:r>
        <w:rPr>
          <w:rFonts w:ascii="Consolas" w:hAnsi="Consolas"/>
          <w:color w:val="666600"/>
          <w:sz w:val="17"/>
          <w:szCs w:val="17"/>
        </w:rPr>
        <w:t>.</w:t>
      </w:r>
      <w:r>
        <w:rPr>
          <w:rFonts w:ascii="Consolas" w:hAnsi="Consolas"/>
          <w:color w:val="660066"/>
          <w:sz w:val="17"/>
          <w:szCs w:val="17"/>
        </w:rPr>
        <w:t>Semester</w:t>
      </w:r>
      <w:proofErr w:type="spellEnd"/>
      <w:r>
        <w:rPr>
          <w:rFonts w:ascii="Consolas" w:hAnsi="Consolas"/>
          <w:color w:val="000000"/>
          <w:sz w:val="17"/>
          <w:szCs w:val="17"/>
        </w:rPr>
        <w:t xml:space="preserve"> </w:t>
      </w:r>
      <w:r>
        <w:rPr>
          <w:rFonts w:ascii="Consolas" w:hAnsi="Consolas"/>
          <w:color w:val="008800"/>
          <w:sz w:val="17"/>
          <w:szCs w:val="17"/>
        </w:rPr>
        <w:t>"Semester"</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_Name</w:t>
      </w:r>
      <w:proofErr w:type="spellEnd"/>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Department Nam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Fee_Amount</w:t>
      </w:r>
      <w:proofErr w:type="spellEnd"/>
      <w:r>
        <w:rPr>
          <w:rFonts w:ascii="Consolas" w:hAnsi="Consolas"/>
          <w:color w:val="000000"/>
          <w:sz w:val="17"/>
          <w:szCs w:val="17"/>
        </w:rPr>
        <w:t xml:space="preserve"> </w:t>
      </w:r>
      <w:r>
        <w:rPr>
          <w:rFonts w:ascii="Consolas" w:hAnsi="Consolas"/>
          <w:color w:val="008800"/>
          <w:sz w:val="17"/>
          <w:szCs w:val="17"/>
        </w:rPr>
        <w:t>"Fee Amount"</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Fee_Status</w:t>
      </w:r>
      <w:proofErr w:type="spellEnd"/>
      <w:r>
        <w:rPr>
          <w:rFonts w:ascii="Consolas" w:hAnsi="Consolas"/>
          <w:color w:val="000000"/>
          <w:sz w:val="17"/>
          <w:szCs w:val="17"/>
        </w:rPr>
        <w:t xml:space="preserve"> </w:t>
      </w:r>
      <w:r>
        <w:rPr>
          <w:rFonts w:ascii="Consolas" w:hAnsi="Consolas"/>
          <w:color w:val="008800"/>
          <w:sz w:val="17"/>
          <w:szCs w:val="17"/>
        </w:rPr>
        <w:t>"Fee Status"</w:t>
      </w:r>
    </w:p>
    <w:p w14:paraId="0D7B4B9B"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Student</w:t>
      </w:r>
      <w:r>
        <w:rPr>
          <w:rFonts w:ascii="Consolas" w:hAnsi="Consolas"/>
          <w:color w:val="000000"/>
          <w:sz w:val="17"/>
          <w:szCs w:val="17"/>
        </w:rPr>
        <w:t xml:space="preserve"> s</w:t>
      </w:r>
    </w:p>
    <w:p w14:paraId="4E101EEC"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tudent_Fees</w:t>
      </w:r>
      <w:r>
        <w:rPr>
          <w:rFonts w:ascii="Consolas" w:hAnsi="Consolas"/>
          <w:color w:val="000000"/>
          <w:sz w:val="17"/>
          <w:szCs w:val="17"/>
        </w:rPr>
        <w:t xml:space="preserve"> sf ON </w:t>
      </w:r>
      <w:proofErr w:type="spellStart"/>
      <w:proofErr w:type="gram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tud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w:t>
      </w:r>
      <w:r>
        <w:rPr>
          <w:rFonts w:ascii="Consolas" w:hAnsi="Consolas"/>
          <w:color w:val="666600"/>
          <w:sz w:val="17"/>
          <w:szCs w:val="17"/>
        </w:rPr>
        <w:t>.</w:t>
      </w:r>
      <w:r>
        <w:rPr>
          <w:rFonts w:ascii="Consolas" w:hAnsi="Consolas"/>
          <w:color w:val="660066"/>
          <w:sz w:val="17"/>
          <w:szCs w:val="17"/>
        </w:rPr>
        <w:t>Student_ID</w:t>
      </w:r>
      <w:proofErr w:type="spellEnd"/>
    </w:p>
    <w:p w14:paraId="5B7F249E"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emester</w:t>
      </w:r>
      <w:r>
        <w:rPr>
          <w:rFonts w:ascii="Consolas" w:hAnsi="Consolas"/>
          <w:color w:val="000000"/>
          <w:sz w:val="17"/>
          <w:szCs w:val="17"/>
        </w:rPr>
        <w:t xml:space="preserve"> se ON </w:t>
      </w:r>
      <w:proofErr w:type="spellStart"/>
      <w:proofErr w:type="gramStart"/>
      <w:r>
        <w:rPr>
          <w:rFonts w:ascii="Consolas" w:hAnsi="Consolas"/>
          <w:color w:val="000000"/>
          <w:sz w:val="17"/>
          <w:szCs w:val="17"/>
        </w:rPr>
        <w:t>se</w:t>
      </w:r>
      <w:r>
        <w:rPr>
          <w:rFonts w:ascii="Consolas" w:hAnsi="Consolas"/>
          <w:color w:val="666600"/>
          <w:sz w:val="17"/>
          <w:szCs w:val="17"/>
        </w:rPr>
        <w:t>.</w:t>
      </w:r>
      <w:r>
        <w:rPr>
          <w:rFonts w:ascii="Consolas" w:hAnsi="Consolas"/>
          <w:color w:val="660066"/>
          <w:sz w:val="17"/>
          <w:szCs w:val="17"/>
        </w:rPr>
        <w:t>Semester</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emester_ID</w:t>
      </w:r>
      <w:proofErr w:type="spellEnd"/>
    </w:p>
    <w:p w14:paraId="37AC95EB"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Department</w:t>
      </w:r>
      <w:r>
        <w:rPr>
          <w:rFonts w:ascii="Consolas" w:hAnsi="Consolas"/>
          <w:color w:val="000000"/>
          <w:sz w:val="17"/>
          <w:szCs w:val="17"/>
        </w:rPr>
        <w:t xml:space="preserve"> d ON </w:t>
      </w:r>
      <w:proofErr w:type="spellStart"/>
      <w:proofErr w:type="gram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Department_ID</w:t>
      </w:r>
      <w:proofErr w:type="spellEnd"/>
    </w:p>
    <w:p w14:paraId="73002E03"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WHERE </w:t>
      </w:r>
      <w:proofErr w:type="spellStart"/>
      <w:proofErr w:type="gram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tud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68F21A87"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w:t>
      </w:r>
      <w:r>
        <w:rPr>
          <w:rFonts w:ascii="Consolas" w:hAnsi="Consolas"/>
          <w:color w:val="666600"/>
          <w:sz w:val="17"/>
          <w:szCs w:val="17"/>
        </w:rPr>
        <w:t>;</w:t>
      </w:r>
    </w:p>
    <w:p w14:paraId="2AF0AD8C"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w:t>
      </w:r>
    </w:p>
    <w:p w14:paraId="3CDCE7B1" w14:textId="77777777" w:rsidR="006A3A4D" w:rsidRDefault="006A3A4D" w:rsidP="006A3A4D">
      <w:pPr>
        <w:spacing w:after="160" w:line="259" w:lineRule="auto"/>
        <w:jc w:val="left"/>
      </w:pPr>
    </w:p>
    <w:p w14:paraId="4BAAD2B7" w14:textId="277941BE" w:rsidR="006A3A4D" w:rsidRDefault="006A3A4D" w:rsidP="006A3A4D">
      <w:pPr>
        <w:spacing w:after="160" w:line="259" w:lineRule="auto"/>
        <w:jc w:val="left"/>
      </w:pPr>
      <w:r>
        <w:t xml:space="preserve">In the webform the </w:t>
      </w:r>
      <w:r w:rsidR="0025717B">
        <w:t>query</w:t>
      </w:r>
      <w:r>
        <w:t xml:space="preserve"> string is written as: </w:t>
      </w:r>
    </w:p>
    <w:p w14:paraId="13AFFBE9"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0000"/>
          <w:sz w:val="17"/>
          <w:szCs w:val="17"/>
        </w:rPr>
        <w:t>$@</w:t>
      </w:r>
      <w:r>
        <w:rPr>
          <w:rFonts w:ascii="Consolas" w:hAnsi="Consolas"/>
          <w:color w:val="008800"/>
          <w:sz w:val="17"/>
          <w:szCs w:val="17"/>
        </w:rPr>
        <w:t xml:space="preserve">"SELECT </w:t>
      </w:r>
      <w:proofErr w:type="spellStart"/>
      <w:proofErr w:type="gramStart"/>
      <w:r>
        <w:rPr>
          <w:rFonts w:ascii="Consolas" w:hAnsi="Consolas"/>
          <w:color w:val="008800"/>
          <w:sz w:val="17"/>
          <w:szCs w:val="17"/>
        </w:rPr>
        <w:t>sf.Student</w:t>
      </w:r>
      <w:proofErr w:type="gramEnd"/>
      <w:r>
        <w:rPr>
          <w:rFonts w:ascii="Consolas" w:hAnsi="Consolas"/>
          <w:color w:val="008800"/>
          <w:sz w:val="17"/>
          <w:szCs w:val="17"/>
        </w:rPr>
        <w:t>_ID</w:t>
      </w:r>
      <w:proofErr w:type="spellEnd"/>
      <w:r>
        <w:rPr>
          <w:rFonts w:ascii="Consolas" w:hAnsi="Consolas"/>
          <w:color w:val="008800"/>
          <w:sz w:val="17"/>
          <w:szCs w:val="17"/>
        </w:rPr>
        <w:t xml:space="preserve"> ""Student ID"", </w:t>
      </w:r>
      <w:proofErr w:type="spellStart"/>
      <w:r>
        <w:rPr>
          <w:rFonts w:ascii="Consolas" w:hAnsi="Consolas"/>
          <w:color w:val="008800"/>
          <w:sz w:val="17"/>
          <w:szCs w:val="17"/>
        </w:rPr>
        <w:t>se.Semester</w:t>
      </w:r>
      <w:proofErr w:type="spellEnd"/>
      <w:r>
        <w:rPr>
          <w:rFonts w:ascii="Consolas" w:hAnsi="Consolas"/>
          <w:color w:val="008800"/>
          <w:sz w:val="17"/>
          <w:szCs w:val="17"/>
        </w:rPr>
        <w:t xml:space="preserve"> ""Semester"",  </w:t>
      </w:r>
      <w:proofErr w:type="spellStart"/>
      <w:r>
        <w:rPr>
          <w:rFonts w:ascii="Consolas" w:hAnsi="Consolas"/>
          <w:color w:val="008800"/>
          <w:sz w:val="17"/>
          <w:szCs w:val="17"/>
        </w:rPr>
        <w:t>d.Department_Name</w:t>
      </w:r>
      <w:proofErr w:type="spellEnd"/>
      <w:r>
        <w:rPr>
          <w:rFonts w:ascii="Consolas" w:hAnsi="Consolas"/>
          <w:color w:val="008800"/>
          <w:sz w:val="17"/>
          <w:szCs w:val="17"/>
        </w:rPr>
        <w:t xml:space="preserve"> as ""Department Name"", </w:t>
      </w:r>
      <w:proofErr w:type="spellStart"/>
      <w:r>
        <w:rPr>
          <w:rFonts w:ascii="Consolas" w:hAnsi="Consolas"/>
          <w:color w:val="008800"/>
          <w:sz w:val="17"/>
          <w:szCs w:val="17"/>
        </w:rPr>
        <w:t>sf.Fee_Amount</w:t>
      </w:r>
      <w:proofErr w:type="spellEnd"/>
      <w:r>
        <w:rPr>
          <w:rFonts w:ascii="Consolas" w:hAnsi="Consolas"/>
          <w:color w:val="008800"/>
          <w:sz w:val="17"/>
          <w:szCs w:val="17"/>
        </w:rPr>
        <w:t xml:space="preserve"> ""Fee Amount"", </w:t>
      </w:r>
      <w:proofErr w:type="spellStart"/>
      <w:r>
        <w:rPr>
          <w:rFonts w:ascii="Consolas" w:hAnsi="Consolas"/>
          <w:color w:val="008800"/>
          <w:sz w:val="17"/>
          <w:szCs w:val="17"/>
        </w:rPr>
        <w:t>sf.Fee_Status</w:t>
      </w:r>
      <w:proofErr w:type="spellEnd"/>
      <w:r>
        <w:rPr>
          <w:rFonts w:ascii="Consolas" w:hAnsi="Consolas"/>
          <w:color w:val="008800"/>
          <w:sz w:val="17"/>
          <w:szCs w:val="17"/>
        </w:rPr>
        <w:t xml:space="preserve"> ""Fee Status""</w:t>
      </w:r>
    </w:p>
    <w:p w14:paraId="615FD540"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FROM Student s</w:t>
      </w:r>
    </w:p>
    <w:p w14:paraId="3484D1E7"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Student_Fees sf ON </w:t>
      </w:r>
      <w:proofErr w:type="spellStart"/>
      <w:proofErr w:type="gramStart"/>
      <w:r>
        <w:rPr>
          <w:rFonts w:ascii="Consolas" w:hAnsi="Consolas"/>
          <w:color w:val="008800"/>
          <w:sz w:val="17"/>
          <w:szCs w:val="17"/>
        </w:rPr>
        <w:t>sf.Student</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s.Student_ID</w:t>
      </w:r>
      <w:proofErr w:type="spellEnd"/>
    </w:p>
    <w:p w14:paraId="66755E63"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Semester se ON </w:t>
      </w:r>
      <w:proofErr w:type="spellStart"/>
      <w:proofErr w:type="gramStart"/>
      <w:r>
        <w:rPr>
          <w:rFonts w:ascii="Consolas" w:hAnsi="Consolas"/>
          <w:color w:val="008800"/>
          <w:sz w:val="17"/>
          <w:szCs w:val="17"/>
        </w:rPr>
        <w:t>se.Semester</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sf.Semester_ID</w:t>
      </w:r>
      <w:proofErr w:type="spellEnd"/>
    </w:p>
    <w:p w14:paraId="3FB2E324"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Department d ON </w:t>
      </w:r>
      <w:proofErr w:type="spellStart"/>
      <w:proofErr w:type="gramStart"/>
      <w:r>
        <w:rPr>
          <w:rFonts w:ascii="Consolas" w:hAnsi="Consolas"/>
          <w:color w:val="008800"/>
          <w:sz w:val="17"/>
          <w:szCs w:val="17"/>
        </w:rPr>
        <w:t>d.Department</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sf.Department_ID</w:t>
      </w:r>
      <w:proofErr w:type="spellEnd"/>
    </w:p>
    <w:p w14:paraId="4CC0BA7D"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WHERE </w:t>
      </w:r>
      <w:proofErr w:type="spellStart"/>
      <w:proofErr w:type="gramStart"/>
      <w:r>
        <w:rPr>
          <w:rFonts w:ascii="Consolas" w:hAnsi="Consolas"/>
          <w:color w:val="008800"/>
          <w:sz w:val="17"/>
          <w:szCs w:val="17"/>
        </w:rPr>
        <w:t>sf.Student</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studentID</w:t>
      </w:r>
      <w:proofErr w:type="spellEnd"/>
      <w:r>
        <w:rPr>
          <w:rFonts w:ascii="Consolas" w:hAnsi="Consolas"/>
          <w:color w:val="008800"/>
          <w:sz w:val="17"/>
          <w:szCs w:val="17"/>
        </w:rPr>
        <w:t xml:space="preserve">} </w:t>
      </w:r>
    </w:p>
    <w:p w14:paraId="18BF2228"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778E1CB7"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0000"/>
          <w:sz w:val="17"/>
          <w:szCs w:val="17"/>
        </w:rPr>
        <w:t> </w:t>
      </w:r>
    </w:p>
    <w:p w14:paraId="26BAF605" w14:textId="6D7CF0C3" w:rsidR="000467DA" w:rsidRPr="006A3A4D" w:rsidRDefault="000467DA" w:rsidP="006A3A4D"/>
    <w:p w14:paraId="0CE43E08" w14:textId="77777777" w:rsidR="00FA256E" w:rsidRDefault="000467DA">
      <w:pPr>
        <w:spacing w:after="160" w:line="259" w:lineRule="auto"/>
        <w:jc w:val="left"/>
      </w:pPr>
      <w:r w:rsidRPr="006A3A4D">
        <w:br w:type="page"/>
      </w:r>
    </w:p>
    <w:p w14:paraId="0A9064BE" w14:textId="6E2BCAE1" w:rsidR="00FA256E" w:rsidRDefault="00FA256E" w:rsidP="00FA256E">
      <w:pPr>
        <w:pStyle w:val="Heading2"/>
      </w:pPr>
      <w:r>
        <w:lastRenderedPageBreak/>
        <w:t>Student-Assignment Mapping</w:t>
      </w:r>
    </w:p>
    <w:p w14:paraId="60758811" w14:textId="77777777" w:rsidR="00FA256E" w:rsidRDefault="00FA256E" w:rsidP="00FA256E">
      <w:pPr>
        <w:pStyle w:val="Heading4"/>
      </w:pPr>
      <w:r>
        <w:t>Form</w:t>
      </w:r>
    </w:p>
    <w:p w14:paraId="17F1D31D" w14:textId="77777777" w:rsidR="00FA256E" w:rsidRDefault="00FA256E" w:rsidP="00FA256E">
      <w:pPr>
        <w:keepNext/>
      </w:pPr>
      <w:r w:rsidRPr="00F73BB6">
        <w:rPr>
          <w:noProof/>
        </w:rPr>
        <w:drawing>
          <wp:inline distT="0" distB="0" distL="0" distR="0" wp14:anchorId="34C2FE87" wp14:editId="09892DF3">
            <wp:extent cx="5937028" cy="3002528"/>
            <wp:effectExtent l="38100" t="38100" r="102235" b="1028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37028" cy="3002528"/>
                    </a:xfrm>
                    <a:prstGeom prst="rect">
                      <a:avLst/>
                    </a:prstGeom>
                    <a:effectLst>
                      <a:outerShdw blurRad="50800" dist="38100" dir="2700000" algn="tl" rotWithShape="0">
                        <a:prstClr val="black">
                          <a:alpha val="40000"/>
                        </a:prstClr>
                      </a:outerShdw>
                    </a:effectLst>
                  </pic:spPr>
                </pic:pic>
              </a:graphicData>
            </a:graphic>
          </wp:inline>
        </w:drawing>
      </w:r>
    </w:p>
    <w:p w14:paraId="333CB855" w14:textId="180B9CBA" w:rsidR="00FA256E" w:rsidRDefault="00FA256E" w:rsidP="00FA256E">
      <w:pPr>
        <w:pStyle w:val="Caption"/>
      </w:pPr>
      <w:r>
        <w:t xml:space="preserve">Figure </w:t>
      </w:r>
      <w:fldSimple w:instr=" SEQ Figure \* ARABIC ">
        <w:r w:rsidR="005028DF">
          <w:rPr>
            <w:noProof/>
          </w:rPr>
          <w:t>50</w:t>
        </w:r>
      </w:fldSimple>
      <w:r>
        <w:t>: Student-Assignment Mapping Form Before Selection</w:t>
      </w:r>
    </w:p>
    <w:p w14:paraId="3B786295" w14:textId="77777777" w:rsidR="00FA256E" w:rsidRDefault="00FA256E" w:rsidP="00FA256E"/>
    <w:p w14:paraId="146AAF78" w14:textId="28A9AE65" w:rsidR="00FA256E" w:rsidRDefault="00FA256E" w:rsidP="00FA256E">
      <w:pPr>
        <w:pStyle w:val="Caption"/>
      </w:pPr>
      <w:r w:rsidRPr="00F73BB6">
        <w:rPr>
          <w:noProof/>
        </w:rPr>
        <w:drawing>
          <wp:inline distT="0" distB="0" distL="0" distR="0" wp14:anchorId="43CA61C6" wp14:editId="38ECA218">
            <wp:extent cx="5928951" cy="3001531"/>
            <wp:effectExtent l="38100" t="38100" r="91440" b="1041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28951" cy="3001531"/>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fldSimple w:instr=" SEQ Figure \* ARABIC ">
        <w:r w:rsidR="005028DF">
          <w:rPr>
            <w:noProof/>
          </w:rPr>
          <w:t>51</w:t>
        </w:r>
      </w:fldSimple>
      <w:r>
        <w:t>: Student-Fees Mapping Form After Selection</w:t>
      </w:r>
      <w:r>
        <w:br w:type="page"/>
      </w:r>
    </w:p>
    <w:p w14:paraId="5BDA510E" w14:textId="19D595D1" w:rsidR="00FA256E" w:rsidRDefault="0025717B" w:rsidP="00FA256E">
      <w:pPr>
        <w:pStyle w:val="Heading4"/>
      </w:pPr>
      <w:r>
        <w:lastRenderedPageBreak/>
        <w:t>Query</w:t>
      </w:r>
    </w:p>
    <w:p w14:paraId="61646458" w14:textId="77777777" w:rsidR="00FA256E" w:rsidRPr="00BA4EA9" w:rsidRDefault="00FA256E" w:rsidP="00FA256E"/>
    <w:p w14:paraId="39C3DAD5" w14:textId="77777777" w:rsidR="001B3EDA" w:rsidRDefault="001B3EDA" w:rsidP="001B3EDA">
      <w:r>
        <w:t>Assuming the selected student has student_id 1, the query is as following:</w:t>
      </w:r>
    </w:p>
    <w:p w14:paraId="29AEF785"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SELECT </w:t>
      </w:r>
      <w:proofErr w:type="spellStart"/>
      <w:proofErr w:type="gram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Stud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008800"/>
          <w:sz w:val="17"/>
          <w:szCs w:val="17"/>
        </w:rPr>
        <w:t>"Student ID"</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Code</w:t>
      </w:r>
      <w:proofErr w:type="spellEnd"/>
      <w:r>
        <w:rPr>
          <w:rFonts w:ascii="Consolas" w:hAnsi="Consolas"/>
          <w:color w:val="000000"/>
          <w:sz w:val="17"/>
          <w:szCs w:val="17"/>
        </w:rPr>
        <w:t xml:space="preserve"> </w:t>
      </w:r>
      <w:r>
        <w:rPr>
          <w:rFonts w:ascii="Consolas" w:hAnsi="Consolas"/>
          <w:color w:val="008800"/>
          <w:sz w:val="17"/>
          <w:szCs w:val="17"/>
        </w:rPr>
        <w:t>"Module Cod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Name</w:t>
      </w:r>
      <w:proofErr w:type="spellEnd"/>
      <w:r>
        <w:rPr>
          <w:rFonts w:ascii="Consolas" w:hAnsi="Consolas"/>
          <w:color w:val="000000"/>
          <w:sz w:val="17"/>
          <w:szCs w:val="17"/>
        </w:rPr>
        <w:t xml:space="preserve"> </w:t>
      </w:r>
      <w:r>
        <w:rPr>
          <w:rFonts w:ascii="Consolas" w:hAnsi="Consolas"/>
          <w:color w:val="008800"/>
          <w:sz w:val="17"/>
          <w:szCs w:val="17"/>
        </w:rPr>
        <w:t>"Module Nam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a</w:t>
      </w:r>
      <w:r>
        <w:rPr>
          <w:rFonts w:ascii="Consolas" w:hAnsi="Consolas"/>
          <w:color w:val="666600"/>
          <w:sz w:val="17"/>
          <w:szCs w:val="17"/>
        </w:rPr>
        <w:t>.</w:t>
      </w:r>
      <w:r>
        <w:rPr>
          <w:rFonts w:ascii="Consolas" w:hAnsi="Consolas"/>
          <w:color w:val="660066"/>
          <w:sz w:val="17"/>
          <w:szCs w:val="17"/>
        </w:rPr>
        <w:t>Assignment_Type</w:t>
      </w:r>
      <w:proofErr w:type="spellEnd"/>
      <w:r>
        <w:rPr>
          <w:rFonts w:ascii="Consolas" w:hAnsi="Consolas"/>
          <w:color w:val="000000"/>
          <w:sz w:val="17"/>
          <w:szCs w:val="17"/>
        </w:rPr>
        <w:t xml:space="preserve"> </w:t>
      </w:r>
      <w:r>
        <w:rPr>
          <w:rFonts w:ascii="Consolas" w:hAnsi="Consolas"/>
          <w:color w:val="008800"/>
          <w:sz w:val="17"/>
          <w:szCs w:val="17"/>
        </w:rPr>
        <w:t>"Assignment Typ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_Name</w:t>
      </w:r>
      <w:proofErr w:type="spellEnd"/>
      <w:r>
        <w:rPr>
          <w:rFonts w:ascii="Consolas" w:hAnsi="Consolas"/>
          <w:color w:val="000000"/>
          <w:sz w:val="17"/>
          <w:szCs w:val="17"/>
        </w:rPr>
        <w:t xml:space="preserve"> </w:t>
      </w:r>
      <w:r>
        <w:rPr>
          <w:rFonts w:ascii="Consolas" w:hAnsi="Consolas"/>
          <w:color w:val="008800"/>
          <w:sz w:val="17"/>
          <w:szCs w:val="17"/>
        </w:rPr>
        <w:t>"Department Nam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g</w:t>
      </w:r>
      <w:r>
        <w:rPr>
          <w:rFonts w:ascii="Consolas" w:hAnsi="Consolas"/>
          <w:color w:val="666600"/>
          <w:sz w:val="17"/>
          <w:szCs w:val="17"/>
        </w:rPr>
        <w:t>.</w:t>
      </w:r>
      <w:r>
        <w:rPr>
          <w:rFonts w:ascii="Consolas" w:hAnsi="Consolas"/>
          <w:color w:val="660066"/>
          <w:sz w:val="17"/>
          <w:szCs w:val="17"/>
        </w:rPr>
        <w:t>Grade</w:t>
      </w:r>
      <w:proofErr w:type="spellEnd"/>
      <w:r>
        <w:rPr>
          <w:rFonts w:ascii="Consolas" w:hAnsi="Consolas"/>
          <w:color w:val="000000"/>
          <w:sz w:val="17"/>
          <w:szCs w:val="17"/>
        </w:rPr>
        <w:t xml:space="preserve"> </w:t>
      </w:r>
      <w:r>
        <w:rPr>
          <w:rFonts w:ascii="Consolas" w:hAnsi="Consolas"/>
          <w:color w:val="008800"/>
          <w:sz w:val="17"/>
          <w:szCs w:val="17"/>
        </w:rPr>
        <w:t>"Grad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g</w:t>
      </w:r>
      <w:r>
        <w:rPr>
          <w:rFonts w:ascii="Consolas" w:hAnsi="Consolas"/>
          <w:color w:val="666600"/>
          <w:sz w:val="17"/>
          <w:szCs w:val="17"/>
        </w:rPr>
        <w:t>.</w:t>
      </w:r>
      <w:r>
        <w:rPr>
          <w:rFonts w:ascii="Consolas" w:hAnsi="Consolas"/>
          <w:color w:val="660066"/>
          <w:sz w:val="17"/>
          <w:szCs w:val="17"/>
        </w:rPr>
        <w:t>Status</w:t>
      </w:r>
      <w:proofErr w:type="spellEnd"/>
      <w:r>
        <w:rPr>
          <w:rFonts w:ascii="Consolas" w:hAnsi="Consolas"/>
          <w:color w:val="000000"/>
          <w:sz w:val="17"/>
          <w:szCs w:val="17"/>
        </w:rPr>
        <w:t xml:space="preserve"> </w:t>
      </w:r>
      <w:r>
        <w:rPr>
          <w:rFonts w:ascii="Consolas" w:hAnsi="Consolas"/>
          <w:color w:val="008800"/>
          <w:sz w:val="17"/>
          <w:szCs w:val="17"/>
        </w:rPr>
        <w:t>"Status"</w:t>
      </w:r>
    </w:p>
    <w:p w14:paraId="385A708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Student</w:t>
      </w:r>
      <w:r>
        <w:rPr>
          <w:rFonts w:ascii="Consolas" w:hAnsi="Consolas"/>
          <w:color w:val="000000"/>
          <w:sz w:val="17"/>
          <w:szCs w:val="17"/>
        </w:rPr>
        <w:t xml:space="preserve"> s</w:t>
      </w:r>
    </w:p>
    <w:p w14:paraId="009AA769"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tudent_Assignment</w:t>
      </w:r>
      <w:r>
        <w:rPr>
          <w:rFonts w:ascii="Consolas" w:hAnsi="Consolas"/>
          <w:color w:val="000000"/>
          <w:sz w:val="17"/>
          <w:szCs w:val="17"/>
        </w:rPr>
        <w:t xml:space="preserve"> </w:t>
      </w:r>
      <w:proofErr w:type="spellStart"/>
      <w:r>
        <w:rPr>
          <w:rFonts w:ascii="Consolas" w:hAnsi="Consolas"/>
          <w:color w:val="000000"/>
          <w:sz w:val="17"/>
          <w:szCs w:val="17"/>
        </w:rPr>
        <w:t>sa</w:t>
      </w:r>
      <w:proofErr w:type="spellEnd"/>
      <w:r>
        <w:rPr>
          <w:rFonts w:ascii="Consolas" w:hAnsi="Consolas"/>
          <w:color w:val="000000"/>
          <w:sz w:val="17"/>
          <w:szCs w:val="17"/>
        </w:rPr>
        <w:t xml:space="preserve"> ON </w:t>
      </w:r>
      <w:proofErr w:type="spellStart"/>
      <w:proofErr w:type="gram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Stud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w:t>
      </w:r>
      <w:r>
        <w:rPr>
          <w:rFonts w:ascii="Consolas" w:hAnsi="Consolas"/>
          <w:color w:val="666600"/>
          <w:sz w:val="17"/>
          <w:szCs w:val="17"/>
        </w:rPr>
        <w:t>.</w:t>
      </w:r>
      <w:r>
        <w:rPr>
          <w:rFonts w:ascii="Consolas" w:hAnsi="Consolas"/>
          <w:color w:val="660066"/>
          <w:sz w:val="17"/>
          <w:szCs w:val="17"/>
        </w:rPr>
        <w:t>Student_ID</w:t>
      </w:r>
      <w:proofErr w:type="spellEnd"/>
    </w:p>
    <w:p w14:paraId="48151081"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Grade</w:t>
      </w:r>
      <w:r>
        <w:rPr>
          <w:rFonts w:ascii="Consolas" w:hAnsi="Consolas"/>
          <w:color w:val="000000"/>
          <w:sz w:val="17"/>
          <w:szCs w:val="17"/>
        </w:rPr>
        <w:t xml:space="preserve"> g ON </w:t>
      </w:r>
      <w:proofErr w:type="spellStart"/>
      <w:proofErr w:type="gram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Grade</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g</w:t>
      </w:r>
      <w:r>
        <w:rPr>
          <w:rFonts w:ascii="Consolas" w:hAnsi="Consolas"/>
          <w:color w:val="666600"/>
          <w:sz w:val="17"/>
          <w:szCs w:val="17"/>
        </w:rPr>
        <w:t>.</w:t>
      </w:r>
      <w:r>
        <w:rPr>
          <w:rFonts w:ascii="Consolas" w:hAnsi="Consolas"/>
          <w:color w:val="660066"/>
          <w:sz w:val="17"/>
          <w:szCs w:val="17"/>
        </w:rPr>
        <w:t>Grade_ID</w:t>
      </w:r>
      <w:proofErr w:type="spellEnd"/>
    </w:p>
    <w:p w14:paraId="6B2708E4"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Module</w:t>
      </w:r>
      <w:r>
        <w:rPr>
          <w:rFonts w:ascii="Consolas" w:hAnsi="Consolas"/>
          <w:color w:val="000000"/>
          <w:sz w:val="17"/>
          <w:szCs w:val="17"/>
        </w:rPr>
        <w:t xml:space="preserve"> m ON </w:t>
      </w:r>
      <w:proofErr w:type="spellStart"/>
      <w:proofErr w:type="gram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Module</w:t>
      </w:r>
      <w:proofErr w:type="gramEnd"/>
      <w:r>
        <w:rPr>
          <w:rFonts w:ascii="Consolas" w:hAnsi="Consolas"/>
          <w:color w:val="660066"/>
          <w:sz w:val="17"/>
          <w:szCs w:val="17"/>
        </w:rPr>
        <w:t>_Code</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Code</w:t>
      </w:r>
      <w:proofErr w:type="spellEnd"/>
    </w:p>
    <w:p w14:paraId="538D0AF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Assignment</w:t>
      </w:r>
      <w:r>
        <w:rPr>
          <w:rFonts w:ascii="Consolas" w:hAnsi="Consolas"/>
          <w:color w:val="000000"/>
          <w:sz w:val="17"/>
          <w:szCs w:val="17"/>
        </w:rPr>
        <w:t xml:space="preserve"> a ON </w:t>
      </w:r>
      <w:proofErr w:type="spellStart"/>
      <w:proofErr w:type="gram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Assignm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a</w:t>
      </w:r>
      <w:r>
        <w:rPr>
          <w:rFonts w:ascii="Consolas" w:hAnsi="Consolas"/>
          <w:color w:val="666600"/>
          <w:sz w:val="17"/>
          <w:szCs w:val="17"/>
        </w:rPr>
        <w:t>.</w:t>
      </w:r>
      <w:r>
        <w:rPr>
          <w:rFonts w:ascii="Consolas" w:hAnsi="Consolas"/>
          <w:color w:val="660066"/>
          <w:sz w:val="17"/>
          <w:szCs w:val="17"/>
        </w:rPr>
        <w:t>Assignment_ID</w:t>
      </w:r>
      <w:proofErr w:type="spellEnd"/>
    </w:p>
    <w:p w14:paraId="64E9799E"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Department</w:t>
      </w:r>
      <w:r>
        <w:rPr>
          <w:rFonts w:ascii="Consolas" w:hAnsi="Consolas"/>
          <w:color w:val="000000"/>
          <w:sz w:val="17"/>
          <w:szCs w:val="17"/>
        </w:rPr>
        <w:t xml:space="preserve"> d ON </w:t>
      </w:r>
      <w:proofErr w:type="spellStart"/>
      <w:proofErr w:type="gramStart"/>
      <w:r>
        <w:rPr>
          <w:rFonts w:ascii="Consolas" w:hAnsi="Consolas"/>
          <w:color w:val="000000"/>
          <w:sz w:val="17"/>
          <w:szCs w:val="17"/>
        </w:rPr>
        <w:t>a</w:t>
      </w:r>
      <w:r>
        <w:rPr>
          <w:rFonts w:ascii="Consolas" w:hAnsi="Consolas"/>
          <w:color w:val="666600"/>
          <w:sz w:val="17"/>
          <w:szCs w:val="17"/>
        </w:rPr>
        <w:t>.</w:t>
      </w:r>
      <w:r>
        <w:rPr>
          <w:rFonts w:ascii="Consolas" w:hAnsi="Consolas"/>
          <w:color w:val="660066"/>
          <w:sz w:val="17"/>
          <w:szCs w:val="17"/>
        </w:rPr>
        <w:t>Departm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_ID</w:t>
      </w:r>
      <w:proofErr w:type="spellEnd"/>
    </w:p>
    <w:p w14:paraId="6BEB99D5"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WHERE </w:t>
      </w:r>
      <w:proofErr w:type="spellStart"/>
      <w:proofErr w:type="gram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Student</w:t>
      </w:r>
      <w:proofErr w:type="gramEnd"/>
      <w:r>
        <w:rPr>
          <w:rFonts w:ascii="Consolas" w:hAnsi="Consolas"/>
          <w:color w:val="660066"/>
          <w:sz w:val="17"/>
          <w:szCs w:val="17"/>
        </w:rPr>
        <w: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r>
        <w:rPr>
          <w:rFonts w:ascii="Consolas" w:hAnsi="Consolas"/>
          <w:color w:val="666600"/>
          <w:sz w:val="17"/>
          <w:szCs w:val="17"/>
        </w:rPr>
        <w:t>;</w:t>
      </w:r>
    </w:p>
    <w:p w14:paraId="48796EC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w:t>
      </w:r>
    </w:p>
    <w:p w14:paraId="759A84A7" w14:textId="29176639" w:rsidR="001B3EDA" w:rsidRDefault="001B3EDA" w:rsidP="001B3EDA">
      <w:pPr>
        <w:spacing w:after="160" w:line="259" w:lineRule="auto"/>
        <w:jc w:val="left"/>
      </w:pPr>
      <w:r>
        <w:t xml:space="preserve">In the webform the </w:t>
      </w:r>
      <w:r w:rsidR="0025717B">
        <w:t>query</w:t>
      </w:r>
      <w:r>
        <w:t xml:space="preserve"> string is written as: </w:t>
      </w:r>
    </w:p>
    <w:p w14:paraId="43DFF0C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w:t>
      </w:r>
      <w:r>
        <w:rPr>
          <w:rFonts w:ascii="Consolas" w:hAnsi="Consolas"/>
          <w:color w:val="008800"/>
          <w:sz w:val="17"/>
          <w:szCs w:val="17"/>
        </w:rPr>
        <w:t xml:space="preserve">"SELECT </w:t>
      </w:r>
      <w:proofErr w:type="spellStart"/>
      <w:proofErr w:type="gramStart"/>
      <w:r>
        <w:rPr>
          <w:rFonts w:ascii="Consolas" w:hAnsi="Consolas"/>
          <w:color w:val="008800"/>
          <w:sz w:val="17"/>
          <w:szCs w:val="17"/>
        </w:rPr>
        <w:t>sa.Student</w:t>
      </w:r>
      <w:proofErr w:type="gramEnd"/>
      <w:r>
        <w:rPr>
          <w:rFonts w:ascii="Consolas" w:hAnsi="Consolas"/>
          <w:color w:val="008800"/>
          <w:sz w:val="17"/>
          <w:szCs w:val="17"/>
        </w:rPr>
        <w:t>_ID</w:t>
      </w:r>
      <w:proofErr w:type="spellEnd"/>
      <w:r>
        <w:rPr>
          <w:rFonts w:ascii="Consolas" w:hAnsi="Consolas"/>
          <w:color w:val="008800"/>
          <w:sz w:val="17"/>
          <w:szCs w:val="17"/>
        </w:rPr>
        <w:t xml:space="preserve"> ""Student ID"", </w:t>
      </w:r>
      <w:proofErr w:type="spellStart"/>
      <w:r>
        <w:rPr>
          <w:rFonts w:ascii="Consolas" w:hAnsi="Consolas"/>
          <w:color w:val="008800"/>
          <w:sz w:val="17"/>
          <w:szCs w:val="17"/>
        </w:rPr>
        <w:t>m.Module_Code</w:t>
      </w:r>
      <w:proofErr w:type="spellEnd"/>
      <w:r>
        <w:rPr>
          <w:rFonts w:ascii="Consolas" w:hAnsi="Consolas"/>
          <w:color w:val="008800"/>
          <w:sz w:val="17"/>
          <w:szCs w:val="17"/>
        </w:rPr>
        <w:t xml:space="preserve"> ""Module Code"" , </w:t>
      </w:r>
      <w:proofErr w:type="spellStart"/>
      <w:r>
        <w:rPr>
          <w:rFonts w:ascii="Consolas" w:hAnsi="Consolas"/>
          <w:color w:val="008800"/>
          <w:sz w:val="17"/>
          <w:szCs w:val="17"/>
        </w:rPr>
        <w:t>m.Module_Name</w:t>
      </w:r>
      <w:proofErr w:type="spellEnd"/>
      <w:r>
        <w:rPr>
          <w:rFonts w:ascii="Consolas" w:hAnsi="Consolas"/>
          <w:color w:val="008800"/>
          <w:sz w:val="17"/>
          <w:szCs w:val="17"/>
        </w:rPr>
        <w:t xml:space="preserve"> ""Module Name"", </w:t>
      </w:r>
      <w:proofErr w:type="spellStart"/>
      <w:r>
        <w:rPr>
          <w:rFonts w:ascii="Consolas" w:hAnsi="Consolas"/>
          <w:color w:val="008800"/>
          <w:sz w:val="17"/>
          <w:szCs w:val="17"/>
        </w:rPr>
        <w:t>a.Assignment_Type</w:t>
      </w:r>
      <w:proofErr w:type="spellEnd"/>
      <w:r>
        <w:rPr>
          <w:rFonts w:ascii="Consolas" w:hAnsi="Consolas"/>
          <w:color w:val="008800"/>
          <w:sz w:val="17"/>
          <w:szCs w:val="17"/>
        </w:rPr>
        <w:t xml:space="preserve"> ""Assignment Type"" ,</w:t>
      </w:r>
    </w:p>
    <w:p w14:paraId="01240026"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t>
      </w:r>
      <w:proofErr w:type="spellStart"/>
      <w:r>
        <w:rPr>
          <w:rFonts w:ascii="Consolas" w:hAnsi="Consolas"/>
          <w:color w:val="008800"/>
          <w:sz w:val="17"/>
          <w:szCs w:val="17"/>
        </w:rPr>
        <w:t>d.Department_Name</w:t>
      </w:r>
      <w:proofErr w:type="spellEnd"/>
      <w:r>
        <w:rPr>
          <w:rFonts w:ascii="Consolas" w:hAnsi="Consolas"/>
          <w:color w:val="008800"/>
          <w:sz w:val="17"/>
          <w:szCs w:val="17"/>
        </w:rPr>
        <w:t xml:space="preserve"> ""Department Name"</w:t>
      </w:r>
      <w:proofErr w:type="gramStart"/>
      <w:r>
        <w:rPr>
          <w:rFonts w:ascii="Consolas" w:hAnsi="Consolas"/>
          <w:color w:val="008800"/>
          <w:sz w:val="17"/>
          <w:szCs w:val="17"/>
        </w:rPr>
        <w:t>" ,</w:t>
      </w:r>
      <w:proofErr w:type="gramEnd"/>
      <w:r>
        <w:rPr>
          <w:rFonts w:ascii="Consolas" w:hAnsi="Consolas"/>
          <w:color w:val="008800"/>
          <w:sz w:val="17"/>
          <w:szCs w:val="17"/>
        </w:rPr>
        <w:t xml:space="preserve"> </w:t>
      </w:r>
      <w:proofErr w:type="spellStart"/>
      <w:r>
        <w:rPr>
          <w:rFonts w:ascii="Consolas" w:hAnsi="Consolas"/>
          <w:color w:val="008800"/>
          <w:sz w:val="17"/>
          <w:szCs w:val="17"/>
        </w:rPr>
        <w:t>g.Grade</w:t>
      </w:r>
      <w:proofErr w:type="spellEnd"/>
      <w:r>
        <w:rPr>
          <w:rFonts w:ascii="Consolas" w:hAnsi="Consolas"/>
          <w:color w:val="008800"/>
          <w:sz w:val="17"/>
          <w:szCs w:val="17"/>
        </w:rPr>
        <w:t xml:space="preserve"> ""Grade"", </w:t>
      </w:r>
      <w:proofErr w:type="spellStart"/>
      <w:r>
        <w:rPr>
          <w:rFonts w:ascii="Consolas" w:hAnsi="Consolas"/>
          <w:color w:val="008800"/>
          <w:sz w:val="17"/>
          <w:szCs w:val="17"/>
        </w:rPr>
        <w:t>g.Status</w:t>
      </w:r>
      <w:proofErr w:type="spellEnd"/>
      <w:r>
        <w:rPr>
          <w:rFonts w:ascii="Consolas" w:hAnsi="Consolas"/>
          <w:color w:val="008800"/>
          <w:sz w:val="17"/>
          <w:szCs w:val="17"/>
        </w:rPr>
        <w:t xml:space="preserve"> ""Status""</w:t>
      </w:r>
    </w:p>
    <w:p w14:paraId="5D2651B9"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FROM Student s</w:t>
      </w:r>
    </w:p>
    <w:p w14:paraId="221A0E96"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Student_Assignment </w:t>
      </w:r>
      <w:proofErr w:type="spellStart"/>
      <w:r>
        <w:rPr>
          <w:rFonts w:ascii="Consolas" w:hAnsi="Consolas"/>
          <w:color w:val="008800"/>
          <w:sz w:val="17"/>
          <w:szCs w:val="17"/>
        </w:rPr>
        <w:t>sa</w:t>
      </w:r>
      <w:proofErr w:type="spellEnd"/>
      <w:r>
        <w:rPr>
          <w:rFonts w:ascii="Consolas" w:hAnsi="Consolas"/>
          <w:color w:val="008800"/>
          <w:sz w:val="17"/>
          <w:szCs w:val="17"/>
        </w:rPr>
        <w:t xml:space="preserve"> ON </w:t>
      </w:r>
      <w:proofErr w:type="spellStart"/>
      <w:proofErr w:type="gramStart"/>
      <w:r>
        <w:rPr>
          <w:rFonts w:ascii="Consolas" w:hAnsi="Consolas"/>
          <w:color w:val="008800"/>
          <w:sz w:val="17"/>
          <w:szCs w:val="17"/>
        </w:rPr>
        <w:t>sa.Student</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s.Student_ID</w:t>
      </w:r>
      <w:proofErr w:type="spellEnd"/>
    </w:p>
    <w:p w14:paraId="5CAE5068"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Grade g ON </w:t>
      </w:r>
      <w:proofErr w:type="spellStart"/>
      <w:proofErr w:type="gramStart"/>
      <w:r>
        <w:rPr>
          <w:rFonts w:ascii="Consolas" w:hAnsi="Consolas"/>
          <w:color w:val="008800"/>
          <w:sz w:val="17"/>
          <w:szCs w:val="17"/>
        </w:rPr>
        <w:t>sa.Grade</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g.Grade_ID</w:t>
      </w:r>
      <w:proofErr w:type="spellEnd"/>
    </w:p>
    <w:p w14:paraId="264F7D4D"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Module m ON </w:t>
      </w:r>
      <w:proofErr w:type="spellStart"/>
      <w:proofErr w:type="gramStart"/>
      <w:r>
        <w:rPr>
          <w:rFonts w:ascii="Consolas" w:hAnsi="Consolas"/>
          <w:color w:val="008800"/>
          <w:sz w:val="17"/>
          <w:szCs w:val="17"/>
        </w:rPr>
        <w:t>sa.Module</w:t>
      </w:r>
      <w:proofErr w:type="gramEnd"/>
      <w:r>
        <w:rPr>
          <w:rFonts w:ascii="Consolas" w:hAnsi="Consolas"/>
          <w:color w:val="008800"/>
          <w:sz w:val="17"/>
          <w:szCs w:val="17"/>
        </w:rPr>
        <w:t>_Code</w:t>
      </w:r>
      <w:proofErr w:type="spellEnd"/>
      <w:r>
        <w:rPr>
          <w:rFonts w:ascii="Consolas" w:hAnsi="Consolas"/>
          <w:color w:val="008800"/>
          <w:sz w:val="17"/>
          <w:szCs w:val="17"/>
        </w:rPr>
        <w:t xml:space="preserve"> = </w:t>
      </w:r>
      <w:proofErr w:type="spellStart"/>
      <w:r>
        <w:rPr>
          <w:rFonts w:ascii="Consolas" w:hAnsi="Consolas"/>
          <w:color w:val="008800"/>
          <w:sz w:val="17"/>
          <w:szCs w:val="17"/>
        </w:rPr>
        <w:t>m.Module_Code</w:t>
      </w:r>
      <w:proofErr w:type="spellEnd"/>
    </w:p>
    <w:p w14:paraId="5286AC7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Assignment a ON </w:t>
      </w:r>
      <w:proofErr w:type="spellStart"/>
      <w:proofErr w:type="gramStart"/>
      <w:r>
        <w:rPr>
          <w:rFonts w:ascii="Consolas" w:hAnsi="Consolas"/>
          <w:color w:val="008800"/>
          <w:sz w:val="17"/>
          <w:szCs w:val="17"/>
        </w:rPr>
        <w:t>sa.Assignment</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a.Assignment_ID</w:t>
      </w:r>
      <w:proofErr w:type="spellEnd"/>
    </w:p>
    <w:p w14:paraId="1392511B"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Department d ON </w:t>
      </w:r>
      <w:proofErr w:type="spellStart"/>
      <w:proofErr w:type="gramStart"/>
      <w:r>
        <w:rPr>
          <w:rFonts w:ascii="Consolas" w:hAnsi="Consolas"/>
          <w:color w:val="008800"/>
          <w:sz w:val="17"/>
          <w:szCs w:val="17"/>
        </w:rPr>
        <w:t>a.Department</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d.Department_ID</w:t>
      </w:r>
      <w:proofErr w:type="spellEnd"/>
    </w:p>
    <w:p w14:paraId="6F3E3B6B"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HERE </w:t>
      </w:r>
      <w:proofErr w:type="spellStart"/>
      <w:proofErr w:type="gramStart"/>
      <w:r>
        <w:rPr>
          <w:rFonts w:ascii="Consolas" w:hAnsi="Consolas"/>
          <w:color w:val="008800"/>
          <w:sz w:val="17"/>
          <w:szCs w:val="17"/>
        </w:rPr>
        <w:t>sa.Student</w:t>
      </w:r>
      <w:proofErr w:type="gramEnd"/>
      <w:r>
        <w:rPr>
          <w:rFonts w:ascii="Consolas" w:hAnsi="Consolas"/>
          <w:color w:val="008800"/>
          <w:sz w:val="17"/>
          <w:szCs w:val="17"/>
        </w:rPr>
        <w:t>_ID</w:t>
      </w:r>
      <w:proofErr w:type="spellEnd"/>
      <w:r>
        <w:rPr>
          <w:rFonts w:ascii="Consolas" w:hAnsi="Consolas"/>
          <w:color w:val="008800"/>
          <w:sz w:val="17"/>
          <w:szCs w:val="17"/>
        </w:rPr>
        <w:t xml:space="preserve"> = {</w:t>
      </w:r>
      <w:proofErr w:type="spellStart"/>
      <w:r>
        <w:rPr>
          <w:rFonts w:ascii="Consolas" w:hAnsi="Consolas"/>
          <w:color w:val="008800"/>
          <w:sz w:val="17"/>
          <w:szCs w:val="17"/>
        </w:rPr>
        <w:t>studentID</w:t>
      </w:r>
      <w:proofErr w:type="spellEnd"/>
      <w:r>
        <w:rPr>
          <w:rFonts w:ascii="Consolas" w:hAnsi="Consolas"/>
          <w:color w:val="008800"/>
          <w:sz w:val="17"/>
          <w:szCs w:val="17"/>
        </w:rPr>
        <w:t xml:space="preserve">} </w:t>
      </w:r>
    </w:p>
    <w:p w14:paraId="417A641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0F5DC51C"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w:t>
      </w:r>
    </w:p>
    <w:p w14:paraId="70FEE331" w14:textId="77777777" w:rsidR="00FA256E" w:rsidRPr="006A3A4D" w:rsidRDefault="00FA256E" w:rsidP="00FA256E"/>
    <w:p w14:paraId="7D5EB141" w14:textId="77777777" w:rsidR="00FA256E" w:rsidRPr="006A3A4D" w:rsidRDefault="00FA256E" w:rsidP="00FA256E">
      <w:r w:rsidRPr="006A3A4D">
        <w:br w:type="page"/>
      </w:r>
    </w:p>
    <w:p w14:paraId="0A01F44A" w14:textId="4B95B2FB" w:rsidR="008110F8" w:rsidRDefault="00B51C75" w:rsidP="00E010FF">
      <w:pPr>
        <w:pStyle w:val="Heading1"/>
      </w:pPr>
      <w:r>
        <w:lastRenderedPageBreak/>
        <w:t>User Manual</w:t>
      </w:r>
    </w:p>
    <w:p w14:paraId="49002152" w14:textId="250B3456" w:rsidR="009A7D68" w:rsidRDefault="009A7D68" w:rsidP="009A7D68"/>
    <w:p w14:paraId="39E39026" w14:textId="3C1EB57F" w:rsidR="009A7D68" w:rsidRDefault="009A7D68" w:rsidP="009A7D68">
      <w:r>
        <w:t xml:space="preserve">If the project is run without changing the port settings, then the </w:t>
      </w:r>
      <w:proofErr w:type="spellStart"/>
      <w:r>
        <w:t>url</w:t>
      </w:r>
      <w:proofErr w:type="spellEnd"/>
      <w:r>
        <w:t xml:space="preserve"> for the project is:</w:t>
      </w:r>
    </w:p>
    <w:p w14:paraId="0125A959" w14:textId="5D62FE8F" w:rsidR="009A7D68" w:rsidRPr="00C27637" w:rsidRDefault="00023117" w:rsidP="009A7D68">
      <w:pPr>
        <w:rPr>
          <w:b/>
          <w:bCs/>
        </w:rPr>
      </w:pPr>
      <w:r w:rsidRPr="00C27637">
        <w:rPr>
          <w:b/>
          <w:bCs/>
        </w:rPr>
        <w:t>https://localhost:44370/Index.aspx</w:t>
      </w:r>
    </w:p>
    <w:p w14:paraId="72EDA7FB" w14:textId="67F21769" w:rsidR="00E010FF" w:rsidRDefault="00A23103" w:rsidP="00A23103">
      <w:pPr>
        <w:pStyle w:val="Heading2"/>
      </w:pPr>
      <w:r>
        <w:t>Included Content</w:t>
      </w:r>
    </w:p>
    <w:p w14:paraId="4D790956" w14:textId="69DD1F16" w:rsidR="00A23103" w:rsidRDefault="0086650B" w:rsidP="0086650B">
      <w:pPr>
        <w:spacing w:after="160" w:line="259" w:lineRule="auto"/>
        <w:ind w:left="720" w:firstLine="720"/>
        <w:jc w:val="left"/>
      </w:pPr>
      <w:r w:rsidRPr="0086650B">
        <w:rPr>
          <w:noProof/>
        </w:rPr>
        <w:drawing>
          <wp:inline distT="0" distB="0" distL="0" distR="0" wp14:anchorId="62FE7D36" wp14:editId="3336857C">
            <wp:extent cx="2593985" cy="264830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5">
                      <a:extLst>
                        <a:ext uri="{28A0092B-C50C-407E-A947-70E740481C1C}">
                          <a14:useLocalDpi xmlns:a14="http://schemas.microsoft.com/office/drawing/2010/main" val="0"/>
                        </a:ext>
                      </a:extLst>
                    </a:blip>
                    <a:stretch>
                      <a:fillRect/>
                    </a:stretch>
                  </pic:blipFill>
                  <pic:spPr>
                    <a:xfrm>
                      <a:off x="0" y="0"/>
                      <a:ext cx="2602509" cy="2657011"/>
                    </a:xfrm>
                    <a:prstGeom prst="rect">
                      <a:avLst/>
                    </a:prstGeom>
                  </pic:spPr>
                </pic:pic>
              </a:graphicData>
            </a:graphic>
          </wp:inline>
        </w:drawing>
      </w:r>
      <w:r w:rsidR="00A23103">
        <w:br w:type="page"/>
      </w:r>
    </w:p>
    <w:p w14:paraId="2A097B6A" w14:textId="01672CA3" w:rsidR="00C4721A" w:rsidRPr="00C4721A" w:rsidRDefault="00C4721A" w:rsidP="00C4721A">
      <w:pPr>
        <w:pStyle w:val="Heading2"/>
      </w:pPr>
      <w:r>
        <w:lastRenderedPageBreak/>
        <w:t>Landing Page</w:t>
      </w:r>
    </w:p>
    <w:p w14:paraId="6CE9BFB1" w14:textId="500F9780" w:rsidR="00582532" w:rsidRDefault="00582532" w:rsidP="00582532"/>
    <w:p w14:paraId="7269A207" w14:textId="3437BC15" w:rsidR="0025717B" w:rsidRDefault="0025717B" w:rsidP="0025717B">
      <w:pPr>
        <w:keepNext/>
      </w:pPr>
      <w:r w:rsidRPr="0025717B">
        <w:rPr>
          <w:noProof/>
        </w:rPr>
        <w:drawing>
          <wp:inline distT="0" distB="0" distL="0" distR="0" wp14:anchorId="0ECB5008" wp14:editId="3AFBDEB9">
            <wp:extent cx="6274641" cy="3179553"/>
            <wp:effectExtent l="38100" t="38100" r="88265" b="97155"/>
            <wp:docPr id="82" name="Picture 82"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Website&#10;&#10;Description automatically generated with medium confidence"/>
                    <pic:cNvPicPr/>
                  </pic:nvPicPr>
                  <pic:blipFill>
                    <a:blip r:embed="rId66"/>
                    <a:stretch>
                      <a:fillRect/>
                    </a:stretch>
                  </pic:blipFill>
                  <pic:spPr>
                    <a:xfrm>
                      <a:off x="0" y="0"/>
                      <a:ext cx="6292592" cy="3188649"/>
                    </a:xfrm>
                    <a:prstGeom prst="rect">
                      <a:avLst/>
                    </a:prstGeom>
                    <a:effectLst>
                      <a:outerShdw blurRad="50800" dist="38100" dir="2700000" algn="tl" rotWithShape="0">
                        <a:prstClr val="black">
                          <a:alpha val="40000"/>
                        </a:prstClr>
                      </a:outerShdw>
                    </a:effectLst>
                  </pic:spPr>
                </pic:pic>
              </a:graphicData>
            </a:graphic>
          </wp:inline>
        </w:drawing>
      </w:r>
    </w:p>
    <w:p w14:paraId="6C62B19C" w14:textId="09592253" w:rsidR="00582532" w:rsidRDefault="0025717B" w:rsidP="0025717B">
      <w:pPr>
        <w:pStyle w:val="Caption"/>
      </w:pPr>
      <w:r>
        <w:t xml:space="preserve">Figure </w:t>
      </w:r>
      <w:fldSimple w:instr=" SEQ Figure \* ARABIC ">
        <w:r w:rsidR="005028DF">
          <w:rPr>
            <w:noProof/>
          </w:rPr>
          <w:t>52</w:t>
        </w:r>
      </w:fldSimple>
      <w:r>
        <w:t>: Landing Page</w:t>
      </w:r>
    </w:p>
    <w:p w14:paraId="7108FBFD" w14:textId="77777777" w:rsidR="0025717B" w:rsidRDefault="0025717B" w:rsidP="00582532">
      <w:r>
        <w:t xml:space="preserve">Shown above is the landing page of the project. </w:t>
      </w:r>
    </w:p>
    <w:p w14:paraId="73BD7A0A" w14:textId="3723A59D" w:rsidR="0025717B" w:rsidRDefault="0025717B" w:rsidP="00582532">
      <w:r>
        <w:t>It contains a navigation bar description the webforms.</w:t>
      </w:r>
    </w:p>
    <w:p w14:paraId="19714EA1" w14:textId="1CBF1235" w:rsidR="00C12F33" w:rsidRDefault="00C12F33" w:rsidP="00582532">
      <w:r>
        <w:t>The user can always click on the logo</w:t>
      </w:r>
      <w:r w:rsidR="006423FA">
        <w:t xml:space="preserve"> at the top left</w:t>
      </w:r>
      <w:r>
        <w:t xml:space="preserve"> to get back to the dashboard or continue navigating through </w:t>
      </w:r>
      <w:r w:rsidR="00593B01">
        <w:t>the provided nav</w:t>
      </w:r>
      <w:r w:rsidR="001853A2">
        <w:t>igation</w:t>
      </w:r>
      <w:r w:rsidR="00593B01">
        <w:t xml:space="preserve"> bar.</w:t>
      </w:r>
    </w:p>
    <w:p w14:paraId="511F6BC0" w14:textId="77777777" w:rsidR="00E74222" w:rsidRDefault="00E74222" w:rsidP="00E74222">
      <w:pPr>
        <w:keepNext/>
      </w:pPr>
      <w:r>
        <w:rPr>
          <w:noProof/>
        </w:rPr>
        <w:lastRenderedPageBreak/>
        <mc:AlternateContent>
          <mc:Choice Requires="wps">
            <w:drawing>
              <wp:anchor distT="0" distB="0" distL="114300" distR="114300" simplePos="0" relativeHeight="251664384" behindDoc="0" locked="0" layoutInCell="1" allowOverlap="1" wp14:anchorId="39E7F769" wp14:editId="7B4671FE">
                <wp:simplePos x="0" y="0"/>
                <wp:positionH relativeFrom="column">
                  <wp:posOffset>603250</wp:posOffset>
                </wp:positionH>
                <wp:positionV relativeFrom="paragraph">
                  <wp:posOffset>589280</wp:posOffset>
                </wp:positionV>
                <wp:extent cx="1098550" cy="304800"/>
                <wp:effectExtent l="38100" t="0" r="25400" b="76200"/>
                <wp:wrapNone/>
                <wp:docPr id="89" name="Straight Arrow Connector 89"/>
                <wp:cNvGraphicFramePr/>
                <a:graphic xmlns:a="http://schemas.openxmlformats.org/drawingml/2006/main">
                  <a:graphicData uri="http://schemas.microsoft.com/office/word/2010/wordprocessingShape">
                    <wps:wsp>
                      <wps:cNvCnPr/>
                      <wps:spPr>
                        <a:xfrm flipH="1">
                          <a:off x="0" y="0"/>
                          <a:ext cx="1098550" cy="30480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CDA90D" id="_x0000_t32" coordsize="21600,21600" o:spt="32" o:oned="t" path="m,l21600,21600e" filled="f">
                <v:path arrowok="t" fillok="f" o:connecttype="none"/>
                <o:lock v:ext="edit" shapetype="t"/>
              </v:shapetype>
              <v:shape id="Straight Arrow Connector 89" o:spid="_x0000_s1026" type="#_x0000_t32" style="position:absolute;margin-left:47.5pt;margin-top:46.4pt;width:86.5pt;height:24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" strokecolor="#70ad47 [3209]"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1E58C756" wp14:editId="311B08A8">
                <wp:simplePos x="0" y="0"/>
                <wp:positionH relativeFrom="margin">
                  <wp:posOffset>152400</wp:posOffset>
                </wp:positionH>
                <wp:positionV relativeFrom="paragraph">
                  <wp:posOffset>919480</wp:posOffset>
                </wp:positionV>
                <wp:extent cx="444500" cy="196850"/>
                <wp:effectExtent l="38100" t="38100" r="31750" b="31750"/>
                <wp:wrapNone/>
                <wp:docPr id="87" name="Rectangle 87"/>
                <wp:cNvGraphicFramePr/>
                <a:graphic xmlns:a="http://schemas.openxmlformats.org/drawingml/2006/main">
                  <a:graphicData uri="http://schemas.microsoft.com/office/word/2010/wordprocessingShape">
                    <wps:wsp>
                      <wps:cNvSpPr/>
                      <wps:spPr>
                        <a:xfrm>
                          <a:off x="0" y="0"/>
                          <a:ext cx="444500" cy="196850"/>
                        </a:xfrm>
                        <a:prstGeom prst="rect">
                          <a:avLst/>
                        </a:prstGeom>
                        <a:noFill/>
                        <a:ln w="76200">
                          <a:solidFill>
                            <a:srgbClr val="00B05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29E3A" id="Rectangle 87" o:spid="_x0000_s1026" style="position:absolute;margin-left:12pt;margin-top:72.4pt;width:35pt;height:1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" filled="f" strokecolor="#00b050" strokeweight="6pt">
                <w10:wrap anchorx="margin"/>
              </v:rect>
            </w:pict>
          </mc:Fallback>
        </mc:AlternateContent>
      </w:r>
      <w:r w:rsidRPr="0025717B">
        <w:rPr>
          <w:noProof/>
        </w:rPr>
        <w:drawing>
          <wp:inline distT="0" distB="0" distL="0" distR="0" wp14:anchorId="453A86D0" wp14:editId="6DF63A23">
            <wp:extent cx="6017643" cy="3049325"/>
            <wp:effectExtent l="38100" t="38100" r="97790" b="93980"/>
            <wp:docPr id="84" name="Picture 84"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Website&#10;&#10;Description automatically generated with medium confidence"/>
                    <pic:cNvPicPr/>
                  </pic:nvPicPr>
                  <pic:blipFill>
                    <a:blip r:embed="rId66"/>
                    <a:stretch>
                      <a:fillRect/>
                    </a:stretch>
                  </pic:blipFill>
                  <pic:spPr>
                    <a:xfrm>
                      <a:off x="0" y="0"/>
                      <a:ext cx="6029634" cy="3055401"/>
                    </a:xfrm>
                    <a:prstGeom prst="rect">
                      <a:avLst/>
                    </a:prstGeom>
                    <a:effectLst>
                      <a:outerShdw blurRad="50800" dist="38100" dir="2700000" algn="tl" rotWithShape="0">
                        <a:prstClr val="black">
                          <a:alpha val="40000"/>
                        </a:prstClr>
                      </a:outerShdw>
                    </a:effectLst>
                  </pic:spPr>
                </pic:pic>
              </a:graphicData>
            </a:graphic>
          </wp:inline>
        </w:drawing>
      </w:r>
    </w:p>
    <w:p w14:paraId="73A4BB75" w14:textId="7F669D03" w:rsidR="00051610" w:rsidRDefault="00E74222" w:rsidP="00051610">
      <w:pPr>
        <w:pStyle w:val="Caption"/>
      </w:pPr>
      <w:r>
        <w:t xml:space="preserve">Figure </w:t>
      </w:r>
      <w:fldSimple w:instr=" SEQ Figure \* ARABIC ">
        <w:r w:rsidR="005028DF">
          <w:rPr>
            <w:noProof/>
          </w:rPr>
          <w:t>53</w:t>
        </w:r>
      </w:fldSimple>
      <w:r>
        <w:t>: Form Types on Landing Page</w:t>
      </w:r>
    </w:p>
    <w:p w14:paraId="11B87383" w14:textId="77777777" w:rsidR="00051610" w:rsidRDefault="00051610" w:rsidP="00051610">
      <w:r>
        <w:t>Form types are shown on the top of each description for ease of access.</w:t>
      </w:r>
    </w:p>
    <w:p w14:paraId="3F1732D8" w14:textId="088F11A6" w:rsidR="00C4721A" w:rsidRDefault="00C4721A" w:rsidP="00051610">
      <w:r>
        <w:br w:type="page"/>
      </w:r>
    </w:p>
    <w:p w14:paraId="31D44C20" w14:textId="4F8C3B59" w:rsidR="00C4721A" w:rsidRDefault="00C4721A" w:rsidP="00C4721A">
      <w:pPr>
        <w:pStyle w:val="Heading2"/>
      </w:pPr>
      <w:r>
        <w:lastRenderedPageBreak/>
        <w:t xml:space="preserve">Simple Forms </w:t>
      </w:r>
    </w:p>
    <w:p w14:paraId="1D434795" w14:textId="77777777" w:rsidR="00D96EFB" w:rsidRDefault="00C4721A" w:rsidP="00D96EFB">
      <w:pPr>
        <w:keepNext/>
      </w:pPr>
      <w:r w:rsidRPr="00C4721A">
        <w:rPr>
          <w:noProof/>
        </w:rPr>
        <w:drawing>
          <wp:inline distT="0" distB="0" distL="0" distR="0" wp14:anchorId="6090C918" wp14:editId="66D62927">
            <wp:extent cx="5943600" cy="3014980"/>
            <wp:effectExtent l="38100" t="38100" r="95250" b="9017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67"/>
                    <a:stretch>
                      <a:fillRect/>
                    </a:stretch>
                  </pic:blipFill>
                  <pic:spPr>
                    <a:xfrm>
                      <a:off x="0" y="0"/>
                      <a:ext cx="5943600" cy="3014980"/>
                    </a:xfrm>
                    <a:prstGeom prst="rect">
                      <a:avLst/>
                    </a:prstGeom>
                    <a:effectLst>
                      <a:outerShdw blurRad="50800" dist="38100" dir="2700000" algn="tl" rotWithShape="0">
                        <a:prstClr val="black">
                          <a:alpha val="40000"/>
                        </a:prstClr>
                      </a:outerShdw>
                    </a:effectLst>
                  </pic:spPr>
                </pic:pic>
              </a:graphicData>
            </a:graphic>
          </wp:inline>
        </w:drawing>
      </w:r>
    </w:p>
    <w:p w14:paraId="51CDAA7C" w14:textId="6AB3C4E8" w:rsidR="00C4721A" w:rsidRDefault="00D96EFB" w:rsidP="00D96EFB">
      <w:pPr>
        <w:pStyle w:val="Caption"/>
      </w:pPr>
      <w:r>
        <w:t xml:space="preserve">Figure </w:t>
      </w:r>
      <w:fldSimple w:instr=" SEQ Figure \* ARABIC ">
        <w:r w:rsidR="005028DF">
          <w:rPr>
            <w:noProof/>
          </w:rPr>
          <w:t>54</w:t>
        </w:r>
      </w:fldSimple>
      <w:r>
        <w:t>: Simple Form</w:t>
      </w:r>
    </w:p>
    <w:p w14:paraId="6CEE4170" w14:textId="6F6A2895" w:rsidR="002A034B" w:rsidRDefault="00C4721A" w:rsidP="00C4721A">
      <w:r>
        <w:t>Shown above is the simple form for modules</w:t>
      </w:r>
    </w:p>
    <w:p w14:paraId="56A3CCAC" w14:textId="77777777" w:rsidR="002A034B" w:rsidRDefault="002A034B">
      <w:pPr>
        <w:spacing w:after="160" w:line="259" w:lineRule="auto"/>
        <w:jc w:val="left"/>
      </w:pPr>
      <w:r>
        <w:br w:type="page"/>
      </w:r>
    </w:p>
    <w:p w14:paraId="69D4B27A" w14:textId="64EFB5BA" w:rsidR="00C4721A" w:rsidRDefault="00C4721A" w:rsidP="00C4721A">
      <w:pPr>
        <w:pStyle w:val="Heading3"/>
      </w:pPr>
      <w:r>
        <w:lastRenderedPageBreak/>
        <w:t>Adding Data</w:t>
      </w:r>
    </w:p>
    <w:p w14:paraId="5B1B9934" w14:textId="77777777" w:rsidR="002A034B" w:rsidRPr="002A034B" w:rsidRDefault="002A034B" w:rsidP="002A034B"/>
    <w:p w14:paraId="1F0A7487" w14:textId="77777777" w:rsidR="00A931F2" w:rsidRDefault="00727003" w:rsidP="00A931F2">
      <w:pPr>
        <w:keepNext/>
      </w:pPr>
      <w:r w:rsidRPr="00727003">
        <w:rPr>
          <w:noProof/>
        </w:rPr>
        <w:drawing>
          <wp:inline distT="0" distB="0" distL="0" distR="0" wp14:anchorId="363C357F" wp14:editId="56BF07E8">
            <wp:extent cx="5943600" cy="4060825"/>
            <wp:effectExtent l="38100" t="38100" r="95250" b="92075"/>
            <wp:docPr id="92" name="Picture 9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website&#10;&#10;Description automatically generated"/>
                    <pic:cNvPicPr/>
                  </pic:nvPicPr>
                  <pic:blipFill>
                    <a:blip r:embed="rId68"/>
                    <a:stretch>
                      <a:fillRect/>
                    </a:stretch>
                  </pic:blipFill>
                  <pic:spPr>
                    <a:xfrm>
                      <a:off x="0" y="0"/>
                      <a:ext cx="5943600" cy="4060825"/>
                    </a:xfrm>
                    <a:prstGeom prst="rect">
                      <a:avLst/>
                    </a:prstGeom>
                    <a:effectLst>
                      <a:outerShdw blurRad="50800" dist="38100" dir="2700000" algn="tl" rotWithShape="0">
                        <a:prstClr val="black">
                          <a:alpha val="40000"/>
                        </a:prstClr>
                      </a:outerShdw>
                    </a:effectLst>
                  </pic:spPr>
                </pic:pic>
              </a:graphicData>
            </a:graphic>
          </wp:inline>
        </w:drawing>
      </w:r>
    </w:p>
    <w:p w14:paraId="7B8C42B9" w14:textId="2D0ABADF" w:rsidR="00C4721A" w:rsidRPr="00C4721A" w:rsidRDefault="00A931F2" w:rsidP="00A931F2">
      <w:pPr>
        <w:pStyle w:val="Caption"/>
        <w:jc w:val="both"/>
      </w:pPr>
      <w:r>
        <w:t xml:space="preserve">Figure </w:t>
      </w:r>
      <w:fldSimple w:instr=" SEQ Figure \* ARABIC ">
        <w:r w:rsidR="005028DF">
          <w:rPr>
            <w:noProof/>
          </w:rPr>
          <w:t>55</w:t>
        </w:r>
      </w:fldSimple>
      <w:r>
        <w:t>Simple Form Add button</w:t>
      </w:r>
    </w:p>
    <w:p w14:paraId="60AFD60F" w14:textId="60A0305C" w:rsidR="00B1550C" w:rsidRDefault="00D57BC8" w:rsidP="00B1550C">
      <w:r>
        <w:t>After filling out the required fields, simply press the Add button to add the entered data.</w:t>
      </w:r>
    </w:p>
    <w:p w14:paraId="7C6C1C40" w14:textId="130877DD" w:rsidR="0032661B" w:rsidRDefault="0032661B" w:rsidP="00B1550C">
      <w:r>
        <w:t>The data will be added to the form immediately as shown in the image below.</w:t>
      </w:r>
    </w:p>
    <w:p w14:paraId="33A4C075" w14:textId="77777777" w:rsidR="00AC7CF0" w:rsidRDefault="00AC7CF0" w:rsidP="00AC7CF0">
      <w:pPr>
        <w:keepNext/>
      </w:pPr>
      <w:r w:rsidRPr="00AC7CF0">
        <w:rPr>
          <w:noProof/>
        </w:rPr>
        <w:lastRenderedPageBreak/>
        <w:drawing>
          <wp:inline distT="0" distB="0" distL="0" distR="0" wp14:anchorId="19E2CEE6" wp14:editId="2CBBC890">
            <wp:extent cx="4695946" cy="5100320"/>
            <wp:effectExtent l="38100" t="38100" r="104775" b="100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9">
                      <a:extLst>
                        <a:ext uri="{28A0092B-C50C-407E-A947-70E740481C1C}">
                          <a14:useLocalDpi xmlns:a14="http://schemas.microsoft.com/office/drawing/2010/main" val="0"/>
                        </a:ext>
                      </a:extLst>
                    </a:blip>
                    <a:stretch>
                      <a:fillRect/>
                    </a:stretch>
                  </pic:blipFill>
                  <pic:spPr>
                    <a:xfrm>
                      <a:off x="0" y="0"/>
                      <a:ext cx="4695946" cy="5100320"/>
                    </a:xfrm>
                    <a:prstGeom prst="rect">
                      <a:avLst/>
                    </a:prstGeom>
                    <a:effectLst>
                      <a:outerShdw blurRad="50800" dist="38100" dir="2700000" algn="tl" rotWithShape="0">
                        <a:prstClr val="black">
                          <a:alpha val="40000"/>
                        </a:prstClr>
                      </a:outerShdw>
                    </a:effectLst>
                  </pic:spPr>
                </pic:pic>
              </a:graphicData>
            </a:graphic>
          </wp:inline>
        </w:drawing>
      </w:r>
    </w:p>
    <w:p w14:paraId="1342B8F4" w14:textId="388DACCF" w:rsidR="00B1550C" w:rsidRDefault="00AC7CF0" w:rsidP="00AC7CF0">
      <w:pPr>
        <w:pStyle w:val="Caption"/>
      </w:pPr>
      <w:r>
        <w:t xml:space="preserve">Figure </w:t>
      </w:r>
      <w:fldSimple w:instr=" SEQ Figure \* ARABIC ">
        <w:r w:rsidR="005028DF">
          <w:rPr>
            <w:noProof/>
          </w:rPr>
          <w:t>56</w:t>
        </w:r>
      </w:fldSimple>
      <w:r>
        <w:t>: Data Added</w:t>
      </w:r>
    </w:p>
    <w:p w14:paraId="17652589" w14:textId="1E5DB2D7" w:rsidR="00390E5A" w:rsidRDefault="00390E5A" w:rsidP="00390E5A"/>
    <w:p w14:paraId="0BA2B32E" w14:textId="7BC0B3B7" w:rsidR="00390E5A" w:rsidRDefault="00390E5A">
      <w:pPr>
        <w:spacing w:after="160" w:line="259" w:lineRule="auto"/>
        <w:jc w:val="left"/>
      </w:pPr>
      <w:r>
        <w:br w:type="page"/>
      </w:r>
    </w:p>
    <w:p w14:paraId="2ABB62AD" w14:textId="2EF54B60" w:rsidR="00390E5A" w:rsidRDefault="00390E5A" w:rsidP="00390E5A">
      <w:pPr>
        <w:pStyle w:val="Heading3"/>
      </w:pPr>
      <w:r>
        <w:lastRenderedPageBreak/>
        <w:t>Deleting Data</w:t>
      </w:r>
    </w:p>
    <w:p w14:paraId="1359701A" w14:textId="0C8978D2" w:rsidR="00390E5A" w:rsidRPr="00390E5A" w:rsidRDefault="00390E5A" w:rsidP="00390E5A">
      <w:r>
        <w:t>To delete data, simply click the delete button next to the data you want to delete.</w:t>
      </w:r>
    </w:p>
    <w:p w14:paraId="2D986321" w14:textId="77777777" w:rsidR="00390E5A" w:rsidRDefault="00390E5A" w:rsidP="00390E5A">
      <w:pPr>
        <w:keepNext/>
      </w:pPr>
      <w:r w:rsidRPr="00390E5A">
        <w:rPr>
          <w:noProof/>
        </w:rPr>
        <w:drawing>
          <wp:inline distT="0" distB="0" distL="0" distR="0" wp14:anchorId="4E3F2772" wp14:editId="598F116A">
            <wp:extent cx="5943600" cy="7239000"/>
            <wp:effectExtent l="38100" t="38100" r="95250" b="9525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10;&#10;Description automatically generated"/>
                    <pic:cNvPicPr/>
                  </pic:nvPicPr>
                  <pic:blipFill>
                    <a:blip r:embed="rId70"/>
                    <a:stretch>
                      <a:fillRect/>
                    </a:stretch>
                  </pic:blipFill>
                  <pic:spPr>
                    <a:xfrm>
                      <a:off x="0" y="0"/>
                      <a:ext cx="5943600" cy="7239000"/>
                    </a:xfrm>
                    <a:prstGeom prst="rect">
                      <a:avLst/>
                    </a:prstGeom>
                    <a:effectLst>
                      <a:outerShdw blurRad="50800" dist="38100" dir="2700000" algn="tl" rotWithShape="0">
                        <a:prstClr val="black">
                          <a:alpha val="40000"/>
                        </a:prstClr>
                      </a:outerShdw>
                    </a:effectLst>
                  </pic:spPr>
                </pic:pic>
              </a:graphicData>
            </a:graphic>
          </wp:inline>
        </w:drawing>
      </w:r>
    </w:p>
    <w:p w14:paraId="65CAA2B6" w14:textId="72AEF8D2" w:rsidR="00390E5A" w:rsidRDefault="00390E5A" w:rsidP="00390E5A">
      <w:pPr>
        <w:pStyle w:val="Caption"/>
      </w:pPr>
      <w:r>
        <w:t xml:space="preserve">Figure </w:t>
      </w:r>
      <w:fldSimple w:instr=" SEQ Figure \* ARABIC ">
        <w:r w:rsidR="005028DF">
          <w:rPr>
            <w:noProof/>
          </w:rPr>
          <w:t>57</w:t>
        </w:r>
      </w:fldSimple>
      <w:r>
        <w:t>: Delete Button</w:t>
      </w:r>
    </w:p>
    <w:p w14:paraId="577956D5" w14:textId="3024DA14" w:rsidR="008C6FBA" w:rsidRDefault="008C6FBA" w:rsidP="008C6FBA">
      <w:r>
        <w:lastRenderedPageBreak/>
        <w:t>A confirmation prompt appears, and after clicking the OK button, the data gets deleted.</w:t>
      </w:r>
    </w:p>
    <w:p w14:paraId="669010A9" w14:textId="77777777" w:rsidR="00E40B6F" w:rsidRDefault="008C6FBA" w:rsidP="00E40B6F">
      <w:pPr>
        <w:keepNext/>
      </w:pPr>
      <w:r w:rsidRPr="008C6FBA">
        <w:rPr>
          <w:noProof/>
        </w:rPr>
        <w:drawing>
          <wp:inline distT="0" distB="0" distL="0" distR="0" wp14:anchorId="495B1DF6" wp14:editId="474D69CA">
            <wp:extent cx="5943600" cy="2702560"/>
            <wp:effectExtent l="38100" t="38100" r="95250" b="97790"/>
            <wp:docPr id="95" name="Picture 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pic:cNvPicPr/>
                  </pic:nvPicPr>
                  <pic:blipFill>
                    <a:blip r:embed="rId71"/>
                    <a:stretch>
                      <a:fillRect/>
                    </a:stretch>
                  </pic:blipFill>
                  <pic:spPr>
                    <a:xfrm>
                      <a:off x="0" y="0"/>
                      <a:ext cx="5943600" cy="2702560"/>
                    </a:xfrm>
                    <a:prstGeom prst="rect">
                      <a:avLst/>
                    </a:prstGeom>
                    <a:effectLst>
                      <a:outerShdw blurRad="50800" dist="38100" dir="2700000" algn="tl" rotWithShape="0">
                        <a:prstClr val="black">
                          <a:alpha val="40000"/>
                        </a:prstClr>
                      </a:outerShdw>
                    </a:effectLst>
                  </pic:spPr>
                </pic:pic>
              </a:graphicData>
            </a:graphic>
          </wp:inline>
        </w:drawing>
      </w:r>
    </w:p>
    <w:p w14:paraId="2E137E42" w14:textId="71E9E824" w:rsidR="008C6FBA" w:rsidRDefault="00E40B6F" w:rsidP="00E40B6F">
      <w:pPr>
        <w:pStyle w:val="Caption"/>
      </w:pPr>
      <w:r>
        <w:t xml:space="preserve">Figure </w:t>
      </w:r>
      <w:fldSimple w:instr=" SEQ Figure \* ARABIC ">
        <w:r w:rsidR="005028DF">
          <w:rPr>
            <w:noProof/>
          </w:rPr>
          <w:t>58</w:t>
        </w:r>
      </w:fldSimple>
      <w:r>
        <w:t>: Deletion confirmation</w:t>
      </w:r>
    </w:p>
    <w:p w14:paraId="73D381D5" w14:textId="1428C00B" w:rsidR="00FC3A41" w:rsidRDefault="00FC3A41" w:rsidP="00FC3A41"/>
    <w:p w14:paraId="10B75753" w14:textId="77777777" w:rsidR="00FC3A41" w:rsidRDefault="00FC3A41" w:rsidP="00FC3A41">
      <w:pPr>
        <w:keepNext/>
      </w:pPr>
      <w:r w:rsidRPr="00C4721A">
        <w:rPr>
          <w:noProof/>
        </w:rPr>
        <w:drawing>
          <wp:inline distT="0" distB="0" distL="0" distR="0" wp14:anchorId="4CC85B8C" wp14:editId="787C5ABE">
            <wp:extent cx="5943600" cy="3014980"/>
            <wp:effectExtent l="38100" t="38100" r="95250" b="9017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67"/>
                    <a:stretch>
                      <a:fillRect/>
                    </a:stretch>
                  </pic:blipFill>
                  <pic:spPr>
                    <a:xfrm>
                      <a:off x="0" y="0"/>
                      <a:ext cx="5943600" cy="3014980"/>
                    </a:xfrm>
                    <a:prstGeom prst="rect">
                      <a:avLst/>
                    </a:prstGeom>
                    <a:effectLst>
                      <a:outerShdw blurRad="50800" dist="38100" dir="2700000" algn="tl" rotWithShape="0">
                        <a:prstClr val="black">
                          <a:alpha val="40000"/>
                        </a:prstClr>
                      </a:outerShdw>
                    </a:effectLst>
                  </pic:spPr>
                </pic:pic>
              </a:graphicData>
            </a:graphic>
          </wp:inline>
        </w:drawing>
      </w:r>
    </w:p>
    <w:p w14:paraId="7A5C1C9E" w14:textId="5F9B991F" w:rsidR="00FC3A41" w:rsidRDefault="00FC3A41" w:rsidP="00FC3A41">
      <w:pPr>
        <w:pStyle w:val="Caption"/>
      </w:pPr>
      <w:r>
        <w:t xml:space="preserve">Figure </w:t>
      </w:r>
      <w:fldSimple w:instr=" SEQ Figure \* ARABIC ">
        <w:r w:rsidR="005028DF">
          <w:rPr>
            <w:noProof/>
          </w:rPr>
          <w:t>59</w:t>
        </w:r>
      </w:fldSimple>
      <w:r>
        <w:t>: Post Deletion Form</w:t>
      </w:r>
    </w:p>
    <w:p w14:paraId="21E650F6" w14:textId="5FDD704E" w:rsidR="00D61541" w:rsidRDefault="00AD25CA" w:rsidP="00AD25CA">
      <w:r>
        <w:t>The data got removed as shown above.</w:t>
      </w:r>
    </w:p>
    <w:p w14:paraId="4D2A44AA" w14:textId="77777777" w:rsidR="00D61541" w:rsidRDefault="00D61541">
      <w:pPr>
        <w:spacing w:after="160" w:line="259" w:lineRule="auto"/>
        <w:jc w:val="left"/>
      </w:pPr>
      <w:r>
        <w:br w:type="page"/>
      </w:r>
    </w:p>
    <w:p w14:paraId="74E71354" w14:textId="6EA1FAA9" w:rsidR="00AD25CA" w:rsidRDefault="00D61541" w:rsidP="008B1B10">
      <w:pPr>
        <w:pStyle w:val="Heading3"/>
      </w:pPr>
      <w:r>
        <w:lastRenderedPageBreak/>
        <w:t>Editing Data</w:t>
      </w:r>
    </w:p>
    <w:p w14:paraId="571A1BDB" w14:textId="325CFA6C" w:rsidR="008B1B10" w:rsidRDefault="008B1B10" w:rsidP="008B1B10">
      <w:r>
        <w:t>To edit or update data, simply click on Edit.</w:t>
      </w:r>
    </w:p>
    <w:p w14:paraId="737412FB" w14:textId="77777777" w:rsidR="008B1B10" w:rsidRDefault="008B1B10" w:rsidP="008B1B10">
      <w:pPr>
        <w:keepNext/>
      </w:pPr>
      <w:r w:rsidRPr="008B1B10">
        <w:rPr>
          <w:noProof/>
        </w:rPr>
        <w:drawing>
          <wp:inline distT="0" distB="0" distL="0" distR="0" wp14:anchorId="131E8A68" wp14:editId="03C1BC24">
            <wp:extent cx="5943600" cy="4590415"/>
            <wp:effectExtent l="38100" t="38100" r="95250" b="95885"/>
            <wp:docPr id="97" name="Picture 9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website&#10;&#10;Description automatically generated"/>
                    <pic:cNvPicPr/>
                  </pic:nvPicPr>
                  <pic:blipFill>
                    <a:blip r:embed="rId72"/>
                    <a:stretch>
                      <a:fillRect/>
                    </a:stretch>
                  </pic:blipFill>
                  <pic:spPr>
                    <a:xfrm>
                      <a:off x="0" y="0"/>
                      <a:ext cx="5943600" cy="4590415"/>
                    </a:xfrm>
                    <a:prstGeom prst="rect">
                      <a:avLst/>
                    </a:prstGeom>
                    <a:effectLst>
                      <a:outerShdw blurRad="50800" dist="38100" dir="2700000" algn="tl" rotWithShape="0">
                        <a:prstClr val="black">
                          <a:alpha val="40000"/>
                        </a:prstClr>
                      </a:outerShdw>
                    </a:effectLst>
                  </pic:spPr>
                </pic:pic>
              </a:graphicData>
            </a:graphic>
          </wp:inline>
        </w:drawing>
      </w:r>
    </w:p>
    <w:p w14:paraId="33FFDAA0" w14:textId="638C596F" w:rsidR="008B1B10" w:rsidRDefault="008B1B10" w:rsidP="008B1B10">
      <w:pPr>
        <w:pStyle w:val="Caption"/>
      </w:pPr>
      <w:r>
        <w:t xml:space="preserve">Figure </w:t>
      </w:r>
      <w:fldSimple w:instr=" SEQ Figure \* ARABIC ">
        <w:r w:rsidR="005028DF">
          <w:rPr>
            <w:noProof/>
          </w:rPr>
          <w:t>60</w:t>
        </w:r>
      </w:fldSimple>
      <w:r>
        <w:t>: Edit button</w:t>
      </w:r>
    </w:p>
    <w:p w14:paraId="2F97BBA8" w14:textId="77777777" w:rsidR="009A12E2" w:rsidRDefault="009A12E2" w:rsidP="009A12E2">
      <w:r>
        <w:t>After clicking the edit button, the Add button disappears and an update button appears as shown below.</w:t>
      </w:r>
    </w:p>
    <w:p w14:paraId="7D099DAE" w14:textId="77777777" w:rsidR="009A12E2" w:rsidRDefault="009A12E2" w:rsidP="009A12E2">
      <w:pPr>
        <w:keepNext/>
      </w:pPr>
      <w:r w:rsidRPr="009A12E2">
        <w:rPr>
          <w:noProof/>
        </w:rPr>
        <w:lastRenderedPageBreak/>
        <w:drawing>
          <wp:inline distT="0" distB="0" distL="0" distR="0" wp14:anchorId="14A1A083" wp14:editId="1753F12B">
            <wp:extent cx="5830113" cy="6049219"/>
            <wp:effectExtent l="38100" t="38100" r="94615" b="104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73">
                      <a:extLst>
                        <a:ext uri="{28A0092B-C50C-407E-A947-70E740481C1C}">
                          <a14:useLocalDpi xmlns:a14="http://schemas.microsoft.com/office/drawing/2010/main" val="0"/>
                        </a:ext>
                      </a:extLst>
                    </a:blip>
                    <a:stretch>
                      <a:fillRect/>
                    </a:stretch>
                  </pic:blipFill>
                  <pic:spPr>
                    <a:xfrm>
                      <a:off x="0" y="0"/>
                      <a:ext cx="5830113" cy="6049219"/>
                    </a:xfrm>
                    <a:prstGeom prst="rect">
                      <a:avLst/>
                    </a:prstGeom>
                    <a:effectLst>
                      <a:outerShdw blurRad="50800" dist="38100" dir="2700000" algn="tl" rotWithShape="0">
                        <a:prstClr val="black">
                          <a:alpha val="40000"/>
                        </a:prstClr>
                      </a:outerShdw>
                    </a:effectLst>
                  </pic:spPr>
                </pic:pic>
              </a:graphicData>
            </a:graphic>
          </wp:inline>
        </w:drawing>
      </w:r>
    </w:p>
    <w:p w14:paraId="74F3155E" w14:textId="475CEC00" w:rsidR="009A12E2" w:rsidRDefault="009A12E2" w:rsidP="009A12E2">
      <w:pPr>
        <w:pStyle w:val="Caption"/>
        <w:jc w:val="both"/>
      </w:pPr>
      <w:r>
        <w:t xml:space="preserve">Figure </w:t>
      </w:r>
      <w:fldSimple w:instr=" SEQ Figure \* ARABIC ">
        <w:r w:rsidR="005028DF">
          <w:rPr>
            <w:noProof/>
          </w:rPr>
          <w:t>61</w:t>
        </w:r>
      </w:fldSimple>
      <w:r>
        <w:t>: Update Button</w:t>
      </w:r>
    </w:p>
    <w:p w14:paraId="4255E750" w14:textId="2383B919" w:rsidR="009A12E2" w:rsidRDefault="009A12E2" w:rsidP="009A12E2">
      <w:r>
        <w:t xml:space="preserve"> Make any changes you may want to and press the update button</w:t>
      </w:r>
    </w:p>
    <w:p w14:paraId="0F60C0AA" w14:textId="77777777" w:rsidR="009A12E2" w:rsidRDefault="009A12E2" w:rsidP="009A12E2"/>
    <w:p w14:paraId="764957EE" w14:textId="6A05AD97" w:rsidR="009A12E2" w:rsidRDefault="004C68AB" w:rsidP="009A12E2">
      <w:r w:rsidRPr="004C68AB">
        <w:rPr>
          <w:noProof/>
        </w:rPr>
        <w:lastRenderedPageBreak/>
        <w:drawing>
          <wp:inline distT="0" distB="0" distL="0" distR="0" wp14:anchorId="1A1BDAA8" wp14:editId="077336B0">
            <wp:extent cx="5620534" cy="6096851"/>
            <wp:effectExtent l="38100" t="38100" r="94615" b="94615"/>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10;&#10;Description automatically generated"/>
                    <pic:cNvPicPr/>
                  </pic:nvPicPr>
                  <pic:blipFill>
                    <a:blip r:embed="rId74"/>
                    <a:stretch>
                      <a:fillRect/>
                    </a:stretch>
                  </pic:blipFill>
                  <pic:spPr>
                    <a:xfrm>
                      <a:off x="0" y="0"/>
                      <a:ext cx="5620534" cy="6096851"/>
                    </a:xfrm>
                    <a:prstGeom prst="rect">
                      <a:avLst/>
                    </a:prstGeom>
                    <a:effectLst>
                      <a:outerShdw blurRad="50800" dist="38100" dir="2700000" algn="tl" rotWithShape="0">
                        <a:prstClr val="black">
                          <a:alpha val="40000"/>
                        </a:prstClr>
                      </a:outerShdw>
                    </a:effectLst>
                  </pic:spPr>
                </pic:pic>
              </a:graphicData>
            </a:graphic>
          </wp:inline>
        </w:drawing>
      </w:r>
    </w:p>
    <w:p w14:paraId="76E167C6" w14:textId="5CE5800F" w:rsidR="004C68AB" w:rsidRDefault="004C68AB" w:rsidP="009A12E2">
      <w:r>
        <w:t xml:space="preserve">Here, the credit hours </w:t>
      </w:r>
      <w:proofErr w:type="gramStart"/>
      <w:r>
        <w:t>has</w:t>
      </w:r>
      <w:proofErr w:type="gramEnd"/>
      <w:r>
        <w:t xml:space="preserve"> been changed to 60 in place of 30.</w:t>
      </w:r>
    </w:p>
    <w:p w14:paraId="6B6EAC3E" w14:textId="0FD2BCD7" w:rsidR="004C68AB" w:rsidRDefault="004C68AB" w:rsidP="009A12E2"/>
    <w:p w14:paraId="22A33064" w14:textId="6CAB4DEB" w:rsidR="004C68AB" w:rsidRDefault="004C68AB" w:rsidP="009A12E2">
      <w:r w:rsidRPr="004C68AB">
        <w:rPr>
          <w:noProof/>
        </w:rPr>
        <w:lastRenderedPageBreak/>
        <w:drawing>
          <wp:inline distT="0" distB="0" distL="0" distR="0" wp14:anchorId="4F8E255C" wp14:editId="2B801B7D">
            <wp:extent cx="5943600" cy="6981825"/>
            <wp:effectExtent l="38100" t="38100" r="95250" b="104775"/>
            <wp:docPr id="100" name="Picture 1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10;&#10;Description automatically generated"/>
                    <pic:cNvPicPr/>
                  </pic:nvPicPr>
                  <pic:blipFill>
                    <a:blip r:embed="rId75"/>
                    <a:stretch>
                      <a:fillRect/>
                    </a:stretch>
                  </pic:blipFill>
                  <pic:spPr>
                    <a:xfrm>
                      <a:off x="0" y="0"/>
                      <a:ext cx="5943600" cy="6981825"/>
                    </a:xfrm>
                    <a:prstGeom prst="rect">
                      <a:avLst/>
                    </a:prstGeom>
                    <a:effectLst>
                      <a:outerShdw blurRad="50800" dist="38100" dir="2700000" algn="tl" rotWithShape="0">
                        <a:prstClr val="black">
                          <a:alpha val="40000"/>
                        </a:prstClr>
                      </a:outerShdw>
                    </a:effectLst>
                  </pic:spPr>
                </pic:pic>
              </a:graphicData>
            </a:graphic>
          </wp:inline>
        </w:drawing>
      </w:r>
    </w:p>
    <w:p w14:paraId="02D92377" w14:textId="0D8FEBF2" w:rsidR="004C68AB" w:rsidRDefault="004C68AB" w:rsidP="009A12E2">
      <w:r>
        <w:t>As shown in the image above, the credit hour of Data Structure and Algorithm has been updated to 60, and the add button reappears.</w:t>
      </w:r>
    </w:p>
    <w:p w14:paraId="655B4A8D" w14:textId="7A47E06E" w:rsidR="00C259E2" w:rsidRDefault="00C259E2">
      <w:pPr>
        <w:spacing w:after="160" w:line="259" w:lineRule="auto"/>
        <w:jc w:val="left"/>
      </w:pPr>
      <w:r>
        <w:br w:type="page"/>
      </w:r>
    </w:p>
    <w:p w14:paraId="3279DAAA" w14:textId="0F33459C" w:rsidR="00C259E2" w:rsidRDefault="00C259E2" w:rsidP="00C259E2">
      <w:pPr>
        <w:pStyle w:val="Heading2"/>
      </w:pPr>
      <w:r>
        <w:lastRenderedPageBreak/>
        <w:t>Complex Forms</w:t>
      </w:r>
    </w:p>
    <w:p w14:paraId="3D021989" w14:textId="77777777" w:rsidR="00C259E2" w:rsidRPr="00C259E2" w:rsidRDefault="00C259E2" w:rsidP="00C259E2"/>
    <w:p w14:paraId="08F55460" w14:textId="77777777" w:rsidR="00291956" w:rsidRDefault="00C259E2" w:rsidP="00291956">
      <w:pPr>
        <w:keepNext/>
      </w:pPr>
      <w:r w:rsidRPr="00C259E2">
        <w:rPr>
          <w:noProof/>
        </w:rPr>
        <w:drawing>
          <wp:inline distT="0" distB="0" distL="0" distR="0" wp14:anchorId="6E9E5166" wp14:editId="358548A9">
            <wp:extent cx="5943600" cy="5771515"/>
            <wp:effectExtent l="38100" t="38100" r="95250" b="95885"/>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a:blip r:embed="rId76"/>
                    <a:stretch>
                      <a:fillRect/>
                    </a:stretch>
                  </pic:blipFill>
                  <pic:spPr>
                    <a:xfrm>
                      <a:off x="0" y="0"/>
                      <a:ext cx="5943600" cy="5771515"/>
                    </a:xfrm>
                    <a:prstGeom prst="rect">
                      <a:avLst/>
                    </a:prstGeom>
                    <a:effectLst>
                      <a:outerShdw blurRad="50800" dist="38100" dir="2700000" algn="tl" rotWithShape="0">
                        <a:prstClr val="black">
                          <a:alpha val="40000"/>
                        </a:prstClr>
                      </a:outerShdw>
                    </a:effectLst>
                  </pic:spPr>
                </pic:pic>
              </a:graphicData>
            </a:graphic>
          </wp:inline>
        </w:drawing>
      </w:r>
    </w:p>
    <w:p w14:paraId="19F38A3F" w14:textId="05E425B5" w:rsidR="00C259E2" w:rsidRDefault="00291956" w:rsidP="00291956">
      <w:pPr>
        <w:pStyle w:val="Caption"/>
      </w:pPr>
      <w:r>
        <w:t xml:space="preserve">Figure </w:t>
      </w:r>
      <w:fldSimple w:instr=" SEQ Figure \* ARABIC ">
        <w:r w:rsidR="005028DF">
          <w:rPr>
            <w:noProof/>
          </w:rPr>
          <w:t>62</w:t>
        </w:r>
      </w:fldSimple>
      <w:r>
        <w:t>: Complex Form</w:t>
      </w:r>
    </w:p>
    <w:p w14:paraId="60AC0BC4" w14:textId="359CDE5D" w:rsidR="00291956" w:rsidRDefault="00291956" w:rsidP="00291956">
      <w:r>
        <w:t>Shown above is a complex form for teacher-module mapping.</w:t>
      </w:r>
    </w:p>
    <w:p w14:paraId="5474DA03" w14:textId="77777777" w:rsidR="00D46ECD" w:rsidRDefault="00D46ECD">
      <w:pPr>
        <w:spacing w:after="160" w:line="259" w:lineRule="auto"/>
        <w:jc w:val="left"/>
        <w:rPr>
          <w:rFonts w:eastAsiaTheme="majorEastAsia" w:cstheme="majorBidi"/>
          <w:b/>
          <w:szCs w:val="28"/>
        </w:rPr>
      </w:pPr>
      <w:r>
        <w:br w:type="page"/>
      </w:r>
    </w:p>
    <w:p w14:paraId="5E0B6A3A" w14:textId="7A20B962" w:rsidR="00C64091" w:rsidRDefault="00C64091" w:rsidP="00C64091">
      <w:pPr>
        <w:pStyle w:val="Heading3"/>
      </w:pPr>
      <w:r>
        <w:lastRenderedPageBreak/>
        <w:t>Selecting a Data</w:t>
      </w:r>
    </w:p>
    <w:p w14:paraId="7354F009" w14:textId="16D7C714" w:rsidR="00C64091" w:rsidRDefault="00C64091" w:rsidP="00C64091">
      <w:r>
        <w:t xml:space="preserve">In order to view the mapping, a data row must be selected in the </w:t>
      </w:r>
      <w:r w:rsidR="00D46ECD">
        <w:t>displayed grid.</w:t>
      </w:r>
    </w:p>
    <w:p w14:paraId="6F25BFFD" w14:textId="77777777" w:rsidR="00A330BF" w:rsidRDefault="00A330BF" w:rsidP="00A330BF">
      <w:pPr>
        <w:keepNext/>
      </w:pPr>
      <w:r w:rsidRPr="00A330BF">
        <w:rPr>
          <w:noProof/>
        </w:rPr>
        <w:drawing>
          <wp:inline distT="0" distB="0" distL="0" distR="0" wp14:anchorId="2F63C0F2" wp14:editId="4E3725D6">
            <wp:extent cx="5672587" cy="6620442"/>
            <wp:effectExtent l="38100" t="38100" r="99695" b="104775"/>
            <wp:docPr id="102" name="Picture 1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application&#10;&#10;Description automatically generated"/>
                    <pic:cNvPicPr/>
                  </pic:nvPicPr>
                  <pic:blipFill>
                    <a:blip r:embed="rId77"/>
                    <a:stretch>
                      <a:fillRect/>
                    </a:stretch>
                  </pic:blipFill>
                  <pic:spPr>
                    <a:xfrm>
                      <a:off x="0" y="0"/>
                      <a:ext cx="5677788" cy="6626513"/>
                    </a:xfrm>
                    <a:prstGeom prst="rect">
                      <a:avLst/>
                    </a:prstGeom>
                    <a:effectLst>
                      <a:outerShdw blurRad="50800" dist="38100" dir="2700000" algn="tl" rotWithShape="0">
                        <a:prstClr val="black">
                          <a:alpha val="40000"/>
                        </a:prstClr>
                      </a:outerShdw>
                    </a:effectLst>
                  </pic:spPr>
                </pic:pic>
              </a:graphicData>
            </a:graphic>
          </wp:inline>
        </w:drawing>
      </w:r>
    </w:p>
    <w:p w14:paraId="6EFCFA71" w14:textId="156CC10D" w:rsidR="00D46ECD" w:rsidRDefault="00A330BF" w:rsidP="00A330BF">
      <w:pPr>
        <w:pStyle w:val="Caption"/>
      </w:pPr>
      <w:r>
        <w:t xml:space="preserve">Figure </w:t>
      </w:r>
      <w:fldSimple w:instr=" SEQ Figure \* ARABIC ">
        <w:r w:rsidR="005028DF">
          <w:rPr>
            <w:noProof/>
          </w:rPr>
          <w:t>63</w:t>
        </w:r>
      </w:fldSimple>
      <w:r>
        <w:t>: Select Button</w:t>
      </w:r>
    </w:p>
    <w:p w14:paraId="750BC049" w14:textId="7E5DCB20" w:rsidR="00A330BF" w:rsidRDefault="00A330BF" w:rsidP="00A330BF">
      <w:r>
        <w:t>To select a data row, simply click on its corresponding select button as shown in the figure above.</w:t>
      </w:r>
    </w:p>
    <w:p w14:paraId="1362D0C0" w14:textId="77777777" w:rsidR="00C25B9D" w:rsidRDefault="003E0C79" w:rsidP="00C25B9D">
      <w:pPr>
        <w:keepNext/>
      </w:pPr>
      <w:r w:rsidRPr="003E0C79">
        <w:rPr>
          <w:noProof/>
        </w:rPr>
        <w:lastRenderedPageBreak/>
        <w:drawing>
          <wp:inline distT="0" distB="0" distL="0" distR="0" wp14:anchorId="1835DFEF" wp14:editId="5ABA4BD5">
            <wp:extent cx="5943600" cy="5633720"/>
            <wp:effectExtent l="38100" t="38100" r="95250" b="100330"/>
            <wp:docPr id="103" name="Picture 1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 email&#10;&#10;Description automatically generated"/>
                    <pic:cNvPicPr/>
                  </pic:nvPicPr>
                  <pic:blipFill>
                    <a:blip r:embed="rId78"/>
                    <a:stretch>
                      <a:fillRect/>
                    </a:stretch>
                  </pic:blipFill>
                  <pic:spPr>
                    <a:xfrm>
                      <a:off x="0" y="0"/>
                      <a:ext cx="5943600" cy="5633720"/>
                    </a:xfrm>
                    <a:prstGeom prst="rect">
                      <a:avLst/>
                    </a:prstGeom>
                    <a:effectLst>
                      <a:outerShdw blurRad="50800" dist="38100" dir="2700000" algn="tl" rotWithShape="0">
                        <a:prstClr val="black">
                          <a:alpha val="40000"/>
                        </a:prstClr>
                      </a:outerShdw>
                    </a:effectLst>
                  </pic:spPr>
                </pic:pic>
              </a:graphicData>
            </a:graphic>
          </wp:inline>
        </w:drawing>
      </w:r>
    </w:p>
    <w:p w14:paraId="6F468581" w14:textId="5B43502B" w:rsidR="00A330BF" w:rsidRDefault="00C25B9D" w:rsidP="00C25B9D">
      <w:pPr>
        <w:pStyle w:val="Caption"/>
      </w:pPr>
      <w:r>
        <w:t xml:space="preserve">Figure </w:t>
      </w:r>
      <w:fldSimple w:instr=" SEQ Figure \* ARABIC ">
        <w:r w:rsidR="005028DF">
          <w:rPr>
            <w:noProof/>
          </w:rPr>
          <w:t>64</w:t>
        </w:r>
      </w:fldSimple>
      <w:r>
        <w:t>: Complex form Post Selection</w:t>
      </w:r>
    </w:p>
    <w:p w14:paraId="3F8888B2" w14:textId="31102DB5" w:rsidR="003E0C79" w:rsidRDefault="003E0C79" w:rsidP="00A330BF">
      <w:r>
        <w:t>In this complex form example, a teacher was selected and the details of the module they teach were displayed in another grid below.</w:t>
      </w:r>
    </w:p>
    <w:p w14:paraId="3507914B" w14:textId="77777777" w:rsidR="00A330BF" w:rsidRDefault="00A330BF">
      <w:pPr>
        <w:spacing w:after="160" w:line="259" w:lineRule="auto"/>
        <w:jc w:val="left"/>
      </w:pPr>
      <w:r>
        <w:br w:type="page"/>
      </w:r>
    </w:p>
    <w:p w14:paraId="5FE25293" w14:textId="7E8EA64E" w:rsidR="00A330BF" w:rsidRDefault="00C5611E" w:rsidP="00C5611E">
      <w:pPr>
        <w:pStyle w:val="Heading1"/>
      </w:pPr>
      <w:r>
        <w:lastRenderedPageBreak/>
        <w:t>Testing</w:t>
      </w:r>
    </w:p>
    <w:p w14:paraId="418EFE3D" w14:textId="71A73D7B" w:rsidR="00665267" w:rsidRDefault="00DB06DE" w:rsidP="00E00956">
      <w:pPr>
        <w:pStyle w:val="Heading2"/>
      </w:pPr>
      <w:r>
        <w:t>Basic Forms</w:t>
      </w:r>
    </w:p>
    <w:p w14:paraId="37EE84C8" w14:textId="38813856" w:rsidR="00DB06DE" w:rsidRDefault="00DB06DE" w:rsidP="00DB06DE">
      <w:pPr>
        <w:pStyle w:val="Heading3"/>
      </w:pPr>
      <w:r>
        <w:t>Teacher Form</w:t>
      </w:r>
    </w:p>
    <w:p w14:paraId="505B189A" w14:textId="41D10437" w:rsidR="00DB06DE" w:rsidRDefault="00DB06DE" w:rsidP="00DB06DE">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DB06DE" w14:paraId="301B799F" w14:textId="77777777" w:rsidTr="00DB06DE">
        <w:tc>
          <w:tcPr>
            <w:tcW w:w="3116" w:type="dxa"/>
          </w:tcPr>
          <w:p w14:paraId="70C5C894" w14:textId="05368EAD" w:rsidR="00DB06DE" w:rsidRPr="00790E87" w:rsidRDefault="00DB06DE" w:rsidP="00DB06DE">
            <w:pPr>
              <w:rPr>
                <w:b/>
                <w:bCs/>
              </w:rPr>
            </w:pPr>
            <w:r w:rsidRPr="00790E87">
              <w:rPr>
                <w:b/>
                <w:bCs/>
              </w:rPr>
              <w:t>Test Condition</w:t>
            </w:r>
          </w:p>
        </w:tc>
        <w:tc>
          <w:tcPr>
            <w:tcW w:w="3117" w:type="dxa"/>
          </w:tcPr>
          <w:p w14:paraId="6EACD3F1" w14:textId="77F47FD0" w:rsidR="00DB06DE" w:rsidRPr="00790E87" w:rsidRDefault="00DB06DE" w:rsidP="00DB06DE">
            <w:pPr>
              <w:rPr>
                <w:b/>
                <w:bCs/>
              </w:rPr>
            </w:pPr>
            <w:r w:rsidRPr="00790E87">
              <w:rPr>
                <w:b/>
                <w:bCs/>
              </w:rPr>
              <w:t xml:space="preserve">Expected Outcome </w:t>
            </w:r>
          </w:p>
        </w:tc>
        <w:tc>
          <w:tcPr>
            <w:tcW w:w="3117" w:type="dxa"/>
          </w:tcPr>
          <w:p w14:paraId="774BC041" w14:textId="0F76D6EA" w:rsidR="00DB06DE" w:rsidRPr="00790E87" w:rsidRDefault="00DB06DE" w:rsidP="00DB06DE">
            <w:pPr>
              <w:rPr>
                <w:b/>
                <w:bCs/>
              </w:rPr>
            </w:pPr>
            <w:r w:rsidRPr="00790E87">
              <w:rPr>
                <w:b/>
                <w:bCs/>
              </w:rPr>
              <w:t>Obtained Outcome</w:t>
            </w:r>
          </w:p>
        </w:tc>
      </w:tr>
      <w:tr w:rsidR="00DB06DE" w14:paraId="412250DE" w14:textId="77777777" w:rsidTr="00DB06DE">
        <w:tc>
          <w:tcPr>
            <w:tcW w:w="3116" w:type="dxa"/>
          </w:tcPr>
          <w:p w14:paraId="291593EB" w14:textId="34F9C256" w:rsidR="00DB06DE" w:rsidRDefault="00ED4E94" w:rsidP="00DB06DE">
            <w:r>
              <w:t xml:space="preserve">Load the teacher </w:t>
            </w:r>
            <w:r w:rsidR="00790E87">
              <w:t>form and check if data is loaded in the grid.</w:t>
            </w:r>
          </w:p>
        </w:tc>
        <w:tc>
          <w:tcPr>
            <w:tcW w:w="3117" w:type="dxa"/>
          </w:tcPr>
          <w:p w14:paraId="3BD858F7" w14:textId="678AC672" w:rsidR="00DB06DE" w:rsidRDefault="00790E87" w:rsidP="00DB06DE">
            <w:r>
              <w:t>The data is loaded on page load.</w:t>
            </w:r>
          </w:p>
        </w:tc>
        <w:tc>
          <w:tcPr>
            <w:tcW w:w="3117" w:type="dxa"/>
          </w:tcPr>
          <w:p w14:paraId="75D9D737" w14:textId="6008F0C2" w:rsidR="00DB06DE" w:rsidRDefault="00790E87" w:rsidP="00176BAF">
            <w:pPr>
              <w:keepNext/>
            </w:pPr>
            <w:r>
              <w:t>The data was loaded on page load.</w:t>
            </w:r>
          </w:p>
        </w:tc>
      </w:tr>
    </w:tbl>
    <w:p w14:paraId="0A9B812F" w14:textId="535019A3" w:rsidR="00DB06DE" w:rsidRDefault="00176BAF" w:rsidP="00176BAF">
      <w:pPr>
        <w:pStyle w:val="Caption"/>
      </w:pPr>
      <w:r>
        <w:t xml:space="preserve">Table </w:t>
      </w:r>
      <w:fldSimple w:instr=" SEQ Table \* ARABIC ">
        <w:r w:rsidR="000A35A1">
          <w:rPr>
            <w:noProof/>
          </w:rPr>
          <w:t>16</w:t>
        </w:r>
      </w:fldSimple>
      <w:r>
        <w:t>:</w:t>
      </w:r>
      <w:r w:rsidR="005E076E">
        <w:t xml:space="preserve"> Teacher</w:t>
      </w:r>
      <w:r>
        <w:t xml:space="preserve"> Test 1</w:t>
      </w:r>
    </w:p>
    <w:p w14:paraId="250A3830" w14:textId="77777777" w:rsidR="005148FD" w:rsidRDefault="005148FD" w:rsidP="005148FD">
      <w:pPr>
        <w:keepNext/>
      </w:pPr>
      <w:r w:rsidRPr="005148FD">
        <w:rPr>
          <w:noProof/>
        </w:rPr>
        <w:lastRenderedPageBreak/>
        <w:drawing>
          <wp:inline distT="0" distB="0" distL="0" distR="0" wp14:anchorId="5ECB32ED" wp14:editId="57B87120">
            <wp:extent cx="5943600" cy="6487795"/>
            <wp:effectExtent l="38100" t="38100" r="95250" b="103505"/>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79"/>
                    <a:stretch>
                      <a:fillRect/>
                    </a:stretch>
                  </pic:blipFill>
                  <pic:spPr>
                    <a:xfrm>
                      <a:off x="0" y="0"/>
                      <a:ext cx="5943600" cy="6487795"/>
                    </a:xfrm>
                    <a:prstGeom prst="rect">
                      <a:avLst/>
                    </a:prstGeom>
                    <a:effectLst>
                      <a:outerShdw blurRad="50800" dist="38100" dir="2700000" algn="tl" rotWithShape="0">
                        <a:prstClr val="black">
                          <a:alpha val="40000"/>
                        </a:prstClr>
                      </a:outerShdw>
                    </a:effectLst>
                  </pic:spPr>
                </pic:pic>
              </a:graphicData>
            </a:graphic>
          </wp:inline>
        </w:drawing>
      </w:r>
    </w:p>
    <w:p w14:paraId="2743D123" w14:textId="5EF6CED2" w:rsidR="005148FD" w:rsidRDefault="005148FD" w:rsidP="005148FD">
      <w:pPr>
        <w:pStyle w:val="Caption"/>
      </w:pPr>
      <w:r>
        <w:t xml:space="preserve">Figure </w:t>
      </w:r>
      <w:fldSimple w:instr=" SEQ Figure \* ARABIC ">
        <w:r w:rsidR="005028DF">
          <w:rPr>
            <w:noProof/>
          </w:rPr>
          <w:t>65</w:t>
        </w:r>
      </w:fldSimple>
      <w:r>
        <w:t xml:space="preserve">: </w:t>
      </w:r>
      <w:r w:rsidR="005E076E">
        <w:t xml:space="preserve">Teacher </w:t>
      </w:r>
      <w:r>
        <w:t>Test 1 evidence</w:t>
      </w:r>
    </w:p>
    <w:p w14:paraId="12930969" w14:textId="3A82697C" w:rsidR="000157D4" w:rsidRDefault="000157D4">
      <w:pPr>
        <w:spacing w:after="160" w:line="259" w:lineRule="auto"/>
        <w:jc w:val="left"/>
      </w:pPr>
      <w:r>
        <w:br w:type="page"/>
      </w:r>
    </w:p>
    <w:p w14:paraId="2E1985AC" w14:textId="6018C1A4" w:rsidR="000157D4" w:rsidRDefault="000157D4" w:rsidP="000157D4">
      <w:pPr>
        <w:pStyle w:val="Heading4"/>
      </w:pPr>
      <w:r>
        <w:lastRenderedPageBreak/>
        <w:t xml:space="preserve">Test </w:t>
      </w:r>
      <w:r w:rsidR="00E74695">
        <w:t>2</w:t>
      </w:r>
      <w:r>
        <w:t>: Add</w:t>
      </w:r>
    </w:p>
    <w:tbl>
      <w:tblPr>
        <w:tblStyle w:val="TableGrid"/>
        <w:tblW w:w="0" w:type="auto"/>
        <w:tblLook w:val="04A0" w:firstRow="1" w:lastRow="0" w:firstColumn="1" w:lastColumn="0" w:noHBand="0" w:noVBand="1"/>
      </w:tblPr>
      <w:tblGrid>
        <w:gridCol w:w="3116"/>
        <w:gridCol w:w="3117"/>
        <w:gridCol w:w="3117"/>
      </w:tblGrid>
      <w:tr w:rsidR="000157D4" w14:paraId="1EDD5269" w14:textId="77777777" w:rsidTr="00835FD9">
        <w:tc>
          <w:tcPr>
            <w:tcW w:w="3116" w:type="dxa"/>
          </w:tcPr>
          <w:p w14:paraId="2429F453" w14:textId="77777777" w:rsidR="000157D4" w:rsidRPr="00790E87" w:rsidRDefault="000157D4" w:rsidP="00835FD9">
            <w:pPr>
              <w:rPr>
                <w:b/>
                <w:bCs/>
              </w:rPr>
            </w:pPr>
            <w:r w:rsidRPr="00790E87">
              <w:rPr>
                <w:b/>
                <w:bCs/>
              </w:rPr>
              <w:t>Test Condition</w:t>
            </w:r>
          </w:p>
        </w:tc>
        <w:tc>
          <w:tcPr>
            <w:tcW w:w="3117" w:type="dxa"/>
          </w:tcPr>
          <w:p w14:paraId="788EC9A6" w14:textId="77777777" w:rsidR="000157D4" w:rsidRPr="00790E87" w:rsidRDefault="000157D4" w:rsidP="00835FD9">
            <w:pPr>
              <w:rPr>
                <w:b/>
                <w:bCs/>
              </w:rPr>
            </w:pPr>
            <w:r w:rsidRPr="00790E87">
              <w:rPr>
                <w:b/>
                <w:bCs/>
              </w:rPr>
              <w:t xml:space="preserve">Expected Outcome </w:t>
            </w:r>
          </w:p>
        </w:tc>
        <w:tc>
          <w:tcPr>
            <w:tcW w:w="3117" w:type="dxa"/>
          </w:tcPr>
          <w:p w14:paraId="18DAD9AC" w14:textId="77777777" w:rsidR="000157D4" w:rsidRPr="00790E87" w:rsidRDefault="000157D4" w:rsidP="00835FD9">
            <w:pPr>
              <w:rPr>
                <w:b/>
                <w:bCs/>
              </w:rPr>
            </w:pPr>
            <w:r w:rsidRPr="00790E87">
              <w:rPr>
                <w:b/>
                <w:bCs/>
              </w:rPr>
              <w:t>Obtained Outcome</w:t>
            </w:r>
          </w:p>
        </w:tc>
      </w:tr>
      <w:tr w:rsidR="000157D4" w14:paraId="786D72A7" w14:textId="77777777" w:rsidTr="00835FD9">
        <w:tc>
          <w:tcPr>
            <w:tcW w:w="3116" w:type="dxa"/>
          </w:tcPr>
          <w:p w14:paraId="2BAF3F17" w14:textId="39FF94B7" w:rsidR="000157D4" w:rsidRDefault="000157D4" w:rsidP="00835FD9">
            <w:r>
              <w:t>Fill the teacher form appropriately and press the add button.</w:t>
            </w:r>
          </w:p>
        </w:tc>
        <w:tc>
          <w:tcPr>
            <w:tcW w:w="3117" w:type="dxa"/>
          </w:tcPr>
          <w:p w14:paraId="7D1430FD" w14:textId="586DE796" w:rsidR="000157D4" w:rsidRDefault="000157D4" w:rsidP="00835FD9">
            <w:r>
              <w:t>The data is added, and the grid is refreshed with the new data</w:t>
            </w:r>
            <w:r w:rsidR="00C21279">
              <w:t>.</w:t>
            </w:r>
          </w:p>
        </w:tc>
        <w:tc>
          <w:tcPr>
            <w:tcW w:w="3117" w:type="dxa"/>
          </w:tcPr>
          <w:p w14:paraId="0AA85FBC" w14:textId="2F5F6BD2" w:rsidR="000157D4" w:rsidRDefault="000157D4" w:rsidP="00835FD9">
            <w:pPr>
              <w:keepNext/>
            </w:pPr>
            <w:r>
              <w:t>The data was added without any errors and the grid was refreshed with the new data.</w:t>
            </w:r>
          </w:p>
        </w:tc>
      </w:tr>
    </w:tbl>
    <w:p w14:paraId="19D47C30" w14:textId="342879AE" w:rsidR="000157D4" w:rsidRDefault="000157D4" w:rsidP="000157D4">
      <w:pPr>
        <w:pStyle w:val="Caption"/>
      </w:pPr>
      <w:r>
        <w:t xml:space="preserve">Table </w:t>
      </w:r>
      <w:fldSimple w:instr=" SEQ Table \* ARABIC ">
        <w:r w:rsidR="000A35A1">
          <w:rPr>
            <w:noProof/>
          </w:rPr>
          <w:t>17</w:t>
        </w:r>
      </w:fldSimple>
      <w:r>
        <w:t xml:space="preserve">: </w:t>
      </w:r>
      <w:r w:rsidR="0013602D">
        <w:t xml:space="preserve">Teacher </w:t>
      </w:r>
      <w:r>
        <w:t xml:space="preserve">Test </w:t>
      </w:r>
      <w:r w:rsidR="00E74695">
        <w:t>2</w:t>
      </w:r>
    </w:p>
    <w:p w14:paraId="07ACF94F" w14:textId="77777777" w:rsidR="000157D4" w:rsidRDefault="000157D4" w:rsidP="000157D4">
      <w:pPr>
        <w:keepNext/>
      </w:pPr>
      <w:r w:rsidRPr="005148FD">
        <w:rPr>
          <w:noProof/>
        </w:rPr>
        <w:lastRenderedPageBreak/>
        <w:drawing>
          <wp:inline distT="0" distB="0" distL="0" distR="0" wp14:anchorId="19DECA5B" wp14:editId="705C5B4A">
            <wp:extent cx="5150179" cy="6487795"/>
            <wp:effectExtent l="38100" t="38100" r="88900" b="1035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80">
                      <a:extLst>
                        <a:ext uri="{28A0092B-C50C-407E-A947-70E740481C1C}">
                          <a14:useLocalDpi xmlns:a14="http://schemas.microsoft.com/office/drawing/2010/main" val="0"/>
                        </a:ext>
                      </a:extLst>
                    </a:blip>
                    <a:stretch>
                      <a:fillRect/>
                    </a:stretch>
                  </pic:blipFill>
                  <pic:spPr>
                    <a:xfrm>
                      <a:off x="0" y="0"/>
                      <a:ext cx="5150179" cy="6487795"/>
                    </a:xfrm>
                    <a:prstGeom prst="rect">
                      <a:avLst/>
                    </a:prstGeom>
                    <a:effectLst>
                      <a:outerShdw blurRad="50800" dist="38100" dir="2700000" algn="tl" rotWithShape="0">
                        <a:prstClr val="black">
                          <a:alpha val="40000"/>
                        </a:prstClr>
                      </a:outerShdw>
                    </a:effectLst>
                  </pic:spPr>
                </pic:pic>
              </a:graphicData>
            </a:graphic>
          </wp:inline>
        </w:drawing>
      </w:r>
    </w:p>
    <w:p w14:paraId="38158EF1" w14:textId="5CCDD464" w:rsidR="000157D4" w:rsidRDefault="000157D4" w:rsidP="00831BCF">
      <w:pPr>
        <w:pStyle w:val="Caption"/>
      </w:pPr>
      <w:r>
        <w:t xml:space="preserve">Figure </w:t>
      </w:r>
      <w:fldSimple w:instr=" SEQ Figure \* ARABIC ">
        <w:r w:rsidR="005028DF">
          <w:rPr>
            <w:noProof/>
          </w:rPr>
          <w:t>66</w:t>
        </w:r>
      </w:fldSimple>
      <w:r>
        <w:t>:</w:t>
      </w:r>
      <w:r w:rsidR="00926D83">
        <w:t xml:space="preserve"> Teacher</w:t>
      </w:r>
      <w:r>
        <w:t xml:space="preserve"> </w:t>
      </w:r>
      <w:r w:rsidR="00622096">
        <w:t xml:space="preserve">Test 2 </w:t>
      </w:r>
      <w:r w:rsidR="00831BCF">
        <w:t>Added Data</w:t>
      </w:r>
    </w:p>
    <w:p w14:paraId="1711EFCA" w14:textId="77777777" w:rsidR="00DB4325" w:rsidRDefault="00DB4325" w:rsidP="00DB4325">
      <w:pPr>
        <w:keepNext/>
      </w:pPr>
      <w:r w:rsidRPr="00DB4325">
        <w:rPr>
          <w:noProof/>
        </w:rPr>
        <w:lastRenderedPageBreak/>
        <w:drawing>
          <wp:inline distT="0" distB="0" distL="0" distR="0" wp14:anchorId="3226E972" wp14:editId="0D8A1FB9">
            <wp:extent cx="5943600" cy="7619365"/>
            <wp:effectExtent l="38100" t="38100" r="95250" b="95885"/>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81"/>
                    <a:stretch>
                      <a:fillRect/>
                    </a:stretch>
                  </pic:blipFill>
                  <pic:spPr>
                    <a:xfrm>
                      <a:off x="0" y="0"/>
                      <a:ext cx="5943600" cy="7619365"/>
                    </a:xfrm>
                    <a:prstGeom prst="rect">
                      <a:avLst/>
                    </a:prstGeom>
                    <a:effectLst>
                      <a:outerShdw blurRad="50800" dist="38100" dir="2700000" algn="tl" rotWithShape="0">
                        <a:prstClr val="black">
                          <a:alpha val="40000"/>
                        </a:prstClr>
                      </a:outerShdw>
                    </a:effectLst>
                  </pic:spPr>
                </pic:pic>
              </a:graphicData>
            </a:graphic>
          </wp:inline>
        </w:drawing>
      </w:r>
    </w:p>
    <w:p w14:paraId="2C1B30FC" w14:textId="3E9265E3" w:rsidR="00E122B4" w:rsidRDefault="00DB4325" w:rsidP="00E122B4">
      <w:pPr>
        <w:pStyle w:val="Caption"/>
        <w:rPr>
          <w:i w:val="0"/>
          <w:iCs w:val="0"/>
        </w:rPr>
      </w:pPr>
      <w:r>
        <w:t xml:space="preserve">Figure </w:t>
      </w:r>
      <w:fldSimple w:instr=" SEQ Figure \* ARABIC ">
        <w:r w:rsidR="005028DF">
          <w:rPr>
            <w:noProof/>
          </w:rPr>
          <w:t>67</w:t>
        </w:r>
      </w:fldSimple>
      <w:r>
        <w:t>:</w:t>
      </w:r>
      <w:r w:rsidR="00A13CB4">
        <w:t xml:space="preserve"> Teacher</w:t>
      </w:r>
      <w:r>
        <w:t xml:space="preserve"> Test 2 Addition Result</w:t>
      </w:r>
      <w:r w:rsidR="00E122B4">
        <w:br w:type="page"/>
      </w:r>
    </w:p>
    <w:p w14:paraId="6F39A4BF" w14:textId="2DE9FE5C" w:rsidR="00E122B4" w:rsidRDefault="00E122B4" w:rsidP="00D626F2">
      <w:pPr>
        <w:pStyle w:val="Heading4"/>
      </w:pPr>
      <w:r>
        <w:lastRenderedPageBreak/>
        <w:t xml:space="preserve">Test 3: </w:t>
      </w:r>
      <w:r w:rsidR="00605178">
        <w:t>Edit</w:t>
      </w:r>
    </w:p>
    <w:tbl>
      <w:tblPr>
        <w:tblStyle w:val="TableGrid"/>
        <w:tblW w:w="0" w:type="auto"/>
        <w:tblLook w:val="04A0" w:firstRow="1" w:lastRow="0" w:firstColumn="1" w:lastColumn="0" w:noHBand="0" w:noVBand="1"/>
      </w:tblPr>
      <w:tblGrid>
        <w:gridCol w:w="3116"/>
        <w:gridCol w:w="3117"/>
        <w:gridCol w:w="3117"/>
      </w:tblGrid>
      <w:tr w:rsidR="00E122B4" w14:paraId="15603DEC" w14:textId="77777777" w:rsidTr="00835FD9">
        <w:tc>
          <w:tcPr>
            <w:tcW w:w="3116" w:type="dxa"/>
          </w:tcPr>
          <w:p w14:paraId="11721DA3" w14:textId="77777777" w:rsidR="00E122B4" w:rsidRPr="00790E87" w:rsidRDefault="00E122B4" w:rsidP="00835FD9">
            <w:pPr>
              <w:rPr>
                <w:b/>
                <w:bCs/>
              </w:rPr>
            </w:pPr>
            <w:r w:rsidRPr="00790E87">
              <w:rPr>
                <w:b/>
                <w:bCs/>
              </w:rPr>
              <w:t>Test Condition</w:t>
            </w:r>
          </w:p>
        </w:tc>
        <w:tc>
          <w:tcPr>
            <w:tcW w:w="3117" w:type="dxa"/>
          </w:tcPr>
          <w:p w14:paraId="61E7BF91" w14:textId="77777777" w:rsidR="00E122B4" w:rsidRPr="00790E87" w:rsidRDefault="00E122B4" w:rsidP="00835FD9">
            <w:pPr>
              <w:rPr>
                <w:b/>
                <w:bCs/>
              </w:rPr>
            </w:pPr>
            <w:r w:rsidRPr="00790E87">
              <w:rPr>
                <w:b/>
                <w:bCs/>
              </w:rPr>
              <w:t xml:space="preserve">Expected Outcome </w:t>
            </w:r>
          </w:p>
        </w:tc>
        <w:tc>
          <w:tcPr>
            <w:tcW w:w="3117" w:type="dxa"/>
          </w:tcPr>
          <w:p w14:paraId="12AD1736" w14:textId="77777777" w:rsidR="00E122B4" w:rsidRPr="00790E87" w:rsidRDefault="00E122B4" w:rsidP="00835FD9">
            <w:pPr>
              <w:rPr>
                <w:b/>
                <w:bCs/>
              </w:rPr>
            </w:pPr>
            <w:r w:rsidRPr="00790E87">
              <w:rPr>
                <w:b/>
                <w:bCs/>
              </w:rPr>
              <w:t>Obtained Outcome</w:t>
            </w:r>
          </w:p>
        </w:tc>
      </w:tr>
      <w:tr w:rsidR="00E122B4" w14:paraId="0DF297C9" w14:textId="77777777" w:rsidTr="00835FD9">
        <w:tc>
          <w:tcPr>
            <w:tcW w:w="3116" w:type="dxa"/>
          </w:tcPr>
          <w:p w14:paraId="28344F44" w14:textId="7B4B74C8" w:rsidR="00E122B4" w:rsidRDefault="00F3502C" w:rsidP="00835FD9">
            <w:r>
              <w:t>Click the edit button</w:t>
            </w:r>
          </w:p>
        </w:tc>
        <w:tc>
          <w:tcPr>
            <w:tcW w:w="3117" w:type="dxa"/>
          </w:tcPr>
          <w:p w14:paraId="4D6EBB08" w14:textId="77777777" w:rsidR="00E122B4" w:rsidRDefault="00F3502C" w:rsidP="005232EE">
            <w:pPr>
              <w:pStyle w:val="ListParagraph"/>
              <w:numPr>
                <w:ilvl w:val="0"/>
                <w:numId w:val="20"/>
              </w:numPr>
            </w:pPr>
            <w:r>
              <w:t>The add button disappears and an update button appears</w:t>
            </w:r>
            <w:r w:rsidR="00741B58">
              <w:t>.</w:t>
            </w:r>
          </w:p>
          <w:p w14:paraId="79D1B6F2" w14:textId="3F791B54" w:rsidR="00741B58" w:rsidRDefault="00741B58" w:rsidP="005232EE">
            <w:pPr>
              <w:pStyle w:val="ListParagraph"/>
              <w:numPr>
                <w:ilvl w:val="0"/>
                <w:numId w:val="20"/>
              </w:numPr>
            </w:pPr>
            <w:r>
              <w:t xml:space="preserve">The data in the </w:t>
            </w:r>
            <w:r w:rsidR="00C630CC">
              <w:t>row</w:t>
            </w:r>
            <w:r w:rsidR="00CA7549">
              <w:t xml:space="preserve"> </w:t>
            </w:r>
            <w:r>
              <w:t>gets filled in the available textboxes</w:t>
            </w:r>
            <w:r w:rsidR="00ED698C">
              <w:t>.</w:t>
            </w:r>
          </w:p>
        </w:tc>
        <w:tc>
          <w:tcPr>
            <w:tcW w:w="3117" w:type="dxa"/>
          </w:tcPr>
          <w:p w14:paraId="54104147" w14:textId="7FE1E588" w:rsidR="00C630CC" w:rsidRDefault="00C630CC" w:rsidP="005232EE">
            <w:pPr>
              <w:pStyle w:val="ListParagraph"/>
              <w:numPr>
                <w:ilvl w:val="0"/>
                <w:numId w:val="20"/>
              </w:numPr>
            </w:pPr>
            <w:r>
              <w:t>The add button disappear</w:t>
            </w:r>
            <w:r w:rsidR="00CA7549">
              <w:t>ed</w:t>
            </w:r>
            <w:r>
              <w:t xml:space="preserve"> and an update button appear</w:t>
            </w:r>
            <w:r w:rsidR="00CA7549">
              <w:t>ed</w:t>
            </w:r>
            <w:r>
              <w:t>.</w:t>
            </w:r>
          </w:p>
          <w:p w14:paraId="7D645A8C" w14:textId="6BCA0044" w:rsidR="00E122B4" w:rsidRDefault="00C630CC" w:rsidP="005232EE">
            <w:pPr>
              <w:pStyle w:val="ListParagraph"/>
              <w:keepNext/>
              <w:numPr>
                <w:ilvl w:val="0"/>
                <w:numId w:val="20"/>
              </w:numPr>
            </w:pPr>
            <w:r>
              <w:t>The data in the field g</w:t>
            </w:r>
            <w:r w:rsidR="00620EE6">
              <w:t>ot</w:t>
            </w:r>
            <w:r>
              <w:t xml:space="preserve"> filled in the available textboxes</w:t>
            </w:r>
            <w:r w:rsidR="00ED698C">
              <w:t>.</w:t>
            </w:r>
          </w:p>
        </w:tc>
      </w:tr>
      <w:tr w:rsidR="00741B58" w14:paraId="43B4D65F" w14:textId="77777777" w:rsidTr="00835FD9">
        <w:tc>
          <w:tcPr>
            <w:tcW w:w="3116" w:type="dxa"/>
          </w:tcPr>
          <w:p w14:paraId="25A84EC4" w14:textId="4722A7E5" w:rsidR="00741B58" w:rsidRDefault="00741B58" w:rsidP="00835FD9">
            <w:r>
              <w:t>Click the update button</w:t>
            </w:r>
          </w:p>
        </w:tc>
        <w:tc>
          <w:tcPr>
            <w:tcW w:w="3117" w:type="dxa"/>
          </w:tcPr>
          <w:p w14:paraId="31FAFAAE" w14:textId="77777777" w:rsidR="00741B58" w:rsidRDefault="00741B58" w:rsidP="005232EE">
            <w:pPr>
              <w:pStyle w:val="ListParagraph"/>
              <w:numPr>
                <w:ilvl w:val="0"/>
                <w:numId w:val="20"/>
              </w:numPr>
            </w:pPr>
            <w:r>
              <w:t>The update button disappears and the add button reappears</w:t>
            </w:r>
          </w:p>
          <w:p w14:paraId="44E271AC" w14:textId="6A91BDDE" w:rsidR="00741B58" w:rsidRDefault="00741B58" w:rsidP="005232EE">
            <w:pPr>
              <w:pStyle w:val="ListParagraph"/>
              <w:numPr>
                <w:ilvl w:val="0"/>
                <w:numId w:val="20"/>
              </w:numPr>
            </w:pPr>
            <w:r>
              <w:t>The data in the grid is refreshed with the edited data.</w:t>
            </w:r>
          </w:p>
        </w:tc>
        <w:tc>
          <w:tcPr>
            <w:tcW w:w="3117" w:type="dxa"/>
          </w:tcPr>
          <w:p w14:paraId="024555A7" w14:textId="77777777" w:rsidR="007614F7" w:rsidRDefault="007614F7" w:rsidP="005232EE">
            <w:pPr>
              <w:pStyle w:val="ListParagraph"/>
              <w:numPr>
                <w:ilvl w:val="0"/>
                <w:numId w:val="20"/>
              </w:numPr>
            </w:pPr>
            <w:r>
              <w:t>The update button disappears and the add button reappears</w:t>
            </w:r>
          </w:p>
          <w:p w14:paraId="3E2F9D5D" w14:textId="38F387D1" w:rsidR="00741B58" w:rsidRDefault="007614F7" w:rsidP="005232EE">
            <w:pPr>
              <w:pStyle w:val="ListParagraph"/>
              <w:keepNext/>
              <w:numPr>
                <w:ilvl w:val="0"/>
                <w:numId w:val="20"/>
              </w:numPr>
            </w:pPr>
            <w:r>
              <w:t>The data in the grid is refreshed with the edited data.</w:t>
            </w:r>
          </w:p>
        </w:tc>
      </w:tr>
    </w:tbl>
    <w:p w14:paraId="2EB5B54A" w14:textId="7AA97C13" w:rsidR="00E122B4" w:rsidRDefault="00E122B4" w:rsidP="00E122B4">
      <w:pPr>
        <w:pStyle w:val="Caption"/>
      </w:pPr>
      <w:r>
        <w:t xml:space="preserve">Table </w:t>
      </w:r>
      <w:fldSimple w:instr=" SEQ Table \* ARABIC ">
        <w:r w:rsidR="000A35A1">
          <w:rPr>
            <w:noProof/>
          </w:rPr>
          <w:t>18</w:t>
        </w:r>
      </w:fldSimple>
      <w:r>
        <w:t xml:space="preserve">: Teacher Test </w:t>
      </w:r>
      <w:r w:rsidR="00150E5E">
        <w:t>3</w:t>
      </w:r>
    </w:p>
    <w:p w14:paraId="101E186C" w14:textId="6D9B8DF8" w:rsidR="0071258F" w:rsidRDefault="0071258F" w:rsidP="0071258F"/>
    <w:p w14:paraId="03A25FC7" w14:textId="77777777" w:rsidR="0071258F" w:rsidRPr="0071258F" w:rsidRDefault="0071258F" w:rsidP="0071258F"/>
    <w:p w14:paraId="0BF8A55D" w14:textId="77777777" w:rsidR="00E122B4" w:rsidRDefault="00E122B4" w:rsidP="00E122B4">
      <w:pPr>
        <w:keepNext/>
      </w:pPr>
      <w:r w:rsidRPr="005148FD">
        <w:rPr>
          <w:noProof/>
        </w:rPr>
        <w:lastRenderedPageBreak/>
        <w:drawing>
          <wp:inline distT="0" distB="0" distL="0" distR="0" wp14:anchorId="642C8AC1" wp14:editId="48461D18">
            <wp:extent cx="5943600" cy="6190978"/>
            <wp:effectExtent l="38100" t="38100" r="95250" b="958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82">
                      <a:extLst>
                        <a:ext uri="{28A0092B-C50C-407E-A947-70E740481C1C}">
                          <a14:useLocalDpi xmlns:a14="http://schemas.microsoft.com/office/drawing/2010/main" val="0"/>
                        </a:ext>
                      </a:extLst>
                    </a:blip>
                    <a:stretch>
                      <a:fillRect/>
                    </a:stretch>
                  </pic:blipFill>
                  <pic:spPr>
                    <a:xfrm>
                      <a:off x="0" y="0"/>
                      <a:ext cx="5943600" cy="6190978"/>
                    </a:xfrm>
                    <a:prstGeom prst="rect">
                      <a:avLst/>
                    </a:prstGeom>
                    <a:effectLst>
                      <a:outerShdw blurRad="50800" dist="38100" dir="2700000" algn="tl" rotWithShape="0">
                        <a:prstClr val="black">
                          <a:alpha val="40000"/>
                        </a:prstClr>
                      </a:outerShdw>
                    </a:effectLst>
                  </pic:spPr>
                </pic:pic>
              </a:graphicData>
            </a:graphic>
          </wp:inline>
        </w:drawing>
      </w:r>
    </w:p>
    <w:p w14:paraId="5CEC8D37" w14:textId="020F085A" w:rsidR="00E122B4" w:rsidRDefault="00E122B4" w:rsidP="00E122B4">
      <w:pPr>
        <w:pStyle w:val="Caption"/>
      </w:pPr>
      <w:r>
        <w:t xml:space="preserve">Figure </w:t>
      </w:r>
      <w:fldSimple w:instr=" SEQ Figure \* ARABIC ">
        <w:r w:rsidR="005028DF">
          <w:rPr>
            <w:noProof/>
          </w:rPr>
          <w:t>68</w:t>
        </w:r>
      </w:fldSimple>
      <w:r>
        <w:t xml:space="preserve">: Teacher Test </w:t>
      </w:r>
      <w:r w:rsidR="00682656">
        <w:t>3</w:t>
      </w:r>
      <w:r>
        <w:t xml:space="preserve"> </w:t>
      </w:r>
      <w:r w:rsidR="004F2D5F">
        <w:t>condition 1</w:t>
      </w:r>
    </w:p>
    <w:p w14:paraId="0A219DB4" w14:textId="46ABBC89" w:rsidR="007614F7" w:rsidRDefault="007614F7" w:rsidP="007614F7"/>
    <w:p w14:paraId="6D07982C" w14:textId="77777777" w:rsidR="007614F7" w:rsidRDefault="007614F7" w:rsidP="007614F7">
      <w:pPr>
        <w:keepNext/>
      </w:pPr>
      <w:r w:rsidRPr="007614F7">
        <w:rPr>
          <w:noProof/>
        </w:rPr>
        <w:lastRenderedPageBreak/>
        <w:drawing>
          <wp:inline distT="0" distB="0" distL="0" distR="0" wp14:anchorId="08CC4B4C" wp14:editId="7282ACBA">
            <wp:extent cx="5943600" cy="6438900"/>
            <wp:effectExtent l="38100" t="38100" r="95250" b="9525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83"/>
                    <a:stretch>
                      <a:fillRect/>
                    </a:stretch>
                  </pic:blipFill>
                  <pic:spPr>
                    <a:xfrm>
                      <a:off x="0" y="0"/>
                      <a:ext cx="5943600" cy="6438900"/>
                    </a:xfrm>
                    <a:prstGeom prst="rect">
                      <a:avLst/>
                    </a:prstGeom>
                    <a:effectLst>
                      <a:outerShdw blurRad="50800" dist="38100" dir="2700000" algn="tl" rotWithShape="0">
                        <a:prstClr val="black">
                          <a:alpha val="40000"/>
                        </a:prstClr>
                      </a:outerShdw>
                    </a:effectLst>
                  </pic:spPr>
                </pic:pic>
              </a:graphicData>
            </a:graphic>
          </wp:inline>
        </w:drawing>
      </w:r>
    </w:p>
    <w:p w14:paraId="456CABCF" w14:textId="20ECC22E" w:rsidR="007614F7" w:rsidRDefault="007614F7" w:rsidP="007614F7">
      <w:pPr>
        <w:pStyle w:val="Caption"/>
      </w:pPr>
      <w:r>
        <w:t xml:space="preserve">Figure </w:t>
      </w:r>
      <w:fldSimple w:instr=" SEQ Figure \* ARABIC ">
        <w:r w:rsidR="005028DF">
          <w:rPr>
            <w:noProof/>
          </w:rPr>
          <w:t>69</w:t>
        </w:r>
      </w:fldSimple>
      <w:r>
        <w:t>: Edited value in Email Textbox</w:t>
      </w:r>
    </w:p>
    <w:p w14:paraId="7859104F" w14:textId="0BD38DCE" w:rsidR="007614F7" w:rsidRDefault="007614F7">
      <w:pPr>
        <w:spacing w:after="160" w:line="259" w:lineRule="auto"/>
        <w:jc w:val="left"/>
      </w:pPr>
      <w:r>
        <w:br w:type="page"/>
      </w:r>
    </w:p>
    <w:p w14:paraId="4C94929D" w14:textId="77777777" w:rsidR="007614F7" w:rsidRDefault="007614F7" w:rsidP="007614F7">
      <w:pPr>
        <w:keepNext/>
      </w:pPr>
      <w:r w:rsidRPr="007614F7">
        <w:rPr>
          <w:noProof/>
        </w:rPr>
        <w:lastRenderedPageBreak/>
        <w:drawing>
          <wp:inline distT="0" distB="0" distL="0" distR="0" wp14:anchorId="0BD68B87" wp14:editId="70EFF686">
            <wp:extent cx="5943600" cy="6325235"/>
            <wp:effectExtent l="38100" t="38100" r="95250" b="94615"/>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84"/>
                    <a:stretch>
                      <a:fillRect/>
                    </a:stretch>
                  </pic:blipFill>
                  <pic:spPr>
                    <a:xfrm>
                      <a:off x="0" y="0"/>
                      <a:ext cx="5943600" cy="6325235"/>
                    </a:xfrm>
                    <a:prstGeom prst="rect">
                      <a:avLst/>
                    </a:prstGeom>
                    <a:effectLst>
                      <a:outerShdw blurRad="50800" dist="38100" dir="2700000" algn="tl" rotWithShape="0">
                        <a:prstClr val="black">
                          <a:alpha val="40000"/>
                        </a:prstClr>
                      </a:outerShdw>
                    </a:effectLst>
                  </pic:spPr>
                </pic:pic>
              </a:graphicData>
            </a:graphic>
          </wp:inline>
        </w:drawing>
      </w:r>
    </w:p>
    <w:p w14:paraId="4DF3C8EA" w14:textId="40724DB1" w:rsidR="007614F7" w:rsidRDefault="007614F7" w:rsidP="007614F7">
      <w:pPr>
        <w:pStyle w:val="Caption"/>
      </w:pPr>
      <w:r>
        <w:t xml:space="preserve">Figure </w:t>
      </w:r>
      <w:fldSimple w:instr=" SEQ Figure \* ARABIC ">
        <w:r w:rsidR="005028DF">
          <w:rPr>
            <w:noProof/>
          </w:rPr>
          <w:t>70</w:t>
        </w:r>
      </w:fldSimple>
      <w:r>
        <w:t>: Teacher Test 3 Condition 2</w:t>
      </w:r>
    </w:p>
    <w:p w14:paraId="3AB92B8F" w14:textId="4C93ED6D" w:rsidR="00D626F2" w:rsidRDefault="00D626F2">
      <w:pPr>
        <w:spacing w:after="160" w:line="259" w:lineRule="auto"/>
        <w:jc w:val="left"/>
      </w:pPr>
      <w:r>
        <w:br w:type="page"/>
      </w:r>
    </w:p>
    <w:p w14:paraId="71DB6D59" w14:textId="1BF0F6E6" w:rsidR="00D626F2" w:rsidRDefault="00D626F2" w:rsidP="00D626F2">
      <w:pPr>
        <w:pStyle w:val="Heading4"/>
      </w:pPr>
      <w:r>
        <w:lastRenderedPageBreak/>
        <w:t xml:space="preserve">Test 4: </w:t>
      </w:r>
      <w:r w:rsidR="0060223F">
        <w:t>Delete</w:t>
      </w:r>
    </w:p>
    <w:tbl>
      <w:tblPr>
        <w:tblStyle w:val="TableGrid"/>
        <w:tblW w:w="0" w:type="auto"/>
        <w:tblLook w:val="04A0" w:firstRow="1" w:lastRow="0" w:firstColumn="1" w:lastColumn="0" w:noHBand="0" w:noVBand="1"/>
      </w:tblPr>
      <w:tblGrid>
        <w:gridCol w:w="3116"/>
        <w:gridCol w:w="3117"/>
        <w:gridCol w:w="3117"/>
      </w:tblGrid>
      <w:tr w:rsidR="00D626F2" w14:paraId="56650DA5" w14:textId="77777777" w:rsidTr="00835FD9">
        <w:tc>
          <w:tcPr>
            <w:tcW w:w="3116" w:type="dxa"/>
          </w:tcPr>
          <w:p w14:paraId="09FEF41C" w14:textId="77777777" w:rsidR="00D626F2" w:rsidRPr="00790E87" w:rsidRDefault="00D626F2" w:rsidP="00835FD9">
            <w:pPr>
              <w:rPr>
                <w:b/>
                <w:bCs/>
              </w:rPr>
            </w:pPr>
            <w:r w:rsidRPr="00790E87">
              <w:rPr>
                <w:b/>
                <w:bCs/>
              </w:rPr>
              <w:t>Test Condition</w:t>
            </w:r>
          </w:p>
        </w:tc>
        <w:tc>
          <w:tcPr>
            <w:tcW w:w="3117" w:type="dxa"/>
          </w:tcPr>
          <w:p w14:paraId="14E7848E" w14:textId="77777777" w:rsidR="00D626F2" w:rsidRPr="00790E87" w:rsidRDefault="00D626F2" w:rsidP="00835FD9">
            <w:pPr>
              <w:rPr>
                <w:b/>
                <w:bCs/>
              </w:rPr>
            </w:pPr>
            <w:r w:rsidRPr="00790E87">
              <w:rPr>
                <w:b/>
                <w:bCs/>
              </w:rPr>
              <w:t xml:space="preserve">Expected Outcome </w:t>
            </w:r>
          </w:p>
        </w:tc>
        <w:tc>
          <w:tcPr>
            <w:tcW w:w="3117" w:type="dxa"/>
          </w:tcPr>
          <w:p w14:paraId="10D4FFC6" w14:textId="77777777" w:rsidR="00D626F2" w:rsidRPr="00790E87" w:rsidRDefault="00D626F2" w:rsidP="00835FD9">
            <w:pPr>
              <w:rPr>
                <w:b/>
                <w:bCs/>
              </w:rPr>
            </w:pPr>
            <w:r w:rsidRPr="00790E87">
              <w:rPr>
                <w:b/>
                <w:bCs/>
              </w:rPr>
              <w:t>Obtained Outcome</w:t>
            </w:r>
          </w:p>
        </w:tc>
      </w:tr>
      <w:tr w:rsidR="00D626F2" w14:paraId="70042ED2" w14:textId="77777777" w:rsidTr="00835FD9">
        <w:tc>
          <w:tcPr>
            <w:tcW w:w="3116" w:type="dxa"/>
          </w:tcPr>
          <w:p w14:paraId="7DC94E0D" w14:textId="63909903" w:rsidR="00D626F2" w:rsidRDefault="00D626F2" w:rsidP="00835FD9">
            <w:r>
              <w:t>Click the delete button</w:t>
            </w:r>
            <w:r w:rsidR="00511A02">
              <w:t>.</w:t>
            </w:r>
          </w:p>
        </w:tc>
        <w:tc>
          <w:tcPr>
            <w:tcW w:w="3117" w:type="dxa"/>
          </w:tcPr>
          <w:p w14:paraId="2EC44422" w14:textId="05031D88" w:rsidR="00D626F2" w:rsidRDefault="00C23E08" w:rsidP="00835FD9">
            <w:r>
              <w:t xml:space="preserve">The grid is refreshed </w:t>
            </w:r>
            <w:proofErr w:type="gramStart"/>
            <w:r>
              <w:t>with  the</w:t>
            </w:r>
            <w:proofErr w:type="gramEnd"/>
            <w:r>
              <w:t xml:space="preserve"> data row deleted</w:t>
            </w:r>
            <w:r w:rsidR="00511A02">
              <w:t>.</w:t>
            </w:r>
          </w:p>
        </w:tc>
        <w:tc>
          <w:tcPr>
            <w:tcW w:w="3117" w:type="dxa"/>
          </w:tcPr>
          <w:p w14:paraId="3A76861F" w14:textId="40C3D9D2" w:rsidR="00D626F2" w:rsidRDefault="00511A02" w:rsidP="00835FD9">
            <w:pPr>
              <w:keepNext/>
            </w:pPr>
            <w:r>
              <w:t>The grid was refreshed with the data row deleted</w:t>
            </w:r>
            <w:r w:rsidR="00D626F2">
              <w:t>.</w:t>
            </w:r>
          </w:p>
        </w:tc>
      </w:tr>
    </w:tbl>
    <w:p w14:paraId="6B852D24" w14:textId="7C2FF959" w:rsidR="00D626F2" w:rsidRDefault="00D626F2" w:rsidP="00D626F2">
      <w:pPr>
        <w:pStyle w:val="Caption"/>
      </w:pPr>
      <w:r>
        <w:t xml:space="preserve">Table </w:t>
      </w:r>
      <w:fldSimple w:instr=" SEQ Table \* ARABIC ">
        <w:r w:rsidR="000A35A1">
          <w:rPr>
            <w:noProof/>
          </w:rPr>
          <w:t>19</w:t>
        </w:r>
      </w:fldSimple>
      <w:r>
        <w:t xml:space="preserve">: Teacher Test </w:t>
      </w:r>
      <w:r w:rsidR="00F44D92">
        <w:t>4</w:t>
      </w:r>
    </w:p>
    <w:p w14:paraId="1C40D2C7" w14:textId="77777777" w:rsidR="0060223F" w:rsidRPr="0060223F" w:rsidRDefault="0060223F" w:rsidP="0060223F"/>
    <w:p w14:paraId="13760DBF" w14:textId="77777777" w:rsidR="00093EFA" w:rsidRDefault="0060223F" w:rsidP="00093EFA">
      <w:pPr>
        <w:keepNext/>
      </w:pPr>
      <w:r w:rsidRPr="0060223F">
        <w:rPr>
          <w:noProof/>
        </w:rPr>
        <w:drawing>
          <wp:inline distT="0" distB="0" distL="0" distR="0" wp14:anchorId="19625138" wp14:editId="67C9CBFD">
            <wp:extent cx="5663960" cy="6042768"/>
            <wp:effectExtent l="38100" t="38100" r="89535" b="9144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85"/>
                    <a:stretch>
                      <a:fillRect/>
                    </a:stretch>
                  </pic:blipFill>
                  <pic:spPr>
                    <a:xfrm>
                      <a:off x="0" y="0"/>
                      <a:ext cx="5668077" cy="6047161"/>
                    </a:xfrm>
                    <a:prstGeom prst="rect">
                      <a:avLst/>
                    </a:prstGeom>
                    <a:effectLst>
                      <a:outerShdw blurRad="50800" dist="38100" dir="2700000" algn="tl" rotWithShape="0">
                        <a:prstClr val="black">
                          <a:alpha val="40000"/>
                        </a:prstClr>
                      </a:outerShdw>
                    </a:effectLst>
                  </pic:spPr>
                </pic:pic>
              </a:graphicData>
            </a:graphic>
          </wp:inline>
        </w:drawing>
      </w:r>
    </w:p>
    <w:p w14:paraId="5D7B6865" w14:textId="11C5F62C" w:rsidR="0060223F" w:rsidRPr="0060223F" w:rsidRDefault="00093EFA" w:rsidP="00093EFA">
      <w:pPr>
        <w:pStyle w:val="Caption"/>
      </w:pPr>
      <w:r>
        <w:t xml:space="preserve">Figure </w:t>
      </w:r>
      <w:fldSimple w:instr=" SEQ Figure \* ARABIC ">
        <w:r w:rsidR="005028DF">
          <w:rPr>
            <w:noProof/>
          </w:rPr>
          <w:t>71</w:t>
        </w:r>
      </w:fldSimple>
      <w:r>
        <w:t xml:space="preserve">: Teacher Grid </w:t>
      </w:r>
      <w:r w:rsidR="00AF5176">
        <w:t>Pre-Deletion</w:t>
      </w:r>
    </w:p>
    <w:p w14:paraId="6F21ABD8" w14:textId="77777777" w:rsidR="00D626F2" w:rsidRDefault="00D626F2" w:rsidP="00D626F2">
      <w:pPr>
        <w:keepNext/>
      </w:pPr>
      <w:r w:rsidRPr="005148FD">
        <w:rPr>
          <w:noProof/>
        </w:rPr>
        <w:lastRenderedPageBreak/>
        <w:drawing>
          <wp:inline distT="0" distB="0" distL="0" distR="0" wp14:anchorId="56CA6AF6" wp14:editId="6BCCAD53">
            <wp:extent cx="5943600" cy="6293223"/>
            <wp:effectExtent l="38100" t="38100" r="95250" b="8890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86">
                      <a:extLst>
                        <a:ext uri="{28A0092B-C50C-407E-A947-70E740481C1C}">
                          <a14:useLocalDpi xmlns:a14="http://schemas.microsoft.com/office/drawing/2010/main" val="0"/>
                        </a:ext>
                      </a:extLst>
                    </a:blip>
                    <a:stretch>
                      <a:fillRect/>
                    </a:stretch>
                  </pic:blipFill>
                  <pic:spPr>
                    <a:xfrm>
                      <a:off x="0" y="0"/>
                      <a:ext cx="5943600" cy="6293223"/>
                    </a:xfrm>
                    <a:prstGeom prst="rect">
                      <a:avLst/>
                    </a:prstGeom>
                    <a:effectLst>
                      <a:outerShdw blurRad="50800" dist="38100" dir="2700000" algn="tl" rotWithShape="0">
                        <a:prstClr val="black">
                          <a:alpha val="40000"/>
                        </a:prstClr>
                      </a:outerShdw>
                    </a:effectLst>
                  </pic:spPr>
                </pic:pic>
              </a:graphicData>
            </a:graphic>
          </wp:inline>
        </w:drawing>
      </w:r>
    </w:p>
    <w:p w14:paraId="79CA81B7" w14:textId="70F4F078" w:rsidR="00D626F2" w:rsidRDefault="00D626F2" w:rsidP="00D626F2">
      <w:pPr>
        <w:pStyle w:val="Caption"/>
      </w:pPr>
      <w:r>
        <w:t xml:space="preserve">Figure </w:t>
      </w:r>
      <w:fldSimple w:instr=" SEQ Figure \* ARABIC ">
        <w:r w:rsidR="005028DF">
          <w:rPr>
            <w:noProof/>
          </w:rPr>
          <w:t>72</w:t>
        </w:r>
      </w:fldSimple>
      <w:r>
        <w:t xml:space="preserve">: Teacher </w:t>
      </w:r>
      <w:r w:rsidR="00CA3C90">
        <w:t>Grid Post</w:t>
      </w:r>
      <w:r w:rsidR="00AF5176">
        <w:t>-</w:t>
      </w:r>
      <w:r w:rsidR="00CA3C90">
        <w:t>Deletion</w:t>
      </w:r>
    </w:p>
    <w:p w14:paraId="68DF3A3F" w14:textId="77777777" w:rsidR="00D626F2" w:rsidRDefault="00D626F2" w:rsidP="00D626F2">
      <w:pPr>
        <w:spacing w:after="160" w:line="259" w:lineRule="auto"/>
        <w:jc w:val="left"/>
      </w:pPr>
      <w:r>
        <w:br w:type="page"/>
      </w:r>
    </w:p>
    <w:p w14:paraId="4925A44B" w14:textId="689D66E2" w:rsidR="000611CA" w:rsidRDefault="0018041E" w:rsidP="000611CA">
      <w:pPr>
        <w:pStyle w:val="Heading3"/>
      </w:pPr>
      <w:r>
        <w:lastRenderedPageBreak/>
        <w:t>Address</w:t>
      </w:r>
      <w:r w:rsidR="000611CA">
        <w:t xml:space="preserve"> Form</w:t>
      </w:r>
    </w:p>
    <w:p w14:paraId="441C9DBF" w14:textId="77777777" w:rsidR="000611CA" w:rsidRDefault="000611CA" w:rsidP="000611CA">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0611CA" w14:paraId="267C15FB" w14:textId="77777777" w:rsidTr="00835FD9">
        <w:tc>
          <w:tcPr>
            <w:tcW w:w="3116" w:type="dxa"/>
          </w:tcPr>
          <w:p w14:paraId="18DC93B0" w14:textId="77777777" w:rsidR="000611CA" w:rsidRPr="00790E87" w:rsidRDefault="000611CA" w:rsidP="00835FD9">
            <w:pPr>
              <w:rPr>
                <w:b/>
                <w:bCs/>
              </w:rPr>
            </w:pPr>
            <w:r w:rsidRPr="00790E87">
              <w:rPr>
                <w:b/>
                <w:bCs/>
              </w:rPr>
              <w:t>Test Condition</w:t>
            </w:r>
          </w:p>
        </w:tc>
        <w:tc>
          <w:tcPr>
            <w:tcW w:w="3117" w:type="dxa"/>
          </w:tcPr>
          <w:p w14:paraId="611A7E9C" w14:textId="77777777" w:rsidR="000611CA" w:rsidRPr="00790E87" w:rsidRDefault="000611CA" w:rsidP="00835FD9">
            <w:pPr>
              <w:rPr>
                <w:b/>
                <w:bCs/>
              </w:rPr>
            </w:pPr>
            <w:r w:rsidRPr="00790E87">
              <w:rPr>
                <w:b/>
                <w:bCs/>
              </w:rPr>
              <w:t xml:space="preserve">Expected Outcome </w:t>
            </w:r>
          </w:p>
        </w:tc>
        <w:tc>
          <w:tcPr>
            <w:tcW w:w="3117" w:type="dxa"/>
          </w:tcPr>
          <w:p w14:paraId="5077FEF0" w14:textId="77777777" w:rsidR="000611CA" w:rsidRPr="00790E87" w:rsidRDefault="000611CA" w:rsidP="00835FD9">
            <w:pPr>
              <w:rPr>
                <w:b/>
                <w:bCs/>
              </w:rPr>
            </w:pPr>
            <w:r w:rsidRPr="00790E87">
              <w:rPr>
                <w:b/>
                <w:bCs/>
              </w:rPr>
              <w:t>Obtained Outcome</w:t>
            </w:r>
          </w:p>
        </w:tc>
      </w:tr>
      <w:tr w:rsidR="000611CA" w14:paraId="287B30CA" w14:textId="77777777" w:rsidTr="00835FD9">
        <w:tc>
          <w:tcPr>
            <w:tcW w:w="3116" w:type="dxa"/>
          </w:tcPr>
          <w:p w14:paraId="0163FB08" w14:textId="1A4D629F" w:rsidR="000611CA" w:rsidRDefault="000611CA" w:rsidP="00835FD9">
            <w:r>
              <w:t xml:space="preserve">Load the </w:t>
            </w:r>
            <w:r w:rsidR="001B6EA6">
              <w:t>address</w:t>
            </w:r>
            <w:r>
              <w:t xml:space="preserve"> form and check if data is loaded in the grid.</w:t>
            </w:r>
          </w:p>
        </w:tc>
        <w:tc>
          <w:tcPr>
            <w:tcW w:w="3117" w:type="dxa"/>
          </w:tcPr>
          <w:p w14:paraId="73A201E6" w14:textId="77777777" w:rsidR="000611CA" w:rsidRDefault="000611CA" w:rsidP="00835FD9">
            <w:r>
              <w:t>The data is loaded on page load.</w:t>
            </w:r>
          </w:p>
        </w:tc>
        <w:tc>
          <w:tcPr>
            <w:tcW w:w="3117" w:type="dxa"/>
          </w:tcPr>
          <w:p w14:paraId="292FC3E7" w14:textId="77777777" w:rsidR="000611CA" w:rsidRDefault="000611CA" w:rsidP="00835FD9">
            <w:pPr>
              <w:keepNext/>
            </w:pPr>
            <w:r>
              <w:t>The data was loaded on page load.</w:t>
            </w:r>
          </w:p>
        </w:tc>
      </w:tr>
    </w:tbl>
    <w:p w14:paraId="190B6DE2" w14:textId="4FEB03B7" w:rsidR="000611CA" w:rsidRDefault="000611CA" w:rsidP="000611CA">
      <w:pPr>
        <w:pStyle w:val="Caption"/>
      </w:pPr>
      <w:r>
        <w:t xml:space="preserve">Table </w:t>
      </w:r>
      <w:fldSimple w:instr=" SEQ Table \* ARABIC ">
        <w:r w:rsidR="000A35A1">
          <w:rPr>
            <w:noProof/>
          </w:rPr>
          <w:t>20</w:t>
        </w:r>
      </w:fldSimple>
      <w:r>
        <w:t xml:space="preserve">: </w:t>
      </w:r>
      <w:r w:rsidR="009D5FE2">
        <w:t>Address</w:t>
      </w:r>
      <w:r>
        <w:t xml:space="preserve"> Test 1</w:t>
      </w:r>
    </w:p>
    <w:p w14:paraId="668328ED" w14:textId="77777777" w:rsidR="000611CA" w:rsidRDefault="000611CA" w:rsidP="000611CA">
      <w:pPr>
        <w:keepNext/>
      </w:pPr>
      <w:r w:rsidRPr="005148FD">
        <w:rPr>
          <w:noProof/>
        </w:rPr>
        <w:lastRenderedPageBreak/>
        <w:drawing>
          <wp:inline distT="0" distB="0" distL="0" distR="0" wp14:anchorId="70146DB7" wp14:editId="7E93C2ED">
            <wp:extent cx="4153731" cy="6487795"/>
            <wp:effectExtent l="38100" t="38100" r="94615" b="1035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87">
                      <a:extLst>
                        <a:ext uri="{28A0092B-C50C-407E-A947-70E740481C1C}">
                          <a14:useLocalDpi xmlns:a14="http://schemas.microsoft.com/office/drawing/2010/main" val="0"/>
                        </a:ext>
                      </a:extLst>
                    </a:blip>
                    <a:stretch>
                      <a:fillRect/>
                    </a:stretch>
                  </pic:blipFill>
                  <pic:spPr>
                    <a:xfrm>
                      <a:off x="0" y="0"/>
                      <a:ext cx="4153731" cy="6487795"/>
                    </a:xfrm>
                    <a:prstGeom prst="rect">
                      <a:avLst/>
                    </a:prstGeom>
                    <a:effectLst>
                      <a:outerShdw blurRad="50800" dist="38100" dir="2700000" algn="tl" rotWithShape="0">
                        <a:prstClr val="black">
                          <a:alpha val="40000"/>
                        </a:prstClr>
                      </a:outerShdw>
                    </a:effectLst>
                  </pic:spPr>
                </pic:pic>
              </a:graphicData>
            </a:graphic>
          </wp:inline>
        </w:drawing>
      </w:r>
    </w:p>
    <w:p w14:paraId="50C60448" w14:textId="5A8CA2F4" w:rsidR="000611CA" w:rsidRDefault="000611CA" w:rsidP="000611CA">
      <w:pPr>
        <w:pStyle w:val="Caption"/>
      </w:pPr>
      <w:r>
        <w:t xml:space="preserve">Figure </w:t>
      </w:r>
      <w:fldSimple w:instr=" SEQ Figure \* ARABIC ">
        <w:r w:rsidR="005028DF">
          <w:rPr>
            <w:noProof/>
          </w:rPr>
          <w:t>73</w:t>
        </w:r>
      </w:fldSimple>
      <w:r>
        <w:t xml:space="preserve">: </w:t>
      </w:r>
      <w:r w:rsidR="0028733C">
        <w:t>Address</w:t>
      </w:r>
      <w:r>
        <w:t xml:space="preserve"> Test 1 evidence</w:t>
      </w:r>
    </w:p>
    <w:p w14:paraId="579F257B" w14:textId="77777777" w:rsidR="000611CA" w:rsidRDefault="000611CA" w:rsidP="000611CA">
      <w:pPr>
        <w:spacing w:after="160" w:line="259" w:lineRule="auto"/>
        <w:jc w:val="left"/>
      </w:pPr>
      <w:r>
        <w:br w:type="page"/>
      </w:r>
    </w:p>
    <w:p w14:paraId="0F6DCC08" w14:textId="77777777" w:rsidR="000611CA" w:rsidRDefault="000611CA" w:rsidP="000611CA">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0611CA" w14:paraId="477D923E" w14:textId="77777777" w:rsidTr="00835FD9">
        <w:tc>
          <w:tcPr>
            <w:tcW w:w="3116" w:type="dxa"/>
          </w:tcPr>
          <w:p w14:paraId="02391B6A" w14:textId="77777777" w:rsidR="000611CA" w:rsidRPr="00790E87" w:rsidRDefault="000611CA" w:rsidP="00835FD9">
            <w:pPr>
              <w:rPr>
                <w:b/>
                <w:bCs/>
              </w:rPr>
            </w:pPr>
            <w:r w:rsidRPr="00790E87">
              <w:rPr>
                <w:b/>
                <w:bCs/>
              </w:rPr>
              <w:t>Test Condition</w:t>
            </w:r>
          </w:p>
        </w:tc>
        <w:tc>
          <w:tcPr>
            <w:tcW w:w="3117" w:type="dxa"/>
          </w:tcPr>
          <w:p w14:paraId="63DD5014" w14:textId="77777777" w:rsidR="000611CA" w:rsidRPr="00790E87" w:rsidRDefault="000611CA" w:rsidP="00835FD9">
            <w:pPr>
              <w:rPr>
                <w:b/>
                <w:bCs/>
              </w:rPr>
            </w:pPr>
            <w:r w:rsidRPr="00790E87">
              <w:rPr>
                <w:b/>
                <w:bCs/>
              </w:rPr>
              <w:t xml:space="preserve">Expected Outcome </w:t>
            </w:r>
          </w:p>
        </w:tc>
        <w:tc>
          <w:tcPr>
            <w:tcW w:w="3117" w:type="dxa"/>
          </w:tcPr>
          <w:p w14:paraId="3C55ED4E" w14:textId="77777777" w:rsidR="000611CA" w:rsidRPr="00790E87" w:rsidRDefault="000611CA" w:rsidP="00835FD9">
            <w:pPr>
              <w:rPr>
                <w:b/>
                <w:bCs/>
              </w:rPr>
            </w:pPr>
            <w:r w:rsidRPr="00790E87">
              <w:rPr>
                <w:b/>
                <w:bCs/>
              </w:rPr>
              <w:t>Obtained Outcome</w:t>
            </w:r>
          </w:p>
        </w:tc>
      </w:tr>
      <w:tr w:rsidR="000611CA" w14:paraId="64AF8031" w14:textId="77777777" w:rsidTr="00835FD9">
        <w:tc>
          <w:tcPr>
            <w:tcW w:w="3116" w:type="dxa"/>
          </w:tcPr>
          <w:p w14:paraId="3760243F" w14:textId="7E46DB94" w:rsidR="000611CA" w:rsidRDefault="000611CA" w:rsidP="00835FD9">
            <w:r>
              <w:t xml:space="preserve">Fill the </w:t>
            </w:r>
            <w:r w:rsidR="001D6153">
              <w:t>address</w:t>
            </w:r>
            <w:r>
              <w:t xml:space="preserve"> form appropriately and press the add button.</w:t>
            </w:r>
          </w:p>
        </w:tc>
        <w:tc>
          <w:tcPr>
            <w:tcW w:w="3117" w:type="dxa"/>
          </w:tcPr>
          <w:p w14:paraId="7E5B68EA" w14:textId="77777777" w:rsidR="000611CA" w:rsidRDefault="000611CA" w:rsidP="00835FD9">
            <w:r>
              <w:t>The data is added, and the grid is refreshed with the new data.</w:t>
            </w:r>
          </w:p>
        </w:tc>
        <w:tc>
          <w:tcPr>
            <w:tcW w:w="3117" w:type="dxa"/>
          </w:tcPr>
          <w:p w14:paraId="13D4C5A8" w14:textId="77777777" w:rsidR="000611CA" w:rsidRDefault="000611CA" w:rsidP="00835FD9">
            <w:pPr>
              <w:keepNext/>
            </w:pPr>
            <w:r>
              <w:t>The data was added without any errors and the grid was refreshed with the new data.</w:t>
            </w:r>
          </w:p>
        </w:tc>
      </w:tr>
    </w:tbl>
    <w:p w14:paraId="3BD5C08D" w14:textId="369F18AC" w:rsidR="000611CA" w:rsidRDefault="000611CA" w:rsidP="000611CA">
      <w:pPr>
        <w:pStyle w:val="Caption"/>
      </w:pPr>
      <w:r>
        <w:t xml:space="preserve">Table </w:t>
      </w:r>
      <w:fldSimple w:instr=" SEQ Table \* ARABIC ">
        <w:r w:rsidR="000A35A1">
          <w:rPr>
            <w:noProof/>
          </w:rPr>
          <w:t>21</w:t>
        </w:r>
      </w:fldSimple>
      <w:r>
        <w:t xml:space="preserve">: </w:t>
      </w:r>
      <w:r w:rsidR="00890C03">
        <w:t>Address</w:t>
      </w:r>
      <w:r>
        <w:t xml:space="preserve"> Test 2</w:t>
      </w:r>
    </w:p>
    <w:p w14:paraId="1248B884" w14:textId="77777777" w:rsidR="000611CA" w:rsidRDefault="000611CA" w:rsidP="000611CA">
      <w:pPr>
        <w:keepNext/>
      </w:pPr>
      <w:r w:rsidRPr="005148FD">
        <w:rPr>
          <w:noProof/>
        </w:rPr>
        <w:drawing>
          <wp:inline distT="0" distB="0" distL="0" distR="0" wp14:anchorId="5CDA44EE" wp14:editId="342515AC">
            <wp:extent cx="5150179" cy="3037284"/>
            <wp:effectExtent l="38100" t="38100" r="88900" b="869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88">
                      <a:extLst>
                        <a:ext uri="{28A0092B-C50C-407E-A947-70E740481C1C}">
                          <a14:useLocalDpi xmlns:a14="http://schemas.microsoft.com/office/drawing/2010/main" val="0"/>
                        </a:ext>
                      </a:extLst>
                    </a:blip>
                    <a:stretch>
                      <a:fillRect/>
                    </a:stretch>
                  </pic:blipFill>
                  <pic:spPr>
                    <a:xfrm>
                      <a:off x="0" y="0"/>
                      <a:ext cx="5150179" cy="3037284"/>
                    </a:xfrm>
                    <a:prstGeom prst="rect">
                      <a:avLst/>
                    </a:prstGeom>
                    <a:effectLst>
                      <a:outerShdw blurRad="50800" dist="38100" dir="2700000" algn="tl" rotWithShape="0">
                        <a:prstClr val="black">
                          <a:alpha val="40000"/>
                        </a:prstClr>
                      </a:outerShdw>
                    </a:effectLst>
                  </pic:spPr>
                </pic:pic>
              </a:graphicData>
            </a:graphic>
          </wp:inline>
        </w:drawing>
      </w:r>
    </w:p>
    <w:p w14:paraId="0ADB6AE3" w14:textId="33EB880D" w:rsidR="000611CA" w:rsidRDefault="000611CA" w:rsidP="000611CA">
      <w:pPr>
        <w:pStyle w:val="Caption"/>
      </w:pPr>
      <w:r>
        <w:t xml:space="preserve">Figure </w:t>
      </w:r>
      <w:fldSimple w:instr=" SEQ Figure \* ARABIC ">
        <w:r w:rsidR="005028DF">
          <w:rPr>
            <w:noProof/>
          </w:rPr>
          <w:t>74</w:t>
        </w:r>
      </w:fldSimple>
      <w:r>
        <w:t xml:space="preserve">: </w:t>
      </w:r>
      <w:r w:rsidR="00261A63">
        <w:t>Address</w:t>
      </w:r>
      <w:r>
        <w:t xml:space="preserve"> Test 2 Data</w:t>
      </w:r>
      <w:r w:rsidR="004F78BD">
        <w:t xml:space="preserve"> to be Added</w:t>
      </w:r>
    </w:p>
    <w:p w14:paraId="1EA02C28" w14:textId="77777777" w:rsidR="000611CA" w:rsidRDefault="000611CA" w:rsidP="000611CA">
      <w:pPr>
        <w:keepNext/>
      </w:pPr>
      <w:r w:rsidRPr="00DB4325">
        <w:rPr>
          <w:noProof/>
        </w:rPr>
        <w:lastRenderedPageBreak/>
        <w:drawing>
          <wp:inline distT="0" distB="0" distL="0" distR="0" wp14:anchorId="76511A3D" wp14:editId="699C9940">
            <wp:extent cx="4866660" cy="7619365"/>
            <wp:effectExtent l="38100" t="38100" r="86360" b="958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89">
                      <a:extLst>
                        <a:ext uri="{28A0092B-C50C-407E-A947-70E740481C1C}">
                          <a14:useLocalDpi xmlns:a14="http://schemas.microsoft.com/office/drawing/2010/main" val="0"/>
                        </a:ext>
                      </a:extLst>
                    </a:blip>
                    <a:stretch>
                      <a:fillRect/>
                    </a:stretch>
                  </pic:blipFill>
                  <pic:spPr>
                    <a:xfrm>
                      <a:off x="0" y="0"/>
                      <a:ext cx="4866660" cy="7619365"/>
                    </a:xfrm>
                    <a:prstGeom prst="rect">
                      <a:avLst/>
                    </a:prstGeom>
                    <a:effectLst>
                      <a:outerShdw blurRad="50800" dist="38100" dir="2700000" algn="tl" rotWithShape="0">
                        <a:prstClr val="black">
                          <a:alpha val="40000"/>
                        </a:prstClr>
                      </a:outerShdw>
                    </a:effectLst>
                  </pic:spPr>
                </pic:pic>
              </a:graphicData>
            </a:graphic>
          </wp:inline>
        </w:drawing>
      </w:r>
    </w:p>
    <w:p w14:paraId="01CABC06" w14:textId="71D6D31C" w:rsidR="000611CA" w:rsidRDefault="000611CA" w:rsidP="000611CA">
      <w:pPr>
        <w:pStyle w:val="Caption"/>
        <w:rPr>
          <w:i w:val="0"/>
          <w:iCs w:val="0"/>
        </w:rPr>
      </w:pPr>
      <w:r>
        <w:t xml:space="preserve">Figure </w:t>
      </w:r>
      <w:fldSimple w:instr=" SEQ Figure \* ARABIC ">
        <w:r w:rsidR="005028DF">
          <w:rPr>
            <w:noProof/>
          </w:rPr>
          <w:t>75</w:t>
        </w:r>
      </w:fldSimple>
      <w:r>
        <w:t xml:space="preserve">: </w:t>
      </w:r>
      <w:r w:rsidR="002868CF">
        <w:t>Address</w:t>
      </w:r>
      <w:r>
        <w:t xml:space="preserve"> Test 2 Addition Result</w:t>
      </w:r>
      <w:r>
        <w:br w:type="page"/>
      </w:r>
    </w:p>
    <w:p w14:paraId="599BDC37" w14:textId="48851958" w:rsidR="000611CA" w:rsidRDefault="000611CA" w:rsidP="000611CA">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E56899" w:rsidRPr="00790E87" w14:paraId="736C75EF" w14:textId="77777777" w:rsidTr="00835FD9">
        <w:tc>
          <w:tcPr>
            <w:tcW w:w="3116" w:type="dxa"/>
          </w:tcPr>
          <w:p w14:paraId="7C8EB172" w14:textId="77777777" w:rsidR="00E56899" w:rsidRPr="00790E87" w:rsidRDefault="00E56899" w:rsidP="00835FD9">
            <w:pPr>
              <w:rPr>
                <w:b/>
                <w:bCs/>
              </w:rPr>
            </w:pPr>
            <w:r w:rsidRPr="00790E87">
              <w:rPr>
                <w:b/>
                <w:bCs/>
              </w:rPr>
              <w:t>Test Condition</w:t>
            </w:r>
          </w:p>
        </w:tc>
        <w:tc>
          <w:tcPr>
            <w:tcW w:w="3117" w:type="dxa"/>
          </w:tcPr>
          <w:p w14:paraId="093A501D" w14:textId="77777777" w:rsidR="00E56899" w:rsidRPr="00790E87" w:rsidRDefault="00E56899" w:rsidP="00835FD9">
            <w:pPr>
              <w:rPr>
                <w:b/>
                <w:bCs/>
              </w:rPr>
            </w:pPr>
            <w:r w:rsidRPr="00790E87">
              <w:rPr>
                <w:b/>
                <w:bCs/>
              </w:rPr>
              <w:t xml:space="preserve">Expected Outcome </w:t>
            </w:r>
          </w:p>
        </w:tc>
        <w:tc>
          <w:tcPr>
            <w:tcW w:w="3117" w:type="dxa"/>
          </w:tcPr>
          <w:p w14:paraId="1D201904" w14:textId="77777777" w:rsidR="00E56899" w:rsidRPr="00790E87" w:rsidRDefault="00E56899" w:rsidP="00835FD9">
            <w:pPr>
              <w:rPr>
                <w:b/>
                <w:bCs/>
              </w:rPr>
            </w:pPr>
            <w:r w:rsidRPr="00790E87">
              <w:rPr>
                <w:b/>
                <w:bCs/>
              </w:rPr>
              <w:t>Obtained Outcome</w:t>
            </w:r>
          </w:p>
        </w:tc>
      </w:tr>
      <w:tr w:rsidR="00E56899" w14:paraId="6EE53918" w14:textId="77777777" w:rsidTr="00835FD9">
        <w:tc>
          <w:tcPr>
            <w:tcW w:w="3116" w:type="dxa"/>
          </w:tcPr>
          <w:p w14:paraId="22F5369B" w14:textId="77777777" w:rsidR="00E56899" w:rsidRDefault="00E56899" w:rsidP="00835FD9">
            <w:r>
              <w:t>Click the edit button</w:t>
            </w:r>
          </w:p>
        </w:tc>
        <w:tc>
          <w:tcPr>
            <w:tcW w:w="3117" w:type="dxa"/>
          </w:tcPr>
          <w:p w14:paraId="343C97A0" w14:textId="77777777" w:rsidR="00E56899" w:rsidRDefault="00E56899" w:rsidP="005232EE">
            <w:pPr>
              <w:pStyle w:val="ListParagraph"/>
              <w:numPr>
                <w:ilvl w:val="0"/>
                <w:numId w:val="20"/>
              </w:numPr>
            </w:pPr>
            <w:r>
              <w:t>The add button disappears and an update button appears.</w:t>
            </w:r>
          </w:p>
          <w:p w14:paraId="13919B43" w14:textId="77777777" w:rsidR="00E56899" w:rsidRDefault="00E56899" w:rsidP="005232EE">
            <w:pPr>
              <w:pStyle w:val="ListParagraph"/>
              <w:numPr>
                <w:ilvl w:val="0"/>
                <w:numId w:val="20"/>
              </w:numPr>
            </w:pPr>
            <w:r>
              <w:t>The data in the row gets filled in the available textboxes.</w:t>
            </w:r>
          </w:p>
        </w:tc>
        <w:tc>
          <w:tcPr>
            <w:tcW w:w="3117" w:type="dxa"/>
          </w:tcPr>
          <w:p w14:paraId="53FE0D6A" w14:textId="77777777" w:rsidR="00E56899" w:rsidRDefault="00E56899" w:rsidP="005232EE">
            <w:pPr>
              <w:pStyle w:val="ListParagraph"/>
              <w:numPr>
                <w:ilvl w:val="0"/>
                <w:numId w:val="20"/>
              </w:numPr>
            </w:pPr>
            <w:r>
              <w:t>The add button disappeared and an update button appeared.</w:t>
            </w:r>
          </w:p>
          <w:p w14:paraId="54557E90" w14:textId="77777777" w:rsidR="00E56899" w:rsidRDefault="00E56899" w:rsidP="005232EE">
            <w:pPr>
              <w:pStyle w:val="ListParagraph"/>
              <w:keepNext/>
              <w:numPr>
                <w:ilvl w:val="0"/>
                <w:numId w:val="20"/>
              </w:numPr>
            </w:pPr>
            <w:r>
              <w:t>The data in the field got filled in the available textboxes. However, the street number got loaded into all textboxes</w:t>
            </w:r>
          </w:p>
        </w:tc>
      </w:tr>
    </w:tbl>
    <w:p w14:paraId="4B232676" w14:textId="05AF6659" w:rsidR="00A248F2" w:rsidRDefault="00A248F2" w:rsidP="00A248F2">
      <w:pPr>
        <w:pStyle w:val="Caption"/>
      </w:pPr>
      <w:r>
        <w:t xml:space="preserve">Table </w:t>
      </w:r>
      <w:fldSimple w:instr=" SEQ Table \* ARABIC ">
        <w:r w:rsidR="000A35A1">
          <w:rPr>
            <w:noProof/>
          </w:rPr>
          <w:t>22</w:t>
        </w:r>
      </w:fldSimple>
      <w:r>
        <w:t>: Address Test 3</w:t>
      </w:r>
      <w:r w:rsidR="006B4020">
        <w:t xml:space="preserve"> Fail Case</w:t>
      </w:r>
    </w:p>
    <w:p w14:paraId="088B4794" w14:textId="080F312D" w:rsidR="00E56899" w:rsidRDefault="007B4456" w:rsidP="00E56899">
      <w:r w:rsidRPr="005148FD">
        <w:rPr>
          <w:noProof/>
        </w:rPr>
        <w:lastRenderedPageBreak/>
        <w:drawing>
          <wp:inline distT="0" distB="0" distL="0" distR="0" wp14:anchorId="35AF6326" wp14:editId="247B7981">
            <wp:extent cx="4621779" cy="6190978"/>
            <wp:effectExtent l="38100" t="38100" r="102870" b="95885"/>
            <wp:docPr id="122" name="Picture 1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4621779" cy="6190978"/>
                    </a:xfrm>
                    <a:prstGeom prst="rect">
                      <a:avLst/>
                    </a:prstGeom>
                    <a:effectLst>
                      <a:outerShdw blurRad="50800" dist="38100" dir="2700000" algn="tl" rotWithShape="0">
                        <a:prstClr val="black">
                          <a:alpha val="40000"/>
                        </a:prstClr>
                      </a:outerShdw>
                    </a:effectLst>
                  </pic:spPr>
                </pic:pic>
              </a:graphicData>
            </a:graphic>
          </wp:inline>
        </w:drawing>
      </w:r>
    </w:p>
    <w:p w14:paraId="6F6A6752" w14:textId="1E0626C4" w:rsidR="007B4456" w:rsidRDefault="007B4456" w:rsidP="007B4456">
      <w:pPr>
        <w:pStyle w:val="Caption"/>
      </w:pPr>
      <w:r>
        <w:t xml:space="preserve">Figure </w:t>
      </w:r>
      <w:fldSimple w:instr=" SEQ Figure \* ARABIC ">
        <w:r w:rsidR="005028DF">
          <w:rPr>
            <w:noProof/>
          </w:rPr>
          <w:t>76</w:t>
        </w:r>
      </w:fldSimple>
      <w:r>
        <w:t>: Address Test 3 condition 1</w:t>
      </w:r>
      <w:r w:rsidR="005F1D76">
        <w:t xml:space="preserve"> fail case</w:t>
      </w:r>
    </w:p>
    <w:p w14:paraId="05E6EC2B" w14:textId="7245E408" w:rsidR="00310E0E" w:rsidRDefault="00CC73E5" w:rsidP="002772A1">
      <w:pPr>
        <w:pStyle w:val="Heading5"/>
      </w:pPr>
      <w:r>
        <w:lastRenderedPageBreak/>
        <w:t>What caused the issue</w:t>
      </w:r>
      <w:r w:rsidR="007A70E6">
        <w:t xml:space="preserve"> and how it was </w:t>
      </w:r>
      <w:proofErr w:type="gramStart"/>
      <w:r w:rsidR="007A70E6">
        <w:t>rectified</w:t>
      </w:r>
      <w:r>
        <w:t>:</w:t>
      </w:r>
      <w:proofErr w:type="gramEnd"/>
    </w:p>
    <w:p w14:paraId="739B16C0" w14:textId="77777777" w:rsidR="00CC73E5" w:rsidRDefault="00CC73E5" w:rsidP="00CC73E5">
      <w:pPr>
        <w:keepNext/>
      </w:pPr>
      <w:r w:rsidRPr="00CC73E5">
        <w:rPr>
          <w:noProof/>
        </w:rPr>
        <w:drawing>
          <wp:inline distT="0" distB="0" distL="0" distR="0" wp14:anchorId="30F02191" wp14:editId="4E65FDC2">
            <wp:extent cx="5943600" cy="1583055"/>
            <wp:effectExtent l="0" t="0" r="0" b="0"/>
            <wp:docPr id="123" name="Picture 1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ext&#10;&#10;Description automatically generated"/>
                    <pic:cNvPicPr/>
                  </pic:nvPicPr>
                  <pic:blipFill>
                    <a:blip r:embed="rId91"/>
                    <a:stretch>
                      <a:fillRect/>
                    </a:stretch>
                  </pic:blipFill>
                  <pic:spPr>
                    <a:xfrm>
                      <a:off x="0" y="0"/>
                      <a:ext cx="5943600" cy="1583055"/>
                    </a:xfrm>
                    <a:prstGeom prst="rect">
                      <a:avLst/>
                    </a:prstGeom>
                  </pic:spPr>
                </pic:pic>
              </a:graphicData>
            </a:graphic>
          </wp:inline>
        </w:drawing>
      </w:r>
    </w:p>
    <w:p w14:paraId="2E54B9AA" w14:textId="522EA388" w:rsidR="00CC73E5" w:rsidRDefault="00CC73E5" w:rsidP="004D3215">
      <w:pPr>
        <w:pStyle w:val="Caption"/>
      </w:pPr>
      <w:r>
        <w:t xml:space="preserve">Figure </w:t>
      </w:r>
      <w:fldSimple w:instr=" SEQ Figure \* ARABIC ">
        <w:r w:rsidR="005028DF">
          <w:rPr>
            <w:noProof/>
          </w:rPr>
          <w:t>77</w:t>
        </w:r>
      </w:fldSimple>
      <w:r>
        <w:t xml:space="preserve">: Issue causing the </w:t>
      </w:r>
      <w:proofErr w:type="gramStart"/>
      <w:r>
        <w:t>fail</w:t>
      </w:r>
      <w:proofErr w:type="gramEnd"/>
      <w:r>
        <w:t xml:space="preserve"> case</w:t>
      </w:r>
    </w:p>
    <w:p w14:paraId="27F88D74" w14:textId="4759B80F" w:rsidR="004819DB" w:rsidRDefault="004819DB" w:rsidP="004819DB">
      <w:r>
        <w:t xml:space="preserve">The textboxes were updated with the grid row cell </w:t>
      </w:r>
      <w:r w:rsidR="00282A4F">
        <w:t xml:space="preserve">containing </w:t>
      </w:r>
      <w:r w:rsidR="002772A1">
        <w:t>the street number value.</w:t>
      </w:r>
    </w:p>
    <w:p w14:paraId="57F6F75B" w14:textId="40CF4FE4" w:rsidR="004C51BF" w:rsidRDefault="004C51BF" w:rsidP="004819DB">
      <w:r>
        <w:t xml:space="preserve">Once they were changed, </w:t>
      </w:r>
      <w:r w:rsidR="007A70E6">
        <w:t>relevant values got added to the respective textboxes.</w:t>
      </w:r>
    </w:p>
    <w:p w14:paraId="6C38A3F5" w14:textId="53F6EECE" w:rsidR="007A70E6" w:rsidRDefault="007A70E6" w:rsidP="004819DB"/>
    <w:p w14:paraId="433437F7" w14:textId="2D62D0CF" w:rsidR="007A70E6" w:rsidRPr="004819DB" w:rsidRDefault="004D3215" w:rsidP="004819DB">
      <w:r w:rsidRPr="004D3215">
        <w:rPr>
          <w:noProof/>
        </w:rPr>
        <w:drawing>
          <wp:inline distT="0" distB="0" distL="0" distR="0" wp14:anchorId="42F16B24" wp14:editId="42A82B08">
            <wp:extent cx="5887272" cy="1648055"/>
            <wp:effectExtent l="0" t="0" r="0" b="9525"/>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92"/>
                    <a:stretch>
                      <a:fillRect/>
                    </a:stretch>
                  </pic:blipFill>
                  <pic:spPr>
                    <a:xfrm>
                      <a:off x="0" y="0"/>
                      <a:ext cx="5887272" cy="1648055"/>
                    </a:xfrm>
                    <a:prstGeom prst="rect">
                      <a:avLst/>
                    </a:prstGeom>
                  </pic:spPr>
                </pic:pic>
              </a:graphicData>
            </a:graphic>
          </wp:inline>
        </w:drawing>
      </w:r>
    </w:p>
    <w:p w14:paraId="68B13CAC" w14:textId="13E419E5" w:rsidR="004D3215" w:rsidRDefault="004D3215" w:rsidP="004D3215">
      <w:pPr>
        <w:pStyle w:val="Caption"/>
      </w:pPr>
      <w:r>
        <w:t xml:space="preserve">Figure </w:t>
      </w:r>
      <w:fldSimple w:instr=" SEQ Figure \* ARABIC ">
        <w:r w:rsidR="005028DF">
          <w:rPr>
            <w:noProof/>
          </w:rPr>
          <w:t>78</w:t>
        </w:r>
      </w:fldSimple>
      <w:r>
        <w:t xml:space="preserve">: Rectification of the Issue causing the </w:t>
      </w:r>
      <w:proofErr w:type="gramStart"/>
      <w:r>
        <w:t>fail</w:t>
      </w:r>
      <w:proofErr w:type="gramEnd"/>
      <w:r>
        <w:t xml:space="preserve"> case</w:t>
      </w:r>
    </w:p>
    <w:p w14:paraId="1D23C3CE" w14:textId="001B7FA5" w:rsidR="005419EB" w:rsidRDefault="005419EB" w:rsidP="005419EB"/>
    <w:p w14:paraId="2964EF27" w14:textId="77777777" w:rsidR="003D04BE" w:rsidRDefault="003D04BE" w:rsidP="003D04BE">
      <w:pPr>
        <w:keepNext/>
      </w:pPr>
      <w:r w:rsidRPr="003D04BE">
        <w:rPr>
          <w:noProof/>
        </w:rPr>
        <w:lastRenderedPageBreak/>
        <w:drawing>
          <wp:inline distT="0" distB="0" distL="0" distR="0" wp14:anchorId="2A4ABE1A" wp14:editId="1564201A">
            <wp:extent cx="5167223" cy="7839758"/>
            <wp:effectExtent l="0" t="0" r="0" b="889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93"/>
                    <a:stretch>
                      <a:fillRect/>
                    </a:stretch>
                  </pic:blipFill>
                  <pic:spPr>
                    <a:xfrm>
                      <a:off x="0" y="0"/>
                      <a:ext cx="5170670" cy="7844988"/>
                    </a:xfrm>
                    <a:prstGeom prst="rect">
                      <a:avLst/>
                    </a:prstGeom>
                  </pic:spPr>
                </pic:pic>
              </a:graphicData>
            </a:graphic>
          </wp:inline>
        </w:drawing>
      </w:r>
    </w:p>
    <w:p w14:paraId="39FC8D32" w14:textId="6EEB08A3" w:rsidR="005419EB" w:rsidRPr="005419EB" w:rsidRDefault="003D04BE" w:rsidP="00773021">
      <w:pPr>
        <w:pStyle w:val="Caption"/>
      </w:pPr>
      <w:r>
        <w:t xml:space="preserve">Figure </w:t>
      </w:r>
      <w:fldSimple w:instr=" SEQ Figure \* ARABIC ">
        <w:r w:rsidR="005028DF">
          <w:rPr>
            <w:noProof/>
          </w:rPr>
          <w:t>79</w:t>
        </w:r>
      </w:fldSimple>
      <w:r>
        <w:t>: Test 3 Condition 1 post rectification</w:t>
      </w:r>
    </w:p>
    <w:p w14:paraId="49DE4784" w14:textId="77777777" w:rsidR="007B4456" w:rsidRDefault="007B4456" w:rsidP="00E56899"/>
    <w:p w14:paraId="07E5237A" w14:textId="77777777" w:rsidR="00E56899" w:rsidRPr="00E56899" w:rsidRDefault="00E56899" w:rsidP="00E56899"/>
    <w:tbl>
      <w:tblPr>
        <w:tblStyle w:val="TableGrid"/>
        <w:tblW w:w="0" w:type="auto"/>
        <w:tblLook w:val="04A0" w:firstRow="1" w:lastRow="0" w:firstColumn="1" w:lastColumn="0" w:noHBand="0" w:noVBand="1"/>
      </w:tblPr>
      <w:tblGrid>
        <w:gridCol w:w="3116"/>
        <w:gridCol w:w="3117"/>
        <w:gridCol w:w="3117"/>
      </w:tblGrid>
      <w:tr w:rsidR="000611CA" w14:paraId="464860CB" w14:textId="77777777" w:rsidTr="00835FD9">
        <w:tc>
          <w:tcPr>
            <w:tcW w:w="3116" w:type="dxa"/>
          </w:tcPr>
          <w:p w14:paraId="4B5C0000" w14:textId="77777777" w:rsidR="000611CA" w:rsidRPr="00790E87" w:rsidRDefault="000611CA" w:rsidP="00835FD9">
            <w:pPr>
              <w:rPr>
                <w:b/>
                <w:bCs/>
              </w:rPr>
            </w:pPr>
            <w:r w:rsidRPr="00790E87">
              <w:rPr>
                <w:b/>
                <w:bCs/>
              </w:rPr>
              <w:t>Test Condition</w:t>
            </w:r>
          </w:p>
        </w:tc>
        <w:tc>
          <w:tcPr>
            <w:tcW w:w="3117" w:type="dxa"/>
          </w:tcPr>
          <w:p w14:paraId="2378DE90" w14:textId="77777777" w:rsidR="000611CA" w:rsidRPr="00790E87" w:rsidRDefault="000611CA" w:rsidP="00835FD9">
            <w:pPr>
              <w:rPr>
                <w:b/>
                <w:bCs/>
              </w:rPr>
            </w:pPr>
            <w:r w:rsidRPr="00790E87">
              <w:rPr>
                <w:b/>
                <w:bCs/>
              </w:rPr>
              <w:t xml:space="preserve">Expected Outcome </w:t>
            </w:r>
          </w:p>
        </w:tc>
        <w:tc>
          <w:tcPr>
            <w:tcW w:w="3117" w:type="dxa"/>
          </w:tcPr>
          <w:p w14:paraId="6EFEF6A1" w14:textId="77777777" w:rsidR="000611CA" w:rsidRPr="00790E87" w:rsidRDefault="000611CA" w:rsidP="00835FD9">
            <w:pPr>
              <w:rPr>
                <w:b/>
                <w:bCs/>
              </w:rPr>
            </w:pPr>
            <w:r w:rsidRPr="00790E87">
              <w:rPr>
                <w:b/>
                <w:bCs/>
              </w:rPr>
              <w:t>Obtained Outcome</w:t>
            </w:r>
          </w:p>
        </w:tc>
      </w:tr>
      <w:tr w:rsidR="000611CA" w14:paraId="38A6AE2A" w14:textId="77777777" w:rsidTr="00835FD9">
        <w:tc>
          <w:tcPr>
            <w:tcW w:w="3116" w:type="dxa"/>
          </w:tcPr>
          <w:p w14:paraId="310CAC9C" w14:textId="77777777" w:rsidR="000611CA" w:rsidRDefault="000611CA" w:rsidP="00835FD9">
            <w:r>
              <w:t>Click the update button</w:t>
            </w:r>
          </w:p>
        </w:tc>
        <w:tc>
          <w:tcPr>
            <w:tcW w:w="3117" w:type="dxa"/>
          </w:tcPr>
          <w:p w14:paraId="4E46A07B" w14:textId="77777777" w:rsidR="000611CA" w:rsidRDefault="000611CA" w:rsidP="005232EE">
            <w:pPr>
              <w:pStyle w:val="ListParagraph"/>
              <w:numPr>
                <w:ilvl w:val="0"/>
                <w:numId w:val="20"/>
              </w:numPr>
            </w:pPr>
            <w:r>
              <w:t>The update button disappears and the add button reappears</w:t>
            </w:r>
          </w:p>
          <w:p w14:paraId="0687774A" w14:textId="77777777" w:rsidR="000611CA" w:rsidRDefault="000611CA" w:rsidP="005232EE">
            <w:pPr>
              <w:pStyle w:val="ListParagraph"/>
              <w:numPr>
                <w:ilvl w:val="0"/>
                <w:numId w:val="20"/>
              </w:numPr>
            </w:pPr>
            <w:r>
              <w:t>The data in the grid is refreshed with the edited data.</w:t>
            </w:r>
          </w:p>
        </w:tc>
        <w:tc>
          <w:tcPr>
            <w:tcW w:w="3117" w:type="dxa"/>
          </w:tcPr>
          <w:p w14:paraId="15F7F4E1" w14:textId="77777777" w:rsidR="000611CA" w:rsidRDefault="000611CA" w:rsidP="005232EE">
            <w:pPr>
              <w:pStyle w:val="ListParagraph"/>
              <w:numPr>
                <w:ilvl w:val="0"/>
                <w:numId w:val="20"/>
              </w:numPr>
            </w:pPr>
            <w:r>
              <w:t>The update button disappears and the add button reappears</w:t>
            </w:r>
          </w:p>
          <w:p w14:paraId="647A088B" w14:textId="77777777" w:rsidR="000611CA" w:rsidRDefault="000611CA" w:rsidP="005232EE">
            <w:pPr>
              <w:pStyle w:val="ListParagraph"/>
              <w:keepNext/>
              <w:numPr>
                <w:ilvl w:val="0"/>
                <w:numId w:val="20"/>
              </w:numPr>
            </w:pPr>
            <w:r>
              <w:t>The data in the grid is refreshed with the edited data.</w:t>
            </w:r>
          </w:p>
        </w:tc>
      </w:tr>
    </w:tbl>
    <w:p w14:paraId="6D7449C9" w14:textId="79E2E5B3" w:rsidR="000611CA" w:rsidRDefault="000611CA" w:rsidP="000611CA">
      <w:pPr>
        <w:pStyle w:val="Caption"/>
      </w:pPr>
      <w:r>
        <w:t xml:space="preserve">Table </w:t>
      </w:r>
      <w:fldSimple w:instr=" SEQ Table \* ARABIC ">
        <w:r w:rsidR="000A35A1">
          <w:rPr>
            <w:noProof/>
          </w:rPr>
          <w:t>23</w:t>
        </w:r>
      </w:fldSimple>
      <w:r>
        <w:t xml:space="preserve">: </w:t>
      </w:r>
      <w:r w:rsidR="00C2031C">
        <w:t>Address</w:t>
      </w:r>
      <w:r>
        <w:t xml:space="preserve"> Test 3</w:t>
      </w:r>
      <w:r w:rsidR="00460382">
        <w:t xml:space="preserve"> </w:t>
      </w:r>
      <w:r w:rsidR="00CA29F6">
        <w:t>condition 2</w:t>
      </w:r>
    </w:p>
    <w:p w14:paraId="213F9DA1" w14:textId="77777777" w:rsidR="000611CA" w:rsidRDefault="000611CA" w:rsidP="000611CA"/>
    <w:p w14:paraId="208EFBD6" w14:textId="77777777" w:rsidR="000611CA" w:rsidRPr="0071258F" w:rsidRDefault="000611CA" w:rsidP="000611CA"/>
    <w:p w14:paraId="17FE97F8" w14:textId="77777777" w:rsidR="000611CA" w:rsidRDefault="000611CA" w:rsidP="000611CA"/>
    <w:p w14:paraId="1D18B161" w14:textId="77777777" w:rsidR="000611CA" w:rsidRDefault="000611CA" w:rsidP="000611CA">
      <w:pPr>
        <w:keepNext/>
      </w:pPr>
      <w:r w:rsidRPr="007614F7">
        <w:rPr>
          <w:noProof/>
        </w:rPr>
        <w:lastRenderedPageBreak/>
        <w:drawing>
          <wp:inline distT="0" distB="0" distL="0" distR="0" wp14:anchorId="50831FD8" wp14:editId="34101603">
            <wp:extent cx="4562269" cy="6438900"/>
            <wp:effectExtent l="38100" t="38100" r="86360" b="952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94">
                      <a:extLst>
                        <a:ext uri="{28A0092B-C50C-407E-A947-70E740481C1C}">
                          <a14:useLocalDpi xmlns:a14="http://schemas.microsoft.com/office/drawing/2010/main" val="0"/>
                        </a:ext>
                      </a:extLst>
                    </a:blip>
                    <a:stretch>
                      <a:fillRect/>
                    </a:stretch>
                  </pic:blipFill>
                  <pic:spPr>
                    <a:xfrm>
                      <a:off x="0" y="0"/>
                      <a:ext cx="4562269" cy="6438900"/>
                    </a:xfrm>
                    <a:prstGeom prst="rect">
                      <a:avLst/>
                    </a:prstGeom>
                    <a:effectLst>
                      <a:outerShdw blurRad="50800" dist="38100" dir="2700000" algn="tl" rotWithShape="0">
                        <a:prstClr val="black">
                          <a:alpha val="40000"/>
                        </a:prstClr>
                      </a:outerShdw>
                    </a:effectLst>
                  </pic:spPr>
                </pic:pic>
              </a:graphicData>
            </a:graphic>
          </wp:inline>
        </w:drawing>
      </w:r>
    </w:p>
    <w:p w14:paraId="57599720" w14:textId="0A5D5085" w:rsidR="000611CA" w:rsidRDefault="000611CA" w:rsidP="000611CA">
      <w:pPr>
        <w:pStyle w:val="Caption"/>
      </w:pPr>
      <w:r>
        <w:t xml:space="preserve">Figure </w:t>
      </w:r>
      <w:fldSimple w:instr=" SEQ Figure \* ARABIC ">
        <w:r w:rsidR="005028DF">
          <w:rPr>
            <w:noProof/>
          </w:rPr>
          <w:t>80</w:t>
        </w:r>
      </w:fldSimple>
      <w:r>
        <w:t xml:space="preserve">: Edited value in </w:t>
      </w:r>
      <w:r w:rsidR="00D96789">
        <w:t>Street Name</w:t>
      </w:r>
      <w:r>
        <w:t xml:space="preserve"> Textbox</w:t>
      </w:r>
    </w:p>
    <w:p w14:paraId="23078C01" w14:textId="77777777" w:rsidR="000611CA" w:rsidRDefault="000611CA" w:rsidP="000611CA">
      <w:pPr>
        <w:spacing w:after="160" w:line="259" w:lineRule="auto"/>
        <w:jc w:val="left"/>
      </w:pPr>
      <w:r>
        <w:br w:type="page"/>
      </w:r>
    </w:p>
    <w:p w14:paraId="7392D2FC" w14:textId="77777777" w:rsidR="000611CA" w:rsidRDefault="000611CA" w:rsidP="000611CA">
      <w:pPr>
        <w:keepNext/>
      </w:pPr>
      <w:r w:rsidRPr="007614F7">
        <w:rPr>
          <w:noProof/>
        </w:rPr>
        <w:lastRenderedPageBreak/>
        <w:drawing>
          <wp:inline distT="0" distB="0" distL="0" distR="0" wp14:anchorId="5505CA62" wp14:editId="731B1CE4">
            <wp:extent cx="4057698" cy="6325235"/>
            <wp:effectExtent l="38100" t="38100" r="95250" b="946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95">
                      <a:extLst>
                        <a:ext uri="{28A0092B-C50C-407E-A947-70E740481C1C}">
                          <a14:useLocalDpi xmlns:a14="http://schemas.microsoft.com/office/drawing/2010/main" val="0"/>
                        </a:ext>
                      </a:extLst>
                    </a:blip>
                    <a:stretch>
                      <a:fillRect/>
                    </a:stretch>
                  </pic:blipFill>
                  <pic:spPr>
                    <a:xfrm>
                      <a:off x="0" y="0"/>
                      <a:ext cx="4057698" cy="6325235"/>
                    </a:xfrm>
                    <a:prstGeom prst="rect">
                      <a:avLst/>
                    </a:prstGeom>
                    <a:effectLst>
                      <a:outerShdw blurRad="50800" dist="38100" dir="2700000" algn="tl" rotWithShape="0">
                        <a:prstClr val="black">
                          <a:alpha val="40000"/>
                        </a:prstClr>
                      </a:outerShdw>
                    </a:effectLst>
                  </pic:spPr>
                </pic:pic>
              </a:graphicData>
            </a:graphic>
          </wp:inline>
        </w:drawing>
      </w:r>
    </w:p>
    <w:p w14:paraId="62B4F878" w14:textId="7563487D" w:rsidR="000611CA" w:rsidRDefault="000611CA" w:rsidP="000611CA">
      <w:pPr>
        <w:pStyle w:val="Caption"/>
      </w:pPr>
      <w:r>
        <w:t xml:space="preserve">Figure </w:t>
      </w:r>
      <w:fldSimple w:instr=" SEQ Figure \* ARABIC ">
        <w:r w:rsidR="005028DF">
          <w:rPr>
            <w:noProof/>
          </w:rPr>
          <w:t>81</w:t>
        </w:r>
      </w:fldSimple>
      <w:r>
        <w:t xml:space="preserve">: </w:t>
      </w:r>
      <w:r w:rsidR="00EA2C8B">
        <w:t>Address</w:t>
      </w:r>
      <w:r>
        <w:t xml:space="preserve"> Test 3 Condition 2</w:t>
      </w:r>
    </w:p>
    <w:p w14:paraId="53ACF539" w14:textId="77777777" w:rsidR="000611CA" w:rsidRDefault="000611CA" w:rsidP="000611CA">
      <w:pPr>
        <w:spacing w:after="160" w:line="259" w:lineRule="auto"/>
        <w:jc w:val="left"/>
      </w:pPr>
      <w:r>
        <w:br w:type="page"/>
      </w:r>
    </w:p>
    <w:p w14:paraId="2D487F8C" w14:textId="77777777" w:rsidR="000611CA" w:rsidRDefault="000611CA" w:rsidP="000611CA">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0611CA" w14:paraId="4CCE7709" w14:textId="77777777" w:rsidTr="00835FD9">
        <w:tc>
          <w:tcPr>
            <w:tcW w:w="3116" w:type="dxa"/>
          </w:tcPr>
          <w:p w14:paraId="5151F0A8" w14:textId="77777777" w:rsidR="000611CA" w:rsidRPr="00790E87" w:rsidRDefault="000611CA" w:rsidP="00835FD9">
            <w:pPr>
              <w:rPr>
                <w:b/>
                <w:bCs/>
              </w:rPr>
            </w:pPr>
            <w:r w:rsidRPr="00790E87">
              <w:rPr>
                <w:b/>
                <w:bCs/>
              </w:rPr>
              <w:t>Test Condition</w:t>
            </w:r>
          </w:p>
        </w:tc>
        <w:tc>
          <w:tcPr>
            <w:tcW w:w="3117" w:type="dxa"/>
          </w:tcPr>
          <w:p w14:paraId="4F8A2BDB" w14:textId="77777777" w:rsidR="000611CA" w:rsidRPr="00790E87" w:rsidRDefault="000611CA" w:rsidP="00835FD9">
            <w:pPr>
              <w:rPr>
                <w:b/>
                <w:bCs/>
              </w:rPr>
            </w:pPr>
            <w:r w:rsidRPr="00790E87">
              <w:rPr>
                <w:b/>
                <w:bCs/>
              </w:rPr>
              <w:t xml:space="preserve">Expected Outcome </w:t>
            </w:r>
          </w:p>
        </w:tc>
        <w:tc>
          <w:tcPr>
            <w:tcW w:w="3117" w:type="dxa"/>
          </w:tcPr>
          <w:p w14:paraId="02C14DB3" w14:textId="77777777" w:rsidR="000611CA" w:rsidRPr="00790E87" w:rsidRDefault="000611CA" w:rsidP="00835FD9">
            <w:pPr>
              <w:rPr>
                <w:b/>
                <w:bCs/>
              </w:rPr>
            </w:pPr>
            <w:r w:rsidRPr="00790E87">
              <w:rPr>
                <w:b/>
                <w:bCs/>
              </w:rPr>
              <w:t>Obtained Outcome</w:t>
            </w:r>
          </w:p>
        </w:tc>
      </w:tr>
      <w:tr w:rsidR="000611CA" w14:paraId="044939C1" w14:textId="77777777" w:rsidTr="00835FD9">
        <w:tc>
          <w:tcPr>
            <w:tcW w:w="3116" w:type="dxa"/>
          </w:tcPr>
          <w:p w14:paraId="27B97827" w14:textId="77777777" w:rsidR="000611CA" w:rsidRDefault="000611CA" w:rsidP="00835FD9">
            <w:r>
              <w:t>Click the delete button.</w:t>
            </w:r>
          </w:p>
        </w:tc>
        <w:tc>
          <w:tcPr>
            <w:tcW w:w="3117" w:type="dxa"/>
          </w:tcPr>
          <w:p w14:paraId="11433F85" w14:textId="77777777" w:rsidR="000611CA" w:rsidRDefault="000611CA" w:rsidP="00835FD9">
            <w:r>
              <w:t xml:space="preserve">The grid is refreshed </w:t>
            </w:r>
            <w:proofErr w:type="gramStart"/>
            <w:r>
              <w:t>with  the</w:t>
            </w:r>
            <w:proofErr w:type="gramEnd"/>
            <w:r>
              <w:t xml:space="preserve"> data row deleted.</w:t>
            </w:r>
          </w:p>
        </w:tc>
        <w:tc>
          <w:tcPr>
            <w:tcW w:w="3117" w:type="dxa"/>
          </w:tcPr>
          <w:p w14:paraId="5BE89281" w14:textId="77777777" w:rsidR="000611CA" w:rsidRDefault="000611CA" w:rsidP="00835FD9">
            <w:pPr>
              <w:keepNext/>
            </w:pPr>
            <w:r>
              <w:t>The grid was refreshed with the data row deleted.</w:t>
            </w:r>
          </w:p>
        </w:tc>
      </w:tr>
    </w:tbl>
    <w:p w14:paraId="08396141" w14:textId="1987E6FE" w:rsidR="000611CA" w:rsidRDefault="000611CA" w:rsidP="000611CA">
      <w:pPr>
        <w:pStyle w:val="Caption"/>
      </w:pPr>
      <w:r>
        <w:t xml:space="preserve">Table </w:t>
      </w:r>
      <w:fldSimple w:instr=" SEQ Table \* ARABIC ">
        <w:r w:rsidR="000A35A1">
          <w:rPr>
            <w:noProof/>
          </w:rPr>
          <w:t>24</w:t>
        </w:r>
      </w:fldSimple>
      <w:r>
        <w:t xml:space="preserve">: </w:t>
      </w:r>
      <w:r w:rsidR="006F7A92">
        <w:t>Address</w:t>
      </w:r>
      <w:r>
        <w:t xml:space="preserve"> Test 4</w:t>
      </w:r>
    </w:p>
    <w:p w14:paraId="1C54C0AC" w14:textId="77777777" w:rsidR="000611CA" w:rsidRPr="0060223F" w:rsidRDefault="000611CA" w:rsidP="000611CA"/>
    <w:p w14:paraId="7A7059F4" w14:textId="77777777" w:rsidR="000611CA" w:rsidRDefault="000611CA" w:rsidP="000611CA">
      <w:pPr>
        <w:keepNext/>
      </w:pPr>
      <w:r w:rsidRPr="0060223F">
        <w:rPr>
          <w:noProof/>
        </w:rPr>
        <w:drawing>
          <wp:inline distT="0" distB="0" distL="0" distR="0" wp14:anchorId="46DD4E56" wp14:editId="3C8C8E24">
            <wp:extent cx="3914892" cy="6047161"/>
            <wp:effectExtent l="38100" t="38100" r="47625" b="4889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96">
                      <a:extLst>
                        <a:ext uri="{28A0092B-C50C-407E-A947-70E740481C1C}">
                          <a14:useLocalDpi xmlns:a14="http://schemas.microsoft.com/office/drawing/2010/main" val="0"/>
                        </a:ext>
                      </a:extLst>
                    </a:blip>
                    <a:stretch>
                      <a:fillRect/>
                    </a:stretch>
                  </pic:blipFill>
                  <pic:spPr>
                    <a:xfrm>
                      <a:off x="0" y="0"/>
                      <a:ext cx="3914892" cy="6047161"/>
                    </a:xfrm>
                    <a:prstGeom prst="rect">
                      <a:avLst/>
                    </a:prstGeom>
                    <a:effectLst>
                      <a:outerShdw blurRad="50800" dist="38100" dir="2700000" algn="tl" rotWithShape="0">
                        <a:prstClr val="black">
                          <a:alpha val="40000"/>
                        </a:prstClr>
                      </a:outerShdw>
                    </a:effectLst>
                  </pic:spPr>
                </pic:pic>
              </a:graphicData>
            </a:graphic>
          </wp:inline>
        </w:drawing>
      </w:r>
    </w:p>
    <w:p w14:paraId="4337CCD1" w14:textId="172D688B" w:rsidR="000611CA" w:rsidRPr="0060223F" w:rsidRDefault="000611CA" w:rsidP="000611CA">
      <w:pPr>
        <w:pStyle w:val="Caption"/>
      </w:pPr>
      <w:r>
        <w:t xml:space="preserve">Figure </w:t>
      </w:r>
      <w:fldSimple w:instr=" SEQ Figure \* ARABIC ">
        <w:r w:rsidR="005028DF">
          <w:rPr>
            <w:noProof/>
          </w:rPr>
          <w:t>82</w:t>
        </w:r>
      </w:fldSimple>
      <w:r>
        <w:t xml:space="preserve">: </w:t>
      </w:r>
      <w:r w:rsidR="009356A9">
        <w:t>Address</w:t>
      </w:r>
      <w:r>
        <w:t xml:space="preserve"> Grid Pre-Deletion</w:t>
      </w:r>
    </w:p>
    <w:p w14:paraId="4EB94C69" w14:textId="77777777" w:rsidR="000611CA" w:rsidRDefault="000611CA" w:rsidP="000611CA">
      <w:pPr>
        <w:keepNext/>
      </w:pPr>
      <w:r w:rsidRPr="005148FD">
        <w:rPr>
          <w:noProof/>
        </w:rPr>
        <w:lastRenderedPageBreak/>
        <w:drawing>
          <wp:inline distT="0" distB="0" distL="0" distR="0" wp14:anchorId="7E8AB5E4" wp14:editId="154075F0">
            <wp:extent cx="4390163" cy="6293223"/>
            <wp:effectExtent l="38100" t="38100" r="86995" b="889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97">
                      <a:extLst>
                        <a:ext uri="{28A0092B-C50C-407E-A947-70E740481C1C}">
                          <a14:useLocalDpi xmlns:a14="http://schemas.microsoft.com/office/drawing/2010/main" val="0"/>
                        </a:ext>
                      </a:extLst>
                    </a:blip>
                    <a:stretch>
                      <a:fillRect/>
                    </a:stretch>
                  </pic:blipFill>
                  <pic:spPr>
                    <a:xfrm>
                      <a:off x="0" y="0"/>
                      <a:ext cx="4390163" cy="6293223"/>
                    </a:xfrm>
                    <a:prstGeom prst="rect">
                      <a:avLst/>
                    </a:prstGeom>
                    <a:effectLst>
                      <a:outerShdw blurRad="50800" dist="38100" dir="2700000" algn="tl" rotWithShape="0">
                        <a:prstClr val="black">
                          <a:alpha val="40000"/>
                        </a:prstClr>
                      </a:outerShdw>
                    </a:effectLst>
                  </pic:spPr>
                </pic:pic>
              </a:graphicData>
            </a:graphic>
          </wp:inline>
        </w:drawing>
      </w:r>
    </w:p>
    <w:p w14:paraId="35B533DC" w14:textId="4CC4F730" w:rsidR="000611CA" w:rsidRDefault="000611CA" w:rsidP="000611CA">
      <w:pPr>
        <w:pStyle w:val="Caption"/>
      </w:pPr>
      <w:r>
        <w:t xml:space="preserve">Figure </w:t>
      </w:r>
      <w:fldSimple w:instr=" SEQ Figure \* ARABIC ">
        <w:r w:rsidR="005028DF">
          <w:rPr>
            <w:noProof/>
          </w:rPr>
          <w:t>83</w:t>
        </w:r>
      </w:fldSimple>
      <w:r>
        <w:t xml:space="preserve">: </w:t>
      </w:r>
      <w:r w:rsidR="006533F5">
        <w:t>Address</w:t>
      </w:r>
      <w:r>
        <w:t xml:space="preserve"> Grid Post-Deletion</w:t>
      </w:r>
    </w:p>
    <w:p w14:paraId="03933EFD" w14:textId="77777777" w:rsidR="000611CA" w:rsidRDefault="000611CA" w:rsidP="000611CA">
      <w:pPr>
        <w:spacing w:after="160" w:line="259" w:lineRule="auto"/>
        <w:jc w:val="left"/>
      </w:pPr>
      <w:r>
        <w:br w:type="page"/>
      </w:r>
    </w:p>
    <w:p w14:paraId="3FEF1ACE" w14:textId="74107522" w:rsidR="00FB6787" w:rsidRDefault="00FB6787" w:rsidP="00FB6787">
      <w:pPr>
        <w:pStyle w:val="Heading3"/>
      </w:pPr>
      <w:r>
        <w:lastRenderedPageBreak/>
        <w:t>Module Form</w:t>
      </w:r>
    </w:p>
    <w:p w14:paraId="52E41518" w14:textId="77777777" w:rsidR="00FB6787" w:rsidRDefault="00FB6787" w:rsidP="00FB6787">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FB6787" w14:paraId="08F476AB" w14:textId="77777777" w:rsidTr="00835FD9">
        <w:tc>
          <w:tcPr>
            <w:tcW w:w="3116" w:type="dxa"/>
          </w:tcPr>
          <w:p w14:paraId="130A25C5" w14:textId="77777777" w:rsidR="00FB6787" w:rsidRPr="00790E87" w:rsidRDefault="00FB6787" w:rsidP="00835FD9">
            <w:pPr>
              <w:rPr>
                <w:b/>
                <w:bCs/>
              </w:rPr>
            </w:pPr>
            <w:r w:rsidRPr="00790E87">
              <w:rPr>
                <w:b/>
                <w:bCs/>
              </w:rPr>
              <w:t>Test Condition</w:t>
            </w:r>
          </w:p>
        </w:tc>
        <w:tc>
          <w:tcPr>
            <w:tcW w:w="3117" w:type="dxa"/>
          </w:tcPr>
          <w:p w14:paraId="0757A733" w14:textId="77777777" w:rsidR="00FB6787" w:rsidRPr="00790E87" w:rsidRDefault="00FB6787" w:rsidP="00835FD9">
            <w:pPr>
              <w:rPr>
                <w:b/>
                <w:bCs/>
              </w:rPr>
            </w:pPr>
            <w:r w:rsidRPr="00790E87">
              <w:rPr>
                <w:b/>
                <w:bCs/>
              </w:rPr>
              <w:t xml:space="preserve">Expected Outcome </w:t>
            </w:r>
          </w:p>
        </w:tc>
        <w:tc>
          <w:tcPr>
            <w:tcW w:w="3117" w:type="dxa"/>
          </w:tcPr>
          <w:p w14:paraId="48B5FE95" w14:textId="77777777" w:rsidR="00FB6787" w:rsidRPr="00790E87" w:rsidRDefault="00FB6787" w:rsidP="00835FD9">
            <w:pPr>
              <w:rPr>
                <w:b/>
                <w:bCs/>
              </w:rPr>
            </w:pPr>
            <w:r w:rsidRPr="00790E87">
              <w:rPr>
                <w:b/>
                <w:bCs/>
              </w:rPr>
              <w:t>Obtained Outcome</w:t>
            </w:r>
          </w:p>
        </w:tc>
      </w:tr>
      <w:tr w:rsidR="00FB6787" w14:paraId="742E0D73" w14:textId="77777777" w:rsidTr="00835FD9">
        <w:tc>
          <w:tcPr>
            <w:tcW w:w="3116" w:type="dxa"/>
          </w:tcPr>
          <w:p w14:paraId="25793E1D" w14:textId="2E9F6317" w:rsidR="00FB6787" w:rsidRDefault="00FB6787" w:rsidP="00835FD9">
            <w:r>
              <w:t xml:space="preserve">Load the </w:t>
            </w:r>
            <w:r w:rsidR="00F77C9C">
              <w:t>module</w:t>
            </w:r>
            <w:r>
              <w:t xml:space="preserve"> form and check if data is loaded in the grid.</w:t>
            </w:r>
          </w:p>
        </w:tc>
        <w:tc>
          <w:tcPr>
            <w:tcW w:w="3117" w:type="dxa"/>
          </w:tcPr>
          <w:p w14:paraId="375096A8" w14:textId="77777777" w:rsidR="00FB6787" w:rsidRDefault="00FB6787" w:rsidP="00835FD9">
            <w:r>
              <w:t>The data is loaded on page load.</w:t>
            </w:r>
          </w:p>
        </w:tc>
        <w:tc>
          <w:tcPr>
            <w:tcW w:w="3117" w:type="dxa"/>
          </w:tcPr>
          <w:p w14:paraId="29B086BF" w14:textId="77777777" w:rsidR="00FB6787" w:rsidRDefault="00FB6787" w:rsidP="00835FD9">
            <w:pPr>
              <w:keepNext/>
            </w:pPr>
            <w:r>
              <w:t>The data was loaded on page load.</w:t>
            </w:r>
          </w:p>
        </w:tc>
      </w:tr>
    </w:tbl>
    <w:p w14:paraId="25C6DA3B" w14:textId="3CE9E0C3" w:rsidR="00FB6787" w:rsidRDefault="00FB6787" w:rsidP="00FB6787">
      <w:pPr>
        <w:pStyle w:val="Caption"/>
      </w:pPr>
      <w:r>
        <w:t xml:space="preserve">Table </w:t>
      </w:r>
      <w:fldSimple w:instr=" SEQ Table \* ARABIC ">
        <w:r w:rsidR="000A35A1">
          <w:rPr>
            <w:noProof/>
          </w:rPr>
          <w:t>25</w:t>
        </w:r>
      </w:fldSimple>
      <w:r>
        <w:t xml:space="preserve">: </w:t>
      </w:r>
      <w:r w:rsidR="004F71BA">
        <w:t>Module</w:t>
      </w:r>
      <w:r>
        <w:t xml:space="preserve"> Test 1</w:t>
      </w:r>
    </w:p>
    <w:p w14:paraId="58AEE12C" w14:textId="77777777" w:rsidR="00FB6787" w:rsidRDefault="00FB6787" w:rsidP="00FB6787">
      <w:pPr>
        <w:keepNext/>
      </w:pPr>
      <w:r w:rsidRPr="005148FD">
        <w:rPr>
          <w:noProof/>
        </w:rPr>
        <w:drawing>
          <wp:inline distT="0" distB="0" distL="0" distR="0" wp14:anchorId="1E679BF6" wp14:editId="35D75332">
            <wp:extent cx="4153731" cy="4395876"/>
            <wp:effectExtent l="38100" t="38100" r="94615" b="10033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98">
                      <a:extLst>
                        <a:ext uri="{28A0092B-C50C-407E-A947-70E740481C1C}">
                          <a14:useLocalDpi xmlns:a14="http://schemas.microsoft.com/office/drawing/2010/main" val="0"/>
                        </a:ext>
                      </a:extLst>
                    </a:blip>
                    <a:stretch>
                      <a:fillRect/>
                    </a:stretch>
                  </pic:blipFill>
                  <pic:spPr>
                    <a:xfrm>
                      <a:off x="0" y="0"/>
                      <a:ext cx="4153731" cy="4395876"/>
                    </a:xfrm>
                    <a:prstGeom prst="rect">
                      <a:avLst/>
                    </a:prstGeom>
                    <a:effectLst>
                      <a:outerShdw blurRad="50800" dist="38100" dir="2700000" algn="tl" rotWithShape="0">
                        <a:prstClr val="black">
                          <a:alpha val="40000"/>
                        </a:prstClr>
                      </a:outerShdw>
                    </a:effectLst>
                  </pic:spPr>
                </pic:pic>
              </a:graphicData>
            </a:graphic>
          </wp:inline>
        </w:drawing>
      </w:r>
    </w:p>
    <w:p w14:paraId="480149B9" w14:textId="43E83026" w:rsidR="00FB6787" w:rsidRDefault="00FB6787" w:rsidP="00FB6787">
      <w:pPr>
        <w:pStyle w:val="Caption"/>
      </w:pPr>
      <w:r>
        <w:t xml:space="preserve">Figure </w:t>
      </w:r>
      <w:fldSimple w:instr=" SEQ Figure \* ARABIC ">
        <w:r w:rsidR="005028DF">
          <w:rPr>
            <w:noProof/>
          </w:rPr>
          <w:t>84</w:t>
        </w:r>
      </w:fldSimple>
      <w:r>
        <w:t xml:space="preserve">: </w:t>
      </w:r>
      <w:r w:rsidR="008A27D3">
        <w:t>Module</w:t>
      </w:r>
      <w:r>
        <w:t xml:space="preserve"> Test 1 evidence</w:t>
      </w:r>
    </w:p>
    <w:p w14:paraId="747617E5" w14:textId="77777777" w:rsidR="00FB6787" w:rsidRDefault="00FB6787" w:rsidP="00FB6787">
      <w:pPr>
        <w:spacing w:after="160" w:line="259" w:lineRule="auto"/>
        <w:jc w:val="left"/>
      </w:pPr>
      <w:r>
        <w:br w:type="page"/>
      </w:r>
    </w:p>
    <w:p w14:paraId="717F964A" w14:textId="77777777" w:rsidR="00FB6787" w:rsidRDefault="00FB6787" w:rsidP="00FB6787">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FB6787" w14:paraId="29FAEC32" w14:textId="77777777" w:rsidTr="00835FD9">
        <w:tc>
          <w:tcPr>
            <w:tcW w:w="3116" w:type="dxa"/>
          </w:tcPr>
          <w:p w14:paraId="46B57684" w14:textId="77777777" w:rsidR="00FB6787" w:rsidRPr="00790E87" w:rsidRDefault="00FB6787" w:rsidP="00835FD9">
            <w:pPr>
              <w:rPr>
                <w:b/>
                <w:bCs/>
              </w:rPr>
            </w:pPr>
            <w:r w:rsidRPr="00790E87">
              <w:rPr>
                <w:b/>
                <w:bCs/>
              </w:rPr>
              <w:t>Test Condition</w:t>
            </w:r>
          </w:p>
        </w:tc>
        <w:tc>
          <w:tcPr>
            <w:tcW w:w="3117" w:type="dxa"/>
          </w:tcPr>
          <w:p w14:paraId="3A907381" w14:textId="77777777" w:rsidR="00FB6787" w:rsidRPr="00790E87" w:rsidRDefault="00FB6787" w:rsidP="00835FD9">
            <w:pPr>
              <w:rPr>
                <w:b/>
                <w:bCs/>
              </w:rPr>
            </w:pPr>
            <w:r w:rsidRPr="00790E87">
              <w:rPr>
                <w:b/>
                <w:bCs/>
              </w:rPr>
              <w:t xml:space="preserve">Expected Outcome </w:t>
            </w:r>
          </w:p>
        </w:tc>
        <w:tc>
          <w:tcPr>
            <w:tcW w:w="3117" w:type="dxa"/>
          </w:tcPr>
          <w:p w14:paraId="52ABF5A0" w14:textId="77777777" w:rsidR="00FB6787" w:rsidRPr="00790E87" w:rsidRDefault="00FB6787" w:rsidP="00835FD9">
            <w:pPr>
              <w:rPr>
                <w:b/>
                <w:bCs/>
              </w:rPr>
            </w:pPr>
            <w:r w:rsidRPr="00790E87">
              <w:rPr>
                <w:b/>
                <w:bCs/>
              </w:rPr>
              <w:t>Obtained Outcome</w:t>
            </w:r>
          </w:p>
        </w:tc>
      </w:tr>
      <w:tr w:rsidR="00FB6787" w14:paraId="1AF059BE" w14:textId="77777777" w:rsidTr="00835FD9">
        <w:tc>
          <w:tcPr>
            <w:tcW w:w="3116" w:type="dxa"/>
          </w:tcPr>
          <w:p w14:paraId="1A43F150" w14:textId="4F153B56" w:rsidR="00FB6787" w:rsidRDefault="00FB6787" w:rsidP="00835FD9">
            <w:r>
              <w:t xml:space="preserve">Fill the </w:t>
            </w:r>
            <w:r w:rsidR="0009209D">
              <w:t>module</w:t>
            </w:r>
            <w:r>
              <w:t xml:space="preserve"> form appropriately and press the add button.</w:t>
            </w:r>
          </w:p>
        </w:tc>
        <w:tc>
          <w:tcPr>
            <w:tcW w:w="3117" w:type="dxa"/>
          </w:tcPr>
          <w:p w14:paraId="3B8D57EA" w14:textId="77777777" w:rsidR="00FB6787" w:rsidRDefault="00FB6787" w:rsidP="00835FD9">
            <w:r>
              <w:t>The data is added, and the grid is refreshed with the new data.</w:t>
            </w:r>
          </w:p>
        </w:tc>
        <w:tc>
          <w:tcPr>
            <w:tcW w:w="3117" w:type="dxa"/>
          </w:tcPr>
          <w:p w14:paraId="38727B48" w14:textId="77777777" w:rsidR="00FB6787" w:rsidRDefault="00FB6787" w:rsidP="00835FD9">
            <w:pPr>
              <w:keepNext/>
            </w:pPr>
            <w:r>
              <w:t>The data was added without any errors and the grid was refreshed with the new data.</w:t>
            </w:r>
          </w:p>
        </w:tc>
      </w:tr>
    </w:tbl>
    <w:p w14:paraId="11AF86AC" w14:textId="22B123A6" w:rsidR="00FB6787" w:rsidRDefault="00FB6787" w:rsidP="00FB6787">
      <w:pPr>
        <w:pStyle w:val="Caption"/>
      </w:pPr>
      <w:r>
        <w:t xml:space="preserve">Table </w:t>
      </w:r>
      <w:fldSimple w:instr=" SEQ Table \* ARABIC ">
        <w:r w:rsidR="000A35A1">
          <w:rPr>
            <w:noProof/>
          </w:rPr>
          <w:t>26</w:t>
        </w:r>
      </w:fldSimple>
      <w:r>
        <w:t xml:space="preserve">: </w:t>
      </w:r>
      <w:r w:rsidR="006844E0">
        <w:t>Module</w:t>
      </w:r>
      <w:r>
        <w:t xml:space="preserve"> Test 2</w:t>
      </w:r>
    </w:p>
    <w:p w14:paraId="15CE3440" w14:textId="32A15365" w:rsidR="00FB6787" w:rsidRDefault="00D9435C" w:rsidP="00FB6787">
      <w:pPr>
        <w:keepNext/>
      </w:pPr>
      <w:r w:rsidRPr="00D9435C">
        <w:rPr>
          <w:noProof/>
        </w:rPr>
        <w:drawing>
          <wp:inline distT="0" distB="0" distL="0" distR="0" wp14:anchorId="720913F1" wp14:editId="0B9E8E2D">
            <wp:extent cx="5011947" cy="5859738"/>
            <wp:effectExtent l="38100" t="38100" r="93980" b="103505"/>
            <wp:docPr id="137" name="Picture 1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10;&#10;Description automatically generated"/>
                    <pic:cNvPicPr/>
                  </pic:nvPicPr>
                  <pic:blipFill>
                    <a:blip r:embed="rId99"/>
                    <a:stretch>
                      <a:fillRect/>
                    </a:stretch>
                  </pic:blipFill>
                  <pic:spPr>
                    <a:xfrm>
                      <a:off x="0" y="0"/>
                      <a:ext cx="5017411" cy="5866126"/>
                    </a:xfrm>
                    <a:prstGeom prst="rect">
                      <a:avLst/>
                    </a:prstGeom>
                    <a:effectLst>
                      <a:outerShdw blurRad="50800" dist="38100" dir="2700000" algn="tl" rotWithShape="0">
                        <a:prstClr val="black">
                          <a:alpha val="40000"/>
                        </a:prstClr>
                      </a:outerShdw>
                    </a:effectLst>
                  </pic:spPr>
                </pic:pic>
              </a:graphicData>
            </a:graphic>
          </wp:inline>
        </w:drawing>
      </w:r>
    </w:p>
    <w:p w14:paraId="22B744D5" w14:textId="00FBE550" w:rsidR="00FB6787" w:rsidRDefault="00FB6787" w:rsidP="00FB6787">
      <w:pPr>
        <w:pStyle w:val="Caption"/>
      </w:pPr>
      <w:r>
        <w:t xml:space="preserve">Figure </w:t>
      </w:r>
      <w:fldSimple w:instr=" SEQ Figure \* ARABIC ">
        <w:r w:rsidR="005028DF">
          <w:rPr>
            <w:noProof/>
          </w:rPr>
          <w:t>85</w:t>
        </w:r>
      </w:fldSimple>
      <w:r>
        <w:t xml:space="preserve">: </w:t>
      </w:r>
      <w:r w:rsidR="005B4187">
        <w:t>Module</w:t>
      </w:r>
      <w:r>
        <w:t xml:space="preserve"> Test 2 Data to be Added</w:t>
      </w:r>
    </w:p>
    <w:p w14:paraId="6BD86117" w14:textId="77777777" w:rsidR="00FB6787" w:rsidRDefault="00FB6787" w:rsidP="00FB6787">
      <w:pPr>
        <w:keepNext/>
      </w:pPr>
      <w:r w:rsidRPr="00DB4325">
        <w:rPr>
          <w:noProof/>
        </w:rPr>
        <w:lastRenderedPageBreak/>
        <w:drawing>
          <wp:inline distT="0" distB="0" distL="0" distR="0" wp14:anchorId="38FBA570" wp14:editId="3C541B14">
            <wp:extent cx="4866660" cy="5585177"/>
            <wp:effectExtent l="38100" t="38100" r="86360" b="920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00">
                      <a:extLst>
                        <a:ext uri="{28A0092B-C50C-407E-A947-70E740481C1C}">
                          <a14:useLocalDpi xmlns:a14="http://schemas.microsoft.com/office/drawing/2010/main" val="0"/>
                        </a:ext>
                      </a:extLst>
                    </a:blip>
                    <a:stretch>
                      <a:fillRect/>
                    </a:stretch>
                  </pic:blipFill>
                  <pic:spPr>
                    <a:xfrm>
                      <a:off x="0" y="0"/>
                      <a:ext cx="4866660" cy="5585177"/>
                    </a:xfrm>
                    <a:prstGeom prst="rect">
                      <a:avLst/>
                    </a:prstGeom>
                    <a:effectLst>
                      <a:outerShdw blurRad="50800" dist="38100" dir="2700000" algn="tl" rotWithShape="0">
                        <a:prstClr val="black">
                          <a:alpha val="40000"/>
                        </a:prstClr>
                      </a:outerShdw>
                    </a:effectLst>
                  </pic:spPr>
                </pic:pic>
              </a:graphicData>
            </a:graphic>
          </wp:inline>
        </w:drawing>
      </w:r>
    </w:p>
    <w:p w14:paraId="671194A8" w14:textId="09B92A63" w:rsidR="00FB6787" w:rsidRDefault="00FB6787" w:rsidP="00FB6787">
      <w:pPr>
        <w:pStyle w:val="Caption"/>
        <w:rPr>
          <w:i w:val="0"/>
          <w:iCs w:val="0"/>
        </w:rPr>
      </w:pPr>
      <w:r>
        <w:t xml:space="preserve">Figure </w:t>
      </w:r>
      <w:fldSimple w:instr=" SEQ Figure \* ARABIC ">
        <w:r w:rsidR="005028DF">
          <w:rPr>
            <w:noProof/>
          </w:rPr>
          <w:t>86</w:t>
        </w:r>
      </w:fldSimple>
      <w:r>
        <w:t xml:space="preserve">: </w:t>
      </w:r>
      <w:r w:rsidR="006844E0">
        <w:t>Module</w:t>
      </w:r>
      <w:r>
        <w:t xml:space="preserve"> Test 2 Addition Result</w:t>
      </w:r>
      <w:r>
        <w:br w:type="page"/>
      </w:r>
    </w:p>
    <w:p w14:paraId="6631EEC1" w14:textId="77777777" w:rsidR="003A05C0" w:rsidRDefault="003A05C0" w:rsidP="003A05C0">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3A05C0" w14:paraId="4AF12565" w14:textId="77777777" w:rsidTr="00835FD9">
        <w:tc>
          <w:tcPr>
            <w:tcW w:w="3116" w:type="dxa"/>
          </w:tcPr>
          <w:p w14:paraId="24A14CF7" w14:textId="77777777" w:rsidR="003A05C0" w:rsidRPr="00790E87" w:rsidRDefault="003A05C0" w:rsidP="00835FD9">
            <w:pPr>
              <w:rPr>
                <w:b/>
                <w:bCs/>
              </w:rPr>
            </w:pPr>
            <w:r w:rsidRPr="00790E87">
              <w:rPr>
                <w:b/>
                <w:bCs/>
              </w:rPr>
              <w:t>Test Condition</w:t>
            </w:r>
          </w:p>
        </w:tc>
        <w:tc>
          <w:tcPr>
            <w:tcW w:w="3117" w:type="dxa"/>
          </w:tcPr>
          <w:p w14:paraId="5B1253F4" w14:textId="77777777" w:rsidR="003A05C0" w:rsidRPr="00790E87" w:rsidRDefault="003A05C0" w:rsidP="00835FD9">
            <w:pPr>
              <w:rPr>
                <w:b/>
                <w:bCs/>
              </w:rPr>
            </w:pPr>
            <w:r w:rsidRPr="00790E87">
              <w:rPr>
                <w:b/>
                <w:bCs/>
              </w:rPr>
              <w:t xml:space="preserve">Expected Outcome </w:t>
            </w:r>
          </w:p>
        </w:tc>
        <w:tc>
          <w:tcPr>
            <w:tcW w:w="3117" w:type="dxa"/>
          </w:tcPr>
          <w:p w14:paraId="692BA8A1" w14:textId="77777777" w:rsidR="003A05C0" w:rsidRPr="00790E87" w:rsidRDefault="003A05C0" w:rsidP="00835FD9">
            <w:pPr>
              <w:rPr>
                <w:b/>
                <w:bCs/>
              </w:rPr>
            </w:pPr>
            <w:r w:rsidRPr="00790E87">
              <w:rPr>
                <w:b/>
                <w:bCs/>
              </w:rPr>
              <w:t>Obtained Outcome</w:t>
            </w:r>
          </w:p>
        </w:tc>
      </w:tr>
      <w:tr w:rsidR="003A05C0" w14:paraId="76D6AA9A" w14:textId="77777777" w:rsidTr="00835FD9">
        <w:tc>
          <w:tcPr>
            <w:tcW w:w="3116" w:type="dxa"/>
          </w:tcPr>
          <w:p w14:paraId="203465AA" w14:textId="77777777" w:rsidR="003A05C0" w:rsidRDefault="003A05C0" w:rsidP="00835FD9">
            <w:r>
              <w:t>Click the edit button</w:t>
            </w:r>
          </w:p>
        </w:tc>
        <w:tc>
          <w:tcPr>
            <w:tcW w:w="3117" w:type="dxa"/>
          </w:tcPr>
          <w:p w14:paraId="152CF9A9" w14:textId="77777777" w:rsidR="003A05C0" w:rsidRDefault="003A05C0" w:rsidP="005232EE">
            <w:pPr>
              <w:pStyle w:val="ListParagraph"/>
              <w:numPr>
                <w:ilvl w:val="0"/>
                <w:numId w:val="20"/>
              </w:numPr>
            </w:pPr>
            <w:r>
              <w:t>The add button disappears and an update button appears.</w:t>
            </w:r>
          </w:p>
          <w:p w14:paraId="79728622" w14:textId="77777777" w:rsidR="003A05C0" w:rsidRDefault="003A05C0" w:rsidP="005232EE">
            <w:pPr>
              <w:pStyle w:val="ListParagraph"/>
              <w:numPr>
                <w:ilvl w:val="0"/>
                <w:numId w:val="20"/>
              </w:numPr>
            </w:pPr>
            <w:r>
              <w:t>The data in the row gets filled in the available textboxes.</w:t>
            </w:r>
          </w:p>
        </w:tc>
        <w:tc>
          <w:tcPr>
            <w:tcW w:w="3117" w:type="dxa"/>
          </w:tcPr>
          <w:p w14:paraId="3990B9F7" w14:textId="77777777" w:rsidR="003A05C0" w:rsidRDefault="003A05C0" w:rsidP="005232EE">
            <w:pPr>
              <w:pStyle w:val="ListParagraph"/>
              <w:numPr>
                <w:ilvl w:val="0"/>
                <w:numId w:val="20"/>
              </w:numPr>
            </w:pPr>
            <w:r>
              <w:t>The add button disappeared and an update button appeared.</w:t>
            </w:r>
          </w:p>
          <w:p w14:paraId="003B1D10" w14:textId="77777777" w:rsidR="003A05C0" w:rsidRDefault="003A05C0" w:rsidP="005232EE">
            <w:pPr>
              <w:pStyle w:val="ListParagraph"/>
              <w:keepNext/>
              <w:numPr>
                <w:ilvl w:val="0"/>
                <w:numId w:val="20"/>
              </w:numPr>
            </w:pPr>
            <w:r>
              <w:t>The data in the field got filled in the available textboxes.</w:t>
            </w:r>
          </w:p>
        </w:tc>
      </w:tr>
      <w:tr w:rsidR="003A05C0" w14:paraId="5058C7D6" w14:textId="77777777" w:rsidTr="00835FD9">
        <w:tc>
          <w:tcPr>
            <w:tcW w:w="3116" w:type="dxa"/>
          </w:tcPr>
          <w:p w14:paraId="245BD434" w14:textId="77777777" w:rsidR="003A05C0" w:rsidRDefault="003A05C0" w:rsidP="00835FD9">
            <w:r>
              <w:t>Click the update button</w:t>
            </w:r>
          </w:p>
        </w:tc>
        <w:tc>
          <w:tcPr>
            <w:tcW w:w="3117" w:type="dxa"/>
          </w:tcPr>
          <w:p w14:paraId="71E8934C" w14:textId="77777777" w:rsidR="003A05C0" w:rsidRDefault="003A05C0" w:rsidP="005232EE">
            <w:pPr>
              <w:pStyle w:val="ListParagraph"/>
              <w:numPr>
                <w:ilvl w:val="0"/>
                <w:numId w:val="20"/>
              </w:numPr>
            </w:pPr>
            <w:r>
              <w:t>The update button disappears and the add button reappears</w:t>
            </w:r>
          </w:p>
          <w:p w14:paraId="0267C499" w14:textId="77777777" w:rsidR="003A05C0" w:rsidRDefault="003A05C0" w:rsidP="005232EE">
            <w:pPr>
              <w:pStyle w:val="ListParagraph"/>
              <w:numPr>
                <w:ilvl w:val="0"/>
                <w:numId w:val="20"/>
              </w:numPr>
            </w:pPr>
            <w:r>
              <w:t>The data in the grid is refreshed with the edited data.</w:t>
            </w:r>
          </w:p>
        </w:tc>
        <w:tc>
          <w:tcPr>
            <w:tcW w:w="3117" w:type="dxa"/>
          </w:tcPr>
          <w:p w14:paraId="61EDC9F7" w14:textId="77777777" w:rsidR="003A05C0" w:rsidRDefault="003A05C0" w:rsidP="005232EE">
            <w:pPr>
              <w:pStyle w:val="ListParagraph"/>
              <w:numPr>
                <w:ilvl w:val="0"/>
                <w:numId w:val="20"/>
              </w:numPr>
            </w:pPr>
            <w:r>
              <w:t>The update button disappears and the add button reappears</w:t>
            </w:r>
          </w:p>
          <w:p w14:paraId="7A6A0543" w14:textId="77777777" w:rsidR="003A05C0" w:rsidRDefault="003A05C0" w:rsidP="005232EE">
            <w:pPr>
              <w:pStyle w:val="ListParagraph"/>
              <w:keepNext/>
              <w:numPr>
                <w:ilvl w:val="0"/>
                <w:numId w:val="20"/>
              </w:numPr>
            </w:pPr>
            <w:r>
              <w:t>The data in the grid is refreshed with the edited data.</w:t>
            </w:r>
          </w:p>
        </w:tc>
      </w:tr>
    </w:tbl>
    <w:p w14:paraId="78F7372D" w14:textId="6638DA57" w:rsidR="003A05C0" w:rsidRDefault="003A05C0" w:rsidP="003A05C0">
      <w:pPr>
        <w:pStyle w:val="Caption"/>
      </w:pPr>
      <w:r>
        <w:t xml:space="preserve">Table </w:t>
      </w:r>
      <w:fldSimple w:instr=" SEQ Table \* ARABIC ">
        <w:r w:rsidR="000A35A1">
          <w:rPr>
            <w:noProof/>
          </w:rPr>
          <w:t>27</w:t>
        </w:r>
      </w:fldSimple>
      <w:r>
        <w:t xml:space="preserve">: </w:t>
      </w:r>
      <w:r w:rsidR="006844E0">
        <w:t>Module</w:t>
      </w:r>
      <w:r>
        <w:t xml:space="preserve"> Test 3</w:t>
      </w:r>
    </w:p>
    <w:p w14:paraId="3F0CC2C4" w14:textId="77777777" w:rsidR="003A05C0" w:rsidRDefault="003A05C0" w:rsidP="003A05C0"/>
    <w:p w14:paraId="6798B823" w14:textId="77777777" w:rsidR="003A05C0" w:rsidRPr="0071258F" w:rsidRDefault="003A05C0" w:rsidP="003A05C0"/>
    <w:p w14:paraId="68DCF5DF" w14:textId="77777777" w:rsidR="003A05C0" w:rsidRDefault="003A05C0" w:rsidP="003A05C0">
      <w:pPr>
        <w:keepNext/>
      </w:pPr>
      <w:r w:rsidRPr="005148FD">
        <w:rPr>
          <w:noProof/>
        </w:rPr>
        <w:lastRenderedPageBreak/>
        <w:drawing>
          <wp:inline distT="0" distB="0" distL="0" distR="0" wp14:anchorId="6163CFEA" wp14:editId="76EBB137">
            <wp:extent cx="5340171" cy="6190978"/>
            <wp:effectExtent l="38100" t="38100" r="89535" b="958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101">
                      <a:extLst>
                        <a:ext uri="{28A0092B-C50C-407E-A947-70E740481C1C}">
                          <a14:useLocalDpi xmlns:a14="http://schemas.microsoft.com/office/drawing/2010/main" val="0"/>
                        </a:ext>
                      </a:extLst>
                    </a:blip>
                    <a:stretch>
                      <a:fillRect/>
                    </a:stretch>
                  </pic:blipFill>
                  <pic:spPr>
                    <a:xfrm>
                      <a:off x="0" y="0"/>
                      <a:ext cx="5340171" cy="6190978"/>
                    </a:xfrm>
                    <a:prstGeom prst="rect">
                      <a:avLst/>
                    </a:prstGeom>
                    <a:effectLst>
                      <a:outerShdw blurRad="50800" dist="38100" dir="2700000" algn="tl" rotWithShape="0">
                        <a:prstClr val="black">
                          <a:alpha val="40000"/>
                        </a:prstClr>
                      </a:outerShdw>
                    </a:effectLst>
                  </pic:spPr>
                </pic:pic>
              </a:graphicData>
            </a:graphic>
          </wp:inline>
        </w:drawing>
      </w:r>
    </w:p>
    <w:p w14:paraId="7FD16012" w14:textId="4B7396C3" w:rsidR="003A05C0" w:rsidRDefault="003A05C0" w:rsidP="003A05C0">
      <w:pPr>
        <w:pStyle w:val="Caption"/>
      </w:pPr>
      <w:r>
        <w:t xml:space="preserve">Figure </w:t>
      </w:r>
      <w:fldSimple w:instr=" SEQ Figure \* ARABIC ">
        <w:r w:rsidR="005028DF">
          <w:rPr>
            <w:noProof/>
          </w:rPr>
          <w:t>87</w:t>
        </w:r>
      </w:fldSimple>
      <w:r>
        <w:t xml:space="preserve">: </w:t>
      </w:r>
      <w:r w:rsidR="00EE307C">
        <w:t>Module</w:t>
      </w:r>
      <w:r>
        <w:t xml:space="preserve"> Test 3 condition 1</w:t>
      </w:r>
    </w:p>
    <w:p w14:paraId="1E5FA09B" w14:textId="77777777" w:rsidR="003A05C0" w:rsidRDefault="003A05C0" w:rsidP="003A05C0"/>
    <w:p w14:paraId="55A11CC5" w14:textId="77777777" w:rsidR="003A05C0" w:rsidRDefault="003A05C0" w:rsidP="003A05C0">
      <w:pPr>
        <w:keepNext/>
      </w:pPr>
      <w:r w:rsidRPr="007614F7">
        <w:rPr>
          <w:noProof/>
        </w:rPr>
        <w:lastRenderedPageBreak/>
        <w:drawing>
          <wp:inline distT="0" distB="0" distL="0" distR="0" wp14:anchorId="32F7632F" wp14:editId="60C7947E">
            <wp:extent cx="5764081" cy="6438900"/>
            <wp:effectExtent l="38100" t="38100" r="103505" b="952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02">
                      <a:extLst>
                        <a:ext uri="{28A0092B-C50C-407E-A947-70E740481C1C}">
                          <a14:useLocalDpi xmlns:a14="http://schemas.microsoft.com/office/drawing/2010/main" val="0"/>
                        </a:ext>
                      </a:extLst>
                    </a:blip>
                    <a:stretch>
                      <a:fillRect/>
                    </a:stretch>
                  </pic:blipFill>
                  <pic:spPr>
                    <a:xfrm>
                      <a:off x="0" y="0"/>
                      <a:ext cx="5764081" cy="6438900"/>
                    </a:xfrm>
                    <a:prstGeom prst="rect">
                      <a:avLst/>
                    </a:prstGeom>
                    <a:effectLst>
                      <a:outerShdw blurRad="50800" dist="38100" dir="2700000" algn="tl" rotWithShape="0">
                        <a:prstClr val="black">
                          <a:alpha val="40000"/>
                        </a:prstClr>
                      </a:outerShdw>
                    </a:effectLst>
                  </pic:spPr>
                </pic:pic>
              </a:graphicData>
            </a:graphic>
          </wp:inline>
        </w:drawing>
      </w:r>
    </w:p>
    <w:p w14:paraId="20D98FD4" w14:textId="5ED632D5" w:rsidR="003A05C0" w:rsidRDefault="003A05C0" w:rsidP="003A05C0">
      <w:pPr>
        <w:pStyle w:val="Caption"/>
      </w:pPr>
      <w:r>
        <w:t xml:space="preserve">Figure </w:t>
      </w:r>
      <w:fldSimple w:instr=" SEQ Figure \* ARABIC ">
        <w:r w:rsidR="005028DF">
          <w:rPr>
            <w:noProof/>
          </w:rPr>
          <w:t>88</w:t>
        </w:r>
      </w:fldSimple>
      <w:r>
        <w:t xml:space="preserve">: Edited value in </w:t>
      </w:r>
      <w:r w:rsidR="00A70567">
        <w:t>Credit Hours</w:t>
      </w:r>
      <w:r>
        <w:t xml:space="preserve"> Textbox</w:t>
      </w:r>
    </w:p>
    <w:p w14:paraId="556F7ED2" w14:textId="77777777" w:rsidR="003A05C0" w:rsidRDefault="003A05C0" w:rsidP="003A05C0">
      <w:pPr>
        <w:spacing w:after="160" w:line="259" w:lineRule="auto"/>
        <w:jc w:val="left"/>
      </w:pPr>
      <w:r>
        <w:br w:type="page"/>
      </w:r>
    </w:p>
    <w:p w14:paraId="31613115" w14:textId="77777777" w:rsidR="003A05C0" w:rsidRDefault="003A05C0" w:rsidP="003A05C0">
      <w:pPr>
        <w:keepNext/>
      </w:pPr>
      <w:r w:rsidRPr="007614F7">
        <w:rPr>
          <w:noProof/>
        </w:rPr>
        <w:lastRenderedPageBreak/>
        <w:drawing>
          <wp:inline distT="0" distB="0" distL="0" distR="0" wp14:anchorId="677EF53E" wp14:editId="3E092ADA">
            <wp:extent cx="5350130" cy="6325235"/>
            <wp:effectExtent l="38100" t="38100" r="98425" b="946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103">
                      <a:extLst>
                        <a:ext uri="{28A0092B-C50C-407E-A947-70E740481C1C}">
                          <a14:useLocalDpi xmlns:a14="http://schemas.microsoft.com/office/drawing/2010/main" val="0"/>
                        </a:ext>
                      </a:extLst>
                    </a:blip>
                    <a:stretch>
                      <a:fillRect/>
                    </a:stretch>
                  </pic:blipFill>
                  <pic:spPr>
                    <a:xfrm>
                      <a:off x="0" y="0"/>
                      <a:ext cx="5350130" cy="6325235"/>
                    </a:xfrm>
                    <a:prstGeom prst="rect">
                      <a:avLst/>
                    </a:prstGeom>
                    <a:effectLst>
                      <a:outerShdw blurRad="50800" dist="38100" dir="2700000" algn="tl" rotWithShape="0">
                        <a:prstClr val="black">
                          <a:alpha val="40000"/>
                        </a:prstClr>
                      </a:outerShdw>
                    </a:effectLst>
                  </pic:spPr>
                </pic:pic>
              </a:graphicData>
            </a:graphic>
          </wp:inline>
        </w:drawing>
      </w:r>
    </w:p>
    <w:p w14:paraId="78A4B097" w14:textId="4DBC364B" w:rsidR="003A05C0" w:rsidRDefault="003A05C0" w:rsidP="003A05C0">
      <w:pPr>
        <w:pStyle w:val="Caption"/>
      </w:pPr>
      <w:r>
        <w:t xml:space="preserve">Figure </w:t>
      </w:r>
      <w:fldSimple w:instr=" SEQ Figure \* ARABIC ">
        <w:r w:rsidR="005028DF">
          <w:rPr>
            <w:noProof/>
          </w:rPr>
          <w:t>89</w:t>
        </w:r>
      </w:fldSimple>
      <w:r>
        <w:t xml:space="preserve">: </w:t>
      </w:r>
      <w:r w:rsidR="000C5D4D">
        <w:t>Module</w:t>
      </w:r>
      <w:r>
        <w:t xml:space="preserve"> Test 3 Condition 2</w:t>
      </w:r>
    </w:p>
    <w:p w14:paraId="61179960" w14:textId="77777777" w:rsidR="003A05C0" w:rsidRDefault="003A05C0" w:rsidP="003A05C0">
      <w:pPr>
        <w:spacing w:after="160" w:line="259" w:lineRule="auto"/>
        <w:jc w:val="left"/>
      </w:pPr>
      <w:r>
        <w:br w:type="page"/>
      </w:r>
    </w:p>
    <w:p w14:paraId="77E23159" w14:textId="77777777" w:rsidR="00FB6787" w:rsidRDefault="00FB6787" w:rsidP="00FB6787">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FB6787" w14:paraId="6F311CB2" w14:textId="77777777" w:rsidTr="00835FD9">
        <w:tc>
          <w:tcPr>
            <w:tcW w:w="3116" w:type="dxa"/>
          </w:tcPr>
          <w:p w14:paraId="3B8C16CC" w14:textId="77777777" w:rsidR="00FB6787" w:rsidRPr="00790E87" w:rsidRDefault="00FB6787" w:rsidP="00835FD9">
            <w:pPr>
              <w:rPr>
                <w:b/>
                <w:bCs/>
              </w:rPr>
            </w:pPr>
            <w:r w:rsidRPr="00790E87">
              <w:rPr>
                <w:b/>
                <w:bCs/>
              </w:rPr>
              <w:t>Test Condition</w:t>
            </w:r>
          </w:p>
        </w:tc>
        <w:tc>
          <w:tcPr>
            <w:tcW w:w="3117" w:type="dxa"/>
          </w:tcPr>
          <w:p w14:paraId="08536681" w14:textId="77777777" w:rsidR="00FB6787" w:rsidRPr="00790E87" w:rsidRDefault="00FB6787" w:rsidP="00835FD9">
            <w:pPr>
              <w:rPr>
                <w:b/>
                <w:bCs/>
              </w:rPr>
            </w:pPr>
            <w:r w:rsidRPr="00790E87">
              <w:rPr>
                <w:b/>
                <w:bCs/>
              </w:rPr>
              <w:t xml:space="preserve">Expected Outcome </w:t>
            </w:r>
          </w:p>
        </w:tc>
        <w:tc>
          <w:tcPr>
            <w:tcW w:w="3117" w:type="dxa"/>
          </w:tcPr>
          <w:p w14:paraId="029026E7" w14:textId="77777777" w:rsidR="00FB6787" w:rsidRPr="00790E87" w:rsidRDefault="00FB6787" w:rsidP="00835FD9">
            <w:pPr>
              <w:rPr>
                <w:b/>
                <w:bCs/>
              </w:rPr>
            </w:pPr>
            <w:r w:rsidRPr="00790E87">
              <w:rPr>
                <w:b/>
                <w:bCs/>
              </w:rPr>
              <w:t>Obtained Outcome</w:t>
            </w:r>
          </w:p>
        </w:tc>
      </w:tr>
      <w:tr w:rsidR="00FB6787" w14:paraId="0049B033" w14:textId="77777777" w:rsidTr="00835FD9">
        <w:tc>
          <w:tcPr>
            <w:tcW w:w="3116" w:type="dxa"/>
          </w:tcPr>
          <w:p w14:paraId="4A26BC05" w14:textId="77777777" w:rsidR="00FB6787" w:rsidRDefault="00FB6787" w:rsidP="00835FD9">
            <w:r>
              <w:t>Click the delete button.</w:t>
            </w:r>
          </w:p>
        </w:tc>
        <w:tc>
          <w:tcPr>
            <w:tcW w:w="3117" w:type="dxa"/>
          </w:tcPr>
          <w:p w14:paraId="4B07F730" w14:textId="77777777" w:rsidR="00FB6787" w:rsidRDefault="00FB6787" w:rsidP="00835FD9">
            <w:r>
              <w:t xml:space="preserve">The grid is refreshed </w:t>
            </w:r>
            <w:proofErr w:type="gramStart"/>
            <w:r>
              <w:t>with  the</w:t>
            </w:r>
            <w:proofErr w:type="gramEnd"/>
            <w:r>
              <w:t xml:space="preserve"> data row deleted.</w:t>
            </w:r>
          </w:p>
        </w:tc>
        <w:tc>
          <w:tcPr>
            <w:tcW w:w="3117" w:type="dxa"/>
          </w:tcPr>
          <w:p w14:paraId="0BA2D172" w14:textId="77777777" w:rsidR="00FB6787" w:rsidRDefault="00FB6787" w:rsidP="00835FD9">
            <w:pPr>
              <w:keepNext/>
            </w:pPr>
            <w:r>
              <w:t>The grid was refreshed with the data row deleted.</w:t>
            </w:r>
          </w:p>
        </w:tc>
      </w:tr>
    </w:tbl>
    <w:p w14:paraId="25F94755" w14:textId="7330927C" w:rsidR="00FB6787" w:rsidRDefault="00FB6787" w:rsidP="00FB6787">
      <w:pPr>
        <w:pStyle w:val="Caption"/>
      </w:pPr>
      <w:r>
        <w:t xml:space="preserve">Table </w:t>
      </w:r>
      <w:fldSimple w:instr=" SEQ Table \* ARABIC ">
        <w:r w:rsidR="000A35A1">
          <w:rPr>
            <w:noProof/>
          </w:rPr>
          <w:t>28</w:t>
        </w:r>
      </w:fldSimple>
      <w:r>
        <w:t xml:space="preserve">: </w:t>
      </w:r>
      <w:r w:rsidR="007049DE">
        <w:t>Module</w:t>
      </w:r>
      <w:r>
        <w:t xml:space="preserve"> Test 4</w:t>
      </w:r>
    </w:p>
    <w:p w14:paraId="67324133" w14:textId="77777777" w:rsidR="00FB6787" w:rsidRPr="0060223F" w:rsidRDefault="00FB6787" w:rsidP="00FB6787"/>
    <w:p w14:paraId="0DFC2808" w14:textId="77777777" w:rsidR="00FB6787" w:rsidRDefault="00FB6787" w:rsidP="00FB6787">
      <w:pPr>
        <w:keepNext/>
      </w:pPr>
      <w:r w:rsidRPr="0060223F">
        <w:rPr>
          <w:noProof/>
        </w:rPr>
        <w:drawing>
          <wp:inline distT="0" distB="0" distL="0" distR="0" wp14:anchorId="424D0EA1" wp14:editId="3680D4C5">
            <wp:extent cx="3914892" cy="4628412"/>
            <wp:effectExtent l="38100" t="38100" r="85725" b="965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103">
                      <a:extLst>
                        <a:ext uri="{28A0092B-C50C-407E-A947-70E740481C1C}">
                          <a14:useLocalDpi xmlns:a14="http://schemas.microsoft.com/office/drawing/2010/main" val="0"/>
                        </a:ext>
                      </a:extLst>
                    </a:blip>
                    <a:stretch>
                      <a:fillRect/>
                    </a:stretch>
                  </pic:blipFill>
                  <pic:spPr>
                    <a:xfrm>
                      <a:off x="0" y="0"/>
                      <a:ext cx="3914892" cy="4628412"/>
                    </a:xfrm>
                    <a:prstGeom prst="rect">
                      <a:avLst/>
                    </a:prstGeom>
                    <a:effectLst>
                      <a:outerShdw blurRad="50800" dist="38100" dir="2700000" algn="tl" rotWithShape="0">
                        <a:prstClr val="black">
                          <a:alpha val="40000"/>
                        </a:prstClr>
                      </a:outerShdw>
                    </a:effectLst>
                  </pic:spPr>
                </pic:pic>
              </a:graphicData>
            </a:graphic>
          </wp:inline>
        </w:drawing>
      </w:r>
    </w:p>
    <w:p w14:paraId="1D9880F7" w14:textId="56C6B776" w:rsidR="00FB6787" w:rsidRDefault="00FB6787" w:rsidP="00FB6787">
      <w:pPr>
        <w:pStyle w:val="Caption"/>
      </w:pPr>
      <w:r>
        <w:t xml:space="preserve">Figure </w:t>
      </w:r>
      <w:fldSimple w:instr=" SEQ Figure \* ARABIC ">
        <w:r w:rsidR="005028DF">
          <w:rPr>
            <w:noProof/>
          </w:rPr>
          <w:t>90</w:t>
        </w:r>
      </w:fldSimple>
      <w:r>
        <w:t>: Address Grid Pre-Deletion</w:t>
      </w:r>
    </w:p>
    <w:p w14:paraId="4EE8523C" w14:textId="41A7B86A" w:rsidR="00ED3E1F" w:rsidRDefault="00ED3E1F">
      <w:pPr>
        <w:spacing w:after="160" w:line="259" w:lineRule="auto"/>
        <w:jc w:val="left"/>
      </w:pPr>
      <w:r>
        <w:br w:type="page"/>
      </w:r>
    </w:p>
    <w:p w14:paraId="115ED77A" w14:textId="77777777" w:rsidR="00F83BCC" w:rsidRDefault="00F83BCC" w:rsidP="00F83BCC">
      <w:pPr>
        <w:pStyle w:val="Heading5"/>
      </w:pPr>
      <w:r>
        <w:lastRenderedPageBreak/>
        <w:t xml:space="preserve">What caused the issue and how it was </w:t>
      </w:r>
      <w:proofErr w:type="gramStart"/>
      <w:r>
        <w:t>rectified:</w:t>
      </w:r>
      <w:proofErr w:type="gramEnd"/>
    </w:p>
    <w:p w14:paraId="7E7D2A93" w14:textId="0BA14050" w:rsidR="00F83BCC" w:rsidRDefault="00CD4FD7" w:rsidP="00F83BCC">
      <w:pPr>
        <w:keepNext/>
      </w:pPr>
      <w:r>
        <w:rPr>
          <w:noProof/>
        </w:rPr>
        <w:drawing>
          <wp:inline distT="0" distB="0" distL="0" distR="0" wp14:anchorId="71663BBE" wp14:editId="7189C6BF">
            <wp:extent cx="5943600" cy="2319020"/>
            <wp:effectExtent l="0" t="0" r="0" b="5080"/>
            <wp:docPr id="148" name="Picture 1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screenshot of a compu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2319020"/>
                    </a:xfrm>
                    <a:prstGeom prst="rect">
                      <a:avLst/>
                    </a:prstGeom>
                    <a:noFill/>
                    <a:ln>
                      <a:noFill/>
                    </a:ln>
                  </pic:spPr>
                </pic:pic>
              </a:graphicData>
            </a:graphic>
          </wp:inline>
        </w:drawing>
      </w:r>
    </w:p>
    <w:p w14:paraId="22D73FA4" w14:textId="0EB3ED4B" w:rsidR="00F83BCC" w:rsidRDefault="00F83BCC" w:rsidP="00F83BCC">
      <w:pPr>
        <w:pStyle w:val="Caption"/>
      </w:pPr>
      <w:r>
        <w:t xml:space="preserve">Figure </w:t>
      </w:r>
      <w:fldSimple w:instr=" SEQ Figure \* ARABIC ">
        <w:r w:rsidR="005028DF">
          <w:rPr>
            <w:noProof/>
          </w:rPr>
          <w:t>91</w:t>
        </w:r>
      </w:fldSimple>
      <w:r>
        <w:t xml:space="preserve">: Issue causing the </w:t>
      </w:r>
      <w:proofErr w:type="gramStart"/>
      <w:r>
        <w:t>fail</w:t>
      </w:r>
      <w:proofErr w:type="gramEnd"/>
      <w:r>
        <w:t xml:space="preserve"> case</w:t>
      </w:r>
    </w:p>
    <w:p w14:paraId="494A82DB" w14:textId="24EAC02A" w:rsidR="00F83BCC" w:rsidRDefault="00CD4FD7" w:rsidP="00F83BCC">
      <w:r>
        <w:t>Unlike the primary keys from other form table, module table had a VARCHAR primary key. Here, I was trying to convert the string into an integer in order to obtain the primary key for the row of data that needed to be deleted</w:t>
      </w:r>
      <w:r w:rsidR="00F83BCC">
        <w:t>.</w:t>
      </w:r>
      <w:r>
        <w:t xml:space="preserve"> Hence, it caused a format exception and did not carry out the delete procedure.</w:t>
      </w:r>
    </w:p>
    <w:p w14:paraId="5CDAD9EE" w14:textId="38A8DD8B" w:rsidR="009F5A97" w:rsidRDefault="009F5A97" w:rsidP="00F83BCC">
      <w:r>
        <w:t>I set the variable to string and used the value obtained from the grid</w:t>
      </w:r>
      <w:r w:rsidR="006F1FC6">
        <w:t xml:space="preserve"> </w:t>
      </w:r>
      <w:r>
        <w:t>view row as a string and rectified the issue.</w:t>
      </w:r>
      <w:r w:rsidR="00DB794A">
        <w:t xml:space="preserve"> This made the deletion procedure go smoothly</w:t>
      </w:r>
      <w:r w:rsidR="007C4449">
        <w:t xml:space="preserve"> and</w:t>
      </w:r>
      <w:r w:rsidR="00DB794A">
        <w:t xml:space="preserve"> uninterrupted</w:t>
      </w:r>
      <w:r w:rsidR="007C4449">
        <w:t>.</w:t>
      </w:r>
    </w:p>
    <w:p w14:paraId="4A8AEC71" w14:textId="33F2EE82" w:rsidR="00F83BCC" w:rsidRDefault="003603B4" w:rsidP="00F83BCC">
      <w:r>
        <w:rPr>
          <w:noProof/>
        </w:rPr>
        <w:drawing>
          <wp:inline distT="0" distB="0" distL="0" distR="0" wp14:anchorId="22591C69" wp14:editId="1054E501">
            <wp:extent cx="5943600" cy="2189480"/>
            <wp:effectExtent l="0" t="0" r="0" b="1270"/>
            <wp:docPr id="149" name="Picture 1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Tex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2189480"/>
                    </a:xfrm>
                    <a:prstGeom prst="rect">
                      <a:avLst/>
                    </a:prstGeom>
                    <a:noFill/>
                    <a:ln>
                      <a:noFill/>
                    </a:ln>
                  </pic:spPr>
                </pic:pic>
              </a:graphicData>
            </a:graphic>
          </wp:inline>
        </w:drawing>
      </w:r>
    </w:p>
    <w:p w14:paraId="0B33D9B0" w14:textId="742A1156" w:rsidR="00F83BCC" w:rsidRDefault="00F83BCC" w:rsidP="00F83BCC">
      <w:pPr>
        <w:pStyle w:val="Caption"/>
      </w:pPr>
      <w:r>
        <w:t xml:space="preserve">Figure </w:t>
      </w:r>
      <w:fldSimple w:instr=" SEQ Figure \* ARABIC ">
        <w:r w:rsidR="005028DF">
          <w:rPr>
            <w:noProof/>
          </w:rPr>
          <w:t>92</w:t>
        </w:r>
      </w:fldSimple>
      <w:r>
        <w:t xml:space="preserve">: Rectification of the Issue causing the </w:t>
      </w:r>
      <w:proofErr w:type="gramStart"/>
      <w:r>
        <w:t>fail</w:t>
      </w:r>
      <w:proofErr w:type="gramEnd"/>
      <w:r>
        <w:t xml:space="preserve"> case</w:t>
      </w:r>
    </w:p>
    <w:p w14:paraId="5F32D9A7" w14:textId="77777777" w:rsidR="00F83BCC" w:rsidRDefault="00F83BCC" w:rsidP="00F83BCC"/>
    <w:p w14:paraId="3CD4B5A8" w14:textId="77777777" w:rsidR="00F83BCC" w:rsidRDefault="00F83BCC" w:rsidP="00F83BCC">
      <w:pPr>
        <w:keepNext/>
      </w:pPr>
      <w:r w:rsidRPr="003D04BE">
        <w:rPr>
          <w:noProof/>
        </w:rPr>
        <w:lastRenderedPageBreak/>
        <w:drawing>
          <wp:inline distT="0" distB="0" distL="0" distR="0" wp14:anchorId="3B9A3307" wp14:editId="57BD127B">
            <wp:extent cx="5170670" cy="522186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106">
                      <a:extLst>
                        <a:ext uri="{28A0092B-C50C-407E-A947-70E740481C1C}">
                          <a14:useLocalDpi xmlns:a14="http://schemas.microsoft.com/office/drawing/2010/main" val="0"/>
                        </a:ext>
                      </a:extLst>
                    </a:blip>
                    <a:stretch>
                      <a:fillRect/>
                    </a:stretch>
                  </pic:blipFill>
                  <pic:spPr>
                    <a:xfrm>
                      <a:off x="0" y="0"/>
                      <a:ext cx="5170670" cy="5221865"/>
                    </a:xfrm>
                    <a:prstGeom prst="rect">
                      <a:avLst/>
                    </a:prstGeom>
                  </pic:spPr>
                </pic:pic>
              </a:graphicData>
            </a:graphic>
          </wp:inline>
        </w:drawing>
      </w:r>
    </w:p>
    <w:p w14:paraId="4749CDA4" w14:textId="678E4BB2" w:rsidR="00F83BCC" w:rsidRPr="005419EB" w:rsidRDefault="00F83BCC" w:rsidP="00F83BCC">
      <w:pPr>
        <w:pStyle w:val="Caption"/>
      </w:pPr>
      <w:r>
        <w:t xml:space="preserve">Figure </w:t>
      </w:r>
      <w:fldSimple w:instr=" SEQ Figure \* ARABIC ">
        <w:r w:rsidR="005028DF">
          <w:rPr>
            <w:noProof/>
          </w:rPr>
          <w:t>93</w:t>
        </w:r>
      </w:fldSimple>
      <w:r>
        <w:t xml:space="preserve">: Test </w:t>
      </w:r>
      <w:r w:rsidR="00332376">
        <w:t>4</w:t>
      </w:r>
      <w:r>
        <w:t xml:space="preserve"> post </w:t>
      </w:r>
      <w:r w:rsidR="009234D6">
        <w:t>deletion</w:t>
      </w:r>
    </w:p>
    <w:p w14:paraId="7562DDB9" w14:textId="760CB327" w:rsidR="00690734" w:rsidRDefault="00690734">
      <w:pPr>
        <w:spacing w:after="160" w:line="259" w:lineRule="auto"/>
        <w:jc w:val="left"/>
      </w:pPr>
      <w:r>
        <w:br w:type="page"/>
      </w:r>
    </w:p>
    <w:p w14:paraId="10D33389" w14:textId="0EE8DB0D" w:rsidR="00690734" w:rsidRDefault="00690734" w:rsidP="00690734">
      <w:pPr>
        <w:pStyle w:val="Heading3"/>
      </w:pPr>
      <w:r>
        <w:lastRenderedPageBreak/>
        <w:t>Department Form</w:t>
      </w:r>
    </w:p>
    <w:p w14:paraId="116CBB18" w14:textId="77777777" w:rsidR="00690734" w:rsidRDefault="00690734" w:rsidP="00690734">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690734" w14:paraId="72A5E56D" w14:textId="77777777" w:rsidTr="00835FD9">
        <w:tc>
          <w:tcPr>
            <w:tcW w:w="3116" w:type="dxa"/>
          </w:tcPr>
          <w:p w14:paraId="135238EA" w14:textId="77777777" w:rsidR="00690734" w:rsidRPr="00790E87" w:rsidRDefault="00690734" w:rsidP="00835FD9">
            <w:pPr>
              <w:rPr>
                <w:b/>
                <w:bCs/>
              </w:rPr>
            </w:pPr>
            <w:r w:rsidRPr="00790E87">
              <w:rPr>
                <w:b/>
                <w:bCs/>
              </w:rPr>
              <w:t>Test Condition</w:t>
            </w:r>
          </w:p>
        </w:tc>
        <w:tc>
          <w:tcPr>
            <w:tcW w:w="3117" w:type="dxa"/>
          </w:tcPr>
          <w:p w14:paraId="545E12C8" w14:textId="77777777" w:rsidR="00690734" w:rsidRPr="00790E87" w:rsidRDefault="00690734" w:rsidP="00835FD9">
            <w:pPr>
              <w:rPr>
                <w:b/>
                <w:bCs/>
              </w:rPr>
            </w:pPr>
            <w:r w:rsidRPr="00790E87">
              <w:rPr>
                <w:b/>
                <w:bCs/>
              </w:rPr>
              <w:t xml:space="preserve">Expected Outcome </w:t>
            </w:r>
          </w:p>
        </w:tc>
        <w:tc>
          <w:tcPr>
            <w:tcW w:w="3117" w:type="dxa"/>
          </w:tcPr>
          <w:p w14:paraId="38035378" w14:textId="77777777" w:rsidR="00690734" w:rsidRPr="00790E87" w:rsidRDefault="00690734" w:rsidP="00835FD9">
            <w:pPr>
              <w:rPr>
                <w:b/>
                <w:bCs/>
              </w:rPr>
            </w:pPr>
            <w:r w:rsidRPr="00790E87">
              <w:rPr>
                <w:b/>
                <w:bCs/>
              </w:rPr>
              <w:t>Obtained Outcome</w:t>
            </w:r>
          </w:p>
        </w:tc>
      </w:tr>
      <w:tr w:rsidR="00690734" w14:paraId="2B2C31EE" w14:textId="77777777" w:rsidTr="00835FD9">
        <w:tc>
          <w:tcPr>
            <w:tcW w:w="3116" w:type="dxa"/>
          </w:tcPr>
          <w:p w14:paraId="615F87B3" w14:textId="79DFD9D0" w:rsidR="00690734" w:rsidRDefault="00690734" w:rsidP="00835FD9">
            <w:r>
              <w:t xml:space="preserve">Load the </w:t>
            </w:r>
            <w:r w:rsidR="009A3D00">
              <w:t>department</w:t>
            </w:r>
            <w:r>
              <w:t xml:space="preserve"> form and check if data is loaded in the grid.</w:t>
            </w:r>
          </w:p>
        </w:tc>
        <w:tc>
          <w:tcPr>
            <w:tcW w:w="3117" w:type="dxa"/>
          </w:tcPr>
          <w:p w14:paraId="28E5B6AB" w14:textId="77777777" w:rsidR="00690734" w:rsidRDefault="00690734" w:rsidP="00835FD9">
            <w:r>
              <w:t>The data is loaded on page load.</w:t>
            </w:r>
          </w:p>
        </w:tc>
        <w:tc>
          <w:tcPr>
            <w:tcW w:w="3117" w:type="dxa"/>
          </w:tcPr>
          <w:p w14:paraId="0F9D9365" w14:textId="77777777" w:rsidR="00690734" w:rsidRDefault="00690734" w:rsidP="00835FD9">
            <w:pPr>
              <w:keepNext/>
            </w:pPr>
            <w:r>
              <w:t>The data was loaded on page load.</w:t>
            </w:r>
          </w:p>
        </w:tc>
      </w:tr>
    </w:tbl>
    <w:p w14:paraId="59843FB1" w14:textId="6C71CB38" w:rsidR="00690734" w:rsidRDefault="00690734" w:rsidP="00690734">
      <w:pPr>
        <w:pStyle w:val="Caption"/>
      </w:pPr>
      <w:r>
        <w:t xml:space="preserve">Table </w:t>
      </w:r>
      <w:fldSimple w:instr=" SEQ Table \* ARABIC ">
        <w:r w:rsidR="000A35A1">
          <w:rPr>
            <w:noProof/>
          </w:rPr>
          <w:t>29</w:t>
        </w:r>
      </w:fldSimple>
      <w:r>
        <w:t xml:space="preserve">: </w:t>
      </w:r>
      <w:r w:rsidR="00DC198D">
        <w:t>Department</w:t>
      </w:r>
      <w:r>
        <w:t xml:space="preserve"> Test 1</w:t>
      </w:r>
    </w:p>
    <w:p w14:paraId="418C4709" w14:textId="77777777" w:rsidR="00690734" w:rsidRDefault="00690734" w:rsidP="00690734">
      <w:pPr>
        <w:keepNext/>
      </w:pPr>
      <w:r w:rsidRPr="005148FD">
        <w:rPr>
          <w:noProof/>
        </w:rPr>
        <w:drawing>
          <wp:inline distT="0" distB="0" distL="0" distR="0" wp14:anchorId="2E5857FC" wp14:editId="0073A88C">
            <wp:extent cx="5943600" cy="3551582"/>
            <wp:effectExtent l="38100" t="38100" r="95250" b="8699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07">
                      <a:extLst>
                        <a:ext uri="{28A0092B-C50C-407E-A947-70E740481C1C}">
                          <a14:useLocalDpi xmlns:a14="http://schemas.microsoft.com/office/drawing/2010/main" val="0"/>
                        </a:ext>
                      </a:extLst>
                    </a:blip>
                    <a:stretch>
                      <a:fillRect/>
                    </a:stretch>
                  </pic:blipFill>
                  <pic:spPr>
                    <a:xfrm>
                      <a:off x="0" y="0"/>
                      <a:ext cx="5943600" cy="3551582"/>
                    </a:xfrm>
                    <a:prstGeom prst="rect">
                      <a:avLst/>
                    </a:prstGeom>
                    <a:effectLst>
                      <a:outerShdw blurRad="50800" dist="38100" dir="2700000" algn="tl" rotWithShape="0">
                        <a:prstClr val="black">
                          <a:alpha val="40000"/>
                        </a:prstClr>
                      </a:outerShdw>
                    </a:effectLst>
                  </pic:spPr>
                </pic:pic>
              </a:graphicData>
            </a:graphic>
          </wp:inline>
        </w:drawing>
      </w:r>
    </w:p>
    <w:p w14:paraId="3D8E0707" w14:textId="320183AD" w:rsidR="00690734" w:rsidRDefault="00690734" w:rsidP="00690734">
      <w:pPr>
        <w:pStyle w:val="Caption"/>
      </w:pPr>
      <w:r>
        <w:t xml:space="preserve">Figure </w:t>
      </w:r>
      <w:fldSimple w:instr=" SEQ Figure \* ARABIC ">
        <w:r w:rsidR="005028DF">
          <w:rPr>
            <w:noProof/>
          </w:rPr>
          <w:t>94</w:t>
        </w:r>
      </w:fldSimple>
      <w:r>
        <w:t xml:space="preserve">: </w:t>
      </w:r>
      <w:r w:rsidR="00212B61">
        <w:t>Department</w:t>
      </w:r>
      <w:r>
        <w:t xml:space="preserve"> Test 1 evidence</w:t>
      </w:r>
    </w:p>
    <w:p w14:paraId="0CB05A75" w14:textId="77777777" w:rsidR="00690734" w:rsidRDefault="00690734" w:rsidP="00690734">
      <w:pPr>
        <w:spacing w:after="160" w:line="259" w:lineRule="auto"/>
        <w:jc w:val="left"/>
      </w:pPr>
      <w:r>
        <w:br w:type="page"/>
      </w:r>
    </w:p>
    <w:p w14:paraId="648AF5D8" w14:textId="77777777" w:rsidR="00690734" w:rsidRDefault="00690734" w:rsidP="00690734">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690734" w14:paraId="1858EB5D" w14:textId="77777777" w:rsidTr="00835FD9">
        <w:tc>
          <w:tcPr>
            <w:tcW w:w="3116" w:type="dxa"/>
          </w:tcPr>
          <w:p w14:paraId="42065A47" w14:textId="77777777" w:rsidR="00690734" w:rsidRPr="00790E87" w:rsidRDefault="00690734" w:rsidP="00835FD9">
            <w:pPr>
              <w:rPr>
                <w:b/>
                <w:bCs/>
              </w:rPr>
            </w:pPr>
            <w:r w:rsidRPr="00790E87">
              <w:rPr>
                <w:b/>
                <w:bCs/>
              </w:rPr>
              <w:t>Test Condition</w:t>
            </w:r>
          </w:p>
        </w:tc>
        <w:tc>
          <w:tcPr>
            <w:tcW w:w="3117" w:type="dxa"/>
          </w:tcPr>
          <w:p w14:paraId="08C22479" w14:textId="77777777" w:rsidR="00690734" w:rsidRPr="00790E87" w:rsidRDefault="00690734" w:rsidP="00835FD9">
            <w:pPr>
              <w:rPr>
                <w:b/>
                <w:bCs/>
              </w:rPr>
            </w:pPr>
            <w:r w:rsidRPr="00790E87">
              <w:rPr>
                <w:b/>
                <w:bCs/>
              </w:rPr>
              <w:t xml:space="preserve">Expected Outcome </w:t>
            </w:r>
          </w:p>
        </w:tc>
        <w:tc>
          <w:tcPr>
            <w:tcW w:w="3117" w:type="dxa"/>
          </w:tcPr>
          <w:p w14:paraId="1AFDDECC" w14:textId="77777777" w:rsidR="00690734" w:rsidRPr="00790E87" w:rsidRDefault="00690734" w:rsidP="00835FD9">
            <w:pPr>
              <w:rPr>
                <w:b/>
                <w:bCs/>
              </w:rPr>
            </w:pPr>
            <w:r w:rsidRPr="00790E87">
              <w:rPr>
                <w:b/>
                <w:bCs/>
              </w:rPr>
              <w:t>Obtained Outcome</w:t>
            </w:r>
          </w:p>
        </w:tc>
      </w:tr>
      <w:tr w:rsidR="00690734" w14:paraId="0193780F" w14:textId="77777777" w:rsidTr="00835FD9">
        <w:tc>
          <w:tcPr>
            <w:tcW w:w="3116" w:type="dxa"/>
          </w:tcPr>
          <w:p w14:paraId="264A0B8E" w14:textId="2EE8001F" w:rsidR="00690734" w:rsidRDefault="00690734" w:rsidP="00835FD9">
            <w:r>
              <w:t xml:space="preserve">Fill the </w:t>
            </w:r>
            <w:r w:rsidR="00E46696">
              <w:t>department</w:t>
            </w:r>
            <w:r>
              <w:t xml:space="preserve"> form appropriately and press the add button.</w:t>
            </w:r>
          </w:p>
        </w:tc>
        <w:tc>
          <w:tcPr>
            <w:tcW w:w="3117" w:type="dxa"/>
          </w:tcPr>
          <w:p w14:paraId="01AA05FB" w14:textId="77777777" w:rsidR="00690734" w:rsidRDefault="00690734" w:rsidP="00835FD9">
            <w:r>
              <w:t>The data is added, and the grid is refreshed with the new data.</w:t>
            </w:r>
          </w:p>
        </w:tc>
        <w:tc>
          <w:tcPr>
            <w:tcW w:w="3117" w:type="dxa"/>
          </w:tcPr>
          <w:p w14:paraId="72B414EB" w14:textId="77777777" w:rsidR="00690734" w:rsidRDefault="00690734" w:rsidP="00835FD9">
            <w:pPr>
              <w:keepNext/>
            </w:pPr>
            <w:r>
              <w:t>The data was added without any errors and the grid was refreshed with the new data.</w:t>
            </w:r>
          </w:p>
        </w:tc>
      </w:tr>
    </w:tbl>
    <w:p w14:paraId="117179B2" w14:textId="1667765B" w:rsidR="00690734" w:rsidRDefault="00690734" w:rsidP="00690734">
      <w:pPr>
        <w:pStyle w:val="Caption"/>
      </w:pPr>
      <w:r>
        <w:t xml:space="preserve">Table </w:t>
      </w:r>
      <w:fldSimple w:instr=" SEQ Table \* ARABIC ">
        <w:r w:rsidR="000A35A1">
          <w:rPr>
            <w:noProof/>
          </w:rPr>
          <w:t>30</w:t>
        </w:r>
      </w:fldSimple>
      <w:r>
        <w:t xml:space="preserve">: </w:t>
      </w:r>
      <w:r w:rsidR="004D4183">
        <w:t>D</w:t>
      </w:r>
      <w:r w:rsidR="00EC598D">
        <w:t>epartment</w:t>
      </w:r>
      <w:r>
        <w:t xml:space="preserve"> Test 2</w:t>
      </w:r>
    </w:p>
    <w:p w14:paraId="49565584" w14:textId="77777777" w:rsidR="00690734" w:rsidRDefault="00690734" w:rsidP="00690734">
      <w:pPr>
        <w:keepNext/>
      </w:pPr>
      <w:r w:rsidRPr="005148FD">
        <w:rPr>
          <w:noProof/>
        </w:rPr>
        <w:lastRenderedPageBreak/>
        <w:drawing>
          <wp:inline distT="0" distB="0" distL="0" distR="0" wp14:anchorId="027E357F" wp14:editId="61AAA982">
            <wp:extent cx="4658487" cy="6487795"/>
            <wp:effectExtent l="38100" t="38100" r="104140" b="1035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108">
                      <a:extLst>
                        <a:ext uri="{28A0092B-C50C-407E-A947-70E740481C1C}">
                          <a14:useLocalDpi xmlns:a14="http://schemas.microsoft.com/office/drawing/2010/main" val="0"/>
                        </a:ext>
                      </a:extLst>
                    </a:blip>
                    <a:stretch>
                      <a:fillRect/>
                    </a:stretch>
                  </pic:blipFill>
                  <pic:spPr>
                    <a:xfrm>
                      <a:off x="0" y="0"/>
                      <a:ext cx="4658487" cy="6487795"/>
                    </a:xfrm>
                    <a:prstGeom prst="rect">
                      <a:avLst/>
                    </a:prstGeom>
                    <a:effectLst>
                      <a:outerShdw blurRad="50800" dist="38100" dir="2700000" algn="tl" rotWithShape="0">
                        <a:prstClr val="black">
                          <a:alpha val="40000"/>
                        </a:prstClr>
                      </a:outerShdw>
                    </a:effectLst>
                  </pic:spPr>
                </pic:pic>
              </a:graphicData>
            </a:graphic>
          </wp:inline>
        </w:drawing>
      </w:r>
    </w:p>
    <w:p w14:paraId="101B829C" w14:textId="3780BCCB" w:rsidR="00690734" w:rsidRDefault="00690734" w:rsidP="00690734">
      <w:pPr>
        <w:pStyle w:val="Caption"/>
      </w:pPr>
      <w:r>
        <w:t xml:space="preserve">Figure </w:t>
      </w:r>
      <w:fldSimple w:instr=" SEQ Figure \* ARABIC ">
        <w:r w:rsidR="005028DF">
          <w:rPr>
            <w:noProof/>
          </w:rPr>
          <w:t>95</w:t>
        </w:r>
      </w:fldSimple>
      <w:r>
        <w:t xml:space="preserve">: </w:t>
      </w:r>
      <w:r w:rsidR="00F33A10">
        <w:t>Department</w:t>
      </w:r>
      <w:r>
        <w:t xml:space="preserve"> Test 2 Added Data</w:t>
      </w:r>
    </w:p>
    <w:p w14:paraId="0A6E47C8" w14:textId="77777777" w:rsidR="00690734" w:rsidRDefault="00690734" w:rsidP="00690734">
      <w:pPr>
        <w:keepNext/>
      </w:pPr>
      <w:r w:rsidRPr="00DB4325">
        <w:rPr>
          <w:noProof/>
        </w:rPr>
        <w:lastRenderedPageBreak/>
        <w:drawing>
          <wp:inline distT="0" distB="0" distL="0" distR="0" wp14:anchorId="5977BB44" wp14:editId="7D1F2551">
            <wp:extent cx="5213912" cy="7619365"/>
            <wp:effectExtent l="38100" t="38100" r="101600" b="958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109">
                      <a:extLst>
                        <a:ext uri="{28A0092B-C50C-407E-A947-70E740481C1C}">
                          <a14:useLocalDpi xmlns:a14="http://schemas.microsoft.com/office/drawing/2010/main" val="0"/>
                        </a:ext>
                      </a:extLst>
                    </a:blip>
                    <a:stretch>
                      <a:fillRect/>
                    </a:stretch>
                  </pic:blipFill>
                  <pic:spPr>
                    <a:xfrm>
                      <a:off x="0" y="0"/>
                      <a:ext cx="5213912" cy="7619365"/>
                    </a:xfrm>
                    <a:prstGeom prst="rect">
                      <a:avLst/>
                    </a:prstGeom>
                    <a:effectLst>
                      <a:outerShdw blurRad="50800" dist="38100" dir="2700000" algn="tl" rotWithShape="0">
                        <a:prstClr val="black">
                          <a:alpha val="40000"/>
                        </a:prstClr>
                      </a:outerShdw>
                    </a:effectLst>
                  </pic:spPr>
                </pic:pic>
              </a:graphicData>
            </a:graphic>
          </wp:inline>
        </w:drawing>
      </w:r>
    </w:p>
    <w:p w14:paraId="43C48478" w14:textId="7B212379" w:rsidR="00690734" w:rsidRDefault="00690734" w:rsidP="00690734">
      <w:pPr>
        <w:pStyle w:val="Caption"/>
        <w:rPr>
          <w:i w:val="0"/>
          <w:iCs w:val="0"/>
        </w:rPr>
      </w:pPr>
      <w:r>
        <w:t xml:space="preserve">Figure </w:t>
      </w:r>
      <w:fldSimple w:instr=" SEQ Figure \* ARABIC ">
        <w:r w:rsidR="005028DF">
          <w:rPr>
            <w:noProof/>
          </w:rPr>
          <w:t>96</w:t>
        </w:r>
      </w:fldSimple>
      <w:r>
        <w:t xml:space="preserve">: </w:t>
      </w:r>
      <w:r w:rsidR="00DE3A88">
        <w:t>Department</w:t>
      </w:r>
      <w:r>
        <w:t xml:space="preserve"> Test 2 Addition Result</w:t>
      </w:r>
      <w:r>
        <w:br w:type="page"/>
      </w:r>
    </w:p>
    <w:p w14:paraId="651ACE00" w14:textId="77777777" w:rsidR="00690734" w:rsidRDefault="00690734" w:rsidP="00690734">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690734" w14:paraId="53F1BCD4" w14:textId="77777777" w:rsidTr="00835FD9">
        <w:tc>
          <w:tcPr>
            <w:tcW w:w="3116" w:type="dxa"/>
          </w:tcPr>
          <w:p w14:paraId="505DD11B" w14:textId="77777777" w:rsidR="00690734" w:rsidRPr="00790E87" w:rsidRDefault="00690734" w:rsidP="00835FD9">
            <w:pPr>
              <w:rPr>
                <w:b/>
                <w:bCs/>
              </w:rPr>
            </w:pPr>
            <w:r w:rsidRPr="00790E87">
              <w:rPr>
                <w:b/>
                <w:bCs/>
              </w:rPr>
              <w:t>Test Condition</w:t>
            </w:r>
          </w:p>
        </w:tc>
        <w:tc>
          <w:tcPr>
            <w:tcW w:w="3117" w:type="dxa"/>
          </w:tcPr>
          <w:p w14:paraId="3A2BE35B" w14:textId="77777777" w:rsidR="00690734" w:rsidRPr="00790E87" w:rsidRDefault="00690734" w:rsidP="00835FD9">
            <w:pPr>
              <w:rPr>
                <w:b/>
                <w:bCs/>
              </w:rPr>
            </w:pPr>
            <w:r w:rsidRPr="00790E87">
              <w:rPr>
                <w:b/>
                <w:bCs/>
              </w:rPr>
              <w:t xml:space="preserve">Expected Outcome </w:t>
            </w:r>
          </w:p>
        </w:tc>
        <w:tc>
          <w:tcPr>
            <w:tcW w:w="3117" w:type="dxa"/>
          </w:tcPr>
          <w:p w14:paraId="40BDFF23" w14:textId="77777777" w:rsidR="00690734" w:rsidRPr="00790E87" w:rsidRDefault="00690734" w:rsidP="00835FD9">
            <w:pPr>
              <w:rPr>
                <w:b/>
                <w:bCs/>
              </w:rPr>
            </w:pPr>
            <w:r w:rsidRPr="00790E87">
              <w:rPr>
                <w:b/>
                <w:bCs/>
              </w:rPr>
              <w:t>Obtained Outcome</w:t>
            </w:r>
          </w:p>
        </w:tc>
      </w:tr>
      <w:tr w:rsidR="00690734" w14:paraId="12911C26" w14:textId="77777777" w:rsidTr="00835FD9">
        <w:tc>
          <w:tcPr>
            <w:tcW w:w="3116" w:type="dxa"/>
          </w:tcPr>
          <w:p w14:paraId="7BE5E60E" w14:textId="77777777" w:rsidR="00690734" w:rsidRDefault="00690734" w:rsidP="00835FD9">
            <w:r>
              <w:t>Click the edit button</w:t>
            </w:r>
          </w:p>
        </w:tc>
        <w:tc>
          <w:tcPr>
            <w:tcW w:w="3117" w:type="dxa"/>
          </w:tcPr>
          <w:p w14:paraId="3DB7AD82" w14:textId="77777777" w:rsidR="00690734" w:rsidRDefault="00690734" w:rsidP="005232EE">
            <w:pPr>
              <w:pStyle w:val="ListParagraph"/>
              <w:numPr>
                <w:ilvl w:val="0"/>
                <w:numId w:val="20"/>
              </w:numPr>
            </w:pPr>
            <w:r>
              <w:t>The add button disappears and an update button appears.</w:t>
            </w:r>
          </w:p>
          <w:p w14:paraId="4A8828F8" w14:textId="77777777" w:rsidR="00690734" w:rsidRDefault="00690734" w:rsidP="005232EE">
            <w:pPr>
              <w:pStyle w:val="ListParagraph"/>
              <w:numPr>
                <w:ilvl w:val="0"/>
                <w:numId w:val="20"/>
              </w:numPr>
            </w:pPr>
            <w:r>
              <w:t>The data in the row gets filled in the available textboxes.</w:t>
            </w:r>
          </w:p>
        </w:tc>
        <w:tc>
          <w:tcPr>
            <w:tcW w:w="3117" w:type="dxa"/>
          </w:tcPr>
          <w:p w14:paraId="64989CA4" w14:textId="77777777" w:rsidR="00690734" w:rsidRDefault="00690734" w:rsidP="005232EE">
            <w:pPr>
              <w:pStyle w:val="ListParagraph"/>
              <w:numPr>
                <w:ilvl w:val="0"/>
                <w:numId w:val="20"/>
              </w:numPr>
            </w:pPr>
            <w:r>
              <w:t>The add button disappeared and an update button appeared.</w:t>
            </w:r>
          </w:p>
          <w:p w14:paraId="4DBE24A8" w14:textId="77777777" w:rsidR="00690734" w:rsidRDefault="00690734" w:rsidP="005232EE">
            <w:pPr>
              <w:pStyle w:val="ListParagraph"/>
              <w:keepNext/>
              <w:numPr>
                <w:ilvl w:val="0"/>
                <w:numId w:val="20"/>
              </w:numPr>
            </w:pPr>
            <w:r>
              <w:t>The data in the field got filled in the available textboxes.</w:t>
            </w:r>
          </w:p>
        </w:tc>
      </w:tr>
      <w:tr w:rsidR="00690734" w14:paraId="380F9AA6" w14:textId="77777777" w:rsidTr="00835FD9">
        <w:tc>
          <w:tcPr>
            <w:tcW w:w="3116" w:type="dxa"/>
          </w:tcPr>
          <w:p w14:paraId="63F18C7C" w14:textId="77777777" w:rsidR="00690734" w:rsidRDefault="00690734" w:rsidP="00835FD9">
            <w:r>
              <w:t>Click the update button</w:t>
            </w:r>
          </w:p>
        </w:tc>
        <w:tc>
          <w:tcPr>
            <w:tcW w:w="3117" w:type="dxa"/>
          </w:tcPr>
          <w:p w14:paraId="44A7511B" w14:textId="77777777" w:rsidR="00690734" w:rsidRDefault="00690734" w:rsidP="005232EE">
            <w:pPr>
              <w:pStyle w:val="ListParagraph"/>
              <w:numPr>
                <w:ilvl w:val="0"/>
                <w:numId w:val="20"/>
              </w:numPr>
            </w:pPr>
            <w:r>
              <w:t>The update button disappears and the add button reappears</w:t>
            </w:r>
          </w:p>
          <w:p w14:paraId="61DF4D67" w14:textId="77777777" w:rsidR="00690734" w:rsidRDefault="00690734" w:rsidP="005232EE">
            <w:pPr>
              <w:pStyle w:val="ListParagraph"/>
              <w:numPr>
                <w:ilvl w:val="0"/>
                <w:numId w:val="20"/>
              </w:numPr>
            </w:pPr>
            <w:r>
              <w:t>The data in the grid is refreshed with the edited data.</w:t>
            </w:r>
          </w:p>
        </w:tc>
        <w:tc>
          <w:tcPr>
            <w:tcW w:w="3117" w:type="dxa"/>
          </w:tcPr>
          <w:p w14:paraId="4EA94507" w14:textId="77777777" w:rsidR="00690734" w:rsidRDefault="00690734" w:rsidP="005232EE">
            <w:pPr>
              <w:pStyle w:val="ListParagraph"/>
              <w:numPr>
                <w:ilvl w:val="0"/>
                <w:numId w:val="20"/>
              </w:numPr>
            </w:pPr>
            <w:r>
              <w:t>The update button disappears and the add button reappears</w:t>
            </w:r>
          </w:p>
          <w:p w14:paraId="4ECA0ADD" w14:textId="77777777" w:rsidR="00690734" w:rsidRDefault="00690734" w:rsidP="005232EE">
            <w:pPr>
              <w:pStyle w:val="ListParagraph"/>
              <w:keepNext/>
              <w:numPr>
                <w:ilvl w:val="0"/>
                <w:numId w:val="20"/>
              </w:numPr>
            </w:pPr>
            <w:r>
              <w:t>The data in the grid is refreshed with the edited data.</w:t>
            </w:r>
          </w:p>
        </w:tc>
      </w:tr>
    </w:tbl>
    <w:p w14:paraId="49ACAE64" w14:textId="6CFAEDB6" w:rsidR="00690734" w:rsidRDefault="00690734" w:rsidP="00690734">
      <w:pPr>
        <w:pStyle w:val="Caption"/>
      </w:pPr>
      <w:r>
        <w:t xml:space="preserve">Table </w:t>
      </w:r>
      <w:fldSimple w:instr=" SEQ Table \* ARABIC ">
        <w:r w:rsidR="000A35A1">
          <w:rPr>
            <w:noProof/>
          </w:rPr>
          <w:t>31</w:t>
        </w:r>
      </w:fldSimple>
      <w:r>
        <w:t xml:space="preserve">: </w:t>
      </w:r>
      <w:r w:rsidR="00DE613F">
        <w:t>Department</w:t>
      </w:r>
      <w:r>
        <w:t xml:space="preserve"> Test 3</w:t>
      </w:r>
    </w:p>
    <w:p w14:paraId="00AB153D" w14:textId="77777777" w:rsidR="00690734" w:rsidRDefault="00690734" w:rsidP="00690734"/>
    <w:p w14:paraId="3E5A6FA5" w14:textId="77777777" w:rsidR="00690734" w:rsidRPr="0071258F" w:rsidRDefault="00690734" w:rsidP="00690734"/>
    <w:p w14:paraId="2E79E669" w14:textId="77777777" w:rsidR="00690734" w:rsidRDefault="00690734" w:rsidP="00690734">
      <w:pPr>
        <w:keepNext/>
      </w:pPr>
      <w:r w:rsidRPr="005148FD">
        <w:rPr>
          <w:noProof/>
        </w:rPr>
        <w:lastRenderedPageBreak/>
        <w:drawing>
          <wp:inline distT="0" distB="0" distL="0" distR="0" wp14:anchorId="0B5729C5" wp14:editId="7AA1D4F3">
            <wp:extent cx="4353982" cy="6190978"/>
            <wp:effectExtent l="38100" t="38100" r="104140" b="958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110">
                      <a:extLst>
                        <a:ext uri="{28A0092B-C50C-407E-A947-70E740481C1C}">
                          <a14:useLocalDpi xmlns:a14="http://schemas.microsoft.com/office/drawing/2010/main" val="0"/>
                        </a:ext>
                      </a:extLst>
                    </a:blip>
                    <a:stretch>
                      <a:fillRect/>
                    </a:stretch>
                  </pic:blipFill>
                  <pic:spPr>
                    <a:xfrm>
                      <a:off x="0" y="0"/>
                      <a:ext cx="4353982" cy="6190978"/>
                    </a:xfrm>
                    <a:prstGeom prst="rect">
                      <a:avLst/>
                    </a:prstGeom>
                    <a:effectLst>
                      <a:outerShdw blurRad="50800" dist="38100" dir="2700000" algn="tl" rotWithShape="0">
                        <a:prstClr val="black">
                          <a:alpha val="40000"/>
                        </a:prstClr>
                      </a:outerShdw>
                    </a:effectLst>
                  </pic:spPr>
                </pic:pic>
              </a:graphicData>
            </a:graphic>
          </wp:inline>
        </w:drawing>
      </w:r>
    </w:p>
    <w:p w14:paraId="15890471" w14:textId="11AF01AA" w:rsidR="00690734" w:rsidRDefault="00690734" w:rsidP="00690734">
      <w:pPr>
        <w:pStyle w:val="Caption"/>
      </w:pPr>
      <w:r>
        <w:t xml:space="preserve">Figure </w:t>
      </w:r>
      <w:fldSimple w:instr=" SEQ Figure \* ARABIC ">
        <w:r w:rsidR="005028DF">
          <w:rPr>
            <w:noProof/>
          </w:rPr>
          <w:t>97</w:t>
        </w:r>
      </w:fldSimple>
      <w:r>
        <w:t xml:space="preserve">: </w:t>
      </w:r>
      <w:r w:rsidR="0016247A">
        <w:t>Department</w:t>
      </w:r>
      <w:r>
        <w:t xml:space="preserve"> Test 3 condition 1</w:t>
      </w:r>
    </w:p>
    <w:p w14:paraId="447C22AA" w14:textId="77777777" w:rsidR="00690734" w:rsidRDefault="00690734" w:rsidP="00690734"/>
    <w:p w14:paraId="694AB5C3" w14:textId="77777777" w:rsidR="00690734" w:rsidRDefault="00690734" w:rsidP="00690734">
      <w:pPr>
        <w:keepNext/>
      </w:pPr>
      <w:r w:rsidRPr="007614F7">
        <w:rPr>
          <w:noProof/>
        </w:rPr>
        <w:lastRenderedPageBreak/>
        <w:drawing>
          <wp:inline distT="0" distB="0" distL="0" distR="0" wp14:anchorId="154A60C6" wp14:editId="0301FE13">
            <wp:extent cx="4421231" cy="6438900"/>
            <wp:effectExtent l="38100" t="38100" r="93980" b="952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111">
                      <a:extLst>
                        <a:ext uri="{28A0092B-C50C-407E-A947-70E740481C1C}">
                          <a14:useLocalDpi xmlns:a14="http://schemas.microsoft.com/office/drawing/2010/main" val="0"/>
                        </a:ext>
                      </a:extLst>
                    </a:blip>
                    <a:stretch>
                      <a:fillRect/>
                    </a:stretch>
                  </pic:blipFill>
                  <pic:spPr>
                    <a:xfrm>
                      <a:off x="0" y="0"/>
                      <a:ext cx="4421231" cy="6438900"/>
                    </a:xfrm>
                    <a:prstGeom prst="rect">
                      <a:avLst/>
                    </a:prstGeom>
                    <a:effectLst>
                      <a:outerShdw blurRad="50800" dist="38100" dir="2700000" algn="tl" rotWithShape="0">
                        <a:prstClr val="black">
                          <a:alpha val="40000"/>
                        </a:prstClr>
                      </a:outerShdw>
                    </a:effectLst>
                  </pic:spPr>
                </pic:pic>
              </a:graphicData>
            </a:graphic>
          </wp:inline>
        </w:drawing>
      </w:r>
    </w:p>
    <w:p w14:paraId="722BEA28" w14:textId="37AD4CC3" w:rsidR="00690734" w:rsidRDefault="00690734" w:rsidP="00690734">
      <w:pPr>
        <w:pStyle w:val="Caption"/>
      </w:pPr>
      <w:r>
        <w:t xml:space="preserve">Figure </w:t>
      </w:r>
      <w:fldSimple w:instr=" SEQ Figure \* ARABIC ">
        <w:r w:rsidR="005028DF">
          <w:rPr>
            <w:noProof/>
          </w:rPr>
          <w:t>98</w:t>
        </w:r>
      </w:fldSimple>
      <w:r>
        <w:t xml:space="preserve">: Edited value in </w:t>
      </w:r>
      <w:r w:rsidR="001C302A">
        <w:t>Department</w:t>
      </w:r>
      <w:r>
        <w:t xml:space="preserve"> Textbox</w:t>
      </w:r>
    </w:p>
    <w:p w14:paraId="19C2E516" w14:textId="77777777" w:rsidR="00690734" w:rsidRDefault="00690734" w:rsidP="00690734">
      <w:pPr>
        <w:spacing w:after="160" w:line="259" w:lineRule="auto"/>
        <w:jc w:val="left"/>
      </w:pPr>
      <w:r>
        <w:br w:type="page"/>
      </w:r>
    </w:p>
    <w:p w14:paraId="64DB4DD7" w14:textId="77777777" w:rsidR="00690734" w:rsidRDefault="00690734" w:rsidP="00690734">
      <w:pPr>
        <w:keepNext/>
      </w:pPr>
      <w:r w:rsidRPr="007614F7">
        <w:rPr>
          <w:noProof/>
        </w:rPr>
        <w:lastRenderedPageBreak/>
        <w:drawing>
          <wp:inline distT="0" distB="0" distL="0" distR="0" wp14:anchorId="0721E4F4" wp14:editId="1479AC96">
            <wp:extent cx="4531998" cy="6325235"/>
            <wp:effectExtent l="38100" t="38100" r="97155" b="9461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112">
                      <a:extLst>
                        <a:ext uri="{28A0092B-C50C-407E-A947-70E740481C1C}">
                          <a14:useLocalDpi xmlns:a14="http://schemas.microsoft.com/office/drawing/2010/main" val="0"/>
                        </a:ext>
                      </a:extLst>
                    </a:blip>
                    <a:stretch>
                      <a:fillRect/>
                    </a:stretch>
                  </pic:blipFill>
                  <pic:spPr>
                    <a:xfrm>
                      <a:off x="0" y="0"/>
                      <a:ext cx="4531998" cy="6325235"/>
                    </a:xfrm>
                    <a:prstGeom prst="rect">
                      <a:avLst/>
                    </a:prstGeom>
                    <a:effectLst>
                      <a:outerShdw blurRad="50800" dist="38100" dir="2700000" algn="tl" rotWithShape="0">
                        <a:prstClr val="black">
                          <a:alpha val="40000"/>
                        </a:prstClr>
                      </a:outerShdw>
                    </a:effectLst>
                  </pic:spPr>
                </pic:pic>
              </a:graphicData>
            </a:graphic>
          </wp:inline>
        </w:drawing>
      </w:r>
    </w:p>
    <w:p w14:paraId="4C460A92" w14:textId="525D7A4A" w:rsidR="00690734" w:rsidRDefault="00690734" w:rsidP="00690734">
      <w:pPr>
        <w:pStyle w:val="Caption"/>
      </w:pPr>
      <w:r>
        <w:t xml:space="preserve">Figure </w:t>
      </w:r>
      <w:fldSimple w:instr=" SEQ Figure \* ARABIC ">
        <w:r w:rsidR="005028DF">
          <w:rPr>
            <w:noProof/>
          </w:rPr>
          <w:t>99</w:t>
        </w:r>
      </w:fldSimple>
      <w:r>
        <w:t xml:space="preserve">: </w:t>
      </w:r>
      <w:r w:rsidR="003D4543">
        <w:t>Department</w:t>
      </w:r>
      <w:r>
        <w:t xml:space="preserve"> Test 3 Condition 2</w:t>
      </w:r>
    </w:p>
    <w:p w14:paraId="3610583C" w14:textId="77777777" w:rsidR="00690734" w:rsidRDefault="00690734" w:rsidP="00690734">
      <w:pPr>
        <w:spacing w:after="160" w:line="259" w:lineRule="auto"/>
        <w:jc w:val="left"/>
      </w:pPr>
      <w:r>
        <w:br w:type="page"/>
      </w:r>
    </w:p>
    <w:p w14:paraId="2C15BD6E" w14:textId="77777777" w:rsidR="00690734" w:rsidRDefault="00690734" w:rsidP="00690734">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690734" w14:paraId="27E0F92F" w14:textId="77777777" w:rsidTr="00835FD9">
        <w:tc>
          <w:tcPr>
            <w:tcW w:w="3116" w:type="dxa"/>
          </w:tcPr>
          <w:p w14:paraId="5910F150" w14:textId="77777777" w:rsidR="00690734" w:rsidRPr="00790E87" w:rsidRDefault="00690734" w:rsidP="00835FD9">
            <w:pPr>
              <w:rPr>
                <w:b/>
                <w:bCs/>
              </w:rPr>
            </w:pPr>
            <w:r w:rsidRPr="00790E87">
              <w:rPr>
                <w:b/>
                <w:bCs/>
              </w:rPr>
              <w:t>Test Condition</w:t>
            </w:r>
          </w:p>
        </w:tc>
        <w:tc>
          <w:tcPr>
            <w:tcW w:w="3117" w:type="dxa"/>
          </w:tcPr>
          <w:p w14:paraId="7A06676C" w14:textId="77777777" w:rsidR="00690734" w:rsidRPr="00790E87" w:rsidRDefault="00690734" w:rsidP="00835FD9">
            <w:pPr>
              <w:rPr>
                <w:b/>
                <w:bCs/>
              </w:rPr>
            </w:pPr>
            <w:r w:rsidRPr="00790E87">
              <w:rPr>
                <w:b/>
                <w:bCs/>
              </w:rPr>
              <w:t xml:space="preserve">Expected Outcome </w:t>
            </w:r>
          </w:p>
        </w:tc>
        <w:tc>
          <w:tcPr>
            <w:tcW w:w="3117" w:type="dxa"/>
          </w:tcPr>
          <w:p w14:paraId="62BA8082" w14:textId="77777777" w:rsidR="00690734" w:rsidRPr="00790E87" w:rsidRDefault="00690734" w:rsidP="00835FD9">
            <w:pPr>
              <w:rPr>
                <w:b/>
                <w:bCs/>
              </w:rPr>
            </w:pPr>
            <w:r w:rsidRPr="00790E87">
              <w:rPr>
                <w:b/>
                <w:bCs/>
              </w:rPr>
              <w:t>Obtained Outcome</w:t>
            </w:r>
          </w:p>
        </w:tc>
      </w:tr>
      <w:tr w:rsidR="00690734" w14:paraId="6214784D" w14:textId="77777777" w:rsidTr="00835FD9">
        <w:tc>
          <w:tcPr>
            <w:tcW w:w="3116" w:type="dxa"/>
          </w:tcPr>
          <w:p w14:paraId="7CC44082" w14:textId="77777777" w:rsidR="00690734" w:rsidRDefault="00690734" w:rsidP="00835FD9">
            <w:r>
              <w:t>Click the delete button.</w:t>
            </w:r>
          </w:p>
        </w:tc>
        <w:tc>
          <w:tcPr>
            <w:tcW w:w="3117" w:type="dxa"/>
          </w:tcPr>
          <w:p w14:paraId="0FEBC386" w14:textId="77777777" w:rsidR="00690734" w:rsidRDefault="00690734" w:rsidP="00835FD9">
            <w:r>
              <w:t xml:space="preserve">The grid is refreshed </w:t>
            </w:r>
            <w:proofErr w:type="gramStart"/>
            <w:r>
              <w:t>with  the</w:t>
            </w:r>
            <w:proofErr w:type="gramEnd"/>
            <w:r>
              <w:t xml:space="preserve"> data row deleted.</w:t>
            </w:r>
          </w:p>
        </w:tc>
        <w:tc>
          <w:tcPr>
            <w:tcW w:w="3117" w:type="dxa"/>
          </w:tcPr>
          <w:p w14:paraId="62B8AEBD" w14:textId="77777777" w:rsidR="00690734" w:rsidRDefault="00690734" w:rsidP="00835FD9">
            <w:pPr>
              <w:keepNext/>
            </w:pPr>
            <w:r>
              <w:t>The grid was refreshed with the data row deleted.</w:t>
            </w:r>
          </w:p>
        </w:tc>
      </w:tr>
    </w:tbl>
    <w:p w14:paraId="4658148A" w14:textId="3C183198" w:rsidR="00690734" w:rsidRDefault="00690734" w:rsidP="00690734">
      <w:pPr>
        <w:pStyle w:val="Caption"/>
      </w:pPr>
      <w:r>
        <w:t xml:space="preserve">Table </w:t>
      </w:r>
      <w:fldSimple w:instr=" SEQ Table \* ARABIC ">
        <w:r w:rsidR="000A35A1">
          <w:rPr>
            <w:noProof/>
          </w:rPr>
          <w:t>32</w:t>
        </w:r>
      </w:fldSimple>
      <w:r>
        <w:t xml:space="preserve">: </w:t>
      </w:r>
      <w:r w:rsidR="001A1734">
        <w:t>Department</w:t>
      </w:r>
      <w:r>
        <w:t xml:space="preserve"> Test 4</w:t>
      </w:r>
    </w:p>
    <w:p w14:paraId="3C18C18F" w14:textId="77777777" w:rsidR="00690734" w:rsidRPr="0060223F" w:rsidRDefault="00690734" w:rsidP="00690734"/>
    <w:p w14:paraId="1CC6531C" w14:textId="77777777" w:rsidR="00690734" w:rsidRDefault="00690734" w:rsidP="00690734">
      <w:pPr>
        <w:keepNext/>
      </w:pPr>
      <w:r w:rsidRPr="0060223F">
        <w:rPr>
          <w:noProof/>
        </w:rPr>
        <w:drawing>
          <wp:inline distT="0" distB="0" distL="0" distR="0" wp14:anchorId="060D9370" wp14:editId="39C0DFE8">
            <wp:extent cx="4332760" cy="6047161"/>
            <wp:effectExtent l="38100" t="38100" r="86995" b="8699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112">
                      <a:extLst>
                        <a:ext uri="{28A0092B-C50C-407E-A947-70E740481C1C}">
                          <a14:useLocalDpi xmlns:a14="http://schemas.microsoft.com/office/drawing/2010/main" val="0"/>
                        </a:ext>
                      </a:extLst>
                    </a:blip>
                    <a:stretch>
                      <a:fillRect/>
                    </a:stretch>
                  </pic:blipFill>
                  <pic:spPr>
                    <a:xfrm>
                      <a:off x="0" y="0"/>
                      <a:ext cx="4332760" cy="6047161"/>
                    </a:xfrm>
                    <a:prstGeom prst="rect">
                      <a:avLst/>
                    </a:prstGeom>
                    <a:effectLst>
                      <a:outerShdw blurRad="50800" dist="38100" dir="2700000" algn="tl" rotWithShape="0">
                        <a:prstClr val="black">
                          <a:alpha val="40000"/>
                        </a:prstClr>
                      </a:outerShdw>
                    </a:effectLst>
                  </pic:spPr>
                </pic:pic>
              </a:graphicData>
            </a:graphic>
          </wp:inline>
        </w:drawing>
      </w:r>
    </w:p>
    <w:p w14:paraId="7F6F0992" w14:textId="36B2209B" w:rsidR="00690734" w:rsidRPr="0060223F" w:rsidRDefault="00690734" w:rsidP="00690734">
      <w:pPr>
        <w:pStyle w:val="Caption"/>
      </w:pPr>
      <w:r>
        <w:t xml:space="preserve">Figure </w:t>
      </w:r>
      <w:fldSimple w:instr=" SEQ Figure \* ARABIC ">
        <w:r w:rsidR="005028DF">
          <w:rPr>
            <w:noProof/>
          </w:rPr>
          <w:t>100</w:t>
        </w:r>
      </w:fldSimple>
      <w:r>
        <w:t xml:space="preserve">: </w:t>
      </w:r>
      <w:r w:rsidR="00A73DBA">
        <w:t>Department</w:t>
      </w:r>
      <w:r>
        <w:t xml:space="preserve"> Grid Pre-Deletion</w:t>
      </w:r>
    </w:p>
    <w:p w14:paraId="61CF3347" w14:textId="77777777" w:rsidR="00690734" w:rsidRDefault="00690734" w:rsidP="00690734">
      <w:pPr>
        <w:keepNext/>
      </w:pPr>
      <w:r w:rsidRPr="005148FD">
        <w:rPr>
          <w:noProof/>
        </w:rPr>
        <w:lastRenderedPageBreak/>
        <w:drawing>
          <wp:inline distT="0" distB="0" distL="0" distR="0" wp14:anchorId="4871D327" wp14:editId="0184DB3F">
            <wp:extent cx="4410728" cy="6293223"/>
            <wp:effectExtent l="38100" t="38100" r="104140" b="8890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113">
                      <a:extLst>
                        <a:ext uri="{28A0092B-C50C-407E-A947-70E740481C1C}">
                          <a14:useLocalDpi xmlns:a14="http://schemas.microsoft.com/office/drawing/2010/main" val="0"/>
                        </a:ext>
                      </a:extLst>
                    </a:blip>
                    <a:stretch>
                      <a:fillRect/>
                    </a:stretch>
                  </pic:blipFill>
                  <pic:spPr>
                    <a:xfrm>
                      <a:off x="0" y="0"/>
                      <a:ext cx="4410728" cy="6293223"/>
                    </a:xfrm>
                    <a:prstGeom prst="rect">
                      <a:avLst/>
                    </a:prstGeom>
                    <a:effectLst>
                      <a:outerShdw blurRad="50800" dist="38100" dir="2700000" algn="tl" rotWithShape="0">
                        <a:prstClr val="black">
                          <a:alpha val="40000"/>
                        </a:prstClr>
                      </a:outerShdw>
                    </a:effectLst>
                  </pic:spPr>
                </pic:pic>
              </a:graphicData>
            </a:graphic>
          </wp:inline>
        </w:drawing>
      </w:r>
    </w:p>
    <w:p w14:paraId="64EF13C4" w14:textId="283AB6D0" w:rsidR="00690734" w:rsidRDefault="00690734" w:rsidP="00690734">
      <w:pPr>
        <w:pStyle w:val="Caption"/>
      </w:pPr>
      <w:r>
        <w:t xml:space="preserve">Figure </w:t>
      </w:r>
      <w:fldSimple w:instr=" SEQ Figure \* ARABIC ">
        <w:r w:rsidR="005028DF">
          <w:rPr>
            <w:noProof/>
          </w:rPr>
          <w:t>101</w:t>
        </w:r>
      </w:fldSimple>
      <w:r>
        <w:t xml:space="preserve">: </w:t>
      </w:r>
      <w:r w:rsidR="00A33906">
        <w:t>Department</w:t>
      </w:r>
      <w:r>
        <w:t xml:space="preserve"> Grid Post-Deletion</w:t>
      </w:r>
    </w:p>
    <w:p w14:paraId="42D63266" w14:textId="77777777" w:rsidR="00690734" w:rsidRDefault="00690734" w:rsidP="00690734">
      <w:pPr>
        <w:spacing w:after="160" w:line="259" w:lineRule="auto"/>
        <w:jc w:val="left"/>
      </w:pPr>
      <w:r>
        <w:br w:type="page"/>
      </w:r>
    </w:p>
    <w:p w14:paraId="605CDCEC" w14:textId="2377C84E" w:rsidR="00F3613C" w:rsidRDefault="00980B29" w:rsidP="00F3613C">
      <w:pPr>
        <w:pStyle w:val="Heading3"/>
      </w:pPr>
      <w:r>
        <w:lastRenderedPageBreak/>
        <w:t>Student</w:t>
      </w:r>
      <w:r w:rsidR="00F3613C">
        <w:t xml:space="preserve"> Form</w:t>
      </w:r>
    </w:p>
    <w:p w14:paraId="6594352D" w14:textId="77777777" w:rsidR="00F3613C" w:rsidRDefault="00F3613C" w:rsidP="00F3613C">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F3613C" w14:paraId="5912ECED" w14:textId="77777777" w:rsidTr="00835FD9">
        <w:tc>
          <w:tcPr>
            <w:tcW w:w="3116" w:type="dxa"/>
          </w:tcPr>
          <w:p w14:paraId="01C8E3AE" w14:textId="77777777" w:rsidR="00F3613C" w:rsidRPr="00790E87" w:rsidRDefault="00F3613C" w:rsidP="00835FD9">
            <w:pPr>
              <w:rPr>
                <w:b/>
                <w:bCs/>
              </w:rPr>
            </w:pPr>
            <w:r w:rsidRPr="00790E87">
              <w:rPr>
                <w:b/>
                <w:bCs/>
              </w:rPr>
              <w:t>Test Condition</w:t>
            </w:r>
          </w:p>
        </w:tc>
        <w:tc>
          <w:tcPr>
            <w:tcW w:w="3117" w:type="dxa"/>
          </w:tcPr>
          <w:p w14:paraId="12D34602" w14:textId="77777777" w:rsidR="00F3613C" w:rsidRPr="00790E87" w:rsidRDefault="00F3613C" w:rsidP="00835FD9">
            <w:pPr>
              <w:rPr>
                <w:b/>
                <w:bCs/>
              </w:rPr>
            </w:pPr>
            <w:r w:rsidRPr="00790E87">
              <w:rPr>
                <w:b/>
                <w:bCs/>
              </w:rPr>
              <w:t xml:space="preserve">Expected Outcome </w:t>
            </w:r>
          </w:p>
        </w:tc>
        <w:tc>
          <w:tcPr>
            <w:tcW w:w="3117" w:type="dxa"/>
          </w:tcPr>
          <w:p w14:paraId="4E316C42" w14:textId="77777777" w:rsidR="00F3613C" w:rsidRPr="00790E87" w:rsidRDefault="00F3613C" w:rsidP="00835FD9">
            <w:pPr>
              <w:rPr>
                <w:b/>
                <w:bCs/>
              </w:rPr>
            </w:pPr>
            <w:r w:rsidRPr="00790E87">
              <w:rPr>
                <w:b/>
                <w:bCs/>
              </w:rPr>
              <w:t>Obtained Outcome</w:t>
            </w:r>
          </w:p>
        </w:tc>
      </w:tr>
      <w:tr w:rsidR="00F3613C" w14:paraId="41E4A5DC" w14:textId="77777777" w:rsidTr="00835FD9">
        <w:tc>
          <w:tcPr>
            <w:tcW w:w="3116" w:type="dxa"/>
          </w:tcPr>
          <w:p w14:paraId="46182ED7" w14:textId="109542B4" w:rsidR="00F3613C" w:rsidRDefault="00F3613C" w:rsidP="00835FD9">
            <w:r>
              <w:t>Load the</w:t>
            </w:r>
            <w:r w:rsidR="00386DC2">
              <w:t xml:space="preserve"> student</w:t>
            </w:r>
            <w:r>
              <w:t xml:space="preserve"> form and check if data is loaded in the grid.</w:t>
            </w:r>
          </w:p>
        </w:tc>
        <w:tc>
          <w:tcPr>
            <w:tcW w:w="3117" w:type="dxa"/>
          </w:tcPr>
          <w:p w14:paraId="28C9D9C7" w14:textId="77777777" w:rsidR="00F3613C" w:rsidRDefault="00F3613C" w:rsidP="00835FD9">
            <w:r>
              <w:t>The data is loaded on page load.</w:t>
            </w:r>
          </w:p>
        </w:tc>
        <w:tc>
          <w:tcPr>
            <w:tcW w:w="3117" w:type="dxa"/>
          </w:tcPr>
          <w:p w14:paraId="62B481CE" w14:textId="77777777" w:rsidR="00F3613C" w:rsidRDefault="00F3613C" w:rsidP="00835FD9">
            <w:pPr>
              <w:keepNext/>
            </w:pPr>
            <w:r>
              <w:t>The data was loaded on page load.</w:t>
            </w:r>
          </w:p>
        </w:tc>
      </w:tr>
    </w:tbl>
    <w:p w14:paraId="7BBBC395" w14:textId="6CB49536" w:rsidR="00F3613C" w:rsidRDefault="00F3613C" w:rsidP="00F3613C">
      <w:pPr>
        <w:pStyle w:val="Caption"/>
      </w:pPr>
      <w:r>
        <w:t xml:space="preserve">Table </w:t>
      </w:r>
      <w:fldSimple w:instr=" SEQ Table \* ARABIC ">
        <w:r w:rsidR="000A35A1">
          <w:rPr>
            <w:noProof/>
          </w:rPr>
          <w:t>33</w:t>
        </w:r>
      </w:fldSimple>
      <w:r>
        <w:t xml:space="preserve">: </w:t>
      </w:r>
      <w:r w:rsidR="003A0828">
        <w:t>Student</w:t>
      </w:r>
      <w:r>
        <w:t xml:space="preserve"> Test 1</w:t>
      </w:r>
    </w:p>
    <w:p w14:paraId="6D4B2316" w14:textId="77777777" w:rsidR="00F3613C" w:rsidRDefault="00F3613C" w:rsidP="00F3613C">
      <w:pPr>
        <w:keepNext/>
      </w:pPr>
      <w:r w:rsidRPr="005148FD">
        <w:rPr>
          <w:noProof/>
        </w:rPr>
        <w:drawing>
          <wp:inline distT="0" distB="0" distL="0" distR="0" wp14:anchorId="1B120475" wp14:editId="6A58DD5B">
            <wp:extent cx="3493059" cy="3551582"/>
            <wp:effectExtent l="38100" t="38100" r="88900" b="8699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493059" cy="3551582"/>
                    </a:xfrm>
                    <a:prstGeom prst="rect">
                      <a:avLst/>
                    </a:prstGeom>
                    <a:effectLst>
                      <a:outerShdw blurRad="50800" dist="38100" dir="2700000" algn="tl" rotWithShape="0">
                        <a:prstClr val="black">
                          <a:alpha val="40000"/>
                        </a:prstClr>
                      </a:outerShdw>
                    </a:effectLst>
                  </pic:spPr>
                </pic:pic>
              </a:graphicData>
            </a:graphic>
          </wp:inline>
        </w:drawing>
      </w:r>
    </w:p>
    <w:p w14:paraId="768DFBD9" w14:textId="6845CF01" w:rsidR="00F3613C" w:rsidRDefault="00F3613C" w:rsidP="00F3613C">
      <w:pPr>
        <w:pStyle w:val="Caption"/>
      </w:pPr>
      <w:r>
        <w:t xml:space="preserve">Figure </w:t>
      </w:r>
      <w:fldSimple w:instr=" SEQ Figure \* ARABIC ">
        <w:r w:rsidR="005028DF">
          <w:rPr>
            <w:noProof/>
          </w:rPr>
          <w:t>102</w:t>
        </w:r>
      </w:fldSimple>
      <w:r>
        <w:t xml:space="preserve">: </w:t>
      </w:r>
      <w:r w:rsidR="00295213">
        <w:t>Student</w:t>
      </w:r>
      <w:r>
        <w:t xml:space="preserve"> Test 1 evidence</w:t>
      </w:r>
    </w:p>
    <w:p w14:paraId="4003B396" w14:textId="77777777" w:rsidR="00F3613C" w:rsidRDefault="00F3613C" w:rsidP="00F3613C">
      <w:pPr>
        <w:spacing w:after="160" w:line="259" w:lineRule="auto"/>
        <w:jc w:val="left"/>
      </w:pPr>
      <w:r>
        <w:br w:type="page"/>
      </w:r>
    </w:p>
    <w:p w14:paraId="690D4FCA" w14:textId="77777777" w:rsidR="00F3613C" w:rsidRDefault="00F3613C" w:rsidP="00F3613C">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F3613C" w14:paraId="54598344" w14:textId="77777777" w:rsidTr="00835FD9">
        <w:tc>
          <w:tcPr>
            <w:tcW w:w="3116" w:type="dxa"/>
          </w:tcPr>
          <w:p w14:paraId="3EBAF178" w14:textId="77777777" w:rsidR="00F3613C" w:rsidRPr="00790E87" w:rsidRDefault="00F3613C" w:rsidP="00835FD9">
            <w:pPr>
              <w:rPr>
                <w:b/>
                <w:bCs/>
              </w:rPr>
            </w:pPr>
            <w:r w:rsidRPr="00790E87">
              <w:rPr>
                <w:b/>
                <w:bCs/>
              </w:rPr>
              <w:t>Test Condition</w:t>
            </w:r>
          </w:p>
        </w:tc>
        <w:tc>
          <w:tcPr>
            <w:tcW w:w="3117" w:type="dxa"/>
          </w:tcPr>
          <w:p w14:paraId="24CE5074" w14:textId="77777777" w:rsidR="00F3613C" w:rsidRPr="00790E87" w:rsidRDefault="00F3613C" w:rsidP="00835FD9">
            <w:pPr>
              <w:rPr>
                <w:b/>
                <w:bCs/>
              </w:rPr>
            </w:pPr>
            <w:r w:rsidRPr="00790E87">
              <w:rPr>
                <w:b/>
                <w:bCs/>
              </w:rPr>
              <w:t xml:space="preserve">Expected Outcome </w:t>
            </w:r>
          </w:p>
        </w:tc>
        <w:tc>
          <w:tcPr>
            <w:tcW w:w="3117" w:type="dxa"/>
          </w:tcPr>
          <w:p w14:paraId="19F12D09" w14:textId="77777777" w:rsidR="00F3613C" w:rsidRPr="00790E87" w:rsidRDefault="00F3613C" w:rsidP="00835FD9">
            <w:pPr>
              <w:rPr>
                <w:b/>
                <w:bCs/>
              </w:rPr>
            </w:pPr>
            <w:r w:rsidRPr="00790E87">
              <w:rPr>
                <w:b/>
                <w:bCs/>
              </w:rPr>
              <w:t>Obtained Outcome</w:t>
            </w:r>
          </w:p>
        </w:tc>
      </w:tr>
      <w:tr w:rsidR="00F3613C" w14:paraId="282BB02B" w14:textId="77777777" w:rsidTr="00835FD9">
        <w:tc>
          <w:tcPr>
            <w:tcW w:w="3116" w:type="dxa"/>
          </w:tcPr>
          <w:p w14:paraId="090DAF1C" w14:textId="385D5467" w:rsidR="00F3613C" w:rsidRDefault="00F3613C" w:rsidP="00835FD9">
            <w:r>
              <w:t xml:space="preserve">Fill the </w:t>
            </w:r>
            <w:r w:rsidR="002E722A">
              <w:t>student</w:t>
            </w:r>
            <w:r>
              <w:t xml:space="preserve"> form appropriately and press the add button.</w:t>
            </w:r>
          </w:p>
        </w:tc>
        <w:tc>
          <w:tcPr>
            <w:tcW w:w="3117" w:type="dxa"/>
          </w:tcPr>
          <w:p w14:paraId="6D036BC2" w14:textId="77777777" w:rsidR="00F3613C" w:rsidRDefault="00F3613C" w:rsidP="00835FD9">
            <w:r>
              <w:t>The data is added, and the grid is refreshed with the new data.</w:t>
            </w:r>
          </w:p>
        </w:tc>
        <w:tc>
          <w:tcPr>
            <w:tcW w:w="3117" w:type="dxa"/>
          </w:tcPr>
          <w:p w14:paraId="3749E039" w14:textId="77777777" w:rsidR="00F3613C" w:rsidRDefault="00F3613C" w:rsidP="00835FD9">
            <w:pPr>
              <w:keepNext/>
            </w:pPr>
            <w:r>
              <w:t>The data was added without any errors and the grid was refreshed with the new data.</w:t>
            </w:r>
          </w:p>
        </w:tc>
      </w:tr>
    </w:tbl>
    <w:p w14:paraId="2F1223B6" w14:textId="60970A29" w:rsidR="00F3613C" w:rsidRDefault="00F3613C" w:rsidP="00F3613C">
      <w:pPr>
        <w:pStyle w:val="Caption"/>
      </w:pPr>
      <w:r>
        <w:t xml:space="preserve">Table </w:t>
      </w:r>
      <w:fldSimple w:instr=" SEQ Table \* ARABIC ">
        <w:r w:rsidR="000A35A1">
          <w:rPr>
            <w:noProof/>
          </w:rPr>
          <w:t>34</w:t>
        </w:r>
      </w:fldSimple>
      <w:r>
        <w:t xml:space="preserve">: </w:t>
      </w:r>
      <w:r w:rsidR="007265E0">
        <w:t>S</w:t>
      </w:r>
      <w:r w:rsidR="006F6D75">
        <w:t>t</w:t>
      </w:r>
      <w:r w:rsidR="00956580">
        <w:t>u</w:t>
      </w:r>
      <w:r w:rsidR="007265E0">
        <w:t>dent</w:t>
      </w:r>
      <w:r>
        <w:t xml:space="preserve"> Test 2</w:t>
      </w:r>
    </w:p>
    <w:p w14:paraId="65F0B889" w14:textId="77777777" w:rsidR="00F3613C" w:rsidRDefault="00F3613C" w:rsidP="00F3613C">
      <w:pPr>
        <w:keepNext/>
      </w:pPr>
      <w:r w:rsidRPr="005148FD">
        <w:rPr>
          <w:noProof/>
        </w:rPr>
        <w:drawing>
          <wp:inline distT="0" distB="0" distL="0" distR="0" wp14:anchorId="00C04B8B" wp14:editId="3B7EB123">
            <wp:extent cx="4658487" cy="5760877"/>
            <wp:effectExtent l="38100" t="38100" r="104140" b="8763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5">
                      <a:extLst>
                        <a:ext uri="{28A0092B-C50C-407E-A947-70E740481C1C}">
                          <a14:useLocalDpi xmlns:a14="http://schemas.microsoft.com/office/drawing/2010/main" val="0"/>
                        </a:ext>
                      </a:extLst>
                    </a:blip>
                    <a:stretch>
                      <a:fillRect/>
                    </a:stretch>
                  </pic:blipFill>
                  <pic:spPr>
                    <a:xfrm>
                      <a:off x="0" y="0"/>
                      <a:ext cx="4658487" cy="5760877"/>
                    </a:xfrm>
                    <a:prstGeom prst="rect">
                      <a:avLst/>
                    </a:prstGeom>
                    <a:effectLst>
                      <a:outerShdw blurRad="50800" dist="38100" dir="2700000" algn="tl" rotWithShape="0">
                        <a:prstClr val="black">
                          <a:alpha val="40000"/>
                        </a:prstClr>
                      </a:outerShdw>
                    </a:effectLst>
                  </pic:spPr>
                </pic:pic>
              </a:graphicData>
            </a:graphic>
          </wp:inline>
        </w:drawing>
      </w:r>
    </w:p>
    <w:p w14:paraId="5EE43B2E" w14:textId="56F2E3D6" w:rsidR="00F3613C" w:rsidRDefault="00F3613C" w:rsidP="00F3613C">
      <w:pPr>
        <w:pStyle w:val="Caption"/>
      </w:pPr>
      <w:r>
        <w:t xml:space="preserve">Figure </w:t>
      </w:r>
      <w:fldSimple w:instr=" SEQ Figure \* ARABIC ">
        <w:r w:rsidR="005028DF">
          <w:rPr>
            <w:noProof/>
          </w:rPr>
          <w:t>103</w:t>
        </w:r>
      </w:fldSimple>
      <w:r>
        <w:t xml:space="preserve">: </w:t>
      </w:r>
      <w:r w:rsidR="00F94427">
        <w:t>Student</w:t>
      </w:r>
      <w:r>
        <w:t xml:space="preserve"> Test 2 Added Data</w:t>
      </w:r>
    </w:p>
    <w:p w14:paraId="74BF44A0" w14:textId="77777777" w:rsidR="00F3613C" w:rsidRDefault="00F3613C" w:rsidP="00F3613C">
      <w:pPr>
        <w:keepNext/>
      </w:pPr>
      <w:r w:rsidRPr="00DB4325">
        <w:rPr>
          <w:noProof/>
        </w:rPr>
        <w:lastRenderedPageBreak/>
        <w:drawing>
          <wp:inline distT="0" distB="0" distL="0" distR="0" wp14:anchorId="730658AA" wp14:editId="115BF57A">
            <wp:extent cx="5213912" cy="6488871"/>
            <wp:effectExtent l="38100" t="38100" r="101600" b="1028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116">
                      <a:extLst>
                        <a:ext uri="{28A0092B-C50C-407E-A947-70E740481C1C}">
                          <a14:useLocalDpi xmlns:a14="http://schemas.microsoft.com/office/drawing/2010/main" val="0"/>
                        </a:ext>
                      </a:extLst>
                    </a:blip>
                    <a:stretch>
                      <a:fillRect/>
                    </a:stretch>
                  </pic:blipFill>
                  <pic:spPr>
                    <a:xfrm>
                      <a:off x="0" y="0"/>
                      <a:ext cx="5213912" cy="6488871"/>
                    </a:xfrm>
                    <a:prstGeom prst="rect">
                      <a:avLst/>
                    </a:prstGeom>
                    <a:effectLst>
                      <a:outerShdw blurRad="50800" dist="38100" dir="2700000" algn="tl" rotWithShape="0">
                        <a:prstClr val="black">
                          <a:alpha val="40000"/>
                        </a:prstClr>
                      </a:outerShdw>
                    </a:effectLst>
                  </pic:spPr>
                </pic:pic>
              </a:graphicData>
            </a:graphic>
          </wp:inline>
        </w:drawing>
      </w:r>
    </w:p>
    <w:p w14:paraId="68B8A40F" w14:textId="30B23F8E" w:rsidR="00F3613C" w:rsidRDefault="00F3613C" w:rsidP="00F3613C">
      <w:pPr>
        <w:pStyle w:val="Caption"/>
        <w:rPr>
          <w:i w:val="0"/>
          <w:iCs w:val="0"/>
        </w:rPr>
      </w:pPr>
      <w:r>
        <w:t xml:space="preserve">Figure </w:t>
      </w:r>
      <w:fldSimple w:instr=" SEQ Figure \* ARABIC ">
        <w:r w:rsidR="005028DF">
          <w:rPr>
            <w:noProof/>
          </w:rPr>
          <w:t>104</w:t>
        </w:r>
      </w:fldSimple>
      <w:r>
        <w:t xml:space="preserve">: </w:t>
      </w:r>
      <w:r w:rsidR="008D7138">
        <w:t>Student</w:t>
      </w:r>
      <w:r>
        <w:t xml:space="preserve"> Test 2 Addition Result</w:t>
      </w:r>
      <w:r>
        <w:br w:type="page"/>
      </w:r>
    </w:p>
    <w:p w14:paraId="0E7AD00F" w14:textId="77777777" w:rsidR="00F3613C" w:rsidRDefault="00F3613C" w:rsidP="00F3613C">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F3613C" w14:paraId="0FFAE954" w14:textId="77777777" w:rsidTr="00835FD9">
        <w:tc>
          <w:tcPr>
            <w:tcW w:w="3116" w:type="dxa"/>
          </w:tcPr>
          <w:p w14:paraId="188C858D" w14:textId="77777777" w:rsidR="00F3613C" w:rsidRPr="00790E87" w:rsidRDefault="00F3613C" w:rsidP="00835FD9">
            <w:pPr>
              <w:rPr>
                <w:b/>
                <w:bCs/>
              </w:rPr>
            </w:pPr>
            <w:r w:rsidRPr="00790E87">
              <w:rPr>
                <w:b/>
                <w:bCs/>
              </w:rPr>
              <w:t>Test Condition</w:t>
            </w:r>
          </w:p>
        </w:tc>
        <w:tc>
          <w:tcPr>
            <w:tcW w:w="3117" w:type="dxa"/>
          </w:tcPr>
          <w:p w14:paraId="61EC2B3E" w14:textId="77777777" w:rsidR="00F3613C" w:rsidRPr="00790E87" w:rsidRDefault="00F3613C" w:rsidP="00835FD9">
            <w:pPr>
              <w:rPr>
                <w:b/>
                <w:bCs/>
              </w:rPr>
            </w:pPr>
            <w:r w:rsidRPr="00790E87">
              <w:rPr>
                <w:b/>
                <w:bCs/>
              </w:rPr>
              <w:t xml:space="preserve">Expected Outcome </w:t>
            </w:r>
          </w:p>
        </w:tc>
        <w:tc>
          <w:tcPr>
            <w:tcW w:w="3117" w:type="dxa"/>
          </w:tcPr>
          <w:p w14:paraId="3C43CC21" w14:textId="77777777" w:rsidR="00F3613C" w:rsidRPr="00790E87" w:rsidRDefault="00F3613C" w:rsidP="00835FD9">
            <w:pPr>
              <w:rPr>
                <w:b/>
                <w:bCs/>
              </w:rPr>
            </w:pPr>
            <w:r w:rsidRPr="00790E87">
              <w:rPr>
                <w:b/>
                <w:bCs/>
              </w:rPr>
              <w:t>Obtained Outcome</w:t>
            </w:r>
          </w:p>
        </w:tc>
      </w:tr>
      <w:tr w:rsidR="00F3613C" w14:paraId="1675CEE9" w14:textId="77777777" w:rsidTr="00835FD9">
        <w:tc>
          <w:tcPr>
            <w:tcW w:w="3116" w:type="dxa"/>
          </w:tcPr>
          <w:p w14:paraId="27D5FF1A" w14:textId="77777777" w:rsidR="00F3613C" w:rsidRDefault="00F3613C" w:rsidP="00835FD9">
            <w:r>
              <w:t>Click the edit button</w:t>
            </w:r>
          </w:p>
        </w:tc>
        <w:tc>
          <w:tcPr>
            <w:tcW w:w="3117" w:type="dxa"/>
          </w:tcPr>
          <w:p w14:paraId="57A85C24" w14:textId="77777777" w:rsidR="00F3613C" w:rsidRDefault="00F3613C" w:rsidP="005232EE">
            <w:pPr>
              <w:pStyle w:val="ListParagraph"/>
              <w:numPr>
                <w:ilvl w:val="0"/>
                <w:numId w:val="20"/>
              </w:numPr>
            </w:pPr>
            <w:r>
              <w:t>The add button disappears and an update button appears.</w:t>
            </w:r>
          </w:p>
          <w:p w14:paraId="70E3A6CB" w14:textId="77777777" w:rsidR="00F3613C" w:rsidRDefault="00F3613C" w:rsidP="005232EE">
            <w:pPr>
              <w:pStyle w:val="ListParagraph"/>
              <w:numPr>
                <w:ilvl w:val="0"/>
                <w:numId w:val="20"/>
              </w:numPr>
            </w:pPr>
            <w:r>
              <w:t>The data in the row gets filled in the available textboxes.</w:t>
            </w:r>
          </w:p>
        </w:tc>
        <w:tc>
          <w:tcPr>
            <w:tcW w:w="3117" w:type="dxa"/>
          </w:tcPr>
          <w:p w14:paraId="6882B227" w14:textId="77777777" w:rsidR="00F3613C" w:rsidRDefault="00F3613C" w:rsidP="005232EE">
            <w:pPr>
              <w:pStyle w:val="ListParagraph"/>
              <w:numPr>
                <w:ilvl w:val="0"/>
                <w:numId w:val="20"/>
              </w:numPr>
            </w:pPr>
            <w:r>
              <w:t>The add button disappeared and an update button appeared.</w:t>
            </w:r>
          </w:p>
          <w:p w14:paraId="78F97E79" w14:textId="77777777" w:rsidR="00F3613C" w:rsidRDefault="00F3613C" w:rsidP="005232EE">
            <w:pPr>
              <w:pStyle w:val="ListParagraph"/>
              <w:keepNext/>
              <w:numPr>
                <w:ilvl w:val="0"/>
                <w:numId w:val="20"/>
              </w:numPr>
            </w:pPr>
            <w:r>
              <w:t>The data in the field got filled in the available textboxes.</w:t>
            </w:r>
          </w:p>
        </w:tc>
      </w:tr>
      <w:tr w:rsidR="00F3613C" w14:paraId="7DC09602" w14:textId="77777777" w:rsidTr="00835FD9">
        <w:tc>
          <w:tcPr>
            <w:tcW w:w="3116" w:type="dxa"/>
          </w:tcPr>
          <w:p w14:paraId="408F8A4D" w14:textId="77777777" w:rsidR="00F3613C" w:rsidRDefault="00F3613C" w:rsidP="00835FD9">
            <w:r>
              <w:t>Click the update button</w:t>
            </w:r>
          </w:p>
        </w:tc>
        <w:tc>
          <w:tcPr>
            <w:tcW w:w="3117" w:type="dxa"/>
          </w:tcPr>
          <w:p w14:paraId="5DB974A7" w14:textId="77777777" w:rsidR="00F3613C" w:rsidRDefault="00F3613C" w:rsidP="005232EE">
            <w:pPr>
              <w:pStyle w:val="ListParagraph"/>
              <w:numPr>
                <w:ilvl w:val="0"/>
                <w:numId w:val="20"/>
              </w:numPr>
            </w:pPr>
            <w:r>
              <w:t>The update button disappears and the add button reappears</w:t>
            </w:r>
          </w:p>
          <w:p w14:paraId="2EBD0BDA" w14:textId="77777777" w:rsidR="00F3613C" w:rsidRDefault="00F3613C" w:rsidP="005232EE">
            <w:pPr>
              <w:pStyle w:val="ListParagraph"/>
              <w:numPr>
                <w:ilvl w:val="0"/>
                <w:numId w:val="20"/>
              </w:numPr>
            </w:pPr>
            <w:r>
              <w:t>The data in the grid is refreshed with the edited data.</w:t>
            </w:r>
          </w:p>
        </w:tc>
        <w:tc>
          <w:tcPr>
            <w:tcW w:w="3117" w:type="dxa"/>
          </w:tcPr>
          <w:p w14:paraId="257C743A" w14:textId="77777777" w:rsidR="00F3613C" w:rsidRDefault="00F3613C" w:rsidP="005232EE">
            <w:pPr>
              <w:pStyle w:val="ListParagraph"/>
              <w:numPr>
                <w:ilvl w:val="0"/>
                <w:numId w:val="20"/>
              </w:numPr>
            </w:pPr>
            <w:r>
              <w:t>The update button disappears and the add button reappears</w:t>
            </w:r>
          </w:p>
          <w:p w14:paraId="32839A3B" w14:textId="77777777" w:rsidR="00F3613C" w:rsidRDefault="00F3613C" w:rsidP="005232EE">
            <w:pPr>
              <w:pStyle w:val="ListParagraph"/>
              <w:keepNext/>
              <w:numPr>
                <w:ilvl w:val="0"/>
                <w:numId w:val="20"/>
              </w:numPr>
            </w:pPr>
            <w:r>
              <w:t>The data in the grid is refreshed with the edited data.</w:t>
            </w:r>
          </w:p>
        </w:tc>
      </w:tr>
    </w:tbl>
    <w:p w14:paraId="6047BCFE" w14:textId="08AF1555" w:rsidR="00F3613C" w:rsidRDefault="00F3613C" w:rsidP="00F3613C">
      <w:pPr>
        <w:pStyle w:val="Caption"/>
      </w:pPr>
      <w:r>
        <w:t xml:space="preserve">Table </w:t>
      </w:r>
      <w:fldSimple w:instr=" SEQ Table \* ARABIC ">
        <w:r w:rsidR="000A35A1">
          <w:rPr>
            <w:noProof/>
          </w:rPr>
          <w:t>35</w:t>
        </w:r>
      </w:fldSimple>
      <w:r>
        <w:t xml:space="preserve">: </w:t>
      </w:r>
      <w:r w:rsidR="00931ECB">
        <w:t>Student</w:t>
      </w:r>
      <w:r>
        <w:t xml:space="preserve"> Test 3</w:t>
      </w:r>
    </w:p>
    <w:p w14:paraId="3B2A3643" w14:textId="77777777" w:rsidR="00F3613C" w:rsidRDefault="00F3613C" w:rsidP="00F3613C"/>
    <w:p w14:paraId="5D7087F2" w14:textId="77777777" w:rsidR="00F3613C" w:rsidRPr="0071258F" w:rsidRDefault="00F3613C" w:rsidP="00F3613C"/>
    <w:p w14:paraId="411C466D" w14:textId="77777777" w:rsidR="00F3613C" w:rsidRDefault="00F3613C" w:rsidP="00F3613C">
      <w:pPr>
        <w:keepNext/>
      </w:pPr>
      <w:r w:rsidRPr="005148FD">
        <w:rPr>
          <w:noProof/>
        </w:rPr>
        <w:lastRenderedPageBreak/>
        <w:drawing>
          <wp:inline distT="0" distB="0" distL="0" distR="0" wp14:anchorId="5182A53D" wp14:editId="65A2ADBC">
            <wp:extent cx="4353982" cy="5466478"/>
            <wp:effectExtent l="38100" t="38100" r="104140" b="965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117">
                      <a:extLst>
                        <a:ext uri="{28A0092B-C50C-407E-A947-70E740481C1C}">
                          <a14:useLocalDpi xmlns:a14="http://schemas.microsoft.com/office/drawing/2010/main" val="0"/>
                        </a:ext>
                      </a:extLst>
                    </a:blip>
                    <a:stretch>
                      <a:fillRect/>
                    </a:stretch>
                  </pic:blipFill>
                  <pic:spPr>
                    <a:xfrm>
                      <a:off x="0" y="0"/>
                      <a:ext cx="4353982" cy="5466478"/>
                    </a:xfrm>
                    <a:prstGeom prst="rect">
                      <a:avLst/>
                    </a:prstGeom>
                    <a:effectLst>
                      <a:outerShdw blurRad="50800" dist="38100" dir="2700000" algn="tl" rotWithShape="0">
                        <a:prstClr val="black">
                          <a:alpha val="40000"/>
                        </a:prstClr>
                      </a:outerShdw>
                    </a:effectLst>
                  </pic:spPr>
                </pic:pic>
              </a:graphicData>
            </a:graphic>
          </wp:inline>
        </w:drawing>
      </w:r>
    </w:p>
    <w:p w14:paraId="74C69292" w14:textId="0E5F3CE4" w:rsidR="00F3613C" w:rsidRDefault="00F3613C" w:rsidP="00F3613C">
      <w:pPr>
        <w:pStyle w:val="Caption"/>
      </w:pPr>
      <w:r>
        <w:t xml:space="preserve">Figure </w:t>
      </w:r>
      <w:fldSimple w:instr=" SEQ Figure \* ARABIC ">
        <w:r w:rsidR="005028DF">
          <w:rPr>
            <w:noProof/>
          </w:rPr>
          <w:t>105</w:t>
        </w:r>
      </w:fldSimple>
      <w:r>
        <w:t xml:space="preserve">: </w:t>
      </w:r>
      <w:r w:rsidR="006E7967">
        <w:t>Student</w:t>
      </w:r>
      <w:r>
        <w:t xml:space="preserve"> Test 3 condition 1</w:t>
      </w:r>
    </w:p>
    <w:p w14:paraId="00F1D61E" w14:textId="77777777" w:rsidR="00F3613C" w:rsidRDefault="00F3613C" w:rsidP="00F3613C"/>
    <w:p w14:paraId="58AFDFBD" w14:textId="77777777" w:rsidR="00F3613C" w:rsidRDefault="00F3613C" w:rsidP="00F3613C">
      <w:pPr>
        <w:keepNext/>
      </w:pPr>
      <w:r w:rsidRPr="007614F7">
        <w:rPr>
          <w:noProof/>
        </w:rPr>
        <w:lastRenderedPageBreak/>
        <w:drawing>
          <wp:inline distT="0" distB="0" distL="0" distR="0" wp14:anchorId="46086ED1" wp14:editId="63DA3CC1">
            <wp:extent cx="4421231" cy="5630704"/>
            <wp:effectExtent l="38100" t="38100" r="93980" b="1035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118">
                      <a:extLst>
                        <a:ext uri="{28A0092B-C50C-407E-A947-70E740481C1C}">
                          <a14:useLocalDpi xmlns:a14="http://schemas.microsoft.com/office/drawing/2010/main" val="0"/>
                        </a:ext>
                      </a:extLst>
                    </a:blip>
                    <a:stretch>
                      <a:fillRect/>
                    </a:stretch>
                  </pic:blipFill>
                  <pic:spPr>
                    <a:xfrm>
                      <a:off x="0" y="0"/>
                      <a:ext cx="4421231" cy="5630704"/>
                    </a:xfrm>
                    <a:prstGeom prst="rect">
                      <a:avLst/>
                    </a:prstGeom>
                    <a:effectLst>
                      <a:outerShdw blurRad="50800" dist="38100" dir="2700000" algn="tl" rotWithShape="0">
                        <a:prstClr val="black">
                          <a:alpha val="40000"/>
                        </a:prstClr>
                      </a:outerShdw>
                    </a:effectLst>
                  </pic:spPr>
                </pic:pic>
              </a:graphicData>
            </a:graphic>
          </wp:inline>
        </w:drawing>
      </w:r>
    </w:p>
    <w:p w14:paraId="6E274141" w14:textId="03BE1F9B" w:rsidR="00F3613C" w:rsidRDefault="00F3613C" w:rsidP="00F3613C">
      <w:pPr>
        <w:pStyle w:val="Caption"/>
      </w:pPr>
      <w:r>
        <w:t xml:space="preserve">Figure </w:t>
      </w:r>
      <w:fldSimple w:instr=" SEQ Figure \* ARABIC ">
        <w:r w:rsidR="005028DF">
          <w:rPr>
            <w:noProof/>
          </w:rPr>
          <w:t>106</w:t>
        </w:r>
      </w:fldSimple>
      <w:r>
        <w:t xml:space="preserve">: Edited value in </w:t>
      </w:r>
      <w:r w:rsidR="0038324C">
        <w:t>Street Number</w:t>
      </w:r>
      <w:r>
        <w:t xml:space="preserve"> Textbox</w:t>
      </w:r>
    </w:p>
    <w:p w14:paraId="72FF5FFC" w14:textId="77777777" w:rsidR="00F3613C" w:rsidRDefault="00F3613C" w:rsidP="00F3613C">
      <w:pPr>
        <w:spacing w:after="160" w:line="259" w:lineRule="auto"/>
        <w:jc w:val="left"/>
      </w:pPr>
      <w:r>
        <w:br w:type="page"/>
      </w:r>
    </w:p>
    <w:p w14:paraId="4A122CAD" w14:textId="77777777" w:rsidR="00F3613C" w:rsidRDefault="00F3613C" w:rsidP="00F3613C">
      <w:pPr>
        <w:keepNext/>
      </w:pPr>
      <w:r w:rsidRPr="007614F7">
        <w:rPr>
          <w:noProof/>
        </w:rPr>
        <w:lastRenderedPageBreak/>
        <w:drawing>
          <wp:inline distT="0" distB="0" distL="0" distR="0" wp14:anchorId="4F77D8DE" wp14:editId="4A60D5DD">
            <wp:extent cx="4531998" cy="5510819"/>
            <wp:effectExtent l="38100" t="38100" r="97155" b="901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119">
                      <a:extLst>
                        <a:ext uri="{28A0092B-C50C-407E-A947-70E740481C1C}">
                          <a14:useLocalDpi xmlns:a14="http://schemas.microsoft.com/office/drawing/2010/main" val="0"/>
                        </a:ext>
                      </a:extLst>
                    </a:blip>
                    <a:stretch>
                      <a:fillRect/>
                    </a:stretch>
                  </pic:blipFill>
                  <pic:spPr>
                    <a:xfrm>
                      <a:off x="0" y="0"/>
                      <a:ext cx="4531998" cy="5510819"/>
                    </a:xfrm>
                    <a:prstGeom prst="rect">
                      <a:avLst/>
                    </a:prstGeom>
                    <a:effectLst>
                      <a:outerShdw blurRad="50800" dist="38100" dir="2700000" algn="tl" rotWithShape="0">
                        <a:prstClr val="black">
                          <a:alpha val="40000"/>
                        </a:prstClr>
                      </a:outerShdw>
                    </a:effectLst>
                  </pic:spPr>
                </pic:pic>
              </a:graphicData>
            </a:graphic>
          </wp:inline>
        </w:drawing>
      </w:r>
    </w:p>
    <w:p w14:paraId="3648B281" w14:textId="2E60055A" w:rsidR="00F3613C" w:rsidRDefault="00F3613C" w:rsidP="00F3613C">
      <w:pPr>
        <w:pStyle w:val="Caption"/>
      </w:pPr>
      <w:r>
        <w:t xml:space="preserve">Figure </w:t>
      </w:r>
      <w:fldSimple w:instr=" SEQ Figure \* ARABIC ">
        <w:r w:rsidR="005028DF">
          <w:rPr>
            <w:noProof/>
          </w:rPr>
          <w:t>107</w:t>
        </w:r>
      </w:fldSimple>
      <w:r>
        <w:t xml:space="preserve">: </w:t>
      </w:r>
      <w:r w:rsidR="003A1357">
        <w:t>Student</w:t>
      </w:r>
      <w:r>
        <w:t xml:space="preserve"> Test 3 Condition 2</w:t>
      </w:r>
    </w:p>
    <w:p w14:paraId="1DF4C78C" w14:textId="77777777" w:rsidR="00F3613C" w:rsidRDefault="00F3613C" w:rsidP="00F3613C">
      <w:pPr>
        <w:spacing w:after="160" w:line="259" w:lineRule="auto"/>
        <w:jc w:val="left"/>
      </w:pPr>
      <w:r>
        <w:br w:type="page"/>
      </w:r>
    </w:p>
    <w:p w14:paraId="529800AD" w14:textId="77777777" w:rsidR="00F3613C" w:rsidRDefault="00F3613C" w:rsidP="00F3613C">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F3613C" w14:paraId="230AEA13" w14:textId="77777777" w:rsidTr="00835FD9">
        <w:tc>
          <w:tcPr>
            <w:tcW w:w="3116" w:type="dxa"/>
          </w:tcPr>
          <w:p w14:paraId="2C5EDD3E" w14:textId="77777777" w:rsidR="00F3613C" w:rsidRPr="00790E87" w:rsidRDefault="00F3613C" w:rsidP="00835FD9">
            <w:pPr>
              <w:rPr>
                <w:b/>
                <w:bCs/>
              </w:rPr>
            </w:pPr>
            <w:r w:rsidRPr="00790E87">
              <w:rPr>
                <w:b/>
                <w:bCs/>
              </w:rPr>
              <w:t>Test Condition</w:t>
            </w:r>
          </w:p>
        </w:tc>
        <w:tc>
          <w:tcPr>
            <w:tcW w:w="3117" w:type="dxa"/>
          </w:tcPr>
          <w:p w14:paraId="4E5A58AF" w14:textId="77777777" w:rsidR="00F3613C" w:rsidRPr="00790E87" w:rsidRDefault="00F3613C" w:rsidP="00835FD9">
            <w:pPr>
              <w:rPr>
                <w:b/>
                <w:bCs/>
              </w:rPr>
            </w:pPr>
            <w:r w:rsidRPr="00790E87">
              <w:rPr>
                <w:b/>
                <w:bCs/>
              </w:rPr>
              <w:t xml:space="preserve">Expected Outcome </w:t>
            </w:r>
          </w:p>
        </w:tc>
        <w:tc>
          <w:tcPr>
            <w:tcW w:w="3117" w:type="dxa"/>
          </w:tcPr>
          <w:p w14:paraId="7B08FE26" w14:textId="77777777" w:rsidR="00F3613C" w:rsidRPr="00790E87" w:rsidRDefault="00F3613C" w:rsidP="00835FD9">
            <w:pPr>
              <w:rPr>
                <w:b/>
                <w:bCs/>
              </w:rPr>
            </w:pPr>
            <w:r w:rsidRPr="00790E87">
              <w:rPr>
                <w:b/>
                <w:bCs/>
              </w:rPr>
              <w:t>Obtained Outcome</w:t>
            </w:r>
          </w:p>
        </w:tc>
      </w:tr>
      <w:tr w:rsidR="00F3613C" w14:paraId="09C16BE7" w14:textId="77777777" w:rsidTr="00835FD9">
        <w:tc>
          <w:tcPr>
            <w:tcW w:w="3116" w:type="dxa"/>
          </w:tcPr>
          <w:p w14:paraId="74C28E86" w14:textId="77777777" w:rsidR="00F3613C" w:rsidRDefault="00F3613C" w:rsidP="00835FD9">
            <w:r>
              <w:t>Click the delete button.</w:t>
            </w:r>
          </w:p>
        </w:tc>
        <w:tc>
          <w:tcPr>
            <w:tcW w:w="3117" w:type="dxa"/>
          </w:tcPr>
          <w:p w14:paraId="66E2B0A6" w14:textId="77777777" w:rsidR="00F3613C" w:rsidRDefault="00F3613C" w:rsidP="00835FD9">
            <w:r>
              <w:t xml:space="preserve">The grid is refreshed </w:t>
            </w:r>
            <w:proofErr w:type="gramStart"/>
            <w:r>
              <w:t>with  the</w:t>
            </w:r>
            <w:proofErr w:type="gramEnd"/>
            <w:r>
              <w:t xml:space="preserve"> data row deleted.</w:t>
            </w:r>
          </w:p>
        </w:tc>
        <w:tc>
          <w:tcPr>
            <w:tcW w:w="3117" w:type="dxa"/>
          </w:tcPr>
          <w:p w14:paraId="219FC7D1" w14:textId="77777777" w:rsidR="00F3613C" w:rsidRDefault="00F3613C" w:rsidP="00835FD9">
            <w:pPr>
              <w:keepNext/>
            </w:pPr>
            <w:r>
              <w:t>The grid was refreshed with the data row deleted.</w:t>
            </w:r>
          </w:p>
        </w:tc>
      </w:tr>
    </w:tbl>
    <w:p w14:paraId="5C5541A0" w14:textId="7946EB6F" w:rsidR="00F3613C" w:rsidRDefault="00F3613C" w:rsidP="00F3613C">
      <w:pPr>
        <w:pStyle w:val="Caption"/>
      </w:pPr>
      <w:r>
        <w:t xml:space="preserve">Table </w:t>
      </w:r>
      <w:fldSimple w:instr=" SEQ Table \* ARABIC ">
        <w:r w:rsidR="000A35A1">
          <w:rPr>
            <w:noProof/>
          </w:rPr>
          <w:t>36</w:t>
        </w:r>
      </w:fldSimple>
      <w:r>
        <w:t xml:space="preserve">: </w:t>
      </w:r>
      <w:r w:rsidR="00F35E45">
        <w:t>Student</w:t>
      </w:r>
      <w:r>
        <w:t xml:space="preserve"> Test 4</w:t>
      </w:r>
    </w:p>
    <w:p w14:paraId="4DC3869E" w14:textId="77777777" w:rsidR="00F3613C" w:rsidRPr="0060223F" w:rsidRDefault="00F3613C" w:rsidP="00F3613C"/>
    <w:p w14:paraId="61104007" w14:textId="77777777" w:rsidR="00F3613C" w:rsidRDefault="00F3613C" w:rsidP="00F3613C">
      <w:pPr>
        <w:keepNext/>
      </w:pPr>
      <w:r w:rsidRPr="0060223F">
        <w:rPr>
          <w:noProof/>
        </w:rPr>
        <w:drawing>
          <wp:inline distT="0" distB="0" distL="0" distR="0" wp14:anchorId="5B946331" wp14:editId="26A7A5A6">
            <wp:extent cx="4332760" cy="5268549"/>
            <wp:effectExtent l="38100" t="38100" r="86995" b="1041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119">
                      <a:extLst>
                        <a:ext uri="{28A0092B-C50C-407E-A947-70E740481C1C}">
                          <a14:useLocalDpi xmlns:a14="http://schemas.microsoft.com/office/drawing/2010/main" val="0"/>
                        </a:ext>
                      </a:extLst>
                    </a:blip>
                    <a:stretch>
                      <a:fillRect/>
                    </a:stretch>
                  </pic:blipFill>
                  <pic:spPr>
                    <a:xfrm>
                      <a:off x="0" y="0"/>
                      <a:ext cx="4332760" cy="5268549"/>
                    </a:xfrm>
                    <a:prstGeom prst="rect">
                      <a:avLst/>
                    </a:prstGeom>
                    <a:effectLst>
                      <a:outerShdw blurRad="50800" dist="38100" dir="2700000" algn="tl" rotWithShape="0">
                        <a:prstClr val="black">
                          <a:alpha val="40000"/>
                        </a:prstClr>
                      </a:outerShdw>
                    </a:effectLst>
                  </pic:spPr>
                </pic:pic>
              </a:graphicData>
            </a:graphic>
          </wp:inline>
        </w:drawing>
      </w:r>
    </w:p>
    <w:p w14:paraId="47752435" w14:textId="0F53DD85" w:rsidR="00F3613C" w:rsidRPr="0060223F" w:rsidRDefault="00F3613C" w:rsidP="00F3613C">
      <w:pPr>
        <w:pStyle w:val="Caption"/>
      </w:pPr>
      <w:r>
        <w:t xml:space="preserve">Figure </w:t>
      </w:r>
      <w:fldSimple w:instr=" SEQ Figure \* ARABIC ">
        <w:r w:rsidR="005028DF">
          <w:rPr>
            <w:noProof/>
          </w:rPr>
          <w:t>108</w:t>
        </w:r>
      </w:fldSimple>
      <w:r>
        <w:t xml:space="preserve">: </w:t>
      </w:r>
      <w:r w:rsidR="000E6FEE">
        <w:t>Student</w:t>
      </w:r>
      <w:r>
        <w:t xml:space="preserve"> Grid Pre-Deletion</w:t>
      </w:r>
    </w:p>
    <w:p w14:paraId="73FAF305" w14:textId="77777777" w:rsidR="00F3613C" w:rsidRDefault="00F3613C" w:rsidP="00F3613C">
      <w:pPr>
        <w:keepNext/>
      </w:pPr>
      <w:r w:rsidRPr="005148FD">
        <w:rPr>
          <w:noProof/>
        </w:rPr>
        <w:lastRenderedPageBreak/>
        <w:drawing>
          <wp:inline distT="0" distB="0" distL="0" distR="0" wp14:anchorId="44DAF069" wp14:editId="432E1531">
            <wp:extent cx="4410728" cy="5230968"/>
            <wp:effectExtent l="38100" t="38100" r="104140" b="10350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120">
                      <a:extLst>
                        <a:ext uri="{28A0092B-C50C-407E-A947-70E740481C1C}">
                          <a14:useLocalDpi xmlns:a14="http://schemas.microsoft.com/office/drawing/2010/main" val="0"/>
                        </a:ext>
                      </a:extLst>
                    </a:blip>
                    <a:stretch>
                      <a:fillRect/>
                    </a:stretch>
                  </pic:blipFill>
                  <pic:spPr>
                    <a:xfrm>
                      <a:off x="0" y="0"/>
                      <a:ext cx="4410728" cy="5230968"/>
                    </a:xfrm>
                    <a:prstGeom prst="rect">
                      <a:avLst/>
                    </a:prstGeom>
                    <a:effectLst>
                      <a:outerShdw blurRad="50800" dist="38100" dir="2700000" algn="tl" rotWithShape="0">
                        <a:prstClr val="black">
                          <a:alpha val="40000"/>
                        </a:prstClr>
                      </a:outerShdw>
                    </a:effectLst>
                  </pic:spPr>
                </pic:pic>
              </a:graphicData>
            </a:graphic>
          </wp:inline>
        </w:drawing>
      </w:r>
    </w:p>
    <w:p w14:paraId="7D4A0AFD" w14:textId="535B851A" w:rsidR="00F3613C" w:rsidRDefault="00F3613C" w:rsidP="00F3613C">
      <w:pPr>
        <w:pStyle w:val="Caption"/>
      </w:pPr>
      <w:r>
        <w:t xml:space="preserve">Figure </w:t>
      </w:r>
      <w:fldSimple w:instr=" SEQ Figure \* ARABIC ">
        <w:r w:rsidR="005028DF">
          <w:rPr>
            <w:noProof/>
          </w:rPr>
          <w:t>109</w:t>
        </w:r>
      </w:fldSimple>
      <w:r>
        <w:t xml:space="preserve">: </w:t>
      </w:r>
      <w:r w:rsidR="00CE5CF2">
        <w:t>Student</w:t>
      </w:r>
      <w:r>
        <w:t xml:space="preserve"> Grid Post-Deletion</w:t>
      </w:r>
    </w:p>
    <w:p w14:paraId="1C9475A3" w14:textId="77777777" w:rsidR="00F3613C" w:rsidRDefault="00F3613C" w:rsidP="00F3613C">
      <w:pPr>
        <w:spacing w:after="160" w:line="259" w:lineRule="auto"/>
        <w:jc w:val="left"/>
      </w:pPr>
      <w:r>
        <w:br w:type="page"/>
      </w:r>
    </w:p>
    <w:p w14:paraId="0671AD15" w14:textId="5166AAD9" w:rsidR="00F3613C" w:rsidRDefault="00333578" w:rsidP="00333578">
      <w:pPr>
        <w:pStyle w:val="Heading2"/>
      </w:pPr>
      <w:r>
        <w:lastRenderedPageBreak/>
        <w:t>Complex Forms</w:t>
      </w:r>
    </w:p>
    <w:p w14:paraId="6AB51A3A" w14:textId="54BC0931" w:rsidR="00333578" w:rsidRDefault="00333578" w:rsidP="00333578">
      <w:pPr>
        <w:pStyle w:val="Heading3"/>
      </w:pPr>
      <w:r>
        <w:t>Teacher-Module Mapping Form</w:t>
      </w:r>
    </w:p>
    <w:p w14:paraId="4CB99270" w14:textId="72D6EF6A" w:rsidR="00CA2B46" w:rsidRPr="00CA2B46" w:rsidRDefault="00CA2B46" w:rsidP="00CA2B46">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CA2B46" w14:paraId="7344EFD7" w14:textId="77777777" w:rsidTr="00835FD9">
        <w:tc>
          <w:tcPr>
            <w:tcW w:w="3116" w:type="dxa"/>
          </w:tcPr>
          <w:p w14:paraId="076A16E4" w14:textId="77777777" w:rsidR="00CA2B46" w:rsidRPr="00790E87" w:rsidRDefault="00CA2B46" w:rsidP="00835FD9">
            <w:pPr>
              <w:rPr>
                <w:b/>
                <w:bCs/>
              </w:rPr>
            </w:pPr>
            <w:r w:rsidRPr="00790E87">
              <w:rPr>
                <w:b/>
                <w:bCs/>
              </w:rPr>
              <w:t>Test Condition</w:t>
            </w:r>
          </w:p>
        </w:tc>
        <w:tc>
          <w:tcPr>
            <w:tcW w:w="3117" w:type="dxa"/>
          </w:tcPr>
          <w:p w14:paraId="0BFCECF1" w14:textId="77777777" w:rsidR="00CA2B46" w:rsidRPr="00790E87" w:rsidRDefault="00CA2B46" w:rsidP="00835FD9">
            <w:pPr>
              <w:rPr>
                <w:b/>
                <w:bCs/>
              </w:rPr>
            </w:pPr>
            <w:r w:rsidRPr="00790E87">
              <w:rPr>
                <w:b/>
                <w:bCs/>
              </w:rPr>
              <w:t xml:space="preserve">Expected Outcome </w:t>
            </w:r>
          </w:p>
        </w:tc>
        <w:tc>
          <w:tcPr>
            <w:tcW w:w="3117" w:type="dxa"/>
          </w:tcPr>
          <w:p w14:paraId="011A914D" w14:textId="77777777" w:rsidR="00CA2B46" w:rsidRPr="00790E87" w:rsidRDefault="00CA2B46" w:rsidP="00835FD9">
            <w:pPr>
              <w:rPr>
                <w:b/>
                <w:bCs/>
              </w:rPr>
            </w:pPr>
            <w:r w:rsidRPr="00790E87">
              <w:rPr>
                <w:b/>
                <w:bCs/>
              </w:rPr>
              <w:t>Obtained Outcome</w:t>
            </w:r>
          </w:p>
        </w:tc>
      </w:tr>
      <w:tr w:rsidR="00CA2B46" w14:paraId="79644150" w14:textId="77777777" w:rsidTr="00835FD9">
        <w:tc>
          <w:tcPr>
            <w:tcW w:w="3116" w:type="dxa"/>
          </w:tcPr>
          <w:p w14:paraId="36B20624" w14:textId="6694FB55" w:rsidR="00CA2B46" w:rsidRDefault="00CA2B46" w:rsidP="00835FD9">
            <w:r>
              <w:t xml:space="preserve">Load the </w:t>
            </w:r>
            <w:r w:rsidR="00BD2C01">
              <w:t>complex</w:t>
            </w:r>
            <w:r>
              <w:t xml:space="preserve"> form and check if data is loaded in the</w:t>
            </w:r>
            <w:r w:rsidR="00BD2C01">
              <w:t xml:space="preserve"> initial</w:t>
            </w:r>
            <w:r>
              <w:t xml:space="preserve"> grid.</w:t>
            </w:r>
          </w:p>
        </w:tc>
        <w:tc>
          <w:tcPr>
            <w:tcW w:w="3117" w:type="dxa"/>
          </w:tcPr>
          <w:p w14:paraId="66A25BD5" w14:textId="330C15FB" w:rsidR="00CA2B46" w:rsidRDefault="00CA2B46" w:rsidP="00835FD9">
            <w:r>
              <w:t>The data is loaded</w:t>
            </w:r>
            <w:r w:rsidR="00DF728E">
              <w:t xml:space="preserve"> to the initial grid</w:t>
            </w:r>
            <w:r>
              <w:t xml:space="preserve"> on page load.</w:t>
            </w:r>
          </w:p>
        </w:tc>
        <w:tc>
          <w:tcPr>
            <w:tcW w:w="3117" w:type="dxa"/>
          </w:tcPr>
          <w:p w14:paraId="7DA9E287" w14:textId="0116B00E" w:rsidR="00CA2B46" w:rsidRDefault="00CA2B46" w:rsidP="00835FD9">
            <w:pPr>
              <w:keepNext/>
            </w:pPr>
            <w:r>
              <w:t xml:space="preserve">The data was loaded </w:t>
            </w:r>
            <w:r w:rsidR="00DF728E">
              <w:t>to the initial grid on page load.</w:t>
            </w:r>
          </w:p>
        </w:tc>
      </w:tr>
    </w:tbl>
    <w:p w14:paraId="162A8609" w14:textId="39E31C41" w:rsidR="00CA2B46" w:rsidRDefault="00CA2B46" w:rsidP="00CA2B46">
      <w:pPr>
        <w:pStyle w:val="Caption"/>
      </w:pPr>
      <w:r>
        <w:t xml:space="preserve">Table </w:t>
      </w:r>
      <w:fldSimple w:instr=" SEQ Table \* ARABIC ">
        <w:r w:rsidR="000A35A1">
          <w:rPr>
            <w:noProof/>
          </w:rPr>
          <w:t>37</w:t>
        </w:r>
      </w:fldSimple>
      <w:r>
        <w:t xml:space="preserve">: </w:t>
      </w:r>
      <w:r w:rsidR="00630B1F">
        <w:t>Teacher-</w:t>
      </w:r>
      <w:r w:rsidR="007B2446">
        <w:t>Module</w:t>
      </w:r>
      <w:r>
        <w:t xml:space="preserve"> Test 1</w:t>
      </w:r>
    </w:p>
    <w:p w14:paraId="07D69D54" w14:textId="3AABAEE4" w:rsidR="00333578" w:rsidRDefault="00333578" w:rsidP="00333578"/>
    <w:p w14:paraId="6761448E" w14:textId="198FF2B9" w:rsidR="00CA2B46" w:rsidRDefault="00CA2B46" w:rsidP="00333578"/>
    <w:p w14:paraId="425F75B4" w14:textId="633353B4" w:rsidR="00CA2B46" w:rsidRDefault="00CA2B46" w:rsidP="00333578"/>
    <w:p w14:paraId="44B62D06" w14:textId="77777777" w:rsidR="00EE0D66" w:rsidRDefault="00CA2B46" w:rsidP="00EE0D66">
      <w:pPr>
        <w:keepNext/>
      </w:pPr>
      <w:r w:rsidRPr="00CA2B46">
        <w:rPr>
          <w:noProof/>
        </w:rPr>
        <w:lastRenderedPageBreak/>
        <w:drawing>
          <wp:inline distT="0" distB="0" distL="0" distR="0" wp14:anchorId="0AFAC608" wp14:editId="529D3F3D">
            <wp:extent cx="5467350" cy="5994809"/>
            <wp:effectExtent l="38100" t="38100" r="95250" b="10160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21"/>
                    <a:stretch>
                      <a:fillRect/>
                    </a:stretch>
                  </pic:blipFill>
                  <pic:spPr>
                    <a:xfrm>
                      <a:off x="0" y="0"/>
                      <a:ext cx="5467350" cy="5994809"/>
                    </a:xfrm>
                    <a:prstGeom prst="rect">
                      <a:avLst/>
                    </a:prstGeom>
                    <a:effectLst>
                      <a:outerShdw blurRad="50800" dist="38100" dir="2700000" algn="tl" rotWithShape="0">
                        <a:prstClr val="black">
                          <a:alpha val="40000"/>
                        </a:prstClr>
                      </a:outerShdw>
                    </a:effectLst>
                  </pic:spPr>
                </pic:pic>
              </a:graphicData>
            </a:graphic>
          </wp:inline>
        </w:drawing>
      </w:r>
    </w:p>
    <w:p w14:paraId="431F0E03" w14:textId="55E838C0" w:rsidR="00CA2B46" w:rsidRDefault="00EE0D66" w:rsidP="00EE0D66">
      <w:pPr>
        <w:pStyle w:val="Caption"/>
        <w:rPr>
          <w:noProof/>
        </w:rPr>
      </w:pPr>
      <w:r>
        <w:t xml:space="preserve">Figure </w:t>
      </w:r>
      <w:fldSimple w:instr=" SEQ Figure \* ARABIC ">
        <w:r w:rsidR="005028DF">
          <w:rPr>
            <w:noProof/>
          </w:rPr>
          <w:t>110</w:t>
        </w:r>
      </w:fldSimple>
      <w:r>
        <w:t>: Teacher-M</w:t>
      </w:r>
      <w:r>
        <w:rPr>
          <w:noProof/>
        </w:rPr>
        <w:t>odule Test 1</w:t>
      </w:r>
      <w:r w:rsidR="00C749A2">
        <w:rPr>
          <w:noProof/>
        </w:rPr>
        <w:t xml:space="preserve"> evidence</w:t>
      </w:r>
    </w:p>
    <w:p w14:paraId="57E69CA5" w14:textId="45143D3C" w:rsidR="00C96522" w:rsidRDefault="00C96522" w:rsidP="00C96522"/>
    <w:p w14:paraId="3EFC1953" w14:textId="77777777" w:rsidR="00C90FC3" w:rsidRDefault="00C90FC3">
      <w:pPr>
        <w:spacing w:after="160" w:line="259" w:lineRule="auto"/>
        <w:jc w:val="left"/>
        <w:rPr>
          <w:rFonts w:eastAsiaTheme="majorEastAsia" w:cstheme="majorBidi"/>
          <w:b/>
          <w:szCs w:val="28"/>
        </w:rPr>
      </w:pPr>
      <w:r>
        <w:br w:type="page"/>
      </w:r>
    </w:p>
    <w:p w14:paraId="5D3052C9" w14:textId="72BE798B" w:rsidR="0011544A" w:rsidRPr="00CA2B46" w:rsidRDefault="00C90FC3" w:rsidP="005232EE">
      <w:pPr>
        <w:pStyle w:val="Heading4"/>
      </w:pPr>
      <w:r>
        <w:lastRenderedPageBreak/>
        <w:t xml:space="preserve">Test 2: Data </w:t>
      </w:r>
      <w:r w:rsidR="0033614D">
        <w:t>L</w:t>
      </w:r>
      <w:r>
        <w:t>oad on Selection</w:t>
      </w:r>
    </w:p>
    <w:tbl>
      <w:tblPr>
        <w:tblStyle w:val="TableGrid"/>
        <w:tblW w:w="0" w:type="auto"/>
        <w:tblLook w:val="04A0" w:firstRow="1" w:lastRow="0" w:firstColumn="1" w:lastColumn="0" w:noHBand="0" w:noVBand="1"/>
      </w:tblPr>
      <w:tblGrid>
        <w:gridCol w:w="3116"/>
        <w:gridCol w:w="3117"/>
        <w:gridCol w:w="3117"/>
      </w:tblGrid>
      <w:tr w:rsidR="0011544A" w14:paraId="0D5F284C" w14:textId="77777777" w:rsidTr="00835FD9">
        <w:tc>
          <w:tcPr>
            <w:tcW w:w="3116" w:type="dxa"/>
          </w:tcPr>
          <w:p w14:paraId="21E4C82E" w14:textId="77777777" w:rsidR="0011544A" w:rsidRPr="00790E87" w:rsidRDefault="0011544A" w:rsidP="00835FD9">
            <w:pPr>
              <w:rPr>
                <w:b/>
                <w:bCs/>
              </w:rPr>
            </w:pPr>
            <w:r w:rsidRPr="00790E87">
              <w:rPr>
                <w:b/>
                <w:bCs/>
              </w:rPr>
              <w:t>Test Condition</w:t>
            </w:r>
          </w:p>
        </w:tc>
        <w:tc>
          <w:tcPr>
            <w:tcW w:w="3117" w:type="dxa"/>
          </w:tcPr>
          <w:p w14:paraId="60E05A69" w14:textId="77777777" w:rsidR="0011544A" w:rsidRPr="00790E87" w:rsidRDefault="0011544A" w:rsidP="00835FD9">
            <w:pPr>
              <w:rPr>
                <w:b/>
                <w:bCs/>
              </w:rPr>
            </w:pPr>
            <w:r w:rsidRPr="00790E87">
              <w:rPr>
                <w:b/>
                <w:bCs/>
              </w:rPr>
              <w:t xml:space="preserve">Expected Outcome </w:t>
            </w:r>
          </w:p>
        </w:tc>
        <w:tc>
          <w:tcPr>
            <w:tcW w:w="3117" w:type="dxa"/>
          </w:tcPr>
          <w:p w14:paraId="19F955D9" w14:textId="77777777" w:rsidR="0011544A" w:rsidRPr="00790E87" w:rsidRDefault="0011544A" w:rsidP="00835FD9">
            <w:pPr>
              <w:rPr>
                <w:b/>
                <w:bCs/>
              </w:rPr>
            </w:pPr>
            <w:r w:rsidRPr="00790E87">
              <w:rPr>
                <w:b/>
                <w:bCs/>
              </w:rPr>
              <w:t>Obtained Outcome</w:t>
            </w:r>
          </w:p>
        </w:tc>
      </w:tr>
      <w:tr w:rsidR="0011544A" w14:paraId="352F02FE" w14:textId="77777777" w:rsidTr="00835FD9">
        <w:tc>
          <w:tcPr>
            <w:tcW w:w="3116" w:type="dxa"/>
          </w:tcPr>
          <w:p w14:paraId="1699A382" w14:textId="7B3CE5A7" w:rsidR="0011544A" w:rsidRDefault="005E7391" w:rsidP="00835FD9">
            <w:r>
              <w:t>Select a data row from the initial grid view and check if the other grid gets loaded with relevant data.</w:t>
            </w:r>
          </w:p>
        </w:tc>
        <w:tc>
          <w:tcPr>
            <w:tcW w:w="3117" w:type="dxa"/>
          </w:tcPr>
          <w:p w14:paraId="1F227909" w14:textId="06FCBEB2" w:rsidR="0011544A" w:rsidRDefault="00A37CE0" w:rsidP="00835FD9">
            <w:r>
              <w:t xml:space="preserve">The other grid </w:t>
            </w:r>
            <w:r w:rsidR="005C1409">
              <w:t>is</w:t>
            </w:r>
            <w:r>
              <w:t xml:space="preserve"> loaded with relevant data.</w:t>
            </w:r>
          </w:p>
        </w:tc>
        <w:tc>
          <w:tcPr>
            <w:tcW w:w="3117" w:type="dxa"/>
          </w:tcPr>
          <w:p w14:paraId="088A1AB3" w14:textId="236EC502" w:rsidR="0011544A" w:rsidRDefault="00A11A81" w:rsidP="00835FD9">
            <w:pPr>
              <w:keepNext/>
            </w:pPr>
            <w:r>
              <w:t>The other grid was loaded with relevant data.</w:t>
            </w:r>
          </w:p>
        </w:tc>
      </w:tr>
    </w:tbl>
    <w:p w14:paraId="6792AC6D" w14:textId="4E46287B" w:rsidR="0011544A" w:rsidRDefault="0011544A" w:rsidP="0011544A">
      <w:pPr>
        <w:pStyle w:val="Caption"/>
      </w:pPr>
      <w:r>
        <w:t xml:space="preserve">Table </w:t>
      </w:r>
      <w:fldSimple w:instr=" SEQ Table \* ARABIC ">
        <w:r w:rsidR="000A35A1">
          <w:rPr>
            <w:noProof/>
          </w:rPr>
          <w:t>38</w:t>
        </w:r>
      </w:fldSimple>
      <w:r>
        <w:t xml:space="preserve">: Teacher-Module Test </w:t>
      </w:r>
      <w:r w:rsidR="00EF2C57">
        <w:t>2</w:t>
      </w:r>
    </w:p>
    <w:p w14:paraId="7060B9A9" w14:textId="77777777" w:rsidR="0011544A" w:rsidRDefault="0011544A" w:rsidP="00333578"/>
    <w:p w14:paraId="4413EB80" w14:textId="77777777" w:rsidR="00543BEA" w:rsidRDefault="000846AD" w:rsidP="00543BEA">
      <w:pPr>
        <w:keepNext/>
      </w:pPr>
      <w:r w:rsidRPr="000846AD">
        <w:rPr>
          <w:noProof/>
        </w:rPr>
        <w:lastRenderedPageBreak/>
        <w:drawing>
          <wp:inline distT="0" distB="0" distL="0" distR="0" wp14:anchorId="095497D1" wp14:editId="51DCFEDE">
            <wp:extent cx="5943600" cy="5860415"/>
            <wp:effectExtent l="38100" t="38100" r="95250" b="102235"/>
            <wp:docPr id="167" name="Picture 1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text, application&#10;&#10;Description automatically generated"/>
                    <pic:cNvPicPr/>
                  </pic:nvPicPr>
                  <pic:blipFill>
                    <a:blip r:embed="rId122"/>
                    <a:stretch>
                      <a:fillRect/>
                    </a:stretch>
                  </pic:blipFill>
                  <pic:spPr>
                    <a:xfrm>
                      <a:off x="0" y="0"/>
                      <a:ext cx="5943600" cy="5860415"/>
                    </a:xfrm>
                    <a:prstGeom prst="rect">
                      <a:avLst/>
                    </a:prstGeom>
                    <a:effectLst>
                      <a:outerShdw blurRad="50800" dist="38100" dir="2700000" algn="tl" rotWithShape="0">
                        <a:prstClr val="black">
                          <a:alpha val="40000"/>
                        </a:prstClr>
                      </a:outerShdw>
                    </a:effectLst>
                  </pic:spPr>
                </pic:pic>
              </a:graphicData>
            </a:graphic>
          </wp:inline>
        </w:drawing>
      </w:r>
    </w:p>
    <w:p w14:paraId="444FAF36" w14:textId="6311A6B5" w:rsidR="000846AD" w:rsidRDefault="00543BEA" w:rsidP="00543BEA">
      <w:pPr>
        <w:pStyle w:val="Caption"/>
      </w:pPr>
      <w:r>
        <w:t xml:space="preserve">Figure </w:t>
      </w:r>
      <w:fldSimple w:instr=" SEQ Figure \* ARABIC ">
        <w:r w:rsidR="005028DF">
          <w:rPr>
            <w:noProof/>
          </w:rPr>
          <w:t>111</w:t>
        </w:r>
      </w:fldSimple>
      <w:r>
        <w:t>: Teacher-Module Test 2</w:t>
      </w:r>
      <w:r w:rsidR="00AE6AF6">
        <w:t xml:space="preserve"> evidence</w:t>
      </w:r>
    </w:p>
    <w:p w14:paraId="72726BC2" w14:textId="77777777" w:rsidR="00333578" w:rsidRPr="00333578" w:rsidRDefault="00333578" w:rsidP="00333578"/>
    <w:p w14:paraId="5209C150" w14:textId="77777777" w:rsidR="00F3613C" w:rsidRDefault="00F3613C" w:rsidP="00F3613C">
      <w:pPr>
        <w:spacing w:after="160" w:line="259" w:lineRule="auto"/>
        <w:jc w:val="left"/>
      </w:pPr>
      <w:r>
        <w:br w:type="page"/>
      </w:r>
    </w:p>
    <w:p w14:paraId="7F25617B" w14:textId="2A9FCC57" w:rsidR="00CF632F" w:rsidRDefault="004E73E4" w:rsidP="00FF6D16">
      <w:pPr>
        <w:pStyle w:val="Heading3"/>
      </w:pPr>
      <w:r>
        <w:lastRenderedPageBreak/>
        <w:t>Student-Fees</w:t>
      </w:r>
      <w:r w:rsidR="00CF632F">
        <w:t xml:space="preserve"> Mapping Form</w:t>
      </w:r>
    </w:p>
    <w:p w14:paraId="58199D29" w14:textId="77777777" w:rsidR="00CF632F" w:rsidRPr="00CA2B46" w:rsidRDefault="00CF632F" w:rsidP="00CF632F">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CF632F" w14:paraId="45CF2065" w14:textId="77777777" w:rsidTr="00835FD9">
        <w:tc>
          <w:tcPr>
            <w:tcW w:w="3116" w:type="dxa"/>
          </w:tcPr>
          <w:p w14:paraId="69AF1EA9" w14:textId="77777777" w:rsidR="00CF632F" w:rsidRPr="00790E87" w:rsidRDefault="00CF632F" w:rsidP="00835FD9">
            <w:pPr>
              <w:rPr>
                <w:b/>
                <w:bCs/>
              </w:rPr>
            </w:pPr>
            <w:r w:rsidRPr="00790E87">
              <w:rPr>
                <w:b/>
                <w:bCs/>
              </w:rPr>
              <w:t>Test Condition</w:t>
            </w:r>
          </w:p>
        </w:tc>
        <w:tc>
          <w:tcPr>
            <w:tcW w:w="3117" w:type="dxa"/>
          </w:tcPr>
          <w:p w14:paraId="7E382164" w14:textId="77777777" w:rsidR="00CF632F" w:rsidRPr="00790E87" w:rsidRDefault="00CF632F" w:rsidP="00835FD9">
            <w:pPr>
              <w:rPr>
                <w:b/>
                <w:bCs/>
              </w:rPr>
            </w:pPr>
            <w:r w:rsidRPr="00790E87">
              <w:rPr>
                <w:b/>
                <w:bCs/>
              </w:rPr>
              <w:t xml:space="preserve">Expected Outcome </w:t>
            </w:r>
          </w:p>
        </w:tc>
        <w:tc>
          <w:tcPr>
            <w:tcW w:w="3117" w:type="dxa"/>
          </w:tcPr>
          <w:p w14:paraId="4A65FE07" w14:textId="77777777" w:rsidR="00CF632F" w:rsidRPr="00790E87" w:rsidRDefault="00CF632F" w:rsidP="00835FD9">
            <w:pPr>
              <w:rPr>
                <w:b/>
                <w:bCs/>
              </w:rPr>
            </w:pPr>
            <w:r w:rsidRPr="00790E87">
              <w:rPr>
                <w:b/>
                <w:bCs/>
              </w:rPr>
              <w:t>Obtained Outcome</w:t>
            </w:r>
          </w:p>
        </w:tc>
      </w:tr>
      <w:tr w:rsidR="00CF632F" w14:paraId="420C5DAB" w14:textId="77777777" w:rsidTr="00835FD9">
        <w:tc>
          <w:tcPr>
            <w:tcW w:w="3116" w:type="dxa"/>
          </w:tcPr>
          <w:p w14:paraId="361A91F7" w14:textId="77777777" w:rsidR="00CF632F" w:rsidRDefault="00CF632F" w:rsidP="00835FD9">
            <w:r>
              <w:t>Load the complex form and check if data is loaded in the initial grid.</w:t>
            </w:r>
          </w:p>
        </w:tc>
        <w:tc>
          <w:tcPr>
            <w:tcW w:w="3117" w:type="dxa"/>
          </w:tcPr>
          <w:p w14:paraId="345E9150" w14:textId="77777777" w:rsidR="00CF632F" w:rsidRDefault="00CF632F" w:rsidP="00835FD9">
            <w:r>
              <w:t>The data is loaded to the initial grid on page load.</w:t>
            </w:r>
          </w:p>
        </w:tc>
        <w:tc>
          <w:tcPr>
            <w:tcW w:w="3117" w:type="dxa"/>
          </w:tcPr>
          <w:p w14:paraId="2AF98913" w14:textId="77777777" w:rsidR="00CF632F" w:rsidRDefault="00CF632F" w:rsidP="00835FD9">
            <w:pPr>
              <w:keepNext/>
            </w:pPr>
            <w:r>
              <w:t>The data was loaded to the initial grid on page load.</w:t>
            </w:r>
          </w:p>
        </w:tc>
      </w:tr>
    </w:tbl>
    <w:p w14:paraId="6F7232B3" w14:textId="52943762" w:rsidR="00CF632F" w:rsidRDefault="00CF632F" w:rsidP="00CF632F">
      <w:pPr>
        <w:pStyle w:val="Caption"/>
      </w:pPr>
      <w:r>
        <w:t xml:space="preserve">Table </w:t>
      </w:r>
      <w:fldSimple w:instr=" SEQ Table \* ARABIC ">
        <w:r w:rsidR="000A35A1">
          <w:rPr>
            <w:noProof/>
          </w:rPr>
          <w:t>39</w:t>
        </w:r>
      </w:fldSimple>
      <w:r>
        <w:t xml:space="preserve">: </w:t>
      </w:r>
      <w:r w:rsidR="00370597">
        <w:t>Student-Fees</w:t>
      </w:r>
      <w:r>
        <w:t xml:space="preserve"> Test 1</w:t>
      </w:r>
    </w:p>
    <w:p w14:paraId="0B0FE51B" w14:textId="77777777" w:rsidR="00CF632F" w:rsidRDefault="00CF632F" w:rsidP="00CF632F"/>
    <w:p w14:paraId="7BD4FBD2" w14:textId="77777777" w:rsidR="00CF632F" w:rsidRDefault="00CF632F" w:rsidP="00CF632F"/>
    <w:p w14:paraId="34CD9E47" w14:textId="77777777" w:rsidR="00CF632F" w:rsidRDefault="00CF632F" w:rsidP="00CF632F"/>
    <w:p w14:paraId="4F3DCE5A" w14:textId="77777777" w:rsidR="00CF632F" w:rsidRDefault="00CF632F" w:rsidP="00CF632F">
      <w:pPr>
        <w:keepNext/>
      </w:pPr>
      <w:r w:rsidRPr="00CA2B46">
        <w:rPr>
          <w:noProof/>
        </w:rPr>
        <w:lastRenderedPageBreak/>
        <w:drawing>
          <wp:inline distT="0" distB="0" distL="0" distR="0" wp14:anchorId="70510B73" wp14:editId="465AB3D4">
            <wp:extent cx="5467350" cy="5200354"/>
            <wp:effectExtent l="38100" t="38100" r="95250" b="9588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23">
                      <a:extLst>
                        <a:ext uri="{28A0092B-C50C-407E-A947-70E740481C1C}">
                          <a14:useLocalDpi xmlns:a14="http://schemas.microsoft.com/office/drawing/2010/main" val="0"/>
                        </a:ext>
                      </a:extLst>
                    </a:blip>
                    <a:stretch>
                      <a:fillRect/>
                    </a:stretch>
                  </pic:blipFill>
                  <pic:spPr>
                    <a:xfrm>
                      <a:off x="0" y="0"/>
                      <a:ext cx="5467350" cy="5200354"/>
                    </a:xfrm>
                    <a:prstGeom prst="rect">
                      <a:avLst/>
                    </a:prstGeom>
                    <a:effectLst>
                      <a:outerShdw blurRad="50800" dist="38100" dir="2700000" algn="tl" rotWithShape="0">
                        <a:prstClr val="black">
                          <a:alpha val="40000"/>
                        </a:prstClr>
                      </a:outerShdw>
                    </a:effectLst>
                  </pic:spPr>
                </pic:pic>
              </a:graphicData>
            </a:graphic>
          </wp:inline>
        </w:drawing>
      </w:r>
    </w:p>
    <w:p w14:paraId="11223441" w14:textId="3A89A0DF" w:rsidR="00CF632F" w:rsidRDefault="00CF632F" w:rsidP="00CF632F">
      <w:pPr>
        <w:pStyle w:val="Caption"/>
        <w:rPr>
          <w:noProof/>
        </w:rPr>
      </w:pPr>
      <w:r>
        <w:t xml:space="preserve">Figure </w:t>
      </w:r>
      <w:fldSimple w:instr=" SEQ Figure \* ARABIC ">
        <w:r w:rsidR="005028DF">
          <w:rPr>
            <w:noProof/>
          </w:rPr>
          <w:t>112</w:t>
        </w:r>
      </w:fldSimple>
      <w:r>
        <w:t xml:space="preserve">: </w:t>
      </w:r>
      <w:r w:rsidR="00F06FEB">
        <w:t>Student-Fees</w:t>
      </w:r>
      <w:r>
        <w:rPr>
          <w:noProof/>
        </w:rPr>
        <w:t xml:space="preserve"> Test 1 evidence</w:t>
      </w:r>
    </w:p>
    <w:p w14:paraId="683B681E" w14:textId="77777777" w:rsidR="00CF632F" w:rsidRDefault="00CF632F" w:rsidP="00CF632F"/>
    <w:p w14:paraId="4A16442E" w14:textId="77777777" w:rsidR="00CF632F" w:rsidRDefault="00CF632F" w:rsidP="00CF632F">
      <w:pPr>
        <w:spacing w:after="160" w:line="259" w:lineRule="auto"/>
        <w:jc w:val="left"/>
        <w:rPr>
          <w:rFonts w:eastAsiaTheme="majorEastAsia" w:cstheme="majorBidi"/>
          <w:b/>
          <w:szCs w:val="28"/>
        </w:rPr>
      </w:pPr>
      <w:r>
        <w:br w:type="page"/>
      </w:r>
    </w:p>
    <w:p w14:paraId="53426729" w14:textId="77777777" w:rsidR="00CF632F" w:rsidRPr="00CA2B46" w:rsidRDefault="00CF632F" w:rsidP="00000261">
      <w:pPr>
        <w:pStyle w:val="Heading4"/>
      </w:pPr>
      <w:r>
        <w:lastRenderedPageBreak/>
        <w:t>Test 2: Data Load on Selection</w:t>
      </w:r>
    </w:p>
    <w:tbl>
      <w:tblPr>
        <w:tblStyle w:val="TableGrid"/>
        <w:tblW w:w="0" w:type="auto"/>
        <w:tblLook w:val="04A0" w:firstRow="1" w:lastRow="0" w:firstColumn="1" w:lastColumn="0" w:noHBand="0" w:noVBand="1"/>
      </w:tblPr>
      <w:tblGrid>
        <w:gridCol w:w="3116"/>
        <w:gridCol w:w="3117"/>
        <w:gridCol w:w="3117"/>
      </w:tblGrid>
      <w:tr w:rsidR="00CF632F" w14:paraId="364AAEBA" w14:textId="77777777" w:rsidTr="00835FD9">
        <w:tc>
          <w:tcPr>
            <w:tcW w:w="3116" w:type="dxa"/>
          </w:tcPr>
          <w:p w14:paraId="357C708E" w14:textId="77777777" w:rsidR="00CF632F" w:rsidRPr="00790E87" w:rsidRDefault="00CF632F" w:rsidP="00835FD9">
            <w:pPr>
              <w:rPr>
                <w:b/>
                <w:bCs/>
              </w:rPr>
            </w:pPr>
            <w:r w:rsidRPr="00790E87">
              <w:rPr>
                <w:b/>
                <w:bCs/>
              </w:rPr>
              <w:t>Test Condition</w:t>
            </w:r>
          </w:p>
        </w:tc>
        <w:tc>
          <w:tcPr>
            <w:tcW w:w="3117" w:type="dxa"/>
          </w:tcPr>
          <w:p w14:paraId="01F6B734" w14:textId="77777777" w:rsidR="00CF632F" w:rsidRPr="00790E87" w:rsidRDefault="00CF632F" w:rsidP="00835FD9">
            <w:pPr>
              <w:rPr>
                <w:b/>
                <w:bCs/>
              </w:rPr>
            </w:pPr>
            <w:r w:rsidRPr="00790E87">
              <w:rPr>
                <w:b/>
                <w:bCs/>
              </w:rPr>
              <w:t xml:space="preserve">Expected Outcome </w:t>
            </w:r>
          </w:p>
        </w:tc>
        <w:tc>
          <w:tcPr>
            <w:tcW w:w="3117" w:type="dxa"/>
          </w:tcPr>
          <w:p w14:paraId="70DF0188" w14:textId="77777777" w:rsidR="00CF632F" w:rsidRPr="00790E87" w:rsidRDefault="00CF632F" w:rsidP="00835FD9">
            <w:pPr>
              <w:rPr>
                <w:b/>
                <w:bCs/>
              </w:rPr>
            </w:pPr>
            <w:r w:rsidRPr="00790E87">
              <w:rPr>
                <w:b/>
                <w:bCs/>
              </w:rPr>
              <w:t>Obtained Outcome</w:t>
            </w:r>
          </w:p>
        </w:tc>
      </w:tr>
      <w:tr w:rsidR="00CF632F" w14:paraId="3EDC8414" w14:textId="77777777" w:rsidTr="00835FD9">
        <w:tc>
          <w:tcPr>
            <w:tcW w:w="3116" w:type="dxa"/>
          </w:tcPr>
          <w:p w14:paraId="6A1DEAC3" w14:textId="77777777" w:rsidR="00CF632F" w:rsidRDefault="00CF632F" w:rsidP="00835FD9">
            <w:r>
              <w:t>Select a data row from the initial grid view and check if the other grid gets loaded with relevant data.</w:t>
            </w:r>
          </w:p>
        </w:tc>
        <w:tc>
          <w:tcPr>
            <w:tcW w:w="3117" w:type="dxa"/>
          </w:tcPr>
          <w:p w14:paraId="18C428D6" w14:textId="77777777" w:rsidR="00CF632F" w:rsidRDefault="00CF632F" w:rsidP="00835FD9">
            <w:r>
              <w:t>The other grid is loaded with relevant data.</w:t>
            </w:r>
          </w:p>
        </w:tc>
        <w:tc>
          <w:tcPr>
            <w:tcW w:w="3117" w:type="dxa"/>
          </w:tcPr>
          <w:p w14:paraId="385F6618" w14:textId="77777777" w:rsidR="00CF632F" w:rsidRDefault="00CF632F" w:rsidP="00835FD9">
            <w:pPr>
              <w:keepNext/>
            </w:pPr>
            <w:r>
              <w:t>The other grid was loaded with relevant data.</w:t>
            </w:r>
          </w:p>
        </w:tc>
      </w:tr>
    </w:tbl>
    <w:p w14:paraId="2CC3D98B" w14:textId="1825AC2E" w:rsidR="00CF632F" w:rsidRDefault="00CF632F" w:rsidP="00CF632F">
      <w:pPr>
        <w:pStyle w:val="Caption"/>
      </w:pPr>
      <w:r>
        <w:t xml:space="preserve">Table </w:t>
      </w:r>
      <w:fldSimple w:instr=" SEQ Table \* ARABIC ">
        <w:r w:rsidR="000A35A1">
          <w:rPr>
            <w:noProof/>
          </w:rPr>
          <w:t>40</w:t>
        </w:r>
      </w:fldSimple>
      <w:r>
        <w:t xml:space="preserve">: </w:t>
      </w:r>
      <w:r w:rsidR="004E33E6">
        <w:t>Student-Fees</w:t>
      </w:r>
      <w:r>
        <w:t xml:space="preserve"> Test 2</w:t>
      </w:r>
    </w:p>
    <w:p w14:paraId="707D8102" w14:textId="77777777" w:rsidR="00CF632F" w:rsidRDefault="00CF632F" w:rsidP="00CF632F"/>
    <w:p w14:paraId="19CB2FED" w14:textId="77777777" w:rsidR="00CF632F" w:rsidRDefault="00CF632F" w:rsidP="00CF632F">
      <w:pPr>
        <w:keepNext/>
      </w:pPr>
      <w:r w:rsidRPr="000846AD">
        <w:rPr>
          <w:noProof/>
        </w:rPr>
        <w:lastRenderedPageBreak/>
        <w:drawing>
          <wp:inline distT="0" distB="0" distL="0" distR="0" wp14:anchorId="2760B298" wp14:editId="48A07009">
            <wp:extent cx="5361528" cy="5860415"/>
            <wp:effectExtent l="38100" t="38100" r="86995" b="1022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124">
                      <a:extLst>
                        <a:ext uri="{28A0092B-C50C-407E-A947-70E740481C1C}">
                          <a14:useLocalDpi xmlns:a14="http://schemas.microsoft.com/office/drawing/2010/main" val="0"/>
                        </a:ext>
                      </a:extLst>
                    </a:blip>
                    <a:stretch>
                      <a:fillRect/>
                    </a:stretch>
                  </pic:blipFill>
                  <pic:spPr>
                    <a:xfrm>
                      <a:off x="0" y="0"/>
                      <a:ext cx="5361528" cy="5860415"/>
                    </a:xfrm>
                    <a:prstGeom prst="rect">
                      <a:avLst/>
                    </a:prstGeom>
                    <a:effectLst>
                      <a:outerShdw blurRad="50800" dist="38100" dir="2700000" algn="tl" rotWithShape="0">
                        <a:prstClr val="black">
                          <a:alpha val="40000"/>
                        </a:prstClr>
                      </a:outerShdw>
                    </a:effectLst>
                  </pic:spPr>
                </pic:pic>
              </a:graphicData>
            </a:graphic>
          </wp:inline>
        </w:drawing>
      </w:r>
    </w:p>
    <w:p w14:paraId="22FA56DD" w14:textId="452E6EBC" w:rsidR="00CF632F" w:rsidRDefault="00CF632F" w:rsidP="00CF632F">
      <w:pPr>
        <w:pStyle w:val="Caption"/>
      </w:pPr>
      <w:r>
        <w:t xml:space="preserve">Figure </w:t>
      </w:r>
      <w:fldSimple w:instr=" SEQ Figure \* ARABIC ">
        <w:r w:rsidR="005028DF">
          <w:rPr>
            <w:noProof/>
          </w:rPr>
          <w:t>113</w:t>
        </w:r>
      </w:fldSimple>
      <w:r>
        <w:t xml:space="preserve">: </w:t>
      </w:r>
      <w:r w:rsidR="007330C8">
        <w:t>Student-Fees</w:t>
      </w:r>
      <w:r>
        <w:t xml:space="preserve"> Test 2 evidence</w:t>
      </w:r>
    </w:p>
    <w:p w14:paraId="78E325DD" w14:textId="77777777" w:rsidR="00CF632F" w:rsidRPr="00333578" w:rsidRDefault="00CF632F" w:rsidP="00CF632F"/>
    <w:p w14:paraId="3D30775C" w14:textId="482B1091" w:rsidR="00CF632F" w:rsidRDefault="00CF632F" w:rsidP="00CF632F">
      <w:pPr>
        <w:spacing w:after="160" w:line="259" w:lineRule="auto"/>
        <w:jc w:val="left"/>
      </w:pPr>
      <w:r>
        <w:br w:type="page"/>
      </w:r>
    </w:p>
    <w:p w14:paraId="0BB92767" w14:textId="18C48AFA" w:rsidR="00FF6D16" w:rsidRDefault="00FF6D16" w:rsidP="005232EE">
      <w:pPr>
        <w:pStyle w:val="Heading3"/>
        <w:numPr>
          <w:ilvl w:val="2"/>
          <w:numId w:val="7"/>
        </w:numPr>
        <w:ind w:left="2160" w:hanging="360"/>
      </w:pPr>
      <w:r>
        <w:lastRenderedPageBreak/>
        <w:t>Student-</w:t>
      </w:r>
      <w:r w:rsidR="008308C2">
        <w:t>Assignment</w:t>
      </w:r>
      <w:r>
        <w:t xml:space="preserve"> Mapping Form</w:t>
      </w:r>
    </w:p>
    <w:p w14:paraId="5929426E" w14:textId="77777777" w:rsidR="00FF6D16" w:rsidRPr="00CA2B46" w:rsidRDefault="00FF6D16" w:rsidP="00FF6D16">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FF6D16" w14:paraId="3A635233" w14:textId="77777777" w:rsidTr="00835FD9">
        <w:tc>
          <w:tcPr>
            <w:tcW w:w="3116" w:type="dxa"/>
          </w:tcPr>
          <w:p w14:paraId="1EE64FA7" w14:textId="77777777" w:rsidR="00FF6D16" w:rsidRPr="00790E87" w:rsidRDefault="00FF6D16" w:rsidP="00835FD9">
            <w:pPr>
              <w:rPr>
                <w:b/>
                <w:bCs/>
              </w:rPr>
            </w:pPr>
            <w:r w:rsidRPr="00790E87">
              <w:rPr>
                <w:b/>
                <w:bCs/>
              </w:rPr>
              <w:t>Test Condition</w:t>
            </w:r>
          </w:p>
        </w:tc>
        <w:tc>
          <w:tcPr>
            <w:tcW w:w="3117" w:type="dxa"/>
          </w:tcPr>
          <w:p w14:paraId="048A7D68" w14:textId="77777777" w:rsidR="00FF6D16" w:rsidRPr="00790E87" w:rsidRDefault="00FF6D16" w:rsidP="00835FD9">
            <w:pPr>
              <w:rPr>
                <w:b/>
                <w:bCs/>
              </w:rPr>
            </w:pPr>
            <w:r w:rsidRPr="00790E87">
              <w:rPr>
                <w:b/>
                <w:bCs/>
              </w:rPr>
              <w:t xml:space="preserve">Expected Outcome </w:t>
            </w:r>
          </w:p>
        </w:tc>
        <w:tc>
          <w:tcPr>
            <w:tcW w:w="3117" w:type="dxa"/>
          </w:tcPr>
          <w:p w14:paraId="4FF9BA0D" w14:textId="77777777" w:rsidR="00FF6D16" w:rsidRPr="00790E87" w:rsidRDefault="00FF6D16" w:rsidP="00835FD9">
            <w:pPr>
              <w:rPr>
                <w:b/>
                <w:bCs/>
              </w:rPr>
            </w:pPr>
            <w:r w:rsidRPr="00790E87">
              <w:rPr>
                <w:b/>
                <w:bCs/>
              </w:rPr>
              <w:t>Obtained Outcome</w:t>
            </w:r>
          </w:p>
        </w:tc>
      </w:tr>
      <w:tr w:rsidR="00FF6D16" w14:paraId="1AD5A261" w14:textId="77777777" w:rsidTr="00835FD9">
        <w:tc>
          <w:tcPr>
            <w:tcW w:w="3116" w:type="dxa"/>
          </w:tcPr>
          <w:p w14:paraId="0F554154" w14:textId="77777777" w:rsidR="00FF6D16" w:rsidRDefault="00FF6D16" w:rsidP="00835FD9">
            <w:r>
              <w:t>Load the complex form and check if data is loaded in the initial grid.</w:t>
            </w:r>
          </w:p>
        </w:tc>
        <w:tc>
          <w:tcPr>
            <w:tcW w:w="3117" w:type="dxa"/>
          </w:tcPr>
          <w:p w14:paraId="54B7DBFA" w14:textId="77777777" w:rsidR="00FF6D16" w:rsidRDefault="00FF6D16" w:rsidP="00835FD9">
            <w:r>
              <w:t>The data is loaded to the initial grid on page load.</w:t>
            </w:r>
          </w:p>
        </w:tc>
        <w:tc>
          <w:tcPr>
            <w:tcW w:w="3117" w:type="dxa"/>
          </w:tcPr>
          <w:p w14:paraId="2C7EE2F5" w14:textId="77777777" w:rsidR="00FF6D16" w:rsidRDefault="00FF6D16" w:rsidP="00835FD9">
            <w:pPr>
              <w:keepNext/>
            </w:pPr>
            <w:r>
              <w:t>The data was loaded to the initial grid on page load.</w:t>
            </w:r>
          </w:p>
        </w:tc>
      </w:tr>
    </w:tbl>
    <w:p w14:paraId="10C320C2" w14:textId="4EB97DC8" w:rsidR="00FF6D16" w:rsidRDefault="00FF6D16" w:rsidP="00FF6D16">
      <w:pPr>
        <w:pStyle w:val="Caption"/>
      </w:pPr>
      <w:r>
        <w:t xml:space="preserve">Table </w:t>
      </w:r>
      <w:fldSimple w:instr=" SEQ Table \* ARABIC ">
        <w:r w:rsidR="000A35A1">
          <w:rPr>
            <w:noProof/>
          </w:rPr>
          <w:t>41</w:t>
        </w:r>
      </w:fldSimple>
      <w:r>
        <w:t>: Student-</w:t>
      </w:r>
      <w:r w:rsidR="00120065">
        <w:t>Assignment</w:t>
      </w:r>
      <w:r>
        <w:t xml:space="preserve"> Test 1</w:t>
      </w:r>
    </w:p>
    <w:p w14:paraId="28CC6AD3" w14:textId="77777777" w:rsidR="00FF6D16" w:rsidRDefault="00FF6D16" w:rsidP="00FF6D16"/>
    <w:p w14:paraId="204E368C" w14:textId="77777777" w:rsidR="00FF6D16" w:rsidRDefault="00FF6D16" w:rsidP="00FF6D16">
      <w:pPr>
        <w:keepNext/>
      </w:pPr>
      <w:r w:rsidRPr="00CA2B46">
        <w:rPr>
          <w:noProof/>
        </w:rPr>
        <w:drawing>
          <wp:inline distT="0" distB="0" distL="0" distR="0" wp14:anchorId="1D284454" wp14:editId="02A28E75">
            <wp:extent cx="5467350" cy="4794088"/>
            <wp:effectExtent l="38100" t="38100" r="95250" b="1022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125">
                      <a:extLst>
                        <a:ext uri="{28A0092B-C50C-407E-A947-70E740481C1C}">
                          <a14:useLocalDpi xmlns:a14="http://schemas.microsoft.com/office/drawing/2010/main" val="0"/>
                        </a:ext>
                      </a:extLst>
                    </a:blip>
                    <a:stretch>
                      <a:fillRect/>
                    </a:stretch>
                  </pic:blipFill>
                  <pic:spPr>
                    <a:xfrm>
                      <a:off x="0" y="0"/>
                      <a:ext cx="5467350" cy="4794088"/>
                    </a:xfrm>
                    <a:prstGeom prst="rect">
                      <a:avLst/>
                    </a:prstGeom>
                    <a:effectLst>
                      <a:outerShdw blurRad="50800" dist="38100" dir="2700000" algn="tl" rotWithShape="0">
                        <a:prstClr val="black">
                          <a:alpha val="40000"/>
                        </a:prstClr>
                      </a:outerShdw>
                    </a:effectLst>
                  </pic:spPr>
                </pic:pic>
              </a:graphicData>
            </a:graphic>
          </wp:inline>
        </w:drawing>
      </w:r>
    </w:p>
    <w:p w14:paraId="738F65E2" w14:textId="707DBF6F" w:rsidR="00FF6D16" w:rsidRDefault="00FF6D16" w:rsidP="00FF6D16">
      <w:pPr>
        <w:pStyle w:val="Caption"/>
        <w:rPr>
          <w:noProof/>
        </w:rPr>
      </w:pPr>
      <w:r>
        <w:t xml:space="preserve">Figure </w:t>
      </w:r>
      <w:fldSimple w:instr=" SEQ Figure \* ARABIC ">
        <w:r w:rsidR="005028DF">
          <w:rPr>
            <w:noProof/>
          </w:rPr>
          <w:t>114</w:t>
        </w:r>
      </w:fldSimple>
      <w:r>
        <w:t>: Student-</w:t>
      </w:r>
      <w:r w:rsidR="00101959">
        <w:t>Assignment</w:t>
      </w:r>
      <w:r>
        <w:rPr>
          <w:noProof/>
        </w:rPr>
        <w:t xml:space="preserve"> Test 1 evidence</w:t>
      </w:r>
    </w:p>
    <w:p w14:paraId="5F4484D0" w14:textId="77777777" w:rsidR="00FF6D16" w:rsidRDefault="00FF6D16" w:rsidP="00FF6D16"/>
    <w:p w14:paraId="62A80730" w14:textId="77777777" w:rsidR="00FF6D16" w:rsidRDefault="00FF6D16" w:rsidP="00FF6D16">
      <w:pPr>
        <w:spacing w:after="160" w:line="259" w:lineRule="auto"/>
        <w:jc w:val="left"/>
        <w:rPr>
          <w:rFonts w:eastAsiaTheme="majorEastAsia" w:cstheme="majorBidi"/>
          <w:b/>
          <w:szCs w:val="28"/>
        </w:rPr>
      </w:pPr>
      <w:r>
        <w:br w:type="page"/>
      </w:r>
    </w:p>
    <w:p w14:paraId="63289E4B" w14:textId="77777777" w:rsidR="00FF6D16" w:rsidRPr="00CA2B46" w:rsidRDefault="00FF6D16" w:rsidP="00FF6D16">
      <w:pPr>
        <w:pStyle w:val="Heading4"/>
      </w:pPr>
      <w:r>
        <w:lastRenderedPageBreak/>
        <w:t>Test 2: Data Load on Selection</w:t>
      </w:r>
    </w:p>
    <w:tbl>
      <w:tblPr>
        <w:tblStyle w:val="TableGrid"/>
        <w:tblW w:w="0" w:type="auto"/>
        <w:tblLook w:val="04A0" w:firstRow="1" w:lastRow="0" w:firstColumn="1" w:lastColumn="0" w:noHBand="0" w:noVBand="1"/>
      </w:tblPr>
      <w:tblGrid>
        <w:gridCol w:w="3116"/>
        <w:gridCol w:w="3117"/>
        <w:gridCol w:w="3117"/>
      </w:tblGrid>
      <w:tr w:rsidR="00FF6D16" w14:paraId="42879425" w14:textId="77777777" w:rsidTr="00835FD9">
        <w:tc>
          <w:tcPr>
            <w:tcW w:w="3116" w:type="dxa"/>
          </w:tcPr>
          <w:p w14:paraId="284D85A1" w14:textId="77777777" w:rsidR="00FF6D16" w:rsidRPr="00790E87" w:rsidRDefault="00FF6D16" w:rsidP="00835FD9">
            <w:pPr>
              <w:rPr>
                <w:b/>
                <w:bCs/>
              </w:rPr>
            </w:pPr>
            <w:r w:rsidRPr="00790E87">
              <w:rPr>
                <w:b/>
                <w:bCs/>
              </w:rPr>
              <w:t>Test Condition</w:t>
            </w:r>
          </w:p>
        </w:tc>
        <w:tc>
          <w:tcPr>
            <w:tcW w:w="3117" w:type="dxa"/>
          </w:tcPr>
          <w:p w14:paraId="410C37EC" w14:textId="77777777" w:rsidR="00FF6D16" w:rsidRPr="00790E87" w:rsidRDefault="00FF6D16" w:rsidP="00835FD9">
            <w:pPr>
              <w:rPr>
                <w:b/>
                <w:bCs/>
              </w:rPr>
            </w:pPr>
            <w:r w:rsidRPr="00790E87">
              <w:rPr>
                <w:b/>
                <w:bCs/>
              </w:rPr>
              <w:t xml:space="preserve">Expected Outcome </w:t>
            </w:r>
          </w:p>
        </w:tc>
        <w:tc>
          <w:tcPr>
            <w:tcW w:w="3117" w:type="dxa"/>
          </w:tcPr>
          <w:p w14:paraId="0CCA28B0" w14:textId="77777777" w:rsidR="00FF6D16" w:rsidRPr="00790E87" w:rsidRDefault="00FF6D16" w:rsidP="00835FD9">
            <w:pPr>
              <w:rPr>
                <w:b/>
                <w:bCs/>
              </w:rPr>
            </w:pPr>
            <w:r w:rsidRPr="00790E87">
              <w:rPr>
                <w:b/>
                <w:bCs/>
              </w:rPr>
              <w:t>Obtained Outcome</w:t>
            </w:r>
          </w:p>
        </w:tc>
      </w:tr>
      <w:tr w:rsidR="00FF6D16" w14:paraId="0FE03B86" w14:textId="77777777" w:rsidTr="00835FD9">
        <w:tc>
          <w:tcPr>
            <w:tcW w:w="3116" w:type="dxa"/>
          </w:tcPr>
          <w:p w14:paraId="664B2FB9" w14:textId="77777777" w:rsidR="00FF6D16" w:rsidRDefault="00FF6D16" w:rsidP="00835FD9">
            <w:r>
              <w:t>Select a data row from the initial grid view and check if the other grid gets loaded with relevant data.</w:t>
            </w:r>
          </w:p>
        </w:tc>
        <w:tc>
          <w:tcPr>
            <w:tcW w:w="3117" w:type="dxa"/>
          </w:tcPr>
          <w:p w14:paraId="6D72B5B4" w14:textId="77777777" w:rsidR="00FF6D16" w:rsidRDefault="00FF6D16" w:rsidP="00835FD9">
            <w:r>
              <w:t>The other grid is loaded with relevant data.</w:t>
            </w:r>
          </w:p>
        </w:tc>
        <w:tc>
          <w:tcPr>
            <w:tcW w:w="3117" w:type="dxa"/>
          </w:tcPr>
          <w:p w14:paraId="64B1B100" w14:textId="77777777" w:rsidR="00FF6D16" w:rsidRDefault="00FF6D16" w:rsidP="00835FD9">
            <w:pPr>
              <w:keepNext/>
            </w:pPr>
            <w:r>
              <w:t>The other grid was loaded with relevant data.</w:t>
            </w:r>
          </w:p>
        </w:tc>
      </w:tr>
    </w:tbl>
    <w:p w14:paraId="28583416" w14:textId="23AF95FB" w:rsidR="00FF6D16" w:rsidRDefault="00FF6D16" w:rsidP="00FF6D16">
      <w:pPr>
        <w:pStyle w:val="Caption"/>
      </w:pPr>
      <w:r>
        <w:t xml:space="preserve">Table </w:t>
      </w:r>
      <w:fldSimple w:instr=" SEQ Table \* ARABIC ">
        <w:r w:rsidR="000A35A1">
          <w:rPr>
            <w:noProof/>
          </w:rPr>
          <w:t>42</w:t>
        </w:r>
      </w:fldSimple>
      <w:r>
        <w:t>: Student-</w:t>
      </w:r>
      <w:r w:rsidR="00C53A25">
        <w:t>Assignment</w:t>
      </w:r>
      <w:r>
        <w:t xml:space="preserve"> Test 2</w:t>
      </w:r>
    </w:p>
    <w:p w14:paraId="5AD2F081" w14:textId="77777777" w:rsidR="00FF6D16" w:rsidRDefault="00FF6D16" w:rsidP="00FF6D16"/>
    <w:p w14:paraId="69616DC3" w14:textId="77777777" w:rsidR="00FF6D16" w:rsidRDefault="00FF6D16" w:rsidP="00FF6D16">
      <w:pPr>
        <w:keepNext/>
      </w:pPr>
      <w:r w:rsidRPr="000846AD">
        <w:rPr>
          <w:noProof/>
        </w:rPr>
        <w:drawing>
          <wp:inline distT="0" distB="0" distL="0" distR="0" wp14:anchorId="0EE74C80" wp14:editId="05333E83">
            <wp:extent cx="5361528" cy="5040663"/>
            <wp:effectExtent l="38100" t="38100" r="86995" b="1028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26">
                      <a:extLst>
                        <a:ext uri="{28A0092B-C50C-407E-A947-70E740481C1C}">
                          <a14:useLocalDpi xmlns:a14="http://schemas.microsoft.com/office/drawing/2010/main" val="0"/>
                        </a:ext>
                      </a:extLst>
                    </a:blip>
                    <a:stretch>
                      <a:fillRect/>
                    </a:stretch>
                  </pic:blipFill>
                  <pic:spPr>
                    <a:xfrm>
                      <a:off x="0" y="0"/>
                      <a:ext cx="5361528" cy="5040663"/>
                    </a:xfrm>
                    <a:prstGeom prst="rect">
                      <a:avLst/>
                    </a:prstGeom>
                    <a:effectLst>
                      <a:outerShdw blurRad="50800" dist="38100" dir="2700000" algn="tl" rotWithShape="0">
                        <a:prstClr val="black">
                          <a:alpha val="40000"/>
                        </a:prstClr>
                      </a:outerShdw>
                    </a:effectLst>
                  </pic:spPr>
                </pic:pic>
              </a:graphicData>
            </a:graphic>
          </wp:inline>
        </w:drawing>
      </w:r>
    </w:p>
    <w:p w14:paraId="0C57ADE0" w14:textId="4510A5A1" w:rsidR="00FF6D16" w:rsidRDefault="00FF6D16" w:rsidP="00C0080C">
      <w:pPr>
        <w:pStyle w:val="Caption"/>
      </w:pPr>
      <w:r>
        <w:t xml:space="preserve">Figure </w:t>
      </w:r>
      <w:fldSimple w:instr=" SEQ Figure \* ARABIC ">
        <w:r w:rsidR="005028DF">
          <w:rPr>
            <w:noProof/>
          </w:rPr>
          <w:t>115</w:t>
        </w:r>
      </w:fldSimple>
      <w:r>
        <w:t>: Student-</w:t>
      </w:r>
      <w:r w:rsidR="006318EA">
        <w:t>Assignment</w:t>
      </w:r>
      <w:r>
        <w:t xml:space="preserve"> Test 2 evidence</w:t>
      </w:r>
      <w:r>
        <w:br w:type="page"/>
      </w:r>
    </w:p>
    <w:p w14:paraId="1AB624D2" w14:textId="7FA2EE16" w:rsidR="00FF6D16" w:rsidRDefault="00C0080C" w:rsidP="00C0080C">
      <w:pPr>
        <w:pStyle w:val="Heading1"/>
      </w:pPr>
      <w:r>
        <w:lastRenderedPageBreak/>
        <w:t>Further Discussion</w:t>
      </w:r>
    </w:p>
    <w:p w14:paraId="28DD6781" w14:textId="77777777" w:rsidR="00054A43" w:rsidRDefault="009B2A69" w:rsidP="00C0080C">
      <w:r>
        <w:t xml:space="preserve">The project was a simple </w:t>
      </w:r>
      <w:r w:rsidR="006B6113">
        <w:t>one,</w:t>
      </w:r>
      <w:r>
        <w:t xml:space="preserve"> but it provided a lot of insight on oracle databases and dotnet webforms. </w:t>
      </w:r>
      <w:r w:rsidR="006B6113">
        <w:t>While the database normalization, integration with assumptions, creation and data population portions were familiar to what we had already been taught, the dotnet webform creation was a unique experience in this project</w:t>
      </w:r>
      <w:r>
        <w:t>.</w:t>
      </w:r>
      <w:r w:rsidR="006B6113">
        <w:t xml:space="preserve"> As dotnet was used previously for another module to create a windows form application, I was already familiar with the dotnet syntax</w:t>
      </w:r>
      <w:r w:rsidR="0019151C">
        <w:t>. Similarly, web development was also quite familiar since I had experience working with</w:t>
      </w:r>
      <w:r w:rsidR="00054A43">
        <w:t xml:space="preserve"> JavaScript</w:t>
      </w:r>
      <w:r w:rsidR="0019151C">
        <w:t xml:space="preserve"> frontend frameworks</w:t>
      </w:r>
      <w:r w:rsidR="00054A43">
        <w:t xml:space="preserve"> like React. </w:t>
      </w:r>
    </w:p>
    <w:p w14:paraId="302D65F0" w14:textId="77777777" w:rsidR="00446063" w:rsidRDefault="00446063" w:rsidP="00C0080C"/>
    <w:p w14:paraId="2B138DD1" w14:textId="77777777" w:rsidR="00D9560F" w:rsidRDefault="00054A43" w:rsidP="00C0080C">
      <w:r>
        <w:t>However, web development with dotnet was almost completely different than what I had experience with</w:t>
      </w:r>
      <w:r w:rsidR="00EA0A65">
        <w:t>. The project taught me about real world business scenarios. I learned how normalization, being the useful tool that it is, sometimes does not give what we need, about how redundancy must be sometimes added artificially to keep record of things.</w:t>
      </w:r>
      <w:r w:rsidR="00660DDD">
        <w:t xml:space="preserve"> </w:t>
      </w:r>
      <w:r w:rsidR="003D2506">
        <w:t>The project also helped me better understand dotnet as a framework for web development, about how master classes can be used for page layouts, about how libraries like bootstrap can be used to visually enhance a webpage without too much effort</w:t>
      </w:r>
      <w:r w:rsidR="00B66F6F">
        <w:t xml:space="preserve"> and</w:t>
      </w:r>
      <w:r w:rsidR="003D2506">
        <w:t xml:space="preserve"> about HTML5 technologies such as input validation. </w:t>
      </w:r>
      <w:r w:rsidR="006F4367">
        <w:t>The project also taught me about Oracle SQL sequences and triggers for auto generation of keys, about how Oracle Developer and Oracle Developer Data Modeler can be used to visualize databases</w:t>
      </w:r>
      <w:r w:rsidR="0023702C">
        <w:t>,</w:t>
      </w:r>
      <w:r w:rsidR="006F4367">
        <w:t xml:space="preserve"> easily </w:t>
      </w:r>
      <w:r w:rsidR="00032A65">
        <w:t>edit,</w:t>
      </w:r>
      <w:r w:rsidR="006F4367">
        <w:t xml:space="preserve"> or create tables</w:t>
      </w:r>
      <w:r w:rsidR="0023702C">
        <w:t>,</w:t>
      </w:r>
      <w:r w:rsidR="00B659FF">
        <w:t xml:space="preserve"> and</w:t>
      </w:r>
      <w:r w:rsidR="0023702C">
        <w:t xml:space="preserve"> generate DDL scripts</w:t>
      </w:r>
      <w:r w:rsidR="006F4367">
        <w:t>.</w:t>
      </w:r>
      <w:r w:rsidR="0023702C">
        <w:t xml:space="preserve"> It also</w:t>
      </w:r>
      <w:r w:rsidR="006F4367">
        <w:t xml:space="preserve"> </w:t>
      </w:r>
      <w:r w:rsidR="0023702C">
        <w:t>deepened my understanding about user permissions</w:t>
      </w:r>
      <w:r w:rsidR="002B094B">
        <w:t xml:space="preserve"> and Oracle database connection with third parties such as visual studio</w:t>
      </w:r>
      <w:r w:rsidR="0023702C">
        <w:t>.</w:t>
      </w:r>
      <w:r w:rsidR="003441C6">
        <w:t xml:space="preserve"> </w:t>
      </w:r>
    </w:p>
    <w:p w14:paraId="77CC2144" w14:textId="77777777" w:rsidR="00D9560F" w:rsidRDefault="00D9560F" w:rsidP="00C0080C"/>
    <w:p w14:paraId="271AD369" w14:textId="77777777" w:rsidR="006B6113" w:rsidRDefault="006B6113" w:rsidP="00C0080C"/>
    <w:p w14:paraId="1C0320D9" w14:textId="77777777" w:rsidR="006B6113" w:rsidRDefault="006B6113" w:rsidP="00C0080C"/>
    <w:p w14:paraId="58AF59D7" w14:textId="5A1A9DEF" w:rsidR="00AC4E01" w:rsidRDefault="00AC4E01">
      <w:pPr>
        <w:spacing w:after="160" w:line="259" w:lineRule="auto"/>
        <w:jc w:val="left"/>
      </w:pPr>
      <w:r>
        <w:br w:type="page"/>
      </w:r>
    </w:p>
    <w:p w14:paraId="4A29AE1E" w14:textId="60498B52" w:rsidR="00FF6D16" w:rsidRDefault="00AC4E01" w:rsidP="00AC4E01">
      <w:pPr>
        <w:pStyle w:val="Heading1"/>
      </w:pPr>
      <w:r>
        <w:lastRenderedPageBreak/>
        <w:t>Conclusion</w:t>
      </w:r>
    </w:p>
    <w:p w14:paraId="0072A10F" w14:textId="77777777" w:rsidR="008D1CD2" w:rsidRPr="008D1CD2" w:rsidRDefault="008D1CD2" w:rsidP="008D1CD2"/>
    <w:p w14:paraId="3CC1DBEE" w14:textId="2463AFFF" w:rsidR="00803733" w:rsidRDefault="00632F47" w:rsidP="00292CEF">
      <w:r>
        <w:t>The coursework completion fueled my</w:t>
      </w:r>
      <w:r w:rsidR="00803733" w:rsidRPr="00803733">
        <w:t xml:space="preserve"> feel </w:t>
      </w:r>
      <w:r w:rsidR="00AA0300">
        <w:t>confidence</w:t>
      </w:r>
      <w:r w:rsidR="00803733" w:rsidRPr="00803733">
        <w:t xml:space="preserve"> </w:t>
      </w:r>
      <w:r w:rsidR="00AA0300">
        <w:t>to</w:t>
      </w:r>
      <w:r w:rsidR="00803733" w:rsidRPr="00803733">
        <w:t xml:space="preserve"> create a database</w:t>
      </w:r>
      <w:r w:rsidR="00AA0300">
        <w:t xml:space="preserve"> based on real world business scenario</w:t>
      </w:r>
      <w:r w:rsidR="00803733" w:rsidRPr="00803733">
        <w:t xml:space="preserve"> </w:t>
      </w:r>
      <w:r w:rsidR="0035430F">
        <w:t>to</w:t>
      </w:r>
      <w:r w:rsidR="00803733" w:rsidRPr="00803733">
        <w:t xml:space="preserve"> store</w:t>
      </w:r>
      <w:r w:rsidR="0035430F">
        <w:t xml:space="preserve"> </w:t>
      </w:r>
      <w:r w:rsidR="00803733" w:rsidRPr="00803733">
        <w:t xml:space="preserve">data in a </w:t>
      </w:r>
      <w:r w:rsidR="0035430F">
        <w:t>professional</w:t>
      </w:r>
      <w:r w:rsidR="00803733" w:rsidRPr="00803733">
        <w:t xml:space="preserve"> manner. Since the coursework was about creating a database record system and a web application for a college, it has lots of applicability in the real world as most colleges and schools use a database to record </w:t>
      </w:r>
      <w:r w:rsidR="00703D1E">
        <w:t>their data</w:t>
      </w:r>
      <w:r w:rsidR="00803733" w:rsidRPr="00803733">
        <w:t>.</w:t>
      </w:r>
      <w:r w:rsidR="004A6F11">
        <w:t xml:space="preserve"> Not only schools but a lot of management systems are built the same way with different business scenarios. </w:t>
      </w:r>
    </w:p>
    <w:p w14:paraId="1F639A7D" w14:textId="77777777" w:rsidR="004A6F11" w:rsidRDefault="004A6F11" w:rsidP="00292CEF"/>
    <w:p w14:paraId="21E5F8DA" w14:textId="21EA2F90" w:rsidR="00292CEF" w:rsidRDefault="00292CEF" w:rsidP="00292CEF">
      <w:r>
        <w:t>All in all, the help from teachers and timely self-research turned the project from what I believe would be intimidating to a simple and fun project that taught me a ton of techniques.</w:t>
      </w:r>
      <w:r w:rsidR="006B5AF7">
        <w:t xml:space="preserve"> While the project </w:t>
      </w:r>
      <w:r w:rsidR="00A576AB">
        <w:t xml:space="preserve">was a simple one </w:t>
      </w:r>
      <w:r w:rsidR="00F164CA">
        <w:t xml:space="preserve">it taught me more about oracle, dotnet for web development and more </w:t>
      </w:r>
      <w:r w:rsidR="004A6F11">
        <w:t>about problem solving in general.</w:t>
      </w:r>
    </w:p>
    <w:sectPr w:rsidR="00292C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E418" w14:textId="77777777" w:rsidR="008D5131" w:rsidRDefault="008D5131" w:rsidP="00DC4889">
      <w:pPr>
        <w:spacing w:line="240" w:lineRule="auto"/>
      </w:pPr>
      <w:r>
        <w:separator/>
      </w:r>
    </w:p>
  </w:endnote>
  <w:endnote w:type="continuationSeparator" w:id="0">
    <w:p w14:paraId="034D5FCE" w14:textId="77777777" w:rsidR="008D5131" w:rsidRDefault="008D5131" w:rsidP="00DC48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759CE" w14:textId="77777777" w:rsidR="008D5131" w:rsidRDefault="008D5131" w:rsidP="00DC4889">
      <w:pPr>
        <w:spacing w:line="240" w:lineRule="auto"/>
      </w:pPr>
      <w:r>
        <w:separator/>
      </w:r>
    </w:p>
  </w:footnote>
  <w:footnote w:type="continuationSeparator" w:id="0">
    <w:p w14:paraId="57562063" w14:textId="77777777" w:rsidR="008D5131" w:rsidRDefault="008D5131" w:rsidP="00DC48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201"/>
    <w:multiLevelType w:val="multilevel"/>
    <w:tmpl w:val="BB0E90AA"/>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z w:val="24"/>
        <w:szCs w:val="24"/>
      </w:r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356EEB"/>
    <w:multiLevelType w:val="hybridMultilevel"/>
    <w:tmpl w:val="EBF6F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D7526"/>
    <w:multiLevelType w:val="hybridMultilevel"/>
    <w:tmpl w:val="69C8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008B7"/>
    <w:multiLevelType w:val="hybridMultilevel"/>
    <w:tmpl w:val="CC72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62419A"/>
    <w:multiLevelType w:val="multilevel"/>
    <w:tmpl w:val="CC8A6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8D4FA6"/>
    <w:multiLevelType w:val="multilevel"/>
    <w:tmpl w:val="C6728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93E15"/>
    <w:multiLevelType w:val="hybridMultilevel"/>
    <w:tmpl w:val="F454F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A92047"/>
    <w:multiLevelType w:val="hybridMultilevel"/>
    <w:tmpl w:val="E112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A50A1F"/>
    <w:multiLevelType w:val="multilevel"/>
    <w:tmpl w:val="1010B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B24DD1"/>
    <w:multiLevelType w:val="hybridMultilevel"/>
    <w:tmpl w:val="D7F6A694"/>
    <w:lvl w:ilvl="0" w:tplc="F1669558">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C616A2"/>
    <w:multiLevelType w:val="multilevel"/>
    <w:tmpl w:val="FC6A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F4C06B9"/>
    <w:multiLevelType w:val="multilevel"/>
    <w:tmpl w:val="1A94E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342509"/>
    <w:multiLevelType w:val="hybridMultilevel"/>
    <w:tmpl w:val="E2D0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DE0952"/>
    <w:multiLevelType w:val="multilevel"/>
    <w:tmpl w:val="5DFE3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3"/>
  </w:num>
  <w:num w:numId="3">
    <w:abstractNumId w:val="12"/>
  </w:num>
  <w:num w:numId="4">
    <w:abstractNumId w:val="7"/>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4"/>
  </w:num>
  <w:num w:numId="16">
    <w:abstractNumId w:val="13"/>
  </w:num>
  <w:num w:numId="17">
    <w:abstractNumId w:val="5"/>
  </w:num>
  <w:num w:numId="18">
    <w:abstractNumId w:val="10"/>
  </w:num>
  <w:num w:numId="19">
    <w:abstractNumId w:val="11"/>
  </w:num>
  <w:num w:numId="20">
    <w:abstractNumId w:val="2"/>
  </w:num>
  <w:num w:numId="21">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NDMxNDU2NjMwMDdU0lEKTi0uzszPAykwrQUAvGfBTywAAAA="/>
  </w:docVars>
  <w:rsids>
    <w:rsidRoot w:val="003C4659"/>
    <w:rsid w:val="00000261"/>
    <w:rsid w:val="00001409"/>
    <w:rsid w:val="0000190B"/>
    <w:rsid w:val="00001DB5"/>
    <w:rsid w:val="00011F70"/>
    <w:rsid w:val="00013A7F"/>
    <w:rsid w:val="000157D4"/>
    <w:rsid w:val="000159D1"/>
    <w:rsid w:val="00017709"/>
    <w:rsid w:val="00021ADF"/>
    <w:rsid w:val="000229CE"/>
    <w:rsid w:val="00023117"/>
    <w:rsid w:val="00032A65"/>
    <w:rsid w:val="00033FFF"/>
    <w:rsid w:val="000346B0"/>
    <w:rsid w:val="00035A04"/>
    <w:rsid w:val="00036A2E"/>
    <w:rsid w:val="000370BC"/>
    <w:rsid w:val="00037BB3"/>
    <w:rsid w:val="00041DBB"/>
    <w:rsid w:val="00042FC6"/>
    <w:rsid w:val="000433AA"/>
    <w:rsid w:val="000467DA"/>
    <w:rsid w:val="00051610"/>
    <w:rsid w:val="0005339B"/>
    <w:rsid w:val="00054A43"/>
    <w:rsid w:val="000611CA"/>
    <w:rsid w:val="000612F9"/>
    <w:rsid w:val="00062C04"/>
    <w:rsid w:val="0006662C"/>
    <w:rsid w:val="00072481"/>
    <w:rsid w:val="00073502"/>
    <w:rsid w:val="00073A7B"/>
    <w:rsid w:val="00074976"/>
    <w:rsid w:val="00080841"/>
    <w:rsid w:val="0008124A"/>
    <w:rsid w:val="00081E5C"/>
    <w:rsid w:val="00082B3B"/>
    <w:rsid w:val="00083B97"/>
    <w:rsid w:val="000846AD"/>
    <w:rsid w:val="00084A1A"/>
    <w:rsid w:val="00091D4D"/>
    <w:rsid w:val="00091F2B"/>
    <w:rsid w:val="0009209D"/>
    <w:rsid w:val="00093EFA"/>
    <w:rsid w:val="000A0AB6"/>
    <w:rsid w:val="000A1EDD"/>
    <w:rsid w:val="000A2CAE"/>
    <w:rsid w:val="000A35A1"/>
    <w:rsid w:val="000A741F"/>
    <w:rsid w:val="000B07A4"/>
    <w:rsid w:val="000B2A61"/>
    <w:rsid w:val="000B4204"/>
    <w:rsid w:val="000B4D43"/>
    <w:rsid w:val="000B68FF"/>
    <w:rsid w:val="000C095D"/>
    <w:rsid w:val="000C2430"/>
    <w:rsid w:val="000C52CE"/>
    <w:rsid w:val="000C5D4D"/>
    <w:rsid w:val="000D0631"/>
    <w:rsid w:val="000D083F"/>
    <w:rsid w:val="000D7BD9"/>
    <w:rsid w:val="000E245E"/>
    <w:rsid w:val="000E33BD"/>
    <w:rsid w:val="000E3D64"/>
    <w:rsid w:val="000E5C22"/>
    <w:rsid w:val="000E66B1"/>
    <w:rsid w:val="000E6B8A"/>
    <w:rsid w:val="000E6D55"/>
    <w:rsid w:val="000E6FEE"/>
    <w:rsid w:val="000F0281"/>
    <w:rsid w:val="000F0CE9"/>
    <w:rsid w:val="000F7D50"/>
    <w:rsid w:val="00101959"/>
    <w:rsid w:val="0010569F"/>
    <w:rsid w:val="00105EB4"/>
    <w:rsid w:val="001109F0"/>
    <w:rsid w:val="001125B2"/>
    <w:rsid w:val="0011544A"/>
    <w:rsid w:val="00116FD5"/>
    <w:rsid w:val="00120065"/>
    <w:rsid w:val="001228F9"/>
    <w:rsid w:val="0012354B"/>
    <w:rsid w:val="00124136"/>
    <w:rsid w:val="00125378"/>
    <w:rsid w:val="0012605E"/>
    <w:rsid w:val="00126A68"/>
    <w:rsid w:val="0012764F"/>
    <w:rsid w:val="00131C93"/>
    <w:rsid w:val="0013427B"/>
    <w:rsid w:val="001352C4"/>
    <w:rsid w:val="0013602D"/>
    <w:rsid w:val="001427E6"/>
    <w:rsid w:val="0014444F"/>
    <w:rsid w:val="001459AA"/>
    <w:rsid w:val="00150E5E"/>
    <w:rsid w:val="00153B0D"/>
    <w:rsid w:val="001549B0"/>
    <w:rsid w:val="00154C6E"/>
    <w:rsid w:val="00157A67"/>
    <w:rsid w:val="00161A55"/>
    <w:rsid w:val="00161B74"/>
    <w:rsid w:val="0016247A"/>
    <w:rsid w:val="001653E6"/>
    <w:rsid w:val="001678E8"/>
    <w:rsid w:val="00174104"/>
    <w:rsid w:val="0017436B"/>
    <w:rsid w:val="0017527D"/>
    <w:rsid w:val="001760E3"/>
    <w:rsid w:val="00176BAF"/>
    <w:rsid w:val="0018041E"/>
    <w:rsid w:val="00181DBC"/>
    <w:rsid w:val="001853A2"/>
    <w:rsid w:val="001858BA"/>
    <w:rsid w:val="001907E0"/>
    <w:rsid w:val="0019151C"/>
    <w:rsid w:val="00191611"/>
    <w:rsid w:val="00192319"/>
    <w:rsid w:val="001A00C6"/>
    <w:rsid w:val="001A0EEF"/>
    <w:rsid w:val="001A14F4"/>
    <w:rsid w:val="001A1734"/>
    <w:rsid w:val="001A75D0"/>
    <w:rsid w:val="001B3EDA"/>
    <w:rsid w:val="001B6EA6"/>
    <w:rsid w:val="001C15C8"/>
    <w:rsid w:val="001C2F63"/>
    <w:rsid w:val="001C302A"/>
    <w:rsid w:val="001C65EC"/>
    <w:rsid w:val="001C66AB"/>
    <w:rsid w:val="001D2D85"/>
    <w:rsid w:val="001D4688"/>
    <w:rsid w:val="001D6153"/>
    <w:rsid w:val="001D77F4"/>
    <w:rsid w:val="001E3323"/>
    <w:rsid w:val="001E3779"/>
    <w:rsid w:val="001F2828"/>
    <w:rsid w:val="001F28CC"/>
    <w:rsid w:val="001F3D95"/>
    <w:rsid w:val="001F57DE"/>
    <w:rsid w:val="001F5DBF"/>
    <w:rsid w:val="001F78BF"/>
    <w:rsid w:val="001F7D59"/>
    <w:rsid w:val="00205340"/>
    <w:rsid w:val="0020563B"/>
    <w:rsid w:val="0021036E"/>
    <w:rsid w:val="00210E97"/>
    <w:rsid w:val="00212B61"/>
    <w:rsid w:val="002136DA"/>
    <w:rsid w:val="00215578"/>
    <w:rsid w:val="00220B9F"/>
    <w:rsid w:val="002306F7"/>
    <w:rsid w:val="00233B11"/>
    <w:rsid w:val="00233C58"/>
    <w:rsid w:val="0023702C"/>
    <w:rsid w:val="00244A00"/>
    <w:rsid w:val="0024676A"/>
    <w:rsid w:val="00246915"/>
    <w:rsid w:val="00246BA0"/>
    <w:rsid w:val="00251AF9"/>
    <w:rsid w:val="00253C16"/>
    <w:rsid w:val="00255F03"/>
    <w:rsid w:val="0025717B"/>
    <w:rsid w:val="00261A63"/>
    <w:rsid w:val="00263142"/>
    <w:rsid w:val="00266571"/>
    <w:rsid w:val="002715D5"/>
    <w:rsid w:val="00272415"/>
    <w:rsid w:val="00275106"/>
    <w:rsid w:val="002772A1"/>
    <w:rsid w:val="0027784B"/>
    <w:rsid w:val="002815BE"/>
    <w:rsid w:val="00281F8C"/>
    <w:rsid w:val="00282A4F"/>
    <w:rsid w:val="00282B39"/>
    <w:rsid w:val="00286268"/>
    <w:rsid w:val="002868CF"/>
    <w:rsid w:val="00286D3C"/>
    <w:rsid w:val="0028733C"/>
    <w:rsid w:val="00290FA1"/>
    <w:rsid w:val="0029163E"/>
    <w:rsid w:val="00291956"/>
    <w:rsid w:val="00291BB6"/>
    <w:rsid w:val="00292CEF"/>
    <w:rsid w:val="00292CF0"/>
    <w:rsid w:val="00293C49"/>
    <w:rsid w:val="0029451F"/>
    <w:rsid w:val="00295213"/>
    <w:rsid w:val="00296E38"/>
    <w:rsid w:val="002970C0"/>
    <w:rsid w:val="002A034B"/>
    <w:rsid w:val="002A0432"/>
    <w:rsid w:val="002A0A8C"/>
    <w:rsid w:val="002A14F1"/>
    <w:rsid w:val="002A3C52"/>
    <w:rsid w:val="002B094B"/>
    <w:rsid w:val="002B124C"/>
    <w:rsid w:val="002B20E6"/>
    <w:rsid w:val="002B23D3"/>
    <w:rsid w:val="002B4927"/>
    <w:rsid w:val="002B4C2A"/>
    <w:rsid w:val="002B5208"/>
    <w:rsid w:val="002B69D7"/>
    <w:rsid w:val="002C05F6"/>
    <w:rsid w:val="002C1FC6"/>
    <w:rsid w:val="002C26B4"/>
    <w:rsid w:val="002C3F96"/>
    <w:rsid w:val="002C4F9E"/>
    <w:rsid w:val="002D0A15"/>
    <w:rsid w:val="002D2C6D"/>
    <w:rsid w:val="002D4A1D"/>
    <w:rsid w:val="002D4B49"/>
    <w:rsid w:val="002E017C"/>
    <w:rsid w:val="002E076B"/>
    <w:rsid w:val="002E3BBA"/>
    <w:rsid w:val="002E4AB3"/>
    <w:rsid w:val="002E4B8D"/>
    <w:rsid w:val="002E5EB6"/>
    <w:rsid w:val="002E722A"/>
    <w:rsid w:val="002F2DC5"/>
    <w:rsid w:val="002F3247"/>
    <w:rsid w:val="002F42CE"/>
    <w:rsid w:val="002F5FE5"/>
    <w:rsid w:val="002F6D90"/>
    <w:rsid w:val="0030144A"/>
    <w:rsid w:val="0030429A"/>
    <w:rsid w:val="00306C5B"/>
    <w:rsid w:val="0030704F"/>
    <w:rsid w:val="003074AE"/>
    <w:rsid w:val="0031061E"/>
    <w:rsid w:val="00310E0E"/>
    <w:rsid w:val="003134C7"/>
    <w:rsid w:val="003175E6"/>
    <w:rsid w:val="00317BA6"/>
    <w:rsid w:val="00317F91"/>
    <w:rsid w:val="00321240"/>
    <w:rsid w:val="00321677"/>
    <w:rsid w:val="003220C5"/>
    <w:rsid w:val="0032223B"/>
    <w:rsid w:val="00322E07"/>
    <w:rsid w:val="00324E75"/>
    <w:rsid w:val="00325BF1"/>
    <w:rsid w:val="0032661B"/>
    <w:rsid w:val="003267AF"/>
    <w:rsid w:val="00332376"/>
    <w:rsid w:val="00333578"/>
    <w:rsid w:val="0033377F"/>
    <w:rsid w:val="003339CF"/>
    <w:rsid w:val="0033614D"/>
    <w:rsid w:val="003377FA"/>
    <w:rsid w:val="003441C6"/>
    <w:rsid w:val="00344452"/>
    <w:rsid w:val="00345D44"/>
    <w:rsid w:val="00347735"/>
    <w:rsid w:val="00347766"/>
    <w:rsid w:val="0035430F"/>
    <w:rsid w:val="00354977"/>
    <w:rsid w:val="003603B4"/>
    <w:rsid w:val="00360DA7"/>
    <w:rsid w:val="00363C3C"/>
    <w:rsid w:val="003645CA"/>
    <w:rsid w:val="00364AA1"/>
    <w:rsid w:val="00365F80"/>
    <w:rsid w:val="00370597"/>
    <w:rsid w:val="0037128E"/>
    <w:rsid w:val="00373A06"/>
    <w:rsid w:val="00382B55"/>
    <w:rsid w:val="0038324C"/>
    <w:rsid w:val="003833C0"/>
    <w:rsid w:val="00385A24"/>
    <w:rsid w:val="00386048"/>
    <w:rsid w:val="003861C9"/>
    <w:rsid w:val="003865C5"/>
    <w:rsid w:val="00386DC2"/>
    <w:rsid w:val="00390E5A"/>
    <w:rsid w:val="00396C6E"/>
    <w:rsid w:val="003A05C0"/>
    <w:rsid w:val="003A0828"/>
    <w:rsid w:val="003A1357"/>
    <w:rsid w:val="003A2636"/>
    <w:rsid w:val="003A2ADB"/>
    <w:rsid w:val="003A2B04"/>
    <w:rsid w:val="003A43A2"/>
    <w:rsid w:val="003B0389"/>
    <w:rsid w:val="003B7FCA"/>
    <w:rsid w:val="003C0848"/>
    <w:rsid w:val="003C2E03"/>
    <w:rsid w:val="003C2F90"/>
    <w:rsid w:val="003C3A53"/>
    <w:rsid w:val="003C4659"/>
    <w:rsid w:val="003D04BE"/>
    <w:rsid w:val="003D236B"/>
    <w:rsid w:val="003D2506"/>
    <w:rsid w:val="003D2D54"/>
    <w:rsid w:val="003D4543"/>
    <w:rsid w:val="003D51E4"/>
    <w:rsid w:val="003E0C79"/>
    <w:rsid w:val="003E30E3"/>
    <w:rsid w:val="003E5698"/>
    <w:rsid w:val="003E58FB"/>
    <w:rsid w:val="003F2469"/>
    <w:rsid w:val="003F350F"/>
    <w:rsid w:val="003F3D71"/>
    <w:rsid w:val="003F4B87"/>
    <w:rsid w:val="00401398"/>
    <w:rsid w:val="004024EA"/>
    <w:rsid w:val="00402742"/>
    <w:rsid w:val="00403265"/>
    <w:rsid w:val="00406879"/>
    <w:rsid w:val="00406CCA"/>
    <w:rsid w:val="00407ED6"/>
    <w:rsid w:val="00411478"/>
    <w:rsid w:val="004122A2"/>
    <w:rsid w:val="00412B4A"/>
    <w:rsid w:val="00412ED9"/>
    <w:rsid w:val="00413CCC"/>
    <w:rsid w:val="0041469C"/>
    <w:rsid w:val="00420102"/>
    <w:rsid w:val="00431793"/>
    <w:rsid w:val="004417EA"/>
    <w:rsid w:val="00445DF7"/>
    <w:rsid w:val="00446063"/>
    <w:rsid w:val="004462C5"/>
    <w:rsid w:val="004479D1"/>
    <w:rsid w:val="004507E7"/>
    <w:rsid w:val="0045089C"/>
    <w:rsid w:val="00453319"/>
    <w:rsid w:val="00455259"/>
    <w:rsid w:val="00460382"/>
    <w:rsid w:val="00461316"/>
    <w:rsid w:val="00461781"/>
    <w:rsid w:val="004623C4"/>
    <w:rsid w:val="00463A99"/>
    <w:rsid w:val="0047590C"/>
    <w:rsid w:val="00477BED"/>
    <w:rsid w:val="00477F41"/>
    <w:rsid w:val="00480195"/>
    <w:rsid w:val="0048127E"/>
    <w:rsid w:val="004819DB"/>
    <w:rsid w:val="00481FF8"/>
    <w:rsid w:val="00482459"/>
    <w:rsid w:val="004856CC"/>
    <w:rsid w:val="004923C9"/>
    <w:rsid w:val="00492E7B"/>
    <w:rsid w:val="004A176F"/>
    <w:rsid w:val="004A6101"/>
    <w:rsid w:val="004A6F11"/>
    <w:rsid w:val="004B154E"/>
    <w:rsid w:val="004B4552"/>
    <w:rsid w:val="004C0493"/>
    <w:rsid w:val="004C51BF"/>
    <w:rsid w:val="004C68AB"/>
    <w:rsid w:val="004C7005"/>
    <w:rsid w:val="004D0B33"/>
    <w:rsid w:val="004D115F"/>
    <w:rsid w:val="004D1991"/>
    <w:rsid w:val="004D3023"/>
    <w:rsid w:val="004D3215"/>
    <w:rsid w:val="004D36BA"/>
    <w:rsid w:val="004D4183"/>
    <w:rsid w:val="004D5F90"/>
    <w:rsid w:val="004D7C24"/>
    <w:rsid w:val="004E0F85"/>
    <w:rsid w:val="004E33E6"/>
    <w:rsid w:val="004E4A93"/>
    <w:rsid w:val="004E4F57"/>
    <w:rsid w:val="004E73E4"/>
    <w:rsid w:val="004E77C9"/>
    <w:rsid w:val="004F1D8F"/>
    <w:rsid w:val="004F25EF"/>
    <w:rsid w:val="004F2D5F"/>
    <w:rsid w:val="004F4DE9"/>
    <w:rsid w:val="004F71BA"/>
    <w:rsid w:val="004F78BD"/>
    <w:rsid w:val="004F7EDD"/>
    <w:rsid w:val="005005F5"/>
    <w:rsid w:val="00500B43"/>
    <w:rsid w:val="005028DF"/>
    <w:rsid w:val="00503775"/>
    <w:rsid w:val="00511A02"/>
    <w:rsid w:val="0051322E"/>
    <w:rsid w:val="005148FD"/>
    <w:rsid w:val="005157F0"/>
    <w:rsid w:val="005232EE"/>
    <w:rsid w:val="005235C7"/>
    <w:rsid w:val="00525318"/>
    <w:rsid w:val="00531DA3"/>
    <w:rsid w:val="00532812"/>
    <w:rsid w:val="005332F9"/>
    <w:rsid w:val="00535F8A"/>
    <w:rsid w:val="00536BFD"/>
    <w:rsid w:val="00540C8C"/>
    <w:rsid w:val="005419EB"/>
    <w:rsid w:val="00542F19"/>
    <w:rsid w:val="00543BEA"/>
    <w:rsid w:val="00544326"/>
    <w:rsid w:val="00545063"/>
    <w:rsid w:val="0054571F"/>
    <w:rsid w:val="00546152"/>
    <w:rsid w:val="00551006"/>
    <w:rsid w:val="005513DC"/>
    <w:rsid w:val="00551506"/>
    <w:rsid w:val="00553476"/>
    <w:rsid w:val="005535BD"/>
    <w:rsid w:val="005653D8"/>
    <w:rsid w:val="0056625D"/>
    <w:rsid w:val="00566CF7"/>
    <w:rsid w:val="0056799E"/>
    <w:rsid w:val="0057124E"/>
    <w:rsid w:val="00573CA2"/>
    <w:rsid w:val="00574C36"/>
    <w:rsid w:val="00575077"/>
    <w:rsid w:val="00576EF9"/>
    <w:rsid w:val="005777BD"/>
    <w:rsid w:val="0058121A"/>
    <w:rsid w:val="00581314"/>
    <w:rsid w:val="00582532"/>
    <w:rsid w:val="005839D7"/>
    <w:rsid w:val="005869B3"/>
    <w:rsid w:val="00587971"/>
    <w:rsid w:val="0059041F"/>
    <w:rsid w:val="00593B01"/>
    <w:rsid w:val="00594389"/>
    <w:rsid w:val="00596235"/>
    <w:rsid w:val="005A1D04"/>
    <w:rsid w:val="005A206B"/>
    <w:rsid w:val="005A2FE8"/>
    <w:rsid w:val="005A340D"/>
    <w:rsid w:val="005A40F4"/>
    <w:rsid w:val="005A4807"/>
    <w:rsid w:val="005B0D34"/>
    <w:rsid w:val="005B17B3"/>
    <w:rsid w:val="005B4187"/>
    <w:rsid w:val="005B5C26"/>
    <w:rsid w:val="005B7777"/>
    <w:rsid w:val="005C005A"/>
    <w:rsid w:val="005C10E8"/>
    <w:rsid w:val="005C1409"/>
    <w:rsid w:val="005D2933"/>
    <w:rsid w:val="005D397A"/>
    <w:rsid w:val="005D674F"/>
    <w:rsid w:val="005D7BE0"/>
    <w:rsid w:val="005E076E"/>
    <w:rsid w:val="005E4318"/>
    <w:rsid w:val="005E53B8"/>
    <w:rsid w:val="005E554F"/>
    <w:rsid w:val="005E7391"/>
    <w:rsid w:val="005E789F"/>
    <w:rsid w:val="005F1D76"/>
    <w:rsid w:val="005F581A"/>
    <w:rsid w:val="005F7B68"/>
    <w:rsid w:val="00600655"/>
    <w:rsid w:val="0060223F"/>
    <w:rsid w:val="00605178"/>
    <w:rsid w:val="00613C62"/>
    <w:rsid w:val="00620EE6"/>
    <w:rsid w:val="00622096"/>
    <w:rsid w:val="0063075C"/>
    <w:rsid w:val="00630B1F"/>
    <w:rsid w:val="00630FB8"/>
    <w:rsid w:val="006318EA"/>
    <w:rsid w:val="00632F47"/>
    <w:rsid w:val="00633643"/>
    <w:rsid w:val="006339C5"/>
    <w:rsid w:val="00633FB1"/>
    <w:rsid w:val="00635264"/>
    <w:rsid w:val="00640681"/>
    <w:rsid w:val="00641586"/>
    <w:rsid w:val="006423FA"/>
    <w:rsid w:val="00644C11"/>
    <w:rsid w:val="00645EA9"/>
    <w:rsid w:val="006509A9"/>
    <w:rsid w:val="0065303F"/>
    <w:rsid w:val="006533F5"/>
    <w:rsid w:val="00654699"/>
    <w:rsid w:val="00655C5F"/>
    <w:rsid w:val="00660DDD"/>
    <w:rsid w:val="006635E7"/>
    <w:rsid w:val="00663B7A"/>
    <w:rsid w:val="00665267"/>
    <w:rsid w:val="00670F03"/>
    <w:rsid w:val="00671845"/>
    <w:rsid w:val="00671B7F"/>
    <w:rsid w:val="00673468"/>
    <w:rsid w:val="006778FC"/>
    <w:rsid w:val="0068037C"/>
    <w:rsid w:val="0068052C"/>
    <w:rsid w:val="00682656"/>
    <w:rsid w:val="006826E2"/>
    <w:rsid w:val="00682A4C"/>
    <w:rsid w:val="00682BAC"/>
    <w:rsid w:val="00682FAC"/>
    <w:rsid w:val="006844E0"/>
    <w:rsid w:val="00684C70"/>
    <w:rsid w:val="00687906"/>
    <w:rsid w:val="00690734"/>
    <w:rsid w:val="00690AEA"/>
    <w:rsid w:val="00691648"/>
    <w:rsid w:val="006917CE"/>
    <w:rsid w:val="0069354B"/>
    <w:rsid w:val="0069498B"/>
    <w:rsid w:val="006951A6"/>
    <w:rsid w:val="00696E76"/>
    <w:rsid w:val="006976EA"/>
    <w:rsid w:val="006A2EA6"/>
    <w:rsid w:val="006A3A4D"/>
    <w:rsid w:val="006A4096"/>
    <w:rsid w:val="006A4A2B"/>
    <w:rsid w:val="006A6082"/>
    <w:rsid w:val="006B4020"/>
    <w:rsid w:val="006B4771"/>
    <w:rsid w:val="006B4885"/>
    <w:rsid w:val="006B5AF7"/>
    <w:rsid w:val="006B6113"/>
    <w:rsid w:val="006B7449"/>
    <w:rsid w:val="006B783A"/>
    <w:rsid w:val="006B7E06"/>
    <w:rsid w:val="006C0348"/>
    <w:rsid w:val="006C2C23"/>
    <w:rsid w:val="006C2ED1"/>
    <w:rsid w:val="006C38EE"/>
    <w:rsid w:val="006C460D"/>
    <w:rsid w:val="006C46AD"/>
    <w:rsid w:val="006C4E99"/>
    <w:rsid w:val="006C5B07"/>
    <w:rsid w:val="006C603E"/>
    <w:rsid w:val="006C79E5"/>
    <w:rsid w:val="006C7F19"/>
    <w:rsid w:val="006D2288"/>
    <w:rsid w:val="006D2400"/>
    <w:rsid w:val="006D7A6F"/>
    <w:rsid w:val="006E0017"/>
    <w:rsid w:val="006E0480"/>
    <w:rsid w:val="006E2F43"/>
    <w:rsid w:val="006E3957"/>
    <w:rsid w:val="006E598D"/>
    <w:rsid w:val="006E7967"/>
    <w:rsid w:val="006F0160"/>
    <w:rsid w:val="006F1658"/>
    <w:rsid w:val="006F1FC6"/>
    <w:rsid w:val="006F20DF"/>
    <w:rsid w:val="006F4367"/>
    <w:rsid w:val="006F4A4D"/>
    <w:rsid w:val="006F6D75"/>
    <w:rsid w:val="006F7A92"/>
    <w:rsid w:val="00700A1C"/>
    <w:rsid w:val="00703288"/>
    <w:rsid w:val="00703D1E"/>
    <w:rsid w:val="007040CE"/>
    <w:rsid w:val="007049DE"/>
    <w:rsid w:val="00706CA9"/>
    <w:rsid w:val="0071258F"/>
    <w:rsid w:val="0071485E"/>
    <w:rsid w:val="00715E21"/>
    <w:rsid w:val="00717C53"/>
    <w:rsid w:val="007221FB"/>
    <w:rsid w:val="007224DC"/>
    <w:rsid w:val="00724998"/>
    <w:rsid w:val="007265E0"/>
    <w:rsid w:val="00727003"/>
    <w:rsid w:val="007278D1"/>
    <w:rsid w:val="00732918"/>
    <w:rsid w:val="007330C8"/>
    <w:rsid w:val="0073359C"/>
    <w:rsid w:val="00735374"/>
    <w:rsid w:val="00735487"/>
    <w:rsid w:val="0073714E"/>
    <w:rsid w:val="00740B2A"/>
    <w:rsid w:val="00741B58"/>
    <w:rsid w:val="007422F4"/>
    <w:rsid w:val="007507ED"/>
    <w:rsid w:val="007514CB"/>
    <w:rsid w:val="0075180D"/>
    <w:rsid w:val="00752512"/>
    <w:rsid w:val="007526D8"/>
    <w:rsid w:val="007532A0"/>
    <w:rsid w:val="007532BB"/>
    <w:rsid w:val="007543BA"/>
    <w:rsid w:val="00754890"/>
    <w:rsid w:val="00755074"/>
    <w:rsid w:val="00755883"/>
    <w:rsid w:val="00760FD1"/>
    <w:rsid w:val="007614F7"/>
    <w:rsid w:val="007632E2"/>
    <w:rsid w:val="00767FF2"/>
    <w:rsid w:val="00773021"/>
    <w:rsid w:val="00774412"/>
    <w:rsid w:val="00777B37"/>
    <w:rsid w:val="007808CC"/>
    <w:rsid w:val="00780BA9"/>
    <w:rsid w:val="0078230A"/>
    <w:rsid w:val="007833C1"/>
    <w:rsid w:val="007838CF"/>
    <w:rsid w:val="007871AC"/>
    <w:rsid w:val="00787E92"/>
    <w:rsid w:val="00790E87"/>
    <w:rsid w:val="007922C7"/>
    <w:rsid w:val="00793D36"/>
    <w:rsid w:val="007949A8"/>
    <w:rsid w:val="00795475"/>
    <w:rsid w:val="007A0606"/>
    <w:rsid w:val="007A0A93"/>
    <w:rsid w:val="007A0BE0"/>
    <w:rsid w:val="007A223D"/>
    <w:rsid w:val="007A339B"/>
    <w:rsid w:val="007A3AA2"/>
    <w:rsid w:val="007A3C1B"/>
    <w:rsid w:val="007A3F45"/>
    <w:rsid w:val="007A570C"/>
    <w:rsid w:val="007A70E6"/>
    <w:rsid w:val="007B03E0"/>
    <w:rsid w:val="007B2446"/>
    <w:rsid w:val="007B4456"/>
    <w:rsid w:val="007C2BEC"/>
    <w:rsid w:val="007C403B"/>
    <w:rsid w:val="007C4449"/>
    <w:rsid w:val="007D32FE"/>
    <w:rsid w:val="007D35F3"/>
    <w:rsid w:val="007D3780"/>
    <w:rsid w:val="007D5793"/>
    <w:rsid w:val="007E09F7"/>
    <w:rsid w:val="007E0DD1"/>
    <w:rsid w:val="007E18E7"/>
    <w:rsid w:val="007E2E2F"/>
    <w:rsid w:val="007E4D0A"/>
    <w:rsid w:val="007E561D"/>
    <w:rsid w:val="007E5ADE"/>
    <w:rsid w:val="007F1BB3"/>
    <w:rsid w:val="007F2935"/>
    <w:rsid w:val="007F3602"/>
    <w:rsid w:val="007F39AC"/>
    <w:rsid w:val="007F68D9"/>
    <w:rsid w:val="0080191F"/>
    <w:rsid w:val="00801A2A"/>
    <w:rsid w:val="00803733"/>
    <w:rsid w:val="008039F3"/>
    <w:rsid w:val="008052C8"/>
    <w:rsid w:val="00806FBD"/>
    <w:rsid w:val="008110F8"/>
    <w:rsid w:val="00817817"/>
    <w:rsid w:val="00817F21"/>
    <w:rsid w:val="00820192"/>
    <w:rsid w:val="008229DC"/>
    <w:rsid w:val="00822BD2"/>
    <w:rsid w:val="008240A5"/>
    <w:rsid w:val="00824E35"/>
    <w:rsid w:val="008267EE"/>
    <w:rsid w:val="008308C2"/>
    <w:rsid w:val="00831BCF"/>
    <w:rsid w:val="00833CC8"/>
    <w:rsid w:val="00834110"/>
    <w:rsid w:val="008419B5"/>
    <w:rsid w:val="00843A75"/>
    <w:rsid w:val="008455EE"/>
    <w:rsid w:val="00847DA9"/>
    <w:rsid w:val="008530FE"/>
    <w:rsid w:val="008566AF"/>
    <w:rsid w:val="00862B9B"/>
    <w:rsid w:val="008642A9"/>
    <w:rsid w:val="00864817"/>
    <w:rsid w:val="008653EE"/>
    <w:rsid w:val="0086567E"/>
    <w:rsid w:val="0086650B"/>
    <w:rsid w:val="00866905"/>
    <w:rsid w:val="008712CF"/>
    <w:rsid w:val="00871669"/>
    <w:rsid w:val="0087260A"/>
    <w:rsid w:val="0087298F"/>
    <w:rsid w:val="0087616E"/>
    <w:rsid w:val="00877D80"/>
    <w:rsid w:val="00880F10"/>
    <w:rsid w:val="00883993"/>
    <w:rsid w:val="008839FB"/>
    <w:rsid w:val="00884BC8"/>
    <w:rsid w:val="00886337"/>
    <w:rsid w:val="008868CF"/>
    <w:rsid w:val="00890C03"/>
    <w:rsid w:val="00890E1E"/>
    <w:rsid w:val="008914C8"/>
    <w:rsid w:val="00892D18"/>
    <w:rsid w:val="00893DF4"/>
    <w:rsid w:val="008961BB"/>
    <w:rsid w:val="00896EFC"/>
    <w:rsid w:val="008A0124"/>
    <w:rsid w:val="008A1A4E"/>
    <w:rsid w:val="008A27D3"/>
    <w:rsid w:val="008A438C"/>
    <w:rsid w:val="008B16FA"/>
    <w:rsid w:val="008B1B10"/>
    <w:rsid w:val="008B1B22"/>
    <w:rsid w:val="008B3D14"/>
    <w:rsid w:val="008B55E5"/>
    <w:rsid w:val="008B6F7C"/>
    <w:rsid w:val="008B7331"/>
    <w:rsid w:val="008B7EC7"/>
    <w:rsid w:val="008C42B9"/>
    <w:rsid w:val="008C5ADE"/>
    <w:rsid w:val="008C6FBA"/>
    <w:rsid w:val="008C7DA0"/>
    <w:rsid w:val="008D1CD2"/>
    <w:rsid w:val="008D3C77"/>
    <w:rsid w:val="008D4C2A"/>
    <w:rsid w:val="008D5131"/>
    <w:rsid w:val="008D7138"/>
    <w:rsid w:val="008D7141"/>
    <w:rsid w:val="008D7CD6"/>
    <w:rsid w:val="008E290E"/>
    <w:rsid w:val="008F200C"/>
    <w:rsid w:val="008F226F"/>
    <w:rsid w:val="008F7A51"/>
    <w:rsid w:val="009032F2"/>
    <w:rsid w:val="009042E4"/>
    <w:rsid w:val="0090517A"/>
    <w:rsid w:val="00906DBC"/>
    <w:rsid w:val="00910C23"/>
    <w:rsid w:val="0091517C"/>
    <w:rsid w:val="0091598C"/>
    <w:rsid w:val="009216E4"/>
    <w:rsid w:val="009234D6"/>
    <w:rsid w:val="00924390"/>
    <w:rsid w:val="00926D83"/>
    <w:rsid w:val="00927B8F"/>
    <w:rsid w:val="00931A53"/>
    <w:rsid w:val="00931ECB"/>
    <w:rsid w:val="00934C58"/>
    <w:rsid w:val="009356A9"/>
    <w:rsid w:val="009375A9"/>
    <w:rsid w:val="009432E2"/>
    <w:rsid w:val="00944260"/>
    <w:rsid w:val="00944C23"/>
    <w:rsid w:val="00945482"/>
    <w:rsid w:val="00946587"/>
    <w:rsid w:val="0094770A"/>
    <w:rsid w:val="0095219E"/>
    <w:rsid w:val="009527DB"/>
    <w:rsid w:val="0095304C"/>
    <w:rsid w:val="00956580"/>
    <w:rsid w:val="009602CA"/>
    <w:rsid w:val="00960C0C"/>
    <w:rsid w:val="009632D6"/>
    <w:rsid w:val="00964FFD"/>
    <w:rsid w:val="0096505B"/>
    <w:rsid w:val="0096671A"/>
    <w:rsid w:val="00973A74"/>
    <w:rsid w:val="00976035"/>
    <w:rsid w:val="0097766C"/>
    <w:rsid w:val="00977A93"/>
    <w:rsid w:val="009800FC"/>
    <w:rsid w:val="00980B29"/>
    <w:rsid w:val="00980BF5"/>
    <w:rsid w:val="00982075"/>
    <w:rsid w:val="00983E51"/>
    <w:rsid w:val="0098501B"/>
    <w:rsid w:val="00990886"/>
    <w:rsid w:val="009933AA"/>
    <w:rsid w:val="009933F7"/>
    <w:rsid w:val="009951B9"/>
    <w:rsid w:val="00995EDA"/>
    <w:rsid w:val="00996038"/>
    <w:rsid w:val="009A12E2"/>
    <w:rsid w:val="009A322A"/>
    <w:rsid w:val="009A3D00"/>
    <w:rsid w:val="009A6B97"/>
    <w:rsid w:val="009A7D68"/>
    <w:rsid w:val="009B15FF"/>
    <w:rsid w:val="009B2A69"/>
    <w:rsid w:val="009B2BBA"/>
    <w:rsid w:val="009B329D"/>
    <w:rsid w:val="009B5F19"/>
    <w:rsid w:val="009B76CB"/>
    <w:rsid w:val="009C3938"/>
    <w:rsid w:val="009C3CEF"/>
    <w:rsid w:val="009C7662"/>
    <w:rsid w:val="009D408E"/>
    <w:rsid w:val="009D427C"/>
    <w:rsid w:val="009D4558"/>
    <w:rsid w:val="009D5FE2"/>
    <w:rsid w:val="009E1BDD"/>
    <w:rsid w:val="009E235E"/>
    <w:rsid w:val="009E2634"/>
    <w:rsid w:val="009E2CD4"/>
    <w:rsid w:val="009E38A5"/>
    <w:rsid w:val="009E5562"/>
    <w:rsid w:val="009E60E0"/>
    <w:rsid w:val="009F5A97"/>
    <w:rsid w:val="00A05B60"/>
    <w:rsid w:val="00A11351"/>
    <w:rsid w:val="00A11A81"/>
    <w:rsid w:val="00A13CB4"/>
    <w:rsid w:val="00A17B98"/>
    <w:rsid w:val="00A20FD8"/>
    <w:rsid w:val="00A21356"/>
    <w:rsid w:val="00A21E40"/>
    <w:rsid w:val="00A23103"/>
    <w:rsid w:val="00A248F2"/>
    <w:rsid w:val="00A25CC0"/>
    <w:rsid w:val="00A25E09"/>
    <w:rsid w:val="00A306BE"/>
    <w:rsid w:val="00A330BF"/>
    <w:rsid w:val="00A33906"/>
    <w:rsid w:val="00A37CE0"/>
    <w:rsid w:val="00A42030"/>
    <w:rsid w:val="00A45EA0"/>
    <w:rsid w:val="00A46C00"/>
    <w:rsid w:val="00A50CF8"/>
    <w:rsid w:val="00A50EF3"/>
    <w:rsid w:val="00A5487B"/>
    <w:rsid w:val="00A550BB"/>
    <w:rsid w:val="00A566C4"/>
    <w:rsid w:val="00A56CE8"/>
    <w:rsid w:val="00A576AB"/>
    <w:rsid w:val="00A57972"/>
    <w:rsid w:val="00A6528D"/>
    <w:rsid w:val="00A67DF5"/>
    <w:rsid w:val="00A70567"/>
    <w:rsid w:val="00A70FDC"/>
    <w:rsid w:val="00A70FE3"/>
    <w:rsid w:val="00A73DBA"/>
    <w:rsid w:val="00A7668C"/>
    <w:rsid w:val="00A77A11"/>
    <w:rsid w:val="00A816A1"/>
    <w:rsid w:val="00A848A4"/>
    <w:rsid w:val="00A85191"/>
    <w:rsid w:val="00A8634E"/>
    <w:rsid w:val="00A86DD6"/>
    <w:rsid w:val="00A92238"/>
    <w:rsid w:val="00A923F9"/>
    <w:rsid w:val="00A931F2"/>
    <w:rsid w:val="00A93A08"/>
    <w:rsid w:val="00A94021"/>
    <w:rsid w:val="00A95B16"/>
    <w:rsid w:val="00A963B9"/>
    <w:rsid w:val="00AA0300"/>
    <w:rsid w:val="00AA03CF"/>
    <w:rsid w:val="00AA2472"/>
    <w:rsid w:val="00AA721C"/>
    <w:rsid w:val="00AB1A9E"/>
    <w:rsid w:val="00AB3026"/>
    <w:rsid w:val="00AB4111"/>
    <w:rsid w:val="00AB5F91"/>
    <w:rsid w:val="00AB6852"/>
    <w:rsid w:val="00AB7B01"/>
    <w:rsid w:val="00AC00A4"/>
    <w:rsid w:val="00AC4059"/>
    <w:rsid w:val="00AC4E01"/>
    <w:rsid w:val="00AC7CF0"/>
    <w:rsid w:val="00AD0BCB"/>
    <w:rsid w:val="00AD150A"/>
    <w:rsid w:val="00AD25CA"/>
    <w:rsid w:val="00AD2A99"/>
    <w:rsid w:val="00AD36AF"/>
    <w:rsid w:val="00AD466B"/>
    <w:rsid w:val="00AD695E"/>
    <w:rsid w:val="00AE1D04"/>
    <w:rsid w:val="00AE36D7"/>
    <w:rsid w:val="00AE4EF9"/>
    <w:rsid w:val="00AE6973"/>
    <w:rsid w:val="00AE6AF6"/>
    <w:rsid w:val="00AF266E"/>
    <w:rsid w:val="00AF2CF7"/>
    <w:rsid w:val="00AF442D"/>
    <w:rsid w:val="00AF4B3E"/>
    <w:rsid w:val="00AF5176"/>
    <w:rsid w:val="00AF6DFE"/>
    <w:rsid w:val="00B01AC0"/>
    <w:rsid w:val="00B04B7A"/>
    <w:rsid w:val="00B077DE"/>
    <w:rsid w:val="00B14EBC"/>
    <w:rsid w:val="00B1550C"/>
    <w:rsid w:val="00B15A9A"/>
    <w:rsid w:val="00B17499"/>
    <w:rsid w:val="00B24A3C"/>
    <w:rsid w:val="00B261FE"/>
    <w:rsid w:val="00B3196B"/>
    <w:rsid w:val="00B31D4E"/>
    <w:rsid w:val="00B31E86"/>
    <w:rsid w:val="00B32D9C"/>
    <w:rsid w:val="00B345FD"/>
    <w:rsid w:val="00B34841"/>
    <w:rsid w:val="00B35800"/>
    <w:rsid w:val="00B40F79"/>
    <w:rsid w:val="00B421CE"/>
    <w:rsid w:val="00B43D2E"/>
    <w:rsid w:val="00B51201"/>
    <w:rsid w:val="00B51960"/>
    <w:rsid w:val="00B51BF8"/>
    <w:rsid w:val="00B51C75"/>
    <w:rsid w:val="00B53E87"/>
    <w:rsid w:val="00B54A48"/>
    <w:rsid w:val="00B55169"/>
    <w:rsid w:val="00B55C19"/>
    <w:rsid w:val="00B6149D"/>
    <w:rsid w:val="00B616A5"/>
    <w:rsid w:val="00B62DA5"/>
    <w:rsid w:val="00B630C8"/>
    <w:rsid w:val="00B655BA"/>
    <w:rsid w:val="00B659FF"/>
    <w:rsid w:val="00B66F6F"/>
    <w:rsid w:val="00B67B48"/>
    <w:rsid w:val="00B706D9"/>
    <w:rsid w:val="00B70A21"/>
    <w:rsid w:val="00B71B2F"/>
    <w:rsid w:val="00B7449B"/>
    <w:rsid w:val="00B74CFF"/>
    <w:rsid w:val="00B75095"/>
    <w:rsid w:val="00B76096"/>
    <w:rsid w:val="00B80949"/>
    <w:rsid w:val="00B81E46"/>
    <w:rsid w:val="00B82DA7"/>
    <w:rsid w:val="00B86DEB"/>
    <w:rsid w:val="00B91695"/>
    <w:rsid w:val="00B9303B"/>
    <w:rsid w:val="00B93886"/>
    <w:rsid w:val="00B938F1"/>
    <w:rsid w:val="00B9444D"/>
    <w:rsid w:val="00B947D4"/>
    <w:rsid w:val="00B97822"/>
    <w:rsid w:val="00BA1A4E"/>
    <w:rsid w:val="00BA4EA9"/>
    <w:rsid w:val="00BA536F"/>
    <w:rsid w:val="00BA74A1"/>
    <w:rsid w:val="00BB211D"/>
    <w:rsid w:val="00BB4C8E"/>
    <w:rsid w:val="00BB50B0"/>
    <w:rsid w:val="00BB655F"/>
    <w:rsid w:val="00BC020F"/>
    <w:rsid w:val="00BC3538"/>
    <w:rsid w:val="00BC5ABA"/>
    <w:rsid w:val="00BD11E2"/>
    <w:rsid w:val="00BD26F1"/>
    <w:rsid w:val="00BD2A08"/>
    <w:rsid w:val="00BD2C01"/>
    <w:rsid w:val="00BD5F41"/>
    <w:rsid w:val="00BE5DB0"/>
    <w:rsid w:val="00BE6491"/>
    <w:rsid w:val="00BE6E7C"/>
    <w:rsid w:val="00BF27F6"/>
    <w:rsid w:val="00C0080C"/>
    <w:rsid w:val="00C01934"/>
    <w:rsid w:val="00C0261A"/>
    <w:rsid w:val="00C0520E"/>
    <w:rsid w:val="00C06561"/>
    <w:rsid w:val="00C1289F"/>
    <w:rsid w:val="00C12F33"/>
    <w:rsid w:val="00C2031C"/>
    <w:rsid w:val="00C21279"/>
    <w:rsid w:val="00C212CF"/>
    <w:rsid w:val="00C23AF5"/>
    <w:rsid w:val="00C23E08"/>
    <w:rsid w:val="00C24C81"/>
    <w:rsid w:val="00C259E2"/>
    <w:rsid w:val="00C25B9D"/>
    <w:rsid w:val="00C27637"/>
    <w:rsid w:val="00C404FC"/>
    <w:rsid w:val="00C425BA"/>
    <w:rsid w:val="00C4408F"/>
    <w:rsid w:val="00C46312"/>
    <w:rsid w:val="00C4721A"/>
    <w:rsid w:val="00C53A25"/>
    <w:rsid w:val="00C53B9D"/>
    <w:rsid w:val="00C542D0"/>
    <w:rsid w:val="00C5611E"/>
    <w:rsid w:val="00C630CC"/>
    <w:rsid w:val="00C64091"/>
    <w:rsid w:val="00C65F58"/>
    <w:rsid w:val="00C66869"/>
    <w:rsid w:val="00C668F9"/>
    <w:rsid w:val="00C70121"/>
    <w:rsid w:val="00C7153C"/>
    <w:rsid w:val="00C715AA"/>
    <w:rsid w:val="00C72F29"/>
    <w:rsid w:val="00C740C8"/>
    <w:rsid w:val="00C749A2"/>
    <w:rsid w:val="00C82E84"/>
    <w:rsid w:val="00C8392A"/>
    <w:rsid w:val="00C84622"/>
    <w:rsid w:val="00C851C9"/>
    <w:rsid w:val="00C85280"/>
    <w:rsid w:val="00C90FC3"/>
    <w:rsid w:val="00C914F6"/>
    <w:rsid w:val="00C91608"/>
    <w:rsid w:val="00C933E1"/>
    <w:rsid w:val="00C937AE"/>
    <w:rsid w:val="00C93CB5"/>
    <w:rsid w:val="00C93DE0"/>
    <w:rsid w:val="00C9612E"/>
    <w:rsid w:val="00C96522"/>
    <w:rsid w:val="00CA0155"/>
    <w:rsid w:val="00CA0477"/>
    <w:rsid w:val="00CA08D9"/>
    <w:rsid w:val="00CA1432"/>
    <w:rsid w:val="00CA26E1"/>
    <w:rsid w:val="00CA29F6"/>
    <w:rsid w:val="00CA2B46"/>
    <w:rsid w:val="00CA3953"/>
    <w:rsid w:val="00CA3C90"/>
    <w:rsid w:val="00CA4F0D"/>
    <w:rsid w:val="00CA60F5"/>
    <w:rsid w:val="00CA7549"/>
    <w:rsid w:val="00CB3F03"/>
    <w:rsid w:val="00CB3FC7"/>
    <w:rsid w:val="00CB475A"/>
    <w:rsid w:val="00CB48BA"/>
    <w:rsid w:val="00CB669E"/>
    <w:rsid w:val="00CB6E58"/>
    <w:rsid w:val="00CB78AA"/>
    <w:rsid w:val="00CC0715"/>
    <w:rsid w:val="00CC189E"/>
    <w:rsid w:val="00CC271C"/>
    <w:rsid w:val="00CC73E5"/>
    <w:rsid w:val="00CD4FD7"/>
    <w:rsid w:val="00CD5F4B"/>
    <w:rsid w:val="00CE0F10"/>
    <w:rsid w:val="00CE24C3"/>
    <w:rsid w:val="00CE2EC3"/>
    <w:rsid w:val="00CE2F02"/>
    <w:rsid w:val="00CE3D0E"/>
    <w:rsid w:val="00CE5CF2"/>
    <w:rsid w:val="00CE6C9E"/>
    <w:rsid w:val="00CF0448"/>
    <w:rsid w:val="00CF2261"/>
    <w:rsid w:val="00CF2B77"/>
    <w:rsid w:val="00CF4313"/>
    <w:rsid w:val="00CF632F"/>
    <w:rsid w:val="00CF7155"/>
    <w:rsid w:val="00CF74C6"/>
    <w:rsid w:val="00CF77C3"/>
    <w:rsid w:val="00CF7F45"/>
    <w:rsid w:val="00D001A3"/>
    <w:rsid w:val="00D03ED6"/>
    <w:rsid w:val="00D043B5"/>
    <w:rsid w:val="00D05601"/>
    <w:rsid w:val="00D12D06"/>
    <w:rsid w:val="00D14ED4"/>
    <w:rsid w:val="00D1544A"/>
    <w:rsid w:val="00D15DE8"/>
    <w:rsid w:val="00D1639F"/>
    <w:rsid w:val="00D2054B"/>
    <w:rsid w:val="00D24D68"/>
    <w:rsid w:val="00D26349"/>
    <w:rsid w:val="00D26BEB"/>
    <w:rsid w:val="00D27ADB"/>
    <w:rsid w:val="00D31593"/>
    <w:rsid w:val="00D32115"/>
    <w:rsid w:val="00D32553"/>
    <w:rsid w:val="00D3272B"/>
    <w:rsid w:val="00D35C33"/>
    <w:rsid w:val="00D41F7D"/>
    <w:rsid w:val="00D4315E"/>
    <w:rsid w:val="00D43691"/>
    <w:rsid w:val="00D44101"/>
    <w:rsid w:val="00D44C3C"/>
    <w:rsid w:val="00D46ECD"/>
    <w:rsid w:val="00D47785"/>
    <w:rsid w:val="00D50BF9"/>
    <w:rsid w:val="00D52433"/>
    <w:rsid w:val="00D57BC8"/>
    <w:rsid w:val="00D61541"/>
    <w:rsid w:val="00D626F2"/>
    <w:rsid w:val="00D630E1"/>
    <w:rsid w:val="00D804F0"/>
    <w:rsid w:val="00D82BEC"/>
    <w:rsid w:val="00D84297"/>
    <w:rsid w:val="00D8493F"/>
    <w:rsid w:val="00D91218"/>
    <w:rsid w:val="00D91497"/>
    <w:rsid w:val="00D9435C"/>
    <w:rsid w:val="00D9560F"/>
    <w:rsid w:val="00D96789"/>
    <w:rsid w:val="00D96EFB"/>
    <w:rsid w:val="00DA00C8"/>
    <w:rsid w:val="00DA0959"/>
    <w:rsid w:val="00DA24AF"/>
    <w:rsid w:val="00DA2794"/>
    <w:rsid w:val="00DA3212"/>
    <w:rsid w:val="00DA3CCB"/>
    <w:rsid w:val="00DA3FAF"/>
    <w:rsid w:val="00DB06DE"/>
    <w:rsid w:val="00DB109A"/>
    <w:rsid w:val="00DB23BE"/>
    <w:rsid w:val="00DB33A3"/>
    <w:rsid w:val="00DB3A23"/>
    <w:rsid w:val="00DB4187"/>
    <w:rsid w:val="00DB4325"/>
    <w:rsid w:val="00DB4C87"/>
    <w:rsid w:val="00DB5509"/>
    <w:rsid w:val="00DB72E7"/>
    <w:rsid w:val="00DB794A"/>
    <w:rsid w:val="00DB7F62"/>
    <w:rsid w:val="00DC198D"/>
    <w:rsid w:val="00DC1DBF"/>
    <w:rsid w:val="00DC4889"/>
    <w:rsid w:val="00DC6647"/>
    <w:rsid w:val="00DD0160"/>
    <w:rsid w:val="00DD1D6B"/>
    <w:rsid w:val="00DD491A"/>
    <w:rsid w:val="00DD704F"/>
    <w:rsid w:val="00DD7323"/>
    <w:rsid w:val="00DE3A88"/>
    <w:rsid w:val="00DE613F"/>
    <w:rsid w:val="00DE63AE"/>
    <w:rsid w:val="00DF0431"/>
    <w:rsid w:val="00DF0B0E"/>
    <w:rsid w:val="00DF0D9A"/>
    <w:rsid w:val="00DF1707"/>
    <w:rsid w:val="00DF3256"/>
    <w:rsid w:val="00DF4955"/>
    <w:rsid w:val="00DF6422"/>
    <w:rsid w:val="00DF728E"/>
    <w:rsid w:val="00E00956"/>
    <w:rsid w:val="00E00DE3"/>
    <w:rsid w:val="00E010FF"/>
    <w:rsid w:val="00E05646"/>
    <w:rsid w:val="00E05A19"/>
    <w:rsid w:val="00E0709A"/>
    <w:rsid w:val="00E070E9"/>
    <w:rsid w:val="00E122B4"/>
    <w:rsid w:val="00E167CC"/>
    <w:rsid w:val="00E16F92"/>
    <w:rsid w:val="00E21309"/>
    <w:rsid w:val="00E2368A"/>
    <w:rsid w:val="00E25F4C"/>
    <w:rsid w:val="00E308A2"/>
    <w:rsid w:val="00E3161C"/>
    <w:rsid w:val="00E32626"/>
    <w:rsid w:val="00E37D1C"/>
    <w:rsid w:val="00E40B6F"/>
    <w:rsid w:val="00E40F98"/>
    <w:rsid w:val="00E433C8"/>
    <w:rsid w:val="00E46696"/>
    <w:rsid w:val="00E52FBD"/>
    <w:rsid w:val="00E53B6E"/>
    <w:rsid w:val="00E53B70"/>
    <w:rsid w:val="00E56600"/>
    <w:rsid w:val="00E56899"/>
    <w:rsid w:val="00E6391A"/>
    <w:rsid w:val="00E6555F"/>
    <w:rsid w:val="00E66E57"/>
    <w:rsid w:val="00E7090C"/>
    <w:rsid w:val="00E71396"/>
    <w:rsid w:val="00E729C3"/>
    <w:rsid w:val="00E74222"/>
    <w:rsid w:val="00E74695"/>
    <w:rsid w:val="00E77B31"/>
    <w:rsid w:val="00E833CB"/>
    <w:rsid w:val="00E83A5C"/>
    <w:rsid w:val="00E84156"/>
    <w:rsid w:val="00E843FC"/>
    <w:rsid w:val="00E8575A"/>
    <w:rsid w:val="00E86B9F"/>
    <w:rsid w:val="00E9002F"/>
    <w:rsid w:val="00E91005"/>
    <w:rsid w:val="00E914BB"/>
    <w:rsid w:val="00E96470"/>
    <w:rsid w:val="00EA0A65"/>
    <w:rsid w:val="00EA22DE"/>
    <w:rsid w:val="00EA2C8B"/>
    <w:rsid w:val="00EA43D4"/>
    <w:rsid w:val="00EA4A58"/>
    <w:rsid w:val="00EB0FD2"/>
    <w:rsid w:val="00EB205E"/>
    <w:rsid w:val="00EB6472"/>
    <w:rsid w:val="00EC0512"/>
    <w:rsid w:val="00EC10EC"/>
    <w:rsid w:val="00EC2413"/>
    <w:rsid w:val="00EC29E0"/>
    <w:rsid w:val="00EC4D25"/>
    <w:rsid w:val="00EC52E7"/>
    <w:rsid w:val="00EC5806"/>
    <w:rsid w:val="00EC598D"/>
    <w:rsid w:val="00EC665C"/>
    <w:rsid w:val="00ED066D"/>
    <w:rsid w:val="00ED1253"/>
    <w:rsid w:val="00ED3E1F"/>
    <w:rsid w:val="00ED44C0"/>
    <w:rsid w:val="00ED4CAB"/>
    <w:rsid w:val="00ED4E94"/>
    <w:rsid w:val="00ED698C"/>
    <w:rsid w:val="00ED6ACD"/>
    <w:rsid w:val="00EE0D66"/>
    <w:rsid w:val="00EE207C"/>
    <w:rsid w:val="00EE307C"/>
    <w:rsid w:val="00EE4797"/>
    <w:rsid w:val="00EF0531"/>
    <w:rsid w:val="00EF1C6B"/>
    <w:rsid w:val="00EF213D"/>
    <w:rsid w:val="00EF2C57"/>
    <w:rsid w:val="00EF3645"/>
    <w:rsid w:val="00EF6D65"/>
    <w:rsid w:val="00EF7183"/>
    <w:rsid w:val="00EF7674"/>
    <w:rsid w:val="00F00024"/>
    <w:rsid w:val="00F000D4"/>
    <w:rsid w:val="00F028C2"/>
    <w:rsid w:val="00F031CC"/>
    <w:rsid w:val="00F06FEB"/>
    <w:rsid w:val="00F1161A"/>
    <w:rsid w:val="00F1236F"/>
    <w:rsid w:val="00F1370E"/>
    <w:rsid w:val="00F15C73"/>
    <w:rsid w:val="00F164CA"/>
    <w:rsid w:val="00F2400E"/>
    <w:rsid w:val="00F33A10"/>
    <w:rsid w:val="00F3502C"/>
    <w:rsid w:val="00F35582"/>
    <w:rsid w:val="00F35E45"/>
    <w:rsid w:val="00F3613C"/>
    <w:rsid w:val="00F40225"/>
    <w:rsid w:val="00F4138A"/>
    <w:rsid w:val="00F41973"/>
    <w:rsid w:val="00F43ECC"/>
    <w:rsid w:val="00F44D92"/>
    <w:rsid w:val="00F44F17"/>
    <w:rsid w:val="00F5229C"/>
    <w:rsid w:val="00F54379"/>
    <w:rsid w:val="00F570FD"/>
    <w:rsid w:val="00F6260E"/>
    <w:rsid w:val="00F63B6A"/>
    <w:rsid w:val="00F66793"/>
    <w:rsid w:val="00F667A1"/>
    <w:rsid w:val="00F674DE"/>
    <w:rsid w:val="00F72085"/>
    <w:rsid w:val="00F7254D"/>
    <w:rsid w:val="00F73362"/>
    <w:rsid w:val="00F73BB6"/>
    <w:rsid w:val="00F73EFF"/>
    <w:rsid w:val="00F77C9C"/>
    <w:rsid w:val="00F82911"/>
    <w:rsid w:val="00F83BCC"/>
    <w:rsid w:val="00F85C12"/>
    <w:rsid w:val="00F90BC3"/>
    <w:rsid w:val="00F90F6A"/>
    <w:rsid w:val="00F94427"/>
    <w:rsid w:val="00F961E2"/>
    <w:rsid w:val="00F9789E"/>
    <w:rsid w:val="00F97B7C"/>
    <w:rsid w:val="00FA256E"/>
    <w:rsid w:val="00FA4526"/>
    <w:rsid w:val="00FA5300"/>
    <w:rsid w:val="00FA5502"/>
    <w:rsid w:val="00FA55F0"/>
    <w:rsid w:val="00FA64DB"/>
    <w:rsid w:val="00FA64FC"/>
    <w:rsid w:val="00FA7875"/>
    <w:rsid w:val="00FB35EA"/>
    <w:rsid w:val="00FB53EF"/>
    <w:rsid w:val="00FB6787"/>
    <w:rsid w:val="00FB7594"/>
    <w:rsid w:val="00FC3A41"/>
    <w:rsid w:val="00FC4D8C"/>
    <w:rsid w:val="00FC56BD"/>
    <w:rsid w:val="00FC5987"/>
    <w:rsid w:val="00FD1600"/>
    <w:rsid w:val="00FD1D23"/>
    <w:rsid w:val="00FD6E5A"/>
    <w:rsid w:val="00FE0B60"/>
    <w:rsid w:val="00FE56E8"/>
    <w:rsid w:val="00FF20F7"/>
    <w:rsid w:val="00FF29CC"/>
    <w:rsid w:val="00FF5862"/>
    <w:rsid w:val="00FF593A"/>
    <w:rsid w:val="00FF6D16"/>
    <w:rsid w:val="00FF735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C4AB6"/>
  <w15:chartTrackingRefBased/>
  <w15:docId w15:val="{16EBECDC-4B22-4F5F-98D2-A548C39E6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44A"/>
    <w:pPr>
      <w:spacing w:after="0" w:line="360" w:lineRule="auto"/>
      <w:jc w:val="both"/>
    </w:pPr>
    <w:rPr>
      <w:rFonts w:ascii="Arial" w:hAnsi="Arial"/>
      <w:sz w:val="24"/>
      <w:szCs w:val="24"/>
    </w:rPr>
  </w:style>
  <w:style w:type="paragraph" w:styleId="Heading1">
    <w:name w:val="heading 1"/>
    <w:basedOn w:val="Normal"/>
    <w:next w:val="Normal"/>
    <w:link w:val="Heading1Char"/>
    <w:uiPriority w:val="9"/>
    <w:qFormat/>
    <w:rsid w:val="002B5208"/>
    <w:pPr>
      <w:keepNext/>
      <w:keepLines/>
      <w:numPr>
        <w:numId w:val="6"/>
      </w:numPr>
      <w:spacing w:before="240"/>
      <w:outlineLvl w:val="0"/>
    </w:pPr>
    <w:rPr>
      <w:rFonts w:eastAsiaTheme="majorEastAsia" w:cstheme="majorBidi"/>
      <w:b/>
      <w:sz w:val="28"/>
      <w:szCs w:val="29"/>
    </w:rPr>
  </w:style>
  <w:style w:type="paragraph" w:styleId="Heading2">
    <w:name w:val="heading 2"/>
    <w:basedOn w:val="Heading1"/>
    <w:next w:val="Normal"/>
    <w:link w:val="Heading2Char"/>
    <w:uiPriority w:val="9"/>
    <w:unhideWhenUsed/>
    <w:qFormat/>
    <w:rsid w:val="002B5208"/>
    <w:pPr>
      <w:numPr>
        <w:ilvl w:val="1"/>
      </w:numPr>
      <w:outlineLvl w:val="1"/>
    </w:pPr>
    <w:rPr>
      <w:sz w:val="24"/>
      <w:szCs w:val="28"/>
    </w:rPr>
  </w:style>
  <w:style w:type="paragraph" w:styleId="Heading3">
    <w:name w:val="heading 3"/>
    <w:basedOn w:val="Heading2"/>
    <w:next w:val="Normal"/>
    <w:link w:val="Heading3Char"/>
    <w:uiPriority w:val="9"/>
    <w:unhideWhenUsed/>
    <w:qFormat/>
    <w:rsid w:val="00641586"/>
    <w:pPr>
      <w:numPr>
        <w:ilvl w:val="2"/>
      </w:numPr>
      <w:outlineLvl w:val="2"/>
    </w:pPr>
  </w:style>
  <w:style w:type="paragraph" w:styleId="Heading4">
    <w:name w:val="heading 4"/>
    <w:basedOn w:val="Heading3"/>
    <w:next w:val="Normal"/>
    <w:link w:val="Heading4Char"/>
    <w:uiPriority w:val="9"/>
    <w:unhideWhenUsed/>
    <w:qFormat/>
    <w:rsid w:val="00F73BB6"/>
    <w:pPr>
      <w:numPr>
        <w:ilvl w:val="3"/>
      </w:numPr>
      <w:outlineLvl w:val="3"/>
    </w:pPr>
  </w:style>
  <w:style w:type="paragraph" w:styleId="Heading5">
    <w:name w:val="heading 5"/>
    <w:basedOn w:val="Heading4"/>
    <w:next w:val="Normal"/>
    <w:link w:val="Heading5Char"/>
    <w:uiPriority w:val="9"/>
    <w:unhideWhenUsed/>
    <w:qFormat/>
    <w:rsid w:val="002772A1"/>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208"/>
    <w:rPr>
      <w:rFonts w:ascii="Arial" w:eastAsiaTheme="majorEastAsia" w:hAnsi="Arial" w:cstheme="majorBidi"/>
      <w:b/>
      <w:sz w:val="28"/>
      <w:szCs w:val="29"/>
    </w:rPr>
  </w:style>
  <w:style w:type="character" w:styleId="Hyperlink">
    <w:name w:val="Hyperlink"/>
    <w:basedOn w:val="DefaultParagraphFont"/>
    <w:uiPriority w:val="99"/>
    <w:unhideWhenUsed/>
    <w:rsid w:val="005B0D34"/>
    <w:rPr>
      <w:color w:val="0563C1" w:themeColor="hyperlink"/>
      <w:u w:val="single"/>
    </w:rPr>
  </w:style>
  <w:style w:type="paragraph" w:customStyle="1" w:styleId="TableParagraph">
    <w:name w:val="Table Paragraph"/>
    <w:basedOn w:val="Normal"/>
    <w:uiPriority w:val="1"/>
    <w:qFormat/>
    <w:rsid w:val="005B0D34"/>
    <w:pPr>
      <w:widowControl w:val="0"/>
      <w:autoSpaceDE w:val="0"/>
      <w:autoSpaceDN w:val="0"/>
      <w:ind w:left="110"/>
    </w:pPr>
    <w:rPr>
      <w:rFonts w:ascii="Calibri" w:eastAsia="Calibri" w:hAnsi="Calibri" w:cs="Calibri"/>
      <w:sz w:val="22"/>
      <w:szCs w:val="22"/>
    </w:rPr>
  </w:style>
  <w:style w:type="table" w:styleId="GridTable6Colorful-Accent5">
    <w:name w:val="Grid Table 6 Colorful Accent 5"/>
    <w:basedOn w:val="TableNormal"/>
    <w:uiPriority w:val="51"/>
    <w:rsid w:val="005B0D34"/>
    <w:pPr>
      <w:spacing w:after="0" w:line="240" w:lineRule="auto"/>
      <w:jc w:val="both"/>
    </w:pPr>
    <w:rPr>
      <w:rFonts w:ascii="Arial" w:hAnsi="Arial"/>
      <w:color w:val="2E74B5" w:themeColor="accent5" w:themeShade="BF"/>
      <w:sz w:val="24"/>
      <w:szCs w:val="22"/>
      <w:lang w:bidi="ar-SA"/>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6">
    <w:name w:val="Grid Table 1 Light Accent 6"/>
    <w:basedOn w:val="TableNormal"/>
    <w:uiPriority w:val="46"/>
    <w:rsid w:val="005B0D3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5B0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5B0D3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6">
    <w:name w:val="List Table 3 Accent 6"/>
    <w:basedOn w:val="TableNormal"/>
    <w:uiPriority w:val="48"/>
    <w:rsid w:val="005B0D34"/>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Caption">
    <w:name w:val="caption"/>
    <w:basedOn w:val="Normal"/>
    <w:next w:val="Normal"/>
    <w:uiPriority w:val="35"/>
    <w:unhideWhenUsed/>
    <w:qFormat/>
    <w:rsid w:val="00F41973"/>
    <w:pPr>
      <w:spacing w:after="200"/>
      <w:jc w:val="center"/>
    </w:pPr>
    <w:rPr>
      <w:i/>
      <w:iCs/>
      <w:sz w:val="20"/>
      <w:szCs w:val="20"/>
    </w:rPr>
  </w:style>
  <w:style w:type="paragraph" w:styleId="ListParagraph">
    <w:name w:val="List Paragraph"/>
    <w:basedOn w:val="Normal"/>
    <w:uiPriority w:val="34"/>
    <w:qFormat/>
    <w:rsid w:val="00BD5F41"/>
    <w:pPr>
      <w:ind w:left="720"/>
      <w:contextualSpacing/>
    </w:pPr>
  </w:style>
  <w:style w:type="paragraph" w:styleId="BodyText">
    <w:name w:val="Body Text"/>
    <w:basedOn w:val="Normal"/>
    <w:link w:val="BodyTextChar"/>
    <w:uiPriority w:val="1"/>
    <w:unhideWhenUsed/>
    <w:qFormat/>
    <w:rsid w:val="0021036E"/>
    <w:pPr>
      <w:widowControl w:val="0"/>
      <w:autoSpaceDE w:val="0"/>
      <w:autoSpaceDN w:val="0"/>
    </w:pPr>
    <w:rPr>
      <w:rFonts w:eastAsia="Arial" w:cs="Arial"/>
    </w:rPr>
  </w:style>
  <w:style w:type="character" w:customStyle="1" w:styleId="BodyTextChar">
    <w:name w:val="Body Text Char"/>
    <w:basedOn w:val="DefaultParagraphFont"/>
    <w:link w:val="BodyText"/>
    <w:uiPriority w:val="1"/>
    <w:rsid w:val="0021036E"/>
    <w:rPr>
      <w:rFonts w:ascii="Arial" w:eastAsia="Arial" w:hAnsi="Arial" w:cs="Arial"/>
      <w:sz w:val="24"/>
      <w:szCs w:val="24"/>
      <w:lang w:bidi="ar-SA"/>
    </w:rPr>
  </w:style>
  <w:style w:type="character" w:customStyle="1" w:styleId="Heading2Char">
    <w:name w:val="Heading 2 Char"/>
    <w:basedOn w:val="DefaultParagraphFont"/>
    <w:link w:val="Heading2"/>
    <w:uiPriority w:val="9"/>
    <w:rsid w:val="002B520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641586"/>
    <w:rPr>
      <w:rFonts w:ascii="Arial" w:eastAsiaTheme="majorEastAsia" w:hAnsi="Arial" w:cstheme="majorBidi"/>
      <w:b/>
      <w:sz w:val="24"/>
      <w:szCs w:val="28"/>
    </w:rPr>
  </w:style>
  <w:style w:type="paragraph" w:customStyle="1" w:styleId="Default">
    <w:name w:val="Default"/>
    <w:rsid w:val="00BB211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C4889"/>
    <w:pPr>
      <w:tabs>
        <w:tab w:val="center" w:pos="4680"/>
        <w:tab w:val="right" w:pos="9360"/>
      </w:tabs>
      <w:spacing w:line="240" w:lineRule="auto"/>
    </w:pPr>
    <w:rPr>
      <w:szCs w:val="21"/>
    </w:rPr>
  </w:style>
  <w:style w:type="character" w:customStyle="1" w:styleId="HeaderChar">
    <w:name w:val="Header Char"/>
    <w:basedOn w:val="DefaultParagraphFont"/>
    <w:link w:val="Header"/>
    <w:uiPriority w:val="99"/>
    <w:rsid w:val="00DC4889"/>
    <w:rPr>
      <w:rFonts w:ascii="Arial" w:hAnsi="Arial"/>
      <w:sz w:val="24"/>
      <w:szCs w:val="21"/>
    </w:rPr>
  </w:style>
  <w:style w:type="paragraph" w:styleId="Footer">
    <w:name w:val="footer"/>
    <w:basedOn w:val="Normal"/>
    <w:link w:val="FooterChar"/>
    <w:uiPriority w:val="99"/>
    <w:unhideWhenUsed/>
    <w:rsid w:val="00DC4889"/>
    <w:pPr>
      <w:tabs>
        <w:tab w:val="center" w:pos="4680"/>
        <w:tab w:val="right" w:pos="9360"/>
      </w:tabs>
      <w:spacing w:line="240" w:lineRule="auto"/>
    </w:pPr>
    <w:rPr>
      <w:szCs w:val="21"/>
    </w:rPr>
  </w:style>
  <w:style w:type="character" w:customStyle="1" w:styleId="FooterChar">
    <w:name w:val="Footer Char"/>
    <w:basedOn w:val="DefaultParagraphFont"/>
    <w:link w:val="Footer"/>
    <w:uiPriority w:val="99"/>
    <w:rsid w:val="00DC4889"/>
    <w:rPr>
      <w:rFonts w:ascii="Arial" w:hAnsi="Arial"/>
      <w:sz w:val="24"/>
      <w:szCs w:val="21"/>
    </w:rPr>
  </w:style>
  <w:style w:type="character" w:styleId="CommentReference">
    <w:name w:val="annotation reference"/>
    <w:basedOn w:val="DefaultParagraphFont"/>
    <w:uiPriority w:val="99"/>
    <w:semiHidden/>
    <w:unhideWhenUsed/>
    <w:rsid w:val="00CF74C6"/>
    <w:rPr>
      <w:sz w:val="16"/>
      <w:szCs w:val="16"/>
    </w:rPr>
  </w:style>
  <w:style w:type="paragraph" w:styleId="CommentText">
    <w:name w:val="annotation text"/>
    <w:basedOn w:val="Normal"/>
    <w:link w:val="CommentTextChar"/>
    <w:uiPriority w:val="99"/>
    <w:semiHidden/>
    <w:unhideWhenUsed/>
    <w:rsid w:val="00CF74C6"/>
    <w:pPr>
      <w:spacing w:line="240" w:lineRule="auto"/>
    </w:pPr>
    <w:rPr>
      <w:sz w:val="20"/>
      <w:szCs w:val="18"/>
    </w:rPr>
  </w:style>
  <w:style w:type="character" w:customStyle="1" w:styleId="CommentTextChar">
    <w:name w:val="Comment Text Char"/>
    <w:basedOn w:val="DefaultParagraphFont"/>
    <w:link w:val="CommentText"/>
    <w:uiPriority w:val="99"/>
    <w:semiHidden/>
    <w:rsid w:val="00CF74C6"/>
    <w:rPr>
      <w:rFonts w:ascii="Arial" w:hAnsi="Arial"/>
      <w:sz w:val="20"/>
      <w:szCs w:val="18"/>
    </w:rPr>
  </w:style>
  <w:style w:type="paragraph" w:styleId="CommentSubject">
    <w:name w:val="annotation subject"/>
    <w:basedOn w:val="CommentText"/>
    <w:next w:val="CommentText"/>
    <w:link w:val="CommentSubjectChar"/>
    <w:uiPriority w:val="99"/>
    <w:semiHidden/>
    <w:unhideWhenUsed/>
    <w:rsid w:val="00CF74C6"/>
    <w:rPr>
      <w:b/>
      <w:bCs/>
    </w:rPr>
  </w:style>
  <w:style w:type="character" w:customStyle="1" w:styleId="CommentSubjectChar">
    <w:name w:val="Comment Subject Char"/>
    <w:basedOn w:val="CommentTextChar"/>
    <w:link w:val="CommentSubject"/>
    <w:uiPriority w:val="99"/>
    <w:semiHidden/>
    <w:rsid w:val="00CF74C6"/>
    <w:rPr>
      <w:rFonts w:ascii="Arial" w:hAnsi="Arial"/>
      <w:b/>
      <w:bCs/>
      <w:sz w:val="20"/>
      <w:szCs w:val="18"/>
    </w:rPr>
  </w:style>
  <w:style w:type="paragraph" w:customStyle="1" w:styleId="msonormal0">
    <w:name w:val="msonormal"/>
    <w:basedOn w:val="Normal"/>
    <w:rsid w:val="00431793"/>
    <w:pPr>
      <w:spacing w:before="100" w:beforeAutospacing="1" w:after="100" w:afterAutospacing="1" w:line="240" w:lineRule="auto"/>
      <w:jc w:val="left"/>
    </w:pPr>
    <w:rPr>
      <w:rFonts w:ascii="Times New Roman" w:eastAsia="Times New Roman" w:hAnsi="Times New Roman" w:cs="Times New Roman"/>
      <w:lang w:bidi="ar-SA"/>
    </w:rPr>
  </w:style>
  <w:style w:type="character" w:customStyle="1" w:styleId="Heading4Char">
    <w:name w:val="Heading 4 Char"/>
    <w:basedOn w:val="DefaultParagraphFont"/>
    <w:link w:val="Heading4"/>
    <w:uiPriority w:val="9"/>
    <w:rsid w:val="00F73BB6"/>
    <w:rPr>
      <w:rFonts w:ascii="Arial" w:eastAsiaTheme="majorEastAsia" w:hAnsi="Arial" w:cstheme="majorBidi"/>
      <w:b/>
      <w:sz w:val="24"/>
      <w:szCs w:val="28"/>
    </w:rPr>
  </w:style>
  <w:style w:type="paragraph" w:styleId="HTMLPreformatted">
    <w:name w:val="HTML Preformatted"/>
    <w:basedOn w:val="Normal"/>
    <w:link w:val="HTMLPreformattedChar"/>
    <w:uiPriority w:val="99"/>
    <w:semiHidden/>
    <w:unhideWhenUsed/>
    <w:rsid w:val="009E2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heme="minorEastAsia"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9E2634"/>
    <w:rPr>
      <w:rFonts w:ascii="Courier New" w:eastAsiaTheme="minorEastAsia" w:hAnsi="Courier New" w:cs="Courier New"/>
      <w:sz w:val="20"/>
      <w:lang w:bidi="ar-SA"/>
    </w:rPr>
  </w:style>
  <w:style w:type="paragraph" w:styleId="TOC1">
    <w:name w:val="toc 1"/>
    <w:basedOn w:val="Normal"/>
    <w:next w:val="Normal"/>
    <w:autoRedefine/>
    <w:uiPriority w:val="39"/>
    <w:unhideWhenUsed/>
    <w:rsid w:val="008110F8"/>
    <w:pPr>
      <w:spacing w:after="100"/>
    </w:pPr>
    <w:rPr>
      <w:szCs w:val="21"/>
    </w:rPr>
  </w:style>
  <w:style w:type="paragraph" w:styleId="TOC2">
    <w:name w:val="toc 2"/>
    <w:basedOn w:val="Normal"/>
    <w:next w:val="Normal"/>
    <w:autoRedefine/>
    <w:uiPriority w:val="39"/>
    <w:unhideWhenUsed/>
    <w:rsid w:val="008110F8"/>
    <w:pPr>
      <w:spacing w:after="100"/>
      <w:ind w:left="240"/>
    </w:pPr>
    <w:rPr>
      <w:szCs w:val="21"/>
    </w:rPr>
  </w:style>
  <w:style w:type="paragraph" w:styleId="TOC3">
    <w:name w:val="toc 3"/>
    <w:basedOn w:val="Normal"/>
    <w:next w:val="Normal"/>
    <w:autoRedefine/>
    <w:uiPriority w:val="39"/>
    <w:unhideWhenUsed/>
    <w:rsid w:val="008110F8"/>
    <w:pPr>
      <w:spacing w:after="100"/>
      <w:ind w:left="480"/>
    </w:pPr>
    <w:rPr>
      <w:szCs w:val="21"/>
    </w:rPr>
  </w:style>
  <w:style w:type="paragraph" w:styleId="TOC4">
    <w:name w:val="toc 4"/>
    <w:basedOn w:val="Normal"/>
    <w:next w:val="Normal"/>
    <w:autoRedefine/>
    <w:uiPriority w:val="39"/>
    <w:unhideWhenUsed/>
    <w:rsid w:val="008110F8"/>
    <w:pPr>
      <w:spacing w:after="100" w:line="259" w:lineRule="auto"/>
      <w:ind w:left="660"/>
      <w:jc w:val="left"/>
    </w:pPr>
    <w:rPr>
      <w:rFonts w:asciiTheme="minorHAnsi" w:eastAsiaTheme="minorEastAsia" w:hAnsiTheme="minorHAnsi"/>
      <w:sz w:val="22"/>
      <w:szCs w:val="22"/>
      <w:lang w:bidi="ar-SA"/>
    </w:rPr>
  </w:style>
  <w:style w:type="paragraph" w:styleId="TOC5">
    <w:name w:val="toc 5"/>
    <w:basedOn w:val="Normal"/>
    <w:next w:val="Normal"/>
    <w:autoRedefine/>
    <w:uiPriority w:val="39"/>
    <w:unhideWhenUsed/>
    <w:rsid w:val="008110F8"/>
    <w:pPr>
      <w:spacing w:after="100" w:line="259" w:lineRule="auto"/>
      <w:ind w:left="880"/>
      <w:jc w:val="left"/>
    </w:pPr>
    <w:rPr>
      <w:rFonts w:asciiTheme="minorHAnsi" w:eastAsiaTheme="minorEastAsia" w:hAnsiTheme="minorHAnsi"/>
      <w:sz w:val="22"/>
      <w:szCs w:val="22"/>
      <w:lang w:bidi="ar-SA"/>
    </w:rPr>
  </w:style>
  <w:style w:type="paragraph" w:styleId="TOC6">
    <w:name w:val="toc 6"/>
    <w:basedOn w:val="Normal"/>
    <w:next w:val="Normal"/>
    <w:autoRedefine/>
    <w:uiPriority w:val="39"/>
    <w:unhideWhenUsed/>
    <w:rsid w:val="008110F8"/>
    <w:pPr>
      <w:spacing w:after="100" w:line="259" w:lineRule="auto"/>
      <w:ind w:left="1100"/>
      <w:jc w:val="left"/>
    </w:pPr>
    <w:rPr>
      <w:rFonts w:asciiTheme="minorHAnsi" w:eastAsiaTheme="minorEastAsia" w:hAnsiTheme="minorHAnsi"/>
      <w:sz w:val="22"/>
      <w:szCs w:val="22"/>
      <w:lang w:bidi="ar-SA"/>
    </w:rPr>
  </w:style>
  <w:style w:type="paragraph" w:styleId="TOC7">
    <w:name w:val="toc 7"/>
    <w:basedOn w:val="Normal"/>
    <w:next w:val="Normal"/>
    <w:autoRedefine/>
    <w:uiPriority w:val="39"/>
    <w:unhideWhenUsed/>
    <w:rsid w:val="008110F8"/>
    <w:pPr>
      <w:spacing w:after="100" w:line="259" w:lineRule="auto"/>
      <w:ind w:left="1320"/>
      <w:jc w:val="left"/>
    </w:pPr>
    <w:rPr>
      <w:rFonts w:asciiTheme="minorHAnsi" w:eastAsiaTheme="minorEastAsia" w:hAnsiTheme="minorHAnsi"/>
      <w:sz w:val="22"/>
      <w:szCs w:val="22"/>
      <w:lang w:bidi="ar-SA"/>
    </w:rPr>
  </w:style>
  <w:style w:type="paragraph" w:styleId="TOC8">
    <w:name w:val="toc 8"/>
    <w:basedOn w:val="Normal"/>
    <w:next w:val="Normal"/>
    <w:autoRedefine/>
    <w:uiPriority w:val="39"/>
    <w:unhideWhenUsed/>
    <w:rsid w:val="008110F8"/>
    <w:pPr>
      <w:spacing w:after="100" w:line="259" w:lineRule="auto"/>
      <w:ind w:left="1540"/>
      <w:jc w:val="left"/>
    </w:pPr>
    <w:rPr>
      <w:rFonts w:asciiTheme="minorHAnsi" w:eastAsiaTheme="minorEastAsia" w:hAnsiTheme="minorHAnsi"/>
      <w:sz w:val="22"/>
      <w:szCs w:val="22"/>
      <w:lang w:bidi="ar-SA"/>
    </w:rPr>
  </w:style>
  <w:style w:type="paragraph" w:styleId="TOC9">
    <w:name w:val="toc 9"/>
    <w:basedOn w:val="Normal"/>
    <w:next w:val="Normal"/>
    <w:autoRedefine/>
    <w:uiPriority w:val="39"/>
    <w:unhideWhenUsed/>
    <w:rsid w:val="008110F8"/>
    <w:pPr>
      <w:spacing w:after="100" w:line="259" w:lineRule="auto"/>
      <w:ind w:left="1760"/>
      <w:jc w:val="left"/>
    </w:pPr>
    <w:rPr>
      <w:rFonts w:asciiTheme="minorHAnsi" w:eastAsiaTheme="minorEastAsia" w:hAnsiTheme="minorHAnsi"/>
      <w:sz w:val="22"/>
      <w:szCs w:val="22"/>
      <w:lang w:bidi="ar-SA"/>
    </w:rPr>
  </w:style>
  <w:style w:type="character" w:styleId="UnresolvedMention">
    <w:name w:val="Unresolved Mention"/>
    <w:basedOn w:val="DefaultParagraphFont"/>
    <w:uiPriority w:val="99"/>
    <w:semiHidden/>
    <w:unhideWhenUsed/>
    <w:rsid w:val="008110F8"/>
    <w:rPr>
      <w:color w:val="605E5C"/>
      <w:shd w:val="clear" w:color="auto" w:fill="E1DFDD"/>
    </w:rPr>
  </w:style>
  <w:style w:type="paragraph" w:styleId="TOCHeading">
    <w:name w:val="TOC Heading"/>
    <w:basedOn w:val="Heading1"/>
    <w:next w:val="Normal"/>
    <w:uiPriority w:val="39"/>
    <w:unhideWhenUsed/>
    <w:qFormat/>
    <w:rsid w:val="008110F8"/>
    <w:pPr>
      <w:numPr>
        <w:numId w:val="0"/>
      </w:numPr>
      <w:spacing w:line="259" w:lineRule="auto"/>
      <w:jc w:val="left"/>
      <w:outlineLvl w:val="9"/>
    </w:pPr>
    <w:rPr>
      <w:rFonts w:asciiTheme="majorHAnsi" w:hAnsiTheme="majorHAnsi"/>
      <w:b w:val="0"/>
      <w:color w:val="2F5496" w:themeColor="accent1" w:themeShade="BF"/>
      <w:sz w:val="32"/>
      <w:szCs w:val="32"/>
      <w:lang w:bidi="ar-SA"/>
    </w:rPr>
  </w:style>
  <w:style w:type="character" w:customStyle="1" w:styleId="Heading5Char">
    <w:name w:val="Heading 5 Char"/>
    <w:basedOn w:val="DefaultParagraphFont"/>
    <w:link w:val="Heading5"/>
    <w:uiPriority w:val="9"/>
    <w:rsid w:val="002772A1"/>
    <w:rPr>
      <w:rFonts w:ascii="Arial" w:eastAsiaTheme="majorEastAsia" w:hAnsi="Arial" w:cstheme="majorBid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2669">
      <w:bodyDiv w:val="1"/>
      <w:marLeft w:val="0"/>
      <w:marRight w:val="0"/>
      <w:marTop w:val="0"/>
      <w:marBottom w:val="0"/>
      <w:divBdr>
        <w:top w:val="none" w:sz="0" w:space="0" w:color="auto"/>
        <w:left w:val="none" w:sz="0" w:space="0" w:color="auto"/>
        <w:bottom w:val="none" w:sz="0" w:space="0" w:color="auto"/>
        <w:right w:val="none" w:sz="0" w:space="0" w:color="auto"/>
      </w:divBdr>
    </w:div>
    <w:div w:id="91440874">
      <w:bodyDiv w:val="1"/>
      <w:marLeft w:val="0"/>
      <w:marRight w:val="0"/>
      <w:marTop w:val="0"/>
      <w:marBottom w:val="0"/>
      <w:divBdr>
        <w:top w:val="none" w:sz="0" w:space="0" w:color="auto"/>
        <w:left w:val="none" w:sz="0" w:space="0" w:color="auto"/>
        <w:bottom w:val="none" w:sz="0" w:space="0" w:color="auto"/>
        <w:right w:val="none" w:sz="0" w:space="0" w:color="auto"/>
      </w:divBdr>
      <w:divsChild>
        <w:div w:id="1021056829">
          <w:marLeft w:val="0"/>
          <w:marRight w:val="0"/>
          <w:marTop w:val="0"/>
          <w:marBottom w:val="0"/>
          <w:divBdr>
            <w:top w:val="none" w:sz="0" w:space="0" w:color="auto"/>
            <w:left w:val="none" w:sz="0" w:space="0" w:color="auto"/>
            <w:bottom w:val="none" w:sz="0" w:space="0" w:color="auto"/>
            <w:right w:val="none" w:sz="0" w:space="0" w:color="auto"/>
          </w:divBdr>
          <w:divsChild>
            <w:div w:id="245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6282">
      <w:bodyDiv w:val="1"/>
      <w:marLeft w:val="0"/>
      <w:marRight w:val="0"/>
      <w:marTop w:val="0"/>
      <w:marBottom w:val="0"/>
      <w:divBdr>
        <w:top w:val="none" w:sz="0" w:space="0" w:color="auto"/>
        <w:left w:val="none" w:sz="0" w:space="0" w:color="auto"/>
        <w:bottom w:val="none" w:sz="0" w:space="0" w:color="auto"/>
        <w:right w:val="none" w:sz="0" w:space="0" w:color="auto"/>
      </w:divBdr>
      <w:divsChild>
        <w:div w:id="1445154802">
          <w:marLeft w:val="0"/>
          <w:marRight w:val="0"/>
          <w:marTop w:val="0"/>
          <w:marBottom w:val="0"/>
          <w:divBdr>
            <w:top w:val="none" w:sz="0" w:space="0" w:color="auto"/>
            <w:left w:val="none" w:sz="0" w:space="0" w:color="auto"/>
            <w:bottom w:val="none" w:sz="0" w:space="0" w:color="auto"/>
            <w:right w:val="none" w:sz="0" w:space="0" w:color="auto"/>
          </w:divBdr>
          <w:divsChild>
            <w:div w:id="1784686860">
              <w:marLeft w:val="0"/>
              <w:marRight w:val="0"/>
              <w:marTop w:val="0"/>
              <w:marBottom w:val="0"/>
              <w:divBdr>
                <w:top w:val="none" w:sz="0" w:space="0" w:color="auto"/>
                <w:left w:val="none" w:sz="0" w:space="0" w:color="auto"/>
                <w:bottom w:val="none" w:sz="0" w:space="0" w:color="auto"/>
                <w:right w:val="none" w:sz="0" w:space="0" w:color="auto"/>
              </w:divBdr>
            </w:div>
            <w:div w:id="1448163943">
              <w:marLeft w:val="0"/>
              <w:marRight w:val="0"/>
              <w:marTop w:val="0"/>
              <w:marBottom w:val="0"/>
              <w:divBdr>
                <w:top w:val="none" w:sz="0" w:space="0" w:color="auto"/>
                <w:left w:val="none" w:sz="0" w:space="0" w:color="auto"/>
                <w:bottom w:val="none" w:sz="0" w:space="0" w:color="auto"/>
                <w:right w:val="none" w:sz="0" w:space="0" w:color="auto"/>
              </w:divBdr>
            </w:div>
            <w:div w:id="688484376">
              <w:marLeft w:val="0"/>
              <w:marRight w:val="0"/>
              <w:marTop w:val="0"/>
              <w:marBottom w:val="0"/>
              <w:divBdr>
                <w:top w:val="none" w:sz="0" w:space="0" w:color="auto"/>
                <w:left w:val="none" w:sz="0" w:space="0" w:color="auto"/>
                <w:bottom w:val="none" w:sz="0" w:space="0" w:color="auto"/>
                <w:right w:val="none" w:sz="0" w:space="0" w:color="auto"/>
              </w:divBdr>
            </w:div>
            <w:div w:id="1954558689">
              <w:marLeft w:val="0"/>
              <w:marRight w:val="0"/>
              <w:marTop w:val="0"/>
              <w:marBottom w:val="0"/>
              <w:divBdr>
                <w:top w:val="none" w:sz="0" w:space="0" w:color="auto"/>
                <w:left w:val="none" w:sz="0" w:space="0" w:color="auto"/>
                <w:bottom w:val="none" w:sz="0" w:space="0" w:color="auto"/>
                <w:right w:val="none" w:sz="0" w:space="0" w:color="auto"/>
              </w:divBdr>
            </w:div>
            <w:div w:id="62873164">
              <w:marLeft w:val="0"/>
              <w:marRight w:val="0"/>
              <w:marTop w:val="0"/>
              <w:marBottom w:val="0"/>
              <w:divBdr>
                <w:top w:val="none" w:sz="0" w:space="0" w:color="auto"/>
                <w:left w:val="none" w:sz="0" w:space="0" w:color="auto"/>
                <w:bottom w:val="none" w:sz="0" w:space="0" w:color="auto"/>
                <w:right w:val="none" w:sz="0" w:space="0" w:color="auto"/>
              </w:divBdr>
            </w:div>
            <w:div w:id="960379549">
              <w:marLeft w:val="0"/>
              <w:marRight w:val="0"/>
              <w:marTop w:val="0"/>
              <w:marBottom w:val="0"/>
              <w:divBdr>
                <w:top w:val="none" w:sz="0" w:space="0" w:color="auto"/>
                <w:left w:val="none" w:sz="0" w:space="0" w:color="auto"/>
                <w:bottom w:val="none" w:sz="0" w:space="0" w:color="auto"/>
                <w:right w:val="none" w:sz="0" w:space="0" w:color="auto"/>
              </w:divBdr>
            </w:div>
            <w:div w:id="971710181">
              <w:marLeft w:val="0"/>
              <w:marRight w:val="0"/>
              <w:marTop w:val="0"/>
              <w:marBottom w:val="0"/>
              <w:divBdr>
                <w:top w:val="none" w:sz="0" w:space="0" w:color="auto"/>
                <w:left w:val="none" w:sz="0" w:space="0" w:color="auto"/>
                <w:bottom w:val="none" w:sz="0" w:space="0" w:color="auto"/>
                <w:right w:val="none" w:sz="0" w:space="0" w:color="auto"/>
              </w:divBdr>
            </w:div>
            <w:div w:id="1151797568">
              <w:marLeft w:val="0"/>
              <w:marRight w:val="0"/>
              <w:marTop w:val="0"/>
              <w:marBottom w:val="0"/>
              <w:divBdr>
                <w:top w:val="none" w:sz="0" w:space="0" w:color="auto"/>
                <w:left w:val="none" w:sz="0" w:space="0" w:color="auto"/>
                <w:bottom w:val="none" w:sz="0" w:space="0" w:color="auto"/>
                <w:right w:val="none" w:sz="0" w:space="0" w:color="auto"/>
              </w:divBdr>
            </w:div>
            <w:div w:id="1861310017">
              <w:marLeft w:val="0"/>
              <w:marRight w:val="0"/>
              <w:marTop w:val="0"/>
              <w:marBottom w:val="0"/>
              <w:divBdr>
                <w:top w:val="none" w:sz="0" w:space="0" w:color="auto"/>
                <w:left w:val="none" w:sz="0" w:space="0" w:color="auto"/>
                <w:bottom w:val="none" w:sz="0" w:space="0" w:color="auto"/>
                <w:right w:val="none" w:sz="0" w:space="0" w:color="auto"/>
              </w:divBdr>
            </w:div>
            <w:div w:id="353767656">
              <w:marLeft w:val="0"/>
              <w:marRight w:val="0"/>
              <w:marTop w:val="0"/>
              <w:marBottom w:val="0"/>
              <w:divBdr>
                <w:top w:val="none" w:sz="0" w:space="0" w:color="auto"/>
                <w:left w:val="none" w:sz="0" w:space="0" w:color="auto"/>
                <w:bottom w:val="none" w:sz="0" w:space="0" w:color="auto"/>
                <w:right w:val="none" w:sz="0" w:space="0" w:color="auto"/>
              </w:divBdr>
            </w:div>
            <w:div w:id="482742596">
              <w:marLeft w:val="0"/>
              <w:marRight w:val="0"/>
              <w:marTop w:val="0"/>
              <w:marBottom w:val="0"/>
              <w:divBdr>
                <w:top w:val="none" w:sz="0" w:space="0" w:color="auto"/>
                <w:left w:val="none" w:sz="0" w:space="0" w:color="auto"/>
                <w:bottom w:val="none" w:sz="0" w:space="0" w:color="auto"/>
                <w:right w:val="none" w:sz="0" w:space="0" w:color="auto"/>
              </w:divBdr>
            </w:div>
            <w:div w:id="1513714526">
              <w:marLeft w:val="0"/>
              <w:marRight w:val="0"/>
              <w:marTop w:val="0"/>
              <w:marBottom w:val="0"/>
              <w:divBdr>
                <w:top w:val="none" w:sz="0" w:space="0" w:color="auto"/>
                <w:left w:val="none" w:sz="0" w:space="0" w:color="auto"/>
                <w:bottom w:val="none" w:sz="0" w:space="0" w:color="auto"/>
                <w:right w:val="none" w:sz="0" w:space="0" w:color="auto"/>
              </w:divBdr>
            </w:div>
            <w:div w:id="30040755">
              <w:marLeft w:val="0"/>
              <w:marRight w:val="0"/>
              <w:marTop w:val="0"/>
              <w:marBottom w:val="0"/>
              <w:divBdr>
                <w:top w:val="none" w:sz="0" w:space="0" w:color="auto"/>
                <w:left w:val="none" w:sz="0" w:space="0" w:color="auto"/>
                <w:bottom w:val="none" w:sz="0" w:space="0" w:color="auto"/>
                <w:right w:val="none" w:sz="0" w:space="0" w:color="auto"/>
              </w:divBdr>
            </w:div>
            <w:div w:id="50618967">
              <w:marLeft w:val="0"/>
              <w:marRight w:val="0"/>
              <w:marTop w:val="0"/>
              <w:marBottom w:val="0"/>
              <w:divBdr>
                <w:top w:val="none" w:sz="0" w:space="0" w:color="auto"/>
                <w:left w:val="none" w:sz="0" w:space="0" w:color="auto"/>
                <w:bottom w:val="none" w:sz="0" w:space="0" w:color="auto"/>
                <w:right w:val="none" w:sz="0" w:space="0" w:color="auto"/>
              </w:divBdr>
            </w:div>
            <w:div w:id="1012756641">
              <w:marLeft w:val="0"/>
              <w:marRight w:val="0"/>
              <w:marTop w:val="0"/>
              <w:marBottom w:val="0"/>
              <w:divBdr>
                <w:top w:val="none" w:sz="0" w:space="0" w:color="auto"/>
                <w:left w:val="none" w:sz="0" w:space="0" w:color="auto"/>
                <w:bottom w:val="none" w:sz="0" w:space="0" w:color="auto"/>
                <w:right w:val="none" w:sz="0" w:space="0" w:color="auto"/>
              </w:divBdr>
            </w:div>
            <w:div w:id="1772971136">
              <w:marLeft w:val="0"/>
              <w:marRight w:val="0"/>
              <w:marTop w:val="0"/>
              <w:marBottom w:val="0"/>
              <w:divBdr>
                <w:top w:val="none" w:sz="0" w:space="0" w:color="auto"/>
                <w:left w:val="none" w:sz="0" w:space="0" w:color="auto"/>
                <w:bottom w:val="none" w:sz="0" w:space="0" w:color="auto"/>
                <w:right w:val="none" w:sz="0" w:space="0" w:color="auto"/>
              </w:divBdr>
            </w:div>
            <w:div w:id="841121473">
              <w:marLeft w:val="0"/>
              <w:marRight w:val="0"/>
              <w:marTop w:val="0"/>
              <w:marBottom w:val="0"/>
              <w:divBdr>
                <w:top w:val="none" w:sz="0" w:space="0" w:color="auto"/>
                <w:left w:val="none" w:sz="0" w:space="0" w:color="auto"/>
                <w:bottom w:val="none" w:sz="0" w:space="0" w:color="auto"/>
                <w:right w:val="none" w:sz="0" w:space="0" w:color="auto"/>
              </w:divBdr>
            </w:div>
            <w:div w:id="1595743546">
              <w:marLeft w:val="0"/>
              <w:marRight w:val="0"/>
              <w:marTop w:val="0"/>
              <w:marBottom w:val="0"/>
              <w:divBdr>
                <w:top w:val="none" w:sz="0" w:space="0" w:color="auto"/>
                <w:left w:val="none" w:sz="0" w:space="0" w:color="auto"/>
                <w:bottom w:val="none" w:sz="0" w:space="0" w:color="auto"/>
                <w:right w:val="none" w:sz="0" w:space="0" w:color="auto"/>
              </w:divBdr>
            </w:div>
            <w:div w:id="978221840">
              <w:marLeft w:val="0"/>
              <w:marRight w:val="0"/>
              <w:marTop w:val="0"/>
              <w:marBottom w:val="0"/>
              <w:divBdr>
                <w:top w:val="none" w:sz="0" w:space="0" w:color="auto"/>
                <w:left w:val="none" w:sz="0" w:space="0" w:color="auto"/>
                <w:bottom w:val="none" w:sz="0" w:space="0" w:color="auto"/>
                <w:right w:val="none" w:sz="0" w:space="0" w:color="auto"/>
              </w:divBdr>
            </w:div>
            <w:div w:id="1035037471">
              <w:marLeft w:val="0"/>
              <w:marRight w:val="0"/>
              <w:marTop w:val="0"/>
              <w:marBottom w:val="0"/>
              <w:divBdr>
                <w:top w:val="none" w:sz="0" w:space="0" w:color="auto"/>
                <w:left w:val="none" w:sz="0" w:space="0" w:color="auto"/>
                <w:bottom w:val="none" w:sz="0" w:space="0" w:color="auto"/>
                <w:right w:val="none" w:sz="0" w:space="0" w:color="auto"/>
              </w:divBdr>
            </w:div>
            <w:div w:id="519003050">
              <w:marLeft w:val="0"/>
              <w:marRight w:val="0"/>
              <w:marTop w:val="0"/>
              <w:marBottom w:val="0"/>
              <w:divBdr>
                <w:top w:val="none" w:sz="0" w:space="0" w:color="auto"/>
                <w:left w:val="none" w:sz="0" w:space="0" w:color="auto"/>
                <w:bottom w:val="none" w:sz="0" w:space="0" w:color="auto"/>
                <w:right w:val="none" w:sz="0" w:space="0" w:color="auto"/>
              </w:divBdr>
            </w:div>
            <w:div w:id="742096238">
              <w:marLeft w:val="0"/>
              <w:marRight w:val="0"/>
              <w:marTop w:val="0"/>
              <w:marBottom w:val="0"/>
              <w:divBdr>
                <w:top w:val="none" w:sz="0" w:space="0" w:color="auto"/>
                <w:left w:val="none" w:sz="0" w:space="0" w:color="auto"/>
                <w:bottom w:val="none" w:sz="0" w:space="0" w:color="auto"/>
                <w:right w:val="none" w:sz="0" w:space="0" w:color="auto"/>
              </w:divBdr>
            </w:div>
            <w:div w:id="527569354">
              <w:marLeft w:val="0"/>
              <w:marRight w:val="0"/>
              <w:marTop w:val="0"/>
              <w:marBottom w:val="0"/>
              <w:divBdr>
                <w:top w:val="none" w:sz="0" w:space="0" w:color="auto"/>
                <w:left w:val="none" w:sz="0" w:space="0" w:color="auto"/>
                <w:bottom w:val="none" w:sz="0" w:space="0" w:color="auto"/>
                <w:right w:val="none" w:sz="0" w:space="0" w:color="auto"/>
              </w:divBdr>
            </w:div>
            <w:div w:id="250626285">
              <w:marLeft w:val="0"/>
              <w:marRight w:val="0"/>
              <w:marTop w:val="0"/>
              <w:marBottom w:val="0"/>
              <w:divBdr>
                <w:top w:val="none" w:sz="0" w:space="0" w:color="auto"/>
                <w:left w:val="none" w:sz="0" w:space="0" w:color="auto"/>
                <w:bottom w:val="none" w:sz="0" w:space="0" w:color="auto"/>
                <w:right w:val="none" w:sz="0" w:space="0" w:color="auto"/>
              </w:divBdr>
            </w:div>
            <w:div w:id="1351100535">
              <w:marLeft w:val="0"/>
              <w:marRight w:val="0"/>
              <w:marTop w:val="0"/>
              <w:marBottom w:val="0"/>
              <w:divBdr>
                <w:top w:val="none" w:sz="0" w:space="0" w:color="auto"/>
                <w:left w:val="none" w:sz="0" w:space="0" w:color="auto"/>
                <w:bottom w:val="none" w:sz="0" w:space="0" w:color="auto"/>
                <w:right w:val="none" w:sz="0" w:space="0" w:color="auto"/>
              </w:divBdr>
            </w:div>
            <w:div w:id="1633251795">
              <w:marLeft w:val="0"/>
              <w:marRight w:val="0"/>
              <w:marTop w:val="0"/>
              <w:marBottom w:val="0"/>
              <w:divBdr>
                <w:top w:val="none" w:sz="0" w:space="0" w:color="auto"/>
                <w:left w:val="none" w:sz="0" w:space="0" w:color="auto"/>
                <w:bottom w:val="none" w:sz="0" w:space="0" w:color="auto"/>
                <w:right w:val="none" w:sz="0" w:space="0" w:color="auto"/>
              </w:divBdr>
            </w:div>
            <w:div w:id="1200364301">
              <w:marLeft w:val="0"/>
              <w:marRight w:val="0"/>
              <w:marTop w:val="0"/>
              <w:marBottom w:val="0"/>
              <w:divBdr>
                <w:top w:val="none" w:sz="0" w:space="0" w:color="auto"/>
                <w:left w:val="none" w:sz="0" w:space="0" w:color="auto"/>
                <w:bottom w:val="none" w:sz="0" w:space="0" w:color="auto"/>
                <w:right w:val="none" w:sz="0" w:space="0" w:color="auto"/>
              </w:divBdr>
            </w:div>
            <w:div w:id="1593195804">
              <w:marLeft w:val="0"/>
              <w:marRight w:val="0"/>
              <w:marTop w:val="0"/>
              <w:marBottom w:val="0"/>
              <w:divBdr>
                <w:top w:val="none" w:sz="0" w:space="0" w:color="auto"/>
                <w:left w:val="none" w:sz="0" w:space="0" w:color="auto"/>
                <w:bottom w:val="none" w:sz="0" w:space="0" w:color="auto"/>
                <w:right w:val="none" w:sz="0" w:space="0" w:color="auto"/>
              </w:divBdr>
            </w:div>
            <w:div w:id="28802919">
              <w:marLeft w:val="0"/>
              <w:marRight w:val="0"/>
              <w:marTop w:val="0"/>
              <w:marBottom w:val="0"/>
              <w:divBdr>
                <w:top w:val="none" w:sz="0" w:space="0" w:color="auto"/>
                <w:left w:val="none" w:sz="0" w:space="0" w:color="auto"/>
                <w:bottom w:val="none" w:sz="0" w:space="0" w:color="auto"/>
                <w:right w:val="none" w:sz="0" w:space="0" w:color="auto"/>
              </w:divBdr>
            </w:div>
            <w:div w:id="1342395714">
              <w:marLeft w:val="0"/>
              <w:marRight w:val="0"/>
              <w:marTop w:val="0"/>
              <w:marBottom w:val="0"/>
              <w:divBdr>
                <w:top w:val="none" w:sz="0" w:space="0" w:color="auto"/>
                <w:left w:val="none" w:sz="0" w:space="0" w:color="auto"/>
                <w:bottom w:val="none" w:sz="0" w:space="0" w:color="auto"/>
                <w:right w:val="none" w:sz="0" w:space="0" w:color="auto"/>
              </w:divBdr>
            </w:div>
            <w:div w:id="1850244810">
              <w:marLeft w:val="0"/>
              <w:marRight w:val="0"/>
              <w:marTop w:val="0"/>
              <w:marBottom w:val="0"/>
              <w:divBdr>
                <w:top w:val="none" w:sz="0" w:space="0" w:color="auto"/>
                <w:left w:val="none" w:sz="0" w:space="0" w:color="auto"/>
                <w:bottom w:val="none" w:sz="0" w:space="0" w:color="auto"/>
                <w:right w:val="none" w:sz="0" w:space="0" w:color="auto"/>
              </w:divBdr>
            </w:div>
            <w:div w:id="792865279">
              <w:marLeft w:val="0"/>
              <w:marRight w:val="0"/>
              <w:marTop w:val="0"/>
              <w:marBottom w:val="0"/>
              <w:divBdr>
                <w:top w:val="none" w:sz="0" w:space="0" w:color="auto"/>
                <w:left w:val="none" w:sz="0" w:space="0" w:color="auto"/>
                <w:bottom w:val="none" w:sz="0" w:space="0" w:color="auto"/>
                <w:right w:val="none" w:sz="0" w:space="0" w:color="auto"/>
              </w:divBdr>
            </w:div>
            <w:div w:id="603004803">
              <w:marLeft w:val="0"/>
              <w:marRight w:val="0"/>
              <w:marTop w:val="0"/>
              <w:marBottom w:val="0"/>
              <w:divBdr>
                <w:top w:val="none" w:sz="0" w:space="0" w:color="auto"/>
                <w:left w:val="none" w:sz="0" w:space="0" w:color="auto"/>
                <w:bottom w:val="none" w:sz="0" w:space="0" w:color="auto"/>
                <w:right w:val="none" w:sz="0" w:space="0" w:color="auto"/>
              </w:divBdr>
            </w:div>
            <w:div w:id="1905794010">
              <w:marLeft w:val="0"/>
              <w:marRight w:val="0"/>
              <w:marTop w:val="0"/>
              <w:marBottom w:val="0"/>
              <w:divBdr>
                <w:top w:val="none" w:sz="0" w:space="0" w:color="auto"/>
                <w:left w:val="none" w:sz="0" w:space="0" w:color="auto"/>
                <w:bottom w:val="none" w:sz="0" w:space="0" w:color="auto"/>
                <w:right w:val="none" w:sz="0" w:space="0" w:color="auto"/>
              </w:divBdr>
            </w:div>
            <w:div w:id="460225311">
              <w:marLeft w:val="0"/>
              <w:marRight w:val="0"/>
              <w:marTop w:val="0"/>
              <w:marBottom w:val="0"/>
              <w:divBdr>
                <w:top w:val="none" w:sz="0" w:space="0" w:color="auto"/>
                <w:left w:val="none" w:sz="0" w:space="0" w:color="auto"/>
                <w:bottom w:val="none" w:sz="0" w:space="0" w:color="auto"/>
                <w:right w:val="none" w:sz="0" w:space="0" w:color="auto"/>
              </w:divBdr>
            </w:div>
            <w:div w:id="307250186">
              <w:marLeft w:val="0"/>
              <w:marRight w:val="0"/>
              <w:marTop w:val="0"/>
              <w:marBottom w:val="0"/>
              <w:divBdr>
                <w:top w:val="none" w:sz="0" w:space="0" w:color="auto"/>
                <w:left w:val="none" w:sz="0" w:space="0" w:color="auto"/>
                <w:bottom w:val="none" w:sz="0" w:space="0" w:color="auto"/>
                <w:right w:val="none" w:sz="0" w:space="0" w:color="auto"/>
              </w:divBdr>
            </w:div>
            <w:div w:id="1589538474">
              <w:marLeft w:val="0"/>
              <w:marRight w:val="0"/>
              <w:marTop w:val="0"/>
              <w:marBottom w:val="0"/>
              <w:divBdr>
                <w:top w:val="none" w:sz="0" w:space="0" w:color="auto"/>
                <w:left w:val="none" w:sz="0" w:space="0" w:color="auto"/>
                <w:bottom w:val="none" w:sz="0" w:space="0" w:color="auto"/>
                <w:right w:val="none" w:sz="0" w:space="0" w:color="auto"/>
              </w:divBdr>
            </w:div>
            <w:div w:id="216748696">
              <w:marLeft w:val="0"/>
              <w:marRight w:val="0"/>
              <w:marTop w:val="0"/>
              <w:marBottom w:val="0"/>
              <w:divBdr>
                <w:top w:val="none" w:sz="0" w:space="0" w:color="auto"/>
                <w:left w:val="none" w:sz="0" w:space="0" w:color="auto"/>
                <w:bottom w:val="none" w:sz="0" w:space="0" w:color="auto"/>
                <w:right w:val="none" w:sz="0" w:space="0" w:color="auto"/>
              </w:divBdr>
            </w:div>
            <w:div w:id="790052331">
              <w:marLeft w:val="0"/>
              <w:marRight w:val="0"/>
              <w:marTop w:val="0"/>
              <w:marBottom w:val="0"/>
              <w:divBdr>
                <w:top w:val="none" w:sz="0" w:space="0" w:color="auto"/>
                <w:left w:val="none" w:sz="0" w:space="0" w:color="auto"/>
                <w:bottom w:val="none" w:sz="0" w:space="0" w:color="auto"/>
                <w:right w:val="none" w:sz="0" w:space="0" w:color="auto"/>
              </w:divBdr>
            </w:div>
            <w:div w:id="1904287742">
              <w:marLeft w:val="0"/>
              <w:marRight w:val="0"/>
              <w:marTop w:val="0"/>
              <w:marBottom w:val="0"/>
              <w:divBdr>
                <w:top w:val="none" w:sz="0" w:space="0" w:color="auto"/>
                <w:left w:val="none" w:sz="0" w:space="0" w:color="auto"/>
                <w:bottom w:val="none" w:sz="0" w:space="0" w:color="auto"/>
                <w:right w:val="none" w:sz="0" w:space="0" w:color="auto"/>
              </w:divBdr>
            </w:div>
            <w:div w:id="1665429437">
              <w:marLeft w:val="0"/>
              <w:marRight w:val="0"/>
              <w:marTop w:val="0"/>
              <w:marBottom w:val="0"/>
              <w:divBdr>
                <w:top w:val="none" w:sz="0" w:space="0" w:color="auto"/>
                <w:left w:val="none" w:sz="0" w:space="0" w:color="auto"/>
                <w:bottom w:val="none" w:sz="0" w:space="0" w:color="auto"/>
                <w:right w:val="none" w:sz="0" w:space="0" w:color="auto"/>
              </w:divBdr>
            </w:div>
            <w:div w:id="1009524939">
              <w:marLeft w:val="0"/>
              <w:marRight w:val="0"/>
              <w:marTop w:val="0"/>
              <w:marBottom w:val="0"/>
              <w:divBdr>
                <w:top w:val="none" w:sz="0" w:space="0" w:color="auto"/>
                <w:left w:val="none" w:sz="0" w:space="0" w:color="auto"/>
                <w:bottom w:val="none" w:sz="0" w:space="0" w:color="auto"/>
                <w:right w:val="none" w:sz="0" w:space="0" w:color="auto"/>
              </w:divBdr>
            </w:div>
            <w:div w:id="297537910">
              <w:marLeft w:val="0"/>
              <w:marRight w:val="0"/>
              <w:marTop w:val="0"/>
              <w:marBottom w:val="0"/>
              <w:divBdr>
                <w:top w:val="none" w:sz="0" w:space="0" w:color="auto"/>
                <w:left w:val="none" w:sz="0" w:space="0" w:color="auto"/>
                <w:bottom w:val="none" w:sz="0" w:space="0" w:color="auto"/>
                <w:right w:val="none" w:sz="0" w:space="0" w:color="auto"/>
              </w:divBdr>
            </w:div>
            <w:div w:id="1830825498">
              <w:marLeft w:val="0"/>
              <w:marRight w:val="0"/>
              <w:marTop w:val="0"/>
              <w:marBottom w:val="0"/>
              <w:divBdr>
                <w:top w:val="none" w:sz="0" w:space="0" w:color="auto"/>
                <w:left w:val="none" w:sz="0" w:space="0" w:color="auto"/>
                <w:bottom w:val="none" w:sz="0" w:space="0" w:color="auto"/>
                <w:right w:val="none" w:sz="0" w:space="0" w:color="auto"/>
              </w:divBdr>
            </w:div>
            <w:div w:id="1055465481">
              <w:marLeft w:val="0"/>
              <w:marRight w:val="0"/>
              <w:marTop w:val="0"/>
              <w:marBottom w:val="0"/>
              <w:divBdr>
                <w:top w:val="none" w:sz="0" w:space="0" w:color="auto"/>
                <w:left w:val="none" w:sz="0" w:space="0" w:color="auto"/>
                <w:bottom w:val="none" w:sz="0" w:space="0" w:color="auto"/>
                <w:right w:val="none" w:sz="0" w:space="0" w:color="auto"/>
              </w:divBdr>
            </w:div>
            <w:div w:id="439883368">
              <w:marLeft w:val="0"/>
              <w:marRight w:val="0"/>
              <w:marTop w:val="0"/>
              <w:marBottom w:val="0"/>
              <w:divBdr>
                <w:top w:val="none" w:sz="0" w:space="0" w:color="auto"/>
                <w:left w:val="none" w:sz="0" w:space="0" w:color="auto"/>
                <w:bottom w:val="none" w:sz="0" w:space="0" w:color="auto"/>
                <w:right w:val="none" w:sz="0" w:space="0" w:color="auto"/>
              </w:divBdr>
            </w:div>
            <w:div w:id="589241371">
              <w:marLeft w:val="0"/>
              <w:marRight w:val="0"/>
              <w:marTop w:val="0"/>
              <w:marBottom w:val="0"/>
              <w:divBdr>
                <w:top w:val="none" w:sz="0" w:space="0" w:color="auto"/>
                <w:left w:val="none" w:sz="0" w:space="0" w:color="auto"/>
                <w:bottom w:val="none" w:sz="0" w:space="0" w:color="auto"/>
                <w:right w:val="none" w:sz="0" w:space="0" w:color="auto"/>
              </w:divBdr>
            </w:div>
            <w:div w:id="901988580">
              <w:marLeft w:val="0"/>
              <w:marRight w:val="0"/>
              <w:marTop w:val="0"/>
              <w:marBottom w:val="0"/>
              <w:divBdr>
                <w:top w:val="none" w:sz="0" w:space="0" w:color="auto"/>
                <w:left w:val="none" w:sz="0" w:space="0" w:color="auto"/>
                <w:bottom w:val="none" w:sz="0" w:space="0" w:color="auto"/>
                <w:right w:val="none" w:sz="0" w:space="0" w:color="auto"/>
              </w:divBdr>
            </w:div>
            <w:div w:id="145174566">
              <w:marLeft w:val="0"/>
              <w:marRight w:val="0"/>
              <w:marTop w:val="0"/>
              <w:marBottom w:val="0"/>
              <w:divBdr>
                <w:top w:val="none" w:sz="0" w:space="0" w:color="auto"/>
                <w:left w:val="none" w:sz="0" w:space="0" w:color="auto"/>
                <w:bottom w:val="none" w:sz="0" w:space="0" w:color="auto"/>
                <w:right w:val="none" w:sz="0" w:space="0" w:color="auto"/>
              </w:divBdr>
            </w:div>
            <w:div w:id="813254650">
              <w:marLeft w:val="0"/>
              <w:marRight w:val="0"/>
              <w:marTop w:val="0"/>
              <w:marBottom w:val="0"/>
              <w:divBdr>
                <w:top w:val="none" w:sz="0" w:space="0" w:color="auto"/>
                <w:left w:val="none" w:sz="0" w:space="0" w:color="auto"/>
                <w:bottom w:val="none" w:sz="0" w:space="0" w:color="auto"/>
                <w:right w:val="none" w:sz="0" w:space="0" w:color="auto"/>
              </w:divBdr>
            </w:div>
            <w:div w:id="1432359149">
              <w:marLeft w:val="0"/>
              <w:marRight w:val="0"/>
              <w:marTop w:val="0"/>
              <w:marBottom w:val="0"/>
              <w:divBdr>
                <w:top w:val="none" w:sz="0" w:space="0" w:color="auto"/>
                <w:left w:val="none" w:sz="0" w:space="0" w:color="auto"/>
                <w:bottom w:val="none" w:sz="0" w:space="0" w:color="auto"/>
                <w:right w:val="none" w:sz="0" w:space="0" w:color="auto"/>
              </w:divBdr>
            </w:div>
            <w:div w:id="1413164658">
              <w:marLeft w:val="0"/>
              <w:marRight w:val="0"/>
              <w:marTop w:val="0"/>
              <w:marBottom w:val="0"/>
              <w:divBdr>
                <w:top w:val="none" w:sz="0" w:space="0" w:color="auto"/>
                <w:left w:val="none" w:sz="0" w:space="0" w:color="auto"/>
                <w:bottom w:val="none" w:sz="0" w:space="0" w:color="auto"/>
                <w:right w:val="none" w:sz="0" w:space="0" w:color="auto"/>
              </w:divBdr>
            </w:div>
            <w:div w:id="1351490917">
              <w:marLeft w:val="0"/>
              <w:marRight w:val="0"/>
              <w:marTop w:val="0"/>
              <w:marBottom w:val="0"/>
              <w:divBdr>
                <w:top w:val="none" w:sz="0" w:space="0" w:color="auto"/>
                <w:left w:val="none" w:sz="0" w:space="0" w:color="auto"/>
                <w:bottom w:val="none" w:sz="0" w:space="0" w:color="auto"/>
                <w:right w:val="none" w:sz="0" w:space="0" w:color="auto"/>
              </w:divBdr>
            </w:div>
            <w:div w:id="1217006231">
              <w:marLeft w:val="0"/>
              <w:marRight w:val="0"/>
              <w:marTop w:val="0"/>
              <w:marBottom w:val="0"/>
              <w:divBdr>
                <w:top w:val="none" w:sz="0" w:space="0" w:color="auto"/>
                <w:left w:val="none" w:sz="0" w:space="0" w:color="auto"/>
                <w:bottom w:val="none" w:sz="0" w:space="0" w:color="auto"/>
                <w:right w:val="none" w:sz="0" w:space="0" w:color="auto"/>
              </w:divBdr>
            </w:div>
            <w:div w:id="1261376361">
              <w:marLeft w:val="0"/>
              <w:marRight w:val="0"/>
              <w:marTop w:val="0"/>
              <w:marBottom w:val="0"/>
              <w:divBdr>
                <w:top w:val="none" w:sz="0" w:space="0" w:color="auto"/>
                <w:left w:val="none" w:sz="0" w:space="0" w:color="auto"/>
                <w:bottom w:val="none" w:sz="0" w:space="0" w:color="auto"/>
                <w:right w:val="none" w:sz="0" w:space="0" w:color="auto"/>
              </w:divBdr>
            </w:div>
            <w:div w:id="1028021439">
              <w:marLeft w:val="0"/>
              <w:marRight w:val="0"/>
              <w:marTop w:val="0"/>
              <w:marBottom w:val="0"/>
              <w:divBdr>
                <w:top w:val="none" w:sz="0" w:space="0" w:color="auto"/>
                <w:left w:val="none" w:sz="0" w:space="0" w:color="auto"/>
                <w:bottom w:val="none" w:sz="0" w:space="0" w:color="auto"/>
                <w:right w:val="none" w:sz="0" w:space="0" w:color="auto"/>
              </w:divBdr>
            </w:div>
            <w:div w:id="787088623">
              <w:marLeft w:val="0"/>
              <w:marRight w:val="0"/>
              <w:marTop w:val="0"/>
              <w:marBottom w:val="0"/>
              <w:divBdr>
                <w:top w:val="none" w:sz="0" w:space="0" w:color="auto"/>
                <w:left w:val="none" w:sz="0" w:space="0" w:color="auto"/>
                <w:bottom w:val="none" w:sz="0" w:space="0" w:color="auto"/>
                <w:right w:val="none" w:sz="0" w:space="0" w:color="auto"/>
              </w:divBdr>
            </w:div>
            <w:div w:id="1533837240">
              <w:marLeft w:val="0"/>
              <w:marRight w:val="0"/>
              <w:marTop w:val="0"/>
              <w:marBottom w:val="0"/>
              <w:divBdr>
                <w:top w:val="none" w:sz="0" w:space="0" w:color="auto"/>
                <w:left w:val="none" w:sz="0" w:space="0" w:color="auto"/>
                <w:bottom w:val="none" w:sz="0" w:space="0" w:color="auto"/>
                <w:right w:val="none" w:sz="0" w:space="0" w:color="auto"/>
              </w:divBdr>
            </w:div>
            <w:div w:id="1690717160">
              <w:marLeft w:val="0"/>
              <w:marRight w:val="0"/>
              <w:marTop w:val="0"/>
              <w:marBottom w:val="0"/>
              <w:divBdr>
                <w:top w:val="none" w:sz="0" w:space="0" w:color="auto"/>
                <w:left w:val="none" w:sz="0" w:space="0" w:color="auto"/>
                <w:bottom w:val="none" w:sz="0" w:space="0" w:color="auto"/>
                <w:right w:val="none" w:sz="0" w:space="0" w:color="auto"/>
              </w:divBdr>
            </w:div>
            <w:div w:id="876816256">
              <w:marLeft w:val="0"/>
              <w:marRight w:val="0"/>
              <w:marTop w:val="0"/>
              <w:marBottom w:val="0"/>
              <w:divBdr>
                <w:top w:val="none" w:sz="0" w:space="0" w:color="auto"/>
                <w:left w:val="none" w:sz="0" w:space="0" w:color="auto"/>
                <w:bottom w:val="none" w:sz="0" w:space="0" w:color="auto"/>
                <w:right w:val="none" w:sz="0" w:space="0" w:color="auto"/>
              </w:divBdr>
            </w:div>
            <w:div w:id="1566338580">
              <w:marLeft w:val="0"/>
              <w:marRight w:val="0"/>
              <w:marTop w:val="0"/>
              <w:marBottom w:val="0"/>
              <w:divBdr>
                <w:top w:val="none" w:sz="0" w:space="0" w:color="auto"/>
                <w:left w:val="none" w:sz="0" w:space="0" w:color="auto"/>
                <w:bottom w:val="none" w:sz="0" w:space="0" w:color="auto"/>
                <w:right w:val="none" w:sz="0" w:space="0" w:color="auto"/>
              </w:divBdr>
            </w:div>
            <w:div w:id="637539633">
              <w:marLeft w:val="0"/>
              <w:marRight w:val="0"/>
              <w:marTop w:val="0"/>
              <w:marBottom w:val="0"/>
              <w:divBdr>
                <w:top w:val="none" w:sz="0" w:space="0" w:color="auto"/>
                <w:left w:val="none" w:sz="0" w:space="0" w:color="auto"/>
                <w:bottom w:val="none" w:sz="0" w:space="0" w:color="auto"/>
                <w:right w:val="none" w:sz="0" w:space="0" w:color="auto"/>
              </w:divBdr>
            </w:div>
            <w:div w:id="334304270">
              <w:marLeft w:val="0"/>
              <w:marRight w:val="0"/>
              <w:marTop w:val="0"/>
              <w:marBottom w:val="0"/>
              <w:divBdr>
                <w:top w:val="none" w:sz="0" w:space="0" w:color="auto"/>
                <w:left w:val="none" w:sz="0" w:space="0" w:color="auto"/>
                <w:bottom w:val="none" w:sz="0" w:space="0" w:color="auto"/>
                <w:right w:val="none" w:sz="0" w:space="0" w:color="auto"/>
              </w:divBdr>
            </w:div>
            <w:div w:id="1576820988">
              <w:marLeft w:val="0"/>
              <w:marRight w:val="0"/>
              <w:marTop w:val="0"/>
              <w:marBottom w:val="0"/>
              <w:divBdr>
                <w:top w:val="none" w:sz="0" w:space="0" w:color="auto"/>
                <w:left w:val="none" w:sz="0" w:space="0" w:color="auto"/>
                <w:bottom w:val="none" w:sz="0" w:space="0" w:color="auto"/>
                <w:right w:val="none" w:sz="0" w:space="0" w:color="auto"/>
              </w:divBdr>
            </w:div>
            <w:div w:id="1336303167">
              <w:marLeft w:val="0"/>
              <w:marRight w:val="0"/>
              <w:marTop w:val="0"/>
              <w:marBottom w:val="0"/>
              <w:divBdr>
                <w:top w:val="none" w:sz="0" w:space="0" w:color="auto"/>
                <w:left w:val="none" w:sz="0" w:space="0" w:color="auto"/>
                <w:bottom w:val="none" w:sz="0" w:space="0" w:color="auto"/>
                <w:right w:val="none" w:sz="0" w:space="0" w:color="auto"/>
              </w:divBdr>
            </w:div>
            <w:div w:id="910962295">
              <w:marLeft w:val="0"/>
              <w:marRight w:val="0"/>
              <w:marTop w:val="0"/>
              <w:marBottom w:val="0"/>
              <w:divBdr>
                <w:top w:val="none" w:sz="0" w:space="0" w:color="auto"/>
                <w:left w:val="none" w:sz="0" w:space="0" w:color="auto"/>
                <w:bottom w:val="none" w:sz="0" w:space="0" w:color="auto"/>
                <w:right w:val="none" w:sz="0" w:space="0" w:color="auto"/>
              </w:divBdr>
            </w:div>
            <w:div w:id="626818669">
              <w:marLeft w:val="0"/>
              <w:marRight w:val="0"/>
              <w:marTop w:val="0"/>
              <w:marBottom w:val="0"/>
              <w:divBdr>
                <w:top w:val="none" w:sz="0" w:space="0" w:color="auto"/>
                <w:left w:val="none" w:sz="0" w:space="0" w:color="auto"/>
                <w:bottom w:val="none" w:sz="0" w:space="0" w:color="auto"/>
                <w:right w:val="none" w:sz="0" w:space="0" w:color="auto"/>
              </w:divBdr>
            </w:div>
            <w:div w:id="1064989118">
              <w:marLeft w:val="0"/>
              <w:marRight w:val="0"/>
              <w:marTop w:val="0"/>
              <w:marBottom w:val="0"/>
              <w:divBdr>
                <w:top w:val="none" w:sz="0" w:space="0" w:color="auto"/>
                <w:left w:val="none" w:sz="0" w:space="0" w:color="auto"/>
                <w:bottom w:val="none" w:sz="0" w:space="0" w:color="auto"/>
                <w:right w:val="none" w:sz="0" w:space="0" w:color="auto"/>
              </w:divBdr>
            </w:div>
            <w:div w:id="1061438215">
              <w:marLeft w:val="0"/>
              <w:marRight w:val="0"/>
              <w:marTop w:val="0"/>
              <w:marBottom w:val="0"/>
              <w:divBdr>
                <w:top w:val="none" w:sz="0" w:space="0" w:color="auto"/>
                <w:left w:val="none" w:sz="0" w:space="0" w:color="auto"/>
                <w:bottom w:val="none" w:sz="0" w:space="0" w:color="auto"/>
                <w:right w:val="none" w:sz="0" w:space="0" w:color="auto"/>
              </w:divBdr>
            </w:div>
            <w:div w:id="46229479">
              <w:marLeft w:val="0"/>
              <w:marRight w:val="0"/>
              <w:marTop w:val="0"/>
              <w:marBottom w:val="0"/>
              <w:divBdr>
                <w:top w:val="none" w:sz="0" w:space="0" w:color="auto"/>
                <w:left w:val="none" w:sz="0" w:space="0" w:color="auto"/>
                <w:bottom w:val="none" w:sz="0" w:space="0" w:color="auto"/>
                <w:right w:val="none" w:sz="0" w:space="0" w:color="auto"/>
              </w:divBdr>
            </w:div>
            <w:div w:id="1124690135">
              <w:marLeft w:val="0"/>
              <w:marRight w:val="0"/>
              <w:marTop w:val="0"/>
              <w:marBottom w:val="0"/>
              <w:divBdr>
                <w:top w:val="none" w:sz="0" w:space="0" w:color="auto"/>
                <w:left w:val="none" w:sz="0" w:space="0" w:color="auto"/>
                <w:bottom w:val="none" w:sz="0" w:space="0" w:color="auto"/>
                <w:right w:val="none" w:sz="0" w:space="0" w:color="auto"/>
              </w:divBdr>
            </w:div>
            <w:div w:id="718675015">
              <w:marLeft w:val="0"/>
              <w:marRight w:val="0"/>
              <w:marTop w:val="0"/>
              <w:marBottom w:val="0"/>
              <w:divBdr>
                <w:top w:val="none" w:sz="0" w:space="0" w:color="auto"/>
                <w:left w:val="none" w:sz="0" w:space="0" w:color="auto"/>
                <w:bottom w:val="none" w:sz="0" w:space="0" w:color="auto"/>
                <w:right w:val="none" w:sz="0" w:space="0" w:color="auto"/>
              </w:divBdr>
            </w:div>
            <w:div w:id="1902711383">
              <w:marLeft w:val="0"/>
              <w:marRight w:val="0"/>
              <w:marTop w:val="0"/>
              <w:marBottom w:val="0"/>
              <w:divBdr>
                <w:top w:val="none" w:sz="0" w:space="0" w:color="auto"/>
                <w:left w:val="none" w:sz="0" w:space="0" w:color="auto"/>
                <w:bottom w:val="none" w:sz="0" w:space="0" w:color="auto"/>
                <w:right w:val="none" w:sz="0" w:space="0" w:color="auto"/>
              </w:divBdr>
            </w:div>
            <w:div w:id="550196234">
              <w:marLeft w:val="0"/>
              <w:marRight w:val="0"/>
              <w:marTop w:val="0"/>
              <w:marBottom w:val="0"/>
              <w:divBdr>
                <w:top w:val="none" w:sz="0" w:space="0" w:color="auto"/>
                <w:left w:val="none" w:sz="0" w:space="0" w:color="auto"/>
                <w:bottom w:val="none" w:sz="0" w:space="0" w:color="auto"/>
                <w:right w:val="none" w:sz="0" w:space="0" w:color="auto"/>
              </w:divBdr>
            </w:div>
            <w:div w:id="601493884">
              <w:marLeft w:val="0"/>
              <w:marRight w:val="0"/>
              <w:marTop w:val="0"/>
              <w:marBottom w:val="0"/>
              <w:divBdr>
                <w:top w:val="none" w:sz="0" w:space="0" w:color="auto"/>
                <w:left w:val="none" w:sz="0" w:space="0" w:color="auto"/>
                <w:bottom w:val="none" w:sz="0" w:space="0" w:color="auto"/>
                <w:right w:val="none" w:sz="0" w:space="0" w:color="auto"/>
              </w:divBdr>
            </w:div>
            <w:div w:id="1536432140">
              <w:marLeft w:val="0"/>
              <w:marRight w:val="0"/>
              <w:marTop w:val="0"/>
              <w:marBottom w:val="0"/>
              <w:divBdr>
                <w:top w:val="none" w:sz="0" w:space="0" w:color="auto"/>
                <w:left w:val="none" w:sz="0" w:space="0" w:color="auto"/>
                <w:bottom w:val="none" w:sz="0" w:space="0" w:color="auto"/>
                <w:right w:val="none" w:sz="0" w:space="0" w:color="auto"/>
              </w:divBdr>
            </w:div>
            <w:div w:id="292253855">
              <w:marLeft w:val="0"/>
              <w:marRight w:val="0"/>
              <w:marTop w:val="0"/>
              <w:marBottom w:val="0"/>
              <w:divBdr>
                <w:top w:val="none" w:sz="0" w:space="0" w:color="auto"/>
                <w:left w:val="none" w:sz="0" w:space="0" w:color="auto"/>
                <w:bottom w:val="none" w:sz="0" w:space="0" w:color="auto"/>
                <w:right w:val="none" w:sz="0" w:space="0" w:color="auto"/>
              </w:divBdr>
            </w:div>
            <w:div w:id="485979572">
              <w:marLeft w:val="0"/>
              <w:marRight w:val="0"/>
              <w:marTop w:val="0"/>
              <w:marBottom w:val="0"/>
              <w:divBdr>
                <w:top w:val="none" w:sz="0" w:space="0" w:color="auto"/>
                <w:left w:val="none" w:sz="0" w:space="0" w:color="auto"/>
                <w:bottom w:val="none" w:sz="0" w:space="0" w:color="auto"/>
                <w:right w:val="none" w:sz="0" w:space="0" w:color="auto"/>
              </w:divBdr>
            </w:div>
            <w:div w:id="409814301">
              <w:marLeft w:val="0"/>
              <w:marRight w:val="0"/>
              <w:marTop w:val="0"/>
              <w:marBottom w:val="0"/>
              <w:divBdr>
                <w:top w:val="none" w:sz="0" w:space="0" w:color="auto"/>
                <w:left w:val="none" w:sz="0" w:space="0" w:color="auto"/>
                <w:bottom w:val="none" w:sz="0" w:space="0" w:color="auto"/>
                <w:right w:val="none" w:sz="0" w:space="0" w:color="auto"/>
              </w:divBdr>
            </w:div>
            <w:div w:id="2093968118">
              <w:marLeft w:val="0"/>
              <w:marRight w:val="0"/>
              <w:marTop w:val="0"/>
              <w:marBottom w:val="0"/>
              <w:divBdr>
                <w:top w:val="none" w:sz="0" w:space="0" w:color="auto"/>
                <w:left w:val="none" w:sz="0" w:space="0" w:color="auto"/>
                <w:bottom w:val="none" w:sz="0" w:space="0" w:color="auto"/>
                <w:right w:val="none" w:sz="0" w:space="0" w:color="auto"/>
              </w:divBdr>
            </w:div>
            <w:div w:id="1972129450">
              <w:marLeft w:val="0"/>
              <w:marRight w:val="0"/>
              <w:marTop w:val="0"/>
              <w:marBottom w:val="0"/>
              <w:divBdr>
                <w:top w:val="none" w:sz="0" w:space="0" w:color="auto"/>
                <w:left w:val="none" w:sz="0" w:space="0" w:color="auto"/>
                <w:bottom w:val="none" w:sz="0" w:space="0" w:color="auto"/>
                <w:right w:val="none" w:sz="0" w:space="0" w:color="auto"/>
              </w:divBdr>
            </w:div>
            <w:div w:id="1580165840">
              <w:marLeft w:val="0"/>
              <w:marRight w:val="0"/>
              <w:marTop w:val="0"/>
              <w:marBottom w:val="0"/>
              <w:divBdr>
                <w:top w:val="none" w:sz="0" w:space="0" w:color="auto"/>
                <w:left w:val="none" w:sz="0" w:space="0" w:color="auto"/>
                <w:bottom w:val="none" w:sz="0" w:space="0" w:color="auto"/>
                <w:right w:val="none" w:sz="0" w:space="0" w:color="auto"/>
              </w:divBdr>
            </w:div>
            <w:div w:id="1153257828">
              <w:marLeft w:val="0"/>
              <w:marRight w:val="0"/>
              <w:marTop w:val="0"/>
              <w:marBottom w:val="0"/>
              <w:divBdr>
                <w:top w:val="none" w:sz="0" w:space="0" w:color="auto"/>
                <w:left w:val="none" w:sz="0" w:space="0" w:color="auto"/>
                <w:bottom w:val="none" w:sz="0" w:space="0" w:color="auto"/>
                <w:right w:val="none" w:sz="0" w:space="0" w:color="auto"/>
              </w:divBdr>
            </w:div>
            <w:div w:id="1999110901">
              <w:marLeft w:val="0"/>
              <w:marRight w:val="0"/>
              <w:marTop w:val="0"/>
              <w:marBottom w:val="0"/>
              <w:divBdr>
                <w:top w:val="none" w:sz="0" w:space="0" w:color="auto"/>
                <w:left w:val="none" w:sz="0" w:space="0" w:color="auto"/>
                <w:bottom w:val="none" w:sz="0" w:space="0" w:color="auto"/>
                <w:right w:val="none" w:sz="0" w:space="0" w:color="auto"/>
              </w:divBdr>
            </w:div>
            <w:div w:id="1799835784">
              <w:marLeft w:val="0"/>
              <w:marRight w:val="0"/>
              <w:marTop w:val="0"/>
              <w:marBottom w:val="0"/>
              <w:divBdr>
                <w:top w:val="none" w:sz="0" w:space="0" w:color="auto"/>
                <w:left w:val="none" w:sz="0" w:space="0" w:color="auto"/>
                <w:bottom w:val="none" w:sz="0" w:space="0" w:color="auto"/>
                <w:right w:val="none" w:sz="0" w:space="0" w:color="auto"/>
              </w:divBdr>
            </w:div>
            <w:div w:id="150489281">
              <w:marLeft w:val="0"/>
              <w:marRight w:val="0"/>
              <w:marTop w:val="0"/>
              <w:marBottom w:val="0"/>
              <w:divBdr>
                <w:top w:val="none" w:sz="0" w:space="0" w:color="auto"/>
                <w:left w:val="none" w:sz="0" w:space="0" w:color="auto"/>
                <w:bottom w:val="none" w:sz="0" w:space="0" w:color="auto"/>
                <w:right w:val="none" w:sz="0" w:space="0" w:color="auto"/>
              </w:divBdr>
            </w:div>
            <w:div w:id="588269831">
              <w:marLeft w:val="0"/>
              <w:marRight w:val="0"/>
              <w:marTop w:val="0"/>
              <w:marBottom w:val="0"/>
              <w:divBdr>
                <w:top w:val="none" w:sz="0" w:space="0" w:color="auto"/>
                <w:left w:val="none" w:sz="0" w:space="0" w:color="auto"/>
                <w:bottom w:val="none" w:sz="0" w:space="0" w:color="auto"/>
                <w:right w:val="none" w:sz="0" w:space="0" w:color="auto"/>
              </w:divBdr>
            </w:div>
            <w:div w:id="570652938">
              <w:marLeft w:val="0"/>
              <w:marRight w:val="0"/>
              <w:marTop w:val="0"/>
              <w:marBottom w:val="0"/>
              <w:divBdr>
                <w:top w:val="none" w:sz="0" w:space="0" w:color="auto"/>
                <w:left w:val="none" w:sz="0" w:space="0" w:color="auto"/>
                <w:bottom w:val="none" w:sz="0" w:space="0" w:color="auto"/>
                <w:right w:val="none" w:sz="0" w:space="0" w:color="auto"/>
              </w:divBdr>
            </w:div>
            <w:div w:id="310645152">
              <w:marLeft w:val="0"/>
              <w:marRight w:val="0"/>
              <w:marTop w:val="0"/>
              <w:marBottom w:val="0"/>
              <w:divBdr>
                <w:top w:val="none" w:sz="0" w:space="0" w:color="auto"/>
                <w:left w:val="none" w:sz="0" w:space="0" w:color="auto"/>
                <w:bottom w:val="none" w:sz="0" w:space="0" w:color="auto"/>
                <w:right w:val="none" w:sz="0" w:space="0" w:color="auto"/>
              </w:divBdr>
            </w:div>
            <w:div w:id="1025836172">
              <w:marLeft w:val="0"/>
              <w:marRight w:val="0"/>
              <w:marTop w:val="0"/>
              <w:marBottom w:val="0"/>
              <w:divBdr>
                <w:top w:val="none" w:sz="0" w:space="0" w:color="auto"/>
                <w:left w:val="none" w:sz="0" w:space="0" w:color="auto"/>
                <w:bottom w:val="none" w:sz="0" w:space="0" w:color="auto"/>
                <w:right w:val="none" w:sz="0" w:space="0" w:color="auto"/>
              </w:divBdr>
            </w:div>
            <w:div w:id="2109614795">
              <w:marLeft w:val="0"/>
              <w:marRight w:val="0"/>
              <w:marTop w:val="0"/>
              <w:marBottom w:val="0"/>
              <w:divBdr>
                <w:top w:val="none" w:sz="0" w:space="0" w:color="auto"/>
                <w:left w:val="none" w:sz="0" w:space="0" w:color="auto"/>
                <w:bottom w:val="none" w:sz="0" w:space="0" w:color="auto"/>
                <w:right w:val="none" w:sz="0" w:space="0" w:color="auto"/>
              </w:divBdr>
            </w:div>
            <w:div w:id="1321890220">
              <w:marLeft w:val="0"/>
              <w:marRight w:val="0"/>
              <w:marTop w:val="0"/>
              <w:marBottom w:val="0"/>
              <w:divBdr>
                <w:top w:val="none" w:sz="0" w:space="0" w:color="auto"/>
                <w:left w:val="none" w:sz="0" w:space="0" w:color="auto"/>
                <w:bottom w:val="none" w:sz="0" w:space="0" w:color="auto"/>
                <w:right w:val="none" w:sz="0" w:space="0" w:color="auto"/>
              </w:divBdr>
            </w:div>
            <w:div w:id="1867864634">
              <w:marLeft w:val="0"/>
              <w:marRight w:val="0"/>
              <w:marTop w:val="0"/>
              <w:marBottom w:val="0"/>
              <w:divBdr>
                <w:top w:val="none" w:sz="0" w:space="0" w:color="auto"/>
                <w:left w:val="none" w:sz="0" w:space="0" w:color="auto"/>
                <w:bottom w:val="none" w:sz="0" w:space="0" w:color="auto"/>
                <w:right w:val="none" w:sz="0" w:space="0" w:color="auto"/>
              </w:divBdr>
            </w:div>
            <w:div w:id="2040083927">
              <w:marLeft w:val="0"/>
              <w:marRight w:val="0"/>
              <w:marTop w:val="0"/>
              <w:marBottom w:val="0"/>
              <w:divBdr>
                <w:top w:val="none" w:sz="0" w:space="0" w:color="auto"/>
                <w:left w:val="none" w:sz="0" w:space="0" w:color="auto"/>
                <w:bottom w:val="none" w:sz="0" w:space="0" w:color="auto"/>
                <w:right w:val="none" w:sz="0" w:space="0" w:color="auto"/>
              </w:divBdr>
            </w:div>
            <w:div w:id="522596934">
              <w:marLeft w:val="0"/>
              <w:marRight w:val="0"/>
              <w:marTop w:val="0"/>
              <w:marBottom w:val="0"/>
              <w:divBdr>
                <w:top w:val="none" w:sz="0" w:space="0" w:color="auto"/>
                <w:left w:val="none" w:sz="0" w:space="0" w:color="auto"/>
                <w:bottom w:val="none" w:sz="0" w:space="0" w:color="auto"/>
                <w:right w:val="none" w:sz="0" w:space="0" w:color="auto"/>
              </w:divBdr>
            </w:div>
            <w:div w:id="1188374066">
              <w:marLeft w:val="0"/>
              <w:marRight w:val="0"/>
              <w:marTop w:val="0"/>
              <w:marBottom w:val="0"/>
              <w:divBdr>
                <w:top w:val="none" w:sz="0" w:space="0" w:color="auto"/>
                <w:left w:val="none" w:sz="0" w:space="0" w:color="auto"/>
                <w:bottom w:val="none" w:sz="0" w:space="0" w:color="auto"/>
                <w:right w:val="none" w:sz="0" w:space="0" w:color="auto"/>
              </w:divBdr>
            </w:div>
            <w:div w:id="1323043744">
              <w:marLeft w:val="0"/>
              <w:marRight w:val="0"/>
              <w:marTop w:val="0"/>
              <w:marBottom w:val="0"/>
              <w:divBdr>
                <w:top w:val="none" w:sz="0" w:space="0" w:color="auto"/>
                <w:left w:val="none" w:sz="0" w:space="0" w:color="auto"/>
                <w:bottom w:val="none" w:sz="0" w:space="0" w:color="auto"/>
                <w:right w:val="none" w:sz="0" w:space="0" w:color="auto"/>
              </w:divBdr>
            </w:div>
            <w:div w:id="1929070026">
              <w:marLeft w:val="0"/>
              <w:marRight w:val="0"/>
              <w:marTop w:val="0"/>
              <w:marBottom w:val="0"/>
              <w:divBdr>
                <w:top w:val="none" w:sz="0" w:space="0" w:color="auto"/>
                <w:left w:val="none" w:sz="0" w:space="0" w:color="auto"/>
                <w:bottom w:val="none" w:sz="0" w:space="0" w:color="auto"/>
                <w:right w:val="none" w:sz="0" w:space="0" w:color="auto"/>
              </w:divBdr>
            </w:div>
            <w:div w:id="1756003915">
              <w:marLeft w:val="0"/>
              <w:marRight w:val="0"/>
              <w:marTop w:val="0"/>
              <w:marBottom w:val="0"/>
              <w:divBdr>
                <w:top w:val="none" w:sz="0" w:space="0" w:color="auto"/>
                <w:left w:val="none" w:sz="0" w:space="0" w:color="auto"/>
                <w:bottom w:val="none" w:sz="0" w:space="0" w:color="auto"/>
                <w:right w:val="none" w:sz="0" w:space="0" w:color="auto"/>
              </w:divBdr>
            </w:div>
            <w:div w:id="1129787145">
              <w:marLeft w:val="0"/>
              <w:marRight w:val="0"/>
              <w:marTop w:val="0"/>
              <w:marBottom w:val="0"/>
              <w:divBdr>
                <w:top w:val="none" w:sz="0" w:space="0" w:color="auto"/>
                <w:left w:val="none" w:sz="0" w:space="0" w:color="auto"/>
                <w:bottom w:val="none" w:sz="0" w:space="0" w:color="auto"/>
                <w:right w:val="none" w:sz="0" w:space="0" w:color="auto"/>
              </w:divBdr>
            </w:div>
            <w:div w:id="1908539445">
              <w:marLeft w:val="0"/>
              <w:marRight w:val="0"/>
              <w:marTop w:val="0"/>
              <w:marBottom w:val="0"/>
              <w:divBdr>
                <w:top w:val="none" w:sz="0" w:space="0" w:color="auto"/>
                <w:left w:val="none" w:sz="0" w:space="0" w:color="auto"/>
                <w:bottom w:val="none" w:sz="0" w:space="0" w:color="auto"/>
                <w:right w:val="none" w:sz="0" w:space="0" w:color="auto"/>
              </w:divBdr>
            </w:div>
            <w:div w:id="108013493">
              <w:marLeft w:val="0"/>
              <w:marRight w:val="0"/>
              <w:marTop w:val="0"/>
              <w:marBottom w:val="0"/>
              <w:divBdr>
                <w:top w:val="none" w:sz="0" w:space="0" w:color="auto"/>
                <w:left w:val="none" w:sz="0" w:space="0" w:color="auto"/>
                <w:bottom w:val="none" w:sz="0" w:space="0" w:color="auto"/>
                <w:right w:val="none" w:sz="0" w:space="0" w:color="auto"/>
              </w:divBdr>
            </w:div>
            <w:div w:id="1430857632">
              <w:marLeft w:val="0"/>
              <w:marRight w:val="0"/>
              <w:marTop w:val="0"/>
              <w:marBottom w:val="0"/>
              <w:divBdr>
                <w:top w:val="none" w:sz="0" w:space="0" w:color="auto"/>
                <w:left w:val="none" w:sz="0" w:space="0" w:color="auto"/>
                <w:bottom w:val="none" w:sz="0" w:space="0" w:color="auto"/>
                <w:right w:val="none" w:sz="0" w:space="0" w:color="auto"/>
              </w:divBdr>
            </w:div>
            <w:div w:id="1012993287">
              <w:marLeft w:val="0"/>
              <w:marRight w:val="0"/>
              <w:marTop w:val="0"/>
              <w:marBottom w:val="0"/>
              <w:divBdr>
                <w:top w:val="none" w:sz="0" w:space="0" w:color="auto"/>
                <w:left w:val="none" w:sz="0" w:space="0" w:color="auto"/>
                <w:bottom w:val="none" w:sz="0" w:space="0" w:color="auto"/>
                <w:right w:val="none" w:sz="0" w:space="0" w:color="auto"/>
              </w:divBdr>
            </w:div>
            <w:div w:id="1210188874">
              <w:marLeft w:val="0"/>
              <w:marRight w:val="0"/>
              <w:marTop w:val="0"/>
              <w:marBottom w:val="0"/>
              <w:divBdr>
                <w:top w:val="none" w:sz="0" w:space="0" w:color="auto"/>
                <w:left w:val="none" w:sz="0" w:space="0" w:color="auto"/>
                <w:bottom w:val="none" w:sz="0" w:space="0" w:color="auto"/>
                <w:right w:val="none" w:sz="0" w:space="0" w:color="auto"/>
              </w:divBdr>
            </w:div>
            <w:div w:id="45031452">
              <w:marLeft w:val="0"/>
              <w:marRight w:val="0"/>
              <w:marTop w:val="0"/>
              <w:marBottom w:val="0"/>
              <w:divBdr>
                <w:top w:val="none" w:sz="0" w:space="0" w:color="auto"/>
                <w:left w:val="none" w:sz="0" w:space="0" w:color="auto"/>
                <w:bottom w:val="none" w:sz="0" w:space="0" w:color="auto"/>
                <w:right w:val="none" w:sz="0" w:space="0" w:color="auto"/>
              </w:divBdr>
            </w:div>
            <w:div w:id="1885822351">
              <w:marLeft w:val="0"/>
              <w:marRight w:val="0"/>
              <w:marTop w:val="0"/>
              <w:marBottom w:val="0"/>
              <w:divBdr>
                <w:top w:val="none" w:sz="0" w:space="0" w:color="auto"/>
                <w:left w:val="none" w:sz="0" w:space="0" w:color="auto"/>
                <w:bottom w:val="none" w:sz="0" w:space="0" w:color="auto"/>
                <w:right w:val="none" w:sz="0" w:space="0" w:color="auto"/>
              </w:divBdr>
            </w:div>
            <w:div w:id="1239823323">
              <w:marLeft w:val="0"/>
              <w:marRight w:val="0"/>
              <w:marTop w:val="0"/>
              <w:marBottom w:val="0"/>
              <w:divBdr>
                <w:top w:val="none" w:sz="0" w:space="0" w:color="auto"/>
                <w:left w:val="none" w:sz="0" w:space="0" w:color="auto"/>
                <w:bottom w:val="none" w:sz="0" w:space="0" w:color="auto"/>
                <w:right w:val="none" w:sz="0" w:space="0" w:color="auto"/>
              </w:divBdr>
            </w:div>
            <w:div w:id="1653945241">
              <w:marLeft w:val="0"/>
              <w:marRight w:val="0"/>
              <w:marTop w:val="0"/>
              <w:marBottom w:val="0"/>
              <w:divBdr>
                <w:top w:val="none" w:sz="0" w:space="0" w:color="auto"/>
                <w:left w:val="none" w:sz="0" w:space="0" w:color="auto"/>
                <w:bottom w:val="none" w:sz="0" w:space="0" w:color="auto"/>
                <w:right w:val="none" w:sz="0" w:space="0" w:color="auto"/>
              </w:divBdr>
            </w:div>
            <w:div w:id="2131705038">
              <w:marLeft w:val="0"/>
              <w:marRight w:val="0"/>
              <w:marTop w:val="0"/>
              <w:marBottom w:val="0"/>
              <w:divBdr>
                <w:top w:val="none" w:sz="0" w:space="0" w:color="auto"/>
                <w:left w:val="none" w:sz="0" w:space="0" w:color="auto"/>
                <w:bottom w:val="none" w:sz="0" w:space="0" w:color="auto"/>
                <w:right w:val="none" w:sz="0" w:space="0" w:color="auto"/>
              </w:divBdr>
            </w:div>
            <w:div w:id="1277256118">
              <w:marLeft w:val="0"/>
              <w:marRight w:val="0"/>
              <w:marTop w:val="0"/>
              <w:marBottom w:val="0"/>
              <w:divBdr>
                <w:top w:val="none" w:sz="0" w:space="0" w:color="auto"/>
                <w:left w:val="none" w:sz="0" w:space="0" w:color="auto"/>
                <w:bottom w:val="none" w:sz="0" w:space="0" w:color="auto"/>
                <w:right w:val="none" w:sz="0" w:space="0" w:color="auto"/>
              </w:divBdr>
            </w:div>
            <w:div w:id="778069142">
              <w:marLeft w:val="0"/>
              <w:marRight w:val="0"/>
              <w:marTop w:val="0"/>
              <w:marBottom w:val="0"/>
              <w:divBdr>
                <w:top w:val="none" w:sz="0" w:space="0" w:color="auto"/>
                <w:left w:val="none" w:sz="0" w:space="0" w:color="auto"/>
                <w:bottom w:val="none" w:sz="0" w:space="0" w:color="auto"/>
                <w:right w:val="none" w:sz="0" w:space="0" w:color="auto"/>
              </w:divBdr>
            </w:div>
            <w:div w:id="2104647973">
              <w:marLeft w:val="0"/>
              <w:marRight w:val="0"/>
              <w:marTop w:val="0"/>
              <w:marBottom w:val="0"/>
              <w:divBdr>
                <w:top w:val="none" w:sz="0" w:space="0" w:color="auto"/>
                <w:left w:val="none" w:sz="0" w:space="0" w:color="auto"/>
                <w:bottom w:val="none" w:sz="0" w:space="0" w:color="auto"/>
                <w:right w:val="none" w:sz="0" w:space="0" w:color="auto"/>
              </w:divBdr>
            </w:div>
            <w:div w:id="1953438070">
              <w:marLeft w:val="0"/>
              <w:marRight w:val="0"/>
              <w:marTop w:val="0"/>
              <w:marBottom w:val="0"/>
              <w:divBdr>
                <w:top w:val="none" w:sz="0" w:space="0" w:color="auto"/>
                <w:left w:val="none" w:sz="0" w:space="0" w:color="auto"/>
                <w:bottom w:val="none" w:sz="0" w:space="0" w:color="auto"/>
                <w:right w:val="none" w:sz="0" w:space="0" w:color="auto"/>
              </w:divBdr>
            </w:div>
            <w:div w:id="1558855155">
              <w:marLeft w:val="0"/>
              <w:marRight w:val="0"/>
              <w:marTop w:val="0"/>
              <w:marBottom w:val="0"/>
              <w:divBdr>
                <w:top w:val="none" w:sz="0" w:space="0" w:color="auto"/>
                <w:left w:val="none" w:sz="0" w:space="0" w:color="auto"/>
                <w:bottom w:val="none" w:sz="0" w:space="0" w:color="auto"/>
                <w:right w:val="none" w:sz="0" w:space="0" w:color="auto"/>
              </w:divBdr>
            </w:div>
            <w:div w:id="998456945">
              <w:marLeft w:val="0"/>
              <w:marRight w:val="0"/>
              <w:marTop w:val="0"/>
              <w:marBottom w:val="0"/>
              <w:divBdr>
                <w:top w:val="none" w:sz="0" w:space="0" w:color="auto"/>
                <w:left w:val="none" w:sz="0" w:space="0" w:color="auto"/>
                <w:bottom w:val="none" w:sz="0" w:space="0" w:color="auto"/>
                <w:right w:val="none" w:sz="0" w:space="0" w:color="auto"/>
              </w:divBdr>
            </w:div>
            <w:div w:id="452133437">
              <w:marLeft w:val="0"/>
              <w:marRight w:val="0"/>
              <w:marTop w:val="0"/>
              <w:marBottom w:val="0"/>
              <w:divBdr>
                <w:top w:val="none" w:sz="0" w:space="0" w:color="auto"/>
                <w:left w:val="none" w:sz="0" w:space="0" w:color="auto"/>
                <w:bottom w:val="none" w:sz="0" w:space="0" w:color="auto"/>
                <w:right w:val="none" w:sz="0" w:space="0" w:color="auto"/>
              </w:divBdr>
            </w:div>
            <w:div w:id="1733036503">
              <w:marLeft w:val="0"/>
              <w:marRight w:val="0"/>
              <w:marTop w:val="0"/>
              <w:marBottom w:val="0"/>
              <w:divBdr>
                <w:top w:val="none" w:sz="0" w:space="0" w:color="auto"/>
                <w:left w:val="none" w:sz="0" w:space="0" w:color="auto"/>
                <w:bottom w:val="none" w:sz="0" w:space="0" w:color="auto"/>
                <w:right w:val="none" w:sz="0" w:space="0" w:color="auto"/>
              </w:divBdr>
            </w:div>
            <w:div w:id="295575682">
              <w:marLeft w:val="0"/>
              <w:marRight w:val="0"/>
              <w:marTop w:val="0"/>
              <w:marBottom w:val="0"/>
              <w:divBdr>
                <w:top w:val="none" w:sz="0" w:space="0" w:color="auto"/>
                <w:left w:val="none" w:sz="0" w:space="0" w:color="auto"/>
                <w:bottom w:val="none" w:sz="0" w:space="0" w:color="auto"/>
                <w:right w:val="none" w:sz="0" w:space="0" w:color="auto"/>
              </w:divBdr>
            </w:div>
            <w:div w:id="664011344">
              <w:marLeft w:val="0"/>
              <w:marRight w:val="0"/>
              <w:marTop w:val="0"/>
              <w:marBottom w:val="0"/>
              <w:divBdr>
                <w:top w:val="none" w:sz="0" w:space="0" w:color="auto"/>
                <w:left w:val="none" w:sz="0" w:space="0" w:color="auto"/>
                <w:bottom w:val="none" w:sz="0" w:space="0" w:color="auto"/>
                <w:right w:val="none" w:sz="0" w:space="0" w:color="auto"/>
              </w:divBdr>
            </w:div>
            <w:div w:id="898830993">
              <w:marLeft w:val="0"/>
              <w:marRight w:val="0"/>
              <w:marTop w:val="0"/>
              <w:marBottom w:val="0"/>
              <w:divBdr>
                <w:top w:val="none" w:sz="0" w:space="0" w:color="auto"/>
                <w:left w:val="none" w:sz="0" w:space="0" w:color="auto"/>
                <w:bottom w:val="none" w:sz="0" w:space="0" w:color="auto"/>
                <w:right w:val="none" w:sz="0" w:space="0" w:color="auto"/>
              </w:divBdr>
            </w:div>
            <w:div w:id="1438674626">
              <w:marLeft w:val="0"/>
              <w:marRight w:val="0"/>
              <w:marTop w:val="0"/>
              <w:marBottom w:val="0"/>
              <w:divBdr>
                <w:top w:val="none" w:sz="0" w:space="0" w:color="auto"/>
                <w:left w:val="none" w:sz="0" w:space="0" w:color="auto"/>
                <w:bottom w:val="none" w:sz="0" w:space="0" w:color="auto"/>
                <w:right w:val="none" w:sz="0" w:space="0" w:color="auto"/>
              </w:divBdr>
            </w:div>
            <w:div w:id="777677647">
              <w:marLeft w:val="0"/>
              <w:marRight w:val="0"/>
              <w:marTop w:val="0"/>
              <w:marBottom w:val="0"/>
              <w:divBdr>
                <w:top w:val="none" w:sz="0" w:space="0" w:color="auto"/>
                <w:left w:val="none" w:sz="0" w:space="0" w:color="auto"/>
                <w:bottom w:val="none" w:sz="0" w:space="0" w:color="auto"/>
                <w:right w:val="none" w:sz="0" w:space="0" w:color="auto"/>
              </w:divBdr>
            </w:div>
            <w:div w:id="1869565864">
              <w:marLeft w:val="0"/>
              <w:marRight w:val="0"/>
              <w:marTop w:val="0"/>
              <w:marBottom w:val="0"/>
              <w:divBdr>
                <w:top w:val="none" w:sz="0" w:space="0" w:color="auto"/>
                <w:left w:val="none" w:sz="0" w:space="0" w:color="auto"/>
                <w:bottom w:val="none" w:sz="0" w:space="0" w:color="auto"/>
                <w:right w:val="none" w:sz="0" w:space="0" w:color="auto"/>
              </w:divBdr>
            </w:div>
            <w:div w:id="205526685">
              <w:marLeft w:val="0"/>
              <w:marRight w:val="0"/>
              <w:marTop w:val="0"/>
              <w:marBottom w:val="0"/>
              <w:divBdr>
                <w:top w:val="none" w:sz="0" w:space="0" w:color="auto"/>
                <w:left w:val="none" w:sz="0" w:space="0" w:color="auto"/>
                <w:bottom w:val="none" w:sz="0" w:space="0" w:color="auto"/>
                <w:right w:val="none" w:sz="0" w:space="0" w:color="auto"/>
              </w:divBdr>
            </w:div>
            <w:div w:id="209802142">
              <w:marLeft w:val="0"/>
              <w:marRight w:val="0"/>
              <w:marTop w:val="0"/>
              <w:marBottom w:val="0"/>
              <w:divBdr>
                <w:top w:val="none" w:sz="0" w:space="0" w:color="auto"/>
                <w:left w:val="none" w:sz="0" w:space="0" w:color="auto"/>
                <w:bottom w:val="none" w:sz="0" w:space="0" w:color="auto"/>
                <w:right w:val="none" w:sz="0" w:space="0" w:color="auto"/>
              </w:divBdr>
            </w:div>
            <w:div w:id="2146968786">
              <w:marLeft w:val="0"/>
              <w:marRight w:val="0"/>
              <w:marTop w:val="0"/>
              <w:marBottom w:val="0"/>
              <w:divBdr>
                <w:top w:val="none" w:sz="0" w:space="0" w:color="auto"/>
                <w:left w:val="none" w:sz="0" w:space="0" w:color="auto"/>
                <w:bottom w:val="none" w:sz="0" w:space="0" w:color="auto"/>
                <w:right w:val="none" w:sz="0" w:space="0" w:color="auto"/>
              </w:divBdr>
            </w:div>
            <w:div w:id="755783498">
              <w:marLeft w:val="0"/>
              <w:marRight w:val="0"/>
              <w:marTop w:val="0"/>
              <w:marBottom w:val="0"/>
              <w:divBdr>
                <w:top w:val="none" w:sz="0" w:space="0" w:color="auto"/>
                <w:left w:val="none" w:sz="0" w:space="0" w:color="auto"/>
                <w:bottom w:val="none" w:sz="0" w:space="0" w:color="auto"/>
                <w:right w:val="none" w:sz="0" w:space="0" w:color="auto"/>
              </w:divBdr>
            </w:div>
            <w:div w:id="1229150791">
              <w:marLeft w:val="0"/>
              <w:marRight w:val="0"/>
              <w:marTop w:val="0"/>
              <w:marBottom w:val="0"/>
              <w:divBdr>
                <w:top w:val="none" w:sz="0" w:space="0" w:color="auto"/>
                <w:left w:val="none" w:sz="0" w:space="0" w:color="auto"/>
                <w:bottom w:val="none" w:sz="0" w:space="0" w:color="auto"/>
                <w:right w:val="none" w:sz="0" w:space="0" w:color="auto"/>
              </w:divBdr>
            </w:div>
            <w:div w:id="160126738">
              <w:marLeft w:val="0"/>
              <w:marRight w:val="0"/>
              <w:marTop w:val="0"/>
              <w:marBottom w:val="0"/>
              <w:divBdr>
                <w:top w:val="none" w:sz="0" w:space="0" w:color="auto"/>
                <w:left w:val="none" w:sz="0" w:space="0" w:color="auto"/>
                <w:bottom w:val="none" w:sz="0" w:space="0" w:color="auto"/>
                <w:right w:val="none" w:sz="0" w:space="0" w:color="auto"/>
              </w:divBdr>
            </w:div>
            <w:div w:id="1813402208">
              <w:marLeft w:val="0"/>
              <w:marRight w:val="0"/>
              <w:marTop w:val="0"/>
              <w:marBottom w:val="0"/>
              <w:divBdr>
                <w:top w:val="none" w:sz="0" w:space="0" w:color="auto"/>
                <w:left w:val="none" w:sz="0" w:space="0" w:color="auto"/>
                <w:bottom w:val="none" w:sz="0" w:space="0" w:color="auto"/>
                <w:right w:val="none" w:sz="0" w:space="0" w:color="auto"/>
              </w:divBdr>
            </w:div>
            <w:div w:id="1185822087">
              <w:marLeft w:val="0"/>
              <w:marRight w:val="0"/>
              <w:marTop w:val="0"/>
              <w:marBottom w:val="0"/>
              <w:divBdr>
                <w:top w:val="none" w:sz="0" w:space="0" w:color="auto"/>
                <w:left w:val="none" w:sz="0" w:space="0" w:color="auto"/>
                <w:bottom w:val="none" w:sz="0" w:space="0" w:color="auto"/>
                <w:right w:val="none" w:sz="0" w:space="0" w:color="auto"/>
              </w:divBdr>
            </w:div>
            <w:div w:id="431627844">
              <w:marLeft w:val="0"/>
              <w:marRight w:val="0"/>
              <w:marTop w:val="0"/>
              <w:marBottom w:val="0"/>
              <w:divBdr>
                <w:top w:val="none" w:sz="0" w:space="0" w:color="auto"/>
                <w:left w:val="none" w:sz="0" w:space="0" w:color="auto"/>
                <w:bottom w:val="none" w:sz="0" w:space="0" w:color="auto"/>
                <w:right w:val="none" w:sz="0" w:space="0" w:color="auto"/>
              </w:divBdr>
            </w:div>
            <w:div w:id="437793055">
              <w:marLeft w:val="0"/>
              <w:marRight w:val="0"/>
              <w:marTop w:val="0"/>
              <w:marBottom w:val="0"/>
              <w:divBdr>
                <w:top w:val="none" w:sz="0" w:space="0" w:color="auto"/>
                <w:left w:val="none" w:sz="0" w:space="0" w:color="auto"/>
                <w:bottom w:val="none" w:sz="0" w:space="0" w:color="auto"/>
                <w:right w:val="none" w:sz="0" w:space="0" w:color="auto"/>
              </w:divBdr>
            </w:div>
            <w:div w:id="194857524">
              <w:marLeft w:val="0"/>
              <w:marRight w:val="0"/>
              <w:marTop w:val="0"/>
              <w:marBottom w:val="0"/>
              <w:divBdr>
                <w:top w:val="none" w:sz="0" w:space="0" w:color="auto"/>
                <w:left w:val="none" w:sz="0" w:space="0" w:color="auto"/>
                <w:bottom w:val="none" w:sz="0" w:space="0" w:color="auto"/>
                <w:right w:val="none" w:sz="0" w:space="0" w:color="auto"/>
              </w:divBdr>
            </w:div>
            <w:div w:id="1091702735">
              <w:marLeft w:val="0"/>
              <w:marRight w:val="0"/>
              <w:marTop w:val="0"/>
              <w:marBottom w:val="0"/>
              <w:divBdr>
                <w:top w:val="none" w:sz="0" w:space="0" w:color="auto"/>
                <w:left w:val="none" w:sz="0" w:space="0" w:color="auto"/>
                <w:bottom w:val="none" w:sz="0" w:space="0" w:color="auto"/>
                <w:right w:val="none" w:sz="0" w:space="0" w:color="auto"/>
              </w:divBdr>
            </w:div>
            <w:div w:id="299850254">
              <w:marLeft w:val="0"/>
              <w:marRight w:val="0"/>
              <w:marTop w:val="0"/>
              <w:marBottom w:val="0"/>
              <w:divBdr>
                <w:top w:val="none" w:sz="0" w:space="0" w:color="auto"/>
                <w:left w:val="none" w:sz="0" w:space="0" w:color="auto"/>
                <w:bottom w:val="none" w:sz="0" w:space="0" w:color="auto"/>
                <w:right w:val="none" w:sz="0" w:space="0" w:color="auto"/>
              </w:divBdr>
            </w:div>
            <w:div w:id="1639455952">
              <w:marLeft w:val="0"/>
              <w:marRight w:val="0"/>
              <w:marTop w:val="0"/>
              <w:marBottom w:val="0"/>
              <w:divBdr>
                <w:top w:val="none" w:sz="0" w:space="0" w:color="auto"/>
                <w:left w:val="none" w:sz="0" w:space="0" w:color="auto"/>
                <w:bottom w:val="none" w:sz="0" w:space="0" w:color="auto"/>
                <w:right w:val="none" w:sz="0" w:space="0" w:color="auto"/>
              </w:divBdr>
            </w:div>
            <w:div w:id="1902057066">
              <w:marLeft w:val="0"/>
              <w:marRight w:val="0"/>
              <w:marTop w:val="0"/>
              <w:marBottom w:val="0"/>
              <w:divBdr>
                <w:top w:val="none" w:sz="0" w:space="0" w:color="auto"/>
                <w:left w:val="none" w:sz="0" w:space="0" w:color="auto"/>
                <w:bottom w:val="none" w:sz="0" w:space="0" w:color="auto"/>
                <w:right w:val="none" w:sz="0" w:space="0" w:color="auto"/>
              </w:divBdr>
            </w:div>
            <w:div w:id="1742482648">
              <w:marLeft w:val="0"/>
              <w:marRight w:val="0"/>
              <w:marTop w:val="0"/>
              <w:marBottom w:val="0"/>
              <w:divBdr>
                <w:top w:val="none" w:sz="0" w:space="0" w:color="auto"/>
                <w:left w:val="none" w:sz="0" w:space="0" w:color="auto"/>
                <w:bottom w:val="none" w:sz="0" w:space="0" w:color="auto"/>
                <w:right w:val="none" w:sz="0" w:space="0" w:color="auto"/>
              </w:divBdr>
            </w:div>
            <w:div w:id="1777558892">
              <w:marLeft w:val="0"/>
              <w:marRight w:val="0"/>
              <w:marTop w:val="0"/>
              <w:marBottom w:val="0"/>
              <w:divBdr>
                <w:top w:val="none" w:sz="0" w:space="0" w:color="auto"/>
                <w:left w:val="none" w:sz="0" w:space="0" w:color="auto"/>
                <w:bottom w:val="none" w:sz="0" w:space="0" w:color="auto"/>
                <w:right w:val="none" w:sz="0" w:space="0" w:color="auto"/>
              </w:divBdr>
            </w:div>
            <w:div w:id="2134135784">
              <w:marLeft w:val="0"/>
              <w:marRight w:val="0"/>
              <w:marTop w:val="0"/>
              <w:marBottom w:val="0"/>
              <w:divBdr>
                <w:top w:val="none" w:sz="0" w:space="0" w:color="auto"/>
                <w:left w:val="none" w:sz="0" w:space="0" w:color="auto"/>
                <w:bottom w:val="none" w:sz="0" w:space="0" w:color="auto"/>
                <w:right w:val="none" w:sz="0" w:space="0" w:color="auto"/>
              </w:divBdr>
            </w:div>
            <w:div w:id="470951685">
              <w:marLeft w:val="0"/>
              <w:marRight w:val="0"/>
              <w:marTop w:val="0"/>
              <w:marBottom w:val="0"/>
              <w:divBdr>
                <w:top w:val="none" w:sz="0" w:space="0" w:color="auto"/>
                <w:left w:val="none" w:sz="0" w:space="0" w:color="auto"/>
                <w:bottom w:val="none" w:sz="0" w:space="0" w:color="auto"/>
                <w:right w:val="none" w:sz="0" w:space="0" w:color="auto"/>
              </w:divBdr>
            </w:div>
            <w:div w:id="1863006227">
              <w:marLeft w:val="0"/>
              <w:marRight w:val="0"/>
              <w:marTop w:val="0"/>
              <w:marBottom w:val="0"/>
              <w:divBdr>
                <w:top w:val="none" w:sz="0" w:space="0" w:color="auto"/>
                <w:left w:val="none" w:sz="0" w:space="0" w:color="auto"/>
                <w:bottom w:val="none" w:sz="0" w:space="0" w:color="auto"/>
                <w:right w:val="none" w:sz="0" w:space="0" w:color="auto"/>
              </w:divBdr>
            </w:div>
            <w:div w:id="1102216069">
              <w:marLeft w:val="0"/>
              <w:marRight w:val="0"/>
              <w:marTop w:val="0"/>
              <w:marBottom w:val="0"/>
              <w:divBdr>
                <w:top w:val="none" w:sz="0" w:space="0" w:color="auto"/>
                <w:left w:val="none" w:sz="0" w:space="0" w:color="auto"/>
                <w:bottom w:val="none" w:sz="0" w:space="0" w:color="auto"/>
                <w:right w:val="none" w:sz="0" w:space="0" w:color="auto"/>
              </w:divBdr>
            </w:div>
            <w:div w:id="1299921275">
              <w:marLeft w:val="0"/>
              <w:marRight w:val="0"/>
              <w:marTop w:val="0"/>
              <w:marBottom w:val="0"/>
              <w:divBdr>
                <w:top w:val="none" w:sz="0" w:space="0" w:color="auto"/>
                <w:left w:val="none" w:sz="0" w:space="0" w:color="auto"/>
                <w:bottom w:val="none" w:sz="0" w:space="0" w:color="auto"/>
                <w:right w:val="none" w:sz="0" w:space="0" w:color="auto"/>
              </w:divBdr>
            </w:div>
            <w:div w:id="1306930291">
              <w:marLeft w:val="0"/>
              <w:marRight w:val="0"/>
              <w:marTop w:val="0"/>
              <w:marBottom w:val="0"/>
              <w:divBdr>
                <w:top w:val="none" w:sz="0" w:space="0" w:color="auto"/>
                <w:left w:val="none" w:sz="0" w:space="0" w:color="auto"/>
                <w:bottom w:val="none" w:sz="0" w:space="0" w:color="auto"/>
                <w:right w:val="none" w:sz="0" w:space="0" w:color="auto"/>
              </w:divBdr>
            </w:div>
            <w:div w:id="1515924914">
              <w:marLeft w:val="0"/>
              <w:marRight w:val="0"/>
              <w:marTop w:val="0"/>
              <w:marBottom w:val="0"/>
              <w:divBdr>
                <w:top w:val="none" w:sz="0" w:space="0" w:color="auto"/>
                <w:left w:val="none" w:sz="0" w:space="0" w:color="auto"/>
                <w:bottom w:val="none" w:sz="0" w:space="0" w:color="auto"/>
                <w:right w:val="none" w:sz="0" w:space="0" w:color="auto"/>
              </w:divBdr>
            </w:div>
            <w:div w:id="532156952">
              <w:marLeft w:val="0"/>
              <w:marRight w:val="0"/>
              <w:marTop w:val="0"/>
              <w:marBottom w:val="0"/>
              <w:divBdr>
                <w:top w:val="none" w:sz="0" w:space="0" w:color="auto"/>
                <w:left w:val="none" w:sz="0" w:space="0" w:color="auto"/>
                <w:bottom w:val="none" w:sz="0" w:space="0" w:color="auto"/>
                <w:right w:val="none" w:sz="0" w:space="0" w:color="auto"/>
              </w:divBdr>
            </w:div>
            <w:div w:id="1115444952">
              <w:marLeft w:val="0"/>
              <w:marRight w:val="0"/>
              <w:marTop w:val="0"/>
              <w:marBottom w:val="0"/>
              <w:divBdr>
                <w:top w:val="none" w:sz="0" w:space="0" w:color="auto"/>
                <w:left w:val="none" w:sz="0" w:space="0" w:color="auto"/>
                <w:bottom w:val="none" w:sz="0" w:space="0" w:color="auto"/>
                <w:right w:val="none" w:sz="0" w:space="0" w:color="auto"/>
              </w:divBdr>
            </w:div>
            <w:div w:id="898175212">
              <w:marLeft w:val="0"/>
              <w:marRight w:val="0"/>
              <w:marTop w:val="0"/>
              <w:marBottom w:val="0"/>
              <w:divBdr>
                <w:top w:val="none" w:sz="0" w:space="0" w:color="auto"/>
                <w:left w:val="none" w:sz="0" w:space="0" w:color="auto"/>
                <w:bottom w:val="none" w:sz="0" w:space="0" w:color="auto"/>
                <w:right w:val="none" w:sz="0" w:space="0" w:color="auto"/>
              </w:divBdr>
            </w:div>
            <w:div w:id="1069425729">
              <w:marLeft w:val="0"/>
              <w:marRight w:val="0"/>
              <w:marTop w:val="0"/>
              <w:marBottom w:val="0"/>
              <w:divBdr>
                <w:top w:val="none" w:sz="0" w:space="0" w:color="auto"/>
                <w:left w:val="none" w:sz="0" w:space="0" w:color="auto"/>
                <w:bottom w:val="none" w:sz="0" w:space="0" w:color="auto"/>
                <w:right w:val="none" w:sz="0" w:space="0" w:color="auto"/>
              </w:divBdr>
            </w:div>
            <w:div w:id="1426878773">
              <w:marLeft w:val="0"/>
              <w:marRight w:val="0"/>
              <w:marTop w:val="0"/>
              <w:marBottom w:val="0"/>
              <w:divBdr>
                <w:top w:val="none" w:sz="0" w:space="0" w:color="auto"/>
                <w:left w:val="none" w:sz="0" w:space="0" w:color="auto"/>
                <w:bottom w:val="none" w:sz="0" w:space="0" w:color="auto"/>
                <w:right w:val="none" w:sz="0" w:space="0" w:color="auto"/>
              </w:divBdr>
            </w:div>
            <w:div w:id="437481680">
              <w:marLeft w:val="0"/>
              <w:marRight w:val="0"/>
              <w:marTop w:val="0"/>
              <w:marBottom w:val="0"/>
              <w:divBdr>
                <w:top w:val="none" w:sz="0" w:space="0" w:color="auto"/>
                <w:left w:val="none" w:sz="0" w:space="0" w:color="auto"/>
                <w:bottom w:val="none" w:sz="0" w:space="0" w:color="auto"/>
                <w:right w:val="none" w:sz="0" w:space="0" w:color="auto"/>
              </w:divBdr>
            </w:div>
            <w:div w:id="311522890">
              <w:marLeft w:val="0"/>
              <w:marRight w:val="0"/>
              <w:marTop w:val="0"/>
              <w:marBottom w:val="0"/>
              <w:divBdr>
                <w:top w:val="none" w:sz="0" w:space="0" w:color="auto"/>
                <w:left w:val="none" w:sz="0" w:space="0" w:color="auto"/>
                <w:bottom w:val="none" w:sz="0" w:space="0" w:color="auto"/>
                <w:right w:val="none" w:sz="0" w:space="0" w:color="auto"/>
              </w:divBdr>
            </w:div>
            <w:div w:id="589655250">
              <w:marLeft w:val="0"/>
              <w:marRight w:val="0"/>
              <w:marTop w:val="0"/>
              <w:marBottom w:val="0"/>
              <w:divBdr>
                <w:top w:val="none" w:sz="0" w:space="0" w:color="auto"/>
                <w:left w:val="none" w:sz="0" w:space="0" w:color="auto"/>
                <w:bottom w:val="none" w:sz="0" w:space="0" w:color="auto"/>
                <w:right w:val="none" w:sz="0" w:space="0" w:color="auto"/>
              </w:divBdr>
            </w:div>
            <w:div w:id="1397896989">
              <w:marLeft w:val="0"/>
              <w:marRight w:val="0"/>
              <w:marTop w:val="0"/>
              <w:marBottom w:val="0"/>
              <w:divBdr>
                <w:top w:val="none" w:sz="0" w:space="0" w:color="auto"/>
                <w:left w:val="none" w:sz="0" w:space="0" w:color="auto"/>
                <w:bottom w:val="none" w:sz="0" w:space="0" w:color="auto"/>
                <w:right w:val="none" w:sz="0" w:space="0" w:color="auto"/>
              </w:divBdr>
            </w:div>
            <w:div w:id="1856798503">
              <w:marLeft w:val="0"/>
              <w:marRight w:val="0"/>
              <w:marTop w:val="0"/>
              <w:marBottom w:val="0"/>
              <w:divBdr>
                <w:top w:val="none" w:sz="0" w:space="0" w:color="auto"/>
                <w:left w:val="none" w:sz="0" w:space="0" w:color="auto"/>
                <w:bottom w:val="none" w:sz="0" w:space="0" w:color="auto"/>
                <w:right w:val="none" w:sz="0" w:space="0" w:color="auto"/>
              </w:divBdr>
            </w:div>
            <w:div w:id="683939028">
              <w:marLeft w:val="0"/>
              <w:marRight w:val="0"/>
              <w:marTop w:val="0"/>
              <w:marBottom w:val="0"/>
              <w:divBdr>
                <w:top w:val="none" w:sz="0" w:space="0" w:color="auto"/>
                <w:left w:val="none" w:sz="0" w:space="0" w:color="auto"/>
                <w:bottom w:val="none" w:sz="0" w:space="0" w:color="auto"/>
                <w:right w:val="none" w:sz="0" w:space="0" w:color="auto"/>
              </w:divBdr>
            </w:div>
            <w:div w:id="606163219">
              <w:marLeft w:val="0"/>
              <w:marRight w:val="0"/>
              <w:marTop w:val="0"/>
              <w:marBottom w:val="0"/>
              <w:divBdr>
                <w:top w:val="none" w:sz="0" w:space="0" w:color="auto"/>
                <w:left w:val="none" w:sz="0" w:space="0" w:color="auto"/>
                <w:bottom w:val="none" w:sz="0" w:space="0" w:color="auto"/>
                <w:right w:val="none" w:sz="0" w:space="0" w:color="auto"/>
              </w:divBdr>
            </w:div>
            <w:div w:id="1762215621">
              <w:marLeft w:val="0"/>
              <w:marRight w:val="0"/>
              <w:marTop w:val="0"/>
              <w:marBottom w:val="0"/>
              <w:divBdr>
                <w:top w:val="none" w:sz="0" w:space="0" w:color="auto"/>
                <w:left w:val="none" w:sz="0" w:space="0" w:color="auto"/>
                <w:bottom w:val="none" w:sz="0" w:space="0" w:color="auto"/>
                <w:right w:val="none" w:sz="0" w:space="0" w:color="auto"/>
              </w:divBdr>
            </w:div>
            <w:div w:id="2140878098">
              <w:marLeft w:val="0"/>
              <w:marRight w:val="0"/>
              <w:marTop w:val="0"/>
              <w:marBottom w:val="0"/>
              <w:divBdr>
                <w:top w:val="none" w:sz="0" w:space="0" w:color="auto"/>
                <w:left w:val="none" w:sz="0" w:space="0" w:color="auto"/>
                <w:bottom w:val="none" w:sz="0" w:space="0" w:color="auto"/>
                <w:right w:val="none" w:sz="0" w:space="0" w:color="auto"/>
              </w:divBdr>
            </w:div>
            <w:div w:id="88044672">
              <w:marLeft w:val="0"/>
              <w:marRight w:val="0"/>
              <w:marTop w:val="0"/>
              <w:marBottom w:val="0"/>
              <w:divBdr>
                <w:top w:val="none" w:sz="0" w:space="0" w:color="auto"/>
                <w:left w:val="none" w:sz="0" w:space="0" w:color="auto"/>
                <w:bottom w:val="none" w:sz="0" w:space="0" w:color="auto"/>
                <w:right w:val="none" w:sz="0" w:space="0" w:color="auto"/>
              </w:divBdr>
            </w:div>
            <w:div w:id="98183208">
              <w:marLeft w:val="0"/>
              <w:marRight w:val="0"/>
              <w:marTop w:val="0"/>
              <w:marBottom w:val="0"/>
              <w:divBdr>
                <w:top w:val="none" w:sz="0" w:space="0" w:color="auto"/>
                <w:left w:val="none" w:sz="0" w:space="0" w:color="auto"/>
                <w:bottom w:val="none" w:sz="0" w:space="0" w:color="auto"/>
                <w:right w:val="none" w:sz="0" w:space="0" w:color="auto"/>
              </w:divBdr>
            </w:div>
            <w:div w:id="360983840">
              <w:marLeft w:val="0"/>
              <w:marRight w:val="0"/>
              <w:marTop w:val="0"/>
              <w:marBottom w:val="0"/>
              <w:divBdr>
                <w:top w:val="none" w:sz="0" w:space="0" w:color="auto"/>
                <w:left w:val="none" w:sz="0" w:space="0" w:color="auto"/>
                <w:bottom w:val="none" w:sz="0" w:space="0" w:color="auto"/>
                <w:right w:val="none" w:sz="0" w:space="0" w:color="auto"/>
              </w:divBdr>
            </w:div>
            <w:div w:id="899248259">
              <w:marLeft w:val="0"/>
              <w:marRight w:val="0"/>
              <w:marTop w:val="0"/>
              <w:marBottom w:val="0"/>
              <w:divBdr>
                <w:top w:val="none" w:sz="0" w:space="0" w:color="auto"/>
                <w:left w:val="none" w:sz="0" w:space="0" w:color="auto"/>
                <w:bottom w:val="none" w:sz="0" w:space="0" w:color="auto"/>
                <w:right w:val="none" w:sz="0" w:space="0" w:color="auto"/>
              </w:divBdr>
            </w:div>
            <w:div w:id="1859074579">
              <w:marLeft w:val="0"/>
              <w:marRight w:val="0"/>
              <w:marTop w:val="0"/>
              <w:marBottom w:val="0"/>
              <w:divBdr>
                <w:top w:val="none" w:sz="0" w:space="0" w:color="auto"/>
                <w:left w:val="none" w:sz="0" w:space="0" w:color="auto"/>
                <w:bottom w:val="none" w:sz="0" w:space="0" w:color="auto"/>
                <w:right w:val="none" w:sz="0" w:space="0" w:color="auto"/>
              </w:divBdr>
            </w:div>
            <w:div w:id="66849936">
              <w:marLeft w:val="0"/>
              <w:marRight w:val="0"/>
              <w:marTop w:val="0"/>
              <w:marBottom w:val="0"/>
              <w:divBdr>
                <w:top w:val="none" w:sz="0" w:space="0" w:color="auto"/>
                <w:left w:val="none" w:sz="0" w:space="0" w:color="auto"/>
                <w:bottom w:val="none" w:sz="0" w:space="0" w:color="auto"/>
                <w:right w:val="none" w:sz="0" w:space="0" w:color="auto"/>
              </w:divBdr>
            </w:div>
            <w:div w:id="178589616">
              <w:marLeft w:val="0"/>
              <w:marRight w:val="0"/>
              <w:marTop w:val="0"/>
              <w:marBottom w:val="0"/>
              <w:divBdr>
                <w:top w:val="none" w:sz="0" w:space="0" w:color="auto"/>
                <w:left w:val="none" w:sz="0" w:space="0" w:color="auto"/>
                <w:bottom w:val="none" w:sz="0" w:space="0" w:color="auto"/>
                <w:right w:val="none" w:sz="0" w:space="0" w:color="auto"/>
              </w:divBdr>
            </w:div>
            <w:div w:id="1417284003">
              <w:marLeft w:val="0"/>
              <w:marRight w:val="0"/>
              <w:marTop w:val="0"/>
              <w:marBottom w:val="0"/>
              <w:divBdr>
                <w:top w:val="none" w:sz="0" w:space="0" w:color="auto"/>
                <w:left w:val="none" w:sz="0" w:space="0" w:color="auto"/>
                <w:bottom w:val="none" w:sz="0" w:space="0" w:color="auto"/>
                <w:right w:val="none" w:sz="0" w:space="0" w:color="auto"/>
              </w:divBdr>
            </w:div>
            <w:div w:id="1004548617">
              <w:marLeft w:val="0"/>
              <w:marRight w:val="0"/>
              <w:marTop w:val="0"/>
              <w:marBottom w:val="0"/>
              <w:divBdr>
                <w:top w:val="none" w:sz="0" w:space="0" w:color="auto"/>
                <w:left w:val="none" w:sz="0" w:space="0" w:color="auto"/>
                <w:bottom w:val="none" w:sz="0" w:space="0" w:color="auto"/>
                <w:right w:val="none" w:sz="0" w:space="0" w:color="auto"/>
              </w:divBdr>
            </w:div>
            <w:div w:id="171996194">
              <w:marLeft w:val="0"/>
              <w:marRight w:val="0"/>
              <w:marTop w:val="0"/>
              <w:marBottom w:val="0"/>
              <w:divBdr>
                <w:top w:val="none" w:sz="0" w:space="0" w:color="auto"/>
                <w:left w:val="none" w:sz="0" w:space="0" w:color="auto"/>
                <w:bottom w:val="none" w:sz="0" w:space="0" w:color="auto"/>
                <w:right w:val="none" w:sz="0" w:space="0" w:color="auto"/>
              </w:divBdr>
            </w:div>
            <w:div w:id="2009863185">
              <w:marLeft w:val="0"/>
              <w:marRight w:val="0"/>
              <w:marTop w:val="0"/>
              <w:marBottom w:val="0"/>
              <w:divBdr>
                <w:top w:val="none" w:sz="0" w:space="0" w:color="auto"/>
                <w:left w:val="none" w:sz="0" w:space="0" w:color="auto"/>
                <w:bottom w:val="none" w:sz="0" w:space="0" w:color="auto"/>
                <w:right w:val="none" w:sz="0" w:space="0" w:color="auto"/>
              </w:divBdr>
            </w:div>
            <w:div w:id="1289631446">
              <w:marLeft w:val="0"/>
              <w:marRight w:val="0"/>
              <w:marTop w:val="0"/>
              <w:marBottom w:val="0"/>
              <w:divBdr>
                <w:top w:val="none" w:sz="0" w:space="0" w:color="auto"/>
                <w:left w:val="none" w:sz="0" w:space="0" w:color="auto"/>
                <w:bottom w:val="none" w:sz="0" w:space="0" w:color="auto"/>
                <w:right w:val="none" w:sz="0" w:space="0" w:color="auto"/>
              </w:divBdr>
            </w:div>
            <w:div w:id="1021710161">
              <w:marLeft w:val="0"/>
              <w:marRight w:val="0"/>
              <w:marTop w:val="0"/>
              <w:marBottom w:val="0"/>
              <w:divBdr>
                <w:top w:val="none" w:sz="0" w:space="0" w:color="auto"/>
                <w:left w:val="none" w:sz="0" w:space="0" w:color="auto"/>
                <w:bottom w:val="none" w:sz="0" w:space="0" w:color="auto"/>
                <w:right w:val="none" w:sz="0" w:space="0" w:color="auto"/>
              </w:divBdr>
            </w:div>
            <w:div w:id="692801112">
              <w:marLeft w:val="0"/>
              <w:marRight w:val="0"/>
              <w:marTop w:val="0"/>
              <w:marBottom w:val="0"/>
              <w:divBdr>
                <w:top w:val="none" w:sz="0" w:space="0" w:color="auto"/>
                <w:left w:val="none" w:sz="0" w:space="0" w:color="auto"/>
                <w:bottom w:val="none" w:sz="0" w:space="0" w:color="auto"/>
                <w:right w:val="none" w:sz="0" w:space="0" w:color="auto"/>
              </w:divBdr>
            </w:div>
            <w:div w:id="911814012">
              <w:marLeft w:val="0"/>
              <w:marRight w:val="0"/>
              <w:marTop w:val="0"/>
              <w:marBottom w:val="0"/>
              <w:divBdr>
                <w:top w:val="none" w:sz="0" w:space="0" w:color="auto"/>
                <w:left w:val="none" w:sz="0" w:space="0" w:color="auto"/>
                <w:bottom w:val="none" w:sz="0" w:space="0" w:color="auto"/>
                <w:right w:val="none" w:sz="0" w:space="0" w:color="auto"/>
              </w:divBdr>
            </w:div>
            <w:div w:id="39478719">
              <w:marLeft w:val="0"/>
              <w:marRight w:val="0"/>
              <w:marTop w:val="0"/>
              <w:marBottom w:val="0"/>
              <w:divBdr>
                <w:top w:val="none" w:sz="0" w:space="0" w:color="auto"/>
                <w:left w:val="none" w:sz="0" w:space="0" w:color="auto"/>
                <w:bottom w:val="none" w:sz="0" w:space="0" w:color="auto"/>
                <w:right w:val="none" w:sz="0" w:space="0" w:color="auto"/>
              </w:divBdr>
            </w:div>
            <w:div w:id="142157898">
              <w:marLeft w:val="0"/>
              <w:marRight w:val="0"/>
              <w:marTop w:val="0"/>
              <w:marBottom w:val="0"/>
              <w:divBdr>
                <w:top w:val="none" w:sz="0" w:space="0" w:color="auto"/>
                <w:left w:val="none" w:sz="0" w:space="0" w:color="auto"/>
                <w:bottom w:val="none" w:sz="0" w:space="0" w:color="auto"/>
                <w:right w:val="none" w:sz="0" w:space="0" w:color="auto"/>
              </w:divBdr>
            </w:div>
            <w:div w:id="1121219098">
              <w:marLeft w:val="0"/>
              <w:marRight w:val="0"/>
              <w:marTop w:val="0"/>
              <w:marBottom w:val="0"/>
              <w:divBdr>
                <w:top w:val="none" w:sz="0" w:space="0" w:color="auto"/>
                <w:left w:val="none" w:sz="0" w:space="0" w:color="auto"/>
                <w:bottom w:val="none" w:sz="0" w:space="0" w:color="auto"/>
                <w:right w:val="none" w:sz="0" w:space="0" w:color="auto"/>
              </w:divBdr>
            </w:div>
            <w:div w:id="1989506125">
              <w:marLeft w:val="0"/>
              <w:marRight w:val="0"/>
              <w:marTop w:val="0"/>
              <w:marBottom w:val="0"/>
              <w:divBdr>
                <w:top w:val="none" w:sz="0" w:space="0" w:color="auto"/>
                <w:left w:val="none" w:sz="0" w:space="0" w:color="auto"/>
                <w:bottom w:val="none" w:sz="0" w:space="0" w:color="auto"/>
                <w:right w:val="none" w:sz="0" w:space="0" w:color="auto"/>
              </w:divBdr>
            </w:div>
            <w:div w:id="1385250810">
              <w:marLeft w:val="0"/>
              <w:marRight w:val="0"/>
              <w:marTop w:val="0"/>
              <w:marBottom w:val="0"/>
              <w:divBdr>
                <w:top w:val="none" w:sz="0" w:space="0" w:color="auto"/>
                <w:left w:val="none" w:sz="0" w:space="0" w:color="auto"/>
                <w:bottom w:val="none" w:sz="0" w:space="0" w:color="auto"/>
                <w:right w:val="none" w:sz="0" w:space="0" w:color="auto"/>
              </w:divBdr>
            </w:div>
            <w:div w:id="1674795381">
              <w:marLeft w:val="0"/>
              <w:marRight w:val="0"/>
              <w:marTop w:val="0"/>
              <w:marBottom w:val="0"/>
              <w:divBdr>
                <w:top w:val="none" w:sz="0" w:space="0" w:color="auto"/>
                <w:left w:val="none" w:sz="0" w:space="0" w:color="auto"/>
                <w:bottom w:val="none" w:sz="0" w:space="0" w:color="auto"/>
                <w:right w:val="none" w:sz="0" w:space="0" w:color="auto"/>
              </w:divBdr>
            </w:div>
            <w:div w:id="2117672339">
              <w:marLeft w:val="0"/>
              <w:marRight w:val="0"/>
              <w:marTop w:val="0"/>
              <w:marBottom w:val="0"/>
              <w:divBdr>
                <w:top w:val="none" w:sz="0" w:space="0" w:color="auto"/>
                <w:left w:val="none" w:sz="0" w:space="0" w:color="auto"/>
                <w:bottom w:val="none" w:sz="0" w:space="0" w:color="auto"/>
                <w:right w:val="none" w:sz="0" w:space="0" w:color="auto"/>
              </w:divBdr>
            </w:div>
            <w:div w:id="617948585">
              <w:marLeft w:val="0"/>
              <w:marRight w:val="0"/>
              <w:marTop w:val="0"/>
              <w:marBottom w:val="0"/>
              <w:divBdr>
                <w:top w:val="none" w:sz="0" w:space="0" w:color="auto"/>
                <w:left w:val="none" w:sz="0" w:space="0" w:color="auto"/>
                <w:bottom w:val="none" w:sz="0" w:space="0" w:color="auto"/>
                <w:right w:val="none" w:sz="0" w:space="0" w:color="auto"/>
              </w:divBdr>
            </w:div>
            <w:div w:id="1710449841">
              <w:marLeft w:val="0"/>
              <w:marRight w:val="0"/>
              <w:marTop w:val="0"/>
              <w:marBottom w:val="0"/>
              <w:divBdr>
                <w:top w:val="none" w:sz="0" w:space="0" w:color="auto"/>
                <w:left w:val="none" w:sz="0" w:space="0" w:color="auto"/>
                <w:bottom w:val="none" w:sz="0" w:space="0" w:color="auto"/>
                <w:right w:val="none" w:sz="0" w:space="0" w:color="auto"/>
              </w:divBdr>
            </w:div>
            <w:div w:id="1965385502">
              <w:marLeft w:val="0"/>
              <w:marRight w:val="0"/>
              <w:marTop w:val="0"/>
              <w:marBottom w:val="0"/>
              <w:divBdr>
                <w:top w:val="none" w:sz="0" w:space="0" w:color="auto"/>
                <w:left w:val="none" w:sz="0" w:space="0" w:color="auto"/>
                <w:bottom w:val="none" w:sz="0" w:space="0" w:color="auto"/>
                <w:right w:val="none" w:sz="0" w:space="0" w:color="auto"/>
              </w:divBdr>
            </w:div>
            <w:div w:id="229777581">
              <w:marLeft w:val="0"/>
              <w:marRight w:val="0"/>
              <w:marTop w:val="0"/>
              <w:marBottom w:val="0"/>
              <w:divBdr>
                <w:top w:val="none" w:sz="0" w:space="0" w:color="auto"/>
                <w:left w:val="none" w:sz="0" w:space="0" w:color="auto"/>
                <w:bottom w:val="none" w:sz="0" w:space="0" w:color="auto"/>
                <w:right w:val="none" w:sz="0" w:space="0" w:color="auto"/>
              </w:divBdr>
            </w:div>
            <w:div w:id="779616352">
              <w:marLeft w:val="0"/>
              <w:marRight w:val="0"/>
              <w:marTop w:val="0"/>
              <w:marBottom w:val="0"/>
              <w:divBdr>
                <w:top w:val="none" w:sz="0" w:space="0" w:color="auto"/>
                <w:left w:val="none" w:sz="0" w:space="0" w:color="auto"/>
                <w:bottom w:val="none" w:sz="0" w:space="0" w:color="auto"/>
                <w:right w:val="none" w:sz="0" w:space="0" w:color="auto"/>
              </w:divBdr>
            </w:div>
            <w:div w:id="1733845516">
              <w:marLeft w:val="0"/>
              <w:marRight w:val="0"/>
              <w:marTop w:val="0"/>
              <w:marBottom w:val="0"/>
              <w:divBdr>
                <w:top w:val="none" w:sz="0" w:space="0" w:color="auto"/>
                <w:left w:val="none" w:sz="0" w:space="0" w:color="auto"/>
                <w:bottom w:val="none" w:sz="0" w:space="0" w:color="auto"/>
                <w:right w:val="none" w:sz="0" w:space="0" w:color="auto"/>
              </w:divBdr>
            </w:div>
            <w:div w:id="416827004">
              <w:marLeft w:val="0"/>
              <w:marRight w:val="0"/>
              <w:marTop w:val="0"/>
              <w:marBottom w:val="0"/>
              <w:divBdr>
                <w:top w:val="none" w:sz="0" w:space="0" w:color="auto"/>
                <w:left w:val="none" w:sz="0" w:space="0" w:color="auto"/>
                <w:bottom w:val="none" w:sz="0" w:space="0" w:color="auto"/>
                <w:right w:val="none" w:sz="0" w:space="0" w:color="auto"/>
              </w:divBdr>
            </w:div>
            <w:div w:id="616723019">
              <w:marLeft w:val="0"/>
              <w:marRight w:val="0"/>
              <w:marTop w:val="0"/>
              <w:marBottom w:val="0"/>
              <w:divBdr>
                <w:top w:val="none" w:sz="0" w:space="0" w:color="auto"/>
                <w:left w:val="none" w:sz="0" w:space="0" w:color="auto"/>
                <w:bottom w:val="none" w:sz="0" w:space="0" w:color="auto"/>
                <w:right w:val="none" w:sz="0" w:space="0" w:color="auto"/>
              </w:divBdr>
            </w:div>
            <w:div w:id="1174537612">
              <w:marLeft w:val="0"/>
              <w:marRight w:val="0"/>
              <w:marTop w:val="0"/>
              <w:marBottom w:val="0"/>
              <w:divBdr>
                <w:top w:val="none" w:sz="0" w:space="0" w:color="auto"/>
                <w:left w:val="none" w:sz="0" w:space="0" w:color="auto"/>
                <w:bottom w:val="none" w:sz="0" w:space="0" w:color="auto"/>
                <w:right w:val="none" w:sz="0" w:space="0" w:color="auto"/>
              </w:divBdr>
            </w:div>
            <w:div w:id="1738356890">
              <w:marLeft w:val="0"/>
              <w:marRight w:val="0"/>
              <w:marTop w:val="0"/>
              <w:marBottom w:val="0"/>
              <w:divBdr>
                <w:top w:val="none" w:sz="0" w:space="0" w:color="auto"/>
                <w:left w:val="none" w:sz="0" w:space="0" w:color="auto"/>
                <w:bottom w:val="none" w:sz="0" w:space="0" w:color="auto"/>
                <w:right w:val="none" w:sz="0" w:space="0" w:color="auto"/>
              </w:divBdr>
            </w:div>
            <w:div w:id="343172215">
              <w:marLeft w:val="0"/>
              <w:marRight w:val="0"/>
              <w:marTop w:val="0"/>
              <w:marBottom w:val="0"/>
              <w:divBdr>
                <w:top w:val="none" w:sz="0" w:space="0" w:color="auto"/>
                <w:left w:val="none" w:sz="0" w:space="0" w:color="auto"/>
                <w:bottom w:val="none" w:sz="0" w:space="0" w:color="auto"/>
                <w:right w:val="none" w:sz="0" w:space="0" w:color="auto"/>
              </w:divBdr>
            </w:div>
            <w:div w:id="1207986122">
              <w:marLeft w:val="0"/>
              <w:marRight w:val="0"/>
              <w:marTop w:val="0"/>
              <w:marBottom w:val="0"/>
              <w:divBdr>
                <w:top w:val="none" w:sz="0" w:space="0" w:color="auto"/>
                <w:left w:val="none" w:sz="0" w:space="0" w:color="auto"/>
                <w:bottom w:val="none" w:sz="0" w:space="0" w:color="auto"/>
                <w:right w:val="none" w:sz="0" w:space="0" w:color="auto"/>
              </w:divBdr>
            </w:div>
            <w:div w:id="1707873645">
              <w:marLeft w:val="0"/>
              <w:marRight w:val="0"/>
              <w:marTop w:val="0"/>
              <w:marBottom w:val="0"/>
              <w:divBdr>
                <w:top w:val="none" w:sz="0" w:space="0" w:color="auto"/>
                <w:left w:val="none" w:sz="0" w:space="0" w:color="auto"/>
                <w:bottom w:val="none" w:sz="0" w:space="0" w:color="auto"/>
                <w:right w:val="none" w:sz="0" w:space="0" w:color="auto"/>
              </w:divBdr>
            </w:div>
            <w:div w:id="301890909">
              <w:marLeft w:val="0"/>
              <w:marRight w:val="0"/>
              <w:marTop w:val="0"/>
              <w:marBottom w:val="0"/>
              <w:divBdr>
                <w:top w:val="none" w:sz="0" w:space="0" w:color="auto"/>
                <w:left w:val="none" w:sz="0" w:space="0" w:color="auto"/>
                <w:bottom w:val="none" w:sz="0" w:space="0" w:color="auto"/>
                <w:right w:val="none" w:sz="0" w:space="0" w:color="auto"/>
              </w:divBdr>
            </w:div>
            <w:div w:id="75131303">
              <w:marLeft w:val="0"/>
              <w:marRight w:val="0"/>
              <w:marTop w:val="0"/>
              <w:marBottom w:val="0"/>
              <w:divBdr>
                <w:top w:val="none" w:sz="0" w:space="0" w:color="auto"/>
                <w:left w:val="none" w:sz="0" w:space="0" w:color="auto"/>
                <w:bottom w:val="none" w:sz="0" w:space="0" w:color="auto"/>
                <w:right w:val="none" w:sz="0" w:space="0" w:color="auto"/>
              </w:divBdr>
            </w:div>
            <w:div w:id="1299644996">
              <w:marLeft w:val="0"/>
              <w:marRight w:val="0"/>
              <w:marTop w:val="0"/>
              <w:marBottom w:val="0"/>
              <w:divBdr>
                <w:top w:val="none" w:sz="0" w:space="0" w:color="auto"/>
                <w:left w:val="none" w:sz="0" w:space="0" w:color="auto"/>
                <w:bottom w:val="none" w:sz="0" w:space="0" w:color="auto"/>
                <w:right w:val="none" w:sz="0" w:space="0" w:color="auto"/>
              </w:divBdr>
            </w:div>
            <w:div w:id="1806310624">
              <w:marLeft w:val="0"/>
              <w:marRight w:val="0"/>
              <w:marTop w:val="0"/>
              <w:marBottom w:val="0"/>
              <w:divBdr>
                <w:top w:val="none" w:sz="0" w:space="0" w:color="auto"/>
                <w:left w:val="none" w:sz="0" w:space="0" w:color="auto"/>
                <w:bottom w:val="none" w:sz="0" w:space="0" w:color="auto"/>
                <w:right w:val="none" w:sz="0" w:space="0" w:color="auto"/>
              </w:divBdr>
            </w:div>
            <w:div w:id="1523982391">
              <w:marLeft w:val="0"/>
              <w:marRight w:val="0"/>
              <w:marTop w:val="0"/>
              <w:marBottom w:val="0"/>
              <w:divBdr>
                <w:top w:val="none" w:sz="0" w:space="0" w:color="auto"/>
                <w:left w:val="none" w:sz="0" w:space="0" w:color="auto"/>
                <w:bottom w:val="none" w:sz="0" w:space="0" w:color="auto"/>
                <w:right w:val="none" w:sz="0" w:space="0" w:color="auto"/>
              </w:divBdr>
            </w:div>
            <w:div w:id="1696149052">
              <w:marLeft w:val="0"/>
              <w:marRight w:val="0"/>
              <w:marTop w:val="0"/>
              <w:marBottom w:val="0"/>
              <w:divBdr>
                <w:top w:val="none" w:sz="0" w:space="0" w:color="auto"/>
                <w:left w:val="none" w:sz="0" w:space="0" w:color="auto"/>
                <w:bottom w:val="none" w:sz="0" w:space="0" w:color="auto"/>
                <w:right w:val="none" w:sz="0" w:space="0" w:color="auto"/>
              </w:divBdr>
            </w:div>
            <w:div w:id="1507942225">
              <w:marLeft w:val="0"/>
              <w:marRight w:val="0"/>
              <w:marTop w:val="0"/>
              <w:marBottom w:val="0"/>
              <w:divBdr>
                <w:top w:val="none" w:sz="0" w:space="0" w:color="auto"/>
                <w:left w:val="none" w:sz="0" w:space="0" w:color="auto"/>
                <w:bottom w:val="none" w:sz="0" w:space="0" w:color="auto"/>
                <w:right w:val="none" w:sz="0" w:space="0" w:color="auto"/>
              </w:divBdr>
            </w:div>
            <w:div w:id="1197504235">
              <w:marLeft w:val="0"/>
              <w:marRight w:val="0"/>
              <w:marTop w:val="0"/>
              <w:marBottom w:val="0"/>
              <w:divBdr>
                <w:top w:val="none" w:sz="0" w:space="0" w:color="auto"/>
                <w:left w:val="none" w:sz="0" w:space="0" w:color="auto"/>
                <w:bottom w:val="none" w:sz="0" w:space="0" w:color="auto"/>
                <w:right w:val="none" w:sz="0" w:space="0" w:color="auto"/>
              </w:divBdr>
            </w:div>
            <w:div w:id="999427165">
              <w:marLeft w:val="0"/>
              <w:marRight w:val="0"/>
              <w:marTop w:val="0"/>
              <w:marBottom w:val="0"/>
              <w:divBdr>
                <w:top w:val="none" w:sz="0" w:space="0" w:color="auto"/>
                <w:left w:val="none" w:sz="0" w:space="0" w:color="auto"/>
                <w:bottom w:val="none" w:sz="0" w:space="0" w:color="auto"/>
                <w:right w:val="none" w:sz="0" w:space="0" w:color="auto"/>
              </w:divBdr>
            </w:div>
            <w:div w:id="1645157572">
              <w:marLeft w:val="0"/>
              <w:marRight w:val="0"/>
              <w:marTop w:val="0"/>
              <w:marBottom w:val="0"/>
              <w:divBdr>
                <w:top w:val="none" w:sz="0" w:space="0" w:color="auto"/>
                <w:left w:val="none" w:sz="0" w:space="0" w:color="auto"/>
                <w:bottom w:val="none" w:sz="0" w:space="0" w:color="auto"/>
                <w:right w:val="none" w:sz="0" w:space="0" w:color="auto"/>
              </w:divBdr>
            </w:div>
            <w:div w:id="364139531">
              <w:marLeft w:val="0"/>
              <w:marRight w:val="0"/>
              <w:marTop w:val="0"/>
              <w:marBottom w:val="0"/>
              <w:divBdr>
                <w:top w:val="none" w:sz="0" w:space="0" w:color="auto"/>
                <w:left w:val="none" w:sz="0" w:space="0" w:color="auto"/>
                <w:bottom w:val="none" w:sz="0" w:space="0" w:color="auto"/>
                <w:right w:val="none" w:sz="0" w:space="0" w:color="auto"/>
              </w:divBdr>
            </w:div>
            <w:div w:id="1096097398">
              <w:marLeft w:val="0"/>
              <w:marRight w:val="0"/>
              <w:marTop w:val="0"/>
              <w:marBottom w:val="0"/>
              <w:divBdr>
                <w:top w:val="none" w:sz="0" w:space="0" w:color="auto"/>
                <w:left w:val="none" w:sz="0" w:space="0" w:color="auto"/>
                <w:bottom w:val="none" w:sz="0" w:space="0" w:color="auto"/>
                <w:right w:val="none" w:sz="0" w:space="0" w:color="auto"/>
              </w:divBdr>
            </w:div>
            <w:div w:id="508451959">
              <w:marLeft w:val="0"/>
              <w:marRight w:val="0"/>
              <w:marTop w:val="0"/>
              <w:marBottom w:val="0"/>
              <w:divBdr>
                <w:top w:val="none" w:sz="0" w:space="0" w:color="auto"/>
                <w:left w:val="none" w:sz="0" w:space="0" w:color="auto"/>
                <w:bottom w:val="none" w:sz="0" w:space="0" w:color="auto"/>
                <w:right w:val="none" w:sz="0" w:space="0" w:color="auto"/>
              </w:divBdr>
            </w:div>
            <w:div w:id="1749377608">
              <w:marLeft w:val="0"/>
              <w:marRight w:val="0"/>
              <w:marTop w:val="0"/>
              <w:marBottom w:val="0"/>
              <w:divBdr>
                <w:top w:val="none" w:sz="0" w:space="0" w:color="auto"/>
                <w:left w:val="none" w:sz="0" w:space="0" w:color="auto"/>
                <w:bottom w:val="none" w:sz="0" w:space="0" w:color="auto"/>
                <w:right w:val="none" w:sz="0" w:space="0" w:color="auto"/>
              </w:divBdr>
            </w:div>
            <w:div w:id="373582836">
              <w:marLeft w:val="0"/>
              <w:marRight w:val="0"/>
              <w:marTop w:val="0"/>
              <w:marBottom w:val="0"/>
              <w:divBdr>
                <w:top w:val="none" w:sz="0" w:space="0" w:color="auto"/>
                <w:left w:val="none" w:sz="0" w:space="0" w:color="auto"/>
                <w:bottom w:val="none" w:sz="0" w:space="0" w:color="auto"/>
                <w:right w:val="none" w:sz="0" w:space="0" w:color="auto"/>
              </w:divBdr>
            </w:div>
            <w:div w:id="275143454">
              <w:marLeft w:val="0"/>
              <w:marRight w:val="0"/>
              <w:marTop w:val="0"/>
              <w:marBottom w:val="0"/>
              <w:divBdr>
                <w:top w:val="none" w:sz="0" w:space="0" w:color="auto"/>
                <w:left w:val="none" w:sz="0" w:space="0" w:color="auto"/>
                <w:bottom w:val="none" w:sz="0" w:space="0" w:color="auto"/>
                <w:right w:val="none" w:sz="0" w:space="0" w:color="auto"/>
              </w:divBdr>
            </w:div>
            <w:div w:id="1043209832">
              <w:marLeft w:val="0"/>
              <w:marRight w:val="0"/>
              <w:marTop w:val="0"/>
              <w:marBottom w:val="0"/>
              <w:divBdr>
                <w:top w:val="none" w:sz="0" w:space="0" w:color="auto"/>
                <w:left w:val="none" w:sz="0" w:space="0" w:color="auto"/>
                <w:bottom w:val="none" w:sz="0" w:space="0" w:color="auto"/>
                <w:right w:val="none" w:sz="0" w:space="0" w:color="auto"/>
              </w:divBdr>
            </w:div>
            <w:div w:id="283004778">
              <w:marLeft w:val="0"/>
              <w:marRight w:val="0"/>
              <w:marTop w:val="0"/>
              <w:marBottom w:val="0"/>
              <w:divBdr>
                <w:top w:val="none" w:sz="0" w:space="0" w:color="auto"/>
                <w:left w:val="none" w:sz="0" w:space="0" w:color="auto"/>
                <w:bottom w:val="none" w:sz="0" w:space="0" w:color="auto"/>
                <w:right w:val="none" w:sz="0" w:space="0" w:color="auto"/>
              </w:divBdr>
            </w:div>
            <w:div w:id="593171904">
              <w:marLeft w:val="0"/>
              <w:marRight w:val="0"/>
              <w:marTop w:val="0"/>
              <w:marBottom w:val="0"/>
              <w:divBdr>
                <w:top w:val="none" w:sz="0" w:space="0" w:color="auto"/>
                <w:left w:val="none" w:sz="0" w:space="0" w:color="auto"/>
                <w:bottom w:val="none" w:sz="0" w:space="0" w:color="auto"/>
                <w:right w:val="none" w:sz="0" w:space="0" w:color="auto"/>
              </w:divBdr>
            </w:div>
            <w:div w:id="1941795139">
              <w:marLeft w:val="0"/>
              <w:marRight w:val="0"/>
              <w:marTop w:val="0"/>
              <w:marBottom w:val="0"/>
              <w:divBdr>
                <w:top w:val="none" w:sz="0" w:space="0" w:color="auto"/>
                <w:left w:val="none" w:sz="0" w:space="0" w:color="auto"/>
                <w:bottom w:val="none" w:sz="0" w:space="0" w:color="auto"/>
                <w:right w:val="none" w:sz="0" w:space="0" w:color="auto"/>
              </w:divBdr>
            </w:div>
            <w:div w:id="1390301185">
              <w:marLeft w:val="0"/>
              <w:marRight w:val="0"/>
              <w:marTop w:val="0"/>
              <w:marBottom w:val="0"/>
              <w:divBdr>
                <w:top w:val="none" w:sz="0" w:space="0" w:color="auto"/>
                <w:left w:val="none" w:sz="0" w:space="0" w:color="auto"/>
                <w:bottom w:val="none" w:sz="0" w:space="0" w:color="auto"/>
                <w:right w:val="none" w:sz="0" w:space="0" w:color="auto"/>
              </w:divBdr>
            </w:div>
            <w:div w:id="1343165262">
              <w:marLeft w:val="0"/>
              <w:marRight w:val="0"/>
              <w:marTop w:val="0"/>
              <w:marBottom w:val="0"/>
              <w:divBdr>
                <w:top w:val="none" w:sz="0" w:space="0" w:color="auto"/>
                <w:left w:val="none" w:sz="0" w:space="0" w:color="auto"/>
                <w:bottom w:val="none" w:sz="0" w:space="0" w:color="auto"/>
                <w:right w:val="none" w:sz="0" w:space="0" w:color="auto"/>
              </w:divBdr>
            </w:div>
            <w:div w:id="731074983">
              <w:marLeft w:val="0"/>
              <w:marRight w:val="0"/>
              <w:marTop w:val="0"/>
              <w:marBottom w:val="0"/>
              <w:divBdr>
                <w:top w:val="none" w:sz="0" w:space="0" w:color="auto"/>
                <w:left w:val="none" w:sz="0" w:space="0" w:color="auto"/>
                <w:bottom w:val="none" w:sz="0" w:space="0" w:color="auto"/>
                <w:right w:val="none" w:sz="0" w:space="0" w:color="auto"/>
              </w:divBdr>
            </w:div>
            <w:div w:id="179314818">
              <w:marLeft w:val="0"/>
              <w:marRight w:val="0"/>
              <w:marTop w:val="0"/>
              <w:marBottom w:val="0"/>
              <w:divBdr>
                <w:top w:val="none" w:sz="0" w:space="0" w:color="auto"/>
                <w:left w:val="none" w:sz="0" w:space="0" w:color="auto"/>
                <w:bottom w:val="none" w:sz="0" w:space="0" w:color="auto"/>
                <w:right w:val="none" w:sz="0" w:space="0" w:color="auto"/>
              </w:divBdr>
            </w:div>
            <w:div w:id="464467049">
              <w:marLeft w:val="0"/>
              <w:marRight w:val="0"/>
              <w:marTop w:val="0"/>
              <w:marBottom w:val="0"/>
              <w:divBdr>
                <w:top w:val="none" w:sz="0" w:space="0" w:color="auto"/>
                <w:left w:val="none" w:sz="0" w:space="0" w:color="auto"/>
                <w:bottom w:val="none" w:sz="0" w:space="0" w:color="auto"/>
                <w:right w:val="none" w:sz="0" w:space="0" w:color="auto"/>
              </w:divBdr>
            </w:div>
            <w:div w:id="870070844">
              <w:marLeft w:val="0"/>
              <w:marRight w:val="0"/>
              <w:marTop w:val="0"/>
              <w:marBottom w:val="0"/>
              <w:divBdr>
                <w:top w:val="none" w:sz="0" w:space="0" w:color="auto"/>
                <w:left w:val="none" w:sz="0" w:space="0" w:color="auto"/>
                <w:bottom w:val="none" w:sz="0" w:space="0" w:color="auto"/>
                <w:right w:val="none" w:sz="0" w:space="0" w:color="auto"/>
              </w:divBdr>
            </w:div>
            <w:div w:id="529413132">
              <w:marLeft w:val="0"/>
              <w:marRight w:val="0"/>
              <w:marTop w:val="0"/>
              <w:marBottom w:val="0"/>
              <w:divBdr>
                <w:top w:val="none" w:sz="0" w:space="0" w:color="auto"/>
                <w:left w:val="none" w:sz="0" w:space="0" w:color="auto"/>
                <w:bottom w:val="none" w:sz="0" w:space="0" w:color="auto"/>
                <w:right w:val="none" w:sz="0" w:space="0" w:color="auto"/>
              </w:divBdr>
            </w:div>
            <w:div w:id="1066953119">
              <w:marLeft w:val="0"/>
              <w:marRight w:val="0"/>
              <w:marTop w:val="0"/>
              <w:marBottom w:val="0"/>
              <w:divBdr>
                <w:top w:val="none" w:sz="0" w:space="0" w:color="auto"/>
                <w:left w:val="none" w:sz="0" w:space="0" w:color="auto"/>
                <w:bottom w:val="none" w:sz="0" w:space="0" w:color="auto"/>
                <w:right w:val="none" w:sz="0" w:space="0" w:color="auto"/>
              </w:divBdr>
            </w:div>
            <w:div w:id="807435299">
              <w:marLeft w:val="0"/>
              <w:marRight w:val="0"/>
              <w:marTop w:val="0"/>
              <w:marBottom w:val="0"/>
              <w:divBdr>
                <w:top w:val="none" w:sz="0" w:space="0" w:color="auto"/>
                <w:left w:val="none" w:sz="0" w:space="0" w:color="auto"/>
                <w:bottom w:val="none" w:sz="0" w:space="0" w:color="auto"/>
                <w:right w:val="none" w:sz="0" w:space="0" w:color="auto"/>
              </w:divBdr>
            </w:div>
            <w:div w:id="1892883544">
              <w:marLeft w:val="0"/>
              <w:marRight w:val="0"/>
              <w:marTop w:val="0"/>
              <w:marBottom w:val="0"/>
              <w:divBdr>
                <w:top w:val="none" w:sz="0" w:space="0" w:color="auto"/>
                <w:left w:val="none" w:sz="0" w:space="0" w:color="auto"/>
                <w:bottom w:val="none" w:sz="0" w:space="0" w:color="auto"/>
                <w:right w:val="none" w:sz="0" w:space="0" w:color="auto"/>
              </w:divBdr>
            </w:div>
            <w:div w:id="2104451258">
              <w:marLeft w:val="0"/>
              <w:marRight w:val="0"/>
              <w:marTop w:val="0"/>
              <w:marBottom w:val="0"/>
              <w:divBdr>
                <w:top w:val="none" w:sz="0" w:space="0" w:color="auto"/>
                <w:left w:val="none" w:sz="0" w:space="0" w:color="auto"/>
                <w:bottom w:val="none" w:sz="0" w:space="0" w:color="auto"/>
                <w:right w:val="none" w:sz="0" w:space="0" w:color="auto"/>
              </w:divBdr>
            </w:div>
            <w:div w:id="1779831855">
              <w:marLeft w:val="0"/>
              <w:marRight w:val="0"/>
              <w:marTop w:val="0"/>
              <w:marBottom w:val="0"/>
              <w:divBdr>
                <w:top w:val="none" w:sz="0" w:space="0" w:color="auto"/>
                <w:left w:val="none" w:sz="0" w:space="0" w:color="auto"/>
                <w:bottom w:val="none" w:sz="0" w:space="0" w:color="auto"/>
                <w:right w:val="none" w:sz="0" w:space="0" w:color="auto"/>
              </w:divBdr>
            </w:div>
            <w:div w:id="1430661817">
              <w:marLeft w:val="0"/>
              <w:marRight w:val="0"/>
              <w:marTop w:val="0"/>
              <w:marBottom w:val="0"/>
              <w:divBdr>
                <w:top w:val="none" w:sz="0" w:space="0" w:color="auto"/>
                <w:left w:val="none" w:sz="0" w:space="0" w:color="auto"/>
                <w:bottom w:val="none" w:sz="0" w:space="0" w:color="auto"/>
                <w:right w:val="none" w:sz="0" w:space="0" w:color="auto"/>
              </w:divBdr>
            </w:div>
            <w:div w:id="58334789">
              <w:marLeft w:val="0"/>
              <w:marRight w:val="0"/>
              <w:marTop w:val="0"/>
              <w:marBottom w:val="0"/>
              <w:divBdr>
                <w:top w:val="none" w:sz="0" w:space="0" w:color="auto"/>
                <w:left w:val="none" w:sz="0" w:space="0" w:color="auto"/>
                <w:bottom w:val="none" w:sz="0" w:space="0" w:color="auto"/>
                <w:right w:val="none" w:sz="0" w:space="0" w:color="auto"/>
              </w:divBdr>
            </w:div>
            <w:div w:id="1531845504">
              <w:marLeft w:val="0"/>
              <w:marRight w:val="0"/>
              <w:marTop w:val="0"/>
              <w:marBottom w:val="0"/>
              <w:divBdr>
                <w:top w:val="none" w:sz="0" w:space="0" w:color="auto"/>
                <w:left w:val="none" w:sz="0" w:space="0" w:color="auto"/>
                <w:bottom w:val="none" w:sz="0" w:space="0" w:color="auto"/>
                <w:right w:val="none" w:sz="0" w:space="0" w:color="auto"/>
              </w:divBdr>
            </w:div>
            <w:div w:id="103771881">
              <w:marLeft w:val="0"/>
              <w:marRight w:val="0"/>
              <w:marTop w:val="0"/>
              <w:marBottom w:val="0"/>
              <w:divBdr>
                <w:top w:val="none" w:sz="0" w:space="0" w:color="auto"/>
                <w:left w:val="none" w:sz="0" w:space="0" w:color="auto"/>
                <w:bottom w:val="none" w:sz="0" w:space="0" w:color="auto"/>
                <w:right w:val="none" w:sz="0" w:space="0" w:color="auto"/>
              </w:divBdr>
            </w:div>
            <w:div w:id="2099515486">
              <w:marLeft w:val="0"/>
              <w:marRight w:val="0"/>
              <w:marTop w:val="0"/>
              <w:marBottom w:val="0"/>
              <w:divBdr>
                <w:top w:val="none" w:sz="0" w:space="0" w:color="auto"/>
                <w:left w:val="none" w:sz="0" w:space="0" w:color="auto"/>
                <w:bottom w:val="none" w:sz="0" w:space="0" w:color="auto"/>
                <w:right w:val="none" w:sz="0" w:space="0" w:color="auto"/>
              </w:divBdr>
            </w:div>
            <w:div w:id="6948897">
              <w:marLeft w:val="0"/>
              <w:marRight w:val="0"/>
              <w:marTop w:val="0"/>
              <w:marBottom w:val="0"/>
              <w:divBdr>
                <w:top w:val="none" w:sz="0" w:space="0" w:color="auto"/>
                <w:left w:val="none" w:sz="0" w:space="0" w:color="auto"/>
                <w:bottom w:val="none" w:sz="0" w:space="0" w:color="auto"/>
                <w:right w:val="none" w:sz="0" w:space="0" w:color="auto"/>
              </w:divBdr>
            </w:div>
            <w:div w:id="1842743714">
              <w:marLeft w:val="0"/>
              <w:marRight w:val="0"/>
              <w:marTop w:val="0"/>
              <w:marBottom w:val="0"/>
              <w:divBdr>
                <w:top w:val="none" w:sz="0" w:space="0" w:color="auto"/>
                <w:left w:val="none" w:sz="0" w:space="0" w:color="auto"/>
                <w:bottom w:val="none" w:sz="0" w:space="0" w:color="auto"/>
                <w:right w:val="none" w:sz="0" w:space="0" w:color="auto"/>
              </w:divBdr>
            </w:div>
            <w:div w:id="550312068">
              <w:marLeft w:val="0"/>
              <w:marRight w:val="0"/>
              <w:marTop w:val="0"/>
              <w:marBottom w:val="0"/>
              <w:divBdr>
                <w:top w:val="none" w:sz="0" w:space="0" w:color="auto"/>
                <w:left w:val="none" w:sz="0" w:space="0" w:color="auto"/>
                <w:bottom w:val="none" w:sz="0" w:space="0" w:color="auto"/>
                <w:right w:val="none" w:sz="0" w:space="0" w:color="auto"/>
              </w:divBdr>
            </w:div>
            <w:div w:id="262106689">
              <w:marLeft w:val="0"/>
              <w:marRight w:val="0"/>
              <w:marTop w:val="0"/>
              <w:marBottom w:val="0"/>
              <w:divBdr>
                <w:top w:val="none" w:sz="0" w:space="0" w:color="auto"/>
                <w:left w:val="none" w:sz="0" w:space="0" w:color="auto"/>
                <w:bottom w:val="none" w:sz="0" w:space="0" w:color="auto"/>
                <w:right w:val="none" w:sz="0" w:space="0" w:color="auto"/>
              </w:divBdr>
            </w:div>
            <w:div w:id="1386296842">
              <w:marLeft w:val="0"/>
              <w:marRight w:val="0"/>
              <w:marTop w:val="0"/>
              <w:marBottom w:val="0"/>
              <w:divBdr>
                <w:top w:val="none" w:sz="0" w:space="0" w:color="auto"/>
                <w:left w:val="none" w:sz="0" w:space="0" w:color="auto"/>
                <w:bottom w:val="none" w:sz="0" w:space="0" w:color="auto"/>
                <w:right w:val="none" w:sz="0" w:space="0" w:color="auto"/>
              </w:divBdr>
            </w:div>
            <w:div w:id="819614540">
              <w:marLeft w:val="0"/>
              <w:marRight w:val="0"/>
              <w:marTop w:val="0"/>
              <w:marBottom w:val="0"/>
              <w:divBdr>
                <w:top w:val="none" w:sz="0" w:space="0" w:color="auto"/>
                <w:left w:val="none" w:sz="0" w:space="0" w:color="auto"/>
                <w:bottom w:val="none" w:sz="0" w:space="0" w:color="auto"/>
                <w:right w:val="none" w:sz="0" w:space="0" w:color="auto"/>
              </w:divBdr>
            </w:div>
            <w:div w:id="825753800">
              <w:marLeft w:val="0"/>
              <w:marRight w:val="0"/>
              <w:marTop w:val="0"/>
              <w:marBottom w:val="0"/>
              <w:divBdr>
                <w:top w:val="none" w:sz="0" w:space="0" w:color="auto"/>
                <w:left w:val="none" w:sz="0" w:space="0" w:color="auto"/>
                <w:bottom w:val="none" w:sz="0" w:space="0" w:color="auto"/>
                <w:right w:val="none" w:sz="0" w:space="0" w:color="auto"/>
              </w:divBdr>
            </w:div>
            <w:div w:id="1938051047">
              <w:marLeft w:val="0"/>
              <w:marRight w:val="0"/>
              <w:marTop w:val="0"/>
              <w:marBottom w:val="0"/>
              <w:divBdr>
                <w:top w:val="none" w:sz="0" w:space="0" w:color="auto"/>
                <w:left w:val="none" w:sz="0" w:space="0" w:color="auto"/>
                <w:bottom w:val="none" w:sz="0" w:space="0" w:color="auto"/>
                <w:right w:val="none" w:sz="0" w:space="0" w:color="auto"/>
              </w:divBdr>
            </w:div>
            <w:div w:id="1624849258">
              <w:marLeft w:val="0"/>
              <w:marRight w:val="0"/>
              <w:marTop w:val="0"/>
              <w:marBottom w:val="0"/>
              <w:divBdr>
                <w:top w:val="none" w:sz="0" w:space="0" w:color="auto"/>
                <w:left w:val="none" w:sz="0" w:space="0" w:color="auto"/>
                <w:bottom w:val="none" w:sz="0" w:space="0" w:color="auto"/>
                <w:right w:val="none" w:sz="0" w:space="0" w:color="auto"/>
              </w:divBdr>
            </w:div>
            <w:div w:id="1881237883">
              <w:marLeft w:val="0"/>
              <w:marRight w:val="0"/>
              <w:marTop w:val="0"/>
              <w:marBottom w:val="0"/>
              <w:divBdr>
                <w:top w:val="none" w:sz="0" w:space="0" w:color="auto"/>
                <w:left w:val="none" w:sz="0" w:space="0" w:color="auto"/>
                <w:bottom w:val="none" w:sz="0" w:space="0" w:color="auto"/>
                <w:right w:val="none" w:sz="0" w:space="0" w:color="auto"/>
              </w:divBdr>
            </w:div>
            <w:div w:id="818612702">
              <w:marLeft w:val="0"/>
              <w:marRight w:val="0"/>
              <w:marTop w:val="0"/>
              <w:marBottom w:val="0"/>
              <w:divBdr>
                <w:top w:val="none" w:sz="0" w:space="0" w:color="auto"/>
                <w:left w:val="none" w:sz="0" w:space="0" w:color="auto"/>
                <w:bottom w:val="none" w:sz="0" w:space="0" w:color="auto"/>
                <w:right w:val="none" w:sz="0" w:space="0" w:color="auto"/>
              </w:divBdr>
            </w:div>
            <w:div w:id="393897378">
              <w:marLeft w:val="0"/>
              <w:marRight w:val="0"/>
              <w:marTop w:val="0"/>
              <w:marBottom w:val="0"/>
              <w:divBdr>
                <w:top w:val="none" w:sz="0" w:space="0" w:color="auto"/>
                <w:left w:val="none" w:sz="0" w:space="0" w:color="auto"/>
                <w:bottom w:val="none" w:sz="0" w:space="0" w:color="auto"/>
                <w:right w:val="none" w:sz="0" w:space="0" w:color="auto"/>
              </w:divBdr>
            </w:div>
            <w:div w:id="697195117">
              <w:marLeft w:val="0"/>
              <w:marRight w:val="0"/>
              <w:marTop w:val="0"/>
              <w:marBottom w:val="0"/>
              <w:divBdr>
                <w:top w:val="none" w:sz="0" w:space="0" w:color="auto"/>
                <w:left w:val="none" w:sz="0" w:space="0" w:color="auto"/>
                <w:bottom w:val="none" w:sz="0" w:space="0" w:color="auto"/>
                <w:right w:val="none" w:sz="0" w:space="0" w:color="auto"/>
              </w:divBdr>
            </w:div>
            <w:div w:id="401563917">
              <w:marLeft w:val="0"/>
              <w:marRight w:val="0"/>
              <w:marTop w:val="0"/>
              <w:marBottom w:val="0"/>
              <w:divBdr>
                <w:top w:val="none" w:sz="0" w:space="0" w:color="auto"/>
                <w:left w:val="none" w:sz="0" w:space="0" w:color="auto"/>
                <w:bottom w:val="none" w:sz="0" w:space="0" w:color="auto"/>
                <w:right w:val="none" w:sz="0" w:space="0" w:color="auto"/>
              </w:divBdr>
            </w:div>
            <w:div w:id="1634362311">
              <w:marLeft w:val="0"/>
              <w:marRight w:val="0"/>
              <w:marTop w:val="0"/>
              <w:marBottom w:val="0"/>
              <w:divBdr>
                <w:top w:val="none" w:sz="0" w:space="0" w:color="auto"/>
                <w:left w:val="none" w:sz="0" w:space="0" w:color="auto"/>
                <w:bottom w:val="none" w:sz="0" w:space="0" w:color="auto"/>
                <w:right w:val="none" w:sz="0" w:space="0" w:color="auto"/>
              </w:divBdr>
            </w:div>
            <w:div w:id="1934123135">
              <w:marLeft w:val="0"/>
              <w:marRight w:val="0"/>
              <w:marTop w:val="0"/>
              <w:marBottom w:val="0"/>
              <w:divBdr>
                <w:top w:val="none" w:sz="0" w:space="0" w:color="auto"/>
                <w:left w:val="none" w:sz="0" w:space="0" w:color="auto"/>
                <w:bottom w:val="none" w:sz="0" w:space="0" w:color="auto"/>
                <w:right w:val="none" w:sz="0" w:space="0" w:color="auto"/>
              </w:divBdr>
            </w:div>
            <w:div w:id="249241830">
              <w:marLeft w:val="0"/>
              <w:marRight w:val="0"/>
              <w:marTop w:val="0"/>
              <w:marBottom w:val="0"/>
              <w:divBdr>
                <w:top w:val="none" w:sz="0" w:space="0" w:color="auto"/>
                <w:left w:val="none" w:sz="0" w:space="0" w:color="auto"/>
                <w:bottom w:val="none" w:sz="0" w:space="0" w:color="auto"/>
                <w:right w:val="none" w:sz="0" w:space="0" w:color="auto"/>
              </w:divBdr>
            </w:div>
            <w:div w:id="657340800">
              <w:marLeft w:val="0"/>
              <w:marRight w:val="0"/>
              <w:marTop w:val="0"/>
              <w:marBottom w:val="0"/>
              <w:divBdr>
                <w:top w:val="none" w:sz="0" w:space="0" w:color="auto"/>
                <w:left w:val="none" w:sz="0" w:space="0" w:color="auto"/>
                <w:bottom w:val="none" w:sz="0" w:space="0" w:color="auto"/>
                <w:right w:val="none" w:sz="0" w:space="0" w:color="auto"/>
              </w:divBdr>
            </w:div>
            <w:div w:id="127627189">
              <w:marLeft w:val="0"/>
              <w:marRight w:val="0"/>
              <w:marTop w:val="0"/>
              <w:marBottom w:val="0"/>
              <w:divBdr>
                <w:top w:val="none" w:sz="0" w:space="0" w:color="auto"/>
                <w:left w:val="none" w:sz="0" w:space="0" w:color="auto"/>
                <w:bottom w:val="none" w:sz="0" w:space="0" w:color="auto"/>
                <w:right w:val="none" w:sz="0" w:space="0" w:color="auto"/>
              </w:divBdr>
            </w:div>
            <w:div w:id="595358627">
              <w:marLeft w:val="0"/>
              <w:marRight w:val="0"/>
              <w:marTop w:val="0"/>
              <w:marBottom w:val="0"/>
              <w:divBdr>
                <w:top w:val="none" w:sz="0" w:space="0" w:color="auto"/>
                <w:left w:val="none" w:sz="0" w:space="0" w:color="auto"/>
                <w:bottom w:val="none" w:sz="0" w:space="0" w:color="auto"/>
                <w:right w:val="none" w:sz="0" w:space="0" w:color="auto"/>
              </w:divBdr>
            </w:div>
            <w:div w:id="1345935184">
              <w:marLeft w:val="0"/>
              <w:marRight w:val="0"/>
              <w:marTop w:val="0"/>
              <w:marBottom w:val="0"/>
              <w:divBdr>
                <w:top w:val="none" w:sz="0" w:space="0" w:color="auto"/>
                <w:left w:val="none" w:sz="0" w:space="0" w:color="auto"/>
                <w:bottom w:val="none" w:sz="0" w:space="0" w:color="auto"/>
                <w:right w:val="none" w:sz="0" w:space="0" w:color="auto"/>
              </w:divBdr>
            </w:div>
            <w:div w:id="1249652560">
              <w:marLeft w:val="0"/>
              <w:marRight w:val="0"/>
              <w:marTop w:val="0"/>
              <w:marBottom w:val="0"/>
              <w:divBdr>
                <w:top w:val="none" w:sz="0" w:space="0" w:color="auto"/>
                <w:left w:val="none" w:sz="0" w:space="0" w:color="auto"/>
                <w:bottom w:val="none" w:sz="0" w:space="0" w:color="auto"/>
                <w:right w:val="none" w:sz="0" w:space="0" w:color="auto"/>
              </w:divBdr>
            </w:div>
            <w:div w:id="590429451">
              <w:marLeft w:val="0"/>
              <w:marRight w:val="0"/>
              <w:marTop w:val="0"/>
              <w:marBottom w:val="0"/>
              <w:divBdr>
                <w:top w:val="none" w:sz="0" w:space="0" w:color="auto"/>
                <w:left w:val="none" w:sz="0" w:space="0" w:color="auto"/>
                <w:bottom w:val="none" w:sz="0" w:space="0" w:color="auto"/>
                <w:right w:val="none" w:sz="0" w:space="0" w:color="auto"/>
              </w:divBdr>
            </w:div>
            <w:div w:id="1742436863">
              <w:marLeft w:val="0"/>
              <w:marRight w:val="0"/>
              <w:marTop w:val="0"/>
              <w:marBottom w:val="0"/>
              <w:divBdr>
                <w:top w:val="none" w:sz="0" w:space="0" w:color="auto"/>
                <w:left w:val="none" w:sz="0" w:space="0" w:color="auto"/>
                <w:bottom w:val="none" w:sz="0" w:space="0" w:color="auto"/>
                <w:right w:val="none" w:sz="0" w:space="0" w:color="auto"/>
              </w:divBdr>
            </w:div>
            <w:div w:id="1169255109">
              <w:marLeft w:val="0"/>
              <w:marRight w:val="0"/>
              <w:marTop w:val="0"/>
              <w:marBottom w:val="0"/>
              <w:divBdr>
                <w:top w:val="none" w:sz="0" w:space="0" w:color="auto"/>
                <w:left w:val="none" w:sz="0" w:space="0" w:color="auto"/>
                <w:bottom w:val="none" w:sz="0" w:space="0" w:color="auto"/>
                <w:right w:val="none" w:sz="0" w:space="0" w:color="auto"/>
              </w:divBdr>
            </w:div>
            <w:div w:id="952975661">
              <w:marLeft w:val="0"/>
              <w:marRight w:val="0"/>
              <w:marTop w:val="0"/>
              <w:marBottom w:val="0"/>
              <w:divBdr>
                <w:top w:val="none" w:sz="0" w:space="0" w:color="auto"/>
                <w:left w:val="none" w:sz="0" w:space="0" w:color="auto"/>
                <w:bottom w:val="none" w:sz="0" w:space="0" w:color="auto"/>
                <w:right w:val="none" w:sz="0" w:space="0" w:color="auto"/>
              </w:divBdr>
            </w:div>
            <w:div w:id="1881361170">
              <w:marLeft w:val="0"/>
              <w:marRight w:val="0"/>
              <w:marTop w:val="0"/>
              <w:marBottom w:val="0"/>
              <w:divBdr>
                <w:top w:val="none" w:sz="0" w:space="0" w:color="auto"/>
                <w:left w:val="none" w:sz="0" w:space="0" w:color="auto"/>
                <w:bottom w:val="none" w:sz="0" w:space="0" w:color="auto"/>
                <w:right w:val="none" w:sz="0" w:space="0" w:color="auto"/>
              </w:divBdr>
            </w:div>
            <w:div w:id="256376979">
              <w:marLeft w:val="0"/>
              <w:marRight w:val="0"/>
              <w:marTop w:val="0"/>
              <w:marBottom w:val="0"/>
              <w:divBdr>
                <w:top w:val="none" w:sz="0" w:space="0" w:color="auto"/>
                <w:left w:val="none" w:sz="0" w:space="0" w:color="auto"/>
                <w:bottom w:val="none" w:sz="0" w:space="0" w:color="auto"/>
                <w:right w:val="none" w:sz="0" w:space="0" w:color="auto"/>
              </w:divBdr>
            </w:div>
            <w:div w:id="472479951">
              <w:marLeft w:val="0"/>
              <w:marRight w:val="0"/>
              <w:marTop w:val="0"/>
              <w:marBottom w:val="0"/>
              <w:divBdr>
                <w:top w:val="none" w:sz="0" w:space="0" w:color="auto"/>
                <w:left w:val="none" w:sz="0" w:space="0" w:color="auto"/>
                <w:bottom w:val="none" w:sz="0" w:space="0" w:color="auto"/>
                <w:right w:val="none" w:sz="0" w:space="0" w:color="auto"/>
              </w:divBdr>
            </w:div>
            <w:div w:id="1337852289">
              <w:marLeft w:val="0"/>
              <w:marRight w:val="0"/>
              <w:marTop w:val="0"/>
              <w:marBottom w:val="0"/>
              <w:divBdr>
                <w:top w:val="none" w:sz="0" w:space="0" w:color="auto"/>
                <w:left w:val="none" w:sz="0" w:space="0" w:color="auto"/>
                <w:bottom w:val="none" w:sz="0" w:space="0" w:color="auto"/>
                <w:right w:val="none" w:sz="0" w:space="0" w:color="auto"/>
              </w:divBdr>
            </w:div>
            <w:div w:id="1233198663">
              <w:marLeft w:val="0"/>
              <w:marRight w:val="0"/>
              <w:marTop w:val="0"/>
              <w:marBottom w:val="0"/>
              <w:divBdr>
                <w:top w:val="none" w:sz="0" w:space="0" w:color="auto"/>
                <w:left w:val="none" w:sz="0" w:space="0" w:color="auto"/>
                <w:bottom w:val="none" w:sz="0" w:space="0" w:color="auto"/>
                <w:right w:val="none" w:sz="0" w:space="0" w:color="auto"/>
              </w:divBdr>
            </w:div>
            <w:div w:id="567153380">
              <w:marLeft w:val="0"/>
              <w:marRight w:val="0"/>
              <w:marTop w:val="0"/>
              <w:marBottom w:val="0"/>
              <w:divBdr>
                <w:top w:val="none" w:sz="0" w:space="0" w:color="auto"/>
                <w:left w:val="none" w:sz="0" w:space="0" w:color="auto"/>
                <w:bottom w:val="none" w:sz="0" w:space="0" w:color="auto"/>
                <w:right w:val="none" w:sz="0" w:space="0" w:color="auto"/>
              </w:divBdr>
            </w:div>
            <w:div w:id="810711831">
              <w:marLeft w:val="0"/>
              <w:marRight w:val="0"/>
              <w:marTop w:val="0"/>
              <w:marBottom w:val="0"/>
              <w:divBdr>
                <w:top w:val="none" w:sz="0" w:space="0" w:color="auto"/>
                <w:left w:val="none" w:sz="0" w:space="0" w:color="auto"/>
                <w:bottom w:val="none" w:sz="0" w:space="0" w:color="auto"/>
                <w:right w:val="none" w:sz="0" w:space="0" w:color="auto"/>
              </w:divBdr>
            </w:div>
            <w:div w:id="1629971834">
              <w:marLeft w:val="0"/>
              <w:marRight w:val="0"/>
              <w:marTop w:val="0"/>
              <w:marBottom w:val="0"/>
              <w:divBdr>
                <w:top w:val="none" w:sz="0" w:space="0" w:color="auto"/>
                <w:left w:val="none" w:sz="0" w:space="0" w:color="auto"/>
                <w:bottom w:val="none" w:sz="0" w:space="0" w:color="auto"/>
                <w:right w:val="none" w:sz="0" w:space="0" w:color="auto"/>
              </w:divBdr>
            </w:div>
            <w:div w:id="521361895">
              <w:marLeft w:val="0"/>
              <w:marRight w:val="0"/>
              <w:marTop w:val="0"/>
              <w:marBottom w:val="0"/>
              <w:divBdr>
                <w:top w:val="none" w:sz="0" w:space="0" w:color="auto"/>
                <w:left w:val="none" w:sz="0" w:space="0" w:color="auto"/>
                <w:bottom w:val="none" w:sz="0" w:space="0" w:color="auto"/>
                <w:right w:val="none" w:sz="0" w:space="0" w:color="auto"/>
              </w:divBdr>
            </w:div>
            <w:div w:id="516390542">
              <w:marLeft w:val="0"/>
              <w:marRight w:val="0"/>
              <w:marTop w:val="0"/>
              <w:marBottom w:val="0"/>
              <w:divBdr>
                <w:top w:val="none" w:sz="0" w:space="0" w:color="auto"/>
                <w:left w:val="none" w:sz="0" w:space="0" w:color="auto"/>
                <w:bottom w:val="none" w:sz="0" w:space="0" w:color="auto"/>
                <w:right w:val="none" w:sz="0" w:space="0" w:color="auto"/>
              </w:divBdr>
            </w:div>
            <w:div w:id="737020683">
              <w:marLeft w:val="0"/>
              <w:marRight w:val="0"/>
              <w:marTop w:val="0"/>
              <w:marBottom w:val="0"/>
              <w:divBdr>
                <w:top w:val="none" w:sz="0" w:space="0" w:color="auto"/>
                <w:left w:val="none" w:sz="0" w:space="0" w:color="auto"/>
                <w:bottom w:val="none" w:sz="0" w:space="0" w:color="auto"/>
                <w:right w:val="none" w:sz="0" w:space="0" w:color="auto"/>
              </w:divBdr>
            </w:div>
            <w:div w:id="1068579450">
              <w:marLeft w:val="0"/>
              <w:marRight w:val="0"/>
              <w:marTop w:val="0"/>
              <w:marBottom w:val="0"/>
              <w:divBdr>
                <w:top w:val="none" w:sz="0" w:space="0" w:color="auto"/>
                <w:left w:val="none" w:sz="0" w:space="0" w:color="auto"/>
                <w:bottom w:val="none" w:sz="0" w:space="0" w:color="auto"/>
                <w:right w:val="none" w:sz="0" w:space="0" w:color="auto"/>
              </w:divBdr>
            </w:div>
            <w:div w:id="1884363898">
              <w:marLeft w:val="0"/>
              <w:marRight w:val="0"/>
              <w:marTop w:val="0"/>
              <w:marBottom w:val="0"/>
              <w:divBdr>
                <w:top w:val="none" w:sz="0" w:space="0" w:color="auto"/>
                <w:left w:val="none" w:sz="0" w:space="0" w:color="auto"/>
                <w:bottom w:val="none" w:sz="0" w:space="0" w:color="auto"/>
                <w:right w:val="none" w:sz="0" w:space="0" w:color="auto"/>
              </w:divBdr>
            </w:div>
            <w:div w:id="1990985869">
              <w:marLeft w:val="0"/>
              <w:marRight w:val="0"/>
              <w:marTop w:val="0"/>
              <w:marBottom w:val="0"/>
              <w:divBdr>
                <w:top w:val="none" w:sz="0" w:space="0" w:color="auto"/>
                <w:left w:val="none" w:sz="0" w:space="0" w:color="auto"/>
                <w:bottom w:val="none" w:sz="0" w:space="0" w:color="auto"/>
                <w:right w:val="none" w:sz="0" w:space="0" w:color="auto"/>
              </w:divBdr>
            </w:div>
            <w:div w:id="477452931">
              <w:marLeft w:val="0"/>
              <w:marRight w:val="0"/>
              <w:marTop w:val="0"/>
              <w:marBottom w:val="0"/>
              <w:divBdr>
                <w:top w:val="none" w:sz="0" w:space="0" w:color="auto"/>
                <w:left w:val="none" w:sz="0" w:space="0" w:color="auto"/>
                <w:bottom w:val="none" w:sz="0" w:space="0" w:color="auto"/>
                <w:right w:val="none" w:sz="0" w:space="0" w:color="auto"/>
              </w:divBdr>
            </w:div>
            <w:div w:id="2072731983">
              <w:marLeft w:val="0"/>
              <w:marRight w:val="0"/>
              <w:marTop w:val="0"/>
              <w:marBottom w:val="0"/>
              <w:divBdr>
                <w:top w:val="none" w:sz="0" w:space="0" w:color="auto"/>
                <w:left w:val="none" w:sz="0" w:space="0" w:color="auto"/>
                <w:bottom w:val="none" w:sz="0" w:space="0" w:color="auto"/>
                <w:right w:val="none" w:sz="0" w:space="0" w:color="auto"/>
              </w:divBdr>
            </w:div>
            <w:div w:id="717821483">
              <w:marLeft w:val="0"/>
              <w:marRight w:val="0"/>
              <w:marTop w:val="0"/>
              <w:marBottom w:val="0"/>
              <w:divBdr>
                <w:top w:val="none" w:sz="0" w:space="0" w:color="auto"/>
                <w:left w:val="none" w:sz="0" w:space="0" w:color="auto"/>
                <w:bottom w:val="none" w:sz="0" w:space="0" w:color="auto"/>
                <w:right w:val="none" w:sz="0" w:space="0" w:color="auto"/>
              </w:divBdr>
            </w:div>
            <w:div w:id="1891452215">
              <w:marLeft w:val="0"/>
              <w:marRight w:val="0"/>
              <w:marTop w:val="0"/>
              <w:marBottom w:val="0"/>
              <w:divBdr>
                <w:top w:val="none" w:sz="0" w:space="0" w:color="auto"/>
                <w:left w:val="none" w:sz="0" w:space="0" w:color="auto"/>
                <w:bottom w:val="none" w:sz="0" w:space="0" w:color="auto"/>
                <w:right w:val="none" w:sz="0" w:space="0" w:color="auto"/>
              </w:divBdr>
            </w:div>
            <w:div w:id="2080321099">
              <w:marLeft w:val="0"/>
              <w:marRight w:val="0"/>
              <w:marTop w:val="0"/>
              <w:marBottom w:val="0"/>
              <w:divBdr>
                <w:top w:val="none" w:sz="0" w:space="0" w:color="auto"/>
                <w:left w:val="none" w:sz="0" w:space="0" w:color="auto"/>
                <w:bottom w:val="none" w:sz="0" w:space="0" w:color="auto"/>
                <w:right w:val="none" w:sz="0" w:space="0" w:color="auto"/>
              </w:divBdr>
            </w:div>
            <w:div w:id="374082397">
              <w:marLeft w:val="0"/>
              <w:marRight w:val="0"/>
              <w:marTop w:val="0"/>
              <w:marBottom w:val="0"/>
              <w:divBdr>
                <w:top w:val="none" w:sz="0" w:space="0" w:color="auto"/>
                <w:left w:val="none" w:sz="0" w:space="0" w:color="auto"/>
                <w:bottom w:val="none" w:sz="0" w:space="0" w:color="auto"/>
                <w:right w:val="none" w:sz="0" w:space="0" w:color="auto"/>
              </w:divBdr>
            </w:div>
            <w:div w:id="1741633102">
              <w:marLeft w:val="0"/>
              <w:marRight w:val="0"/>
              <w:marTop w:val="0"/>
              <w:marBottom w:val="0"/>
              <w:divBdr>
                <w:top w:val="none" w:sz="0" w:space="0" w:color="auto"/>
                <w:left w:val="none" w:sz="0" w:space="0" w:color="auto"/>
                <w:bottom w:val="none" w:sz="0" w:space="0" w:color="auto"/>
                <w:right w:val="none" w:sz="0" w:space="0" w:color="auto"/>
              </w:divBdr>
            </w:div>
            <w:div w:id="1492016256">
              <w:marLeft w:val="0"/>
              <w:marRight w:val="0"/>
              <w:marTop w:val="0"/>
              <w:marBottom w:val="0"/>
              <w:divBdr>
                <w:top w:val="none" w:sz="0" w:space="0" w:color="auto"/>
                <w:left w:val="none" w:sz="0" w:space="0" w:color="auto"/>
                <w:bottom w:val="none" w:sz="0" w:space="0" w:color="auto"/>
                <w:right w:val="none" w:sz="0" w:space="0" w:color="auto"/>
              </w:divBdr>
            </w:div>
            <w:div w:id="1115248400">
              <w:marLeft w:val="0"/>
              <w:marRight w:val="0"/>
              <w:marTop w:val="0"/>
              <w:marBottom w:val="0"/>
              <w:divBdr>
                <w:top w:val="none" w:sz="0" w:space="0" w:color="auto"/>
                <w:left w:val="none" w:sz="0" w:space="0" w:color="auto"/>
                <w:bottom w:val="none" w:sz="0" w:space="0" w:color="auto"/>
                <w:right w:val="none" w:sz="0" w:space="0" w:color="auto"/>
              </w:divBdr>
            </w:div>
            <w:div w:id="356926391">
              <w:marLeft w:val="0"/>
              <w:marRight w:val="0"/>
              <w:marTop w:val="0"/>
              <w:marBottom w:val="0"/>
              <w:divBdr>
                <w:top w:val="none" w:sz="0" w:space="0" w:color="auto"/>
                <w:left w:val="none" w:sz="0" w:space="0" w:color="auto"/>
                <w:bottom w:val="none" w:sz="0" w:space="0" w:color="auto"/>
                <w:right w:val="none" w:sz="0" w:space="0" w:color="auto"/>
              </w:divBdr>
            </w:div>
            <w:div w:id="1525750822">
              <w:marLeft w:val="0"/>
              <w:marRight w:val="0"/>
              <w:marTop w:val="0"/>
              <w:marBottom w:val="0"/>
              <w:divBdr>
                <w:top w:val="none" w:sz="0" w:space="0" w:color="auto"/>
                <w:left w:val="none" w:sz="0" w:space="0" w:color="auto"/>
                <w:bottom w:val="none" w:sz="0" w:space="0" w:color="auto"/>
                <w:right w:val="none" w:sz="0" w:space="0" w:color="auto"/>
              </w:divBdr>
            </w:div>
            <w:div w:id="1592162091">
              <w:marLeft w:val="0"/>
              <w:marRight w:val="0"/>
              <w:marTop w:val="0"/>
              <w:marBottom w:val="0"/>
              <w:divBdr>
                <w:top w:val="none" w:sz="0" w:space="0" w:color="auto"/>
                <w:left w:val="none" w:sz="0" w:space="0" w:color="auto"/>
                <w:bottom w:val="none" w:sz="0" w:space="0" w:color="auto"/>
                <w:right w:val="none" w:sz="0" w:space="0" w:color="auto"/>
              </w:divBdr>
            </w:div>
            <w:div w:id="1547987067">
              <w:marLeft w:val="0"/>
              <w:marRight w:val="0"/>
              <w:marTop w:val="0"/>
              <w:marBottom w:val="0"/>
              <w:divBdr>
                <w:top w:val="none" w:sz="0" w:space="0" w:color="auto"/>
                <w:left w:val="none" w:sz="0" w:space="0" w:color="auto"/>
                <w:bottom w:val="none" w:sz="0" w:space="0" w:color="auto"/>
                <w:right w:val="none" w:sz="0" w:space="0" w:color="auto"/>
              </w:divBdr>
            </w:div>
            <w:div w:id="1515144887">
              <w:marLeft w:val="0"/>
              <w:marRight w:val="0"/>
              <w:marTop w:val="0"/>
              <w:marBottom w:val="0"/>
              <w:divBdr>
                <w:top w:val="none" w:sz="0" w:space="0" w:color="auto"/>
                <w:left w:val="none" w:sz="0" w:space="0" w:color="auto"/>
                <w:bottom w:val="none" w:sz="0" w:space="0" w:color="auto"/>
                <w:right w:val="none" w:sz="0" w:space="0" w:color="auto"/>
              </w:divBdr>
            </w:div>
            <w:div w:id="1878539699">
              <w:marLeft w:val="0"/>
              <w:marRight w:val="0"/>
              <w:marTop w:val="0"/>
              <w:marBottom w:val="0"/>
              <w:divBdr>
                <w:top w:val="none" w:sz="0" w:space="0" w:color="auto"/>
                <w:left w:val="none" w:sz="0" w:space="0" w:color="auto"/>
                <w:bottom w:val="none" w:sz="0" w:space="0" w:color="auto"/>
                <w:right w:val="none" w:sz="0" w:space="0" w:color="auto"/>
              </w:divBdr>
            </w:div>
            <w:div w:id="300692535">
              <w:marLeft w:val="0"/>
              <w:marRight w:val="0"/>
              <w:marTop w:val="0"/>
              <w:marBottom w:val="0"/>
              <w:divBdr>
                <w:top w:val="none" w:sz="0" w:space="0" w:color="auto"/>
                <w:left w:val="none" w:sz="0" w:space="0" w:color="auto"/>
                <w:bottom w:val="none" w:sz="0" w:space="0" w:color="auto"/>
                <w:right w:val="none" w:sz="0" w:space="0" w:color="auto"/>
              </w:divBdr>
            </w:div>
            <w:div w:id="1041592680">
              <w:marLeft w:val="0"/>
              <w:marRight w:val="0"/>
              <w:marTop w:val="0"/>
              <w:marBottom w:val="0"/>
              <w:divBdr>
                <w:top w:val="none" w:sz="0" w:space="0" w:color="auto"/>
                <w:left w:val="none" w:sz="0" w:space="0" w:color="auto"/>
                <w:bottom w:val="none" w:sz="0" w:space="0" w:color="auto"/>
                <w:right w:val="none" w:sz="0" w:space="0" w:color="auto"/>
              </w:divBdr>
            </w:div>
            <w:div w:id="971595825">
              <w:marLeft w:val="0"/>
              <w:marRight w:val="0"/>
              <w:marTop w:val="0"/>
              <w:marBottom w:val="0"/>
              <w:divBdr>
                <w:top w:val="none" w:sz="0" w:space="0" w:color="auto"/>
                <w:left w:val="none" w:sz="0" w:space="0" w:color="auto"/>
                <w:bottom w:val="none" w:sz="0" w:space="0" w:color="auto"/>
                <w:right w:val="none" w:sz="0" w:space="0" w:color="auto"/>
              </w:divBdr>
            </w:div>
            <w:div w:id="1438526187">
              <w:marLeft w:val="0"/>
              <w:marRight w:val="0"/>
              <w:marTop w:val="0"/>
              <w:marBottom w:val="0"/>
              <w:divBdr>
                <w:top w:val="none" w:sz="0" w:space="0" w:color="auto"/>
                <w:left w:val="none" w:sz="0" w:space="0" w:color="auto"/>
                <w:bottom w:val="none" w:sz="0" w:space="0" w:color="auto"/>
                <w:right w:val="none" w:sz="0" w:space="0" w:color="auto"/>
              </w:divBdr>
            </w:div>
            <w:div w:id="554238377">
              <w:marLeft w:val="0"/>
              <w:marRight w:val="0"/>
              <w:marTop w:val="0"/>
              <w:marBottom w:val="0"/>
              <w:divBdr>
                <w:top w:val="none" w:sz="0" w:space="0" w:color="auto"/>
                <w:left w:val="none" w:sz="0" w:space="0" w:color="auto"/>
                <w:bottom w:val="none" w:sz="0" w:space="0" w:color="auto"/>
                <w:right w:val="none" w:sz="0" w:space="0" w:color="auto"/>
              </w:divBdr>
            </w:div>
            <w:div w:id="1113750422">
              <w:marLeft w:val="0"/>
              <w:marRight w:val="0"/>
              <w:marTop w:val="0"/>
              <w:marBottom w:val="0"/>
              <w:divBdr>
                <w:top w:val="none" w:sz="0" w:space="0" w:color="auto"/>
                <w:left w:val="none" w:sz="0" w:space="0" w:color="auto"/>
                <w:bottom w:val="none" w:sz="0" w:space="0" w:color="auto"/>
                <w:right w:val="none" w:sz="0" w:space="0" w:color="auto"/>
              </w:divBdr>
            </w:div>
            <w:div w:id="1359357146">
              <w:marLeft w:val="0"/>
              <w:marRight w:val="0"/>
              <w:marTop w:val="0"/>
              <w:marBottom w:val="0"/>
              <w:divBdr>
                <w:top w:val="none" w:sz="0" w:space="0" w:color="auto"/>
                <w:left w:val="none" w:sz="0" w:space="0" w:color="auto"/>
                <w:bottom w:val="none" w:sz="0" w:space="0" w:color="auto"/>
                <w:right w:val="none" w:sz="0" w:space="0" w:color="auto"/>
              </w:divBdr>
            </w:div>
            <w:div w:id="1578855766">
              <w:marLeft w:val="0"/>
              <w:marRight w:val="0"/>
              <w:marTop w:val="0"/>
              <w:marBottom w:val="0"/>
              <w:divBdr>
                <w:top w:val="none" w:sz="0" w:space="0" w:color="auto"/>
                <w:left w:val="none" w:sz="0" w:space="0" w:color="auto"/>
                <w:bottom w:val="none" w:sz="0" w:space="0" w:color="auto"/>
                <w:right w:val="none" w:sz="0" w:space="0" w:color="auto"/>
              </w:divBdr>
            </w:div>
            <w:div w:id="708260231">
              <w:marLeft w:val="0"/>
              <w:marRight w:val="0"/>
              <w:marTop w:val="0"/>
              <w:marBottom w:val="0"/>
              <w:divBdr>
                <w:top w:val="none" w:sz="0" w:space="0" w:color="auto"/>
                <w:left w:val="none" w:sz="0" w:space="0" w:color="auto"/>
                <w:bottom w:val="none" w:sz="0" w:space="0" w:color="auto"/>
                <w:right w:val="none" w:sz="0" w:space="0" w:color="auto"/>
              </w:divBdr>
            </w:div>
            <w:div w:id="752507859">
              <w:marLeft w:val="0"/>
              <w:marRight w:val="0"/>
              <w:marTop w:val="0"/>
              <w:marBottom w:val="0"/>
              <w:divBdr>
                <w:top w:val="none" w:sz="0" w:space="0" w:color="auto"/>
                <w:left w:val="none" w:sz="0" w:space="0" w:color="auto"/>
                <w:bottom w:val="none" w:sz="0" w:space="0" w:color="auto"/>
                <w:right w:val="none" w:sz="0" w:space="0" w:color="auto"/>
              </w:divBdr>
            </w:div>
            <w:div w:id="1252393499">
              <w:marLeft w:val="0"/>
              <w:marRight w:val="0"/>
              <w:marTop w:val="0"/>
              <w:marBottom w:val="0"/>
              <w:divBdr>
                <w:top w:val="none" w:sz="0" w:space="0" w:color="auto"/>
                <w:left w:val="none" w:sz="0" w:space="0" w:color="auto"/>
                <w:bottom w:val="none" w:sz="0" w:space="0" w:color="auto"/>
                <w:right w:val="none" w:sz="0" w:space="0" w:color="auto"/>
              </w:divBdr>
            </w:div>
            <w:div w:id="1167356866">
              <w:marLeft w:val="0"/>
              <w:marRight w:val="0"/>
              <w:marTop w:val="0"/>
              <w:marBottom w:val="0"/>
              <w:divBdr>
                <w:top w:val="none" w:sz="0" w:space="0" w:color="auto"/>
                <w:left w:val="none" w:sz="0" w:space="0" w:color="auto"/>
                <w:bottom w:val="none" w:sz="0" w:space="0" w:color="auto"/>
                <w:right w:val="none" w:sz="0" w:space="0" w:color="auto"/>
              </w:divBdr>
            </w:div>
            <w:div w:id="79104634">
              <w:marLeft w:val="0"/>
              <w:marRight w:val="0"/>
              <w:marTop w:val="0"/>
              <w:marBottom w:val="0"/>
              <w:divBdr>
                <w:top w:val="none" w:sz="0" w:space="0" w:color="auto"/>
                <w:left w:val="none" w:sz="0" w:space="0" w:color="auto"/>
                <w:bottom w:val="none" w:sz="0" w:space="0" w:color="auto"/>
                <w:right w:val="none" w:sz="0" w:space="0" w:color="auto"/>
              </w:divBdr>
            </w:div>
            <w:div w:id="1861818779">
              <w:marLeft w:val="0"/>
              <w:marRight w:val="0"/>
              <w:marTop w:val="0"/>
              <w:marBottom w:val="0"/>
              <w:divBdr>
                <w:top w:val="none" w:sz="0" w:space="0" w:color="auto"/>
                <w:left w:val="none" w:sz="0" w:space="0" w:color="auto"/>
                <w:bottom w:val="none" w:sz="0" w:space="0" w:color="auto"/>
                <w:right w:val="none" w:sz="0" w:space="0" w:color="auto"/>
              </w:divBdr>
            </w:div>
            <w:div w:id="1830099899">
              <w:marLeft w:val="0"/>
              <w:marRight w:val="0"/>
              <w:marTop w:val="0"/>
              <w:marBottom w:val="0"/>
              <w:divBdr>
                <w:top w:val="none" w:sz="0" w:space="0" w:color="auto"/>
                <w:left w:val="none" w:sz="0" w:space="0" w:color="auto"/>
                <w:bottom w:val="none" w:sz="0" w:space="0" w:color="auto"/>
                <w:right w:val="none" w:sz="0" w:space="0" w:color="auto"/>
              </w:divBdr>
            </w:div>
            <w:div w:id="1474907992">
              <w:marLeft w:val="0"/>
              <w:marRight w:val="0"/>
              <w:marTop w:val="0"/>
              <w:marBottom w:val="0"/>
              <w:divBdr>
                <w:top w:val="none" w:sz="0" w:space="0" w:color="auto"/>
                <w:left w:val="none" w:sz="0" w:space="0" w:color="auto"/>
                <w:bottom w:val="none" w:sz="0" w:space="0" w:color="auto"/>
                <w:right w:val="none" w:sz="0" w:space="0" w:color="auto"/>
              </w:divBdr>
            </w:div>
            <w:div w:id="174805790">
              <w:marLeft w:val="0"/>
              <w:marRight w:val="0"/>
              <w:marTop w:val="0"/>
              <w:marBottom w:val="0"/>
              <w:divBdr>
                <w:top w:val="none" w:sz="0" w:space="0" w:color="auto"/>
                <w:left w:val="none" w:sz="0" w:space="0" w:color="auto"/>
                <w:bottom w:val="none" w:sz="0" w:space="0" w:color="auto"/>
                <w:right w:val="none" w:sz="0" w:space="0" w:color="auto"/>
              </w:divBdr>
            </w:div>
            <w:div w:id="1063914616">
              <w:marLeft w:val="0"/>
              <w:marRight w:val="0"/>
              <w:marTop w:val="0"/>
              <w:marBottom w:val="0"/>
              <w:divBdr>
                <w:top w:val="none" w:sz="0" w:space="0" w:color="auto"/>
                <w:left w:val="none" w:sz="0" w:space="0" w:color="auto"/>
                <w:bottom w:val="none" w:sz="0" w:space="0" w:color="auto"/>
                <w:right w:val="none" w:sz="0" w:space="0" w:color="auto"/>
              </w:divBdr>
            </w:div>
            <w:div w:id="1893421696">
              <w:marLeft w:val="0"/>
              <w:marRight w:val="0"/>
              <w:marTop w:val="0"/>
              <w:marBottom w:val="0"/>
              <w:divBdr>
                <w:top w:val="none" w:sz="0" w:space="0" w:color="auto"/>
                <w:left w:val="none" w:sz="0" w:space="0" w:color="auto"/>
                <w:bottom w:val="none" w:sz="0" w:space="0" w:color="auto"/>
                <w:right w:val="none" w:sz="0" w:space="0" w:color="auto"/>
              </w:divBdr>
            </w:div>
            <w:div w:id="613824641">
              <w:marLeft w:val="0"/>
              <w:marRight w:val="0"/>
              <w:marTop w:val="0"/>
              <w:marBottom w:val="0"/>
              <w:divBdr>
                <w:top w:val="none" w:sz="0" w:space="0" w:color="auto"/>
                <w:left w:val="none" w:sz="0" w:space="0" w:color="auto"/>
                <w:bottom w:val="none" w:sz="0" w:space="0" w:color="auto"/>
                <w:right w:val="none" w:sz="0" w:space="0" w:color="auto"/>
              </w:divBdr>
            </w:div>
            <w:div w:id="1447239191">
              <w:marLeft w:val="0"/>
              <w:marRight w:val="0"/>
              <w:marTop w:val="0"/>
              <w:marBottom w:val="0"/>
              <w:divBdr>
                <w:top w:val="none" w:sz="0" w:space="0" w:color="auto"/>
                <w:left w:val="none" w:sz="0" w:space="0" w:color="auto"/>
                <w:bottom w:val="none" w:sz="0" w:space="0" w:color="auto"/>
                <w:right w:val="none" w:sz="0" w:space="0" w:color="auto"/>
              </w:divBdr>
            </w:div>
            <w:div w:id="1705211317">
              <w:marLeft w:val="0"/>
              <w:marRight w:val="0"/>
              <w:marTop w:val="0"/>
              <w:marBottom w:val="0"/>
              <w:divBdr>
                <w:top w:val="none" w:sz="0" w:space="0" w:color="auto"/>
                <w:left w:val="none" w:sz="0" w:space="0" w:color="auto"/>
                <w:bottom w:val="none" w:sz="0" w:space="0" w:color="auto"/>
                <w:right w:val="none" w:sz="0" w:space="0" w:color="auto"/>
              </w:divBdr>
            </w:div>
            <w:div w:id="1020739677">
              <w:marLeft w:val="0"/>
              <w:marRight w:val="0"/>
              <w:marTop w:val="0"/>
              <w:marBottom w:val="0"/>
              <w:divBdr>
                <w:top w:val="none" w:sz="0" w:space="0" w:color="auto"/>
                <w:left w:val="none" w:sz="0" w:space="0" w:color="auto"/>
                <w:bottom w:val="none" w:sz="0" w:space="0" w:color="auto"/>
                <w:right w:val="none" w:sz="0" w:space="0" w:color="auto"/>
              </w:divBdr>
            </w:div>
            <w:div w:id="1564638138">
              <w:marLeft w:val="0"/>
              <w:marRight w:val="0"/>
              <w:marTop w:val="0"/>
              <w:marBottom w:val="0"/>
              <w:divBdr>
                <w:top w:val="none" w:sz="0" w:space="0" w:color="auto"/>
                <w:left w:val="none" w:sz="0" w:space="0" w:color="auto"/>
                <w:bottom w:val="none" w:sz="0" w:space="0" w:color="auto"/>
                <w:right w:val="none" w:sz="0" w:space="0" w:color="auto"/>
              </w:divBdr>
            </w:div>
            <w:div w:id="935023318">
              <w:marLeft w:val="0"/>
              <w:marRight w:val="0"/>
              <w:marTop w:val="0"/>
              <w:marBottom w:val="0"/>
              <w:divBdr>
                <w:top w:val="none" w:sz="0" w:space="0" w:color="auto"/>
                <w:left w:val="none" w:sz="0" w:space="0" w:color="auto"/>
                <w:bottom w:val="none" w:sz="0" w:space="0" w:color="auto"/>
                <w:right w:val="none" w:sz="0" w:space="0" w:color="auto"/>
              </w:divBdr>
            </w:div>
            <w:div w:id="151532590">
              <w:marLeft w:val="0"/>
              <w:marRight w:val="0"/>
              <w:marTop w:val="0"/>
              <w:marBottom w:val="0"/>
              <w:divBdr>
                <w:top w:val="none" w:sz="0" w:space="0" w:color="auto"/>
                <w:left w:val="none" w:sz="0" w:space="0" w:color="auto"/>
                <w:bottom w:val="none" w:sz="0" w:space="0" w:color="auto"/>
                <w:right w:val="none" w:sz="0" w:space="0" w:color="auto"/>
              </w:divBdr>
            </w:div>
            <w:div w:id="1397627200">
              <w:marLeft w:val="0"/>
              <w:marRight w:val="0"/>
              <w:marTop w:val="0"/>
              <w:marBottom w:val="0"/>
              <w:divBdr>
                <w:top w:val="none" w:sz="0" w:space="0" w:color="auto"/>
                <w:left w:val="none" w:sz="0" w:space="0" w:color="auto"/>
                <w:bottom w:val="none" w:sz="0" w:space="0" w:color="auto"/>
                <w:right w:val="none" w:sz="0" w:space="0" w:color="auto"/>
              </w:divBdr>
            </w:div>
            <w:div w:id="782844647">
              <w:marLeft w:val="0"/>
              <w:marRight w:val="0"/>
              <w:marTop w:val="0"/>
              <w:marBottom w:val="0"/>
              <w:divBdr>
                <w:top w:val="none" w:sz="0" w:space="0" w:color="auto"/>
                <w:left w:val="none" w:sz="0" w:space="0" w:color="auto"/>
                <w:bottom w:val="none" w:sz="0" w:space="0" w:color="auto"/>
                <w:right w:val="none" w:sz="0" w:space="0" w:color="auto"/>
              </w:divBdr>
            </w:div>
            <w:div w:id="114211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21885">
      <w:bodyDiv w:val="1"/>
      <w:marLeft w:val="0"/>
      <w:marRight w:val="0"/>
      <w:marTop w:val="0"/>
      <w:marBottom w:val="0"/>
      <w:divBdr>
        <w:top w:val="none" w:sz="0" w:space="0" w:color="auto"/>
        <w:left w:val="none" w:sz="0" w:space="0" w:color="auto"/>
        <w:bottom w:val="none" w:sz="0" w:space="0" w:color="auto"/>
        <w:right w:val="none" w:sz="0" w:space="0" w:color="auto"/>
      </w:divBdr>
    </w:div>
    <w:div w:id="315960768">
      <w:bodyDiv w:val="1"/>
      <w:marLeft w:val="0"/>
      <w:marRight w:val="0"/>
      <w:marTop w:val="0"/>
      <w:marBottom w:val="0"/>
      <w:divBdr>
        <w:top w:val="none" w:sz="0" w:space="0" w:color="auto"/>
        <w:left w:val="none" w:sz="0" w:space="0" w:color="auto"/>
        <w:bottom w:val="none" w:sz="0" w:space="0" w:color="auto"/>
        <w:right w:val="none" w:sz="0" w:space="0" w:color="auto"/>
      </w:divBdr>
    </w:div>
    <w:div w:id="362631894">
      <w:bodyDiv w:val="1"/>
      <w:marLeft w:val="0"/>
      <w:marRight w:val="0"/>
      <w:marTop w:val="0"/>
      <w:marBottom w:val="0"/>
      <w:divBdr>
        <w:top w:val="none" w:sz="0" w:space="0" w:color="auto"/>
        <w:left w:val="none" w:sz="0" w:space="0" w:color="auto"/>
        <w:bottom w:val="none" w:sz="0" w:space="0" w:color="auto"/>
        <w:right w:val="none" w:sz="0" w:space="0" w:color="auto"/>
      </w:divBdr>
    </w:div>
    <w:div w:id="397166663">
      <w:bodyDiv w:val="1"/>
      <w:marLeft w:val="0"/>
      <w:marRight w:val="0"/>
      <w:marTop w:val="0"/>
      <w:marBottom w:val="0"/>
      <w:divBdr>
        <w:top w:val="none" w:sz="0" w:space="0" w:color="auto"/>
        <w:left w:val="none" w:sz="0" w:space="0" w:color="auto"/>
        <w:bottom w:val="none" w:sz="0" w:space="0" w:color="auto"/>
        <w:right w:val="none" w:sz="0" w:space="0" w:color="auto"/>
      </w:divBdr>
    </w:div>
    <w:div w:id="451095091">
      <w:bodyDiv w:val="1"/>
      <w:marLeft w:val="0"/>
      <w:marRight w:val="0"/>
      <w:marTop w:val="0"/>
      <w:marBottom w:val="0"/>
      <w:divBdr>
        <w:top w:val="none" w:sz="0" w:space="0" w:color="auto"/>
        <w:left w:val="none" w:sz="0" w:space="0" w:color="auto"/>
        <w:bottom w:val="none" w:sz="0" w:space="0" w:color="auto"/>
        <w:right w:val="none" w:sz="0" w:space="0" w:color="auto"/>
      </w:divBdr>
    </w:div>
    <w:div w:id="554851801">
      <w:bodyDiv w:val="1"/>
      <w:marLeft w:val="0"/>
      <w:marRight w:val="0"/>
      <w:marTop w:val="0"/>
      <w:marBottom w:val="0"/>
      <w:divBdr>
        <w:top w:val="none" w:sz="0" w:space="0" w:color="auto"/>
        <w:left w:val="none" w:sz="0" w:space="0" w:color="auto"/>
        <w:bottom w:val="none" w:sz="0" w:space="0" w:color="auto"/>
        <w:right w:val="none" w:sz="0" w:space="0" w:color="auto"/>
      </w:divBdr>
    </w:div>
    <w:div w:id="613827826">
      <w:bodyDiv w:val="1"/>
      <w:marLeft w:val="0"/>
      <w:marRight w:val="0"/>
      <w:marTop w:val="0"/>
      <w:marBottom w:val="0"/>
      <w:divBdr>
        <w:top w:val="none" w:sz="0" w:space="0" w:color="auto"/>
        <w:left w:val="none" w:sz="0" w:space="0" w:color="auto"/>
        <w:bottom w:val="none" w:sz="0" w:space="0" w:color="auto"/>
        <w:right w:val="none" w:sz="0" w:space="0" w:color="auto"/>
      </w:divBdr>
      <w:divsChild>
        <w:div w:id="1796479796">
          <w:marLeft w:val="0"/>
          <w:marRight w:val="0"/>
          <w:marTop w:val="0"/>
          <w:marBottom w:val="0"/>
          <w:divBdr>
            <w:top w:val="none" w:sz="0" w:space="0" w:color="auto"/>
            <w:left w:val="none" w:sz="0" w:space="0" w:color="auto"/>
            <w:bottom w:val="none" w:sz="0" w:space="0" w:color="auto"/>
            <w:right w:val="none" w:sz="0" w:space="0" w:color="auto"/>
          </w:divBdr>
          <w:divsChild>
            <w:div w:id="146612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659926">
      <w:bodyDiv w:val="1"/>
      <w:marLeft w:val="0"/>
      <w:marRight w:val="0"/>
      <w:marTop w:val="0"/>
      <w:marBottom w:val="0"/>
      <w:divBdr>
        <w:top w:val="none" w:sz="0" w:space="0" w:color="auto"/>
        <w:left w:val="none" w:sz="0" w:space="0" w:color="auto"/>
        <w:bottom w:val="none" w:sz="0" w:space="0" w:color="auto"/>
        <w:right w:val="none" w:sz="0" w:space="0" w:color="auto"/>
      </w:divBdr>
    </w:div>
    <w:div w:id="670449962">
      <w:bodyDiv w:val="1"/>
      <w:marLeft w:val="0"/>
      <w:marRight w:val="0"/>
      <w:marTop w:val="0"/>
      <w:marBottom w:val="0"/>
      <w:divBdr>
        <w:top w:val="none" w:sz="0" w:space="0" w:color="auto"/>
        <w:left w:val="none" w:sz="0" w:space="0" w:color="auto"/>
        <w:bottom w:val="none" w:sz="0" w:space="0" w:color="auto"/>
        <w:right w:val="none" w:sz="0" w:space="0" w:color="auto"/>
      </w:divBdr>
    </w:div>
    <w:div w:id="691998914">
      <w:bodyDiv w:val="1"/>
      <w:marLeft w:val="0"/>
      <w:marRight w:val="0"/>
      <w:marTop w:val="0"/>
      <w:marBottom w:val="0"/>
      <w:divBdr>
        <w:top w:val="none" w:sz="0" w:space="0" w:color="auto"/>
        <w:left w:val="none" w:sz="0" w:space="0" w:color="auto"/>
        <w:bottom w:val="none" w:sz="0" w:space="0" w:color="auto"/>
        <w:right w:val="none" w:sz="0" w:space="0" w:color="auto"/>
      </w:divBdr>
    </w:div>
    <w:div w:id="708147219">
      <w:bodyDiv w:val="1"/>
      <w:marLeft w:val="0"/>
      <w:marRight w:val="0"/>
      <w:marTop w:val="0"/>
      <w:marBottom w:val="0"/>
      <w:divBdr>
        <w:top w:val="none" w:sz="0" w:space="0" w:color="auto"/>
        <w:left w:val="none" w:sz="0" w:space="0" w:color="auto"/>
        <w:bottom w:val="none" w:sz="0" w:space="0" w:color="auto"/>
        <w:right w:val="none" w:sz="0" w:space="0" w:color="auto"/>
      </w:divBdr>
    </w:div>
    <w:div w:id="722799118">
      <w:bodyDiv w:val="1"/>
      <w:marLeft w:val="0"/>
      <w:marRight w:val="0"/>
      <w:marTop w:val="0"/>
      <w:marBottom w:val="0"/>
      <w:divBdr>
        <w:top w:val="none" w:sz="0" w:space="0" w:color="auto"/>
        <w:left w:val="none" w:sz="0" w:space="0" w:color="auto"/>
        <w:bottom w:val="none" w:sz="0" w:space="0" w:color="auto"/>
        <w:right w:val="none" w:sz="0" w:space="0" w:color="auto"/>
      </w:divBdr>
    </w:div>
    <w:div w:id="892816402">
      <w:bodyDiv w:val="1"/>
      <w:marLeft w:val="0"/>
      <w:marRight w:val="0"/>
      <w:marTop w:val="0"/>
      <w:marBottom w:val="0"/>
      <w:divBdr>
        <w:top w:val="none" w:sz="0" w:space="0" w:color="auto"/>
        <w:left w:val="none" w:sz="0" w:space="0" w:color="auto"/>
        <w:bottom w:val="none" w:sz="0" w:space="0" w:color="auto"/>
        <w:right w:val="none" w:sz="0" w:space="0" w:color="auto"/>
      </w:divBdr>
      <w:divsChild>
        <w:div w:id="2115511266">
          <w:marLeft w:val="0"/>
          <w:marRight w:val="0"/>
          <w:marTop w:val="0"/>
          <w:marBottom w:val="0"/>
          <w:divBdr>
            <w:top w:val="none" w:sz="0" w:space="0" w:color="auto"/>
            <w:left w:val="none" w:sz="0" w:space="0" w:color="auto"/>
            <w:bottom w:val="none" w:sz="0" w:space="0" w:color="auto"/>
            <w:right w:val="none" w:sz="0" w:space="0" w:color="auto"/>
          </w:divBdr>
          <w:divsChild>
            <w:div w:id="17839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87118">
      <w:bodyDiv w:val="1"/>
      <w:marLeft w:val="0"/>
      <w:marRight w:val="0"/>
      <w:marTop w:val="0"/>
      <w:marBottom w:val="0"/>
      <w:divBdr>
        <w:top w:val="none" w:sz="0" w:space="0" w:color="auto"/>
        <w:left w:val="none" w:sz="0" w:space="0" w:color="auto"/>
        <w:bottom w:val="none" w:sz="0" w:space="0" w:color="auto"/>
        <w:right w:val="none" w:sz="0" w:space="0" w:color="auto"/>
      </w:divBdr>
    </w:div>
    <w:div w:id="944918766">
      <w:bodyDiv w:val="1"/>
      <w:marLeft w:val="0"/>
      <w:marRight w:val="0"/>
      <w:marTop w:val="0"/>
      <w:marBottom w:val="0"/>
      <w:divBdr>
        <w:top w:val="none" w:sz="0" w:space="0" w:color="auto"/>
        <w:left w:val="none" w:sz="0" w:space="0" w:color="auto"/>
        <w:bottom w:val="none" w:sz="0" w:space="0" w:color="auto"/>
        <w:right w:val="none" w:sz="0" w:space="0" w:color="auto"/>
      </w:divBdr>
    </w:div>
    <w:div w:id="1038747961">
      <w:bodyDiv w:val="1"/>
      <w:marLeft w:val="0"/>
      <w:marRight w:val="0"/>
      <w:marTop w:val="0"/>
      <w:marBottom w:val="0"/>
      <w:divBdr>
        <w:top w:val="none" w:sz="0" w:space="0" w:color="auto"/>
        <w:left w:val="none" w:sz="0" w:space="0" w:color="auto"/>
        <w:bottom w:val="none" w:sz="0" w:space="0" w:color="auto"/>
        <w:right w:val="none" w:sz="0" w:space="0" w:color="auto"/>
      </w:divBdr>
    </w:div>
    <w:div w:id="1137139529">
      <w:bodyDiv w:val="1"/>
      <w:marLeft w:val="0"/>
      <w:marRight w:val="0"/>
      <w:marTop w:val="0"/>
      <w:marBottom w:val="0"/>
      <w:divBdr>
        <w:top w:val="none" w:sz="0" w:space="0" w:color="auto"/>
        <w:left w:val="none" w:sz="0" w:space="0" w:color="auto"/>
        <w:bottom w:val="none" w:sz="0" w:space="0" w:color="auto"/>
        <w:right w:val="none" w:sz="0" w:space="0" w:color="auto"/>
      </w:divBdr>
      <w:divsChild>
        <w:div w:id="948780315">
          <w:marLeft w:val="0"/>
          <w:marRight w:val="0"/>
          <w:marTop w:val="0"/>
          <w:marBottom w:val="0"/>
          <w:divBdr>
            <w:top w:val="none" w:sz="0" w:space="0" w:color="auto"/>
            <w:left w:val="none" w:sz="0" w:space="0" w:color="auto"/>
            <w:bottom w:val="none" w:sz="0" w:space="0" w:color="auto"/>
            <w:right w:val="none" w:sz="0" w:space="0" w:color="auto"/>
          </w:divBdr>
          <w:divsChild>
            <w:div w:id="61120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957115">
      <w:bodyDiv w:val="1"/>
      <w:marLeft w:val="0"/>
      <w:marRight w:val="0"/>
      <w:marTop w:val="0"/>
      <w:marBottom w:val="0"/>
      <w:divBdr>
        <w:top w:val="none" w:sz="0" w:space="0" w:color="auto"/>
        <w:left w:val="none" w:sz="0" w:space="0" w:color="auto"/>
        <w:bottom w:val="none" w:sz="0" w:space="0" w:color="auto"/>
        <w:right w:val="none" w:sz="0" w:space="0" w:color="auto"/>
      </w:divBdr>
    </w:div>
    <w:div w:id="1158767525">
      <w:bodyDiv w:val="1"/>
      <w:marLeft w:val="0"/>
      <w:marRight w:val="0"/>
      <w:marTop w:val="0"/>
      <w:marBottom w:val="0"/>
      <w:divBdr>
        <w:top w:val="none" w:sz="0" w:space="0" w:color="auto"/>
        <w:left w:val="none" w:sz="0" w:space="0" w:color="auto"/>
        <w:bottom w:val="none" w:sz="0" w:space="0" w:color="auto"/>
        <w:right w:val="none" w:sz="0" w:space="0" w:color="auto"/>
      </w:divBdr>
      <w:divsChild>
        <w:div w:id="363554585">
          <w:marLeft w:val="0"/>
          <w:marRight w:val="0"/>
          <w:marTop w:val="0"/>
          <w:marBottom w:val="0"/>
          <w:divBdr>
            <w:top w:val="none" w:sz="0" w:space="0" w:color="auto"/>
            <w:left w:val="none" w:sz="0" w:space="0" w:color="auto"/>
            <w:bottom w:val="none" w:sz="0" w:space="0" w:color="auto"/>
            <w:right w:val="none" w:sz="0" w:space="0" w:color="auto"/>
          </w:divBdr>
          <w:divsChild>
            <w:div w:id="122795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529979">
      <w:bodyDiv w:val="1"/>
      <w:marLeft w:val="0"/>
      <w:marRight w:val="0"/>
      <w:marTop w:val="0"/>
      <w:marBottom w:val="0"/>
      <w:divBdr>
        <w:top w:val="none" w:sz="0" w:space="0" w:color="auto"/>
        <w:left w:val="none" w:sz="0" w:space="0" w:color="auto"/>
        <w:bottom w:val="none" w:sz="0" w:space="0" w:color="auto"/>
        <w:right w:val="none" w:sz="0" w:space="0" w:color="auto"/>
      </w:divBdr>
      <w:divsChild>
        <w:div w:id="28264201">
          <w:marLeft w:val="0"/>
          <w:marRight w:val="0"/>
          <w:marTop w:val="0"/>
          <w:marBottom w:val="0"/>
          <w:divBdr>
            <w:top w:val="none" w:sz="0" w:space="0" w:color="auto"/>
            <w:left w:val="none" w:sz="0" w:space="0" w:color="auto"/>
            <w:bottom w:val="none" w:sz="0" w:space="0" w:color="auto"/>
            <w:right w:val="none" w:sz="0" w:space="0" w:color="auto"/>
          </w:divBdr>
          <w:divsChild>
            <w:div w:id="214665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3053">
      <w:bodyDiv w:val="1"/>
      <w:marLeft w:val="0"/>
      <w:marRight w:val="0"/>
      <w:marTop w:val="0"/>
      <w:marBottom w:val="0"/>
      <w:divBdr>
        <w:top w:val="none" w:sz="0" w:space="0" w:color="auto"/>
        <w:left w:val="none" w:sz="0" w:space="0" w:color="auto"/>
        <w:bottom w:val="none" w:sz="0" w:space="0" w:color="auto"/>
        <w:right w:val="none" w:sz="0" w:space="0" w:color="auto"/>
      </w:divBdr>
    </w:div>
    <w:div w:id="1357803514">
      <w:bodyDiv w:val="1"/>
      <w:marLeft w:val="0"/>
      <w:marRight w:val="0"/>
      <w:marTop w:val="0"/>
      <w:marBottom w:val="0"/>
      <w:divBdr>
        <w:top w:val="none" w:sz="0" w:space="0" w:color="auto"/>
        <w:left w:val="none" w:sz="0" w:space="0" w:color="auto"/>
        <w:bottom w:val="none" w:sz="0" w:space="0" w:color="auto"/>
        <w:right w:val="none" w:sz="0" w:space="0" w:color="auto"/>
      </w:divBdr>
    </w:div>
    <w:div w:id="1381513451">
      <w:bodyDiv w:val="1"/>
      <w:marLeft w:val="0"/>
      <w:marRight w:val="0"/>
      <w:marTop w:val="0"/>
      <w:marBottom w:val="0"/>
      <w:divBdr>
        <w:top w:val="none" w:sz="0" w:space="0" w:color="auto"/>
        <w:left w:val="none" w:sz="0" w:space="0" w:color="auto"/>
        <w:bottom w:val="none" w:sz="0" w:space="0" w:color="auto"/>
        <w:right w:val="none" w:sz="0" w:space="0" w:color="auto"/>
      </w:divBdr>
    </w:div>
    <w:div w:id="1426421167">
      <w:bodyDiv w:val="1"/>
      <w:marLeft w:val="0"/>
      <w:marRight w:val="0"/>
      <w:marTop w:val="0"/>
      <w:marBottom w:val="0"/>
      <w:divBdr>
        <w:top w:val="none" w:sz="0" w:space="0" w:color="auto"/>
        <w:left w:val="none" w:sz="0" w:space="0" w:color="auto"/>
        <w:bottom w:val="none" w:sz="0" w:space="0" w:color="auto"/>
        <w:right w:val="none" w:sz="0" w:space="0" w:color="auto"/>
      </w:divBdr>
    </w:div>
    <w:div w:id="1442723666">
      <w:bodyDiv w:val="1"/>
      <w:marLeft w:val="0"/>
      <w:marRight w:val="0"/>
      <w:marTop w:val="0"/>
      <w:marBottom w:val="0"/>
      <w:divBdr>
        <w:top w:val="none" w:sz="0" w:space="0" w:color="auto"/>
        <w:left w:val="none" w:sz="0" w:space="0" w:color="auto"/>
        <w:bottom w:val="none" w:sz="0" w:space="0" w:color="auto"/>
        <w:right w:val="none" w:sz="0" w:space="0" w:color="auto"/>
      </w:divBdr>
    </w:div>
    <w:div w:id="1532911855">
      <w:bodyDiv w:val="1"/>
      <w:marLeft w:val="0"/>
      <w:marRight w:val="0"/>
      <w:marTop w:val="0"/>
      <w:marBottom w:val="0"/>
      <w:divBdr>
        <w:top w:val="none" w:sz="0" w:space="0" w:color="auto"/>
        <w:left w:val="none" w:sz="0" w:space="0" w:color="auto"/>
        <w:bottom w:val="none" w:sz="0" w:space="0" w:color="auto"/>
        <w:right w:val="none" w:sz="0" w:space="0" w:color="auto"/>
      </w:divBdr>
    </w:div>
    <w:div w:id="1662585721">
      <w:bodyDiv w:val="1"/>
      <w:marLeft w:val="0"/>
      <w:marRight w:val="0"/>
      <w:marTop w:val="0"/>
      <w:marBottom w:val="0"/>
      <w:divBdr>
        <w:top w:val="none" w:sz="0" w:space="0" w:color="auto"/>
        <w:left w:val="none" w:sz="0" w:space="0" w:color="auto"/>
        <w:bottom w:val="none" w:sz="0" w:space="0" w:color="auto"/>
        <w:right w:val="none" w:sz="0" w:space="0" w:color="auto"/>
      </w:divBdr>
      <w:divsChild>
        <w:div w:id="1240403815">
          <w:marLeft w:val="0"/>
          <w:marRight w:val="0"/>
          <w:marTop w:val="0"/>
          <w:marBottom w:val="0"/>
          <w:divBdr>
            <w:top w:val="none" w:sz="0" w:space="0" w:color="auto"/>
            <w:left w:val="none" w:sz="0" w:space="0" w:color="auto"/>
            <w:bottom w:val="none" w:sz="0" w:space="0" w:color="auto"/>
            <w:right w:val="none" w:sz="0" w:space="0" w:color="auto"/>
          </w:divBdr>
          <w:divsChild>
            <w:div w:id="13627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11361">
      <w:bodyDiv w:val="1"/>
      <w:marLeft w:val="0"/>
      <w:marRight w:val="0"/>
      <w:marTop w:val="0"/>
      <w:marBottom w:val="0"/>
      <w:divBdr>
        <w:top w:val="none" w:sz="0" w:space="0" w:color="auto"/>
        <w:left w:val="none" w:sz="0" w:space="0" w:color="auto"/>
        <w:bottom w:val="none" w:sz="0" w:space="0" w:color="auto"/>
        <w:right w:val="none" w:sz="0" w:space="0" w:color="auto"/>
      </w:divBdr>
    </w:div>
    <w:div w:id="1673803125">
      <w:bodyDiv w:val="1"/>
      <w:marLeft w:val="0"/>
      <w:marRight w:val="0"/>
      <w:marTop w:val="0"/>
      <w:marBottom w:val="0"/>
      <w:divBdr>
        <w:top w:val="none" w:sz="0" w:space="0" w:color="auto"/>
        <w:left w:val="none" w:sz="0" w:space="0" w:color="auto"/>
        <w:bottom w:val="none" w:sz="0" w:space="0" w:color="auto"/>
        <w:right w:val="none" w:sz="0" w:space="0" w:color="auto"/>
      </w:divBdr>
    </w:div>
    <w:div w:id="1729760051">
      <w:bodyDiv w:val="1"/>
      <w:marLeft w:val="0"/>
      <w:marRight w:val="0"/>
      <w:marTop w:val="0"/>
      <w:marBottom w:val="0"/>
      <w:divBdr>
        <w:top w:val="none" w:sz="0" w:space="0" w:color="auto"/>
        <w:left w:val="none" w:sz="0" w:space="0" w:color="auto"/>
        <w:bottom w:val="none" w:sz="0" w:space="0" w:color="auto"/>
        <w:right w:val="none" w:sz="0" w:space="0" w:color="auto"/>
      </w:divBdr>
      <w:divsChild>
        <w:div w:id="1826436926">
          <w:marLeft w:val="0"/>
          <w:marRight w:val="0"/>
          <w:marTop w:val="0"/>
          <w:marBottom w:val="0"/>
          <w:divBdr>
            <w:top w:val="none" w:sz="0" w:space="0" w:color="auto"/>
            <w:left w:val="none" w:sz="0" w:space="0" w:color="auto"/>
            <w:bottom w:val="none" w:sz="0" w:space="0" w:color="auto"/>
            <w:right w:val="none" w:sz="0" w:space="0" w:color="auto"/>
          </w:divBdr>
          <w:divsChild>
            <w:div w:id="46689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5028">
      <w:bodyDiv w:val="1"/>
      <w:marLeft w:val="0"/>
      <w:marRight w:val="0"/>
      <w:marTop w:val="0"/>
      <w:marBottom w:val="0"/>
      <w:divBdr>
        <w:top w:val="none" w:sz="0" w:space="0" w:color="auto"/>
        <w:left w:val="none" w:sz="0" w:space="0" w:color="auto"/>
        <w:bottom w:val="none" w:sz="0" w:space="0" w:color="auto"/>
        <w:right w:val="none" w:sz="0" w:space="0" w:color="auto"/>
      </w:divBdr>
    </w:div>
    <w:div w:id="1776055558">
      <w:bodyDiv w:val="1"/>
      <w:marLeft w:val="0"/>
      <w:marRight w:val="0"/>
      <w:marTop w:val="0"/>
      <w:marBottom w:val="0"/>
      <w:divBdr>
        <w:top w:val="none" w:sz="0" w:space="0" w:color="auto"/>
        <w:left w:val="none" w:sz="0" w:space="0" w:color="auto"/>
        <w:bottom w:val="none" w:sz="0" w:space="0" w:color="auto"/>
        <w:right w:val="none" w:sz="0" w:space="0" w:color="auto"/>
      </w:divBdr>
    </w:div>
    <w:div w:id="1785073398">
      <w:bodyDiv w:val="1"/>
      <w:marLeft w:val="0"/>
      <w:marRight w:val="0"/>
      <w:marTop w:val="0"/>
      <w:marBottom w:val="0"/>
      <w:divBdr>
        <w:top w:val="none" w:sz="0" w:space="0" w:color="auto"/>
        <w:left w:val="none" w:sz="0" w:space="0" w:color="auto"/>
        <w:bottom w:val="none" w:sz="0" w:space="0" w:color="auto"/>
        <w:right w:val="none" w:sz="0" w:space="0" w:color="auto"/>
      </w:divBdr>
    </w:div>
    <w:div w:id="1785728507">
      <w:bodyDiv w:val="1"/>
      <w:marLeft w:val="0"/>
      <w:marRight w:val="0"/>
      <w:marTop w:val="0"/>
      <w:marBottom w:val="0"/>
      <w:divBdr>
        <w:top w:val="none" w:sz="0" w:space="0" w:color="auto"/>
        <w:left w:val="none" w:sz="0" w:space="0" w:color="auto"/>
        <w:bottom w:val="none" w:sz="0" w:space="0" w:color="auto"/>
        <w:right w:val="none" w:sz="0" w:space="0" w:color="auto"/>
      </w:divBdr>
    </w:div>
    <w:div w:id="1896887193">
      <w:bodyDiv w:val="1"/>
      <w:marLeft w:val="0"/>
      <w:marRight w:val="0"/>
      <w:marTop w:val="0"/>
      <w:marBottom w:val="0"/>
      <w:divBdr>
        <w:top w:val="none" w:sz="0" w:space="0" w:color="auto"/>
        <w:left w:val="none" w:sz="0" w:space="0" w:color="auto"/>
        <w:bottom w:val="none" w:sz="0" w:space="0" w:color="auto"/>
        <w:right w:val="none" w:sz="0" w:space="0" w:color="auto"/>
      </w:divBdr>
    </w:div>
    <w:div w:id="1945531259">
      <w:bodyDiv w:val="1"/>
      <w:marLeft w:val="0"/>
      <w:marRight w:val="0"/>
      <w:marTop w:val="0"/>
      <w:marBottom w:val="0"/>
      <w:divBdr>
        <w:top w:val="none" w:sz="0" w:space="0" w:color="auto"/>
        <w:left w:val="none" w:sz="0" w:space="0" w:color="auto"/>
        <w:bottom w:val="none" w:sz="0" w:space="0" w:color="auto"/>
        <w:right w:val="none" w:sz="0" w:space="0" w:color="auto"/>
      </w:divBdr>
    </w:div>
    <w:div w:id="1997874062">
      <w:bodyDiv w:val="1"/>
      <w:marLeft w:val="0"/>
      <w:marRight w:val="0"/>
      <w:marTop w:val="0"/>
      <w:marBottom w:val="0"/>
      <w:divBdr>
        <w:top w:val="none" w:sz="0" w:space="0" w:color="auto"/>
        <w:left w:val="none" w:sz="0" w:space="0" w:color="auto"/>
        <w:bottom w:val="none" w:sz="0" w:space="0" w:color="auto"/>
        <w:right w:val="none" w:sz="0" w:space="0" w:color="auto"/>
      </w:divBdr>
    </w:div>
    <w:div w:id="2001763297">
      <w:bodyDiv w:val="1"/>
      <w:marLeft w:val="0"/>
      <w:marRight w:val="0"/>
      <w:marTop w:val="0"/>
      <w:marBottom w:val="0"/>
      <w:divBdr>
        <w:top w:val="none" w:sz="0" w:space="0" w:color="auto"/>
        <w:left w:val="none" w:sz="0" w:space="0" w:color="auto"/>
        <w:bottom w:val="none" w:sz="0" w:space="0" w:color="auto"/>
        <w:right w:val="none" w:sz="0" w:space="0" w:color="auto"/>
      </w:divBdr>
    </w:div>
    <w:div w:id="2056463763">
      <w:bodyDiv w:val="1"/>
      <w:marLeft w:val="0"/>
      <w:marRight w:val="0"/>
      <w:marTop w:val="0"/>
      <w:marBottom w:val="0"/>
      <w:divBdr>
        <w:top w:val="none" w:sz="0" w:space="0" w:color="auto"/>
        <w:left w:val="none" w:sz="0" w:space="0" w:color="auto"/>
        <w:bottom w:val="none" w:sz="0" w:space="0" w:color="auto"/>
        <w:right w:val="none" w:sz="0" w:space="0" w:color="auto"/>
      </w:divBdr>
      <w:divsChild>
        <w:div w:id="143395547">
          <w:marLeft w:val="0"/>
          <w:marRight w:val="0"/>
          <w:marTop w:val="0"/>
          <w:marBottom w:val="0"/>
          <w:divBdr>
            <w:top w:val="none" w:sz="0" w:space="0" w:color="auto"/>
            <w:left w:val="none" w:sz="0" w:space="0" w:color="auto"/>
            <w:bottom w:val="none" w:sz="0" w:space="0" w:color="auto"/>
            <w:right w:val="none" w:sz="0" w:space="0" w:color="auto"/>
          </w:divBdr>
          <w:divsChild>
            <w:div w:id="6703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hyperlink" Target="mailto:whitywalker@abc.e" TargetMode="External"/><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hyperlink" Target="mailto:rustycohle@abc.ed" TargetMode="External"/><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sv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8.sv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75AA40-875D-43FB-81B7-CACE16192051}">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FB5CA-1774-49CC-9C76-0DCE5E3A4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0</TotalTime>
  <Pages>175</Pages>
  <Words>9149</Words>
  <Characters>5215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cp:lastModifiedBy>
  <cp:revision>1216</cp:revision>
  <cp:lastPrinted>2022-03-05T03:09:00Z</cp:lastPrinted>
  <dcterms:created xsi:type="dcterms:W3CDTF">2022-03-02T12:06:00Z</dcterms:created>
  <dcterms:modified xsi:type="dcterms:W3CDTF">2022-03-23T03:13:00Z</dcterms:modified>
</cp:coreProperties>
</file>